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61F03" w14:textId="77777777" w:rsidR="00B646DE" w:rsidRDefault="0048309E">
      <w:pPr>
        <w:jc w:val="center"/>
      </w:pPr>
      <w:bookmarkStart w:id="0" w:name="_Hlk103368836"/>
      <w:bookmarkEnd w:id="0"/>
      <w:r>
        <w:rPr>
          <w:noProof/>
          <w:lang w:eastAsia="en-US" w:bidi="ar-SA"/>
        </w:rPr>
        <w:drawing>
          <wp:inline distT="0" distB="0" distL="0" distR="0" wp14:anchorId="750623DA" wp14:editId="750623DB">
            <wp:extent cx="895985" cy="873760"/>
            <wp:effectExtent l="0" t="0" r="0" b="0"/>
            <wp:docPr id="1" name="Picture 1" descr="LOGO_PNJ_BA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_PNJ_BARU"/>
                    <pic:cNvPicPr>
                      <a:picLocks noChangeAspect="1" noChangeArrowheads="1"/>
                    </pic:cNvPicPr>
                  </pic:nvPicPr>
                  <pic:blipFill>
                    <a:blip r:embed="rId8"/>
                    <a:stretch>
                      <a:fillRect/>
                    </a:stretch>
                  </pic:blipFill>
                  <pic:spPr bwMode="auto">
                    <a:xfrm>
                      <a:off x="0" y="0"/>
                      <a:ext cx="895985" cy="873760"/>
                    </a:xfrm>
                    <a:prstGeom prst="rect">
                      <a:avLst/>
                    </a:prstGeom>
                  </pic:spPr>
                </pic:pic>
              </a:graphicData>
            </a:graphic>
          </wp:inline>
        </w:drawing>
      </w:r>
    </w:p>
    <w:p w14:paraId="75061F04" w14:textId="77777777" w:rsidR="00B646DE" w:rsidRDefault="00B646DE">
      <w:pPr>
        <w:jc w:val="center"/>
      </w:pPr>
    </w:p>
    <w:p w14:paraId="75061F05" w14:textId="77777777" w:rsidR="00B646DE" w:rsidRDefault="00B646DE">
      <w:pPr>
        <w:jc w:val="center"/>
        <w:rPr>
          <w:b/>
          <w:bCs/>
          <w:color w:val="000000"/>
          <w:sz w:val="28"/>
          <w:szCs w:val="28"/>
        </w:rPr>
      </w:pPr>
    </w:p>
    <w:p w14:paraId="75061F06" w14:textId="77777777" w:rsidR="00B646DE" w:rsidRDefault="00B646DE">
      <w:pPr>
        <w:jc w:val="center"/>
        <w:rPr>
          <w:b/>
          <w:bCs/>
          <w:color w:val="000000"/>
          <w:sz w:val="28"/>
          <w:szCs w:val="28"/>
        </w:rPr>
      </w:pPr>
    </w:p>
    <w:p w14:paraId="75061F07" w14:textId="77777777" w:rsidR="00B646DE" w:rsidRDefault="0048309E">
      <w:pPr>
        <w:jc w:val="center"/>
        <w:rPr>
          <w:b/>
          <w:bCs/>
          <w:color w:val="000000"/>
          <w:sz w:val="32"/>
          <w:szCs w:val="28"/>
        </w:rPr>
      </w:pPr>
      <w:r>
        <w:rPr>
          <w:b/>
          <w:bCs/>
          <w:color w:val="000000"/>
          <w:sz w:val="32"/>
          <w:szCs w:val="28"/>
        </w:rPr>
        <w:t xml:space="preserve">ANALISIS KERENTANAN APACHE LOG4J PADA </w:t>
      </w:r>
    </w:p>
    <w:p w14:paraId="75061F08" w14:textId="77777777" w:rsidR="00B646DE" w:rsidRDefault="0048309E">
      <w:pPr>
        <w:jc w:val="center"/>
        <w:rPr>
          <w:b/>
          <w:bCs/>
          <w:color w:val="000000"/>
          <w:sz w:val="32"/>
          <w:szCs w:val="28"/>
        </w:rPr>
      </w:pPr>
      <w:r>
        <w:rPr>
          <w:b/>
          <w:bCs/>
          <w:color w:val="000000"/>
          <w:sz w:val="32"/>
          <w:szCs w:val="28"/>
        </w:rPr>
        <w:t>CVE-2021-44228 TERHADAP ANCAMAN REMOTE ACCESS TROJAN DENGAN METODE PENETRATION TESTING EXECUTION</w:t>
      </w:r>
    </w:p>
    <w:p w14:paraId="75061F09" w14:textId="77777777" w:rsidR="00B646DE" w:rsidRDefault="0048309E">
      <w:pPr>
        <w:jc w:val="center"/>
        <w:rPr>
          <w:b/>
          <w:bCs/>
          <w:color w:val="000000"/>
          <w:sz w:val="32"/>
          <w:szCs w:val="28"/>
        </w:rPr>
      </w:pPr>
      <w:r>
        <w:rPr>
          <w:b/>
          <w:bCs/>
          <w:color w:val="000000"/>
          <w:sz w:val="32"/>
          <w:szCs w:val="28"/>
        </w:rPr>
        <w:t xml:space="preserve">STANDARD </w:t>
      </w:r>
    </w:p>
    <w:p w14:paraId="75061F0A" w14:textId="77777777" w:rsidR="00B646DE" w:rsidRDefault="00B646DE">
      <w:pPr>
        <w:jc w:val="center"/>
        <w:rPr>
          <w:b/>
          <w:bCs/>
          <w:color w:val="000000"/>
          <w:sz w:val="28"/>
          <w:szCs w:val="28"/>
        </w:rPr>
      </w:pPr>
    </w:p>
    <w:p w14:paraId="75061F0B" w14:textId="77777777" w:rsidR="00B646DE" w:rsidRDefault="00B646DE">
      <w:pPr>
        <w:jc w:val="center"/>
        <w:rPr>
          <w:b/>
          <w:bCs/>
          <w:color w:val="000000"/>
          <w:sz w:val="28"/>
          <w:szCs w:val="28"/>
        </w:rPr>
      </w:pPr>
    </w:p>
    <w:p w14:paraId="75061F0C" w14:textId="77777777" w:rsidR="00B646DE" w:rsidRDefault="00B646DE">
      <w:pPr>
        <w:jc w:val="center"/>
        <w:rPr>
          <w:b/>
          <w:bCs/>
          <w:color w:val="000000"/>
          <w:sz w:val="28"/>
          <w:szCs w:val="28"/>
        </w:rPr>
      </w:pPr>
    </w:p>
    <w:p w14:paraId="75061F0D" w14:textId="77777777" w:rsidR="00B646DE" w:rsidRDefault="00B646DE">
      <w:pPr>
        <w:jc w:val="center"/>
        <w:rPr>
          <w:b/>
          <w:bCs/>
          <w:color w:val="000000"/>
          <w:sz w:val="28"/>
          <w:szCs w:val="28"/>
        </w:rPr>
      </w:pPr>
    </w:p>
    <w:p w14:paraId="75061F0E" w14:textId="77777777" w:rsidR="00B646DE" w:rsidRDefault="00B646DE">
      <w:pPr>
        <w:jc w:val="center"/>
        <w:rPr>
          <w:b/>
          <w:bCs/>
          <w:color w:val="000000"/>
          <w:sz w:val="28"/>
          <w:szCs w:val="28"/>
        </w:rPr>
      </w:pPr>
    </w:p>
    <w:p w14:paraId="75061F0F" w14:textId="77777777" w:rsidR="00B646DE" w:rsidRDefault="00B646DE">
      <w:pPr>
        <w:jc w:val="center"/>
        <w:rPr>
          <w:b/>
          <w:bCs/>
          <w:color w:val="000000"/>
          <w:sz w:val="28"/>
          <w:szCs w:val="28"/>
        </w:rPr>
      </w:pPr>
    </w:p>
    <w:p w14:paraId="75061F10" w14:textId="77777777" w:rsidR="00B646DE" w:rsidRDefault="00B646DE">
      <w:pPr>
        <w:jc w:val="center"/>
        <w:rPr>
          <w:b/>
          <w:bCs/>
          <w:color w:val="000000"/>
          <w:sz w:val="28"/>
          <w:szCs w:val="28"/>
        </w:rPr>
      </w:pPr>
    </w:p>
    <w:p w14:paraId="75061F11" w14:textId="77777777" w:rsidR="00B646DE" w:rsidRDefault="0048309E">
      <w:pPr>
        <w:jc w:val="center"/>
      </w:pPr>
      <w:r>
        <w:rPr>
          <w:b/>
          <w:bCs/>
          <w:color w:val="000000"/>
          <w:sz w:val="32"/>
          <w:szCs w:val="28"/>
        </w:rPr>
        <w:t>SKRIPSI</w:t>
      </w:r>
      <w:r>
        <w:rPr>
          <w:b/>
          <w:bCs/>
          <w:color w:val="000000"/>
          <w:sz w:val="28"/>
          <w:szCs w:val="28"/>
        </w:rPr>
        <w:t xml:space="preserve"> </w:t>
      </w:r>
    </w:p>
    <w:p w14:paraId="75061F12" w14:textId="77777777" w:rsidR="00B646DE" w:rsidRDefault="00B646DE">
      <w:pPr>
        <w:jc w:val="center"/>
        <w:rPr>
          <w:b/>
          <w:bCs/>
          <w:color w:val="000000"/>
          <w:sz w:val="32"/>
          <w:szCs w:val="28"/>
        </w:rPr>
      </w:pPr>
    </w:p>
    <w:p w14:paraId="75061F13" w14:textId="77777777" w:rsidR="00B646DE" w:rsidRDefault="00B646DE">
      <w:pPr>
        <w:rPr>
          <w:b/>
          <w:bCs/>
          <w:color w:val="000000"/>
          <w:szCs w:val="28"/>
        </w:rPr>
      </w:pPr>
    </w:p>
    <w:p w14:paraId="75061F14" w14:textId="77777777" w:rsidR="00B646DE" w:rsidRDefault="0048309E">
      <w:pPr>
        <w:jc w:val="center"/>
        <w:rPr>
          <w:b/>
          <w:bCs/>
          <w:color w:val="000000"/>
          <w:szCs w:val="28"/>
        </w:rPr>
      </w:pPr>
      <w:r>
        <w:rPr>
          <w:b/>
          <w:bCs/>
          <w:color w:val="000000"/>
          <w:szCs w:val="28"/>
        </w:rPr>
        <w:t>MUHAMMAD NUR IRSYAD                   1807422020</w:t>
      </w:r>
    </w:p>
    <w:p w14:paraId="75061F15" w14:textId="77777777" w:rsidR="00B646DE" w:rsidRDefault="00B646DE">
      <w:pPr>
        <w:jc w:val="center"/>
        <w:rPr>
          <w:sz w:val="28"/>
          <w:szCs w:val="28"/>
        </w:rPr>
      </w:pPr>
    </w:p>
    <w:p w14:paraId="75061F16" w14:textId="77777777" w:rsidR="00B646DE" w:rsidRDefault="00B646DE">
      <w:pPr>
        <w:jc w:val="center"/>
        <w:rPr>
          <w:b/>
          <w:bCs/>
          <w:color w:val="000000"/>
          <w:sz w:val="28"/>
          <w:szCs w:val="28"/>
        </w:rPr>
      </w:pPr>
    </w:p>
    <w:p w14:paraId="75061F17" w14:textId="77777777" w:rsidR="00B646DE" w:rsidRDefault="00B646DE">
      <w:pPr>
        <w:jc w:val="center"/>
        <w:rPr>
          <w:b/>
          <w:bCs/>
          <w:color w:val="000000"/>
          <w:sz w:val="28"/>
          <w:szCs w:val="28"/>
        </w:rPr>
      </w:pPr>
    </w:p>
    <w:p w14:paraId="75061F18" w14:textId="77777777" w:rsidR="00B646DE" w:rsidRDefault="00B646DE">
      <w:pPr>
        <w:jc w:val="center"/>
        <w:rPr>
          <w:b/>
          <w:bCs/>
          <w:color w:val="000000"/>
          <w:sz w:val="28"/>
          <w:szCs w:val="28"/>
        </w:rPr>
      </w:pPr>
    </w:p>
    <w:p w14:paraId="75061F19" w14:textId="77777777" w:rsidR="00B646DE" w:rsidRDefault="00B646DE">
      <w:pPr>
        <w:jc w:val="center"/>
        <w:rPr>
          <w:b/>
          <w:bCs/>
          <w:color w:val="000000"/>
          <w:sz w:val="28"/>
          <w:szCs w:val="28"/>
        </w:rPr>
      </w:pPr>
    </w:p>
    <w:p w14:paraId="75061F1A" w14:textId="77777777" w:rsidR="00B646DE" w:rsidRDefault="00B646DE">
      <w:pPr>
        <w:jc w:val="center"/>
        <w:rPr>
          <w:b/>
          <w:bCs/>
          <w:color w:val="000000"/>
          <w:sz w:val="28"/>
          <w:szCs w:val="28"/>
        </w:rPr>
      </w:pPr>
    </w:p>
    <w:p w14:paraId="75061F1B" w14:textId="77777777" w:rsidR="00B646DE" w:rsidRDefault="00B646DE">
      <w:pPr>
        <w:jc w:val="center"/>
        <w:rPr>
          <w:b/>
          <w:bCs/>
          <w:color w:val="000000"/>
          <w:sz w:val="28"/>
          <w:szCs w:val="28"/>
        </w:rPr>
      </w:pPr>
    </w:p>
    <w:p w14:paraId="75061F1C" w14:textId="77777777" w:rsidR="00B646DE" w:rsidRDefault="00B646DE">
      <w:pPr>
        <w:jc w:val="center"/>
        <w:rPr>
          <w:b/>
          <w:bCs/>
          <w:color w:val="000000"/>
          <w:sz w:val="28"/>
          <w:szCs w:val="28"/>
        </w:rPr>
      </w:pPr>
    </w:p>
    <w:p w14:paraId="75061F1D" w14:textId="77777777" w:rsidR="00B646DE" w:rsidRDefault="00B646DE">
      <w:pPr>
        <w:jc w:val="center"/>
        <w:rPr>
          <w:b/>
          <w:bCs/>
          <w:color w:val="000000"/>
          <w:sz w:val="28"/>
          <w:szCs w:val="28"/>
        </w:rPr>
      </w:pPr>
    </w:p>
    <w:p w14:paraId="75061F1E" w14:textId="77777777" w:rsidR="00B646DE" w:rsidRDefault="00B646DE">
      <w:pPr>
        <w:jc w:val="center"/>
        <w:rPr>
          <w:b/>
          <w:bCs/>
          <w:color w:val="000000"/>
          <w:sz w:val="28"/>
          <w:szCs w:val="28"/>
        </w:rPr>
      </w:pPr>
    </w:p>
    <w:p w14:paraId="75061F1F" w14:textId="77777777" w:rsidR="00B646DE" w:rsidRDefault="0048309E">
      <w:pPr>
        <w:jc w:val="center"/>
        <w:rPr>
          <w:b/>
          <w:bCs/>
          <w:color w:val="000000"/>
          <w:sz w:val="28"/>
          <w:szCs w:val="28"/>
        </w:rPr>
      </w:pPr>
      <w:r>
        <w:rPr>
          <w:b/>
          <w:bCs/>
          <w:color w:val="000000"/>
          <w:sz w:val="28"/>
          <w:szCs w:val="28"/>
        </w:rPr>
        <w:t>PROGRAM STUDI TEKNIK MULTIMEDIA DAN JARINGAN</w:t>
      </w:r>
    </w:p>
    <w:p w14:paraId="75061F20" w14:textId="77777777" w:rsidR="00B646DE" w:rsidRDefault="0048309E">
      <w:pPr>
        <w:jc w:val="center"/>
        <w:rPr>
          <w:b/>
          <w:bCs/>
          <w:color w:val="000000"/>
          <w:sz w:val="28"/>
          <w:szCs w:val="28"/>
        </w:rPr>
      </w:pPr>
      <w:r>
        <w:rPr>
          <w:b/>
          <w:bCs/>
          <w:color w:val="000000"/>
          <w:sz w:val="28"/>
          <w:szCs w:val="28"/>
        </w:rPr>
        <w:t>JURUSAN TEKNIK INFORMATIKA DAN KOMPUTER</w:t>
      </w:r>
    </w:p>
    <w:p w14:paraId="75061F21" w14:textId="77777777" w:rsidR="00B646DE" w:rsidRDefault="0048309E">
      <w:pPr>
        <w:jc w:val="center"/>
        <w:rPr>
          <w:b/>
          <w:bCs/>
          <w:color w:val="000000"/>
          <w:sz w:val="28"/>
          <w:szCs w:val="28"/>
        </w:rPr>
      </w:pPr>
      <w:r>
        <w:rPr>
          <w:b/>
          <w:bCs/>
          <w:color w:val="000000"/>
          <w:sz w:val="28"/>
          <w:szCs w:val="28"/>
        </w:rPr>
        <w:t>POLITEKNIK NEGERI JAKARTA</w:t>
      </w:r>
    </w:p>
    <w:p w14:paraId="75061F22" w14:textId="77777777" w:rsidR="0048309E" w:rsidRDefault="0048309E">
      <w:pPr>
        <w:jc w:val="center"/>
        <w:rPr>
          <w:b/>
          <w:bCs/>
          <w:color w:val="000000"/>
          <w:sz w:val="28"/>
          <w:szCs w:val="28"/>
        </w:rPr>
      </w:pPr>
      <w:r>
        <w:rPr>
          <w:b/>
          <w:bCs/>
          <w:color w:val="000000"/>
          <w:sz w:val="28"/>
          <w:szCs w:val="28"/>
        </w:rPr>
        <w:t>2022</w:t>
      </w:r>
    </w:p>
    <w:p w14:paraId="75061F23" w14:textId="77777777" w:rsidR="00B646DE" w:rsidRDefault="0048309E" w:rsidP="0048309E">
      <w:pPr>
        <w:pStyle w:val="Body"/>
        <w:jc w:val="center"/>
      </w:pPr>
      <w:bookmarkStart w:id="1" w:name="__RefHeading___Toc13629_770190716"/>
      <w:bookmarkStart w:id="2" w:name="_Hlk1033688361"/>
      <w:bookmarkEnd w:id="1"/>
      <w:bookmarkEnd w:id="2"/>
      <w:r>
        <w:rPr>
          <w:noProof/>
          <w:lang w:eastAsia="en-US" w:bidi="ar-SA"/>
        </w:rPr>
        <w:lastRenderedPageBreak/>
        <w:drawing>
          <wp:inline distT="0" distB="0" distL="0" distR="0" wp14:anchorId="750623DC" wp14:editId="750623DD">
            <wp:extent cx="895985" cy="873760"/>
            <wp:effectExtent l="0" t="0" r="0" b="0"/>
            <wp:docPr id="2" name="Image1" descr="LOGO_PNJ_BA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LOGO_PNJ_BARU"/>
                    <pic:cNvPicPr>
                      <a:picLocks noChangeAspect="1" noChangeArrowheads="1"/>
                    </pic:cNvPicPr>
                  </pic:nvPicPr>
                  <pic:blipFill>
                    <a:blip r:embed="rId8"/>
                    <a:stretch>
                      <a:fillRect/>
                    </a:stretch>
                  </pic:blipFill>
                  <pic:spPr bwMode="auto">
                    <a:xfrm>
                      <a:off x="0" y="0"/>
                      <a:ext cx="895985" cy="873760"/>
                    </a:xfrm>
                    <a:prstGeom prst="rect">
                      <a:avLst/>
                    </a:prstGeom>
                  </pic:spPr>
                </pic:pic>
              </a:graphicData>
            </a:graphic>
          </wp:inline>
        </w:drawing>
      </w:r>
    </w:p>
    <w:p w14:paraId="75061F24" w14:textId="77777777" w:rsidR="00B646DE" w:rsidRDefault="00B646DE">
      <w:pPr>
        <w:jc w:val="center"/>
      </w:pPr>
    </w:p>
    <w:p w14:paraId="75061F25" w14:textId="77777777" w:rsidR="00B646DE" w:rsidRDefault="00B646DE">
      <w:pPr>
        <w:jc w:val="center"/>
        <w:rPr>
          <w:b/>
          <w:bCs/>
          <w:color w:val="000000"/>
          <w:sz w:val="28"/>
          <w:szCs w:val="28"/>
        </w:rPr>
      </w:pPr>
    </w:p>
    <w:p w14:paraId="75061F26" w14:textId="77777777" w:rsidR="00B646DE" w:rsidRDefault="00B646DE">
      <w:pPr>
        <w:jc w:val="center"/>
        <w:rPr>
          <w:b/>
          <w:bCs/>
          <w:color w:val="000000"/>
          <w:sz w:val="28"/>
          <w:szCs w:val="28"/>
        </w:rPr>
      </w:pPr>
    </w:p>
    <w:p w14:paraId="75061F27" w14:textId="77777777" w:rsidR="00B646DE" w:rsidRDefault="0048309E">
      <w:pPr>
        <w:jc w:val="center"/>
        <w:rPr>
          <w:b/>
          <w:bCs/>
          <w:color w:val="000000"/>
          <w:sz w:val="32"/>
          <w:szCs w:val="28"/>
        </w:rPr>
      </w:pPr>
      <w:r>
        <w:rPr>
          <w:b/>
          <w:bCs/>
          <w:color w:val="000000"/>
          <w:sz w:val="32"/>
          <w:szCs w:val="28"/>
        </w:rPr>
        <w:t xml:space="preserve">ANALISIS KERENTANAN APACHE LOG4J PADA </w:t>
      </w:r>
    </w:p>
    <w:p w14:paraId="75061F28" w14:textId="77777777" w:rsidR="00B646DE" w:rsidRDefault="0048309E">
      <w:pPr>
        <w:jc w:val="center"/>
        <w:rPr>
          <w:b/>
          <w:bCs/>
          <w:color w:val="000000"/>
          <w:sz w:val="32"/>
          <w:szCs w:val="28"/>
        </w:rPr>
      </w:pPr>
      <w:r>
        <w:rPr>
          <w:b/>
          <w:bCs/>
          <w:color w:val="000000"/>
          <w:sz w:val="32"/>
          <w:szCs w:val="28"/>
        </w:rPr>
        <w:t>CVE-2021-44228 TERHADAP ANCAMAN REMOTE ACCESS TROJAN DENGAN METODE PENETRATION TESTING EXECUTION</w:t>
      </w:r>
    </w:p>
    <w:p w14:paraId="75061F29" w14:textId="77777777" w:rsidR="00B646DE" w:rsidRDefault="0048309E">
      <w:pPr>
        <w:jc w:val="center"/>
        <w:rPr>
          <w:b/>
          <w:bCs/>
          <w:color w:val="000000"/>
          <w:sz w:val="32"/>
          <w:szCs w:val="28"/>
        </w:rPr>
      </w:pPr>
      <w:r>
        <w:rPr>
          <w:b/>
          <w:bCs/>
          <w:color w:val="000000"/>
          <w:sz w:val="32"/>
          <w:szCs w:val="28"/>
        </w:rPr>
        <w:t xml:space="preserve">STANDARD </w:t>
      </w:r>
    </w:p>
    <w:p w14:paraId="75061F2A" w14:textId="77777777" w:rsidR="00B646DE" w:rsidRDefault="00B646DE">
      <w:pPr>
        <w:jc w:val="center"/>
        <w:rPr>
          <w:b/>
          <w:bCs/>
          <w:color w:val="000000"/>
          <w:sz w:val="28"/>
          <w:szCs w:val="28"/>
        </w:rPr>
      </w:pPr>
    </w:p>
    <w:p w14:paraId="75061F2B" w14:textId="77777777" w:rsidR="00B646DE" w:rsidRDefault="00B646DE">
      <w:pPr>
        <w:jc w:val="center"/>
        <w:rPr>
          <w:b/>
          <w:bCs/>
          <w:color w:val="000000"/>
          <w:sz w:val="28"/>
          <w:szCs w:val="28"/>
        </w:rPr>
      </w:pPr>
    </w:p>
    <w:p w14:paraId="75061F2C" w14:textId="77777777" w:rsidR="00B646DE" w:rsidRDefault="00B646DE">
      <w:pPr>
        <w:jc w:val="center"/>
        <w:rPr>
          <w:b/>
          <w:bCs/>
          <w:color w:val="000000"/>
          <w:sz w:val="28"/>
          <w:szCs w:val="28"/>
        </w:rPr>
      </w:pPr>
    </w:p>
    <w:p w14:paraId="75061F2D" w14:textId="77777777" w:rsidR="00B646DE" w:rsidRDefault="00B646DE">
      <w:pPr>
        <w:jc w:val="center"/>
        <w:rPr>
          <w:b/>
          <w:bCs/>
          <w:color w:val="000000"/>
          <w:sz w:val="28"/>
          <w:szCs w:val="28"/>
        </w:rPr>
      </w:pPr>
    </w:p>
    <w:p w14:paraId="75061F2E" w14:textId="77777777" w:rsidR="00B646DE" w:rsidRDefault="00B646DE">
      <w:pPr>
        <w:jc w:val="center"/>
        <w:rPr>
          <w:b/>
          <w:bCs/>
          <w:color w:val="000000"/>
          <w:sz w:val="28"/>
          <w:szCs w:val="28"/>
        </w:rPr>
      </w:pPr>
    </w:p>
    <w:p w14:paraId="75061F2F" w14:textId="77777777" w:rsidR="00B646DE" w:rsidRDefault="00B646DE">
      <w:pPr>
        <w:jc w:val="center"/>
        <w:rPr>
          <w:b/>
          <w:bCs/>
          <w:color w:val="000000"/>
          <w:sz w:val="28"/>
          <w:szCs w:val="28"/>
        </w:rPr>
      </w:pPr>
    </w:p>
    <w:p w14:paraId="75061F30" w14:textId="77777777" w:rsidR="00B646DE" w:rsidRDefault="00B646DE">
      <w:pPr>
        <w:jc w:val="center"/>
        <w:rPr>
          <w:b/>
          <w:bCs/>
          <w:color w:val="000000"/>
          <w:sz w:val="28"/>
          <w:szCs w:val="28"/>
        </w:rPr>
      </w:pPr>
    </w:p>
    <w:p w14:paraId="75061F31" w14:textId="77777777" w:rsidR="00B646DE" w:rsidRDefault="0048309E">
      <w:pPr>
        <w:jc w:val="center"/>
      </w:pPr>
      <w:r>
        <w:rPr>
          <w:b/>
          <w:bCs/>
          <w:color w:val="000000"/>
          <w:sz w:val="32"/>
          <w:szCs w:val="28"/>
        </w:rPr>
        <w:t>SKRIPSI</w:t>
      </w:r>
      <w:r>
        <w:rPr>
          <w:b/>
          <w:bCs/>
          <w:color w:val="000000"/>
          <w:sz w:val="28"/>
          <w:szCs w:val="28"/>
        </w:rPr>
        <w:t xml:space="preserve"> </w:t>
      </w:r>
    </w:p>
    <w:p w14:paraId="75061F32" w14:textId="77777777" w:rsidR="00B646DE" w:rsidRDefault="00B646DE">
      <w:pPr>
        <w:jc w:val="center"/>
        <w:rPr>
          <w:b/>
          <w:bCs/>
          <w:color w:val="000000"/>
          <w:sz w:val="32"/>
          <w:szCs w:val="28"/>
        </w:rPr>
      </w:pPr>
    </w:p>
    <w:p w14:paraId="75061F33" w14:textId="77777777" w:rsidR="00B646DE" w:rsidRDefault="00B646DE">
      <w:pPr>
        <w:rPr>
          <w:b/>
          <w:bCs/>
          <w:color w:val="000000"/>
          <w:szCs w:val="28"/>
        </w:rPr>
      </w:pPr>
    </w:p>
    <w:p w14:paraId="75061F34" w14:textId="77777777" w:rsidR="00B646DE" w:rsidRDefault="0048309E">
      <w:pPr>
        <w:jc w:val="center"/>
        <w:rPr>
          <w:b/>
          <w:bCs/>
          <w:color w:val="000000"/>
          <w:szCs w:val="28"/>
        </w:rPr>
      </w:pPr>
      <w:r>
        <w:rPr>
          <w:b/>
          <w:bCs/>
          <w:color w:val="000000"/>
          <w:szCs w:val="28"/>
        </w:rPr>
        <w:t xml:space="preserve">Dibuat untuk Melengkapi Syarat-Syarat yang Diperlukan </w:t>
      </w:r>
    </w:p>
    <w:p w14:paraId="75061F35" w14:textId="77777777" w:rsidR="00B646DE" w:rsidRDefault="0048309E">
      <w:pPr>
        <w:jc w:val="center"/>
        <w:rPr>
          <w:b/>
          <w:bCs/>
          <w:color w:val="000000"/>
          <w:szCs w:val="28"/>
        </w:rPr>
      </w:pPr>
      <w:r>
        <w:rPr>
          <w:b/>
          <w:bCs/>
          <w:color w:val="000000"/>
          <w:szCs w:val="28"/>
        </w:rPr>
        <w:t>untuk Memperoleh Gelar Sarjana Terapan Politeknik</w:t>
      </w:r>
    </w:p>
    <w:p w14:paraId="75061F36" w14:textId="77777777" w:rsidR="00B646DE" w:rsidRDefault="00B646DE">
      <w:pPr>
        <w:rPr>
          <w:b/>
          <w:bCs/>
          <w:color w:val="000000"/>
          <w:szCs w:val="28"/>
        </w:rPr>
      </w:pPr>
    </w:p>
    <w:p w14:paraId="75061F37" w14:textId="77777777" w:rsidR="00B646DE" w:rsidRDefault="00B646DE">
      <w:pPr>
        <w:rPr>
          <w:b/>
          <w:bCs/>
          <w:color w:val="000000"/>
          <w:szCs w:val="28"/>
        </w:rPr>
      </w:pPr>
    </w:p>
    <w:p w14:paraId="75061F38" w14:textId="77777777" w:rsidR="00B646DE" w:rsidRDefault="0048309E">
      <w:pPr>
        <w:jc w:val="center"/>
        <w:rPr>
          <w:b/>
          <w:bCs/>
          <w:color w:val="000000"/>
          <w:szCs w:val="28"/>
        </w:rPr>
      </w:pPr>
      <w:r>
        <w:rPr>
          <w:b/>
          <w:bCs/>
          <w:color w:val="000000"/>
          <w:szCs w:val="28"/>
        </w:rPr>
        <w:t>MUHAMMAD NUR IRSYAD</w:t>
      </w:r>
    </w:p>
    <w:p w14:paraId="75061F39" w14:textId="77777777" w:rsidR="00B646DE" w:rsidRDefault="0048309E">
      <w:pPr>
        <w:jc w:val="center"/>
        <w:rPr>
          <w:b/>
          <w:bCs/>
          <w:color w:val="000000"/>
          <w:szCs w:val="28"/>
        </w:rPr>
      </w:pPr>
      <w:r>
        <w:rPr>
          <w:b/>
          <w:bCs/>
          <w:color w:val="000000"/>
          <w:szCs w:val="28"/>
        </w:rPr>
        <w:t>1807422020</w:t>
      </w:r>
    </w:p>
    <w:p w14:paraId="75061F3A" w14:textId="77777777" w:rsidR="00B646DE" w:rsidRDefault="00B646DE">
      <w:pPr>
        <w:jc w:val="center"/>
        <w:rPr>
          <w:sz w:val="28"/>
          <w:szCs w:val="28"/>
        </w:rPr>
      </w:pPr>
    </w:p>
    <w:p w14:paraId="75061F3B" w14:textId="77777777" w:rsidR="00B646DE" w:rsidRDefault="00B646DE">
      <w:pPr>
        <w:jc w:val="center"/>
        <w:rPr>
          <w:b/>
          <w:bCs/>
          <w:color w:val="000000"/>
          <w:sz w:val="28"/>
          <w:szCs w:val="28"/>
        </w:rPr>
      </w:pPr>
    </w:p>
    <w:p w14:paraId="75061F3C" w14:textId="77777777" w:rsidR="00B646DE" w:rsidRDefault="00B646DE">
      <w:pPr>
        <w:jc w:val="center"/>
        <w:rPr>
          <w:b/>
          <w:bCs/>
          <w:color w:val="000000"/>
          <w:sz w:val="28"/>
          <w:szCs w:val="28"/>
        </w:rPr>
      </w:pPr>
    </w:p>
    <w:p w14:paraId="75061F3D" w14:textId="77777777" w:rsidR="00B646DE" w:rsidRDefault="00B646DE">
      <w:pPr>
        <w:jc w:val="center"/>
        <w:rPr>
          <w:b/>
          <w:bCs/>
          <w:color w:val="000000"/>
          <w:sz w:val="28"/>
          <w:szCs w:val="28"/>
        </w:rPr>
      </w:pPr>
    </w:p>
    <w:p w14:paraId="75061F3E" w14:textId="77777777" w:rsidR="00B646DE" w:rsidRDefault="00B646DE">
      <w:pPr>
        <w:jc w:val="center"/>
        <w:rPr>
          <w:b/>
          <w:bCs/>
          <w:color w:val="000000"/>
          <w:sz w:val="28"/>
          <w:szCs w:val="28"/>
        </w:rPr>
      </w:pPr>
    </w:p>
    <w:p w14:paraId="75061F3F" w14:textId="77777777" w:rsidR="00B646DE" w:rsidRDefault="00B646DE">
      <w:pPr>
        <w:jc w:val="center"/>
        <w:rPr>
          <w:b/>
          <w:bCs/>
          <w:color w:val="000000"/>
          <w:sz w:val="28"/>
          <w:szCs w:val="28"/>
        </w:rPr>
      </w:pPr>
    </w:p>
    <w:p w14:paraId="75061F40" w14:textId="77777777" w:rsidR="00B646DE" w:rsidRDefault="0048309E">
      <w:pPr>
        <w:jc w:val="center"/>
        <w:rPr>
          <w:b/>
          <w:bCs/>
          <w:color w:val="000000"/>
          <w:szCs w:val="28"/>
        </w:rPr>
      </w:pPr>
      <w:r>
        <w:rPr>
          <w:b/>
          <w:bCs/>
          <w:color w:val="000000"/>
          <w:szCs w:val="28"/>
        </w:rPr>
        <w:t>PROGRAM STUDI TEKNIK MULTIMEDIA DAN JARINGAN</w:t>
      </w:r>
    </w:p>
    <w:p w14:paraId="75061F41" w14:textId="77777777" w:rsidR="00B646DE" w:rsidRDefault="0048309E">
      <w:pPr>
        <w:jc w:val="center"/>
        <w:rPr>
          <w:b/>
          <w:bCs/>
          <w:color w:val="000000"/>
          <w:szCs w:val="28"/>
        </w:rPr>
      </w:pPr>
      <w:r>
        <w:rPr>
          <w:b/>
          <w:bCs/>
          <w:color w:val="000000"/>
          <w:szCs w:val="28"/>
        </w:rPr>
        <w:t>JURUSAN TEKNIK INFORMATIKA DAN KOMPUTER</w:t>
      </w:r>
    </w:p>
    <w:p w14:paraId="75061F42" w14:textId="77777777" w:rsidR="00B646DE" w:rsidRDefault="0048309E">
      <w:pPr>
        <w:jc w:val="center"/>
        <w:rPr>
          <w:b/>
          <w:bCs/>
          <w:color w:val="000000"/>
          <w:szCs w:val="28"/>
        </w:rPr>
      </w:pPr>
      <w:r>
        <w:rPr>
          <w:b/>
          <w:bCs/>
          <w:color w:val="000000"/>
          <w:szCs w:val="28"/>
        </w:rPr>
        <w:t>POLITEKNIK NEGERI JAKARTA</w:t>
      </w:r>
    </w:p>
    <w:p w14:paraId="75061F43" w14:textId="77777777" w:rsidR="00B646DE" w:rsidRDefault="0048309E">
      <w:pPr>
        <w:pStyle w:val="Body"/>
        <w:jc w:val="center"/>
        <w:rPr>
          <w:b/>
          <w:bCs/>
        </w:rPr>
      </w:pPr>
      <w:bookmarkStart w:id="3" w:name="__RefHeading___Toc13631_770190716"/>
      <w:bookmarkEnd w:id="3"/>
      <w:r>
        <w:rPr>
          <w:b/>
          <w:bCs/>
        </w:rPr>
        <w:t>2022</w:t>
      </w:r>
      <w:r>
        <w:br w:type="page"/>
      </w:r>
    </w:p>
    <w:p w14:paraId="75061F44" w14:textId="77777777" w:rsidR="00B646DE" w:rsidRDefault="0048309E">
      <w:pPr>
        <w:pStyle w:val="Judul"/>
      </w:pPr>
      <w:bookmarkStart w:id="4" w:name="__RefHeading___Toc367_39133471121"/>
      <w:bookmarkEnd w:id="4"/>
      <w:r>
        <w:lastRenderedPageBreak/>
        <w:t>SURAT PERNYATAAN BEBAS PLAGIARISME</w:t>
      </w:r>
    </w:p>
    <w:p w14:paraId="75061F45" w14:textId="77777777" w:rsidR="00B646DE" w:rsidRDefault="0048309E">
      <w:pPr>
        <w:pStyle w:val="Body"/>
        <w:numPr>
          <w:ilvl w:val="0"/>
          <w:numId w:val="2"/>
        </w:numPr>
        <w:spacing w:line="360" w:lineRule="auto"/>
      </w:pPr>
      <w:r>
        <w:t>Saya yang bertanda tangan di bawah ini:</w:t>
      </w:r>
    </w:p>
    <w:p w14:paraId="75061F46" w14:textId="77777777" w:rsidR="00B646DE" w:rsidRDefault="0048309E">
      <w:pPr>
        <w:pStyle w:val="BodyNoJump"/>
        <w:numPr>
          <w:ilvl w:val="0"/>
          <w:numId w:val="2"/>
        </w:numPr>
        <w:spacing w:line="360" w:lineRule="auto"/>
      </w:pPr>
      <w:r>
        <w:t>Nama</w:t>
      </w:r>
      <w:r>
        <w:tab/>
      </w:r>
      <w:r>
        <w:tab/>
      </w:r>
      <w:r>
        <w:tab/>
      </w:r>
      <w:r>
        <w:tab/>
        <w:t>: Muhammad Nur Irsyad</w:t>
      </w:r>
    </w:p>
    <w:p w14:paraId="75061F47" w14:textId="77777777" w:rsidR="00B646DE" w:rsidRDefault="0048309E">
      <w:pPr>
        <w:pStyle w:val="BodyNoJump"/>
        <w:numPr>
          <w:ilvl w:val="0"/>
          <w:numId w:val="2"/>
        </w:numPr>
        <w:spacing w:line="360" w:lineRule="auto"/>
      </w:pPr>
      <w:r>
        <w:t>NIM</w:t>
      </w:r>
      <w:r>
        <w:tab/>
      </w:r>
      <w:r>
        <w:tab/>
      </w:r>
      <w:r>
        <w:tab/>
      </w:r>
      <w:r>
        <w:tab/>
        <w:t>: 1807422020</w:t>
      </w:r>
    </w:p>
    <w:p w14:paraId="75061F48" w14:textId="77777777" w:rsidR="00B646DE" w:rsidRDefault="0048309E">
      <w:pPr>
        <w:pStyle w:val="BodyNoJump"/>
        <w:numPr>
          <w:ilvl w:val="0"/>
          <w:numId w:val="2"/>
        </w:numPr>
        <w:spacing w:line="360" w:lineRule="auto"/>
      </w:pPr>
      <w:r>
        <w:t>Jurusan</w:t>
      </w:r>
      <w:r>
        <w:tab/>
      </w:r>
      <w:r>
        <w:tab/>
      </w:r>
      <w:r>
        <w:tab/>
        <w:t xml:space="preserve">: TIK - Teknik Informatika dan Komputer </w:t>
      </w:r>
    </w:p>
    <w:p w14:paraId="75061F49" w14:textId="77777777" w:rsidR="00B646DE" w:rsidRDefault="0048309E">
      <w:pPr>
        <w:pStyle w:val="BodyNoJump"/>
        <w:numPr>
          <w:ilvl w:val="0"/>
          <w:numId w:val="2"/>
        </w:numPr>
        <w:spacing w:line="360" w:lineRule="auto"/>
      </w:pPr>
      <w:r>
        <w:t>Program Studi</w:t>
      </w:r>
      <w:r>
        <w:tab/>
      </w:r>
      <w:r>
        <w:tab/>
      </w:r>
      <w:r>
        <w:tab/>
        <w:t>: TMJ - Teknik Multimedia dan Jaringan</w:t>
      </w:r>
    </w:p>
    <w:p w14:paraId="75061F4A" w14:textId="77777777" w:rsidR="00B646DE" w:rsidRDefault="0048309E">
      <w:pPr>
        <w:pStyle w:val="BodyNoJump"/>
        <w:numPr>
          <w:ilvl w:val="0"/>
          <w:numId w:val="2"/>
        </w:numPr>
        <w:tabs>
          <w:tab w:val="left" w:pos="2944"/>
        </w:tabs>
        <w:spacing w:line="360" w:lineRule="auto"/>
      </w:pPr>
      <w:r>
        <w:t>Judul Skripsi</w:t>
      </w:r>
      <w:r>
        <w:tab/>
        <w:t>Analisis Kerentanan Log4Shell pada CVE-2021-</w:t>
      </w:r>
    </w:p>
    <w:p w14:paraId="75061F4B" w14:textId="77777777" w:rsidR="00B646DE" w:rsidRDefault="0048309E">
      <w:pPr>
        <w:pStyle w:val="BodyNoJump"/>
        <w:numPr>
          <w:ilvl w:val="0"/>
          <w:numId w:val="2"/>
        </w:numPr>
        <w:tabs>
          <w:tab w:val="left" w:pos="2940"/>
        </w:tabs>
        <w:spacing w:line="360" w:lineRule="auto"/>
      </w:pPr>
      <w:r>
        <w:tab/>
        <w:t xml:space="preserve">44228 terhadap Ancaman Remote Access Trojan  </w:t>
      </w:r>
    </w:p>
    <w:p w14:paraId="75061F4C" w14:textId="77777777" w:rsidR="00B646DE" w:rsidRDefault="0048309E">
      <w:pPr>
        <w:pStyle w:val="BodyNoJump"/>
        <w:numPr>
          <w:ilvl w:val="0"/>
          <w:numId w:val="2"/>
        </w:numPr>
        <w:tabs>
          <w:tab w:val="left" w:pos="2940"/>
        </w:tabs>
        <w:spacing w:line="360" w:lineRule="auto"/>
      </w:pPr>
      <w:r>
        <w:tab/>
        <w:t xml:space="preserve">dengan Metode Penetration Testing Execution </w:t>
      </w:r>
    </w:p>
    <w:p w14:paraId="75061F4D" w14:textId="77777777" w:rsidR="00B646DE" w:rsidRDefault="0048309E">
      <w:pPr>
        <w:pStyle w:val="BodyNoJump"/>
        <w:numPr>
          <w:ilvl w:val="0"/>
          <w:numId w:val="2"/>
        </w:numPr>
        <w:tabs>
          <w:tab w:val="left" w:pos="2940"/>
        </w:tabs>
        <w:spacing w:line="360" w:lineRule="auto"/>
      </w:pPr>
      <w:r>
        <w:tab/>
        <w:t>Standard</w:t>
      </w:r>
    </w:p>
    <w:p w14:paraId="75061F4E" w14:textId="77777777" w:rsidR="00B646DE" w:rsidRDefault="00B646DE">
      <w:pPr>
        <w:pStyle w:val="BodyNoJump"/>
        <w:numPr>
          <w:ilvl w:val="0"/>
          <w:numId w:val="2"/>
        </w:numPr>
        <w:tabs>
          <w:tab w:val="left" w:pos="2957"/>
        </w:tabs>
      </w:pPr>
    </w:p>
    <w:p w14:paraId="75061F4F" w14:textId="77777777" w:rsidR="00B646DE" w:rsidRDefault="0048309E">
      <w:pPr>
        <w:pStyle w:val="Body"/>
        <w:numPr>
          <w:ilvl w:val="0"/>
          <w:numId w:val="2"/>
        </w:numPr>
        <w:spacing w:line="360" w:lineRule="auto"/>
      </w:pPr>
      <w:r>
        <w:t>Menyatakan dengan sebenarnya bahwa skripsiini benar-benar merupakan hasil karya saya sendiri, bebas dari peniruan terhadap karya dari orang lain. Kutipan pendapat dan tulisan orang lain ditunjuk sesuai dengan cara-cara penulisan karya ilmiah yang berlaku.</w:t>
      </w:r>
    </w:p>
    <w:p w14:paraId="75061F50" w14:textId="77777777" w:rsidR="00B646DE" w:rsidRDefault="0048309E">
      <w:pPr>
        <w:pStyle w:val="Body"/>
        <w:numPr>
          <w:ilvl w:val="0"/>
          <w:numId w:val="2"/>
        </w:numPr>
        <w:spacing w:line="360" w:lineRule="auto"/>
      </w:pPr>
      <w:r>
        <w:t>Apabila di kemudian hari terbukti atau dapat dibuktikan bahwa dalam skripsi ini terkandung cirri-ciri plagiat dan bentuk-bentuk peniruan lain yang dianggap melanggar peraturan, maka saya bersedia menerima sanksi atas perbuatantersebut.</w:t>
      </w:r>
    </w:p>
    <w:p w14:paraId="75061F51" w14:textId="77777777" w:rsidR="00B646DE" w:rsidRDefault="00B646DE">
      <w:pPr>
        <w:pStyle w:val="Body"/>
        <w:numPr>
          <w:ilvl w:val="0"/>
          <w:numId w:val="2"/>
        </w:numPr>
        <w:rPr>
          <w:szCs w:val="32"/>
        </w:rPr>
      </w:pPr>
    </w:p>
    <w:p w14:paraId="75061F52" w14:textId="77777777" w:rsidR="00B646DE" w:rsidRDefault="0048309E">
      <w:pPr>
        <w:pStyle w:val="Body"/>
        <w:numPr>
          <w:ilvl w:val="0"/>
          <w:numId w:val="2"/>
        </w:numPr>
        <w:jc w:val="right"/>
      </w:pPr>
      <w:r>
        <w:t>Depok, __ ____ 2022</w:t>
      </w:r>
    </w:p>
    <w:p w14:paraId="75061F53" w14:textId="77777777" w:rsidR="00B646DE" w:rsidRDefault="0048309E">
      <w:pPr>
        <w:pStyle w:val="Body"/>
        <w:numPr>
          <w:ilvl w:val="0"/>
          <w:numId w:val="2"/>
        </w:numPr>
        <w:jc w:val="right"/>
      </w:pPr>
      <w:r>
        <w:t>Yang membuat pernyataan,</w:t>
      </w:r>
    </w:p>
    <w:p w14:paraId="75061F54" w14:textId="77777777" w:rsidR="00B646DE" w:rsidRDefault="00B646DE">
      <w:pPr>
        <w:pStyle w:val="Body"/>
        <w:numPr>
          <w:ilvl w:val="0"/>
          <w:numId w:val="2"/>
        </w:numPr>
        <w:jc w:val="right"/>
      </w:pPr>
    </w:p>
    <w:p w14:paraId="75061F55" w14:textId="77777777" w:rsidR="00B646DE" w:rsidRDefault="00B646DE">
      <w:pPr>
        <w:pStyle w:val="Body"/>
        <w:numPr>
          <w:ilvl w:val="0"/>
          <w:numId w:val="2"/>
        </w:numPr>
        <w:jc w:val="right"/>
      </w:pPr>
    </w:p>
    <w:p w14:paraId="75061F56" w14:textId="77777777" w:rsidR="00B646DE" w:rsidRDefault="00B646DE">
      <w:pPr>
        <w:pStyle w:val="Body"/>
        <w:numPr>
          <w:ilvl w:val="0"/>
          <w:numId w:val="2"/>
        </w:numPr>
        <w:jc w:val="right"/>
      </w:pPr>
    </w:p>
    <w:p w14:paraId="75061F57" w14:textId="77777777" w:rsidR="00B646DE" w:rsidRDefault="0048309E">
      <w:pPr>
        <w:pStyle w:val="Body"/>
        <w:numPr>
          <w:ilvl w:val="0"/>
          <w:numId w:val="2"/>
        </w:numPr>
        <w:jc w:val="right"/>
      </w:pPr>
      <w:r>
        <w:t>Muhammad Nur Irsyad</w:t>
      </w:r>
    </w:p>
    <w:p w14:paraId="75061F58" w14:textId="77777777" w:rsidR="00B646DE" w:rsidRDefault="0048309E">
      <w:pPr>
        <w:pStyle w:val="Body"/>
        <w:numPr>
          <w:ilvl w:val="0"/>
          <w:numId w:val="2"/>
        </w:numPr>
        <w:jc w:val="right"/>
      </w:pPr>
      <w:r>
        <w:t>NIM. 1807422020</w:t>
      </w:r>
      <w:r>
        <w:br w:type="page"/>
      </w:r>
    </w:p>
    <w:p w14:paraId="75061F59" w14:textId="77777777" w:rsidR="00B646DE" w:rsidRDefault="0048309E">
      <w:pPr>
        <w:pStyle w:val="Judul"/>
      </w:pPr>
      <w:bookmarkStart w:id="5" w:name="__RefHeading___Toc367_391334711211"/>
      <w:bookmarkEnd w:id="5"/>
      <w:r>
        <w:lastRenderedPageBreak/>
        <w:t>lembar pengesahan</w:t>
      </w:r>
    </w:p>
    <w:p w14:paraId="75061F5A" w14:textId="77777777" w:rsidR="00B646DE" w:rsidRDefault="0048309E">
      <w:pPr>
        <w:pStyle w:val="Body"/>
        <w:numPr>
          <w:ilvl w:val="0"/>
          <w:numId w:val="2"/>
        </w:numPr>
        <w:spacing w:line="360" w:lineRule="auto"/>
      </w:pPr>
      <w:r>
        <w:t>Skripsi diajukan oleh:</w:t>
      </w:r>
    </w:p>
    <w:p w14:paraId="75061F5B" w14:textId="77777777" w:rsidR="00B646DE" w:rsidRDefault="0048309E">
      <w:pPr>
        <w:pStyle w:val="BodyNoJump"/>
        <w:numPr>
          <w:ilvl w:val="0"/>
          <w:numId w:val="2"/>
        </w:numPr>
        <w:spacing w:line="360" w:lineRule="auto"/>
      </w:pPr>
      <w:r>
        <w:t>Nama</w:t>
      </w:r>
      <w:r>
        <w:tab/>
      </w:r>
      <w:r>
        <w:tab/>
      </w:r>
      <w:r>
        <w:tab/>
      </w:r>
      <w:r>
        <w:tab/>
        <w:t>: Muhammad Nur Irsyad</w:t>
      </w:r>
    </w:p>
    <w:p w14:paraId="75061F5C" w14:textId="77777777" w:rsidR="00B646DE" w:rsidRDefault="0048309E">
      <w:pPr>
        <w:pStyle w:val="BodyNoJump"/>
        <w:numPr>
          <w:ilvl w:val="0"/>
          <w:numId w:val="2"/>
        </w:numPr>
        <w:spacing w:line="360" w:lineRule="auto"/>
      </w:pPr>
      <w:r>
        <w:t>NIM</w:t>
      </w:r>
      <w:r>
        <w:tab/>
      </w:r>
      <w:r>
        <w:tab/>
      </w:r>
      <w:r>
        <w:tab/>
      </w:r>
      <w:r>
        <w:tab/>
        <w:t>: 1807422020</w:t>
      </w:r>
    </w:p>
    <w:p w14:paraId="75061F5D" w14:textId="77777777" w:rsidR="00B646DE" w:rsidRDefault="0048309E">
      <w:pPr>
        <w:pStyle w:val="BodyNoJump"/>
        <w:numPr>
          <w:ilvl w:val="0"/>
          <w:numId w:val="2"/>
        </w:numPr>
        <w:spacing w:line="360" w:lineRule="auto"/>
      </w:pPr>
      <w:r>
        <w:t>Program Studi</w:t>
      </w:r>
      <w:r>
        <w:tab/>
      </w:r>
      <w:r>
        <w:tab/>
      </w:r>
      <w:r>
        <w:tab/>
        <w:t>: TMJ - Teknik Multimedia dan Jaringan</w:t>
      </w:r>
    </w:p>
    <w:p w14:paraId="75061F5E" w14:textId="77777777" w:rsidR="00B646DE" w:rsidRDefault="0048309E">
      <w:pPr>
        <w:pStyle w:val="BodyNoJump"/>
        <w:numPr>
          <w:ilvl w:val="0"/>
          <w:numId w:val="2"/>
        </w:numPr>
        <w:tabs>
          <w:tab w:val="left" w:pos="2944"/>
        </w:tabs>
        <w:spacing w:line="360" w:lineRule="auto"/>
      </w:pPr>
      <w:r>
        <w:t>Judul Skripsi</w:t>
      </w:r>
      <w:r>
        <w:tab/>
        <w:t>Analisis Kerentanan Log4Shell pada CVE-2021-</w:t>
      </w:r>
    </w:p>
    <w:p w14:paraId="75061F5F" w14:textId="77777777" w:rsidR="00B646DE" w:rsidRDefault="0048309E">
      <w:pPr>
        <w:pStyle w:val="BodyNoJump"/>
        <w:numPr>
          <w:ilvl w:val="0"/>
          <w:numId w:val="2"/>
        </w:numPr>
        <w:tabs>
          <w:tab w:val="left" w:pos="2940"/>
        </w:tabs>
        <w:spacing w:line="360" w:lineRule="auto"/>
      </w:pPr>
      <w:r>
        <w:tab/>
        <w:t xml:space="preserve">44228 terhadap Ancaman Remote Access Trojan  </w:t>
      </w:r>
    </w:p>
    <w:p w14:paraId="75061F60" w14:textId="77777777" w:rsidR="00B646DE" w:rsidRDefault="0048309E">
      <w:pPr>
        <w:pStyle w:val="BodyNoJump"/>
        <w:numPr>
          <w:ilvl w:val="0"/>
          <w:numId w:val="2"/>
        </w:numPr>
        <w:tabs>
          <w:tab w:val="left" w:pos="2940"/>
        </w:tabs>
        <w:spacing w:line="360" w:lineRule="auto"/>
      </w:pPr>
      <w:r>
        <w:tab/>
        <w:t xml:space="preserve">dengan Metode Penetration Testing Execution </w:t>
      </w:r>
    </w:p>
    <w:p w14:paraId="75061F61" w14:textId="77777777" w:rsidR="00B646DE" w:rsidRDefault="0048309E">
      <w:pPr>
        <w:pStyle w:val="BodyNoJump"/>
        <w:numPr>
          <w:ilvl w:val="0"/>
          <w:numId w:val="2"/>
        </w:numPr>
        <w:tabs>
          <w:tab w:val="left" w:pos="2940"/>
        </w:tabs>
        <w:spacing w:line="360" w:lineRule="auto"/>
      </w:pPr>
      <w:r>
        <w:tab/>
        <w:t>Standard</w:t>
      </w:r>
    </w:p>
    <w:p w14:paraId="75061F62" w14:textId="77777777" w:rsidR="00B646DE" w:rsidRDefault="00B646DE">
      <w:pPr>
        <w:pStyle w:val="BodyNoJump"/>
        <w:numPr>
          <w:ilvl w:val="0"/>
          <w:numId w:val="2"/>
        </w:numPr>
        <w:tabs>
          <w:tab w:val="left" w:pos="2957"/>
        </w:tabs>
      </w:pPr>
    </w:p>
    <w:p w14:paraId="75061F63" w14:textId="77777777" w:rsidR="00B646DE" w:rsidRDefault="0048309E">
      <w:pPr>
        <w:pStyle w:val="Body"/>
        <w:numPr>
          <w:ilvl w:val="0"/>
          <w:numId w:val="2"/>
        </w:numPr>
        <w:spacing w:line="360" w:lineRule="auto"/>
      </w:pPr>
      <w:r>
        <w:rPr>
          <w:szCs w:val="32"/>
        </w:rPr>
        <w:t xml:space="preserve">Telah diuji oleh tim penguji dalam Sidang Skripsi pada hari __, tanggal __, bulam ____, tahun __, dan dinyatakan </w:t>
      </w:r>
      <w:r>
        <w:rPr>
          <w:b/>
          <w:szCs w:val="32"/>
        </w:rPr>
        <w:t>LULUS</w:t>
      </w:r>
      <w:r>
        <w:rPr>
          <w:szCs w:val="32"/>
        </w:rPr>
        <w:t>.</w:t>
      </w:r>
    </w:p>
    <w:p w14:paraId="75061F64" w14:textId="77777777" w:rsidR="00B646DE" w:rsidRDefault="0048309E">
      <w:pPr>
        <w:pStyle w:val="Body"/>
        <w:numPr>
          <w:ilvl w:val="0"/>
          <w:numId w:val="2"/>
        </w:numPr>
        <w:jc w:val="center"/>
      </w:pPr>
      <w:r>
        <w:t>Disahkan oleh:</w:t>
      </w:r>
    </w:p>
    <w:p w14:paraId="75061F65" w14:textId="77777777" w:rsidR="00B646DE" w:rsidRDefault="0048309E">
      <w:pPr>
        <w:pStyle w:val="Body"/>
        <w:numPr>
          <w:ilvl w:val="0"/>
          <w:numId w:val="2"/>
        </w:numPr>
        <w:tabs>
          <w:tab w:val="left" w:pos="1586"/>
          <w:tab w:val="left" w:pos="6343"/>
        </w:tabs>
        <w:spacing w:line="360" w:lineRule="auto"/>
      </w:pPr>
      <w:r>
        <w:rPr>
          <w:szCs w:val="32"/>
        </w:rPr>
        <w:t>Pembimbing I</w:t>
      </w:r>
      <w:r>
        <w:rPr>
          <w:szCs w:val="32"/>
        </w:rPr>
        <w:tab/>
        <w:t xml:space="preserve">: </w:t>
      </w:r>
      <w:r>
        <w:rPr>
          <w:color w:val="000000"/>
        </w:rPr>
        <w:t>Ariawan Andi Suhandana, S.Kom., M.T.I.</w:t>
      </w:r>
      <w:r>
        <w:rPr>
          <w:color w:val="000000"/>
        </w:rPr>
        <w:tab/>
        <w:t xml:space="preserve">( </w:t>
      </w:r>
      <w:r>
        <w:rPr>
          <w:szCs w:val="32"/>
        </w:rPr>
        <w:t>.</w:t>
      </w:r>
      <w:r>
        <w:rPr>
          <w:color w:val="000000"/>
        </w:rPr>
        <w:t xml:space="preserve"> </w:t>
      </w:r>
      <w:r>
        <w:rPr>
          <w:szCs w:val="32"/>
        </w:rPr>
        <w:t>. . . . . . . . . )</w:t>
      </w:r>
    </w:p>
    <w:p w14:paraId="75061F66" w14:textId="77777777" w:rsidR="00B646DE" w:rsidRDefault="0048309E">
      <w:pPr>
        <w:pStyle w:val="Body"/>
        <w:numPr>
          <w:ilvl w:val="0"/>
          <w:numId w:val="2"/>
        </w:numPr>
        <w:tabs>
          <w:tab w:val="left" w:pos="1586"/>
          <w:tab w:val="left" w:pos="6343"/>
        </w:tabs>
        <w:spacing w:line="360" w:lineRule="auto"/>
      </w:pPr>
      <w:r>
        <w:rPr>
          <w:szCs w:val="32"/>
        </w:rPr>
        <w:t>Penguji I</w:t>
      </w:r>
      <w:r>
        <w:rPr>
          <w:szCs w:val="32"/>
        </w:rPr>
        <w:tab/>
        <w:t xml:space="preserve">: </w:t>
      </w:r>
      <w:r>
        <w:rPr>
          <w:color w:val="000000"/>
        </w:rPr>
        <w:t>Defiana Arnaldy, S.Tp., M.Si.</w:t>
      </w:r>
      <w:r>
        <w:rPr>
          <w:color w:val="000000"/>
        </w:rPr>
        <w:tab/>
        <w:t xml:space="preserve">( </w:t>
      </w:r>
      <w:r>
        <w:rPr>
          <w:szCs w:val="32"/>
        </w:rPr>
        <w:t>.</w:t>
      </w:r>
      <w:r>
        <w:rPr>
          <w:color w:val="000000"/>
        </w:rPr>
        <w:t xml:space="preserve"> </w:t>
      </w:r>
      <w:r>
        <w:rPr>
          <w:szCs w:val="32"/>
        </w:rPr>
        <w:t>. . . . . . . . . )</w:t>
      </w:r>
    </w:p>
    <w:p w14:paraId="75061F67" w14:textId="77777777" w:rsidR="00B646DE" w:rsidRDefault="0048309E">
      <w:pPr>
        <w:pStyle w:val="Body"/>
        <w:numPr>
          <w:ilvl w:val="0"/>
          <w:numId w:val="2"/>
        </w:numPr>
        <w:tabs>
          <w:tab w:val="left" w:pos="1586"/>
          <w:tab w:val="left" w:pos="6343"/>
        </w:tabs>
        <w:spacing w:line="360" w:lineRule="auto"/>
      </w:pPr>
      <w:r>
        <w:rPr>
          <w:szCs w:val="32"/>
        </w:rPr>
        <w:t>Penguji II</w:t>
      </w:r>
      <w:r>
        <w:rPr>
          <w:szCs w:val="32"/>
        </w:rPr>
        <w:tab/>
        <w:t xml:space="preserve">: </w:t>
      </w:r>
      <w:r>
        <w:rPr>
          <w:color w:val="000000"/>
        </w:rPr>
        <w:t>Fachroni Arbi Murad, S.Kom., M.Kom.</w:t>
      </w:r>
      <w:r>
        <w:rPr>
          <w:color w:val="000000"/>
        </w:rPr>
        <w:tab/>
        <w:t xml:space="preserve">( </w:t>
      </w:r>
      <w:r>
        <w:rPr>
          <w:szCs w:val="32"/>
        </w:rPr>
        <w:t>.</w:t>
      </w:r>
      <w:r>
        <w:rPr>
          <w:color w:val="000000"/>
        </w:rPr>
        <w:t xml:space="preserve"> </w:t>
      </w:r>
      <w:r>
        <w:rPr>
          <w:szCs w:val="32"/>
        </w:rPr>
        <w:t>. . . . . . . . . )</w:t>
      </w:r>
    </w:p>
    <w:p w14:paraId="75061F68" w14:textId="77777777" w:rsidR="00B646DE" w:rsidRDefault="0048309E">
      <w:pPr>
        <w:pStyle w:val="Body"/>
        <w:numPr>
          <w:ilvl w:val="0"/>
          <w:numId w:val="2"/>
        </w:numPr>
        <w:tabs>
          <w:tab w:val="left" w:pos="1586"/>
          <w:tab w:val="left" w:pos="6343"/>
        </w:tabs>
        <w:spacing w:line="360" w:lineRule="auto"/>
      </w:pPr>
      <w:r>
        <w:rPr>
          <w:szCs w:val="32"/>
        </w:rPr>
        <w:t>Penguji III</w:t>
      </w:r>
      <w:r>
        <w:rPr>
          <w:szCs w:val="32"/>
        </w:rPr>
        <w:tab/>
        <w:t xml:space="preserve">: </w:t>
      </w:r>
      <w:r>
        <w:rPr>
          <w:color w:val="000000"/>
        </w:rPr>
        <w:t>Asep Kurniawan, S.Pd., M.Kom.</w:t>
      </w:r>
      <w:r>
        <w:rPr>
          <w:color w:val="000000"/>
        </w:rPr>
        <w:tab/>
        <w:t xml:space="preserve">( </w:t>
      </w:r>
      <w:r>
        <w:rPr>
          <w:szCs w:val="32"/>
        </w:rPr>
        <w:t>.</w:t>
      </w:r>
      <w:r>
        <w:rPr>
          <w:color w:val="000000"/>
        </w:rPr>
        <w:t xml:space="preserve"> </w:t>
      </w:r>
      <w:r>
        <w:rPr>
          <w:szCs w:val="32"/>
        </w:rPr>
        <w:t>. . . . . . . . . )</w:t>
      </w:r>
    </w:p>
    <w:p w14:paraId="75061F69" w14:textId="77777777" w:rsidR="00B646DE" w:rsidRDefault="00B646DE">
      <w:pPr>
        <w:pStyle w:val="Body"/>
        <w:numPr>
          <w:ilvl w:val="0"/>
          <w:numId w:val="2"/>
        </w:numPr>
        <w:rPr>
          <w:szCs w:val="32"/>
        </w:rPr>
      </w:pPr>
    </w:p>
    <w:p w14:paraId="75061F6A" w14:textId="77777777" w:rsidR="00B646DE" w:rsidRDefault="0048309E">
      <w:pPr>
        <w:pStyle w:val="Body"/>
        <w:numPr>
          <w:ilvl w:val="0"/>
          <w:numId w:val="2"/>
        </w:numPr>
        <w:jc w:val="center"/>
      </w:pPr>
      <w:r>
        <w:t>Mengetahui:</w:t>
      </w:r>
    </w:p>
    <w:p w14:paraId="75061F6B" w14:textId="77777777" w:rsidR="00B646DE" w:rsidRDefault="0048309E">
      <w:pPr>
        <w:pStyle w:val="Body"/>
        <w:numPr>
          <w:ilvl w:val="0"/>
          <w:numId w:val="2"/>
        </w:numPr>
        <w:jc w:val="center"/>
      </w:pPr>
      <w:r>
        <w:t>Jurusan Teknik Informatika dan Komputer</w:t>
      </w:r>
    </w:p>
    <w:p w14:paraId="75061F6C" w14:textId="77777777" w:rsidR="00B646DE" w:rsidRDefault="0048309E">
      <w:pPr>
        <w:pStyle w:val="Body"/>
        <w:numPr>
          <w:ilvl w:val="0"/>
          <w:numId w:val="2"/>
        </w:numPr>
        <w:jc w:val="center"/>
      </w:pPr>
      <w:r>
        <w:t>Ketua</w:t>
      </w:r>
    </w:p>
    <w:p w14:paraId="75061F6D" w14:textId="77777777" w:rsidR="00B646DE" w:rsidRDefault="00B646DE">
      <w:pPr>
        <w:pStyle w:val="Body"/>
        <w:numPr>
          <w:ilvl w:val="0"/>
          <w:numId w:val="2"/>
        </w:numPr>
        <w:jc w:val="center"/>
      </w:pPr>
    </w:p>
    <w:p w14:paraId="75061F6E" w14:textId="77777777" w:rsidR="00B646DE" w:rsidRDefault="00B646DE">
      <w:pPr>
        <w:pStyle w:val="Body"/>
        <w:numPr>
          <w:ilvl w:val="0"/>
          <w:numId w:val="2"/>
        </w:numPr>
        <w:jc w:val="center"/>
      </w:pPr>
    </w:p>
    <w:p w14:paraId="75061F6F" w14:textId="77777777" w:rsidR="00B646DE" w:rsidRDefault="00B646DE">
      <w:pPr>
        <w:pStyle w:val="Body"/>
        <w:numPr>
          <w:ilvl w:val="0"/>
          <w:numId w:val="2"/>
        </w:numPr>
        <w:jc w:val="center"/>
      </w:pPr>
    </w:p>
    <w:p w14:paraId="75061F70" w14:textId="77777777" w:rsidR="00B646DE" w:rsidRDefault="0048309E">
      <w:pPr>
        <w:pStyle w:val="Body"/>
        <w:numPr>
          <w:ilvl w:val="0"/>
          <w:numId w:val="2"/>
        </w:numPr>
        <w:jc w:val="center"/>
      </w:pPr>
      <w:r>
        <w:t>Mauldy Laya , S.Kom., M.Kom.</w:t>
      </w:r>
    </w:p>
    <w:p w14:paraId="75061F71" w14:textId="77777777" w:rsidR="00B646DE" w:rsidRDefault="0048309E">
      <w:pPr>
        <w:pStyle w:val="Body"/>
        <w:jc w:val="center"/>
      </w:pPr>
      <w:r>
        <w:t>NIP. 197802112009121003</w:t>
      </w:r>
      <w:r>
        <w:br w:type="page"/>
      </w:r>
    </w:p>
    <w:p w14:paraId="75061F72" w14:textId="77777777" w:rsidR="00B646DE" w:rsidRDefault="0048309E">
      <w:pPr>
        <w:pStyle w:val="Judul"/>
      </w:pPr>
      <w:bookmarkStart w:id="6" w:name="__RefHeading___Toc367_39133471122"/>
      <w:bookmarkEnd w:id="6"/>
      <w:r>
        <w:lastRenderedPageBreak/>
        <w:t>KATA PENGANTAR</w:t>
      </w:r>
    </w:p>
    <w:p w14:paraId="75061F73" w14:textId="77777777" w:rsidR="00B646DE" w:rsidRDefault="0048309E">
      <w:pPr>
        <w:pStyle w:val="Body"/>
        <w:numPr>
          <w:ilvl w:val="0"/>
          <w:numId w:val="2"/>
        </w:numPr>
        <w:jc w:val="left"/>
      </w:pPr>
      <w:r>
        <w:t>Aaa</w:t>
      </w:r>
    </w:p>
    <w:p w14:paraId="75061F74" w14:textId="77777777" w:rsidR="00B646DE" w:rsidRDefault="00B646DE">
      <w:pPr>
        <w:pStyle w:val="Body"/>
        <w:numPr>
          <w:ilvl w:val="0"/>
          <w:numId w:val="2"/>
        </w:numPr>
        <w:jc w:val="right"/>
      </w:pPr>
    </w:p>
    <w:p w14:paraId="75061F75" w14:textId="77777777" w:rsidR="00B646DE" w:rsidRDefault="0048309E">
      <w:pPr>
        <w:pStyle w:val="Body"/>
        <w:numPr>
          <w:ilvl w:val="0"/>
          <w:numId w:val="2"/>
        </w:numPr>
        <w:jc w:val="right"/>
      </w:pPr>
      <w:r>
        <w:t>Depok, __ ____ 2022</w:t>
      </w:r>
    </w:p>
    <w:p w14:paraId="75061F76" w14:textId="77777777" w:rsidR="00B646DE" w:rsidRDefault="00B646DE">
      <w:pPr>
        <w:pStyle w:val="Body"/>
        <w:numPr>
          <w:ilvl w:val="0"/>
          <w:numId w:val="2"/>
        </w:numPr>
        <w:jc w:val="right"/>
      </w:pPr>
    </w:p>
    <w:p w14:paraId="75061F77" w14:textId="77777777" w:rsidR="00B646DE" w:rsidRDefault="00B646DE">
      <w:pPr>
        <w:pStyle w:val="Body"/>
        <w:numPr>
          <w:ilvl w:val="0"/>
          <w:numId w:val="2"/>
        </w:numPr>
        <w:jc w:val="right"/>
      </w:pPr>
    </w:p>
    <w:p w14:paraId="75061F78" w14:textId="77777777" w:rsidR="00B646DE" w:rsidRDefault="00B646DE">
      <w:pPr>
        <w:pStyle w:val="Body"/>
        <w:numPr>
          <w:ilvl w:val="0"/>
          <w:numId w:val="2"/>
        </w:numPr>
        <w:jc w:val="right"/>
      </w:pPr>
    </w:p>
    <w:p w14:paraId="75061F79" w14:textId="77777777" w:rsidR="00B646DE" w:rsidRDefault="0048309E">
      <w:pPr>
        <w:pStyle w:val="Body"/>
        <w:numPr>
          <w:ilvl w:val="0"/>
          <w:numId w:val="2"/>
        </w:numPr>
        <w:jc w:val="right"/>
      </w:pPr>
      <w:r>
        <w:t>Muhammad Nur Irsyad</w:t>
      </w:r>
      <w:r>
        <w:br w:type="page"/>
      </w:r>
    </w:p>
    <w:p w14:paraId="75061F7A" w14:textId="77777777" w:rsidR="00B646DE" w:rsidRDefault="0048309E">
      <w:pPr>
        <w:pStyle w:val="PrefixJudul"/>
        <w:numPr>
          <w:ilvl w:val="0"/>
          <w:numId w:val="2"/>
        </w:numPr>
        <w:spacing w:line="276" w:lineRule="auto"/>
      </w:pPr>
      <w:bookmarkStart w:id="7" w:name="__RefHeading___Toc367_391334711221"/>
      <w:bookmarkEnd w:id="7"/>
      <w:r>
        <w:lastRenderedPageBreak/>
        <w:t>SURAT PERNYATAAN PERSETUJUAN PUBLIKASI</w:t>
      </w:r>
    </w:p>
    <w:p w14:paraId="75061F7B" w14:textId="77777777" w:rsidR="00B646DE" w:rsidRDefault="0048309E">
      <w:pPr>
        <w:pStyle w:val="Judul"/>
      </w:pPr>
      <w:bookmarkStart w:id="8" w:name="__RefHeading___Toc13633_770190716"/>
      <w:bookmarkEnd w:id="8"/>
      <w:r>
        <w:t>SKRIPSI UNTUK KEPENTINGAN AKADEMIS</w:t>
      </w:r>
    </w:p>
    <w:p w14:paraId="75061F7C" w14:textId="77777777" w:rsidR="00B646DE" w:rsidRDefault="0048309E">
      <w:pPr>
        <w:pStyle w:val="Body"/>
        <w:numPr>
          <w:ilvl w:val="0"/>
          <w:numId w:val="2"/>
        </w:numPr>
        <w:spacing w:line="360" w:lineRule="auto"/>
      </w:pPr>
      <w:r>
        <w:t>Sebagai sivitas akademik Politeknik Negeri Jakarta, Saya yang bertanda tangan di bawah ini:</w:t>
      </w:r>
    </w:p>
    <w:p w14:paraId="75061F7D" w14:textId="77777777" w:rsidR="00B646DE" w:rsidRDefault="0048309E">
      <w:pPr>
        <w:pStyle w:val="BodyNoJump"/>
        <w:numPr>
          <w:ilvl w:val="0"/>
          <w:numId w:val="2"/>
        </w:numPr>
        <w:spacing w:line="360" w:lineRule="auto"/>
      </w:pPr>
      <w:r>
        <w:t>Nama</w:t>
      </w:r>
      <w:r>
        <w:tab/>
      </w:r>
      <w:r>
        <w:tab/>
      </w:r>
      <w:r>
        <w:tab/>
      </w:r>
      <w:r>
        <w:tab/>
        <w:t>: Muhammad Nur Irsyad</w:t>
      </w:r>
    </w:p>
    <w:p w14:paraId="75061F7E" w14:textId="77777777" w:rsidR="00B646DE" w:rsidRDefault="0048309E">
      <w:pPr>
        <w:pStyle w:val="BodyNoJump"/>
        <w:numPr>
          <w:ilvl w:val="0"/>
          <w:numId w:val="2"/>
        </w:numPr>
        <w:spacing w:line="360" w:lineRule="auto"/>
      </w:pPr>
      <w:r>
        <w:t>NIM</w:t>
      </w:r>
      <w:r>
        <w:tab/>
      </w:r>
      <w:r>
        <w:tab/>
      </w:r>
      <w:r>
        <w:tab/>
      </w:r>
      <w:r>
        <w:tab/>
        <w:t>: 1807422020</w:t>
      </w:r>
    </w:p>
    <w:p w14:paraId="75061F7F" w14:textId="77777777" w:rsidR="00B646DE" w:rsidRDefault="0048309E">
      <w:pPr>
        <w:pStyle w:val="BodyNoJump"/>
        <w:numPr>
          <w:ilvl w:val="0"/>
          <w:numId w:val="2"/>
        </w:numPr>
        <w:spacing w:line="360" w:lineRule="auto"/>
      </w:pPr>
      <w:r>
        <w:t>Jurusan</w:t>
      </w:r>
      <w:r>
        <w:tab/>
      </w:r>
      <w:r>
        <w:tab/>
      </w:r>
      <w:r>
        <w:tab/>
        <w:t>: TIK - Teknik Informatika dan Komputer</w:t>
      </w:r>
    </w:p>
    <w:p w14:paraId="75061F80" w14:textId="77777777" w:rsidR="00B646DE" w:rsidRDefault="0048309E">
      <w:pPr>
        <w:pStyle w:val="BodyNoJump"/>
        <w:numPr>
          <w:ilvl w:val="0"/>
          <w:numId w:val="2"/>
        </w:numPr>
        <w:spacing w:line="360" w:lineRule="auto"/>
      </w:pPr>
      <w:r>
        <w:t>Program Studi</w:t>
      </w:r>
      <w:r>
        <w:tab/>
      </w:r>
      <w:r>
        <w:tab/>
      </w:r>
      <w:r>
        <w:tab/>
        <w:t>: TMJ - Teknik Multimedia dan Jaringan</w:t>
      </w:r>
    </w:p>
    <w:p w14:paraId="75061F81" w14:textId="77777777" w:rsidR="00B646DE" w:rsidRDefault="00B646DE">
      <w:pPr>
        <w:pStyle w:val="BodyNoJump"/>
        <w:numPr>
          <w:ilvl w:val="0"/>
          <w:numId w:val="2"/>
        </w:numPr>
      </w:pPr>
    </w:p>
    <w:p w14:paraId="75061F82" w14:textId="77777777" w:rsidR="00B646DE" w:rsidRDefault="0048309E">
      <w:pPr>
        <w:pStyle w:val="Body"/>
        <w:numPr>
          <w:ilvl w:val="0"/>
          <w:numId w:val="2"/>
        </w:numPr>
        <w:spacing w:line="360" w:lineRule="auto"/>
      </w:pPr>
      <w:bookmarkStart w:id="9" w:name="__RefHeading___Toc13635_770190716"/>
      <w:bookmarkEnd w:id="9"/>
      <w:r>
        <w:t>Demi mengembangkan ilmu pengetahuan, menyetujui untuk memberikan kepada Politeknik Negeri Jakarta Hak Bebas Royalti Non-Eksklusif atas karya ilmiah saya yang berjudul:</w:t>
      </w:r>
    </w:p>
    <w:p w14:paraId="75061F83" w14:textId="77777777" w:rsidR="00B646DE" w:rsidRDefault="0048309E">
      <w:pPr>
        <w:pStyle w:val="Body"/>
        <w:numPr>
          <w:ilvl w:val="0"/>
          <w:numId w:val="2"/>
        </w:numPr>
        <w:spacing w:line="360" w:lineRule="auto"/>
        <w:jc w:val="center"/>
      </w:pPr>
      <w:bookmarkStart w:id="10" w:name="__RefHeading___Toc13637_770190716"/>
      <w:bookmarkEnd w:id="10"/>
      <w:r>
        <w:t>Analisis Kerentanan Log4Shell pada CVE-2021-44228 terhadap Ancaman Remote Access Trojan  dengan Metode Penetration Testing Execution Standard</w:t>
      </w:r>
    </w:p>
    <w:p w14:paraId="75061F84" w14:textId="77777777" w:rsidR="00B646DE" w:rsidRDefault="0048309E">
      <w:pPr>
        <w:pStyle w:val="Body"/>
        <w:numPr>
          <w:ilvl w:val="0"/>
          <w:numId w:val="2"/>
        </w:numPr>
        <w:spacing w:line="360" w:lineRule="auto"/>
      </w:pPr>
      <w:bookmarkStart w:id="11" w:name="__RefHeading___Toc13639_770190716"/>
      <w:bookmarkEnd w:id="11"/>
      <w:r>
        <w:t>Beserta perangkat yang ada (jika diperlukan). Dengan Hak Bebas Royalti Non Eksklusif ini Politeknik Negeri Jakarta Berhak menyimpan, mengalihmediakan / formatkan, mengelola dalam bentuk pangkalan data (database), merawat, dan mempublikasikan skripsi saya tanpa meminta izin dari saya selama tetap mencantumkan nama saya sebagai penulis/pencipta dan sebagai pemilik Hak Cipta.. Demikian pernyatan ini saya buat dengan sebenarnya.</w:t>
      </w:r>
    </w:p>
    <w:p w14:paraId="75061F85" w14:textId="77777777" w:rsidR="00B646DE" w:rsidRDefault="0048309E">
      <w:pPr>
        <w:pStyle w:val="Body"/>
        <w:numPr>
          <w:ilvl w:val="0"/>
          <w:numId w:val="2"/>
        </w:numPr>
        <w:jc w:val="right"/>
      </w:pPr>
      <w:r>
        <w:t>Depok, __ ____ 2022</w:t>
      </w:r>
    </w:p>
    <w:p w14:paraId="75061F86" w14:textId="77777777" w:rsidR="00B646DE" w:rsidRDefault="0048309E">
      <w:pPr>
        <w:pStyle w:val="Body"/>
        <w:numPr>
          <w:ilvl w:val="0"/>
          <w:numId w:val="2"/>
        </w:numPr>
        <w:jc w:val="right"/>
      </w:pPr>
      <w:r>
        <w:t>Yang membuat pernyataan,</w:t>
      </w:r>
    </w:p>
    <w:p w14:paraId="75061F87" w14:textId="77777777" w:rsidR="00B646DE" w:rsidRDefault="00B646DE">
      <w:pPr>
        <w:pStyle w:val="Body"/>
        <w:numPr>
          <w:ilvl w:val="0"/>
          <w:numId w:val="2"/>
        </w:numPr>
        <w:jc w:val="right"/>
      </w:pPr>
    </w:p>
    <w:p w14:paraId="75061F88" w14:textId="77777777" w:rsidR="00B646DE" w:rsidRDefault="00B646DE">
      <w:pPr>
        <w:pStyle w:val="Body"/>
        <w:numPr>
          <w:ilvl w:val="0"/>
          <w:numId w:val="2"/>
        </w:numPr>
        <w:jc w:val="right"/>
      </w:pPr>
    </w:p>
    <w:p w14:paraId="75061F89" w14:textId="77777777" w:rsidR="00B646DE" w:rsidRDefault="00B646DE">
      <w:pPr>
        <w:pStyle w:val="Body"/>
        <w:numPr>
          <w:ilvl w:val="0"/>
          <w:numId w:val="2"/>
        </w:numPr>
        <w:jc w:val="right"/>
      </w:pPr>
    </w:p>
    <w:p w14:paraId="75061F8A" w14:textId="77777777" w:rsidR="00B646DE" w:rsidRDefault="0048309E">
      <w:pPr>
        <w:pStyle w:val="Body"/>
        <w:numPr>
          <w:ilvl w:val="0"/>
          <w:numId w:val="2"/>
        </w:numPr>
        <w:jc w:val="right"/>
      </w:pPr>
      <w:r>
        <w:t>Muhammad Nur Irsyad</w:t>
      </w:r>
    </w:p>
    <w:p w14:paraId="75061F8B" w14:textId="77777777" w:rsidR="00B646DE" w:rsidRDefault="0048309E">
      <w:pPr>
        <w:pStyle w:val="Body"/>
        <w:numPr>
          <w:ilvl w:val="0"/>
          <w:numId w:val="2"/>
        </w:numPr>
        <w:jc w:val="right"/>
      </w:pPr>
      <w:bookmarkStart w:id="12" w:name="__RefHeading___Toc13641_770190716"/>
      <w:bookmarkEnd w:id="12"/>
      <w:r>
        <w:t>NIM. 1807422020</w:t>
      </w:r>
      <w:r>
        <w:br w:type="page"/>
      </w:r>
    </w:p>
    <w:p w14:paraId="75061F8C" w14:textId="77777777" w:rsidR="00B646DE" w:rsidRDefault="0048309E">
      <w:pPr>
        <w:pStyle w:val="Judul"/>
      </w:pPr>
      <w:bookmarkStart w:id="13" w:name="__RefHeading___Toc367_39133471123"/>
      <w:bookmarkEnd w:id="13"/>
      <w:r>
        <w:lastRenderedPageBreak/>
        <w:t>ABSTRAK</w:t>
      </w:r>
    </w:p>
    <w:p w14:paraId="75061F8D" w14:textId="77777777" w:rsidR="00B646DE" w:rsidRDefault="0048309E">
      <w:pPr>
        <w:pStyle w:val="Body"/>
        <w:numPr>
          <w:ilvl w:val="0"/>
          <w:numId w:val="2"/>
        </w:numPr>
        <w:jc w:val="left"/>
      </w:pPr>
      <w:r>
        <w:t>Aaa</w:t>
      </w:r>
    </w:p>
    <w:p w14:paraId="75061F8E" w14:textId="77777777" w:rsidR="00B646DE" w:rsidRDefault="0048309E">
      <w:pPr>
        <w:pStyle w:val="Body"/>
        <w:numPr>
          <w:ilvl w:val="0"/>
          <w:numId w:val="2"/>
        </w:numPr>
        <w:jc w:val="left"/>
      </w:pPr>
      <w:r>
        <w:rPr>
          <w:b/>
          <w:bCs/>
        </w:rPr>
        <w:t>Kata kunci</w:t>
      </w:r>
      <w:r>
        <w:t>: aaa</w:t>
      </w:r>
      <w:r>
        <w:br w:type="page"/>
      </w:r>
    </w:p>
    <w:p w14:paraId="75061F8F" w14:textId="77777777" w:rsidR="00B646DE" w:rsidRDefault="0048309E">
      <w:pPr>
        <w:pStyle w:val="Judul"/>
      </w:pPr>
      <w:bookmarkStart w:id="14" w:name="__RefHeading___Toc367_3913347112"/>
      <w:bookmarkEnd w:id="14"/>
      <w:r>
        <w:lastRenderedPageBreak/>
        <w:t>DAFTAR ISI</w:t>
      </w:r>
    </w:p>
    <w:sdt>
      <w:sdtPr>
        <w:id w:val="-1839465497"/>
        <w:docPartObj>
          <w:docPartGallery w:val="Table of Contents"/>
          <w:docPartUnique/>
        </w:docPartObj>
      </w:sdtPr>
      <w:sdtEndPr/>
      <w:sdtContent>
        <w:p w14:paraId="75061F90" w14:textId="77777777" w:rsidR="00B646DE" w:rsidRDefault="0048309E">
          <w:pPr>
            <w:pStyle w:val="TOC1"/>
            <w:tabs>
              <w:tab w:val="clear" w:pos="8507"/>
              <w:tab w:val="right" w:leader="dot" w:pos="7937"/>
            </w:tabs>
            <w:spacing w:line="276" w:lineRule="auto"/>
          </w:pPr>
          <w:r>
            <w:fldChar w:fldCharType="begin"/>
          </w:r>
          <w:r>
            <w:rPr>
              <w:rStyle w:val="IndexLink"/>
            </w:rPr>
            <w:instrText xml:space="preserve"> TOC \f \o "1-4" \h</w:instrText>
          </w:r>
          <w:r>
            <w:rPr>
              <w:rStyle w:val="IndexLink"/>
            </w:rPr>
            <w:fldChar w:fldCharType="separate"/>
          </w:r>
          <w:hyperlink w:anchor="__RefHeading___Toc367_39133471121">
            <w:r>
              <w:rPr>
                <w:rStyle w:val="IndexLink"/>
              </w:rPr>
              <w:t>SURAT PERNYATAAN BEBAS PLAGIARISME</w:t>
            </w:r>
            <w:r>
              <w:rPr>
                <w:rStyle w:val="IndexLink"/>
              </w:rPr>
              <w:tab/>
              <w:t>iii</w:t>
            </w:r>
          </w:hyperlink>
        </w:p>
        <w:p w14:paraId="75061F91" w14:textId="77777777" w:rsidR="00B646DE" w:rsidRDefault="001E101C">
          <w:pPr>
            <w:pStyle w:val="TOC1"/>
            <w:tabs>
              <w:tab w:val="clear" w:pos="8507"/>
              <w:tab w:val="right" w:leader="dot" w:pos="7937"/>
            </w:tabs>
            <w:spacing w:line="276" w:lineRule="auto"/>
          </w:pPr>
          <w:hyperlink w:anchor="__RefHeading___Toc367_391334711211">
            <w:r w:rsidR="0048309E">
              <w:rPr>
                <w:rStyle w:val="IndexLink"/>
              </w:rPr>
              <w:t>lembar pengesahan</w:t>
            </w:r>
            <w:r w:rsidR="0048309E">
              <w:rPr>
                <w:rStyle w:val="IndexLink"/>
              </w:rPr>
              <w:tab/>
              <w:t>iv</w:t>
            </w:r>
          </w:hyperlink>
        </w:p>
        <w:p w14:paraId="75061F92" w14:textId="77777777" w:rsidR="00B646DE" w:rsidRDefault="001E101C">
          <w:pPr>
            <w:pStyle w:val="TOC1"/>
            <w:tabs>
              <w:tab w:val="clear" w:pos="8507"/>
              <w:tab w:val="right" w:leader="dot" w:pos="7937"/>
            </w:tabs>
            <w:spacing w:line="276" w:lineRule="auto"/>
          </w:pPr>
          <w:hyperlink w:anchor="__RefHeading___Toc367_39133471122">
            <w:r w:rsidR="0048309E">
              <w:rPr>
                <w:rStyle w:val="IndexLink"/>
              </w:rPr>
              <w:t>KATA PENGANTAR</w:t>
            </w:r>
            <w:r w:rsidR="0048309E">
              <w:rPr>
                <w:rStyle w:val="IndexLink"/>
              </w:rPr>
              <w:tab/>
              <w:t>v</w:t>
            </w:r>
          </w:hyperlink>
        </w:p>
        <w:p w14:paraId="75061F93" w14:textId="77777777" w:rsidR="00B646DE" w:rsidRDefault="001E101C">
          <w:pPr>
            <w:pStyle w:val="TOC1"/>
            <w:tabs>
              <w:tab w:val="clear" w:pos="8507"/>
              <w:tab w:val="right" w:leader="dot" w:pos="7937"/>
            </w:tabs>
            <w:spacing w:line="276" w:lineRule="auto"/>
          </w:pPr>
          <w:hyperlink w:anchor="__RefHeading___Toc13633_770190716">
            <w:r w:rsidR="0048309E">
              <w:rPr>
                <w:rStyle w:val="IndexLink"/>
              </w:rPr>
              <w:t>SKRIPSI UNTUK KEPENTINGAN AKADEMIS</w:t>
            </w:r>
            <w:r w:rsidR="0048309E">
              <w:rPr>
                <w:rStyle w:val="IndexLink"/>
              </w:rPr>
              <w:tab/>
              <w:t>vi</w:t>
            </w:r>
          </w:hyperlink>
        </w:p>
        <w:p w14:paraId="75061F94" w14:textId="77777777" w:rsidR="00B646DE" w:rsidRDefault="001E101C">
          <w:pPr>
            <w:pStyle w:val="TOC1"/>
            <w:tabs>
              <w:tab w:val="clear" w:pos="8507"/>
              <w:tab w:val="right" w:leader="dot" w:pos="7937"/>
            </w:tabs>
            <w:spacing w:line="276" w:lineRule="auto"/>
          </w:pPr>
          <w:hyperlink w:anchor="__RefHeading___Toc367_39133471123">
            <w:r w:rsidR="0048309E">
              <w:rPr>
                <w:rStyle w:val="IndexLink"/>
              </w:rPr>
              <w:t>ABSTRAK</w:t>
            </w:r>
            <w:r w:rsidR="0048309E">
              <w:rPr>
                <w:rStyle w:val="IndexLink"/>
              </w:rPr>
              <w:tab/>
              <w:t>vii</w:t>
            </w:r>
          </w:hyperlink>
        </w:p>
        <w:p w14:paraId="75061F95" w14:textId="77777777" w:rsidR="00B646DE" w:rsidRDefault="001E101C">
          <w:pPr>
            <w:pStyle w:val="TOC1"/>
            <w:tabs>
              <w:tab w:val="clear" w:pos="8507"/>
              <w:tab w:val="right" w:leader="dot" w:pos="7937"/>
            </w:tabs>
            <w:spacing w:line="276" w:lineRule="auto"/>
          </w:pPr>
          <w:hyperlink w:anchor="__RefHeading___Toc367_3913347112">
            <w:r w:rsidR="0048309E">
              <w:rPr>
                <w:rStyle w:val="IndexLink"/>
              </w:rPr>
              <w:t>DAFTAR ISI</w:t>
            </w:r>
            <w:r w:rsidR="0048309E">
              <w:rPr>
                <w:rStyle w:val="IndexLink"/>
              </w:rPr>
              <w:tab/>
              <w:t>viii</w:t>
            </w:r>
          </w:hyperlink>
        </w:p>
        <w:p w14:paraId="75061F96" w14:textId="77777777" w:rsidR="00B646DE" w:rsidRDefault="001E101C">
          <w:pPr>
            <w:pStyle w:val="TOC1"/>
            <w:tabs>
              <w:tab w:val="clear" w:pos="8507"/>
              <w:tab w:val="right" w:leader="dot" w:pos="7937"/>
            </w:tabs>
            <w:spacing w:line="276" w:lineRule="auto"/>
          </w:pPr>
          <w:hyperlink w:anchor="__RefHeading___Toc367_39133471124">
            <w:r w:rsidR="0048309E">
              <w:rPr>
                <w:rStyle w:val="IndexLink"/>
              </w:rPr>
              <w:t>DAFTAR gambar</w:t>
            </w:r>
            <w:r w:rsidR="0048309E">
              <w:rPr>
                <w:rStyle w:val="IndexLink"/>
              </w:rPr>
              <w:tab/>
              <w:t>x</w:t>
            </w:r>
          </w:hyperlink>
        </w:p>
        <w:p w14:paraId="75061F97" w14:textId="77777777" w:rsidR="00B646DE" w:rsidRDefault="001E101C">
          <w:pPr>
            <w:pStyle w:val="TOC1"/>
            <w:tabs>
              <w:tab w:val="clear" w:pos="8507"/>
              <w:tab w:val="right" w:leader="dot" w:pos="7937"/>
            </w:tabs>
            <w:spacing w:line="276" w:lineRule="auto"/>
          </w:pPr>
          <w:hyperlink w:anchor="__RefHeading___Toc367_391334711241">
            <w:r w:rsidR="0048309E">
              <w:rPr>
                <w:rStyle w:val="IndexLink"/>
              </w:rPr>
              <w:t>DAFTAR TABEL</w:t>
            </w:r>
            <w:r w:rsidR="0048309E">
              <w:rPr>
                <w:rStyle w:val="IndexLink"/>
              </w:rPr>
              <w:tab/>
              <w:t>xi</w:t>
            </w:r>
          </w:hyperlink>
        </w:p>
        <w:p w14:paraId="75061F98" w14:textId="77777777" w:rsidR="00B646DE" w:rsidRDefault="001E101C">
          <w:pPr>
            <w:pStyle w:val="TOC1"/>
            <w:tabs>
              <w:tab w:val="clear" w:pos="8507"/>
              <w:tab w:val="right" w:leader="dot" w:pos="7937"/>
            </w:tabs>
            <w:spacing w:line="276" w:lineRule="auto"/>
          </w:pPr>
          <w:hyperlink w:anchor="__RefHeading___Toc367_3913347112412">
            <w:r w:rsidR="0048309E">
              <w:rPr>
                <w:rStyle w:val="IndexLink"/>
              </w:rPr>
              <w:t>DAFTAR istilah</w:t>
            </w:r>
            <w:r w:rsidR="0048309E">
              <w:rPr>
                <w:rStyle w:val="IndexLink"/>
              </w:rPr>
              <w:tab/>
              <w:t>xii</w:t>
            </w:r>
          </w:hyperlink>
        </w:p>
        <w:p w14:paraId="75061F99" w14:textId="77777777" w:rsidR="00B646DE" w:rsidRDefault="001E101C">
          <w:pPr>
            <w:pStyle w:val="TOC1"/>
            <w:tabs>
              <w:tab w:val="clear" w:pos="8507"/>
              <w:tab w:val="right" w:leader="dot" w:pos="7937"/>
            </w:tabs>
            <w:spacing w:line="276" w:lineRule="auto"/>
          </w:pPr>
          <w:hyperlink w:anchor="__RefHeading___Toc369_3913347112">
            <w:r w:rsidR="0048309E">
              <w:rPr>
                <w:rStyle w:val="IndexLink"/>
              </w:rPr>
              <w:t>pendahuluan</w:t>
            </w:r>
            <w:r w:rsidR="0048309E">
              <w:rPr>
                <w:rStyle w:val="IndexLink"/>
              </w:rPr>
              <w:tab/>
              <w:t>1</w:t>
            </w:r>
          </w:hyperlink>
        </w:p>
        <w:p w14:paraId="75061F9A" w14:textId="77777777" w:rsidR="00B646DE" w:rsidRDefault="001E101C">
          <w:pPr>
            <w:pStyle w:val="TOC2"/>
            <w:tabs>
              <w:tab w:val="clear" w:pos="8224"/>
              <w:tab w:val="right" w:leader="dot" w:pos="7937"/>
            </w:tabs>
            <w:spacing w:line="276" w:lineRule="auto"/>
          </w:pPr>
          <w:hyperlink w:anchor="__RefHeading___Toc371_3913347112">
            <w:r w:rsidR="0048309E">
              <w:rPr>
                <w:rStyle w:val="IndexLink"/>
              </w:rPr>
              <w:t>1.1 Latar Belakang</w:t>
            </w:r>
            <w:r w:rsidR="0048309E">
              <w:rPr>
                <w:rStyle w:val="IndexLink"/>
              </w:rPr>
              <w:tab/>
              <w:t>1</w:t>
            </w:r>
          </w:hyperlink>
        </w:p>
        <w:p w14:paraId="75061F9B" w14:textId="77777777" w:rsidR="00B646DE" w:rsidRDefault="001E101C">
          <w:pPr>
            <w:pStyle w:val="TOC2"/>
            <w:tabs>
              <w:tab w:val="clear" w:pos="8224"/>
              <w:tab w:val="right" w:leader="dot" w:pos="7937"/>
            </w:tabs>
            <w:spacing w:line="276" w:lineRule="auto"/>
          </w:pPr>
          <w:hyperlink w:anchor="__RefHeading___Toc371_39133471121">
            <w:r w:rsidR="0048309E">
              <w:rPr>
                <w:rStyle w:val="IndexLink"/>
              </w:rPr>
              <w:t>1.2 Rumusan Masalah</w:t>
            </w:r>
            <w:r w:rsidR="0048309E">
              <w:rPr>
                <w:rStyle w:val="IndexLink"/>
              </w:rPr>
              <w:tab/>
              <w:t>3</w:t>
            </w:r>
          </w:hyperlink>
        </w:p>
        <w:p w14:paraId="75061F9C" w14:textId="77777777" w:rsidR="00B646DE" w:rsidRDefault="001E101C">
          <w:pPr>
            <w:pStyle w:val="TOC2"/>
            <w:tabs>
              <w:tab w:val="clear" w:pos="8224"/>
              <w:tab w:val="right" w:leader="dot" w:pos="7937"/>
            </w:tabs>
            <w:spacing w:line="276" w:lineRule="auto"/>
          </w:pPr>
          <w:hyperlink w:anchor="__RefHeading___Toc371_391334711216">
            <w:r w:rsidR="0048309E">
              <w:rPr>
                <w:rStyle w:val="IndexLink"/>
              </w:rPr>
              <w:t>1.3 Batasan Masalah</w:t>
            </w:r>
            <w:r w:rsidR="0048309E">
              <w:rPr>
                <w:rStyle w:val="IndexLink"/>
              </w:rPr>
              <w:tab/>
              <w:t>3</w:t>
            </w:r>
          </w:hyperlink>
        </w:p>
        <w:p w14:paraId="75061F9D" w14:textId="77777777" w:rsidR="00B646DE" w:rsidRDefault="001E101C">
          <w:pPr>
            <w:pStyle w:val="TOC2"/>
            <w:tabs>
              <w:tab w:val="clear" w:pos="8224"/>
              <w:tab w:val="right" w:leader="dot" w:pos="7937"/>
            </w:tabs>
            <w:spacing w:line="276" w:lineRule="auto"/>
          </w:pPr>
          <w:hyperlink w:anchor="__RefHeading___Toc371_3913347112163">
            <w:r w:rsidR="0048309E">
              <w:rPr>
                <w:rStyle w:val="IndexLink"/>
              </w:rPr>
              <w:t>1.4 Tujuan dan Manfaat</w:t>
            </w:r>
            <w:r w:rsidR="0048309E">
              <w:rPr>
                <w:rStyle w:val="IndexLink"/>
              </w:rPr>
              <w:tab/>
              <w:t>4</w:t>
            </w:r>
          </w:hyperlink>
        </w:p>
        <w:p w14:paraId="75061F9E" w14:textId="77777777" w:rsidR="00B646DE" w:rsidRDefault="001E101C">
          <w:pPr>
            <w:pStyle w:val="TOC2"/>
            <w:tabs>
              <w:tab w:val="clear" w:pos="8224"/>
              <w:tab w:val="right" w:leader="dot" w:pos="7937"/>
            </w:tabs>
            <w:spacing w:line="276" w:lineRule="auto"/>
          </w:pPr>
          <w:hyperlink w:anchor="__RefHeading___Toc371_39133471121631">
            <w:r w:rsidR="0048309E">
              <w:rPr>
                <w:rStyle w:val="IndexLink"/>
              </w:rPr>
              <w:t>1.5 Sistematika Penulisan</w:t>
            </w:r>
            <w:r w:rsidR="0048309E">
              <w:rPr>
                <w:rStyle w:val="IndexLink"/>
              </w:rPr>
              <w:tab/>
              <w:t>5</w:t>
            </w:r>
          </w:hyperlink>
        </w:p>
        <w:p w14:paraId="75061F9F" w14:textId="77777777" w:rsidR="00B646DE" w:rsidRDefault="001E101C">
          <w:pPr>
            <w:pStyle w:val="TOC1"/>
            <w:tabs>
              <w:tab w:val="clear" w:pos="8507"/>
              <w:tab w:val="right" w:leader="dot" w:pos="7937"/>
            </w:tabs>
            <w:spacing w:line="276" w:lineRule="auto"/>
          </w:pPr>
          <w:hyperlink w:anchor="__RefHeading___Toc369_39133471121">
            <w:r w:rsidR="0048309E">
              <w:rPr>
                <w:rStyle w:val="IndexLink"/>
              </w:rPr>
              <w:t>TINJAUAN PUSTAKA</w:t>
            </w:r>
            <w:r w:rsidR="0048309E">
              <w:rPr>
                <w:rStyle w:val="IndexLink"/>
              </w:rPr>
              <w:tab/>
              <w:t>6</w:t>
            </w:r>
          </w:hyperlink>
        </w:p>
        <w:p w14:paraId="75061FA0" w14:textId="77777777" w:rsidR="00B646DE" w:rsidRDefault="001E101C">
          <w:pPr>
            <w:pStyle w:val="TOC2"/>
            <w:tabs>
              <w:tab w:val="clear" w:pos="8224"/>
              <w:tab w:val="right" w:leader="dot" w:pos="7937"/>
            </w:tabs>
            <w:spacing w:line="276" w:lineRule="auto"/>
          </w:pPr>
          <w:hyperlink w:anchor="__RefHeading___Toc371_39133471122">
            <w:r w:rsidR="0048309E">
              <w:rPr>
                <w:rStyle w:val="IndexLink"/>
              </w:rPr>
              <w:t>2.1 Remote Access Trojan</w:t>
            </w:r>
            <w:r w:rsidR="0048309E">
              <w:rPr>
                <w:rStyle w:val="IndexLink"/>
              </w:rPr>
              <w:tab/>
              <w:t>6</w:t>
            </w:r>
          </w:hyperlink>
        </w:p>
        <w:p w14:paraId="75061FA1" w14:textId="77777777" w:rsidR="00B646DE" w:rsidRDefault="001E101C">
          <w:pPr>
            <w:pStyle w:val="TOC3"/>
            <w:tabs>
              <w:tab w:val="clear" w:pos="7940"/>
              <w:tab w:val="right" w:leader="dot" w:pos="7937"/>
            </w:tabs>
            <w:spacing w:line="276" w:lineRule="auto"/>
          </w:pPr>
          <w:hyperlink w:anchor="__RefHeading___Toc371_391334711221">
            <w:r w:rsidR="0048309E">
              <w:rPr>
                <w:rStyle w:val="IndexLink"/>
              </w:rPr>
              <w:t>2.1.1 Reverse &amp; Bind Shell TCP</w:t>
            </w:r>
            <w:r w:rsidR="0048309E">
              <w:rPr>
                <w:rStyle w:val="IndexLink"/>
              </w:rPr>
              <w:tab/>
              <w:t>6</w:t>
            </w:r>
          </w:hyperlink>
        </w:p>
        <w:p w14:paraId="75061FA2" w14:textId="77777777" w:rsidR="00B646DE" w:rsidRDefault="001E101C">
          <w:pPr>
            <w:pStyle w:val="TOC2"/>
            <w:tabs>
              <w:tab w:val="clear" w:pos="8224"/>
              <w:tab w:val="right" w:leader="dot" w:pos="7937"/>
            </w:tabs>
            <w:spacing w:line="276" w:lineRule="auto"/>
          </w:pPr>
          <w:hyperlink w:anchor="__RefHeading___Toc371_391334711222">
            <w:r w:rsidR="0048309E">
              <w:rPr>
                <w:rStyle w:val="IndexLink"/>
              </w:rPr>
              <w:t>2.2 Apache Log4j</w:t>
            </w:r>
            <w:r w:rsidR="0048309E">
              <w:rPr>
                <w:rStyle w:val="IndexLink"/>
              </w:rPr>
              <w:tab/>
              <w:t>7</w:t>
            </w:r>
          </w:hyperlink>
        </w:p>
        <w:p w14:paraId="75061FA3" w14:textId="77777777" w:rsidR="00B646DE" w:rsidRDefault="001E101C">
          <w:pPr>
            <w:pStyle w:val="TOC3"/>
            <w:tabs>
              <w:tab w:val="clear" w:pos="7940"/>
              <w:tab w:val="right" w:leader="dot" w:pos="7937"/>
            </w:tabs>
            <w:spacing w:line="276" w:lineRule="auto"/>
          </w:pPr>
          <w:hyperlink w:anchor="__RefHeading___Toc371_3913347112211">
            <w:r w:rsidR="0048309E">
              <w:rPr>
                <w:rStyle w:val="IndexLink"/>
              </w:rPr>
              <w:t>2.2.1 Lightweight Directory Access Protocol</w:t>
            </w:r>
            <w:r w:rsidR="0048309E">
              <w:rPr>
                <w:rStyle w:val="IndexLink"/>
              </w:rPr>
              <w:tab/>
              <w:t>8</w:t>
            </w:r>
          </w:hyperlink>
        </w:p>
        <w:p w14:paraId="75061FA4" w14:textId="77777777" w:rsidR="00B646DE" w:rsidRDefault="001E101C">
          <w:pPr>
            <w:pStyle w:val="TOC3"/>
            <w:tabs>
              <w:tab w:val="clear" w:pos="7940"/>
              <w:tab w:val="right" w:leader="dot" w:pos="7937"/>
            </w:tabs>
            <w:spacing w:line="276" w:lineRule="auto"/>
          </w:pPr>
          <w:hyperlink w:anchor="__RefHeading___Toc371_391334711221131">
            <w:r w:rsidR="0048309E">
              <w:rPr>
                <w:rStyle w:val="IndexLink"/>
              </w:rPr>
              <w:t>2.2.2 Kerentanan CVE-2021-44228</w:t>
            </w:r>
            <w:r w:rsidR="0048309E">
              <w:rPr>
                <w:rStyle w:val="IndexLink"/>
              </w:rPr>
              <w:tab/>
              <w:t>8</w:t>
            </w:r>
          </w:hyperlink>
        </w:p>
        <w:p w14:paraId="75061FA5" w14:textId="77777777" w:rsidR="00B646DE" w:rsidRDefault="001E101C">
          <w:pPr>
            <w:pStyle w:val="TOC3"/>
            <w:tabs>
              <w:tab w:val="clear" w:pos="7940"/>
              <w:tab w:val="right" w:leader="dot" w:pos="7937"/>
            </w:tabs>
            <w:spacing w:line="276" w:lineRule="auto"/>
          </w:pPr>
          <w:hyperlink w:anchor="__RefHeading___Toc371_391334711221112">
            <w:r w:rsidR="0048309E">
              <w:rPr>
                <w:rStyle w:val="IndexLink"/>
              </w:rPr>
              <w:t>2.3 White Box Testing</w:t>
            </w:r>
            <w:r w:rsidR="0048309E">
              <w:rPr>
                <w:rStyle w:val="IndexLink"/>
              </w:rPr>
              <w:tab/>
              <w:t>9</w:t>
            </w:r>
          </w:hyperlink>
        </w:p>
        <w:p w14:paraId="75061FA6" w14:textId="77777777" w:rsidR="00B646DE" w:rsidRDefault="001E101C">
          <w:pPr>
            <w:pStyle w:val="TOC2"/>
            <w:tabs>
              <w:tab w:val="clear" w:pos="8224"/>
              <w:tab w:val="right" w:leader="dot" w:pos="7937"/>
            </w:tabs>
            <w:spacing w:line="276" w:lineRule="auto"/>
          </w:pPr>
          <w:hyperlink w:anchor="__RefHeading___Toc371_3913347112221">
            <w:r w:rsidR="0048309E">
              <w:rPr>
                <w:rStyle w:val="IndexLink"/>
              </w:rPr>
              <w:t>2.4 Penetration Testing Execution Standard</w:t>
            </w:r>
            <w:r w:rsidR="0048309E">
              <w:rPr>
                <w:rStyle w:val="IndexLink"/>
              </w:rPr>
              <w:tab/>
              <w:t>9</w:t>
            </w:r>
          </w:hyperlink>
        </w:p>
        <w:p w14:paraId="75061FA7" w14:textId="77777777" w:rsidR="00B646DE" w:rsidRDefault="001E101C">
          <w:pPr>
            <w:pStyle w:val="TOC3"/>
            <w:tabs>
              <w:tab w:val="clear" w:pos="7940"/>
              <w:tab w:val="right" w:leader="dot" w:pos="7937"/>
            </w:tabs>
            <w:spacing w:line="276" w:lineRule="auto"/>
          </w:pPr>
          <w:hyperlink w:anchor="__RefHeading___Toc371_39133471122111">
            <w:r w:rsidR="0048309E">
              <w:rPr>
                <w:rStyle w:val="IndexLink"/>
              </w:rPr>
              <w:t>2.4.1 Common Vulnerability Scoring System</w:t>
            </w:r>
            <w:r w:rsidR="0048309E">
              <w:rPr>
                <w:rStyle w:val="IndexLink"/>
              </w:rPr>
              <w:tab/>
              <w:t>10</w:t>
            </w:r>
          </w:hyperlink>
        </w:p>
        <w:p w14:paraId="75061FA8" w14:textId="77777777" w:rsidR="00B646DE" w:rsidRDefault="001E101C">
          <w:pPr>
            <w:pStyle w:val="TOC3"/>
            <w:tabs>
              <w:tab w:val="clear" w:pos="7940"/>
              <w:tab w:val="right" w:leader="dot" w:pos="7937"/>
            </w:tabs>
            <w:spacing w:line="276" w:lineRule="auto"/>
          </w:pPr>
          <w:hyperlink w:anchor="__RefHeading___Toc371_391334711221111">
            <w:r w:rsidR="0048309E">
              <w:rPr>
                <w:rStyle w:val="IndexLink"/>
              </w:rPr>
              <w:t>2.4.2 Attack Trees</w:t>
            </w:r>
            <w:r w:rsidR="0048309E">
              <w:rPr>
                <w:rStyle w:val="IndexLink"/>
              </w:rPr>
              <w:tab/>
              <w:t>13</w:t>
            </w:r>
          </w:hyperlink>
        </w:p>
        <w:p w14:paraId="75061FA9" w14:textId="77777777" w:rsidR="00B646DE" w:rsidRDefault="001E101C">
          <w:pPr>
            <w:pStyle w:val="TOC3"/>
            <w:tabs>
              <w:tab w:val="clear" w:pos="7940"/>
              <w:tab w:val="right" w:leader="dot" w:pos="7937"/>
            </w:tabs>
            <w:spacing w:line="276" w:lineRule="auto"/>
          </w:pPr>
          <w:hyperlink w:anchor="__RefHeading___Toc371_3913347112211112">
            <w:r w:rsidR="0048309E">
              <w:rPr>
                <w:rStyle w:val="IndexLink"/>
              </w:rPr>
              <w:t>2.4.3 Serangan Hands-on-Keyboard</w:t>
            </w:r>
            <w:r w:rsidR="0048309E">
              <w:rPr>
                <w:rStyle w:val="IndexLink"/>
              </w:rPr>
              <w:tab/>
              <w:t>13</w:t>
            </w:r>
          </w:hyperlink>
        </w:p>
        <w:p w14:paraId="75061FAA" w14:textId="77777777" w:rsidR="00B646DE" w:rsidRDefault="001E101C">
          <w:pPr>
            <w:pStyle w:val="TOC3"/>
            <w:tabs>
              <w:tab w:val="clear" w:pos="7940"/>
              <w:tab w:val="right" w:leader="dot" w:pos="7937"/>
            </w:tabs>
            <w:spacing w:line="276" w:lineRule="auto"/>
          </w:pPr>
          <w:hyperlink w:anchor="__RefHeading___Toc371_39133471122111121">
            <w:r w:rsidR="0048309E">
              <w:rPr>
                <w:rStyle w:val="IndexLink"/>
              </w:rPr>
              <w:t>2.4.4 Serangan BadUSB</w:t>
            </w:r>
            <w:r w:rsidR="0048309E">
              <w:rPr>
                <w:rStyle w:val="IndexLink"/>
              </w:rPr>
              <w:tab/>
              <w:t>14</w:t>
            </w:r>
          </w:hyperlink>
        </w:p>
        <w:p w14:paraId="75061FAB" w14:textId="77777777" w:rsidR="00B646DE" w:rsidRDefault="001E101C">
          <w:pPr>
            <w:pStyle w:val="TOC2"/>
            <w:tabs>
              <w:tab w:val="clear" w:pos="8224"/>
              <w:tab w:val="right" w:leader="dot" w:pos="7937"/>
            </w:tabs>
            <w:spacing w:line="276" w:lineRule="auto"/>
          </w:pPr>
          <w:hyperlink w:anchor="__RefHeading___Toc371_39133471122211">
            <w:r w:rsidR="0048309E">
              <w:rPr>
                <w:rStyle w:val="IndexLink"/>
              </w:rPr>
              <w:t>2.5 Unified Modelling Language</w:t>
            </w:r>
            <w:r w:rsidR="0048309E">
              <w:rPr>
                <w:rStyle w:val="IndexLink"/>
              </w:rPr>
              <w:tab/>
              <w:t>14</w:t>
            </w:r>
          </w:hyperlink>
        </w:p>
        <w:p w14:paraId="75061FAC" w14:textId="77777777" w:rsidR="00B646DE" w:rsidRDefault="001E101C">
          <w:pPr>
            <w:pStyle w:val="TOC2"/>
            <w:tabs>
              <w:tab w:val="clear" w:pos="8224"/>
              <w:tab w:val="right" w:leader="dot" w:pos="7937"/>
            </w:tabs>
            <w:spacing w:line="276" w:lineRule="auto"/>
          </w:pPr>
          <w:hyperlink w:anchor="__RefHeading___Toc371_391334711222111">
            <w:r w:rsidR="0048309E">
              <w:rPr>
                <w:rStyle w:val="IndexLink"/>
              </w:rPr>
              <w:t>2.6 Alpha Testing</w:t>
            </w:r>
            <w:r w:rsidR="0048309E">
              <w:rPr>
                <w:rStyle w:val="IndexLink"/>
              </w:rPr>
              <w:tab/>
              <w:t>17</w:t>
            </w:r>
          </w:hyperlink>
        </w:p>
        <w:p w14:paraId="75061FAD" w14:textId="77777777" w:rsidR="00B646DE" w:rsidRDefault="001E101C">
          <w:pPr>
            <w:pStyle w:val="TOC2"/>
            <w:tabs>
              <w:tab w:val="clear" w:pos="8224"/>
              <w:tab w:val="right" w:leader="dot" w:pos="7937"/>
            </w:tabs>
            <w:spacing w:line="276" w:lineRule="auto"/>
          </w:pPr>
          <w:hyperlink w:anchor="__RefHeading___Toc371_3913347112221111">
            <w:r w:rsidR="0048309E">
              <w:rPr>
                <w:rStyle w:val="IndexLink"/>
              </w:rPr>
              <w:t>2.7 Penelitian Sejenis</w:t>
            </w:r>
            <w:r w:rsidR="0048309E">
              <w:rPr>
                <w:rStyle w:val="IndexLink"/>
              </w:rPr>
              <w:tab/>
              <w:t>17</w:t>
            </w:r>
          </w:hyperlink>
        </w:p>
        <w:p w14:paraId="75061FAE" w14:textId="77777777" w:rsidR="00B646DE" w:rsidRDefault="001E101C">
          <w:pPr>
            <w:pStyle w:val="TOC1"/>
            <w:tabs>
              <w:tab w:val="clear" w:pos="8507"/>
              <w:tab w:val="right" w:leader="dot" w:pos="7937"/>
            </w:tabs>
            <w:spacing w:line="276" w:lineRule="auto"/>
          </w:pPr>
          <w:hyperlink w:anchor="__RefHeading___Toc369_391334711211">
            <w:r w:rsidR="0048309E">
              <w:rPr>
                <w:rStyle w:val="IndexLink"/>
              </w:rPr>
              <w:t>METODE PENELITIAN</w:t>
            </w:r>
            <w:r w:rsidR="0048309E">
              <w:rPr>
                <w:rStyle w:val="IndexLink"/>
              </w:rPr>
              <w:tab/>
              <w:t>19</w:t>
            </w:r>
          </w:hyperlink>
        </w:p>
        <w:p w14:paraId="75061FAF" w14:textId="77777777" w:rsidR="00B646DE" w:rsidRDefault="001E101C">
          <w:pPr>
            <w:pStyle w:val="TOC2"/>
            <w:tabs>
              <w:tab w:val="clear" w:pos="8224"/>
              <w:tab w:val="right" w:leader="dot" w:pos="7937"/>
            </w:tabs>
            <w:spacing w:line="276" w:lineRule="auto"/>
          </w:pPr>
          <w:hyperlink w:anchor="__RefHeading___Toc371_391334711223">
            <w:r w:rsidR="0048309E">
              <w:rPr>
                <w:rStyle w:val="IndexLink"/>
              </w:rPr>
              <w:t>3.1 Rancangan Penelitian</w:t>
            </w:r>
            <w:r w:rsidR="0048309E">
              <w:rPr>
                <w:rStyle w:val="IndexLink"/>
              </w:rPr>
              <w:tab/>
              <w:t>19</w:t>
            </w:r>
          </w:hyperlink>
        </w:p>
        <w:p w14:paraId="75061FB0" w14:textId="77777777" w:rsidR="00B646DE" w:rsidRDefault="001E101C">
          <w:pPr>
            <w:pStyle w:val="TOC2"/>
            <w:tabs>
              <w:tab w:val="clear" w:pos="8224"/>
              <w:tab w:val="right" w:leader="dot" w:pos="7937"/>
            </w:tabs>
            <w:spacing w:line="276" w:lineRule="auto"/>
          </w:pPr>
          <w:hyperlink w:anchor="__RefHeading___Toc371_3913347112232">
            <w:r w:rsidR="0048309E">
              <w:rPr>
                <w:rStyle w:val="IndexLink"/>
              </w:rPr>
              <w:t>3.2 Tahapan Penelitian</w:t>
            </w:r>
            <w:r w:rsidR="0048309E">
              <w:rPr>
                <w:rStyle w:val="IndexLink"/>
              </w:rPr>
              <w:tab/>
              <w:t>19</w:t>
            </w:r>
          </w:hyperlink>
        </w:p>
        <w:p w14:paraId="75061FB1" w14:textId="77777777" w:rsidR="00B646DE" w:rsidRDefault="001E101C">
          <w:pPr>
            <w:pStyle w:val="TOC2"/>
            <w:tabs>
              <w:tab w:val="clear" w:pos="8224"/>
              <w:tab w:val="right" w:leader="dot" w:pos="7937"/>
            </w:tabs>
            <w:spacing w:line="276" w:lineRule="auto"/>
          </w:pPr>
          <w:hyperlink w:anchor="__RefHeading___Toc371_39133471122321">
            <w:r w:rsidR="0048309E">
              <w:rPr>
                <w:rStyle w:val="IndexLink"/>
              </w:rPr>
              <w:t>3.3 Objek Penelitian</w:t>
            </w:r>
            <w:r w:rsidR="0048309E">
              <w:rPr>
                <w:rStyle w:val="IndexLink"/>
              </w:rPr>
              <w:tab/>
              <w:t>20</w:t>
            </w:r>
          </w:hyperlink>
        </w:p>
        <w:p w14:paraId="75061FB2" w14:textId="77777777" w:rsidR="00B646DE" w:rsidRDefault="001E101C">
          <w:pPr>
            <w:pStyle w:val="TOC1"/>
            <w:tabs>
              <w:tab w:val="clear" w:pos="8507"/>
              <w:tab w:val="right" w:leader="dot" w:pos="7937"/>
            </w:tabs>
            <w:spacing w:line="276" w:lineRule="auto"/>
          </w:pPr>
          <w:hyperlink w:anchor="__RefHeading___Toc369_3913347112112">
            <w:r w:rsidR="0048309E">
              <w:rPr>
                <w:rStyle w:val="IndexLink"/>
              </w:rPr>
              <w:t>HASIL DAN PEMBAHASAN</w:t>
            </w:r>
            <w:r w:rsidR="0048309E">
              <w:rPr>
                <w:rStyle w:val="IndexLink"/>
              </w:rPr>
              <w:tab/>
              <w:t>21</w:t>
            </w:r>
          </w:hyperlink>
        </w:p>
        <w:p w14:paraId="75061FB3" w14:textId="77777777" w:rsidR="00B646DE" w:rsidRDefault="001E101C">
          <w:pPr>
            <w:pStyle w:val="TOC2"/>
            <w:tabs>
              <w:tab w:val="clear" w:pos="8224"/>
              <w:tab w:val="right" w:leader="dot" w:pos="7937"/>
            </w:tabs>
            <w:spacing w:line="276" w:lineRule="auto"/>
          </w:pPr>
          <w:hyperlink w:anchor="__RefHeading___Toc371_3913347112234">
            <w:r w:rsidR="0048309E">
              <w:rPr>
                <w:rStyle w:val="IndexLink"/>
              </w:rPr>
              <w:t>4.1 Perancangan Sistem</w:t>
            </w:r>
            <w:r w:rsidR="0048309E">
              <w:rPr>
                <w:rStyle w:val="IndexLink"/>
              </w:rPr>
              <w:tab/>
              <w:t>21</w:t>
            </w:r>
          </w:hyperlink>
        </w:p>
        <w:p w14:paraId="75061FB4" w14:textId="77777777" w:rsidR="00B646DE" w:rsidRDefault="001E101C">
          <w:pPr>
            <w:pStyle w:val="TOC3"/>
            <w:tabs>
              <w:tab w:val="clear" w:pos="7940"/>
              <w:tab w:val="right" w:leader="dot" w:pos="7937"/>
            </w:tabs>
            <w:spacing w:line="276" w:lineRule="auto"/>
          </w:pPr>
          <w:hyperlink w:anchor="__RefHeading___Toc371_3913347112213">
            <w:r w:rsidR="0048309E">
              <w:rPr>
                <w:rStyle w:val="IndexLink"/>
              </w:rPr>
              <w:t xml:space="preserve"> 4.1.1 Desain Topologi Jaringan</w:t>
            </w:r>
            <w:r w:rsidR="0048309E">
              <w:rPr>
                <w:rStyle w:val="IndexLink"/>
              </w:rPr>
              <w:tab/>
              <w:t>21</w:t>
            </w:r>
          </w:hyperlink>
        </w:p>
        <w:p w14:paraId="75061FB5" w14:textId="77777777" w:rsidR="00B646DE" w:rsidRDefault="001E101C">
          <w:pPr>
            <w:pStyle w:val="TOC3"/>
            <w:tabs>
              <w:tab w:val="clear" w:pos="7940"/>
              <w:tab w:val="right" w:leader="dot" w:pos="7937"/>
            </w:tabs>
            <w:spacing w:line="276" w:lineRule="auto"/>
          </w:pPr>
          <w:hyperlink w:anchor="__RefHeading___Toc371_39133471122131">
            <w:r w:rsidR="0048309E">
              <w:rPr>
                <w:rStyle w:val="IndexLink"/>
              </w:rPr>
              <w:t xml:space="preserve"> 4.1.2 Desain Skema LDAP</w:t>
            </w:r>
            <w:r w:rsidR="0048309E">
              <w:rPr>
                <w:rStyle w:val="IndexLink"/>
              </w:rPr>
              <w:tab/>
              <w:t>21</w:t>
            </w:r>
          </w:hyperlink>
        </w:p>
        <w:p w14:paraId="75061FB6" w14:textId="77777777" w:rsidR="00B646DE" w:rsidRDefault="001E101C">
          <w:pPr>
            <w:pStyle w:val="TOC3"/>
            <w:tabs>
              <w:tab w:val="clear" w:pos="7940"/>
              <w:tab w:val="right" w:leader="dot" w:pos="7937"/>
            </w:tabs>
            <w:spacing w:line="276" w:lineRule="auto"/>
          </w:pPr>
          <w:hyperlink w:anchor="__RefHeading___Toc371_391334711221311">
            <w:r w:rsidR="0048309E">
              <w:rPr>
                <w:rStyle w:val="IndexLink"/>
              </w:rPr>
              <w:t xml:space="preserve"> 4.1.3 Desain Class Diagram Aplikasi</w:t>
            </w:r>
            <w:r w:rsidR="0048309E">
              <w:rPr>
                <w:rStyle w:val="IndexLink"/>
              </w:rPr>
              <w:tab/>
              <w:t>21</w:t>
            </w:r>
          </w:hyperlink>
        </w:p>
        <w:p w14:paraId="75061FB7" w14:textId="77777777" w:rsidR="00B646DE" w:rsidRDefault="001E101C">
          <w:pPr>
            <w:pStyle w:val="TOC2"/>
            <w:tabs>
              <w:tab w:val="clear" w:pos="8224"/>
              <w:tab w:val="right" w:leader="dot" w:pos="7937"/>
            </w:tabs>
            <w:spacing w:line="276" w:lineRule="auto"/>
          </w:pPr>
          <w:hyperlink w:anchor="__RefHeading___Toc371_39133471122341">
            <w:r w:rsidR="0048309E">
              <w:rPr>
                <w:rStyle w:val="IndexLink"/>
              </w:rPr>
              <w:t>4.2 Implementasi Sistem</w:t>
            </w:r>
            <w:r w:rsidR="0048309E">
              <w:rPr>
                <w:rStyle w:val="IndexLink"/>
              </w:rPr>
              <w:tab/>
              <w:t>21</w:t>
            </w:r>
          </w:hyperlink>
        </w:p>
        <w:p w14:paraId="75061FB8" w14:textId="77777777" w:rsidR="00B646DE" w:rsidRDefault="001E101C">
          <w:pPr>
            <w:pStyle w:val="TOC3"/>
            <w:tabs>
              <w:tab w:val="clear" w:pos="7940"/>
              <w:tab w:val="right" w:leader="dot" w:pos="7937"/>
            </w:tabs>
            <w:spacing w:line="276" w:lineRule="auto"/>
          </w:pPr>
          <w:hyperlink w:anchor="__RefHeading___Toc371_39133471122132">
            <w:r w:rsidR="0048309E">
              <w:rPr>
                <w:rStyle w:val="IndexLink"/>
              </w:rPr>
              <w:t xml:space="preserve"> 4.2.1 Implementasi Sistem Pengguna</w:t>
            </w:r>
            <w:r w:rsidR="0048309E">
              <w:rPr>
                <w:rStyle w:val="IndexLink"/>
              </w:rPr>
              <w:tab/>
              <w:t>21</w:t>
            </w:r>
          </w:hyperlink>
        </w:p>
        <w:p w14:paraId="75061FB9" w14:textId="77777777" w:rsidR="00B646DE" w:rsidRDefault="001E101C">
          <w:pPr>
            <w:pStyle w:val="TOC4"/>
            <w:tabs>
              <w:tab w:val="clear" w:pos="7657"/>
              <w:tab w:val="right" w:leader="dot" w:pos="7937"/>
            </w:tabs>
            <w:spacing w:line="276" w:lineRule="auto"/>
          </w:pPr>
          <w:hyperlink w:anchor="__RefHeading___Toc371_391334711221322">
            <w:r w:rsidR="0048309E">
              <w:rPr>
                <w:rStyle w:val="IndexLink"/>
              </w:rPr>
              <w:t xml:space="preserve"> 4.2.1.1 Instalasi dan Konfigurasi OpenLDAP Server</w:t>
            </w:r>
            <w:r w:rsidR="0048309E">
              <w:rPr>
                <w:rStyle w:val="IndexLink"/>
              </w:rPr>
              <w:tab/>
              <w:t>21</w:t>
            </w:r>
          </w:hyperlink>
        </w:p>
        <w:p w14:paraId="75061FBA" w14:textId="77777777" w:rsidR="00B646DE" w:rsidRDefault="001E101C">
          <w:pPr>
            <w:pStyle w:val="TOC4"/>
            <w:tabs>
              <w:tab w:val="clear" w:pos="7657"/>
              <w:tab w:val="right" w:leader="dot" w:pos="7937"/>
            </w:tabs>
            <w:spacing w:line="276" w:lineRule="auto"/>
          </w:pPr>
          <w:hyperlink w:anchor="__RefHeading___Toc371_3913347112213221">
            <w:r w:rsidR="0048309E">
              <w:rPr>
                <w:rStyle w:val="IndexLink"/>
              </w:rPr>
              <w:t xml:space="preserve"> 4.2.1.2 Pengembangan Aplikasi GUI Desktop LDAP Client</w:t>
            </w:r>
            <w:r w:rsidR="0048309E">
              <w:rPr>
                <w:rStyle w:val="IndexLink"/>
              </w:rPr>
              <w:tab/>
              <w:t>21</w:t>
            </w:r>
          </w:hyperlink>
        </w:p>
        <w:p w14:paraId="75061FBB" w14:textId="77777777" w:rsidR="00B646DE" w:rsidRDefault="001E101C">
          <w:pPr>
            <w:pStyle w:val="TOC3"/>
            <w:tabs>
              <w:tab w:val="clear" w:pos="7940"/>
              <w:tab w:val="right" w:leader="dot" w:pos="7937"/>
            </w:tabs>
            <w:spacing w:line="276" w:lineRule="auto"/>
          </w:pPr>
          <w:hyperlink w:anchor="__RefHeading___Toc371_391334711221321">
            <w:r w:rsidR="0048309E">
              <w:rPr>
                <w:rStyle w:val="IndexLink"/>
              </w:rPr>
              <w:t xml:space="preserve"> 4.2.2 Implementasi Sistem Penyerang</w:t>
            </w:r>
            <w:r w:rsidR="0048309E">
              <w:rPr>
                <w:rStyle w:val="IndexLink"/>
              </w:rPr>
              <w:tab/>
              <w:t>21</w:t>
            </w:r>
          </w:hyperlink>
        </w:p>
        <w:p w14:paraId="75061FBC" w14:textId="77777777" w:rsidR="00B646DE" w:rsidRDefault="001E101C">
          <w:pPr>
            <w:pStyle w:val="TOC4"/>
            <w:tabs>
              <w:tab w:val="clear" w:pos="7657"/>
              <w:tab w:val="right" w:leader="dot" w:pos="7937"/>
            </w:tabs>
            <w:spacing w:line="276" w:lineRule="auto"/>
          </w:pPr>
          <w:hyperlink w:anchor="__RefHeading___Toc371_3913347112213222">
            <w:r w:rsidR="0048309E">
              <w:rPr>
                <w:rStyle w:val="IndexLink"/>
              </w:rPr>
              <w:t xml:space="preserve"> 4.2.2.1 Instalasi dan Konfigurasi OpenLDAP Server</w:t>
            </w:r>
            <w:r w:rsidR="0048309E">
              <w:rPr>
                <w:rStyle w:val="IndexLink"/>
              </w:rPr>
              <w:tab/>
              <w:t>21</w:t>
            </w:r>
          </w:hyperlink>
        </w:p>
        <w:p w14:paraId="75061FBD" w14:textId="77777777" w:rsidR="00B646DE" w:rsidRDefault="001E101C">
          <w:pPr>
            <w:pStyle w:val="TOC4"/>
            <w:tabs>
              <w:tab w:val="clear" w:pos="7657"/>
              <w:tab w:val="right" w:leader="dot" w:pos="7937"/>
            </w:tabs>
            <w:spacing w:line="276" w:lineRule="auto"/>
          </w:pPr>
          <w:hyperlink w:anchor="__RefHeading___Toc371_39133471122132221">
            <w:r w:rsidR="0048309E">
              <w:rPr>
                <w:rStyle w:val="IndexLink"/>
              </w:rPr>
              <w:t xml:space="preserve"> 4.2.2.2 Instalasi dan Konfigurasi Apache HTTP Server</w:t>
            </w:r>
            <w:r w:rsidR="0048309E">
              <w:rPr>
                <w:rStyle w:val="IndexLink"/>
              </w:rPr>
              <w:tab/>
              <w:t>22</w:t>
            </w:r>
          </w:hyperlink>
        </w:p>
        <w:p w14:paraId="75061FBE" w14:textId="77777777" w:rsidR="00B646DE" w:rsidRDefault="001E101C">
          <w:pPr>
            <w:pStyle w:val="TOC4"/>
            <w:tabs>
              <w:tab w:val="clear" w:pos="7657"/>
              <w:tab w:val="right" w:leader="dot" w:pos="7937"/>
            </w:tabs>
            <w:spacing w:line="276" w:lineRule="auto"/>
          </w:pPr>
          <w:hyperlink w:anchor="__RefHeading___Toc371_391334711221322211">
            <w:r w:rsidR="0048309E">
              <w:rPr>
                <w:rStyle w:val="IndexLink"/>
              </w:rPr>
              <w:t xml:space="preserve"> 4.2.2.3 Pengembangan Aplikasi Java HTTP Server</w:t>
            </w:r>
            <w:r w:rsidR="0048309E">
              <w:rPr>
                <w:rStyle w:val="IndexLink"/>
              </w:rPr>
              <w:tab/>
              <w:t>22</w:t>
            </w:r>
          </w:hyperlink>
        </w:p>
        <w:p w14:paraId="75061FBF" w14:textId="77777777" w:rsidR="00B646DE" w:rsidRDefault="001E101C">
          <w:pPr>
            <w:pStyle w:val="TOC4"/>
            <w:tabs>
              <w:tab w:val="clear" w:pos="7657"/>
              <w:tab w:val="right" w:leader="dot" w:pos="7937"/>
            </w:tabs>
            <w:spacing w:line="276" w:lineRule="auto"/>
          </w:pPr>
          <w:hyperlink w:anchor="__RefHeading___Toc371_3913347112213222113">
            <w:r w:rsidR="0048309E">
              <w:rPr>
                <w:rStyle w:val="IndexLink"/>
              </w:rPr>
              <w:t xml:space="preserve"> 4.2.2.4 Pengembangan Aplikasi Go JSON REST API</w:t>
            </w:r>
            <w:r w:rsidR="0048309E">
              <w:rPr>
                <w:rStyle w:val="IndexLink"/>
              </w:rPr>
              <w:tab/>
              <w:t>22</w:t>
            </w:r>
          </w:hyperlink>
        </w:p>
        <w:p w14:paraId="75061FC0" w14:textId="77777777" w:rsidR="00B646DE" w:rsidRDefault="001E101C">
          <w:pPr>
            <w:pStyle w:val="TOC4"/>
            <w:tabs>
              <w:tab w:val="clear" w:pos="7657"/>
              <w:tab w:val="right" w:leader="dot" w:pos="7937"/>
            </w:tabs>
            <w:spacing w:line="276" w:lineRule="auto"/>
          </w:pPr>
          <w:hyperlink w:anchor="__RefHeading___Toc371_3913347112213222111">
            <w:r w:rsidR="0048309E">
              <w:rPr>
                <w:rStyle w:val="IndexLink"/>
              </w:rPr>
              <w:t xml:space="preserve"> 4.2.2.5 Pengembangan Payload Java</w:t>
            </w:r>
            <w:r w:rsidR="0048309E">
              <w:rPr>
                <w:rStyle w:val="IndexLink"/>
              </w:rPr>
              <w:tab/>
              <w:t>22</w:t>
            </w:r>
          </w:hyperlink>
        </w:p>
        <w:p w14:paraId="75061FC1" w14:textId="77777777" w:rsidR="00B646DE" w:rsidRDefault="001E101C">
          <w:pPr>
            <w:pStyle w:val="TOC4"/>
            <w:tabs>
              <w:tab w:val="clear" w:pos="7657"/>
              <w:tab w:val="right" w:leader="dot" w:pos="7937"/>
            </w:tabs>
            <w:spacing w:line="276" w:lineRule="auto"/>
          </w:pPr>
          <w:hyperlink w:anchor="__RefHeading___Toc371_39133471122132221112">
            <w:r w:rsidR="0048309E">
              <w:rPr>
                <w:rStyle w:val="IndexLink"/>
              </w:rPr>
              <w:t xml:space="preserve"> 4.2.2.6 Pengembangan BadUSB</w:t>
            </w:r>
            <w:r w:rsidR="0048309E">
              <w:rPr>
                <w:rStyle w:val="IndexLink"/>
              </w:rPr>
              <w:tab/>
              <w:t>22</w:t>
            </w:r>
          </w:hyperlink>
        </w:p>
        <w:p w14:paraId="75061FC2" w14:textId="77777777" w:rsidR="00B646DE" w:rsidRDefault="001E101C">
          <w:pPr>
            <w:pStyle w:val="TOC2"/>
            <w:tabs>
              <w:tab w:val="clear" w:pos="8224"/>
              <w:tab w:val="right" w:leader="dot" w:pos="7937"/>
            </w:tabs>
            <w:spacing w:line="276" w:lineRule="auto"/>
          </w:pPr>
          <w:hyperlink w:anchor="__RefHeading___Toc371_391334711223411">
            <w:r w:rsidR="0048309E">
              <w:rPr>
                <w:rStyle w:val="IndexLink"/>
              </w:rPr>
              <w:t>4.3 Pengujian Aplikasi dan Sistem</w:t>
            </w:r>
            <w:r w:rsidR="0048309E">
              <w:rPr>
                <w:rStyle w:val="IndexLink"/>
              </w:rPr>
              <w:tab/>
              <w:t>22</w:t>
            </w:r>
          </w:hyperlink>
        </w:p>
        <w:p w14:paraId="75061FC3" w14:textId="77777777" w:rsidR="00B646DE" w:rsidRDefault="001E101C">
          <w:pPr>
            <w:pStyle w:val="TOC3"/>
            <w:tabs>
              <w:tab w:val="clear" w:pos="7940"/>
              <w:tab w:val="right" w:leader="dot" w:pos="7937"/>
            </w:tabs>
            <w:spacing w:line="276" w:lineRule="auto"/>
          </w:pPr>
          <w:hyperlink w:anchor="__RefHeading___Toc371_3913347112213211">
            <w:r w:rsidR="0048309E">
              <w:rPr>
                <w:rStyle w:val="IndexLink"/>
              </w:rPr>
              <w:t xml:space="preserve"> 4.3.1 Prosedur Pengujian Aplikasi</w:t>
            </w:r>
            <w:r w:rsidR="0048309E">
              <w:rPr>
                <w:rStyle w:val="IndexLink"/>
              </w:rPr>
              <w:tab/>
              <w:t>22</w:t>
            </w:r>
          </w:hyperlink>
        </w:p>
        <w:p w14:paraId="75061FC4" w14:textId="77777777" w:rsidR="00B646DE" w:rsidRDefault="001E101C">
          <w:pPr>
            <w:pStyle w:val="TOC4"/>
            <w:tabs>
              <w:tab w:val="clear" w:pos="7657"/>
              <w:tab w:val="right" w:leader="dot" w:pos="7937"/>
            </w:tabs>
            <w:spacing w:line="276" w:lineRule="auto"/>
          </w:pPr>
          <w:hyperlink w:anchor="__RefHeading___Toc371_3913347112213222112">
            <w:r w:rsidR="0048309E">
              <w:rPr>
                <w:rStyle w:val="IndexLink"/>
              </w:rPr>
              <w:t xml:space="preserve"> 4.3.1.1 integration Testing</w:t>
            </w:r>
            <w:r w:rsidR="0048309E">
              <w:rPr>
                <w:rStyle w:val="IndexLink"/>
              </w:rPr>
              <w:tab/>
              <w:t>23</w:t>
            </w:r>
          </w:hyperlink>
        </w:p>
        <w:p w14:paraId="75061FC5" w14:textId="77777777" w:rsidR="00B646DE" w:rsidRDefault="001E101C">
          <w:pPr>
            <w:pStyle w:val="TOC4"/>
            <w:tabs>
              <w:tab w:val="clear" w:pos="7657"/>
              <w:tab w:val="right" w:leader="dot" w:pos="7937"/>
            </w:tabs>
            <w:spacing w:line="276" w:lineRule="auto"/>
          </w:pPr>
          <w:hyperlink w:anchor="__RefHeading___Toc371_39133471122132221121">
            <w:r w:rsidR="0048309E">
              <w:rPr>
                <w:rStyle w:val="IndexLink"/>
              </w:rPr>
              <w:t xml:space="preserve"> 4.3.1.2 Unit Testing</w:t>
            </w:r>
            <w:r w:rsidR="0048309E">
              <w:rPr>
                <w:rStyle w:val="IndexLink"/>
              </w:rPr>
              <w:tab/>
              <w:t>23</w:t>
            </w:r>
          </w:hyperlink>
        </w:p>
        <w:p w14:paraId="75061FC6" w14:textId="77777777" w:rsidR="00B646DE" w:rsidRDefault="001E101C">
          <w:pPr>
            <w:pStyle w:val="TOC3"/>
            <w:tabs>
              <w:tab w:val="clear" w:pos="7940"/>
              <w:tab w:val="right" w:leader="dot" w:pos="7937"/>
            </w:tabs>
            <w:spacing w:line="276" w:lineRule="auto"/>
          </w:pPr>
          <w:hyperlink w:anchor="__RefHeading___Toc371_39133471122132111">
            <w:r w:rsidR="0048309E">
              <w:rPr>
                <w:rStyle w:val="IndexLink"/>
              </w:rPr>
              <w:t xml:space="preserve"> 4.3.2 Prosedur Pengujian Kerentanan Sistem</w:t>
            </w:r>
            <w:r w:rsidR="0048309E">
              <w:rPr>
                <w:rStyle w:val="IndexLink"/>
              </w:rPr>
              <w:tab/>
              <w:t>23</w:t>
            </w:r>
          </w:hyperlink>
        </w:p>
        <w:p w14:paraId="75061FC7" w14:textId="77777777" w:rsidR="00B646DE" w:rsidRDefault="001E101C">
          <w:pPr>
            <w:pStyle w:val="TOC4"/>
            <w:tabs>
              <w:tab w:val="clear" w:pos="7657"/>
              <w:tab w:val="right" w:leader="dot" w:pos="7937"/>
            </w:tabs>
            <w:spacing w:line="276" w:lineRule="auto"/>
          </w:pPr>
          <w:hyperlink w:anchor="__RefHeading___Toc371_39133471122132221122">
            <w:r w:rsidR="0048309E">
              <w:rPr>
                <w:rStyle w:val="IndexLink"/>
              </w:rPr>
              <w:t xml:space="preserve"> 4.3.2.1 Pre-Engagement</w:t>
            </w:r>
            <w:r w:rsidR="0048309E">
              <w:rPr>
                <w:rStyle w:val="IndexLink"/>
              </w:rPr>
              <w:tab/>
              <w:t>23</w:t>
            </w:r>
          </w:hyperlink>
        </w:p>
        <w:p w14:paraId="75061FC8" w14:textId="77777777" w:rsidR="00B646DE" w:rsidRDefault="001E101C">
          <w:pPr>
            <w:pStyle w:val="TOC4"/>
            <w:tabs>
              <w:tab w:val="clear" w:pos="7657"/>
              <w:tab w:val="right" w:leader="dot" w:pos="7937"/>
            </w:tabs>
            <w:spacing w:line="276" w:lineRule="auto"/>
          </w:pPr>
          <w:hyperlink w:anchor="__RefHeading___Toc371_391334711221322211221">
            <w:r w:rsidR="0048309E">
              <w:rPr>
                <w:rStyle w:val="IndexLink"/>
              </w:rPr>
              <w:t xml:space="preserve"> 4.3.2.2 Intelligence Gathering</w:t>
            </w:r>
            <w:r w:rsidR="0048309E">
              <w:rPr>
                <w:rStyle w:val="IndexLink"/>
              </w:rPr>
              <w:tab/>
              <w:t>24</w:t>
            </w:r>
          </w:hyperlink>
        </w:p>
        <w:p w14:paraId="75061FC9" w14:textId="77777777" w:rsidR="00B646DE" w:rsidRDefault="001E101C">
          <w:pPr>
            <w:pStyle w:val="TOC4"/>
            <w:tabs>
              <w:tab w:val="clear" w:pos="7657"/>
              <w:tab w:val="right" w:leader="dot" w:pos="7937"/>
            </w:tabs>
            <w:spacing w:line="276" w:lineRule="auto"/>
          </w:pPr>
          <w:hyperlink w:anchor="__RefHeading___Toc371_3913347112213222112211">
            <w:r w:rsidR="0048309E">
              <w:rPr>
                <w:rStyle w:val="IndexLink"/>
              </w:rPr>
              <w:t xml:space="preserve"> 4.3.2.3 Threat Modelling</w:t>
            </w:r>
            <w:r w:rsidR="0048309E">
              <w:rPr>
                <w:rStyle w:val="IndexLink"/>
              </w:rPr>
              <w:tab/>
              <w:t>24</w:t>
            </w:r>
          </w:hyperlink>
        </w:p>
        <w:p w14:paraId="75061FCA" w14:textId="77777777" w:rsidR="00B646DE" w:rsidRDefault="001E101C">
          <w:pPr>
            <w:pStyle w:val="TOC4"/>
            <w:tabs>
              <w:tab w:val="clear" w:pos="7657"/>
              <w:tab w:val="right" w:leader="dot" w:pos="7937"/>
            </w:tabs>
            <w:spacing w:line="276" w:lineRule="auto"/>
          </w:pPr>
          <w:hyperlink w:anchor="__RefHeading___Toc371_3913347112213222112212">
            <w:r w:rsidR="0048309E">
              <w:rPr>
                <w:rStyle w:val="IndexLink"/>
              </w:rPr>
              <w:t xml:space="preserve"> 4.3.2.4 Vulnerability Analysis</w:t>
            </w:r>
            <w:r w:rsidR="0048309E">
              <w:rPr>
                <w:rStyle w:val="IndexLink"/>
              </w:rPr>
              <w:tab/>
              <w:t>24</w:t>
            </w:r>
          </w:hyperlink>
        </w:p>
        <w:p w14:paraId="75061FCB" w14:textId="77777777" w:rsidR="00B646DE" w:rsidRDefault="001E101C">
          <w:pPr>
            <w:pStyle w:val="TOC4"/>
            <w:tabs>
              <w:tab w:val="clear" w:pos="7657"/>
              <w:tab w:val="right" w:leader="dot" w:pos="7937"/>
            </w:tabs>
            <w:spacing w:line="276" w:lineRule="auto"/>
          </w:pPr>
          <w:hyperlink w:anchor="__RefHeading___Toc371_3913347112213222112213">
            <w:r w:rsidR="0048309E">
              <w:rPr>
                <w:rStyle w:val="IndexLink"/>
              </w:rPr>
              <w:t xml:space="preserve"> 4.3.2.5 Exploitation</w:t>
            </w:r>
            <w:r w:rsidR="0048309E">
              <w:rPr>
                <w:rStyle w:val="IndexLink"/>
              </w:rPr>
              <w:tab/>
              <w:t>24</w:t>
            </w:r>
          </w:hyperlink>
        </w:p>
        <w:p w14:paraId="75061FCC" w14:textId="77777777" w:rsidR="00B646DE" w:rsidRDefault="001E101C">
          <w:pPr>
            <w:pStyle w:val="TOC4"/>
            <w:tabs>
              <w:tab w:val="clear" w:pos="7657"/>
              <w:tab w:val="right" w:leader="dot" w:pos="7937"/>
            </w:tabs>
            <w:spacing w:line="276" w:lineRule="auto"/>
          </w:pPr>
          <w:hyperlink w:anchor="__RefHeading___Toc371_3913347112213222112214">
            <w:r w:rsidR="0048309E">
              <w:rPr>
                <w:rStyle w:val="IndexLink"/>
              </w:rPr>
              <w:t xml:space="preserve"> 4.3.2.6 Post-Exploitation</w:t>
            </w:r>
            <w:r w:rsidR="0048309E">
              <w:rPr>
                <w:rStyle w:val="IndexLink"/>
              </w:rPr>
              <w:tab/>
              <w:t>24</w:t>
            </w:r>
          </w:hyperlink>
        </w:p>
        <w:p w14:paraId="75061FCD" w14:textId="77777777" w:rsidR="00B646DE" w:rsidRDefault="001E101C">
          <w:pPr>
            <w:pStyle w:val="TOC4"/>
            <w:tabs>
              <w:tab w:val="clear" w:pos="7657"/>
              <w:tab w:val="right" w:leader="dot" w:pos="7937"/>
            </w:tabs>
            <w:spacing w:line="276" w:lineRule="auto"/>
          </w:pPr>
          <w:hyperlink w:anchor="__RefHeading___Toc371_3913347112213222112215">
            <w:r w:rsidR="0048309E">
              <w:rPr>
                <w:rStyle w:val="IndexLink"/>
              </w:rPr>
              <w:t xml:space="preserve"> 4.3.2.7 Reporting</w:t>
            </w:r>
            <w:r w:rsidR="0048309E">
              <w:rPr>
                <w:rStyle w:val="IndexLink"/>
              </w:rPr>
              <w:tab/>
              <w:t>24</w:t>
            </w:r>
          </w:hyperlink>
        </w:p>
        <w:p w14:paraId="75061FCE" w14:textId="77777777" w:rsidR="00B646DE" w:rsidRDefault="001E101C">
          <w:pPr>
            <w:pStyle w:val="TOC4"/>
            <w:tabs>
              <w:tab w:val="clear" w:pos="7657"/>
              <w:tab w:val="right" w:leader="dot" w:pos="7937"/>
            </w:tabs>
            <w:spacing w:line="276" w:lineRule="auto"/>
          </w:pPr>
          <w:hyperlink w:anchor="__RefHeading___Toc371_39133471122132221122151">
            <w:r w:rsidR="0048309E">
              <w:rPr>
                <w:rStyle w:val="IndexLink"/>
              </w:rPr>
              <w:t xml:space="preserve"> 4.3.2.8 Post-Mitigation Exploitation</w:t>
            </w:r>
            <w:r w:rsidR="0048309E">
              <w:rPr>
                <w:rStyle w:val="IndexLink"/>
              </w:rPr>
              <w:tab/>
              <w:t>24</w:t>
            </w:r>
          </w:hyperlink>
        </w:p>
        <w:p w14:paraId="75061FCF" w14:textId="77777777" w:rsidR="00B646DE" w:rsidRDefault="001E101C">
          <w:pPr>
            <w:pStyle w:val="TOC2"/>
            <w:tabs>
              <w:tab w:val="clear" w:pos="8224"/>
              <w:tab w:val="right" w:leader="dot" w:pos="7937"/>
            </w:tabs>
            <w:spacing w:line="276" w:lineRule="auto"/>
          </w:pPr>
          <w:hyperlink w:anchor="__RefHeading___Toc371_3913347112234111">
            <w:r w:rsidR="0048309E">
              <w:rPr>
                <w:rStyle w:val="IndexLink"/>
              </w:rPr>
              <w:t>4.4 Hasil Pengujian Aplikasi dan Sistem</w:t>
            </w:r>
            <w:r w:rsidR="0048309E">
              <w:rPr>
                <w:rStyle w:val="IndexLink"/>
              </w:rPr>
              <w:tab/>
              <w:t>24</w:t>
            </w:r>
          </w:hyperlink>
        </w:p>
        <w:p w14:paraId="75061FD0" w14:textId="77777777" w:rsidR="00B646DE" w:rsidRDefault="001E101C">
          <w:pPr>
            <w:pStyle w:val="TOC3"/>
            <w:tabs>
              <w:tab w:val="clear" w:pos="7940"/>
              <w:tab w:val="right" w:leader="dot" w:pos="7937"/>
            </w:tabs>
            <w:spacing w:line="276" w:lineRule="auto"/>
          </w:pPr>
          <w:hyperlink w:anchor="__RefHeading___Toc371_39133471122132112">
            <w:r w:rsidR="0048309E">
              <w:rPr>
                <w:rStyle w:val="IndexLink"/>
              </w:rPr>
              <w:t xml:space="preserve"> 4.4.1 Evaluasi Hasil Pengujian Aplikasi</w:t>
            </w:r>
            <w:r w:rsidR="0048309E">
              <w:rPr>
                <w:rStyle w:val="IndexLink"/>
              </w:rPr>
              <w:tab/>
              <w:t>24</w:t>
            </w:r>
          </w:hyperlink>
        </w:p>
        <w:p w14:paraId="75061FD1" w14:textId="77777777" w:rsidR="00B646DE" w:rsidRDefault="001E101C">
          <w:pPr>
            <w:pStyle w:val="TOC3"/>
            <w:tabs>
              <w:tab w:val="clear" w:pos="7940"/>
              <w:tab w:val="right" w:leader="dot" w:pos="7937"/>
            </w:tabs>
            <w:spacing w:line="276" w:lineRule="auto"/>
          </w:pPr>
          <w:hyperlink w:anchor="__RefHeading___Toc371_391334711221321121">
            <w:r w:rsidR="0048309E">
              <w:rPr>
                <w:rStyle w:val="IndexLink"/>
              </w:rPr>
              <w:t xml:space="preserve"> 4.4.2 Evaluasi Hasil Pengujian Kerentanan Sistem</w:t>
            </w:r>
            <w:r w:rsidR="0048309E">
              <w:rPr>
                <w:rStyle w:val="IndexLink"/>
              </w:rPr>
              <w:tab/>
              <w:t>25</w:t>
            </w:r>
          </w:hyperlink>
        </w:p>
        <w:p w14:paraId="75061FD2" w14:textId="77777777" w:rsidR="00B646DE" w:rsidRDefault="001E101C">
          <w:pPr>
            <w:pStyle w:val="TOC1"/>
            <w:tabs>
              <w:tab w:val="clear" w:pos="8507"/>
              <w:tab w:val="right" w:leader="dot" w:pos="7937"/>
            </w:tabs>
            <w:spacing w:line="276" w:lineRule="auto"/>
          </w:pPr>
          <w:hyperlink w:anchor="__RefHeading___Toc369_391334711212">
            <w:r w:rsidR="0048309E">
              <w:rPr>
                <w:rStyle w:val="IndexLink"/>
              </w:rPr>
              <w:t>PENUTUP</w:t>
            </w:r>
            <w:r w:rsidR="0048309E">
              <w:rPr>
                <w:rStyle w:val="IndexLink"/>
              </w:rPr>
              <w:tab/>
              <w:t>26</w:t>
            </w:r>
          </w:hyperlink>
        </w:p>
        <w:p w14:paraId="75061FD3" w14:textId="77777777" w:rsidR="00B646DE" w:rsidRDefault="001E101C">
          <w:pPr>
            <w:pStyle w:val="TOC2"/>
            <w:tabs>
              <w:tab w:val="clear" w:pos="8224"/>
              <w:tab w:val="right" w:leader="dot" w:pos="7937"/>
            </w:tabs>
            <w:spacing w:line="276" w:lineRule="auto"/>
          </w:pPr>
          <w:hyperlink w:anchor="__RefHeading___Toc371_391334711224">
            <w:r w:rsidR="0048309E">
              <w:rPr>
                <w:rStyle w:val="IndexLink"/>
              </w:rPr>
              <w:t>5.1 Kesimpulan</w:t>
            </w:r>
            <w:r w:rsidR="0048309E">
              <w:rPr>
                <w:rStyle w:val="IndexLink"/>
              </w:rPr>
              <w:tab/>
              <w:t>26</w:t>
            </w:r>
          </w:hyperlink>
        </w:p>
        <w:p w14:paraId="75061FD4" w14:textId="77777777" w:rsidR="00B646DE" w:rsidRDefault="001E101C">
          <w:pPr>
            <w:pStyle w:val="TOC2"/>
            <w:tabs>
              <w:tab w:val="clear" w:pos="8224"/>
              <w:tab w:val="right" w:leader="dot" w:pos="7937"/>
            </w:tabs>
            <w:spacing w:line="276" w:lineRule="auto"/>
          </w:pPr>
          <w:hyperlink w:anchor="__RefHeading___Toc371_3913347112241">
            <w:r w:rsidR="0048309E">
              <w:rPr>
                <w:rStyle w:val="IndexLink"/>
              </w:rPr>
              <w:t>5.2 Saran</w:t>
            </w:r>
            <w:r w:rsidR="0048309E">
              <w:rPr>
                <w:rStyle w:val="IndexLink"/>
              </w:rPr>
              <w:tab/>
              <w:t>26</w:t>
            </w:r>
          </w:hyperlink>
        </w:p>
        <w:p w14:paraId="75061FD5" w14:textId="77777777" w:rsidR="00B646DE" w:rsidRDefault="001E101C">
          <w:pPr>
            <w:pStyle w:val="TOC1"/>
            <w:tabs>
              <w:tab w:val="clear" w:pos="8507"/>
              <w:tab w:val="right" w:leader="dot" w:pos="7937"/>
            </w:tabs>
            <w:spacing w:line="276" w:lineRule="auto"/>
          </w:pPr>
          <w:hyperlink w:anchor="__RefHeading___Toc367_3913347112411">
            <w:r w:rsidR="0048309E">
              <w:rPr>
                <w:rStyle w:val="IndexLink"/>
              </w:rPr>
              <w:t>DAFTAR pustaka</w:t>
            </w:r>
            <w:r w:rsidR="0048309E">
              <w:rPr>
                <w:rStyle w:val="IndexLink"/>
              </w:rPr>
              <w:tab/>
              <w:t>27</w:t>
            </w:r>
          </w:hyperlink>
          <w:r w:rsidR="0048309E">
            <w:rPr>
              <w:rStyle w:val="IndexLink"/>
            </w:rPr>
            <w:fldChar w:fldCharType="end"/>
          </w:r>
        </w:p>
      </w:sdtContent>
    </w:sdt>
    <w:p w14:paraId="75061FD6" w14:textId="77777777" w:rsidR="00B646DE" w:rsidRDefault="0048309E">
      <w:pPr>
        <w:pStyle w:val="Judul"/>
        <w:numPr>
          <w:ilvl w:val="0"/>
          <w:numId w:val="0"/>
        </w:numPr>
        <w:jc w:val="left"/>
      </w:pPr>
      <w:r>
        <w:br w:type="page"/>
      </w:r>
    </w:p>
    <w:p w14:paraId="75061FD7" w14:textId="77777777" w:rsidR="00B646DE" w:rsidRDefault="0048309E">
      <w:pPr>
        <w:pStyle w:val="Judul"/>
        <w:spacing w:line="276" w:lineRule="auto"/>
      </w:pPr>
      <w:bookmarkStart w:id="15" w:name="__RefHeading___Toc367_39133471124"/>
      <w:bookmarkEnd w:id="15"/>
      <w:r>
        <w:lastRenderedPageBreak/>
        <w:t>DAFTAR gambar</w:t>
      </w:r>
    </w:p>
    <w:p w14:paraId="75061FD8" w14:textId="77777777" w:rsidR="00B646DE" w:rsidRDefault="0048309E">
      <w:pPr>
        <w:pStyle w:val="Body"/>
        <w:numPr>
          <w:ilvl w:val="0"/>
          <w:numId w:val="2"/>
        </w:numPr>
        <w:jc w:val="left"/>
      </w:pPr>
      <w:r>
        <w:br w:type="page"/>
      </w:r>
    </w:p>
    <w:p w14:paraId="75061FD9" w14:textId="77777777" w:rsidR="00B646DE" w:rsidRDefault="0048309E">
      <w:pPr>
        <w:pStyle w:val="Judul"/>
        <w:spacing w:line="276" w:lineRule="auto"/>
      </w:pPr>
      <w:bookmarkStart w:id="16" w:name="__RefHeading___Toc367_391334711241"/>
      <w:bookmarkEnd w:id="16"/>
      <w:r>
        <w:lastRenderedPageBreak/>
        <w:t>DAFTAR TABEL</w:t>
      </w:r>
    </w:p>
    <w:p w14:paraId="75061FDA" w14:textId="77777777" w:rsidR="00B646DE" w:rsidRDefault="0048309E">
      <w:pPr>
        <w:pStyle w:val="Body"/>
        <w:numPr>
          <w:ilvl w:val="0"/>
          <w:numId w:val="2"/>
        </w:numPr>
      </w:pPr>
      <w:r>
        <w:br w:type="page"/>
      </w:r>
    </w:p>
    <w:p w14:paraId="75061FDB" w14:textId="77777777" w:rsidR="00B646DE" w:rsidRDefault="0048309E">
      <w:pPr>
        <w:pStyle w:val="Judul"/>
        <w:spacing w:line="276" w:lineRule="auto"/>
      </w:pPr>
      <w:bookmarkStart w:id="17" w:name="__RefHeading___Toc367_3913347112412"/>
      <w:bookmarkEnd w:id="17"/>
      <w:r>
        <w:lastRenderedPageBreak/>
        <w:t>DAFTAR istilah</w:t>
      </w:r>
    </w:p>
    <w:p w14:paraId="75061FDC" w14:textId="77777777" w:rsidR="00B646DE" w:rsidRDefault="0048309E">
      <w:pPr>
        <w:pStyle w:val="Body"/>
        <w:numPr>
          <w:ilvl w:val="0"/>
          <w:numId w:val="2"/>
        </w:numPr>
      </w:pPr>
      <w:r>
        <w:t>Malware</w:t>
      </w:r>
    </w:p>
    <w:p w14:paraId="75061FDD" w14:textId="77777777" w:rsidR="00B646DE" w:rsidRDefault="0048309E">
      <w:pPr>
        <w:pStyle w:val="Body"/>
        <w:numPr>
          <w:ilvl w:val="0"/>
          <w:numId w:val="2"/>
        </w:numPr>
      </w:pPr>
      <w:r>
        <w:t>Payload</w:t>
      </w:r>
    </w:p>
    <w:p w14:paraId="75061FDE" w14:textId="77777777" w:rsidR="00B646DE" w:rsidRDefault="0048309E">
      <w:pPr>
        <w:pStyle w:val="Body"/>
        <w:numPr>
          <w:ilvl w:val="0"/>
          <w:numId w:val="2"/>
        </w:numPr>
      </w:pPr>
      <w:r>
        <w:t>Attack Vector</w:t>
      </w:r>
    </w:p>
    <w:p w14:paraId="75061FDF" w14:textId="77777777" w:rsidR="00B646DE" w:rsidRDefault="0048309E">
      <w:pPr>
        <w:pStyle w:val="Body"/>
        <w:numPr>
          <w:ilvl w:val="0"/>
          <w:numId w:val="2"/>
        </w:numPr>
      </w:pPr>
      <w:r>
        <w:t>Library</w:t>
      </w:r>
    </w:p>
    <w:p w14:paraId="75061FE0" w14:textId="77777777" w:rsidR="00B646DE" w:rsidRDefault="0048309E">
      <w:pPr>
        <w:pStyle w:val="Body"/>
        <w:numPr>
          <w:ilvl w:val="0"/>
          <w:numId w:val="2"/>
        </w:numPr>
      </w:pPr>
      <w:r>
        <w:t>Arbitary Code</w:t>
      </w:r>
    </w:p>
    <w:p w14:paraId="75061FE1" w14:textId="77777777" w:rsidR="00B646DE" w:rsidRDefault="0048309E">
      <w:pPr>
        <w:pStyle w:val="Body"/>
        <w:numPr>
          <w:ilvl w:val="0"/>
          <w:numId w:val="2"/>
        </w:numPr>
      </w:pPr>
      <w:r>
        <w:t>Shell</w:t>
      </w:r>
    </w:p>
    <w:p w14:paraId="75061FE2" w14:textId="77777777" w:rsidR="00B646DE" w:rsidRDefault="0048309E">
      <w:pPr>
        <w:pStyle w:val="Body"/>
        <w:numPr>
          <w:ilvl w:val="0"/>
          <w:numId w:val="2"/>
        </w:numPr>
      </w:pPr>
      <w:r>
        <w:t>Framework</w:t>
      </w:r>
    </w:p>
    <w:p w14:paraId="75061FE3" w14:textId="77777777" w:rsidR="00B646DE" w:rsidRDefault="0048309E">
      <w:pPr>
        <w:pStyle w:val="Body"/>
        <w:numPr>
          <w:ilvl w:val="0"/>
          <w:numId w:val="2"/>
        </w:numPr>
      </w:pPr>
      <w:r>
        <w:t>Siber</w:t>
      </w:r>
    </w:p>
    <w:p w14:paraId="75061FE4" w14:textId="77777777" w:rsidR="00B646DE" w:rsidRDefault="0048309E">
      <w:pPr>
        <w:pStyle w:val="Body"/>
        <w:numPr>
          <w:ilvl w:val="0"/>
          <w:numId w:val="2"/>
        </w:numPr>
      </w:pPr>
      <w:r>
        <w:t>Proof-of-Concept</w:t>
      </w:r>
    </w:p>
    <w:p w14:paraId="75061FE5" w14:textId="77777777" w:rsidR="00B646DE" w:rsidRDefault="00B646DE">
      <w:pPr>
        <w:pStyle w:val="Body"/>
        <w:sectPr w:rsidR="00B646DE" w:rsidSect="0048309E">
          <w:footerReference w:type="even" r:id="rId9"/>
          <w:footerReference w:type="default" r:id="rId10"/>
          <w:pgSz w:w="11906" w:h="16838"/>
          <w:pgMar w:top="1701" w:right="1701" w:bottom="1701" w:left="2268" w:header="1701" w:footer="1701" w:gutter="0"/>
          <w:pgNumType w:fmt="lowerRoman"/>
          <w:cols w:space="720"/>
          <w:formProt w:val="0"/>
          <w:docGrid w:linePitch="600" w:charSpace="32768"/>
        </w:sectPr>
      </w:pPr>
    </w:p>
    <w:p w14:paraId="75061FE6" w14:textId="77777777" w:rsidR="00B646DE" w:rsidRDefault="0048309E">
      <w:pPr>
        <w:pStyle w:val="PrefixJudul"/>
        <w:spacing w:line="276" w:lineRule="auto"/>
      </w:pPr>
      <w:r>
        <w:lastRenderedPageBreak/>
        <w:t>BAB I</w:t>
      </w:r>
    </w:p>
    <w:p w14:paraId="75061FE7" w14:textId="77777777" w:rsidR="00B646DE" w:rsidRDefault="0048309E">
      <w:pPr>
        <w:pStyle w:val="Judul"/>
      </w:pPr>
      <w:bookmarkStart w:id="18" w:name="__RefHeading___Toc369_3913347112"/>
      <w:bookmarkEnd w:id="18"/>
      <w:r>
        <w:t>pendahuluan</w:t>
      </w:r>
    </w:p>
    <w:p w14:paraId="75061FE8" w14:textId="77777777" w:rsidR="00B646DE" w:rsidRDefault="0048309E">
      <w:pPr>
        <w:pStyle w:val="AA"/>
        <w:numPr>
          <w:ilvl w:val="0"/>
          <w:numId w:val="2"/>
        </w:numPr>
        <w:spacing w:line="360" w:lineRule="auto"/>
      </w:pPr>
      <w:bookmarkStart w:id="19" w:name="__RefHeading___Toc371_3913347112"/>
      <w:bookmarkEnd w:id="19"/>
      <w:r>
        <w:t>1.1</w:t>
      </w:r>
      <w:r>
        <w:tab/>
        <w:t>Latar Belakang</w:t>
      </w:r>
    </w:p>
    <w:p w14:paraId="75061FE9" w14:textId="77777777" w:rsidR="00B646DE" w:rsidRDefault="0048309E">
      <w:pPr>
        <w:pStyle w:val="Body"/>
        <w:spacing w:line="360" w:lineRule="auto"/>
      </w:pPr>
      <w:r>
        <w:rPr>
          <w:color w:val="00A933"/>
        </w:rPr>
        <w:t>Dalam</w:t>
      </w:r>
      <w:r>
        <w:rPr>
          <w:color w:val="000000"/>
        </w:rPr>
        <w:t xml:space="preserve"> dunia siber, potensi</w:t>
      </w:r>
      <w:r>
        <w:rPr>
          <w:color w:val="00B050"/>
        </w:rPr>
        <w:t xml:space="preserve"> </w:t>
      </w:r>
      <w:r>
        <w:rPr>
          <w:color w:val="000000"/>
        </w:rPr>
        <w:t xml:space="preserve">ancaman dapat muncul dikarenakan terdapatnya celah kerentanan pada suatu sistem maupun infrastruktur. Hal tersebut membuat sistem dapat diserang melalui berbagai perantara yang sesuai dengan bentuk celahnya. Masalah kerentanan ini yang lalu dieksploitasi oleh penyerang dengan landasan untuk manfaat pribadi dan berbagai macam faktor lainnya </w:t>
      </w:r>
      <w:bookmarkStart w:id="20" w:name="Mendeley_Bookmark_2NoUXh2QX6"/>
      <w:bookmarkStart w:id="21" w:name="Mendeley_Bookmark_uLlZHtTuxY"/>
      <w:r>
        <w:rPr>
          <w:color w:val="000000"/>
        </w:rPr>
        <w:t xml:space="preserve">(Calín </w:t>
      </w:r>
      <w:r>
        <w:rPr>
          <w:i/>
          <w:color w:val="000000"/>
        </w:rPr>
        <w:t>et al.</w:t>
      </w:r>
      <w:r>
        <w:rPr>
          <w:color w:val="000000"/>
        </w:rPr>
        <w:t>, 2020)</w:t>
      </w:r>
      <w:bookmarkEnd w:id="20"/>
      <w:bookmarkEnd w:id="21"/>
      <w:r>
        <w:rPr>
          <w:color w:val="000000"/>
        </w:rPr>
        <w:t xml:space="preserve">. </w:t>
      </w:r>
      <w:r>
        <w:rPr>
          <w:color w:val="00A933"/>
        </w:rPr>
        <w:t>Salah</w:t>
      </w:r>
      <w:r>
        <w:rPr>
          <w:color w:val="000000"/>
        </w:rPr>
        <w:t xml:space="preserve"> satu dampak ancaman siber, kebocoran data internal, disebabkan karena kerentanan sistem mnembuat malware boleh tertanam di dalam sistem korban. Hal ini membuat penyerang dapat mengontrol sistem korban secara jarak jauh untuk mengambil aset serta informasi digital secara transparan terhadap supervisi pertahanan sistem korban </w:t>
      </w:r>
      <w:bookmarkStart w:id="22" w:name="Mendeley_Bookmark_V6z828ux5q"/>
      <w:bookmarkStart w:id="23" w:name="Mendeley_Bookmark_THTFbKY5Jg"/>
      <w:r>
        <w:rPr>
          <w:color w:val="000000"/>
        </w:rPr>
        <w:t>(Yin and Khine, 2019)</w:t>
      </w:r>
      <w:bookmarkEnd w:id="22"/>
      <w:bookmarkEnd w:id="23"/>
      <w:r>
        <w:rPr>
          <w:color w:val="000000"/>
        </w:rPr>
        <w:t>.</w:t>
      </w:r>
    </w:p>
    <w:p w14:paraId="75061FEA" w14:textId="77777777" w:rsidR="00B646DE" w:rsidRDefault="0048309E">
      <w:pPr>
        <w:pStyle w:val="Body"/>
        <w:spacing w:line="360" w:lineRule="auto"/>
        <w:sectPr w:rsidR="00B646DE">
          <w:headerReference w:type="even" r:id="rId11"/>
          <w:headerReference w:type="default" r:id="rId12"/>
          <w:footerReference w:type="even" r:id="rId13"/>
          <w:footerReference w:type="default" r:id="rId14"/>
          <w:pgSz w:w="11906" w:h="16838"/>
          <w:pgMar w:top="2255" w:right="1701" w:bottom="2221" w:left="2268" w:header="1701" w:footer="1701" w:gutter="0"/>
          <w:pgNumType w:start="1"/>
          <w:cols w:space="720"/>
          <w:formProt w:val="0"/>
          <w:docGrid w:linePitch="600" w:charSpace="32768"/>
        </w:sectPr>
      </w:pPr>
      <w:r>
        <w:rPr>
          <w:color w:val="00B050"/>
        </w:rPr>
        <w:t xml:space="preserve">Salah </w:t>
      </w:r>
      <w:r>
        <w:rPr>
          <w:color w:val="000000"/>
        </w:rPr>
        <w:t xml:space="preserve">satu kasus ancaman siber yang muncul pada akhir </w:t>
      </w:r>
      <w:r>
        <w:rPr>
          <w:color w:val="0070C0"/>
        </w:rPr>
        <w:t>November 2021</w:t>
      </w:r>
      <w:r>
        <w:rPr>
          <w:color w:val="FF0000"/>
        </w:rPr>
        <w:t xml:space="preserve"> </w:t>
      </w:r>
      <w:r>
        <w:rPr>
          <w:color w:val="000000"/>
        </w:rPr>
        <w:t xml:space="preserve">dengan penyebab yang serupa adalah kerentanan Log4Shell, yaitu istilah pada kerentanan  library Apache Log4j terhadap serangan remote shell. Hal ini juga dikonfirmasi oleh Oracle pada 10 Desember 2021, yang menjelaskan bahwa kerentanan dengan referensi CVE-2021-44228 tersebut </w:t>
      </w:r>
      <w:r>
        <w:rPr>
          <w:color w:val="0070C0"/>
        </w:rPr>
        <w:t xml:space="preserve">menyebabkan </w:t>
      </w:r>
      <w:r>
        <w:rPr>
          <w:color w:val="000000"/>
        </w:rPr>
        <w:t xml:space="preserve">penyerang dapat mengontrol sistem korban melalui penyalahgunaan user input dalam fitur logging nya. Langkah awal ini digunakan untuk mengunduh dan menjalankan arbitary code dalam program Java. </w:t>
      </w:r>
      <w:r>
        <w:rPr>
          <w:color w:val="00B050"/>
        </w:rPr>
        <w:t xml:space="preserve">Adanya </w:t>
      </w:r>
      <w:r>
        <w:rPr>
          <w:color w:val="000000"/>
        </w:rPr>
        <w:t xml:space="preserve">eksekusi payload tersebut nantinya dapat membangun koneksi remote secara penuh, baik dengan reverse shell maupun bind shell, tanpa ada autentikasi diantaranya </w:t>
      </w:r>
      <w:bookmarkStart w:id="24" w:name="Mendeley_Bookmark_Re2Q2dysAW"/>
      <w:bookmarkStart w:id="25" w:name="Mendeley_Bookmark_r9nW7sN7UT"/>
      <w:r>
        <w:rPr>
          <w:color w:val="000000"/>
        </w:rPr>
        <w:t>(Khan and Neha, 2016; Apache, 2021; CVE, 2021; Oracle, 2021)</w:t>
      </w:r>
      <w:bookmarkEnd w:id="24"/>
      <w:bookmarkEnd w:id="25"/>
      <w:r>
        <w:rPr>
          <w:color w:val="000000"/>
        </w:rPr>
        <w:t xml:space="preserve">. </w:t>
      </w:r>
      <w:r>
        <w:t xml:space="preserve">Salah satu perusahaan global yang menggunakan library Apache Log4j, Cisco, memiliki lebih dari 60 produk serta fitur yang terpengaruh terhadap kerentanan tersebut. Hal ini didukung karena library Apache Log4j memiliki fleksibilitas dalam implementasinya di berbagai macam platform, seperti cloud service dan software development </w:t>
      </w:r>
      <w:bookmarkStart w:id="26" w:name="Mendeley_Bookmark_p2GYtugspQ"/>
      <w:bookmarkStart w:id="27" w:name="Mendeley_Bookmark_eHOlKgBOFy"/>
      <w:r>
        <w:t>(Cisco, 2021)</w:t>
      </w:r>
      <w:bookmarkEnd w:id="26"/>
      <w:bookmarkEnd w:id="27"/>
      <w:r>
        <w:t>.</w:t>
      </w:r>
    </w:p>
    <w:p w14:paraId="75061FEB" w14:textId="77777777" w:rsidR="00B646DE" w:rsidRDefault="0048309E">
      <w:pPr>
        <w:pStyle w:val="Body"/>
        <w:spacing w:line="360" w:lineRule="auto"/>
      </w:pPr>
      <w:r>
        <w:rPr>
          <w:color w:val="00A933"/>
        </w:rPr>
        <w:lastRenderedPageBreak/>
        <w:t>Ancaman</w:t>
      </w:r>
      <w:r>
        <w:rPr>
          <w:color w:val="000000"/>
        </w:rPr>
        <w:t xml:space="preserve"> global tersebut terefleksikan pada status referensi CVE-2021-44228 yang merupakan satu-satunya kerentanan Apache Log4j dengan nilai Common Vulnerability Scoring System (CVSS) tertinggi, yaitu 10.0. Hal yang juga membuatnya berbeda dari kerentanan Apache Log4j lainnya adalah kerentanan tersebut menjadi pelopor untuk 3 kerentanan Apache Log4j yang baru dalam waktu kurang dari tiga minggu (26/11/2021 – 11/12/2021) </w:t>
      </w:r>
      <w:bookmarkStart w:id="28" w:name="Mendeley_Bookmark_EOdOrELPhp"/>
      <w:bookmarkStart w:id="29" w:name="Mendeley_Bookmark_VLNS6EGdmh"/>
      <w:r>
        <w:rPr>
          <w:color w:val="000000"/>
        </w:rPr>
        <w:t>(Apache, 2021)</w:t>
      </w:r>
      <w:bookmarkEnd w:id="28"/>
      <w:bookmarkEnd w:id="29"/>
      <w:r>
        <w:rPr>
          <w:color w:val="000000"/>
        </w:rPr>
        <w:t>. Walaupun kerentanan CVE-2021-44228 sudah diperbaiki pada versi Apache Log4j selanjutnya, efesiensi dan efektivitas eksploitasi kerentanan ini tetap dapat dimanfaatkan dari sisi penyerang sebagai media serangan yang kuat dan stabil.</w:t>
      </w:r>
    </w:p>
    <w:p w14:paraId="75061FEC" w14:textId="77777777" w:rsidR="00B646DE" w:rsidRDefault="0048309E">
      <w:pPr>
        <w:pStyle w:val="Body"/>
        <w:spacing w:line="360" w:lineRule="auto"/>
      </w:pPr>
      <w:r>
        <w:rPr>
          <w:color w:val="00A933"/>
        </w:rPr>
        <w:t>Adapun</w:t>
      </w:r>
      <w:r>
        <w:rPr>
          <w:color w:val="000000"/>
        </w:rPr>
        <w:t xml:space="preserve"> berdasarkan uraian diatas, penelitian ini ditunjukkan untuk menganalisa ancaman kerentanan Apache Log4j pada referensi CVE-2021-44228 terhadap pengembangan eksploitasinya dengan pendekatan whitebox testing. Pengembangan dilakukan pada pengujian post exploitation menggunakan ancaman Remote Access Trojan secara persistence. Keseluruhan tahapan pengujian berbasiskan pada model Penetration Testing Execution Standard (PTES) sebagai </w:t>
      </w:r>
      <w:r>
        <w:rPr>
          <w:color w:val="4472C4"/>
        </w:rPr>
        <w:t xml:space="preserve">lingkup panduan pengujian dan analisisnya </w:t>
      </w:r>
      <w:bookmarkStart w:id="30" w:name="Mendeley_Bookmark_sXKopgtAVM"/>
      <w:bookmarkStart w:id="31" w:name="Mendeley_Bookmark_gQ42eY7dM3"/>
      <w:r>
        <w:rPr>
          <w:color w:val="000000"/>
        </w:rPr>
        <w:t>(Dalalana and Zorzo, 2017)</w:t>
      </w:r>
      <w:bookmarkEnd w:id="30"/>
      <w:bookmarkEnd w:id="31"/>
      <w:r>
        <w:rPr>
          <w:color w:val="000000"/>
        </w:rPr>
        <w:t xml:space="preserve">. Tahap eksploitasi pengujian didasarkan pada serangan Remote Code Execution (RCE) dengan memanfaatkan JNDI Inection. Dua bentuk vektor serangan yang akan digunakan adalah Hands-on-Keyboard dan BadUSB, yang mana keduanya memanfaatkan miskonfigurasi aplikasi atau sistem, serta lemahnya validasi request input pengguna </w:t>
      </w:r>
      <w:bookmarkStart w:id="32" w:name="Mendeley_Bookmark_dgPFyZDmmE"/>
      <w:bookmarkStart w:id="33" w:name="Mendeley_Bookmark_9apRpy9Uuz"/>
      <w:r>
        <w:rPr>
          <w:color w:val="000000"/>
        </w:rPr>
        <w:t xml:space="preserve">(Biswas </w:t>
      </w:r>
      <w:r>
        <w:rPr>
          <w:i/>
          <w:color w:val="000000"/>
        </w:rPr>
        <w:t>et al.</w:t>
      </w:r>
      <w:r>
        <w:rPr>
          <w:color w:val="000000"/>
        </w:rPr>
        <w:t>, 2018)</w:t>
      </w:r>
      <w:bookmarkEnd w:id="32"/>
      <w:bookmarkEnd w:id="33"/>
      <w:r>
        <w:rPr>
          <w:color w:val="000000"/>
        </w:rPr>
        <w:t xml:space="preserve">. </w:t>
      </w:r>
      <w:r>
        <w:rPr>
          <w:color w:val="00A933"/>
        </w:rPr>
        <w:t>Pengujian</w:t>
      </w:r>
      <w:r>
        <w:rPr>
          <w:color w:val="4472C4"/>
        </w:rPr>
        <w:t xml:space="preserve"> </w:t>
      </w:r>
      <w:r>
        <w:rPr>
          <w:color w:val="000000"/>
        </w:rPr>
        <w:t>kemudian dikembangkan dengan menyisipkan backdoor</w:t>
      </w:r>
      <w:r>
        <w:rPr>
          <w:i/>
          <w:iCs/>
          <w:color w:val="000000"/>
        </w:rPr>
        <w:t xml:space="preserve"> </w:t>
      </w:r>
      <w:r>
        <w:rPr>
          <w:color w:val="000000"/>
        </w:rPr>
        <w:t xml:space="preserve">ke dalam sistem target untuk mempertahankan stabilitas akses, yang mana memanfaatkan kerentanan Apache Log4j sebagai komponen utamanya. Mitigasi yang diadaptasikan merujuk kepada pendekatan static analysis serta pemanfaatan program pemantuan dan konfigurasi internal sistem. </w:t>
      </w:r>
      <w:r>
        <w:rPr>
          <w:color w:val="00A933"/>
        </w:rPr>
        <w:t>Analisis</w:t>
      </w:r>
      <w:r>
        <w:rPr>
          <w:color w:val="000000"/>
        </w:rPr>
        <w:t xml:space="preserve"> keseluruhan pengujian dilakukan pada hasil eksploitasi dari pasca mitigasi, yang nantinya digunakan sebagai tolak ukur untuk mengetahui seberapa luas dan besarnya tingkat keberhasilan mitigasi terhadap ancaman tersebut</w:t>
      </w:r>
      <w:r>
        <w:rPr>
          <w:i/>
          <w:iCs/>
          <w:color w:val="000000"/>
        </w:rPr>
        <w:t xml:space="preserve"> </w:t>
      </w:r>
      <w:bookmarkStart w:id="34" w:name="Mendeley_Bookmark_Il9PBTkYWU"/>
      <w:bookmarkStart w:id="35" w:name="Mendeley_Bookmark_irETfz5kpe"/>
      <w:r>
        <w:rPr>
          <w:color w:val="000000"/>
        </w:rPr>
        <w:t xml:space="preserve">(CEH, 2013; Muñoz and Mirosh, 2016; Kaushik </w:t>
      </w:r>
      <w:r>
        <w:rPr>
          <w:i/>
          <w:color w:val="000000"/>
        </w:rPr>
        <w:t>et al.</w:t>
      </w:r>
      <w:r>
        <w:rPr>
          <w:color w:val="000000"/>
        </w:rPr>
        <w:t>, 2021)</w:t>
      </w:r>
      <w:bookmarkEnd w:id="34"/>
      <w:bookmarkEnd w:id="35"/>
      <w:r>
        <w:rPr>
          <w:color w:val="000000"/>
        </w:rPr>
        <w:t>.</w:t>
      </w:r>
    </w:p>
    <w:p w14:paraId="75061FED" w14:textId="77777777" w:rsidR="00B646DE" w:rsidRDefault="0048309E">
      <w:pPr>
        <w:pStyle w:val="AA"/>
        <w:numPr>
          <w:ilvl w:val="0"/>
          <w:numId w:val="2"/>
        </w:numPr>
        <w:spacing w:line="360" w:lineRule="auto"/>
      </w:pPr>
      <w:bookmarkStart w:id="36" w:name="__RefHeading___Toc371_39133471121"/>
      <w:bookmarkEnd w:id="36"/>
      <w:r>
        <w:lastRenderedPageBreak/>
        <w:t>1.2</w:t>
      </w:r>
      <w:r>
        <w:tab/>
        <w:t>Rumusan Masalah</w:t>
      </w:r>
    </w:p>
    <w:p w14:paraId="75061FEE" w14:textId="77777777" w:rsidR="00B646DE" w:rsidRDefault="0048309E">
      <w:pPr>
        <w:pStyle w:val="BodyNoJump"/>
        <w:numPr>
          <w:ilvl w:val="0"/>
          <w:numId w:val="2"/>
        </w:numPr>
        <w:spacing w:line="360" w:lineRule="auto"/>
      </w:pPr>
      <w:r>
        <w:rPr>
          <w:color w:val="00A933"/>
        </w:rPr>
        <w:t>Berdasarkan</w:t>
      </w:r>
      <w:r>
        <w:t xml:space="preserve"> latar belakang masalah yang telah dipaparkan di atas, maka rumusan masalah dalam penelitian dapat dijabarkan sebagai berikut:</w:t>
      </w:r>
    </w:p>
    <w:p w14:paraId="75061FEF" w14:textId="77777777" w:rsidR="00B646DE" w:rsidRDefault="0048309E">
      <w:pPr>
        <w:pStyle w:val="BodyNoJump"/>
        <w:numPr>
          <w:ilvl w:val="0"/>
          <w:numId w:val="3"/>
        </w:numPr>
        <w:spacing w:line="360" w:lineRule="auto"/>
      </w:pPr>
      <w:r>
        <w:t>Bagaimana tahap rancang bangun instrumen pengujian dan integrasinya dengan Apache Log4j yang sesuai dengan referensi CVE-2021-44228?</w:t>
      </w:r>
    </w:p>
    <w:p w14:paraId="75061FF0" w14:textId="77777777" w:rsidR="00B646DE" w:rsidRDefault="0048309E">
      <w:pPr>
        <w:pStyle w:val="BodyNoJump"/>
        <w:numPr>
          <w:ilvl w:val="0"/>
          <w:numId w:val="3"/>
        </w:numPr>
        <w:spacing w:line="360" w:lineRule="auto"/>
      </w:pPr>
      <w:r>
        <w:t>Bagaimana analisa pengujian</w:t>
      </w:r>
      <w:r>
        <w:rPr>
          <w:i/>
          <w:iCs/>
        </w:rPr>
        <w:t xml:space="preserve"> </w:t>
      </w:r>
      <w:r>
        <w:t>serta mitigasinya pada kerentanan Apache Log4j terkait ancaman Remote Access Trojan dalam lingkup white box testing dengan berbasiskan metode PTES?</w:t>
      </w:r>
    </w:p>
    <w:p w14:paraId="75061FF1" w14:textId="77777777" w:rsidR="00B646DE" w:rsidRDefault="0048309E">
      <w:pPr>
        <w:pStyle w:val="BodyNoJump"/>
        <w:numPr>
          <w:ilvl w:val="0"/>
          <w:numId w:val="3"/>
        </w:numPr>
        <w:spacing w:line="360" w:lineRule="auto"/>
      </w:pPr>
      <w:r>
        <w:t>Bagaiamana dampak kondisi sumber daya sistem pada pengujian terhadap ancaman Remote Access Trojan?</w:t>
      </w:r>
    </w:p>
    <w:p w14:paraId="75061FF2" w14:textId="77777777" w:rsidR="00B646DE" w:rsidRDefault="00B646DE">
      <w:pPr>
        <w:pStyle w:val="BodyNoJump"/>
        <w:numPr>
          <w:ilvl w:val="0"/>
          <w:numId w:val="2"/>
        </w:numPr>
        <w:rPr>
          <w:sz w:val="16"/>
        </w:rPr>
      </w:pPr>
    </w:p>
    <w:p w14:paraId="75061FF3" w14:textId="77777777" w:rsidR="00B646DE" w:rsidRDefault="0048309E">
      <w:pPr>
        <w:pStyle w:val="AA"/>
        <w:numPr>
          <w:ilvl w:val="0"/>
          <w:numId w:val="2"/>
        </w:numPr>
        <w:spacing w:line="360" w:lineRule="auto"/>
      </w:pPr>
      <w:bookmarkStart w:id="37" w:name="__RefHeading___Toc371_391334711216"/>
      <w:bookmarkEnd w:id="37"/>
      <w:r>
        <w:t>1.3</w:t>
      </w:r>
      <w:r>
        <w:tab/>
        <w:t>Batasan Masalah</w:t>
      </w:r>
    </w:p>
    <w:p w14:paraId="75061FF4" w14:textId="77777777" w:rsidR="00B646DE" w:rsidRDefault="0048309E">
      <w:pPr>
        <w:pStyle w:val="BodyNoJump"/>
        <w:numPr>
          <w:ilvl w:val="0"/>
          <w:numId w:val="2"/>
        </w:numPr>
        <w:spacing w:line="360" w:lineRule="auto"/>
      </w:pPr>
      <w:r>
        <w:rPr>
          <w:color w:val="00A933"/>
          <w:szCs w:val="32"/>
        </w:rPr>
        <w:t>Adanya</w:t>
      </w:r>
      <w:r>
        <w:rPr>
          <w:szCs w:val="32"/>
        </w:rPr>
        <w:t xml:space="preserve"> pembatasan suatu masalah digunakan untuk menghindari potensi pelebaran pokok masalah dari lingkup yang seharusnya, sehingga dapat membuat penelitian lebih terarah untuk tercapainya tujuan dari penelitian ini. Beberapa batasan masalah dalam penelitian ini kemudian dijabarkan sebagai berikut:</w:t>
      </w:r>
      <w:r>
        <w:t xml:space="preserve"> </w:t>
      </w:r>
    </w:p>
    <w:p w14:paraId="75061FF5" w14:textId="77777777" w:rsidR="00B646DE" w:rsidRDefault="0048309E">
      <w:pPr>
        <w:pStyle w:val="BodyNoJump"/>
        <w:numPr>
          <w:ilvl w:val="0"/>
          <w:numId w:val="4"/>
        </w:numPr>
        <w:spacing w:line="360" w:lineRule="auto"/>
      </w:pPr>
      <w:bookmarkStart w:id="38" w:name="__RefHeading___Toc371_3913347112161"/>
      <w:bookmarkEnd w:id="38"/>
      <w:r>
        <w:t>Batasan  dalam perancangan instrumen pengujian</w:t>
      </w:r>
    </w:p>
    <w:p w14:paraId="75061FF6" w14:textId="77777777" w:rsidR="00B646DE" w:rsidRDefault="0048309E">
      <w:pPr>
        <w:pStyle w:val="BodyNoJump"/>
        <w:numPr>
          <w:ilvl w:val="1"/>
          <w:numId w:val="4"/>
        </w:numPr>
        <w:spacing w:line="360" w:lineRule="auto"/>
      </w:pPr>
      <w:r>
        <w:rPr>
          <w:szCs w:val="32"/>
        </w:rPr>
        <w:t>Instrumen dirancang pada model arsitektur client-server secara lokal dengan memanfaatkan virtualisasi Docker container</w:t>
      </w:r>
    </w:p>
    <w:p w14:paraId="75061FF7" w14:textId="77777777" w:rsidR="00B646DE" w:rsidRDefault="0048309E">
      <w:pPr>
        <w:pStyle w:val="BodyNoJump"/>
        <w:numPr>
          <w:ilvl w:val="1"/>
          <w:numId w:val="4"/>
        </w:numPr>
        <w:spacing w:line="360" w:lineRule="auto"/>
      </w:pPr>
      <w:r>
        <w:rPr>
          <w:szCs w:val="32"/>
        </w:rPr>
        <w:t xml:space="preserve">Framework Java yang digunakan untuk membangun aplikasi utama pengguna dan penyerang adalah Maven, dengan </w:t>
      </w:r>
      <w:r>
        <w:rPr>
          <w:i/>
          <w:iCs/>
          <w:szCs w:val="32"/>
        </w:rPr>
        <w:t xml:space="preserve">library </w:t>
      </w:r>
      <w:r>
        <w:rPr>
          <w:szCs w:val="32"/>
        </w:rPr>
        <w:t>Apache</w:t>
      </w:r>
      <w:r>
        <w:rPr>
          <w:i/>
          <w:iCs/>
          <w:szCs w:val="32"/>
        </w:rPr>
        <w:t xml:space="preserve"> </w:t>
      </w:r>
      <w:r>
        <w:rPr>
          <w:szCs w:val="32"/>
        </w:rPr>
        <w:t>Log4j pada versi 2.14.1 dalam versi Java 8 yaitu 1.8.0_181 dan 1.8.0_321</w:t>
      </w:r>
    </w:p>
    <w:p w14:paraId="75061FF8" w14:textId="77777777" w:rsidR="00B646DE" w:rsidRDefault="0048309E">
      <w:pPr>
        <w:pStyle w:val="BodyNoJump"/>
        <w:numPr>
          <w:ilvl w:val="1"/>
          <w:numId w:val="4"/>
        </w:numPr>
        <w:spacing w:line="360" w:lineRule="auto"/>
      </w:pPr>
      <w:r>
        <w:t>Mesin komputer yang dipakai berbasiskan platform Linux, sehingga seluruh payload, program, serta skrip akan disesuaikan ke arah tersebut</w:t>
      </w:r>
    </w:p>
    <w:p w14:paraId="75061FF9" w14:textId="77777777" w:rsidR="00B646DE" w:rsidRDefault="0048309E">
      <w:pPr>
        <w:pStyle w:val="BodyNoJump"/>
        <w:numPr>
          <w:ilvl w:val="0"/>
          <w:numId w:val="4"/>
        </w:numPr>
        <w:spacing w:line="360" w:lineRule="auto"/>
      </w:pPr>
      <w:r>
        <w:t>Batasan dalam implementasi pengujian dan mitigasinya</w:t>
      </w:r>
    </w:p>
    <w:p w14:paraId="75061FFA" w14:textId="77777777" w:rsidR="00B646DE" w:rsidRDefault="0048309E">
      <w:pPr>
        <w:pStyle w:val="BodyNoJump"/>
        <w:numPr>
          <w:ilvl w:val="1"/>
          <w:numId w:val="4"/>
        </w:numPr>
        <w:spacing w:line="360" w:lineRule="auto"/>
      </w:pPr>
      <w:r>
        <w:rPr>
          <w:szCs w:val="32"/>
        </w:rPr>
        <w:t>Pengujian dilakukan dengan berbasiskan metode PTES dalam lingkup white box testing. Vektor serangan yang digunakan berlandaskan pada kerentanan Log4Shell, yaitu serangan Hands-on-Keyboard dan BadUSB. Hal yang membedakan diantaranya adalah pemanfaataan kerentanan tersebut dari perspektif penyerang serta target</w:t>
      </w:r>
    </w:p>
    <w:p w14:paraId="75061FFB" w14:textId="77777777" w:rsidR="00B646DE" w:rsidRDefault="0048309E">
      <w:pPr>
        <w:pStyle w:val="BodyNoJump"/>
        <w:numPr>
          <w:ilvl w:val="1"/>
          <w:numId w:val="4"/>
        </w:numPr>
        <w:spacing w:line="360" w:lineRule="auto"/>
      </w:pPr>
      <w:r>
        <w:rPr>
          <w:szCs w:val="32"/>
        </w:rPr>
        <w:lastRenderedPageBreak/>
        <w:t xml:space="preserve">Bentuk mitigasi mencangkup pendekatan deteksi ancaman, dengan  implementasi </w:t>
      </w:r>
      <w:r>
        <w:rPr>
          <w:i/>
          <w:iCs/>
          <w:szCs w:val="32"/>
        </w:rPr>
        <w:t xml:space="preserve">static analysis, </w:t>
      </w:r>
      <w:r>
        <w:rPr>
          <w:color w:val="000000"/>
          <w:szCs w:val="32"/>
        </w:rPr>
        <w:t>pemanfaatan program pemantauan serta konfigurasi internal sistem, serta analisis terhadap implementasi pembaharuan versi Apache Log4j pada 2.15.0, 2.16.0, dan 2.17.0</w:t>
      </w:r>
    </w:p>
    <w:p w14:paraId="75061FFC" w14:textId="77777777" w:rsidR="00B646DE" w:rsidRDefault="0048309E">
      <w:pPr>
        <w:pStyle w:val="BodyNoJump"/>
        <w:numPr>
          <w:ilvl w:val="1"/>
          <w:numId w:val="4"/>
        </w:numPr>
        <w:spacing w:line="360" w:lineRule="auto"/>
      </w:pPr>
      <w:r>
        <w:t>Proses pengujian dilakukan dalam 2 tahap, yaitu pra dan pasca adanya mitigasi, sehingga tergambarnya pencapaian yang dapat dianalisa besar tingkat keberhasilannya</w:t>
      </w:r>
    </w:p>
    <w:p w14:paraId="75061FFD" w14:textId="77777777" w:rsidR="00B646DE" w:rsidRDefault="0048309E">
      <w:pPr>
        <w:pStyle w:val="BodyNoJump"/>
        <w:numPr>
          <w:ilvl w:val="0"/>
          <w:numId w:val="4"/>
        </w:numPr>
        <w:spacing w:line="360" w:lineRule="auto"/>
      </w:pPr>
      <w:r>
        <w:t>Batasan dalam mengukur kondisi sumber daya sistem pada mesin target</w:t>
      </w:r>
    </w:p>
    <w:p w14:paraId="75061FFE" w14:textId="77777777" w:rsidR="00B646DE" w:rsidRDefault="0048309E">
      <w:pPr>
        <w:pStyle w:val="BodyNoJump"/>
        <w:numPr>
          <w:ilvl w:val="1"/>
          <w:numId w:val="5"/>
        </w:numPr>
        <w:spacing w:line="360" w:lineRule="auto"/>
      </w:pPr>
      <w:r>
        <w:rPr>
          <w:szCs w:val="32"/>
        </w:rPr>
        <w:t>Pemantauan sumber daya dilakukan pada 3 tahap pengujian. yaitu saat sistem dalam kondisi normal, pre mitigasi, dan pasca mitigasi</w:t>
      </w:r>
    </w:p>
    <w:p w14:paraId="75061FFF" w14:textId="77777777" w:rsidR="00B646DE" w:rsidRDefault="0048309E">
      <w:pPr>
        <w:pStyle w:val="BodyNoJump"/>
        <w:numPr>
          <w:ilvl w:val="1"/>
          <w:numId w:val="5"/>
        </w:numPr>
        <w:spacing w:line="360" w:lineRule="auto"/>
      </w:pPr>
      <w:r>
        <w:t>Parameter sumber daya yang diukur adalah CPU Utilization, CPU Time Consumption, Memory Occupation, Network Utilization, Disk Read &amp; Write, dan User’s Activity</w:t>
      </w:r>
    </w:p>
    <w:p w14:paraId="75062000" w14:textId="77777777" w:rsidR="00B646DE" w:rsidRDefault="00B646DE">
      <w:pPr>
        <w:pStyle w:val="BodyNoJump"/>
        <w:rPr>
          <w:sz w:val="16"/>
        </w:rPr>
      </w:pPr>
    </w:p>
    <w:p w14:paraId="75062001" w14:textId="77777777" w:rsidR="00B646DE" w:rsidRDefault="0048309E">
      <w:pPr>
        <w:pStyle w:val="AA"/>
        <w:numPr>
          <w:ilvl w:val="0"/>
          <w:numId w:val="2"/>
        </w:numPr>
        <w:spacing w:line="360" w:lineRule="auto"/>
      </w:pPr>
      <w:bookmarkStart w:id="39" w:name="__RefHeading___Toc371_3913347112163"/>
      <w:bookmarkEnd w:id="39"/>
      <w:r>
        <w:t>1.4</w:t>
      </w:r>
      <w:r>
        <w:tab/>
        <w:t>Tujuan dan Manfaat</w:t>
      </w:r>
    </w:p>
    <w:p w14:paraId="75062002" w14:textId="77777777" w:rsidR="00B646DE" w:rsidRDefault="0048309E">
      <w:pPr>
        <w:pStyle w:val="BodyNoJump"/>
        <w:numPr>
          <w:ilvl w:val="0"/>
          <w:numId w:val="2"/>
        </w:numPr>
        <w:spacing w:line="360" w:lineRule="auto"/>
      </w:pPr>
      <w:r>
        <w:rPr>
          <w:color w:val="00A933"/>
          <w:szCs w:val="32"/>
        </w:rPr>
        <w:t>Berdasarkan</w:t>
      </w:r>
      <w:r>
        <w:rPr>
          <w:color w:val="0070C0"/>
          <w:szCs w:val="32"/>
        </w:rPr>
        <w:t xml:space="preserve"> </w:t>
      </w:r>
      <w:r>
        <w:rPr>
          <w:szCs w:val="32"/>
        </w:rPr>
        <w:t>rumusan masalah, adapun tujuan serta manfaat yang ingin dicapaikan dalam pembentukan penelitian ini. Tujuan penelitian dijabarkan sebagai berikut:</w:t>
      </w:r>
    </w:p>
    <w:p w14:paraId="75062003" w14:textId="77777777" w:rsidR="00B646DE" w:rsidRDefault="0048309E">
      <w:pPr>
        <w:pStyle w:val="BodyNoJump"/>
        <w:numPr>
          <w:ilvl w:val="0"/>
          <w:numId w:val="6"/>
        </w:numPr>
        <w:spacing w:line="360" w:lineRule="auto"/>
      </w:pPr>
      <w:r>
        <w:t>Memberikan adanya suatu kontribusi pengembangan Proof-of-Concept (PoC) terhadap ancaman Apache Log4j pada CVE-2021-44228, terkhusus dalam pengembangan Remote Access Trojan</w:t>
      </w:r>
    </w:p>
    <w:p w14:paraId="75062004" w14:textId="77777777" w:rsidR="00B646DE" w:rsidRDefault="0048309E">
      <w:pPr>
        <w:pStyle w:val="BodyNoJump"/>
        <w:numPr>
          <w:ilvl w:val="0"/>
          <w:numId w:val="6"/>
        </w:numPr>
        <w:spacing w:line="360" w:lineRule="auto"/>
      </w:pPr>
      <w:r>
        <w:t>Menganalisis tingkat keberhasilan dari pengujian terhadap mitigasinya pada penggunaan attack vector Hands-on-Keyboard dan Bad USB dengan metode PTES secara dalam lingkup white box testing</w:t>
      </w:r>
    </w:p>
    <w:p w14:paraId="75062005" w14:textId="77777777" w:rsidR="00B646DE" w:rsidRDefault="00B646DE">
      <w:pPr>
        <w:pStyle w:val="BodyNoJump"/>
        <w:rPr>
          <w:sz w:val="16"/>
        </w:rPr>
      </w:pPr>
    </w:p>
    <w:p w14:paraId="75062006" w14:textId="77777777" w:rsidR="00B646DE" w:rsidRDefault="0048309E">
      <w:pPr>
        <w:pStyle w:val="BodyNoJump"/>
        <w:spacing w:line="360" w:lineRule="auto"/>
      </w:pPr>
      <w:r>
        <w:t>Berdasarkan tujuan penelitian yang hendak dicapai, diharapkan pula adanya manfaat dari penelitian ini baik secara teoretis dan praktis, yaitu sebagai berikut:</w:t>
      </w:r>
    </w:p>
    <w:p w14:paraId="75062007" w14:textId="77777777" w:rsidR="00B646DE" w:rsidRDefault="0048309E">
      <w:pPr>
        <w:pStyle w:val="BodyNoJump"/>
        <w:numPr>
          <w:ilvl w:val="0"/>
          <w:numId w:val="7"/>
        </w:numPr>
        <w:spacing w:line="360" w:lineRule="auto"/>
      </w:pPr>
      <w:r>
        <w:t>Bagi masyarakat, penelitian ini diharapkan dapat memberikan wawasan terkait pentingnya kerentanan terhadap teknologi yang digunakan oleh pengguna, dan bagaimana dampak potensi dari ancaman serangannya</w:t>
      </w:r>
    </w:p>
    <w:p w14:paraId="75062008" w14:textId="77777777" w:rsidR="00B646DE" w:rsidRDefault="0048309E">
      <w:pPr>
        <w:pStyle w:val="BodyNoJump"/>
        <w:numPr>
          <w:ilvl w:val="0"/>
          <w:numId w:val="7"/>
        </w:numPr>
        <w:spacing w:line="360" w:lineRule="auto"/>
      </w:pPr>
      <w:r>
        <w:t xml:space="preserve">Bagi praktisi keamanan, penelitian ini diharapkan dapat memberikan sumbangan </w:t>
      </w:r>
      <w:r>
        <w:rPr>
          <w:szCs w:val="32"/>
        </w:rPr>
        <w:t xml:space="preserve">pemikiran pada analisis keamanan dalam dunia siber, serta </w:t>
      </w:r>
      <w:r>
        <w:rPr>
          <w:szCs w:val="32"/>
        </w:rPr>
        <w:lastRenderedPageBreak/>
        <w:t>sebagai dasar tambahan dalam mengkaji lebih lanjut terhadap kerentanan Apache Log4j pada referensi CVE-2021-44228 dan selanjutnya</w:t>
      </w:r>
    </w:p>
    <w:p w14:paraId="75062009" w14:textId="77777777" w:rsidR="00B646DE" w:rsidRDefault="0048309E">
      <w:pPr>
        <w:pStyle w:val="BodyNoJump"/>
        <w:numPr>
          <w:ilvl w:val="0"/>
          <w:numId w:val="7"/>
        </w:numPr>
        <w:spacing w:line="360" w:lineRule="auto"/>
      </w:pPr>
      <w:r>
        <w:t>Bagi penulis, penelitian ini digunakan sebagai bentuk implementasi dari pengembangan ilmu yang dipelajari selama masa kuliah di Politeknik Negeri Jakarta, serta diharapkan dapat memberikan kontribusi referensi kepustakaan keamanan siber pada lingkungan kampus hingga global</w:t>
      </w:r>
    </w:p>
    <w:p w14:paraId="7506200A" w14:textId="77777777" w:rsidR="00B646DE" w:rsidRDefault="00B646DE">
      <w:pPr>
        <w:pStyle w:val="BodyNoJump"/>
        <w:rPr>
          <w:sz w:val="16"/>
        </w:rPr>
      </w:pPr>
    </w:p>
    <w:p w14:paraId="7506200B" w14:textId="77777777" w:rsidR="00B646DE" w:rsidRDefault="0048309E">
      <w:pPr>
        <w:pStyle w:val="AA"/>
        <w:numPr>
          <w:ilvl w:val="0"/>
          <w:numId w:val="2"/>
        </w:numPr>
        <w:spacing w:line="360" w:lineRule="auto"/>
      </w:pPr>
      <w:bookmarkStart w:id="40" w:name="__RefHeading___Toc371_39133471121631"/>
      <w:bookmarkEnd w:id="40"/>
      <w:r>
        <w:t>1.5</w:t>
      </w:r>
      <w:r>
        <w:tab/>
        <w:t>Sistematika Penulisan</w:t>
      </w:r>
    </w:p>
    <w:p w14:paraId="7506200C" w14:textId="77777777" w:rsidR="00B646DE" w:rsidRDefault="0048309E">
      <w:pPr>
        <w:pStyle w:val="Body"/>
        <w:numPr>
          <w:ilvl w:val="0"/>
          <w:numId w:val="2"/>
        </w:numPr>
        <w:spacing w:line="360" w:lineRule="auto"/>
      </w:pPr>
      <w:r>
        <w:t>Struktur sistematika penulisan  dapat dijabarkan sebagai berikut:</w:t>
      </w:r>
    </w:p>
    <w:p w14:paraId="7506200D" w14:textId="77777777" w:rsidR="00B646DE" w:rsidRDefault="0048309E">
      <w:pPr>
        <w:pStyle w:val="BodyNoJump"/>
        <w:numPr>
          <w:ilvl w:val="0"/>
          <w:numId w:val="2"/>
        </w:numPr>
        <w:spacing w:line="360" w:lineRule="auto"/>
        <w:rPr>
          <w:b/>
          <w:bCs/>
        </w:rPr>
      </w:pPr>
      <w:r>
        <w:rPr>
          <w:b/>
          <w:bCs/>
        </w:rPr>
        <w:t>BAB I</w:t>
      </w:r>
      <w:r>
        <w:rPr>
          <w:b/>
          <w:bCs/>
        </w:rPr>
        <w:tab/>
        <w:t>PENDAHULUAN</w:t>
      </w:r>
    </w:p>
    <w:p w14:paraId="7506200E" w14:textId="77777777" w:rsidR="00B646DE" w:rsidRDefault="0048309E">
      <w:pPr>
        <w:pStyle w:val="Body"/>
        <w:numPr>
          <w:ilvl w:val="0"/>
          <w:numId w:val="2"/>
        </w:numPr>
        <w:spacing w:line="360" w:lineRule="auto"/>
      </w:pPr>
      <w:r>
        <w:t>Bab ini mendeskripsikan latar belakang serta urgensi masalah, perumusan masalah, batasan penelitian, tujuan &amp; manfaat penelitian, serta struktur tulisan</w:t>
      </w:r>
    </w:p>
    <w:p w14:paraId="7506200F" w14:textId="77777777" w:rsidR="00B646DE" w:rsidRDefault="0048309E">
      <w:pPr>
        <w:pStyle w:val="BodyNoJump"/>
        <w:numPr>
          <w:ilvl w:val="0"/>
          <w:numId w:val="2"/>
        </w:numPr>
        <w:spacing w:line="360" w:lineRule="auto"/>
        <w:rPr>
          <w:b/>
          <w:bCs/>
        </w:rPr>
      </w:pPr>
      <w:r>
        <w:rPr>
          <w:b/>
          <w:bCs/>
        </w:rPr>
        <w:t>BAB II TINJAUAN PUSTAKA</w:t>
      </w:r>
    </w:p>
    <w:p w14:paraId="75062010" w14:textId="77777777" w:rsidR="00B646DE" w:rsidRDefault="0048309E">
      <w:pPr>
        <w:pStyle w:val="Body"/>
        <w:numPr>
          <w:ilvl w:val="0"/>
          <w:numId w:val="2"/>
        </w:numPr>
        <w:spacing w:line="360" w:lineRule="auto"/>
      </w:pPr>
      <w:r>
        <w:t>Bab ini membahas landasan teori yang digunakan dalam pembahasan penelitian dari sumber yang kredibel. Adapun penjabaran terkait penelitian sejenis  sebagai penunjang dari penelitian sebelumnya dalam 10 tahun terakhir</w:t>
      </w:r>
    </w:p>
    <w:p w14:paraId="75062011" w14:textId="77777777" w:rsidR="00B646DE" w:rsidRDefault="0048309E">
      <w:pPr>
        <w:pStyle w:val="BodyNoJump"/>
        <w:numPr>
          <w:ilvl w:val="0"/>
          <w:numId w:val="2"/>
        </w:numPr>
        <w:spacing w:line="360" w:lineRule="auto"/>
        <w:rPr>
          <w:b/>
          <w:bCs/>
        </w:rPr>
      </w:pPr>
      <w:r>
        <w:rPr>
          <w:b/>
          <w:bCs/>
        </w:rPr>
        <w:t>BAB III METODE PENELITIAN</w:t>
      </w:r>
    </w:p>
    <w:p w14:paraId="75062012" w14:textId="77777777" w:rsidR="00B646DE" w:rsidRDefault="0048309E">
      <w:pPr>
        <w:pStyle w:val="Body"/>
        <w:numPr>
          <w:ilvl w:val="0"/>
          <w:numId w:val="2"/>
        </w:numPr>
        <w:spacing w:line="360" w:lineRule="auto"/>
      </w:pPr>
      <w:r>
        <w:t>Bab ini memaparkan atribut inti dari penelitian, seperti metode yang digunakan dalam melakukan penelitian, tahapan dalam mendapatkan hasil pengujian dan analisanya, serta penjelasan singkat terhadap objek yang diteliti dalam laporan ini</w:t>
      </w:r>
    </w:p>
    <w:p w14:paraId="75062013" w14:textId="77777777" w:rsidR="00B646DE" w:rsidRDefault="0048309E">
      <w:pPr>
        <w:pStyle w:val="BodyNoJump"/>
        <w:numPr>
          <w:ilvl w:val="0"/>
          <w:numId w:val="2"/>
        </w:numPr>
        <w:spacing w:line="360" w:lineRule="auto"/>
        <w:rPr>
          <w:b/>
          <w:bCs/>
        </w:rPr>
      </w:pPr>
      <w:r>
        <w:rPr>
          <w:b/>
          <w:bCs/>
        </w:rPr>
        <w:t>BAB IV HASIL DAN PEMBAHASAN</w:t>
      </w:r>
    </w:p>
    <w:p w14:paraId="75062014" w14:textId="77777777" w:rsidR="00B646DE" w:rsidRDefault="0048309E">
      <w:pPr>
        <w:pStyle w:val="Body"/>
        <w:numPr>
          <w:ilvl w:val="0"/>
          <w:numId w:val="2"/>
        </w:numPr>
        <w:spacing w:line="360" w:lineRule="auto"/>
      </w:pPr>
      <w:r>
        <w:t xml:space="preserve">Bab ini menjabarkan bagaimana tahapan dalam merancang, membangun dan mengimplementasikan instrumen pengujian, melakukan pengujian pada program dan kerentanan sistem, serta mengevaluasi dan menganalisa hasil pengujian </w:t>
      </w:r>
    </w:p>
    <w:p w14:paraId="75062015" w14:textId="77777777" w:rsidR="00B646DE" w:rsidRDefault="0048309E">
      <w:pPr>
        <w:pStyle w:val="BodyNoJump"/>
        <w:numPr>
          <w:ilvl w:val="0"/>
          <w:numId w:val="2"/>
        </w:numPr>
        <w:spacing w:line="360" w:lineRule="auto"/>
        <w:rPr>
          <w:b/>
          <w:bCs/>
        </w:rPr>
      </w:pPr>
      <w:r>
        <w:rPr>
          <w:b/>
          <w:bCs/>
        </w:rPr>
        <w:t>BAB V PENUTUP</w:t>
      </w:r>
    </w:p>
    <w:p w14:paraId="75062016" w14:textId="77777777" w:rsidR="00B646DE" w:rsidRDefault="0048309E">
      <w:pPr>
        <w:pStyle w:val="Body"/>
        <w:numPr>
          <w:ilvl w:val="0"/>
          <w:numId w:val="2"/>
        </w:numPr>
        <w:spacing w:line="360" w:lineRule="auto"/>
        <w:sectPr w:rsidR="00B646DE">
          <w:headerReference w:type="even" r:id="rId15"/>
          <w:headerReference w:type="default" r:id="rId16"/>
          <w:footerReference w:type="even" r:id="rId17"/>
          <w:footerReference w:type="default" r:id="rId18"/>
          <w:pgSz w:w="11906" w:h="16838"/>
          <w:pgMar w:top="2260" w:right="1701" w:bottom="2221" w:left="2268" w:header="1701" w:footer="1701" w:gutter="0"/>
          <w:cols w:space="720"/>
          <w:formProt w:val="0"/>
          <w:docGrid w:linePitch="600" w:charSpace="32768"/>
        </w:sectPr>
      </w:pPr>
      <w:r>
        <w:t>Bab penutup menjelaskan mengenai pembuktian terhadap tujuan yang ingin dicapai dalam penelitian dan bagaimana hasil penelitiannya. Adapun saran yang diberikan terkait dengan hasil pengujian yang sifatnya konstruktif</w:t>
      </w:r>
    </w:p>
    <w:p w14:paraId="75062017" w14:textId="77777777" w:rsidR="00B646DE" w:rsidRDefault="0048309E">
      <w:pPr>
        <w:pStyle w:val="PrefixJudul"/>
        <w:numPr>
          <w:ilvl w:val="0"/>
          <w:numId w:val="2"/>
        </w:numPr>
        <w:spacing w:line="276" w:lineRule="auto"/>
      </w:pPr>
      <w:r>
        <w:lastRenderedPageBreak/>
        <w:t>BAB II</w:t>
      </w:r>
    </w:p>
    <w:p w14:paraId="75062018" w14:textId="77777777" w:rsidR="00B646DE" w:rsidRDefault="0048309E">
      <w:pPr>
        <w:pStyle w:val="Judul"/>
      </w:pPr>
      <w:bookmarkStart w:id="41" w:name="__RefHeading___Toc369_39133471121"/>
      <w:bookmarkEnd w:id="41"/>
      <w:r>
        <w:t>TINJAUAN PUSTAKA</w:t>
      </w:r>
    </w:p>
    <w:p w14:paraId="75062019" w14:textId="77777777" w:rsidR="00B646DE" w:rsidRDefault="0048309E">
      <w:pPr>
        <w:pStyle w:val="AA"/>
        <w:numPr>
          <w:ilvl w:val="0"/>
          <w:numId w:val="2"/>
        </w:numPr>
        <w:spacing w:line="360" w:lineRule="auto"/>
      </w:pPr>
      <w:bookmarkStart w:id="42" w:name="__RefHeading___Toc371_39133471122"/>
      <w:bookmarkEnd w:id="42"/>
      <w:r>
        <w:t>2.1</w:t>
      </w:r>
      <w:r>
        <w:tab/>
        <w:t>Remote Access Trojan</w:t>
      </w:r>
    </w:p>
    <w:p w14:paraId="7506201A" w14:textId="77777777" w:rsidR="00B646DE" w:rsidRDefault="0048309E">
      <w:pPr>
        <w:pStyle w:val="Body"/>
        <w:numPr>
          <w:ilvl w:val="0"/>
          <w:numId w:val="2"/>
        </w:numPr>
        <w:spacing w:line="360" w:lineRule="auto"/>
      </w:pPr>
      <w:r>
        <w:rPr>
          <w:color w:val="00A933"/>
        </w:rPr>
        <w:t>Trojan</w:t>
      </w:r>
      <w:r>
        <w:t xml:space="preserve"> dalam lingkup siber dapat diartikan sebagai medium untuk bagaimana serangan malware dikemas sedemikian rupa agar serangan tetap bersifat false negative terhadap sistem keamanan. Payload trojan dapat dikirim menggunakan berbagai macam pendekatan, seperti phishing, adware, ataupun dengan social engineering. Berdasarkan cara serangnya, tipe Remote Access Trojan (RAT) dispesifikasikan untuk mengontrol sistem korban sepenuhnya secara jarak jauh, atau remote, yang  memanfaatkan koneksi berarsitektur client-server di antaranya. Pendekatan ini dimanfaatkan oleh penyerang untuk dapat mengontrol aset serta resource korban untuk dikelola sepenuhnya secara kontinuitas </w:t>
      </w:r>
      <w:bookmarkStart w:id="43" w:name="Mendeley_Bookmark_u3I7glEjH7"/>
      <w:bookmarkStart w:id="44" w:name="Mendeley_Bookmark_AWDC5OfzdR"/>
      <w:r>
        <w:t>(CEH, 2013; Hama Saeed, 2020)</w:t>
      </w:r>
      <w:bookmarkEnd w:id="43"/>
      <w:bookmarkEnd w:id="44"/>
      <w:r>
        <w:t xml:space="preserve">. </w:t>
      </w:r>
      <w:r>
        <w:rPr>
          <w:color w:val="00A933"/>
        </w:rPr>
        <w:t>Dalam</w:t>
      </w:r>
      <w:r>
        <w:t xml:space="preserve"> membangun remote access, keberhasilan serta stabilitas koneksi bergantung kepada topologi infrastruktur jaringannya, terutama terhadap peranan firewall </w:t>
      </w:r>
      <w:bookmarkStart w:id="45" w:name="Mendeley_Bookmark_eZlWqsC1K9"/>
      <w:bookmarkStart w:id="46" w:name="Mendeley_Bookmark_ZXPuX2f2sC"/>
      <w:r>
        <w:t>(Maraj, Rogova and Jakupi, 2020)</w:t>
      </w:r>
      <w:bookmarkEnd w:id="45"/>
      <w:bookmarkEnd w:id="46"/>
      <w:r>
        <w:t>. Secara umum, terdapat 2 bentuk payload yang dapat digunakan untuk melakukan remote access, yaitu secara reverse dan bind, yang mana keduanya ditunjukkan untuk mengontrol sistem korban melalui akses shell yang didapatkannya.</w:t>
      </w:r>
    </w:p>
    <w:p w14:paraId="7506201B" w14:textId="77777777" w:rsidR="00B646DE" w:rsidRDefault="0048309E">
      <w:pPr>
        <w:pStyle w:val="AAA"/>
        <w:numPr>
          <w:ilvl w:val="0"/>
          <w:numId w:val="2"/>
        </w:numPr>
        <w:spacing w:line="360" w:lineRule="auto"/>
      </w:pPr>
      <w:bookmarkStart w:id="47" w:name="__RefHeading___Toc371_391334711221"/>
      <w:bookmarkEnd w:id="47"/>
      <w:r>
        <w:t>2.1.1</w:t>
      </w:r>
      <w:r>
        <w:tab/>
        <w:t>Reverse &amp; Bind Shell TCP</w:t>
      </w:r>
    </w:p>
    <w:p w14:paraId="7506201C" w14:textId="77777777" w:rsidR="00B646DE" w:rsidRDefault="0048309E">
      <w:pPr>
        <w:pStyle w:val="Body"/>
        <w:numPr>
          <w:ilvl w:val="0"/>
          <w:numId w:val="2"/>
        </w:numPr>
        <w:spacing w:line="360" w:lineRule="auto"/>
      </w:pPr>
      <w:r>
        <w:rPr>
          <w:color w:val="00A933"/>
        </w:rPr>
        <w:t>Bind</w:t>
      </w:r>
      <w:r>
        <w:t xml:space="preserve"> shell bekerja dengan membuka layanan koneksi TCP di mesin korban pada port tertentu, yang juga disebut sebagai listener. Koneksi tersebut kemudian disambungkan oleh mesin penyerang untuk mendapatkan shell korban melalui remote access nya. Dikarenakan listener dilakukan dari mesin korban, hal ini harus disesuaikan dengan inbound rules yang mungkin terdapat dalam firewall, baik berupa eksternal maupun firewall sistem, sehingga koneksi listener dapat berfungsi sebagaimana harusnya </w:t>
      </w:r>
      <w:bookmarkStart w:id="48" w:name="Mendeley_Bookmark_37JTEBBLDY"/>
      <w:bookmarkStart w:id="49" w:name="Mendeley_Bookmark_HZ63dNcXfE"/>
      <w:r>
        <w:t>(Saroeval and Bhadola, 2022)</w:t>
      </w:r>
      <w:bookmarkEnd w:id="48"/>
      <w:bookmarkEnd w:id="49"/>
      <w:r>
        <w:t>.</w:t>
      </w:r>
    </w:p>
    <w:p w14:paraId="7506201D" w14:textId="77777777" w:rsidR="00B646DE" w:rsidRDefault="0048309E">
      <w:pPr>
        <w:pStyle w:val="Body"/>
        <w:numPr>
          <w:ilvl w:val="0"/>
          <w:numId w:val="2"/>
        </w:numPr>
        <w:spacing w:line="360" w:lineRule="auto"/>
        <w:sectPr w:rsidR="00B646DE">
          <w:headerReference w:type="even" r:id="rId19"/>
          <w:headerReference w:type="default" r:id="rId20"/>
          <w:footerReference w:type="even" r:id="rId21"/>
          <w:footerReference w:type="default" r:id="rId22"/>
          <w:pgSz w:w="11906" w:h="16838"/>
          <w:pgMar w:top="2255" w:right="1701" w:bottom="2221" w:left="2268" w:header="1701" w:footer="1701" w:gutter="0"/>
          <w:cols w:space="720"/>
          <w:formProt w:val="0"/>
          <w:docGrid w:linePitch="600" w:charSpace="32768"/>
        </w:sectPr>
      </w:pPr>
      <w:r>
        <w:rPr>
          <w:color w:val="00A933"/>
        </w:rPr>
        <w:t>Berbeda</w:t>
      </w:r>
      <w:r>
        <w:t xml:space="preserve"> dengan payload bind shell, reverse shell bekerja dengan membuat listener dari mesin penyerang, lalu membutuhkan sistem korban untuk menyambungkan </w:t>
      </w:r>
    </w:p>
    <w:p w14:paraId="7506201E" w14:textId="77777777" w:rsidR="00B646DE" w:rsidRDefault="0048309E">
      <w:pPr>
        <w:pStyle w:val="Body"/>
        <w:numPr>
          <w:ilvl w:val="0"/>
          <w:numId w:val="2"/>
        </w:numPr>
        <w:spacing w:line="360" w:lineRule="auto"/>
      </w:pPr>
      <w:r>
        <w:lastRenderedPageBreak/>
        <w:t xml:space="preserve">koneksi tersebut. Pendekatan ini akan merendahkan potensi isu terkait peranan firewall. Hal ini disebabkan karena koneksi yang keluar dari mesin korban, atau outbound connection, memiliki kontrol yang lebih longgar daripada inbound connection pada firewall, sehingga sistem akan menanggap komunikasi tersebut sebagai koneksi yang valid dari sistem korban </w:t>
      </w:r>
      <w:bookmarkStart w:id="50" w:name="Mendeley_Bookmark_cJYf8kguuN"/>
      <w:bookmarkStart w:id="51" w:name="Mendeley_Bookmark_Wb0C2a7Nvi"/>
      <w:r>
        <w:t>(Maraj, Rogova and Jakupi, 2020)</w:t>
      </w:r>
      <w:bookmarkEnd w:id="50"/>
      <w:bookmarkEnd w:id="51"/>
      <w:r>
        <w:t>.</w:t>
      </w:r>
    </w:p>
    <w:p w14:paraId="7506201F" w14:textId="77777777" w:rsidR="00B646DE" w:rsidRDefault="0048309E">
      <w:pPr>
        <w:pStyle w:val="AA"/>
        <w:numPr>
          <w:ilvl w:val="0"/>
          <w:numId w:val="2"/>
        </w:numPr>
        <w:spacing w:line="360" w:lineRule="auto"/>
      </w:pPr>
      <w:bookmarkStart w:id="52" w:name="__RefHeading___Toc371_391334711222"/>
      <w:bookmarkEnd w:id="52"/>
      <w:r>
        <w:t>2.2</w:t>
      </w:r>
      <w:r>
        <w:tab/>
        <w:t>Apache Log4j</w:t>
      </w:r>
    </w:p>
    <w:p w14:paraId="75062020" w14:textId="77777777" w:rsidR="00B646DE" w:rsidRDefault="0048309E">
      <w:pPr>
        <w:pStyle w:val="Body"/>
        <w:numPr>
          <w:ilvl w:val="0"/>
          <w:numId w:val="2"/>
        </w:numPr>
        <w:spacing w:line="360" w:lineRule="auto"/>
        <w:rPr>
          <w:color w:val="000000"/>
        </w:rPr>
      </w:pPr>
      <w:r>
        <w:rPr>
          <w:color w:val="00A933"/>
        </w:rPr>
        <w:t>Apache</w:t>
      </w:r>
      <w:r>
        <w:rPr>
          <w:color w:val="000000"/>
        </w:rPr>
        <w:t xml:space="preserve"> Log4j merupakan framework Java yang umum digunakan untuk mengaudit berbagai macam pesan error hinnga info debug, baik pada perangkat lunak, jaringan, hingga layanan cloud computing </w:t>
      </w:r>
      <w:bookmarkStart w:id="53" w:name="Mendeley_Bookmark_z4MlzlhaAZ"/>
      <w:bookmarkStart w:id="54" w:name="Mendeley_Bookmark_FLBMkI7FZe"/>
      <w:r>
        <w:rPr>
          <w:color w:val="000000"/>
        </w:rPr>
        <w:t>(Rajasinghe, 2022)</w:t>
      </w:r>
      <w:bookmarkEnd w:id="53"/>
      <w:bookmarkEnd w:id="54"/>
      <w:r>
        <w:rPr>
          <w:color w:val="000000"/>
        </w:rPr>
        <w:t xml:space="preserve">. Dalam melakukan fungsinya, Apache Log4j juga dapat terintegrasi dengan berbagai macam layanan naming and directory untuk mencari dan mengambil objek data di dalamnya. Hal ini dilakukan melalui penggunaan Java Naming and Directory Interface (JNDI). Pencarian objek dalam suatu layanan, atau fungsi lookup, dapat JNDI lakukan baik dalam lingkup remote ataupun lokal </w:t>
      </w:r>
      <w:bookmarkStart w:id="55" w:name="Mendeley_Bookmark_R2ZbOZUP54"/>
      <w:bookmarkStart w:id="56" w:name="Mendeley_Bookmark_QGRNs7DNlA"/>
      <w:r>
        <w:rPr>
          <w:color w:val="000000"/>
        </w:rPr>
        <w:t>(Apache, 2022)</w:t>
      </w:r>
      <w:bookmarkEnd w:id="55"/>
      <w:bookmarkEnd w:id="56"/>
      <w:r>
        <w:rPr>
          <w:color w:val="000000"/>
        </w:rPr>
        <w:t xml:space="preserve">.  </w:t>
      </w:r>
    </w:p>
    <w:p w14:paraId="75062021" w14:textId="77777777" w:rsidR="00B646DE" w:rsidRDefault="0048309E">
      <w:pPr>
        <w:pStyle w:val="Gambar"/>
        <w:numPr>
          <w:ilvl w:val="0"/>
          <w:numId w:val="2"/>
        </w:numPr>
      </w:pPr>
      <w:r>
        <w:rPr>
          <w:noProof/>
          <w:lang w:eastAsia="en-US" w:bidi="ar-SA"/>
        </w:rPr>
        <w:drawing>
          <wp:anchor distT="0" distB="0" distL="0" distR="0" simplePos="0" relativeHeight="4" behindDoc="0" locked="0" layoutInCell="0" allowOverlap="1" wp14:anchorId="750623DE" wp14:editId="750623DF">
            <wp:simplePos x="0" y="0"/>
            <wp:positionH relativeFrom="column">
              <wp:align>center</wp:align>
            </wp:positionH>
            <wp:positionV relativeFrom="paragraph">
              <wp:posOffset>635</wp:posOffset>
            </wp:positionV>
            <wp:extent cx="4285615" cy="2271395"/>
            <wp:effectExtent l="0" t="0" r="0" b="0"/>
            <wp:wrapSquare wrapText="largest"/>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23"/>
                    <a:stretch>
                      <a:fillRect/>
                    </a:stretch>
                  </pic:blipFill>
                  <pic:spPr bwMode="auto">
                    <a:xfrm>
                      <a:off x="0" y="0"/>
                      <a:ext cx="4285615" cy="2271395"/>
                    </a:xfrm>
                    <a:prstGeom prst="rect">
                      <a:avLst/>
                    </a:prstGeom>
                  </pic:spPr>
                </pic:pic>
              </a:graphicData>
            </a:graphic>
          </wp:anchor>
        </w:drawing>
      </w:r>
      <w:r>
        <w:rPr>
          <w:b/>
          <w:bCs/>
        </w:rPr>
        <w:t>Gambar 2.1</w:t>
      </w:r>
      <w:r>
        <w:t xml:space="preserve"> Arsitektur JNDI</w:t>
      </w:r>
    </w:p>
    <w:p w14:paraId="75062022" w14:textId="77777777" w:rsidR="00B646DE" w:rsidRDefault="0048309E">
      <w:pPr>
        <w:pStyle w:val="SumberGambar"/>
        <w:numPr>
          <w:ilvl w:val="0"/>
          <w:numId w:val="2"/>
        </w:numPr>
        <w:spacing w:line="360" w:lineRule="auto"/>
        <w:rPr>
          <w:color w:val="000000"/>
        </w:rPr>
      </w:pPr>
      <w:r>
        <w:rPr>
          <w:b/>
          <w:bCs/>
          <w:color w:val="000000"/>
        </w:rPr>
        <w:t>Sumber</w:t>
      </w:r>
      <w:r>
        <w:rPr>
          <w:color w:val="000000"/>
        </w:rPr>
        <w:t xml:space="preserve">: </w:t>
      </w:r>
      <w:bookmarkStart w:id="57" w:name="Mendeley_Bookmark_7pevtAhaY5"/>
      <w:bookmarkStart w:id="58" w:name="Mendeley_Bookmark_i3mkxBY6vf"/>
      <w:r>
        <w:rPr>
          <w:color w:val="000000"/>
        </w:rPr>
        <w:t>Roy, 2015</w:t>
      </w:r>
      <w:bookmarkEnd w:id="57"/>
      <w:bookmarkEnd w:id="58"/>
    </w:p>
    <w:p w14:paraId="75062023" w14:textId="77777777" w:rsidR="00B646DE" w:rsidRDefault="0048309E">
      <w:pPr>
        <w:pStyle w:val="Body"/>
        <w:numPr>
          <w:ilvl w:val="0"/>
          <w:numId w:val="2"/>
        </w:numPr>
        <w:spacing w:line="360" w:lineRule="auto"/>
        <w:rPr>
          <w:color w:val="000000"/>
        </w:rPr>
      </w:pPr>
      <w:r>
        <w:rPr>
          <w:color w:val="00A933"/>
        </w:rPr>
        <w:t>Pada</w:t>
      </w:r>
      <w:r>
        <w:rPr>
          <w:color w:val="000000"/>
        </w:rPr>
        <w:t xml:space="preserve"> gambar 2.1 di atas merupakan arsitektur dari penggunaan JNDI dalam suatu aplikasi Java. JNDI terdiri dari dua komponen utama, yaitu JNDI Application Programming Interface (API), serta JNDI service Provider Interface (SPI).  JNDI SPI merupakan suatu mekanisme agar konektivitas layanan naming and directory </w:t>
      </w:r>
      <w:r>
        <w:rPr>
          <w:color w:val="000000"/>
        </w:rPr>
        <w:lastRenderedPageBreak/>
        <w:t xml:space="preserve">dapat tersedia pada aplikasi secara dinamis. Konektivitas tersebut yang kemudian digunakan oleh Apache Log4j untuk mengakses informasi serta objek di dalam layanan tersebut menggunakan modul dari JNDI API. Sala satu layanannya yaitu Lightweight Directory Access Protocol (LDAP) </w:t>
      </w:r>
      <w:bookmarkStart w:id="59" w:name="Mendeley_Bookmark_l0FKrQauRT"/>
      <w:bookmarkStart w:id="60" w:name="Mendeley_Bookmark_LbGFKyE1U0"/>
      <w:r>
        <w:rPr>
          <w:color w:val="000000"/>
        </w:rPr>
        <w:t>(Roy, 2015)</w:t>
      </w:r>
      <w:bookmarkEnd w:id="59"/>
      <w:bookmarkEnd w:id="60"/>
      <w:r>
        <w:rPr>
          <w:color w:val="000000"/>
        </w:rPr>
        <w:t>.</w:t>
      </w:r>
    </w:p>
    <w:p w14:paraId="75062024" w14:textId="77777777" w:rsidR="00B646DE" w:rsidRDefault="0048309E">
      <w:pPr>
        <w:pStyle w:val="AAA"/>
        <w:numPr>
          <w:ilvl w:val="0"/>
          <w:numId w:val="2"/>
        </w:numPr>
        <w:spacing w:line="360" w:lineRule="auto"/>
        <w:rPr>
          <w:color w:val="000000"/>
        </w:rPr>
      </w:pPr>
      <w:bookmarkStart w:id="61" w:name="__RefHeading___Toc371_3913347112211"/>
      <w:bookmarkEnd w:id="61"/>
      <w:r>
        <w:rPr>
          <w:color w:val="000000"/>
        </w:rPr>
        <w:t>2.2.1</w:t>
      </w:r>
      <w:r>
        <w:rPr>
          <w:color w:val="000000"/>
        </w:rPr>
        <w:tab/>
        <w:t>Lightweight Directory Access Protocol</w:t>
      </w:r>
    </w:p>
    <w:p w14:paraId="75062025" w14:textId="77777777" w:rsidR="00B646DE" w:rsidRDefault="0048309E">
      <w:pPr>
        <w:pStyle w:val="Body"/>
        <w:numPr>
          <w:ilvl w:val="0"/>
          <w:numId w:val="2"/>
        </w:numPr>
        <w:spacing w:line="360" w:lineRule="auto"/>
        <w:rPr>
          <w:color w:val="000000"/>
        </w:rPr>
      </w:pPr>
      <w:r>
        <w:rPr>
          <w:color w:val="00A933"/>
        </w:rPr>
        <w:t>LDAP</w:t>
      </w:r>
      <w:r>
        <w:rPr>
          <w:color w:val="000000"/>
        </w:rPr>
        <w:t xml:space="preserve"> merupakan salah satu layanan dengan arsitektur client-server yang berbasiskan struktur direktori dalam melakukan penyimpanan informasi. Bentuk konfigurasinya menggunakan format file tersendiri, yaitu LDAP Data Interchange Format (LDIF), yang berisikan skema suatu direktori informasi. Penggunaan beberapa skema LDIF secara terpisah dapat membantu dalam mendesain dan mempopulasi data agar lebih tergorganisir </w:t>
      </w:r>
      <w:bookmarkStart w:id="62" w:name="Mendeley_Bookmark_LFqUsoRFgF"/>
      <w:bookmarkStart w:id="63" w:name="Mendeley_Bookmark_ARXech5Spd"/>
      <w:r>
        <w:rPr>
          <w:color w:val="000000"/>
        </w:rPr>
        <w:t>(Helmke, Hudson and Hudson, 2019)</w:t>
      </w:r>
      <w:bookmarkEnd w:id="62"/>
      <w:bookmarkEnd w:id="63"/>
      <w:r>
        <w:rPr>
          <w:color w:val="000000"/>
        </w:rPr>
        <w:t xml:space="preserve">. </w:t>
      </w:r>
    </w:p>
    <w:p w14:paraId="75062026" w14:textId="77777777" w:rsidR="00B646DE" w:rsidRDefault="0048309E">
      <w:pPr>
        <w:pStyle w:val="Body"/>
        <w:numPr>
          <w:ilvl w:val="0"/>
          <w:numId w:val="2"/>
        </w:numPr>
        <w:spacing w:line="360" w:lineRule="auto"/>
      </w:pPr>
      <w:r>
        <w:rPr>
          <w:color w:val="00A933"/>
        </w:rPr>
        <w:t>Dalam</w:t>
      </w:r>
      <w:r>
        <w:rPr>
          <w:color w:val="000000"/>
        </w:rPr>
        <w:t xml:space="preserve"> penyimpanan datanya, LDAP menggunakan suatu object yang berisikan koleksi atribut dalam mendefinisikan suatu entri pada skema, yang disebut sebagai object class. Object class pun dapat dilakukan pewarisan atau inheritence, baik bersifat abstrak ataupun struktural, sehingga penggunaan child objcet class dapat mereferensikan atribut parent object class nya </w:t>
      </w:r>
      <w:bookmarkStart w:id="64" w:name="Mendeley_Bookmark_bXHS1rKtJe"/>
      <w:bookmarkStart w:id="65" w:name="Mendeley_Bookmark_S7VYEtLdMV"/>
      <w:r>
        <w:rPr>
          <w:color w:val="000000"/>
        </w:rPr>
        <w:t>(Oracle, 2010)</w:t>
      </w:r>
      <w:bookmarkEnd w:id="64"/>
      <w:bookmarkEnd w:id="65"/>
      <w:r>
        <w:rPr>
          <w:color w:val="000000"/>
        </w:rPr>
        <w:t>. Berikut pada tabel 2.1 merupakan contoh pewarsian pada atribut dalam object class inetOrgperson:</w:t>
      </w:r>
    </w:p>
    <w:p w14:paraId="75062027" w14:textId="77777777" w:rsidR="00B646DE" w:rsidRDefault="0048309E">
      <w:pPr>
        <w:pStyle w:val="Gambar"/>
        <w:numPr>
          <w:ilvl w:val="0"/>
          <w:numId w:val="2"/>
        </w:numPr>
        <w:spacing w:line="360" w:lineRule="auto"/>
      </w:pPr>
      <w:r>
        <w:rPr>
          <w:b/>
          <w:bCs/>
        </w:rPr>
        <w:t>Tabel 2.1</w:t>
      </w:r>
      <w:r>
        <w:t xml:space="preserve"> Atribut pewarisan object class inetOrgperson</w:t>
      </w:r>
    </w:p>
    <w:tbl>
      <w:tblPr>
        <w:tblW w:w="5000" w:type="pct"/>
        <w:tblInd w:w="-5" w:type="dxa"/>
        <w:tblLayout w:type="fixed"/>
        <w:tblCellMar>
          <w:top w:w="55" w:type="dxa"/>
          <w:left w:w="55" w:type="dxa"/>
          <w:bottom w:w="55" w:type="dxa"/>
          <w:right w:w="55" w:type="dxa"/>
        </w:tblCellMar>
        <w:tblLook w:val="04A0" w:firstRow="1" w:lastRow="0" w:firstColumn="1" w:lastColumn="0" w:noHBand="0" w:noVBand="1"/>
      </w:tblPr>
      <w:tblGrid>
        <w:gridCol w:w="519"/>
        <w:gridCol w:w="1518"/>
        <w:gridCol w:w="2836"/>
        <w:gridCol w:w="3054"/>
      </w:tblGrid>
      <w:tr w:rsidR="00B646DE" w14:paraId="7506202C" w14:textId="77777777">
        <w:tc>
          <w:tcPr>
            <w:tcW w:w="519" w:type="dxa"/>
            <w:tcBorders>
              <w:top w:val="single" w:sz="4" w:space="0" w:color="000000"/>
              <w:left w:val="single" w:sz="4" w:space="0" w:color="000000"/>
              <w:bottom w:val="single" w:sz="4" w:space="0" w:color="000000"/>
            </w:tcBorders>
          </w:tcPr>
          <w:p w14:paraId="75062028" w14:textId="77777777" w:rsidR="00B646DE" w:rsidRDefault="0048309E">
            <w:pPr>
              <w:pStyle w:val="TableContents"/>
              <w:jc w:val="center"/>
              <w:rPr>
                <w:b/>
                <w:bCs/>
              </w:rPr>
            </w:pPr>
            <w:r>
              <w:rPr>
                <w:b/>
                <w:bCs/>
              </w:rPr>
              <w:t>No.</w:t>
            </w:r>
          </w:p>
        </w:tc>
        <w:tc>
          <w:tcPr>
            <w:tcW w:w="1520" w:type="dxa"/>
            <w:tcBorders>
              <w:top w:val="single" w:sz="4" w:space="0" w:color="000000"/>
              <w:left w:val="single" w:sz="4" w:space="0" w:color="000000"/>
              <w:bottom w:val="single" w:sz="4" w:space="0" w:color="000000"/>
            </w:tcBorders>
          </w:tcPr>
          <w:p w14:paraId="75062029" w14:textId="77777777" w:rsidR="00B646DE" w:rsidRDefault="0048309E">
            <w:pPr>
              <w:pStyle w:val="TableContents"/>
              <w:jc w:val="center"/>
              <w:rPr>
                <w:b/>
                <w:bCs/>
              </w:rPr>
            </w:pPr>
            <w:r>
              <w:rPr>
                <w:b/>
                <w:bCs/>
              </w:rPr>
              <w:t>Atribut</w:t>
            </w:r>
          </w:p>
        </w:tc>
        <w:tc>
          <w:tcPr>
            <w:tcW w:w="2840" w:type="dxa"/>
            <w:tcBorders>
              <w:top w:val="single" w:sz="4" w:space="0" w:color="000000"/>
              <w:left w:val="single" w:sz="4" w:space="0" w:color="000000"/>
              <w:bottom w:val="single" w:sz="4" w:space="0" w:color="000000"/>
            </w:tcBorders>
          </w:tcPr>
          <w:p w14:paraId="7506202A" w14:textId="77777777" w:rsidR="00B646DE" w:rsidRDefault="0048309E">
            <w:pPr>
              <w:pStyle w:val="TableContents"/>
              <w:jc w:val="center"/>
              <w:rPr>
                <w:b/>
                <w:bCs/>
              </w:rPr>
            </w:pPr>
            <w:r>
              <w:rPr>
                <w:b/>
                <w:bCs/>
              </w:rPr>
              <w:t>Deskripsi</w:t>
            </w:r>
          </w:p>
        </w:tc>
        <w:tc>
          <w:tcPr>
            <w:tcW w:w="3058" w:type="dxa"/>
            <w:tcBorders>
              <w:top w:val="single" w:sz="4" w:space="0" w:color="000000"/>
              <w:left w:val="single" w:sz="4" w:space="0" w:color="000000"/>
              <w:bottom w:val="single" w:sz="4" w:space="0" w:color="000000"/>
              <w:right w:val="single" w:sz="4" w:space="0" w:color="000000"/>
            </w:tcBorders>
          </w:tcPr>
          <w:p w14:paraId="7506202B" w14:textId="77777777" w:rsidR="00B646DE" w:rsidRDefault="0048309E">
            <w:pPr>
              <w:pStyle w:val="TableContents"/>
              <w:jc w:val="center"/>
              <w:rPr>
                <w:b/>
                <w:bCs/>
              </w:rPr>
            </w:pPr>
            <w:r>
              <w:rPr>
                <w:b/>
                <w:bCs/>
              </w:rPr>
              <w:t>Parent Object Class</w:t>
            </w:r>
          </w:p>
        </w:tc>
      </w:tr>
      <w:tr w:rsidR="00B646DE" w14:paraId="75062031" w14:textId="77777777">
        <w:tc>
          <w:tcPr>
            <w:tcW w:w="519" w:type="dxa"/>
            <w:tcBorders>
              <w:left w:val="single" w:sz="4" w:space="0" w:color="000000"/>
              <w:bottom w:val="single" w:sz="4" w:space="0" w:color="000000"/>
            </w:tcBorders>
          </w:tcPr>
          <w:p w14:paraId="7506202D" w14:textId="77777777" w:rsidR="00B646DE" w:rsidRDefault="0048309E">
            <w:pPr>
              <w:pStyle w:val="TableContents"/>
              <w:jc w:val="center"/>
            </w:pPr>
            <w:r>
              <w:t>1</w:t>
            </w:r>
          </w:p>
        </w:tc>
        <w:tc>
          <w:tcPr>
            <w:tcW w:w="1520" w:type="dxa"/>
            <w:tcBorders>
              <w:left w:val="single" w:sz="4" w:space="0" w:color="000000"/>
              <w:bottom w:val="single" w:sz="4" w:space="0" w:color="000000"/>
            </w:tcBorders>
          </w:tcPr>
          <w:p w14:paraId="7506202E" w14:textId="77777777" w:rsidR="00B646DE" w:rsidRDefault="0048309E">
            <w:pPr>
              <w:pStyle w:val="TableContents"/>
            </w:pPr>
            <w:r>
              <w:t>uid</w:t>
            </w:r>
          </w:p>
        </w:tc>
        <w:tc>
          <w:tcPr>
            <w:tcW w:w="2840" w:type="dxa"/>
            <w:tcBorders>
              <w:left w:val="single" w:sz="4" w:space="0" w:color="000000"/>
              <w:bottom w:val="single" w:sz="4" w:space="0" w:color="000000"/>
            </w:tcBorders>
          </w:tcPr>
          <w:p w14:paraId="7506202F" w14:textId="77777777" w:rsidR="00B646DE" w:rsidRDefault="0048309E">
            <w:pPr>
              <w:pStyle w:val="TableContents"/>
            </w:pPr>
            <w:r>
              <w:t xml:space="preserve">ID unik pengguna </w:t>
            </w:r>
          </w:p>
        </w:tc>
        <w:tc>
          <w:tcPr>
            <w:tcW w:w="3058" w:type="dxa"/>
            <w:tcBorders>
              <w:left w:val="single" w:sz="4" w:space="0" w:color="000000"/>
              <w:bottom w:val="single" w:sz="4" w:space="0" w:color="000000"/>
              <w:right w:val="single" w:sz="4" w:space="0" w:color="000000"/>
            </w:tcBorders>
          </w:tcPr>
          <w:p w14:paraId="75062030" w14:textId="77777777" w:rsidR="00B646DE" w:rsidRDefault="0048309E">
            <w:r>
              <w:t>top (user)</w:t>
            </w:r>
          </w:p>
        </w:tc>
      </w:tr>
      <w:tr w:rsidR="00B646DE" w14:paraId="75062036" w14:textId="77777777">
        <w:tc>
          <w:tcPr>
            <w:tcW w:w="519" w:type="dxa"/>
            <w:tcBorders>
              <w:left w:val="single" w:sz="4" w:space="0" w:color="000000"/>
              <w:bottom w:val="single" w:sz="4" w:space="0" w:color="000000"/>
            </w:tcBorders>
          </w:tcPr>
          <w:p w14:paraId="75062032" w14:textId="77777777" w:rsidR="00B646DE" w:rsidRDefault="0048309E">
            <w:pPr>
              <w:pStyle w:val="TableContents"/>
              <w:jc w:val="center"/>
            </w:pPr>
            <w:r>
              <w:t>2</w:t>
            </w:r>
          </w:p>
        </w:tc>
        <w:tc>
          <w:tcPr>
            <w:tcW w:w="1520" w:type="dxa"/>
            <w:tcBorders>
              <w:left w:val="single" w:sz="4" w:space="0" w:color="000000"/>
              <w:bottom w:val="single" w:sz="4" w:space="0" w:color="000000"/>
            </w:tcBorders>
          </w:tcPr>
          <w:p w14:paraId="75062033" w14:textId="77777777" w:rsidR="00B646DE" w:rsidRDefault="0048309E">
            <w:pPr>
              <w:pStyle w:val="TableContents"/>
            </w:pPr>
            <w:r>
              <w:t>description</w:t>
            </w:r>
          </w:p>
        </w:tc>
        <w:tc>
          <w:tcPr>
            <w:tcW w:w="2840" w:type="dxa"/>
            <w:tcBorders>
              <w:left w:val="single" w:sz="4" w:space="0" w:color="000000"/>
              <w:bottom w:val="single" w:sz="4" w:space="0" w:color="000000"/>
            </w:tcBorders>
          </w:tcPr>
          <w:p w14:paraId="75062034" w14:textId="77777777" w:rsidR="00B646DE" w:rsidRDefault="0048309E">
            <w:pPr>
              <w:pStyle w:val="TableContents"/>
            </w:pPr>
            <w:r>
              <w:t>informasi entri</w:t>
            </w:r>
          </w:p>
        </w:tc>
        <w:tc>
          <w:tcPr>
            <w:tcW w:w="3058" w:type="dxa"/>
            <w:tcBorders>
              <w:left w:val="single" w:sz="4" w:space="0" w:color="000000"/>
              <w:bottom w:val="single" w:sz="4" w:space="0" w:color="000000"/>
              <w:right w:val="single" w:sz="4" w:space="0" w:color="000000"/>
            </w:tcBorders>
          </w:tcPr>
          <w:p w14:paraId="75062035" w14:textId="77777777" w:rsidR="00B646DE" w:rsidRDefault="0048309E">
            <w:r>
              <w:t>Person</w:t>
            </w:r>
          </w:p>
        </w:tc>
      </w:tr>
      <w:tr w:rsidR="00B646DE" w14:paraId="7506203B" w14:textId="77777777">
        <w:tc>
          <w:tcPr>
            <w:tcW w:w="519" w:type="dxa"/>
            <w:tcBorders>
              <w:left w:val="single" w:sz="4" w:space="0" w:color="000000"/>
              <w:bottom w:val="single" w:sz="4" w:space="0" w:color="000000"/>
            </w:tcBorders>
          </w:tcPr>
          <w:p w14:paraId="75062037" w14:textId="77777777" w:rsidR="00B646DE" w:rsidRDefault="0048309E">
            <w:pPr>
              <w:pStyle w:val="TableContents"/>
              <w:jc w:val="center"/>
            </w:pPr>
            <w:r>
              <w:t>3</w:t>
            </w:r>
          </w:p>
        </w:tc>
        <w:tc>
          <w:tcPr>
            <w:tcW w:w="1520" w:type="dxa"/>
            <w:tcBorders>
              <w:left w:val="single" w:sz="4" w:space="0" w:color="000000"/>
              <w:bottom w:val="single" w:sz="4" w:space="0" w:color="000000"/>
            </w:tcBorders>
          </w:tcPr>
          <w:p w14:paraId="75062038" w14:textId="77777777" w:rsidR="00B646DE" w:rsidRDefault="0048309E">
            <w:pPr>
              <w:pStyle w:val="TableContents"/>
            </w:pPr>
            <w:r>
              <w:t>inetUser</w:t>
            </w:r>
          </w:p>
        </w:tc>
        <w:tc>
          <w:tcPr>
            <w:tcW w:w="2840" w:type="dxa"/>
            <w:tcBorders>
              <w:left w:val="single" w:sz="4" w:space="0" w:color="000000"/>
              <w:bottom w:val="single" w:sz="4" w:space="0" w:color="000000"/>
            </w:tcBorders>
          </w:tcPr>
          <w:p w14:paraId="75062039" w14:textId="77777777" w:rsidR="00B646DE" w:rsidRDefault="0048309E">
            <w:pPr>
              <w:pStyle w:val="TableContents"/>
            </w:pPr>
            <w:r>
              <w:t>status keaktifan akun</w:t>
            </w:r>
          </w:p>
        </w:tc>
        <w:tc>
          <w:tcPr>
            <w:tcW w:w="3058" w:type="dxa"/>
            <w:tcBorders>
              <w:left w:val="single" w:sz="4" w:space="0" w:color="000000"/>
              <w:bottom w:val="single" w:sz="4" w:space="0" w:color="000000"/>
              <w:right w:val="single" w:sz="4" w:space="0" w:color="000000"/>
            </w:tcBorders>
          </w:tcPr>
          <w:p w14:paraId="7506203A" w14:textId="77777777" w:rsidR="00B646DE" w:rsidRDefault="0048309E">
            <w:r>
              <w:t>InetUser</w:t>
            </w:r>
          </w:p>
        </w:tc>
      </w:tr>
      <w:tr w:rsidR="00B646DE" w14:paraId="75062040" w14:textId="77777777">
        <w:tc>
          <w:tcPr>
            <w:tcW w:w="519" w:type="dxa"/>
            <w:tcBorders>
              <w:left w:val="single" w:sz="4" w:space="0" w:color="000000"/>
              <w:bottom w:val="single" w:sz="4" w:space="0" w:color="000000"/>
            </w:tcBorders>
          </w:tcPr>
          <w:p w14:paraId="7506203C" w14:textId="77777777" w:rsidR="00B646DE" w:rsidRDefault="0048309E">
            <w:pPr>
              <w:pStyle w:val="TableContents"/>
              <w:jc w:val="center"/>
            </w:pPr>
            <w:r>
              <w:t>4</w:t>
            </w:r>
          </w:p>
        </w:tc>
        <w:tc>
          <w:tcPr>
            <w:tcW w:w="1520" w:type="dxa"/>
            <w:tcBorders>
              <w:left w:val="single" w:sz="4" w:space="0" w:color="000000"/>
              <w:bottom w:val="single" w:sz="4" w:space="0" w:color="000000"/>
            </w:tcBorders>
          </w:tcPr>
          <w:p w14:paraId="7506203D" w14:textId="77777777" w:rsidR="00B646DE" w:rsidRDefault="0048309E">
            <w:pPr>
              <w:pStyle w:val="TableContents"/>
            </w:pPr>
            <w:r>
              <w:t>ou</w:t>
            </w:r>
          </w:p>
        </w:tc>
        <w:tc>
          <w:tcPr>
            <w:tcW w:w="2840" w:type="dxa"/>
            <w:tcBorders>
              <w:left w:val="single" w:sz="4" w:space="0" w:color="000000"/>
              <w:bottom w:val="single" w:sz="4" w:space="0" w:color="000000"/>
            </w:tcBorders>
          </w:tcPr>
          <w:p w14:paraId="7506203E" w14:textId="77777777" w:rsidR="00B646DE" w:rsidRDefault="0048309E">
            <w:pPr>
              <w:pStyle w:val="TableContents"/>
            </w:pPr>
            <w:r>
              <w:t>nama unit organisasi</w:t>
            </w:r>
          </w:p>
        </w:tc>
        <w:tc>
          <w:tcPr>
            <w:tcW w:w="3058" w:type="dxa"/>
            <w:tcBorders>
              <w:left w:val="single" w:sz="4" w:space="0" w:color="000000"/>
              <w:bottom w:val="single" w:sz="4" w:space="0" w:color="000000"/>
              <w:right w:val="single" w:sz="4" w:space="0" w:color="000000"/>
            </w:tcBorders>
          </w:tcPr>
          <w:p w14:paraId="7506203F" w14:textId="77777777" w:rsidR="00B646DE" w:rsidRDefault="0048309E">
            <w:r>
              <w:t>OrganizationalPerson</w:t>
            </w:r>
          </w:p>
        </w:tc>
      </w:tr>
      <w:tr w:rsidR="00B646DE" w14:paraId="75062045" w14:textId="77777777">
        <w:tc>
          <w:tcPr>
            <w:tcW w:w="519" w:type="dxa"/>
            <w:tcBorders>
              <w:left w:val="single" w:sz="4" w:space="0" w:color="000000"/>
              <w:bottom w:val="single" w:sz="4" w:space="0" w:color="000000"/>
            </w:tcBorders>
          </w:tcPr>
          <w:p w14:paraId="75062041" w14:textId="77777777" w:rsidR="00B646DE" w:rsidRDefault="0048309E">
            <w:pPr>
              <w:pStyle w:val="TableContents"/>
              <w:jc w:val="center"/>
            </w:pPr>
            <w:r>
              <w:t>5</w:t>
            </w:r>
          </w:p>
        </w:tc>
        <w:tc>
          <w:tcPr>
            <w:tcW w:w="1520" w:type="dxa"/>
            <w:tcBorders>
              <w:left w:val="single" w:sz="4" w:space="0" w:color="000000"/>
              <w:bottom w:val="single" w:sz="4" w:space="0" w:color="000000"/>
            </w:tcBorders>
          </w:tcPr>
          <w:p w14:paraId="75062042" w14:textId="77777777" w:rsidR="00B646DE" w:rsidRDefault="0048309E">
            <w:pPr>
              <w:pStyle w:val="TableContents"/>
            </w:pPr>
            <w:r>
              <w:t>mail</w:t>
            </w:r>
          </w:p>
        </w:tc>
        <w:tc>
          <w:tcPr>
            <w:tcW w:w="2840" w:type="dxa"/>
            <w:tcBorders>
              <w:left w:val="single" w:sz="4" w:space="0" w:color="000000"/>
              <w:bottom w:val="single" w:sz="4" w:space="0" w:color="000000"/>
            </w:tcBorders>
          </w:tcPr>
          <w:p w14:paraId="75062043" w14:textId="77777777" w:rsidR="00B646DE" w:rsidRDefault="0048309E">
            <w:pPr>
              <w:pStyle w:val="TableContents"/>
            </w:pPr>
            <w:r>
              <w:t>alamat email pengguna</w:t>
            </w:r>
          </w:p>
        </w:tc>
        <w:tc>
          <w:tcPr>
            <w:tcW w:w="3058" w:type="dxa"/>
            <w:tcBorders>
              <w:left w:val="single" w:sz="4" w:space="0" w:color="000000"/>
              <w:bottom w:val="single" w:sz="4" w:space="0" w:color="000000"/>
              <w:right w:val="single" w:sz="4" w:space="0" w:color="000000"/>
            </w:tcBorders>
          </w:tcPr>
          <w:p w14:paraId="75062044" w14:textId="77777777" w:rsidR="00B646DE" w:rsidRDefault="0048309E">
            <w:r>
              <w:t>-</w:t>
            </w:r>
          </w:p>
        </w:tc>
      </w:tr>
    </w:tbl>
    <w:p w14:paraId="75062046" w14:textId="77777777" w:rsidR="00B646DE" w:rsidRDefault="0048309E">
      <w:pPr>
        <w:pStyle w:val="SumberGambar"/>
        <w:numPr>
          <w:ilvl w:val="0"/>
          <w:numId w:val="2"/>
        </w:numPr>
        <w:spacing w:before="170" w:line="360" w:lineRule="auto"/>
        <w:rPr>
          <w:color w:val="000000"/>
        </w:rPr>
      </w:pPr>
      <w:r>
        <w:rPr>
          <w:b/>
          <w:bCs/>
          <w:color w:val="000000"/>
        </w:rPr>
        <w:t>Sumber</w:t>
      </w:r>
      <w:r>
        <w:rPr>
          <w:color w:val="000000"/>
        </w:rPr>
        <w:t xml:space="preserve">: </w:t>
      </w:r>
      <w:bookmarkStart w:id="66" w:name="Mendeley_Bookmark_6gzxwU0NPB"/>
      <w:bookmarkStart w:id="67" w:name="Mendeley_Bookmark_qZZ12g7R0R"/>
      <w:r>
        <w:rPr>
          <w:color w:val="000000"/>
        </w:rPr>
        <w:t>Oracle, 2010</w:t>
      </w:r>
      <w:bookmarkEnd w:id="66"/>
      <w:bookmarkEnd w:id="67"/>
    </w:p>
    <w:p w14:paraId="75062047" w14:textId="77777777" w:rsidR="00B646DE" w:rsidRDefault="0048309E">
      <w:pPr>
        <w:pStyle w:val="AAA"/>
        <w:numPr>
          <w:ilvl w:val="0"/>
          <w:numId w:val="0"/>
        </w:numPr>
        <w:spacing w:line="360" w:lineRule="auto"/>
      </w:pPr>
      <w:bookmarkStart w:id="68" w:name="__RefHeading___Toc371_391334711221131"/>
      <w:bookmarkEnd w:id="68"/>
      <w:r>
        <w:t>2.2.2</w:t>
      </w:r>
      <w:r>
        <w:tab/>
        <w:t>Kerentanan CVE-2021-44228</w:t>
      </w:r>
    </w:p>
    <w:p w14:paraId="75062048" w14:textId="77777777" w:rsidR="00B646DE" w:rsidRDefault="0048309E">
      <w:pPr>
        <w:pStyle w:val="Body"/>
        <w:numPr>
          <w:ilvl w:val="0"/>
          <w:numId w:val="2"/>
        </w:numPr>
        <w:spacing w:line="360" w:lineRule="auto"/>
        <w:rPr>
          <w:color w:val="000000"/>
        </w:rPr>
      </w:pPr>
      <w:r>
        <w:rPr>
          <w:color w:val="00A933"/>
        </w:rPr>
        <w:t>Kerentanan</w:t>
      </w:r>
      <w:r>
        <w:rPr>
          <w:color w:val="000000"/>
        </w:rPr>
        <w:t xml:space="preserve"> Log4Shell, referensi CVE-2021-44228, secara resmi dipublikasikan oleh Apache pada 10 Desember 2021 bahwa seleuruh versi Apache Log4j rentan </w:t>
      </w:r>
      <w:r>
        <w:rPr>
          <w:color w:val="000000"/>
        </w:rPr>
        <w:lastRenderedPageBreak/>
        <w:t>terhadap serangan RCE, yaitu pada versi 2.0-beta9 hingga 2.14.1. Publikasi ini disertakan dengan bentuk mitigasi yang ditawarkan, yaitu perilisan versi 2.15. Kerentanan ini dapat dikatagorikan sebagai zero-day vulnerability, dikarenakan eksploitasi ditemukan terlebih dahulu oleh publik sebelum praktisi keamanan. Besarnya pengaruh kerentanan disebabkan karena tingginya estimasi paket dalam repositori Java  yang ketergantungan dengan library Apache Log4j tersebut.</w:t>
      </w:r>
    </w:p>
    <w:p w14:paraId="75062049" w14:textId="77777777" w:rsidR="00B646DE" w:rsidRDefault="0048309E">
      <w:pPr>
        <w:pStyle w:val="Body"/>
        <w:numPr>
          <w:ilvl w:val="0"/>
          <w:numId w:val="2"/>
        </w:numPr>
        <w:spacing w:line="360" w:lineRule="auto"/>
        <w:rPr>
          <w:color w:val="000000"/>
        </w:rPr>
      </w:pPr>
      <w:r>
        <w:rPr>
          <w:color w:val="00A933"/>
        </w:rPr>
        <w:t>Secara</w:t>
      </w:r>
      <w:r>
        <w:rPr>
          <w:color w:val="000000"/>
        </w:rPr>
        <w:t xml:space="preserve"> garis besar, eksplotasi dilakukan dengan menginjeksi pesan khusus pada sistem logging Apache Log4j, yang kemudian pesan tersebut akan diinterpretasi dan mengeksekusi perintah apapun di dalamnya. Log4Shell sendiri berfokuskan pada pemanfaatan layanan LDAP serta RMI secara remote, yang mana dirancang khusus oleh penyerang. Kedua layanan tersebut cocok digunakan karena mampu untuk menyimpan referensi payload object Java, berupa file class yang siap dijalankan oleh fungsi lookup JNDI </w:t>
      </w:r>
      <w:bookmarkStart w:id="69" w:name="Mendeley_Bookmark_GBhde9xndc"/>
      <w:bookmarkStart w:id="70" w:name="Mendeley_Bookmark_lCfEZqn5K8"/>
      <w:r>
        <w:rPr>
          <w:color w:val="000000"/>
        </w:rPr>
        <w:t xml:space="preserve">(Hiesgen </w:t>
      </w:r>
      <w:r>
        <w:rPr>
          <w:i/>
          <w:color w:val="000000"/>
        </w:rPr>
        <w:t>et al.</w:t>
      </w:r>
      <w:r>
        <w:rPr>
          <w:color w:val="000000"/>
        </w:rPr>
        <w:t>, 2022; Rajasinghe, 2022)</w:t>
      </w:r>
      <w:bookmarkEnd w:id="69"/>
      <w:bookmarkEnd w:id="70"/>
      <w:r>
        <w:rPr>
          <w:color w:val="000000"/>
        </w:rPr>
        <w:t>. Berikut merupakan contoh pesan yang dapat digunakan beserta integrasinya dengan JNDI dan layanan LDAP untuk eksploitasi:</w:t>
      </w:r>
    </w:p>
    <w:p w14:paraId="7506204A" w14:textId="77777777" w:rsidR="00B646DE" w:rsidRDefault="0048309E">
      <w:pPr>
        <w:pStyle w:val="SourceCode"/>
        <w:numPr>
          <w:ilvl w:val="0"/>
          <w:numId w:val="2"/>
        </w:numPr>
        <w:spacing w:line="360" w:lineRule="auto"/>
        <w:jc w:val="center"/>
      </w:pPr>
      <w:r>
        <w:t>${jndi:ldap://domain-penyerang.com/Payload.class}</w:t>
      </w:r>
    </w:p>
    <w:p w14:paraId="7506204B" w14:textId="77777777" w:rsidR="00B646DE" w:rsidRDefault="0048309E">
      <w:pPr>
        <w:pStyle w:val="AAA"/>
        <w:numPr>
          <w:ilvl w:val="0"/>
          <w:numId w:val="2"/>
        </w:numPr>
        <w:spacing w:line="360" w:lineRule="auto"/>
      </w:pPr>
      <w:bookmarkStart w:id="71" w:name="__RefHeading___Toc371_391334711221112"/>
      <w:bookmarkEnd w:id="71"/>
      <w:r>
        <w:t>2.3</w:t>
      </w:r>
      <w:r>
        <w:tab/>
        <w:t>White Box Testing</w:t>
      </w:r>
    </w:p>
    <w:p w14:paraId="7506204C" w14:textId="77777777" w:rsidR="00B646DE" w:rsidRDefault="0048309E">
      <w:pPr>
        <w:pStyle w:val="Body"/>
        <w:numPr>
          <w:ilvl w:val="0"/>
          <w:numId w:val="2"/>
        </w:numPr>
        <w:spacing w:line="360" w:lineRule="auto"/>
        <w:rPr>
          <w:color w:val="000000"/>
        </w:rPr>
      </w:pPr>
      <w:r>
        <w:rPr>
          <w:color w:val="00A933"/>
        </w:rPr>
        <w:t>White</w:t>
      </w:r>
      <w:r>
        <w:rPr>
          <w:color w:val="000000"/>
        </w:rPr>
        <w:t xml:space="preserve"> box testing merupakan salah satu pendekatan dalam suatu pengujian yang  pengujinya memiliki seluruh informasi, akses kontrol, ataupun kendali terhadap pengembangan lingkungan pengujian. Pendekatan ini disebut juga sebagai full-knowledge test. White box testing umum digunakan pada tiga tujuan utama, yaitu untuk kebutuhan introspeksi, stabilitas, serta ketelitian terhadap objek pengujian. Dalam pengujian kerentanan, diharapkan pendekatan ini dapat mengetahui dan mendeteksi potensi adanya kerusakan tambahan, atau collateral damage, dalam sistem terhadap suatu kerentanan </w:t>
      </w:r>
      <w:bookmarkStart w:id="72" w:name="Mendeley_Bookmark_hJWm8WCkXB"/>
      <w:bookmarkStart w:id="73" w:name="Mendeley_Bookmark_PmU8FIEOWB"/>
      <w:r>
        <w:rPr>
          <w:color w:val="000000"/>
        </w:rPr>
        <w:t>(Midian, 2002; Madhavi, 2016)</w:t>
      </w:r>
      <w:bookmarkEnd w:id="72"/>
      <w:bookmarkEnd w:id="73"/>
      <w:r>
        <w:rPr>
          <w:color w:val="000000"/>
        </w:rPr>
        <w:t>.</w:t>
      </w:r>
    </w:p>
    <w:p w14:paraId="7506204D" w14:textId="77777777" w:rsidR="00B646DE" w:rsidRDefault="0048309E">
      <w:pPr>
        <w:pStyle w:val="AA"/>
        <w:numPr>
          <w:ilvl w:val="0"/>
          <w:numId w:val="2"/>
        </w:numPr>
        <w:spacing w:line="360" w:lineRule="auto"/>
      </w:pPr>
      <w:bookmarkStart w:id="74" w:name="__RefHeading___Toc371_3913347112221"/>
      <w:bookmarkEnd w:id="74"/>
      <w:r>
        <w:t>2.4</w:t>
      </w:r>
      <w:r>
        <w:tab/>
        <w:t>Penetration Testing Execution Standard</w:t>
      </w:r>
    </w:p>
    <w:p w14:paraId="7506204E" w14:textId="77777777" w:rsidR="00B646DE" w:rsidRDefault="0048309E">
      <w:pPr>
        <w:pStyle w:val="BodyNoJump"/>
        <w:numPr>
          <w:ilvl w:val="0"/>
          <w:numId w:val="2"/>
        </w:numPr>
        <w:spacing w:line="360" w:lineRule="auto"/>
      </w:pPr>
      <w:r>
        <w:rPr>
          <w:color w:val="00A933"/>
        </w:rPr>
        <w:t>PTES</w:t>
      </w:r>
      <w:r>
        <w:t xml:space="preserve"> merupakan salah satu framework yang tersedia dalam menjalankan evaluasi keamanan dengan berstandar bisnis dan industri yang komprehensif. Salah satu </w:t>
      </w:r>
      <w:r>
        <w:lastRenderedPageBreak/>
        <w:t xml:space="preserve">keunggulan PTES yaitu menyediakan panduan perencanaan yang konkrit untuk mendefinisikan bagaimana keseluruhan tahapan dapat dijalankan dengan benar </w:t>
      </w:r>
      <w:bookmarkStart w:id="75" w:name="Mendeley_Bookmark_qLlhD1rRsU"/>
      <w:bookmarkStart w:id="76" w:name="Mendeley_Bookmark_KjkVtd2HhW"/>
      <w:r>
        <w:t>(Dalalana and Zorzo, 2017)</w:t>
      </w:r>
      <w:bookmarkEnd w:id="75"/>
      <w:bookmarkEnd w:id="76"/>
      <w:r>
        <w:t>. PTES terdiri dari 7 tahapan utama yang mencangkup seluruh kebutuhan dasar dalam menjalankan pengujian keamanan, yaitu:</w:t>
      </w:r>
    </w:p>
    <w:p w14:paraId="7506204F" w14:textId="77777777" w:rsidR="00B646DE" w:rsidRDefault="0048309E">
      <w:pPr>
        <w:pStyle w:val="BodyNoJump"/>
        <w:numPr>
          <w:ilvl w:val="0"/>
          <w:numId w:val="8"/>
        </w:numPr>
        <w:spacing w:line="360" w:lineRule="auto"/>
      </w:pPr>
      <w:r>
        <w:t>Pre-Engagement: mendefinisikan lingkup instrumen pengujian, yang juga mencangkup waktu estimasi pengerjaan, objek yang diteliti, serta tujuan utama dari pengujian</w:t>
      </w:r>
    </w:p>
    <w:p w14:paraId="75062050" w14:textId="77777777" w:rsidR="00B646DE" w:rsidRDefault="0048309E">
      <w:pPr>
        <w:pStyle w:val="BodyNoJump"/>
        <w:numPr>
          <w:ilvl w:val="0"/>
          <w:numId w:val="8"/>
        </w:numPr>
        <w:spacing w:line="360" w:lineRule="auto"/>
      </w:pPr>
      <w:r>
        <w:t>Intelligence Gathering: mengumpulkan kelengkapan informasi yang berkaitan dengan karakterisitik objek pengujian, baik dilakukan secara pasif maupun aktif</w:t>
      </w:r>
    </w:p>
    <w:p w14:paraId="75062051" w14:textId="77777777" w:rsidR="00B646DE" w:rsidRDefault="0048309E">
      <w:pPr>
        <w:pStyle w:val="BodyNoJump"/>
        <w:numPr>
          <w:ilvl w:val="0"/>
          <w:numId w:val="8"/>
        </w:numPr>
        <w:spacing w:line="360" w:lineRule="auto"/>
      </w:pPr>
      <w:r>
        <w:t>Threat Modelling: menggambarkan bagaimana ancaman dapat dilakukan berdasarkan dokumentasi kerentanan yang relevan, serta melakukan suatu pemetaan terhadap aset primer dan sekunder yang dapat ditargetkan</w:t>
      </w:r>
    </w:p>
    <w:p w14:paraId="75062052" w14:textId="77777777" w:rsidR="00B646DE" w:rsidRDefault="0048309E">
      <w:pPr>
        <w:pStyle w:val="BodyNoJump"/>
        <w:numPr>
          <w:ilvl w:val="0"/>
          <w:numId w:val="8"/>
        </w:numPr>
        <w:spacing w:line="360" w:lineRule="auto"/>
      </w:pPr>
      <w:r>
        <w:t>Vulnerability Analysis: menganalisis celah kerentanan untuk dapat mendefinisikan jalur serangan yang efektif serta lingkungan pengujiannya untuk dipersiapkan pada tahap eksploitasi</w:t>
      </w:r>
    </w:p>
    <w:p w14:paraId="75062053" w14:textId="77777777" w:rsidR="00B646DE" w:rsidRDefault="0048309E">
      <w:pPr>
        <w:pStyle w:val="BodyNoJump"/>
        <w:numPr>
          <w:ilvl w:val="0"/>
          <w:numId w:val="8"/>
        </w:numPr>
        <w:spacing w:line="360" w:lineRule="auto"/>
      </w:pPr>
      <w:r>
        <w:t>Exploitation: melakukan eksploitasi berdasarkan skema dan tujuan yang sudah dirancang sebelumnya, sehingga keakuratan informasi yang telah didapatkan akan mempengaruhi keberhasilan tahap eksploitasi</w:t>
      </w:r>
    </w:p>
    <w:p w14:paraId="75062054" w14:textId="77777777" w:rsidR="00B646DE" w:rsidRDefault="0048309E">
      <w:pPr>
        <w:pStyle w:val="BodyNoJump"/>
        <w:numPr>
          <w:ilvl w:val="0"/>
          <w:numId w:val="8"/>
        </w:numPr>
        <w:spacing w:line="360" w:lineRule="auto"/>
      </w:pPr>
      <w:r>
        <w:t>Post-Exploitation: mengembangkan hasil eksploitasi untuk menjadikan serangan yang lebih konsisten untuk tujuan kontinuitas, menunjukkan seberapa jauh kerentanan dapat dieksploitasi</w:t>
      </w:r>
    </w:p>
    <w:p w14:paraId="75062055" w14:textId="77777777" w:rsidR="00B646DE" w:rsidRDefault="0048309E">
      <w:pPr>
        <w:pStyle w:val="BodyNoJump"/>
        <w:numPr>
          <w:ilvl w:val="0"/>
          <w:numId w:val="8"/>
        </w:numPr>
        <w:spacing w:line="360" w:lineRule="auto"/>
      </w:pPr>
      <w:r>
        <w:t xml:space="preserve">Reporting: mendokumentasikan seluruh tahapan dan hasil kegiatan secara strukturan dan informatif, yang juga mencangkup kesimpulan dan saran serta pendekatan mitigasinya </w:t>
      </w:r>
      <w:bookmarkStart w:id="77" w:name="Mendeley_Bookmark_b0wLxLueyI"/>
      <w:bookmarkStart w:id="78" w:name="Mendeley_Bookmark_Xtjw4Q7VzD"/>
      <w:r>
        <w:t>(Ningsih, 2021; PTES, 2021)</w:t>
      </w:r>
      <w:bookmarkEnd w:id="77"/>
      <w:bookmarkEnd w:id="78"/>
    </w:p>
    <w:p w14:paraId="75062056" w14:textId="77777777" w:rsidR="00B646DE" w:rsidRDefault="00B646DE">
      <w:pPr>
        <w:pStyle w:val="BodyNoJump"/>
        <w:rPr>
          <w:sz w:val="16"/>
        </w:rPr>
      </w:pPr>
    </w:p>
    <w:p w14:paraId="75062057" w14:textId="77777777" w:rsidR="00B646DE" w:rsidRDefault="0048309E">
      <w:pPr>
        <w:pStyle w:val="AAA"/>
        <w:numPr>
          <w:ilvl w:val="0"/>
          <w:numId w:val="2"/>
        </w:numPr>
        <w:spacing w:line="360" w:lineRule="auto"/>
      </w:pPr>
      <w:bookmarkStart w:id="79" w:name="__RefHeading___Toc371_39133471122111"/>
      <w:bookmarkEnd w:id="79"/>
      <w:r>
        <w:t>2.4.1</w:t>
      </w:r>
      <w:r>
        <w:tab/>
        <w:t>Common Vulnerability Scoring System</w:t>
      </w:r>
    </w:p>
    <w:p w14:paraId="75062058" w14:textId="77777777" w:rsidR="00B646DE" w:rsidRDefault="0048309E">
      <w:pPr>
        <w:pStyle w:val="Body"/>
        <w:numPr>
          <w:ilvl w:val="0"/>
          <w:numId w:val="2"/>
        </w:numPr>
        <w:spacing w:line="360" w:lineRule="auto"/>
        <w:rPr>
          <w:color w:val="000000"/>
        </w:rPr>
      </w:pPr>
      <w:r>
        <w:rPr>
          <w:color w:val="00A933"/>
        </w:rPr>
        <w:t>CVSS</w:t>
      </w:r>
      <w:r>
        <w:rPr>
          <w:color w:val="000000"/>
        </w:rPr>
        <w:t xml:space="preserve"> merupakan framework untuk menentukan karakterisitik dan tingkatan suatu kerentanan terhadap teknologi. Penilaian CVSS terbagi menjadi 3 grup utama, yaitu Base, Temporal, dan Environmental, yang setiap katagori memiliki metrik </w:t>
      </w:r>
      <w:r>
        <w:rPr>
          <w:color w:val="000000"/>
        </w:rPr>
        <w:lastRenderedPageBreak/>
        <w:t xml:space="preserve">penilaiannya sendiri. Dalam implementasinya, penggunaan seluruh metrik grup dapat menspesifikasikan tingkat kerentanan yang lebih sesuai dan akurat dengan lingkungan skenario pengujiannya. </w:t>
      </w:r>
      <w:bookmarkStart w:id="80" w:name="Mendeley_Bookmark_MoYDXEEnnt"/>
      <w:bookmarkStart w:id="81" w:name="Mendeley_Bookmark_hIlIvRw551"/>
      <w:r>
        <w:rPr>
          <w:color w:val="000000"/>
        </w:rPr>
        <w:t>(FIRST, 2019)</w:t>
      </w:r>
      <w:bookmarkEnd w:id="80"/>
      <w:bookmarkEnd w:id="81"/>
      <w:r>
        <w:rPr>
          <w:color w:val="000000"/>
        </w:rPr>
        <w:t xml:space="preserve">. Pada tabel 2.2 berikut merupakan parameter dari metrik pada grup Base dalam CVSS versi 3.1, tabel 2.3 untuk metrik grup Temporal, serta 2.4 untuk metrik grup Environmental: </w:t>
      </w:r>
    </w:p>
    <w:p w14:paraId="75062059" w14:textId="77777777" w:rsidR="00B646DE" w:rsidRDefault="0048309E">
      <w:pPr>
        <w:pStyle w:val="Gambar"/>
        <w:numPr>
          <w:ilvl w:val="0"/>
          <w:numId w:val="2"/>
        </w:numPr>
        <w:spacing w:line="360" w:lineRule="auto"/>
      </w:pPr>
      <w:r>
        <w:rPr>
          <w:b/>
          <w:bCs/>
        </w:rPr>
        <w:t>Tabel 2.2</w:t>
      </w:r>
      <w:r>
        <w:t xml:space="preserve"> Keterangan metrik grup Base pada CVSS versi 3.1</w:t>
      </w:r>
    </w:p>
    <w:tbl>
      <w:tblPr>
        <w:tblW w:w="5000" w:type="pct"/>
        <w:tblInd w:w="-5" w:type="dxa"/>
        <w:tblLayout w:type="fixed"/>
        <w:tblCellMar>
          <w:top w:w="55" w:type="dxa"/>
          <w:left w:w="55" w:type="dxa"/>
          <w:bottom w:w="55" w:type="dxa"/>
          <w:right w:w="55" w:type="dxa"/>
        </w:tblCellMar>
        <w:tblLook w:val="04A0" w:firstRow="1" w:lastRow="0" w:firstColumn="1" w:lastColumn="0" w:noHBand="0" w:noVBand="1"/>
      </w:tblPr>
      <w:tblGrid>
        <w:gridCol w:w="1696"/>
        <w:gridCol w:w="4015"/>
        <w:gridCol w:w="1598"/>
        <w:gridCol w:w="618"/>
      </w:tblGrid>
      <w:tr w:rsidR="00B646DE" w14:paraId="7506205D" w14:textId="77777777">
        <w:tc>
          <w:tcPr>
            <w:tcW w:w="1698" w:type="dxa"/>
            <w:tcBorders>
              <w:top w:val="single" w:sz="4" w:space="0" w:color="000000"/>
              <w:left w:val="single" w:sz="4" w:space="0" w:color="000000"/>
              <w:bottom w:val="single" w:sz="4" w:space="0" w:color="000000"/>
            </w:tcBorders>
          </w:tcPr>
          <w:p w14:paraId="7506205A" w14:textId="77777777" w:rsidR="00B646DE" w:rsidRDefault="0048309E">
            <w:pPr>
              <w:pStyle w:val="TableContents"/>
              <w:jc w:val="center"/>
              <w:rPr>
                <w:b/>
                <w:bCs/>
              </w:rPr>
            </w:pPr>
            <w:r>
              <w:rPr>
                <w:b/>
                <w:bCs/>
              </w:rPr>
              <w:t>Parameter</w:t>
            </w:r>
          </w:p>
        </w:tc>
        <w:tc>
          <w:tcPr>
            <w:tcW w:w="4020" w:type="dxa"/>
            <w:tcBorders>
              <w:top w:val="single" w:sz="4" w:space="0" w:color="000000"/>
              <w:left w:val="single" w:sz="4" w:space="0" w:color="000000"/>
              <w:bottom w:val="single" w:sz="4" w:space="0" w:color="000000"/>
            </w:tcBorders>
          </w:tcPr>
          <w:p w14:paraId="7506205B" w14:textId="77777777" w:rsidR="00B646DE" w:rsidRDefault="0048309E">
            <w:pPr>
              <w:pStyle w:val="TableContents"/>
              <w:jc w:val="center"/>
              <w:rPr>
                <w:b/>
                <w:bCs/>
              </w:rPr>
            </w:pPr>
            <w:r>
              <w:rPr>
                <w:b/>
                <w:bCs/>
              </w:rPr>
              <w:t>Deskripsi</w:t>
            </w:r>
          </w:p>
        </w:tc>
        <w:tc>
          <w:tcPr>
            <w:tcW w:w="2219" w:type="dxa"/>
            <w:gridSpan w:val="2"/>
            <w:tcBorders>
              <w:top w:val="single" w:sz="4" w:space="0" w:color="000000"/>
              <w:left w:val="single" w:sz="4" w:space="0" w:color="000000"/>
              <w:bottom w:val="single" w:sz="4" w:space="0" w:color="000000"/>
              <w:right w:val="single" w:sz="4" w:space="0" w:color="000000"/>
            </w:tcBorders>
          </w:tcPr>
          <w:p w14:paraId="7506205C" w14:textId="77777777" w:rsidR="00B646DE" w:rsidRDefault="0048309E">
            <w:pPr>
              <w:pStyle w:val="TableContents"/>
              <w:jc w:val="center"/>
              <w:rPr>
                <w:b/>
                <w:bCs/>
              </w:rPr>
            </w:pPr>
            <w:r>
              <w:rPr>
                <w:b/>
                <w:bCs/>
              </w:rPr>
              <w:t>Metrik</w:t>
            </w:r>
          </w:p>
        </w:tc>
      </w:tr>
      <w:tr w:rsidR="00B646DE" w14:paraId="75062063" w14:textId="77777777">
        <w:tc>
          <w:tcPr>
            <w:tcW w:w="1698" w:type="dxa"/>
            <w:vMerge w:val="restart"/>
            <w:tcBorders>
              <w:left w:val="single" w:sz="4" w:space="0" w:color="000000"/>
              <w:bottom w:val="single" w:sz="4" w:space="0" w:color="000000"/>
            </w:tcBorders>
            <w:vAlign w:val="center"/>
          </w:tcPr>
          <w:p w14:paraId="7506205E" w14:textId="77777777" w:rsidR="00B646DE" w:rsidRDefault="0048309E">
            <w:pPr>
              <w:pStyle w:val="TableContents"/>
              <w:jc w:val="center"/>
            </w:pPr>
            <w:r>
              <w:t>Attack</w:t>
            </w:r>
          </w:p>
          <w:p w14:paraId="7506205F" w14:textId="77777777" w:rsidR="00B646DE" w:rsidRDefault="0048309E">
            <w:pPr>
              <w:pStyle w:val="TableContents"/>
              <w:jc w:val="center"/>
            </w:pPr>
            <w:r>
              <w:t>Vector</w:t>
            </w:r>
          </w:p>
        </w:tc>
        <w:tc>
          <w:tcPr>
            <w:tcW w:w="4020" w:type="dxa"/>
            <w:vMerge w:val="restart"/>
            <w:tcBorders>
              <w:left w:val="single" w:sz="4" w:space="0" w:color="000000"/>
              <w:bottom w:val="single" w:sz="4" w:space="0" w:color="000000"/>
            </w:tcBorders>
            <w:vAlign w:val="center"/>
          </w:tcPr>
          <w:p w14:paraId="75062060" w14:textId="77777777" w:rsidR="00B646DE" w:rsidRDefault="0048309E">
            <w:pPr>
              <w:pStyle w:val="TableContents"/>
              <w:jc w:val="center"/>
            </w:pPr>
            <w:r>
              <w:t>adanya konteks mengenai bagaimana jangkauan eksploitasi dapat dilakukan sejauh mungkin</w:t>
            </w:r>
          </w:p>
        </w:tc>
        <w:tc>
          <w:tcPr>
            <w:tcW w:w="1600" w:type="dxa"/>
            <w:tcBorders>
              <w:left w:val="single" w:sz="4" w:space="0" w:color="000000"/>
              <w:bottom w:val="single" w:sz="4" w:space="0" w:color="000000"/>
            </w:tcBorders>
          </w:tcPr>
          <w:p w14:paraId="75062061" w14:textId="77777777" w:rsidR="00B646DE" w:rsidRDefault="0048309E">
            <w:pPr>
              <w:pStyle w:val="TableContents"/>
              <w:jc w:val="center"/>
            </w:pPr>
            <w:r>
              <w:t>Network</w:t>
            </w:r>
          </w:p>
        </w:tc>
        <w:tc>
          <w:tcPr>
            <w:tcW w:w="619" w:type="dxa"/>
            <w:tcBorders>
              <w:left w:val="single" w:sz="4" w:space="0" w:color="000000"/>
              <w:bottom w:val="single" w:sz="4" w:space="0" w:color="000000"/>
              <w:right w:val="single" w:sz="4" w:space="0" w:color="000000"/>
            </w:tcBorders>
          </w:tcPr>
          <w:p w14:paraId="75062062" w14:textId="77777777" w:rsidR="00B646DE" w:rsidRDefault="0048309E">
            <w:pPr>
              <w:pStyle w:val="TableContents"/>
              <w:jc w:val="center"/>
            </w:pPr>
            <w:r>
              <w:t>N</w:t>
            </w:r>
          </w:p>
        </w:tc>
      </w:tr>
      <w:tr w:rsidR="00B646DE" w14:paraId="75062068" w14:textId="77777777">
        <w:tc>
          <w:tcPr>
            <w:tcW w:w="1698" w:type="dxa"/>
            <w:vMerge/>
            <w:tcBorders>
              <w:left w:val="single" w:sz="4" w:space="0" w:color="000000"/>
              <w:bottom w:val="single" w:sz="4" w:space="0" w:color="000000"/>
            </w:tcBorders>
            <w:vAlign w:val="center"/>
          </w:tcPr>
          <w:p w14:paraId="75062064" w14:textId="77777777" w:rsidR="00B646DE" w:rsidRDefault="00B646DE"/>
        </w:tc>
        <w:tc>
          <w:tcPr>
            <w:tcW w:w="4020" w:type="dxa"/>
            <w:vMerge/>
            <w:tcBorders>
              <w:left w:val="single" w:sz="4" w:space="0" w:color="000000"/>
              <w:bottom w:val="single" w:sz="4" w:space="0" w:color="000000"/>
            </w:tcBorders>
            <w:vAlign w:val="center"/>
          </w:tcPr>
          <w:p w14:paraId="75062065" w14:textId="77777777" w:rsidR="00B646DE" w:rsidRDefault="00B646DE"/>
        </w:tc>
        <w:tc>
          <w:tcPr>
            <w:tcW w:w="1600" w:type="dxa"/>
            <w:tcBorders>
              <w:left w:val="single" w:sz="4" w:space="0" w:color="000000"/>
              <w:bottom w:val="single" w:sz="4" w:space="0" w:color="000000"/>
            </w:tcBorders>
          </w:tcPr>
          <w:p w14:paraId="75062066" w14:textId="77777777" w:rsidR="00B646DE" w:rsidRDefault="0048309E">
            <w:pPr>
              <w:pStyle w:val="TableContents"/>
              <w:jc w:val="center"/>
            </w:pPr>
            <w:r>
              <w:t>Adjacent</w:t>
            </w:r>
          </w:p>
        </w:tc>
        <w:tc>
          <w:tcPr>
            <w:tcW w:w="619" w:type="dxa"/>
            <w:tcBorders>
              <w:left w:val="single" w:sz="4" w:space="0" w:color="000000"/>
              <w:bottom w:val="single" w:sz="4" w:space="0" w:color="000000"/>
              <w:right w:val="single" w:sz="4" w:space="0" w:color="000000"/>
            </w:tcBorders>
          </w:tcPr>
          <w:p w14:paraId="75062067" w14:textId="77777777" w:rsidR="00B646DE" w:rsidRDefault="0048309E">
            <w:pPr>
              <w:pStyle w:val="TableContents"/>
              <w:jc w:val="center"/>
            </w:pPr>
            <w:r>
              <w:t>A</w:t>
            </w:r>
          </w:p>
        </w:tc>
      </w:tr>
      <w:tr w:rsidR="00B646DE" w14:paraId="7506206D" w14:textId="77777777">
        <w:tc>
          <w:tcPr>
            <w:tcW w:w="1698" w:type="dxa"/>
            <w:vMerge/>
            <w:tcBorders>
              <w:left w:val="single" w:sz="4" w:space="0" w:color="000000"/>
              <w:bottom w:val="single" w:sz="4" w:space="0" w:color="000000"/>
            </w:tcBorders>
            <w:vAlign w:val="center"/>
          </w:tcPr>
          <w:p w14:paraId="75062069" w14:textId="77777777" w:rsidR="00B646DE" w:rsidRDefault="00B646DE"/>
        </w:tc>
        <w:tc>
          <w:tcPr>
            <w:tcW w:w="4020" w:type="dxa"/>
            <w:vMerge/>
            <w:tcBorders>
              <w:left w:val="single" w:sz="4" w:space="0" w:color="000000"/>
              <w:bottom w:val="single" w:sz="4" w:space="0" w:color="000000"/>
            </w:tcBorders>
            <w:vAlign w:val="center"/>
          </w:tcPr>
          <w:p w14:paraId="7506206A" w14:textId="77777777" w:rsidR="00B646DE" w:rsidRDefault="00B646DE"/>
        </w:tc>
        <w:tc>
          <w:tcPr>
            <w:tcW w:w="1600" w:type="dxa"/>
            <w:tcBorders>
              <w:left w:val="single" w:sz="4" w:space="0" w:color="000000"/>
              <w:bottom w:val="single" w:sz="4" w:space="0" w:color="000000"/>
            </w:tcBorders>
          </w:tcPr>
          <w:p w14:paraId="7506206B" w14:textId="77777777" w:rsidR="00B646DE" w:rsidRDefault="0048309E">
            <w:pPr>
              <w:pStyle w:val="TableContents"/>
              <w:jc w:val="center"/>
            </w:pPr>
            <w:r>
              <w:t>Local</w:t>
            </w:r>
          </w:p>
        </w:tc>
        <w:tc>
          <w:tcPr>
            <w:tcW w:w="619" w:type="dxa"/>
            <w:tcBorders>
              <w:left w:val="single" w:sz="4" w:space="0" w:color="000000"/>
              <w:bottom w:val="single" w:sz="4" w:space="0" w:color="000000"/>
              <w:right w:val="single" w:sz="4" w:space="0" w:color="000000"/>
            </w:tcBorders>
          </w:tcPr>
          <w:p w14:paraId="7506206C" w14:textId="77777777" w:rsidR="00B646DE" w:rsidRDefault="0048309E">
            <w:pPr>
              <w:pStyle w:val="TableContents"/>
              <w:jc w:val="center"/>
            </w:pPr>
            <w:r>
              <w:t>L</w:t>
            </w:r>
          </w:p>
        </w:tc>
      </w:tr>
      <w:tr w:rsidR="00B646DE" w14:paraId="75062072" w14:textId="77777777">
        <w:tc>
          <w:tcPr>
            <w:tcW w:w="1698" w:type="dxa"/>
            <w:vMerge/>
            <w:tcBorders>
              <w:left w:val="single" w:sz="4" w:space="0" w:color="000000"/>
              <w:bottom w:val="single" w:sz="4" w:space="0" w:color="000000"/>
            </w:tcBorders>
            <w:vAlign w:val="center"/>
          </w:tcPr>
          <w:p w14:paraId="7506206E" w14:textId="77777777" w:rsidR="00B646DE" w:rsidRDefault="00B646DE"/>
        </w:tc>
        <w:tc>
          <w:tcPr>
            <w:tcW w:w="4020" w:type="dxa"/>
            <w:vMerge/>
            <w:tcBorders>
              <w:left w:val="single" w:sz="4" w:space="0" w:color="000000"/>
              <w:bottom w:val="single" w:sz="4" w:space="0" w:color="000000"/>
            </w:tcBorders>
            <w:vAlign w:val="center"/>
          </w:tcPr>
          <w:p w14:paraId="7506206F" w14:textId="77777777" w:rsidR="00B646DE" w:rsidRDefault="00B646DE"/>
        </w:tc>
        <w:tc>
          <w:tcPr>
            <w:tcW w:w="1600" w:type="dxa"/>
            <w:tcBorders>
              <w:left w:val="single" w:sz="4" w:space="0" w:color="000000"/>
              <w:bottom w:val="single" w:sz="4" w:space="0" w:color="000000"/>
            </w:tcBorders>
          </w:tcPr>
          <w:p w14:paraId="75062070" w14:textId="77777777" w:rsidR="00B646DE" w:rsidRDefault="0048309E">
            <w:pPr>
              <w:pStyle w:val="TableContents"/>
              <w:jc w:val="center"/>
            </w:pPr>
            <w:r>
              <w:t>Physical</w:t>
            </w:r>
          </w:p>
        </w:tc>
        <w:tc>
          <w:tcPr>
            <w:tcW w:w="619" w:type="dxa"/>
            <w:tcBorders>
              <w:left w:val="single" w:sz="4" w:space="0" w:color="000000"/>
              <w:bottom w:val="single" w:sz="4" w:space="0" w:color="000000"/>
              <w:right w:val="single" w:sz="4" w:space="0" w:color="000000"/>
            </w:tcBorders>
          </w:tcPr>
          <w:p w14:paraId="75062071" w14:textId="77777777" w:rsidR="00B646DE" w:rsidRDefault="0048309E">
            <w:pPr>
              <w:pStyle w:val="TableContents"/>
              <w:jc w:val="center"/>
            </w:pPr>
            <w:r>
              <w:t>P</w:t>
            </w:r>
          </w:p>
        </w:tc>
      </w:tr>
      <w:tr w:rsidR="00B646DE" w14:paraId="75062077" w14:textId="77777777">
        <w:tc>
          <w:tcPr>
            <w:tcW w:w="1698" w:type="dxa"/>
            <w:vMerge w:val="restart"/>
            <w:tcBorders>
              <w:left w:val="single" w:sz="4" w:space="0" w:color="000000"/>
              <w:bottom w:val="single" w:sz="4" w:space="0" w:color="000000"/>
            </w:tcBorders>
            <w:vAlign w:val="center"/>
          </w:tcPr>
          <w:p w14:paraId="75062073" w14:textId="77777777" w:rsidR="00B646DE" w:rsidRDefault="0048309E">
            <w:pPr>
              <w:pStyle w:val="TableContents"/>
              <w:jc w:val="center"/>
            </w:pPr>
            <w:r>
              <w:t>Attack Complexity</w:t>
            </w:r>
          </w:p>
        </w:tc>
        <w:tc>
          <w:tcPr>
            <w:tcW w:w="4020" w:type="dxa"/>
            <w:vMerge w:val="restart"/>
            <w:tcBorders>
              <w:left w:val="single" w:sz="4" w:space="0" w:color="000000"/>
              <w:bottom w:val="single" w:sz="4" w:space="0" w:color="000000"/>
            </w:tcBorders>
            <w:vAlign w:val="center"/>
          </w:tcPr>
          <w:p w14:paraId="75062074" w14:textId="77777777" w:rsidR="00B646DE" w:rsidRDefault="0048309E">
            <w:pPr>
              <w:pStyle w:val="TableContents"/>
              <w:jc w:val="center"/>
            </w:pPr>
            <w:r>
              <w:t>kondisi yang harus dipenuhi agar eksploitasi dapat dilakukan</w:t>
            </w:r>
          </w:p>
        </w:tc>
        <w:tc>
          <w:tcPr>
            <w:tcW w:w="1600" w:type="dxa"/>
            <w:tcBorders>
              <w:left w:val="single" w:sz="4" w:space="0" w:color="000000"/>
              <w:bottom w:val="single" w:sz="4" w:space="0" w:color="000000"/>
            </w:tcBorders>
          </w:tcPr>
          <w:p w14:paraId="75062075" w14:textId="77777777" w:rsidR="00B646DE" w:rsidRDefault="0048309E">
            <w:pPr>
              <w:pStyle w:val="TableContents"/>
              <w:jc w:val="center"/>
            </w:pPr>
            <w:r>
              <w:t>Low</w:t>
            </w:r>
          </w:p>
        </w:tc>
        <w:tc>
          <w:tcPr>
            <w:tcW w:w="619" w:type="dxa"/>
            <w:tcBorders>
              <w:left w:val="single" w:sz="4" w:space="0" w:color="000000"/>
              <w:bottom w:val="single" w:sz="4" w:space="0" w:color="000000"/>
              <w:right w:val="single" w:sz="4" w:space="0" w:color="000000"/>
            </w:tcBorders>
          </w:tcPr>
          <w:p w14:paraId="75062076" w14:textId="77777777" w:rsidR="00B646DE" w:rsidRDefault="0048309E">
            <w:pPr>
              <w:pStyle w:val="TableContents"/>
              <w:jc w:val="center"/>
            </w:pPr>
            <w:r>
              <w:t>L</w:t>
            </w:r>
          </w:p>
        </w:tc>
      </w:tr>
      <w:tr w:rsidR="00B646DE" w14:paraId="7506207C" w14:textId="77777777">
        <w:tc>
          <w:tcPr>
            <w:tcW w:w="1698" w:type="dxa"/>
            <w:vMerge/>
            <w:tcBorders>
              <w:left w:val="single" w:sz="4" w:space="0" w:color="000000"/>
              <w:bottom w:val="single" w:sz="4" w:space="0" w:color="000000"/>
            </w:tcBorders>
            <w:vAlign w:val="center"/>
          </w:tcPr>
          <w:p w14:paraId="75062078" w14:textId="77777777" w:rsidR="00B646DE" w:rsidRDefault="00B646DE"/>
        </w:tc>
        <w:tc>
          <w:tcPr>
            <w:tcW w:w="4020" w:type="dxa"/>
            <w:vMerge/>
            <w:tcBorders>
              <w:left w:val="single" w:sz="4" w:space="0" w:color="000000"/>
              <w:bottom w:val="single" w:sz="4" w:space="0" w:color="000000"/>
            </w:tcBorders>
            <w:vAlign w:val="center"/>
          </w:tcPr>
          <w:p w14:paraId="75062079" w14:textId="77777777" w:rsidR="00B646DE" w:rsidRDefault="00B646DE"/>
        </w:tc>
        <w:tc>
          <w:tcPr>
            <w:tcW w:w="1600" w:type="dxa"/>
            <w:tcBorders>
              <w:left w:val="single" w:sz="4" w:space="0" w:color="000000"/>
              <w:bottom w:val="single" w:sz="4" w:space="0" w:color="000000"/>
            </w:tcBorders>
          </w:tcPr>
          <w:p w14:paraId="7506207A" w14:textId="77777777" w:rsidR="00B646DE" w:rsidRDefault="0048309E">
            <w:pPr>
              <w:pStyle w:val="TableContents"/>
              <w:jc w:val="center"/>
            </w:pPr>
            <w:r>
              <w:t>High</w:t>
            </w:r>
          </w:p>
        </w:tc>
        <w:tc>
          <w:tcPr>
            <w:tcW w:w="619" w:type="dxa"/>
            <w:tcBorders>
              <w:left w:val="single" w:sz="4" w:space="0" w:color="000000"/>
              <w:bottom w:val="single" w:sz="4" w:space="0" w:color="000000"/>
              <w:right w:val="single" w:sz="4" w:space="0" w:color="000000"/>
            </w:tcBorders>
          </w:tcPr>
          <w:p w14:paraId="7506207B" w14:textId="77777777" w:rsidR="00B646DE" w:rsidRDefault="0048309E">
            <w:pPr>
              <w:pStyle w:val="TableContents"/>
              <w:jc w:val="center"/>
            </w:pPr>
            <w:r>
              <w:t>H</w:t>
            </w:r>
          </w:p>
        </w:tc>
      </w:tr>
      <w:tr w:rsidR="00B646DE" w14:paraId="75062081" w14:textId="77777777">
        <w:tc>
          <w:tcPr>
            <w:tcW w:w="1698" w:type="dxa"/>
            <w:vMerge w:val="restart"/>
            <w:tcBorders>
              <w:left w:val="single" w:sz="4" w:space="0" w:color="000000"/>
              <w:bottom w:val="single" w:sz="4" w:space="0" w:color="000000"/>
            </w:tcBorders>
            <w:vAlign w:val="center"/>
          </w:tcPr>
          <w:p w14:paraId="7506207D" w14:textId="77777777" w:rsidR="00B646DE" w:rsidRDefault="0048309E">
            <w:pPr>
              <w:pStyle w:val="TableContents"/>
              <w:jc w:val="center"/>
            </w:pPr>
            <w:r>
              <w:t>Privilege Required</w:t>
            </w:r>
          </w:p>
        </w:tc>
        <w:tc>
          <w:tcPr>
            <w:tcW w:w="4020" w:type="dxa"/>
            <w:vMerge w:val="restart"/>
            <w:tcBorders>
              <w:left w:val="single" w:sz="4" w:space="0" w:color="000000"/>
              <w:bottom w:val="single" w:sz="4" w:space="0" w:color="000000"/>
            </w:tcBorders>
            <w:vAlign w:val="center"/>
          </w:tcPr>
          <w:p w14:paraId="7506207E" w14:textId="77777777" w:rsidR="00B646DE" w:rsidRDefault="0048309E">
            <w:pPr>
              <w:pStyle w:val="TableContents"/>
              <w:jc w:val="center"/>
            </w:pPr>
            <w:r>
              <w:t>pengaruh terhadap butuhnya tingkatan hak tertentu dalam menjalankan eksploitasi</w:t>
            </w:r>
          </w:p>
        </w:tc>
        <w:tc>
          <w:tcPr>
            <w:tcW w:w="1600" w:type="dxa"/>
            <w:tcBorders>
              <w:left w:val="single" w:sz="4" w:space="0" w:color="000000"/>
              <w:bottom w:val="single" w:sz="4" w:space="0" w:color="000000"/>
            </w:tcBorders>
          </w:tcPr>
          <w:p w14:paraId="7506207F" w14:textId="77777777" w:rsidR="00B646DE" w:rsidRDefault="0048309E">
            <w:pPr>
              <w:pStyle w:val="TableContents"/>
              <w:jc w:val="center"/>
            </w:pPr>
            <w:r>
              <w:t>None</w:t>
            </w:r>
          </w:p>
        </w:tc>
        <w:tc>
          <w:tcPr>
            <w:tcW w:w="619" w:type="dxa"/>
            <w:tcBorders>
              <w:left w:val="single" w:sz="4" w:space="0" w:color="000000"/>
              <w:bottom w:val="single" w:sz="4" w:space="0" w:color="000000"/>
              <w:right w:val="single" w:sz="4" w:space="0" w:color="000000"/>
            </w:tcBorders>
          </w:tcPr>
          <w:p w14:paraId="75062080" w14:textId="77777777" w:rsidR="00B646DE" w:rsidRDefault="0048309E">
            <w:pPr>
              <w:pStyle w:val="TableContents"/>
              <w:jc w:val="center"/>
            </w:pPr>
            <w:r>
              <w:t>N</w:t>
            </w:r>
          </w:p>
        </w:tc>
      </w:tr>
      <w:tr w:rsidR="00B646DE" w14:paraId="75062086" w14:textId="77777777">
        <w:tc>
          <w:tcPr>
            <w:tcW w:w="1698" w:type="dxa"/>
            <w:vMerge/>
            <w:tcBorders>
              <w:left w:val="single" w:sz="4" w:space="0" w:color="000000"/>
              <w:bottom w:val="single" w:sz="4" w:space="0" w:color="000000"/>
            </w:tcBorders>
            <w:vAlign w:val="center"/>
          </w:tcPr>
          <w:p w14:paraId="75062082" w14:textId="77777777" w:rsidR="00B646DE" w:rsidRDefault="00B646DE"/>
        </w:tc>
        <w:tc>
          <w:tcPr>
            <w:tcW w:w="4020" w:type="dxa"/>
            <w:vMerge/>
            <w:tcBorders>
              <w:left w:val="single" w:sz="4" w:space="0" w:color="000000"/>
              <w:bottom w:val="single" w:sz="4" w:space="0" w:color="000000"/>
            </w:tcBorders>
            <w:vAlign w:val="center"/>
          </w:tcPr>
          <w:p w14:paraId="75062083" w14:textId="77777777" w:rsidR="00B646DE" w:rsidRDefault="00B646DE"/>
        </w:tc>
        <w:tc>
          <w:tcPr>
            <w:tcW w:w="1600" w:type="dxa"/>
            <w:tcBorders>
              <w:left w:val="single" w:sz="4" w:space="0" w:color="000000"/>
              <w:bottom w:val="single" w:sz="4" w:space="0" w:color="000000"/>
            </w:tcBorders>
          </w:tcPr>
          <w:p w14:paraId="75062084" w14:textId="77777777" w:rsidR="00B646DE" w:rsidRDefault="0048309E">
            <w:pPr>
              <w:pStyle w:val="TableContents"/>
              <w:jc w:val="center"/>
            </w:pPr>
            <w:r>
              <w:t>Low</w:t>
            </w:r>
          </w:p>
        </w:tc>
        <w:tc>
          <w:tcPr>
            <w:tcW w:w="619" w:type="dxa"/>
            <w:tcBorders>
              <w:left w:val="single" w:sz="4" w:space="0" w:color="000000"/>
              <w:bottom w:val="single" w:sz="4" w:space="0" w:color="000000"/>
              <w:right w:val="single" w:sz="4" w:space="0" w:color="000000"/>
            </w:tcBorders>
          </w:tcPr>
          <w:p w14:paraId="75062085" w14:textId="77777777" w:rsidR="00B646DE" w:rsidRDefault="0048309E">
            <w:pPr>
              <w:pStyle w:val="TableContents"/>
              <w:jc w:val="center"/>
            </w:pPr>
            <w:r>
              <w:t>L</w:t>
            </w:r>
          </w:p>
        </w:tc>
      </w:tr>
      <w:tr w:rsidR="00B646DE" w14:paraId="7506208B" w14:textId="77777777">
        <w:tc>
          <w:tcPr>
            <w:tcW w:w="1698" w:type="dxa"/>
            <w:vMerge/>
            <w:tcBorders>
              <w:left w:val="single" w:sz="4" w:space="0" w:color="000000"/>
              <w:bottom w:val="single" w:sz="4" w:space="0" w:color="000000"/>
            </w:tcBorders>
            <w:vAlign w:val="center"/>
          </w:tcPr>
          <w:p w14:paraId="75062087" w14:textId="77777777" w:rsidR="00B646DE" w:rsidRDefault="00B646DE"/>
        </w:tc>
        <w:tc>
          <w:tcPr>
            <w:tcW w:w="4020" w:type="dxa"/>
            <w:vMerge/>
            <w:tcBorders>
              <w:left w:val="single" w:sz="4" w:space="0" w:color="000000"/>
              <w:bottom w:val="single" w:sz="4" w:space="0" w:color="000000"/>
            </w:tcBorders>
            <w:vAlign w:val="center"/>
          </w:tcPr>
          <w:p w14:paraId="75062088" w14:textId="77777777" w:rsidR="00B646DE" w:rsidRDefault="00B646DE"/>
        </w:tc>
        <w:tc>
          <w:tcPr>
            <w:tcW w:w="1600" w:type="dxa"/>
            <w:tcBorders>
              <w:left w:val="single" w:sz="4" w:space="0" w:color="000000"/>
              <w:bottom w:val="single" w:sz="4" w:space="0" w:color="000000"/>
            </w:tcBorders>
          </w:tcPr>
          <w:p w14:paraId="75062089" w14:textId="77777777" w:rsidR="00B646DE" w:rsidRDefault="0048309E">
            <w:pPr>
              <w:pStyle w:val="TableContents"/>
              <w:jc w:val="center"/>
            </w:pPr>
            <w:r>
              <w:t>High</w:t>
            </w:r>
          </w:p>
        </w:tc>
        <w:tc>
          <w:tcPr>
            <w:tcW w:w="619" w:type="dxa"/>
            <w:tcBorders>
              <w:left w:val="single" w:sz="4" w:space="0" w:color="000000"/>
              <w:bottom w:val="single" w:sz="4" w:space="0" w:color="000000"/>
              <w:right w:val="single" w:sz="4" w:space="0" w:color="000000"/>
            </w:tcBorders>
          </w:tcPr>
          <w:p w14:paraId="7506208A" w14:textId="77777777" w:rsidR="00B646DE" w:rsidRDefault="0048309E">
            <w:pPr>
              <w:pStyle w:val="TableContents"/>
              <w:jc w:val="center"/>
            </w:pPr>
            <w:r>
              <w:t>H</w:t>
            </w:r>
          </w:p>
        </w:tc>
      </w:tr>
      <w:tr w:rsidR="00B646DE" w14:paraId="75062091" w14:textId="77777777">
        <w:tc>
          <w:tcPr>
            <w:tcW w:w="1698" w:type="dxa"/>
            <w:vMerge w:val="restart"/>
            <w:tcBorders>
              <w:left w:val="single" w:sz="4" w:space="0" w:color="000000"/>
              <w:bottom w:val="single" w:sz="4" w:space="0" w:color="000000"/>
            </w:tcBorders>
            <w:vAlign w:val="center"/>
          </w:tcPr>
          <w:p w14:paraId="7506208C" w14:textId="77777777" w:rsidR="00B646DE" w:rsidRDefault="0048309E">
            <w:pPr>
              <w:pStyle w:val="TableContents"/>
              <w:jc w:val="center"/>
            </w:pPr>
            <w:r>
              <w:t>User</w:t>
            </w:r>
          </w:p>
          <w:p w14:paraId="7506208D" w14:textId="77777777" w:rsidR="00B646DE" w:rsidRDefault="0048309E">
            <w:pPr>
              <w:pStyle w:val="TableContents"/>
              <w:jc w:val="center"/>
            </w:pPr>
            <w:r>
              <w:t>Interaction</w:t>
            </w:r>
          </w:p>
        </w:tc>
        <w:tc>
          <w:tcPr>
            <w:tcW w:w="4020" w:type="dxa"/>
            <w:vMerge w:val="restart"/>
            <w:tcBorders>
              <w:left w:val="single" w:sz="4" w:space="0" w:color="000000"/>
              <w:bottom w:val="single" w:sz="4" w:space="0" w:color="000000"/>
            </w:tcBorders>
            <w:vAlign w:val="center"/>
          </w:tcPr>
          <w:p w14:paraId="7506208E" w14:textId="77777777" w:rsidR="00B646DE" w:rsidRDefault="0048309E">
            <w:pPr>
              <w:pStyle w:val="TableContents"/>
              <w:jc w:val="center"/>
            </w:pPr>
            <w:r>
              <w:t>kondisi dimana jalannya eksploitasi membutuhkan interaksi pengguna</w:t>
            </w:r>
          </w:p>
        </w:tc>
        <w:tc>
          <w:tcPr>
            <w:tcW w:w="1600" w:type="dxa"/>
            <w:tcBorders>
              <w:left w:val="single" w:sz="4" w:space="0" w:color="000000"/>
              <w:bottom w:val="single" w:sz="4" w:space="0" w:color="000000"/>
            </w:tcBorders>
          </w:tcPr>
          <w:p w14:paraId="7506208F" w14:textId="77777777" w:rsidR="00B646DE" w:rsidRDefault="0048309E">
            <w:pPr>
              <w:pStyle w:val="TableContents"/>
              <w:jc w:val="center"/>
            </w:pPr>
            <w:r>
              <w:t>None</w:t>
            </w:r>
          </w:p>
        </w:tc>
        <w:tc>
          <w:tcPr>
            <w:tcW w:w="619" w:type="dxa"/>
            <w:tcBorders>
              <w:left w:val="single" w:sz="4" w:space="0" w:color="000000"/>
              <w:bottom w:val="single" w:sz="4" w:space="0" w:color="000000"/>
              <w:right w:val="single" w:sz="4" w:space="0" w:color="000000"/>
            </w:tcBorders>
          </w:tcPr>
          <w:p w14:paraId="75062090" w14:textId="77777777" w:rsidR="00B646DE" w:rsidRDefault="0048309E">
            <w:pPr>
              <w:pStyle w:val="TableContents"/>
              <w:jc w:val="center"/>
            </w:pPr>
            <w:r>
              <w:t>N</w:t>
            </w:r>
          </w:p>
        </w:tc>
      </w:tr>
      <w:tr w:rsidR="00B646DE" w14:paraId="75062096" w14:textId="77777777">
        <w:tc>
          <w:tcPr>
            <w:tcW w:w="1698" w:type="dxa"/>
            <w:vMerge/>
            <w:tcBorders>
              <w:left w:val="single" w:sz="4" w:space="0" w:color="000000"/>
              <w:bottom w:val="single" w:sz="4" w:space="0" w:color="000000"/>
            </w:tcBorders>
            <w:vAlign w:val="center"/>
          </w:tcPr>
          <w:p w14:paraId="75062092" w14:textId="77777777" w:rsidR="00B646DE" w:rsidRDefault="00B646DE"/>
        </w:tc>
        <w:tc>
          <w:tcPr>
            <w:tcW w:w="4020" w:type="dxa"/>
            <w:vMerge/>
            <w:tcBorders>
              <w:left w:val="single" w:sz="4" w:space="0" w:color="000000"/>
              <w:bottom w:val="single" w:sz="4" w:space="0" w:color="000000"/>
            </w:tcBorders>
            <w:vAlign w:val="center"/>
          </w:tcPr>
          <w:p w14:paraId="75062093" w14:textId="77777777" w:rsidR="00B646DE" w:rsidRDefault="00B646DE"/>
        </w:tc>
        <w:tc>
          <w:tcPr>
            <w:tcW w:w="1600" w:type="dxa"/>
            <w:tcBorders>
              <w:left w:val="single" w:sz="4" w:space="0" w:color="000000"/>
              <w:bottom w:val="single" w:sz="4" w:space="0" w:color="000000"/>
            </w:tcBorders>
          </w:tcPr>
          <w:p w14:paraId="75062094" w14:textId="77777777" w:rsidR="00B646DE" w:rsidRDefault="0048309E">
            <w:pPr>
              <w:pStyle w:val="TableContents"/>
              <w:jc w:val="center"/>
            </w:pPr>
            <w:r>
              <w:t>Required</w:t>
            </w:r>
          </w:p>
        </w:tc>
        <w:tc>
          <w:tcPr>
            <w:tcW w:w="619" w:type="dxa"/>
            <w:tcBorders>
              <w:left w:val="single" w:sz="4" w:space="0" w:color="000000"/>
              <w:bottom w:val="single" w:sz="4" w:space="0" w:color="000000"/>
              <w:right w:val="single" w:sz="4" w:space="0" w:color="000000"/>
            </w:tcBorders>
          </w:tcPr>
          <w:p w14:paraId="75062095" w14:textId="77777777" w:rsidR="00B646DE" w:rsidRDefault="0048309E">
            <w:pPr>
              <w:pStyle w:val="TableContents"/>
              <w:jc w:val="center"/>
            </w:pPr>
            <w:r>
              <w:t>R</w:t>
            </w:r>
          </w:p>
        </w:tc>
      </w:tr>
      <w:tr w:rsidR="00B646DE" w14:paraId="7506209B" w14:textId="77777777">
        <w:tc>
          <w:tcPr>
            <w:tcW w:w="1698" w:type="dxa"/>
            <w:vMerge w:val="restart"/>
            <w:tcBorders>
              <w:left w:val="single" w:sz="4" w:space="0" w:color="000000"/>
              <w:bottom w:val="single" w:sz="4" w:space="0" w:color="000000"/>
            </w:tcBorders>
            <w:vAlign w:val="center"/>
          </w:tcPr>
          <w:p w14:paraId="75062097" w14:textId="77777777" w:rsidR="00B646DE" w:rsidRDefault="0048309E">
            <w:pPr>
              <w:pStyle w:val="TableContents"/>
              <w:jc w:val="center"/>
            </w:pPr>
            <w:r>
              <w:t>Scope</w:t>
            </w:r>
          </w:p>
        </w:tc>
        <w:tc>
          <w:tcPr>
            <w:tcW w:w="4020" w:type="dxa"/>
            <w:vMerge w:val="restart"/>
            <w:tcBorders>
              <w:left w:val="single" w:sz="4" w:space="0" w:color="000000"/>
              <w:bottom w:val="single" w:sz="4" w:space="0" w:color="000000"/>
            </w:tcBorders>
            <w:vAlign w:val="center"/>
          </w:tcPr>
          <w:p w14:paraId="75062098" w14:textId="77777777" w:rsidR="00B646DE" w:rsidRDefault="0048309E">
            <w:pPr>
              <w:pStyle w:val="TableContents"/>
              <w:jc w:val="center"/>
            </w:pPr>
            <w:r>
              <w:t>gambaran luasnya dampak eksplotasi diluar cangkupan area kerentanan</w:t>
            </w:r>
          </w:p>
        </w:tc>
        <w:tc>
          <w:tcPr>
            <w:tcW w:w="1600" w:type="dxa"/>
            <w:tcBorders>
              <w:left w:val="single" w:sz="4" w:space="0" w:color="000000"/>
              <w:bottom w:val="single" w:sz="4" w:space="0" w:color="000000"/>
            </w:tcBorders>
          </w:tcPr>
          <w:p w14:paraId="75062099" w14:textId="77777777" w:rsidR="00B646DE" w:rsidRDefault="0048309E">
            <w:pPr>
              <w:pStyle w:val="TableContents"/>
              <w:jc w:val="center"/>
            </w:pPr>
            <w:r>
              <w:t>Unchanged</w:t>
            </w:r>
          </w:p>
        </w:tc>
        <w:tc>
          <w:tcPr>
            <w:tcW w:w="619" w:type="dxa"/>
            <w:tcBorders>
              <w:left w:val="single" w:sz="4" w:space="0" w:color="000000"/>
              <w:bottom w:val="single" w:sz="4" w:space="0" w:color="000000"/>
              <w:right w:val="single" w:sz="4" w:space="0" w:color="000000"/>
            </w:tcBorders>
          </w:tcPr>
          <w:p w14:paraId="7506209A" w14:textId="77777777" w:rsidR="00B646DE" w:rsidRDefault="0048309E">
            <w:pPr>
              <w:pStyle w:val="TableContents"/>
              <w:jc w:val="center"/>
            </w:pPr>
            <w:r>
              <w:t>U</w:t>
            </w:r>
          </w:p>
        </w:tc>
      </w:tr>
      <w:tr w:rsidR="00B646DE" w14:paraId="750620A0" w14:textId="77777777">
        <w:tc>
          <w:tcPr>
            <w:tcW w:w="1698" w:type="dxa"/>
            <w:vMerge/>
            <w:tcBorders>
              <w:left w:val="single" w:sz="4" w:space="0" w:color="000000"/>
              <w:bottom w:val="single" w:sz="4" w:space="0" w:color="000000"/>
            </w:tcBorders>
            <w:vAlign w:val="center"/>
          </w:tcPr>
          <w:p w14:paraId="7506209C" w14:textId="77777777" w:rsidR="00B646DE" w:rsidRDefault="00B646DE"/>
        </w:tc>
        <w:tc>
          <w:tcPr>
            <w:tcW w:w="4020" w:type="dxa"/>
            <w:vMerge/>
            <w:tcBorders>
              <w:left w:val="single" w:sz="4" w:space="0" w:color="000000"/>
              <w:bottom w:val="single" w:sz="4" w:space="0" w:color="000000"/>
            </w:tcBorders>
            <w:vAlign w:val="center"/>
          </w:tcPr>
          <w:p w14:paraId="7506209D" w14:textId="77777777" w:rsidR="00B646DE" w:rsidRDefault="00B646DE"/>
        </w:tc>
        <w:tc>
          <w:tcPr>
            <w:tcW w:w="1600" w:type="dxa"/>
            <w:tcBorders>
              <w:left w:val="single" w:sz="4" w:space="0" w:color="000000"/>
              <w:bottom w:val="single" w:sz="4" w:space="0" w:color="000000"/>
            </w:tcBorders>
          </w:tcPr>
          <w:p w14:paraId="7506209E" w14:textId="77777777" w:rsidR="00B646DE" w:rsidRDefault="0048309E">
            <w:pPr>
              <w:pStyle w:val="TableContents"/>
              <w:jc w:val="center"/>
            </w:pPr>
            <w:r>
              <w:t>Changed</w:t>
            </w:r>
          </w:p>
        </w:tc>
        <w:tc>
          <w:tcPr>
            <w:tcW w:w="619" w:type="dxa"/>
            <w:tcBorders>
              <w:left w:val="single" w:sz="4" w:space="0" w:color="000000"/>
              <w:bottom w:val="single" w:sz="4" w:space="0" w:color="000000"/>
              <w:right w:val="single" w:sz="4" w:space="0" w:color="000000"/>
            </w:tcBorders>
          </w:tcPr>
          <w:p w14:paraId="7506209F" w14:textId="77777777" w:rsidR="00B646DE" w:rsidRDefault="0048309E">
            <w:pPr>
              <w:pStyle w:val="TableContents"/>
              <w:jc w:val="center"/>
            </w:pPr>
            <w:r>
              <w:t>C</w:t>
            </w:r>
          </w:p>
        </w:tc>
      </w:tr>
      <w:tr w:rsidR="00B646DE" w14:paraId="750620A5" w14:textId="77777777">
        <w:tc>
          <w:tcPr>
            <w:tcW w:w="1698" w:type="dxa"/>
            <w:vMerge w:val="restart"/>
            <w:tcBorders>
              <w:left w:val="single" w:sz="4" w:space="0" w:color="000000"/>
              <w:bottom w:val="single" w:sz="4" w:space="0" w:color="000000"/>
            </w:tcBorders>
            <w:vAlign w:val="center"/>
          </w:tcPr>
          <w:p w14:paraId="750620A1" w14:textId="77777777" w:rsidR="00B646DE" w:rsidRDefault="0048309E">
            <w:pPr>
              <w:pStyle w:val="TableContents"/>
              <w:jc w:val="center"/>
            </w:pPr>
            <w:r>
              <w:t>Confidentiality</w:t>
            </w:r>
          </w:p>
        </w:tc>
        <w:tc>
          <w:tcPr>
            <w:tcW w:w="4020" w:type="dxa"/>
            <w:vMerge w:val="restart"/>
            <w:tcBorders>
              <w:left w:val="single" w:sz="4" w:space="0" w:color="000000"/>
              <w:bottom w:val="single" w:sz="4" w:space="0" w:color="000000"/>
            </w:tcBorders>
            <w:vAlign w:val="center"/>
          </w:tcPr>
          <w:p w14:paraId="750620A2" w14:textId="77777777" w:rsidR="00B646DE" w:rsidRDefault="0048309E">
            <w:pPr>
              <w:pStyle w:val="TableContents"/>
              <w:jc w:val="center"/>
            </w:pPr>
            <w:r>
              <w:t>besarnya akses terhadap aset sistem yang dapat dikelola apabila terjadi eksploitasi</w:t>
            </w:r>
          </w:p>
        </w:tc>
        <w:tc>
          <w:tcPr>
            <w:tcW w:w="1600" w:type="dxa"/>
            <w:tcBorders>
              <w:left w:val="single" w:sz="4" w:space="0" w:color="000000"/>
              <w:bottom w:val="single" w:sz="4" w:space="0" w:color="000000"/>
            </w:tcBorders>
          </w:tcPr>
          <w:p w14:paraId="750620A3" w14:textId="77777777" w:rsidR="00B646DE" w:rsidRDefault="0048309E">
            <w:pPr>
              <w:pStyle w:val="TableContents"/>
              <w:jc w:val="center"/>
            </w:pPr>
            <w:r>
              <w:t>High</w:t>
            </w:r>
          </w:p>
        </w:tc>
        <w:tc>
          <w:tcPr>
            <w:tcW w:w="619" w:type="dxa"/>
            <w:tcBorders>
              <w:left w:val="single" w:sz="4" w:space="0" w:color="000000"/>
              <w:bottom w:val="single" w:sz="4" w:space="0" w:color="000000"/>
              <w:right w:val="single" w:sz="4" w:space="0" w:color="000000"/>
            </w:tcBorders>
          </w:tcPr>
          <w:p w14:paraId="750620A4" w14:textId="77777777" w:rsidR="00B646DE" w:rsidRDefault="0048309E">
            <w:pPr>
              <w:pStyle w:val="TableContents"/>
              <w:jc w:val="center"/>
            </w:pPr>
            <w:r>
              <w:t>H</w:t>
            </w:r>
          </w:p>
        </w:tc>
      </w:tr>
      <w:tr w:rsidR="00B646DE" w14:paraId="750620AA" w14:textId="77777777">
        <w:tc>
          <w:tcPr>
            <w:tcW w:w="1698" w:type="dxa"/>
            <w:vMerge/>
            <w:tcBorders>
              <w:left w:val="single" w:sz="4" w:space="0" w:color="000000"/>
              <w:bottom w:val="single" w:sz="4" w:space="0" w:color="000000"/>
            </w:tcBorders>
            <w:vAlign w:val="center"/>
          </w:tcPr>
          <w:p w14:paraId="750620A6" w14:textId="77777777" w:rsidR="00B646DE" w:rsidRDefault="00B646DE"/>
        </w:tc>
        <w:tc>
          <w:tcPr>
            <w:tcW w:w="4020" w:type="dxa"/>
            <w:vMerge/>
            <w:tcBorders>
              <w:left w:val="single" w:sz="4" w:space="0" w:color="000000"/>
              <w:bottom w:val="single" w:sz="4" w:space="0" w:color="000000"/>
            </w:tcBorders>
            <w:vAlign w:val="center"/>
          </w:tcPr>
          <w:p w14:paraId="750620A7" w14:textId="77777777" w:rsidR="00B646DE" w:rsidRDefault="00B646DE"/>
        </w:tc>
        <w:tc>
          <w:tcPr>
            <w:tcW w:w="1600" w:type="dxa"/>
            <w:tcBorders>
              <w:left w:val="single" w:sz="4" w:space="0" w:color="000000"/>
              <w:bottom w:val="single" w:sz="4" w:space="0" w:color="000000"/>
            </w:tcBorders>
          </w:tcPr>
          <w:p w14:paraId="750620A8" w14:textId="77777777" w:rsidR="00B646DE" w:rsidRDefault="0048309E">
            <w:pPr>
              <w:pStyle w:val="TableContents"/>
              <w:jc w:val="center"/>
            </w:pPr>
            <w:r>
              <w:t>Low</w:t>
            </w:r>
          </w:p>
        </w:tc>
        <w:tc>
          <w:tcPr>
            <w:tcW w:w="619" w:type="dxa"/>
            <w:tcBorders>
              <w:left w:val="single" w:sz="4" w:space="0" w:color="000000"/>
              <w:bottom w:val="single" w:sz="4" w:space="0" w:color="000000"/>
              <w:right w:val="single" w:sz="4" w:space="0" w:color="000000"/>
            </w:tcBorders>
          </w:tcPr>
          <w:p w14:paraId="750620A9" w14:textId="77777777" w:rsidR="00B646DE" w:rsidRDefault="0048309E">
            <w:pPr>
              <w:pStyle w:val="TableContents"/>
              <w:jc w:val="center"/>
            </w:pPr>
            <w:r>
              <w:t>L</w:t>
            </w:r>
          </w:p>
        </w:tc>
      </w:tr>
      <w:tr w:rsidR="00B646DE" w14:paraId="750620AF" w14:textId="77777777">
        <w:tc>
          <w:tcPr>
            <w:tcW w:w="1698" w:type="dxa"/>
            <w:vMerge/>
            <w:tcBorders>
              <w:left w:val="single" w:sz="4" w:space="0" w:color="000000"/>
              <w:bottom w:val="single" w:sz="4" w:space="0" w:color="000000"/>
            </w:tcBorders>
            <w:vAlign w:val="center"/>
          </w:tcPr>
          <w:p w14:paraId="750620AB" w14:textId="77777777" w:rsidR="00B646DE" w:rsidRDefault="00B646DE"/>
        </w:tc>
        <w:tc>
          <w:tcPr>
            <w:tcW w:w="4020" w:type="dxa"/>
            <w:vMerge/>
            <w:tcBorders>
              <w:left w:val="single" w:sz="4" w:space="0" w:color="000000"/>
              <w:bottom w:val="single" w:sz="4" w:space="0" w:color="000000"/>
            </w:tcBorders>
            <w:vAlign w:val="center"/>
          </w:tcPr>
          <w:p w14:paraId="750620AC" w14:textId="77777777" w:rsidR="00B646DE" w:rsidRDefault="00B646DE"/>
        </w:tc>
        <w:tc>
          <w:tcPr>
            <w:tcW w:w="1600" w:type="dxa"/>
            <w:tcBorders>
              <w:left w:val="single" w:sz="4" w:space="0" w:color="000000"/>
              <w:bottom w:val="single" w:sz="4" w:space="0" w:color="000000"/>
            </w:tcBorders>
          </w:tcPr>
          <w:p w14:paraId="750620AD" w14:textId="77777777" w:rsidR="00B646DE" w:rsidRDefault="0048309E">
            <w:pPr>
              <w:pStyle w:val="TableContents"/>
              <w:jc w:val="center"/>
            </w:pPr>
            <w:r>
              <w:t>None</w:t>
            </w:r>
          </w:p>
        </w:tc>
        <w:tc>
          <w:tcPr>
            <w:tcW w:w="619" w:type="dxa"/>
            <w:tcBorders>
              <w:left w:val="single" w:sz="4" w:space="0" w:color="000000"/>
              <w:bottom w:val="single" w:sz="4" w:space="0" w:color="000000"/>
              <w:right w:val="single" w:sz="4" w:space="0" w:color="000000"/>
            </w:tcBorders>
          </w:tcPr>
          <w:p w14:paraId="750620AE" w14:textId="77777777" w:rsidR="00B646DE" w:rsidRDefault="0048309E">
            <w:pPr>
              <w:pStyle w:val="TableContents"/>
              <w:jc w:val="center"/>
            </w:pPr>
            <w:r>
              <w:t>N</w:t>
            </w:r>
          </w:p>
        </w:tc>
      </w:tr>
      <w:tr w:rsidR="00B646DE" w14:paraId="750620B4" w14:textId="77777777">
        <w:tc>
          <w:tcPr>
            <w:tcW w:w="1698" w:type="dxa"/>
            <w:vMerge w:val="restart"/>
            <w:tcBorders>
              <w:left w:val="single" w:sz="4" w:space="0" w:color="000000"/>
              <w:bottom w:val="single" w:sz="4" w:space="0" w:color="000000"/>
            </w:tcBorders>
            <w:vAlign w:val="center"/>
          </w:tcPr>
          <w:p w14:paraId="750620B0" w14:textId="77777777" w:rsidR="00B646DE" w:rsidRDefault="0048309E">
            <w:pPr>
              <w:pStyle w:val="TableContents"/>
              <w:jc w:val="center"/>
            </w:pPr>
            <w:r>
              <w:t>Integrity</w:t>
            </w:r>
          </w:p>
        </w:tc>
        <w:tc>
          <w:tcPr>
            <w:tcW w:w="4020" w:type="dxa"/>
            <w:vMerge w:val="restart"/>
            <w:tcBorders>
              <w:left w:val="single" w:sz="4" w:space="0" w:color="000000"/>
              <w:bottom w:val="single" w:sz="4" w:space="0" w:color="000000"/>
            </w:tcBorders>
            <w:vAlign w:val="center"/>
          </w:tcPr>
          <w:p w14:paraId="750620B1" w14:textId="77777777" w:rsidR="00B646DE" w:rsidRDefault="0048309E">
            <w:pPr>
              <w:pStyle w:val="TableContents"/>
              <w:jc w:val="center"/>
            </w:pPr>
            <w:r>
              <w:t>tingkat kerusakan integritas pada aset sistem yang dapat dilakukan terhadap dampak eksploitasi</w:t>
            </w:r>
          </w:p>
        </w:tc>
        <w:tc>
          <w:tcPr>
            <w:tcW w:w="1600" w:type="dxa"/>
            <w:tcBorders>
              <w:left w:val="single" w:sz="4" w:space="0" w:color="000000"/>
              <w:bottom w:val="single" w:sz="4" w:space="0" w:color="000000"/>
            </w:tcBorders>
          </w:tcPr>
          <w:p w14:paraId="750620B2" w14:textId="77777777" w:rsidR="00B646DE" w:rsidRDefault="0048309E">
            <w:pPr>
              <w:pStyle w:val="TableContents"/>
              <w:jc w:val="center"/>
            </w:pPr>
            <w:r>
              <w:t>High</w:t>
            </w:r>
          </w:p>
        </w:tc>
        <w:tc>
          <w:tcPr>
            <w:tcW w:w="619" w:type="dxa"/>
            <w:tcBorders>
              <w:left w:val="single" w:sz="4" w:space="0" w:color="000000"/>
              <w:bottom w:val="single" w:sz="4" w:space="0" w:color="000000"/>
              <w:right w:val="single" w:sz="4" w:space="0" w:color="000000"/>
            </w:tcBorders>
          </w:tcPr>
          <w:p w14:paraId="750620B3" w14:textId="77777777" w:rsidR="00B646DE" w:rsidRDefault="0048309E">
            <w:pPr>
              <w:pStyle w:val="TableContents"/>
              <w:jc w:val="center"/>
            </w:pPr>
            <w:r>
              <w:t>H</w:t>
            </w:r>
          </w:p>
        </w:tc>
      </w:tr>
      <w:tr w:rsidR="00B646DE" w14:paraId="750620B9" w14:textId="77777777">
        <w:tc>
          <w:tcPr>
            <w:tcW w:w="1698" w:type="dxa"/>
            <w:vMerge/>
            <w:tcBorders>
              <w:left w:val="single" w:sz="4" w:space="0" w:color="000000"/>
              <w:bottom w:val="single" w:sz="4" w:space="0" w:color="000000"/>
            </w:tcBorders>
            <w:vAlign w:val="center"/>
          </w:tcPr>
          <w:p w14:paraId="750620B5" w14:textId="77777777" w:rsidR="00B646DE" w:rsidRDefault="00B646DE"/>
        </w:tc>
        <w:tc>
          <w:tcPr>
            <w:tcW w:w="4020" w:type="dxa"/>
            <w:vMerge/>
            <w:tcBorders>
              <w:left w:val="single" w:sz="4" w:space="0" w:color="000000"/>
              <w:bottom w:val="single" w:sz="4" w:space="0" w:color="000000"/>
            </w:tcBorders>
            <w:vAlign w:val="center"/>
          </w:tcPr>
          <w:p w14:paraId="750620B6" w14:textId="77777777" w:rsidR="00B646DE" w:rsidRDefault="00B646DE"/>
        </w:tc>
        <w:tc>
          <w:tcPr>
            <w:tcW w:w="1600" w:type="dxa"/>
            <w:tcBorders>
              <w:left w:val="single" w:sz="4" w:space="0" w:color="000000"/>
              <w:bottom w:val="single" w:sz="4" w:space="0" w:color="000000"/>
            </w:tcBorders>
          </w:tcPr>
          <w:p w14:paraId="750620B7" w14:textId="77777777" w:rsidR="00B646DE" w:rsidRDefault="0048309E">
            <w:pPr>
              <w:pStyle w:val="TableContents"/>
              <w:jc w:val="center"/>
            </w:pPr>
            <w:r>
              <w:t>Low</w:t>
            </w:r>
          </w:p>
        </w:tc>
        <w:tc>
          <w:tcPr>
            <w:tcW w:w="619" w:type="dxa"/>
            <w:tcBorders>
              <w:left w:val="single" w:sz="4" w:space="0" w:color="000000"/>
              <w:bottom w:val="single" w:sz="4" w:space="0" w:color="000000"/>
              <w:right w:val="single" w:sz="4" w:space="0" w:color="000000"/>
            </w:tcBorders>
          </w:tcPr>
          <w:p w14:paraId="750620B8" w14:textId="77777777" w:rsidR="00B646DE" w:rsidRDefault="0048309E">
            <w:pPr>
              <w:pStyle w:val="TableContents"/>
              <w:jc w:val="center"/>
            </w:pPr>
            <w:r>
              <w:t>L</w:t>
            </w:r>
          </w:p>
        </w:tc>
      </w:tr>
      <w:tr w:rsidR="00B646DE" w14:paraId="750620BE" w14:textId="77777777">
        <w:tc>
          <w:tcPr>
            <w:tcW w:w="1698" w:type="dxa"/>
            <w:vMerge/>
            <w:tcBorders>
              <w:left w:val="single" w:sz="4" w:space="0" w:color="000000"/>
              <w:bottom w:val="single" w:sz="4" w:space="0" w:color="000000"/>
            </w:tcBorders>
            <w:vAlign w:val="center"/>
          </w:tcPr>
          <w:p w14:paraId="750620BA" w14:textId="77777777" w:rsidR="00B646DE" w:rsidRDefault="00B646DE"/>
        </w:tc>
        <w:tc>
          <w:tcPr>
            <w:tcW w:w="4020" w:type="dxa"/>
            <w:vMerge/>
            <w:tcBorders>
              <w:left w:val="single" w:sz="4" w:space="0" w:color="000000"/>
              <w:bottom w:val="single" w:sz="4" w:space="0" w:color="000000"/>
            </w:tcBorders>
            <w:vAlign w:val="center"/>
          </w:tcPr>
          <w:p w14:paraId="750620BB" w14:textId="77777777" w:rsidR="00B646DE" w:rsidRDefault="00B646DE"/>
        </w:tc>
        <w:tc>
          <w:tcPr>
            <w:tcW w:w="1600" w:type="dxa"/>
            <w:tcBorders>
              <w:left w:val="single" w:sz="4" w:space="0" w:color="000000"/>
              <w:bottom w:val="single" w:sz="4" w:space="0" w:color="000000"/>
            </w:tcBorders>
          </w:tcPr>
          <w:p w14:paraId="750620BC" w14:textId="77777777" w:rsidR="00B646DE" w:rsidRDefault="0048309E">
            <w:pPr>
              <w:pStyle w:val="TableContents"/>
              <w:jc w:val="center"/>
            </w:pPr>
            <w:r>
              <w:t>None</w:t>
            </w:r>
          </w:p>
        </w:tc>
        <w:tc>
          <w:tcPr>
            <w:tcW w:w="619" w:type="dxa"/>
            <w:tcBorders>
              <w:left w:val="single" w:sz="4" w:space="0" w:color="000000"/>
              <w:bottom w:val="single" w:sz="4" w:space="0" w:color="000000"/>
              <w:right w:val="single" w:sz="4" w:space="0" w:color="000000"/>
            </w:tcBorders>
          </w:tcPr>
          <w:p w14:paraId="750620BD" w14:textId="77777777" w:rsidR="00B646DE" w:rsidRDefault="0048309E">
            <w:pPr>
              <w:pStyle w:val="TableContents"/>
              <w:jc w:val="center"/>
            </w:pPr>
            <w:r>
              <w:t>N</w:t>
            </w:r>
          </w:p>
        </w:tc>
      </w:tr>
      <w:tr w:rsidR="00B646DE" w14:paraId="750620C3" w14:textId="77777777">
        <w:tc>
          <w:tcPr>
            <w:tcW w:w="1698" w:type="dxa"/>
            <w:vMerge w:val="restart"/>
            <w:tcBorders>
              <w:left w:val="single" w:sz="4" w:space="0" w:color="000000"/>
              <w:bottom w:val="single" w:sz="4" w:space="0" w:color="000000"/>
            </w:tcBorders>
            <w:vAlign w:val="center"/>
          </w:tcPr>
          <w:p w14:paraId="750620BF" w14:textId="77777777" w:rsidR="00B646DE" w:rsidRDefault="0048309E">
            <w:pPr>
              <w:pStyle w:val="TableContents"/>
              <w:jc w:val="center"/>
            </w:pPr>
            <w:r>
              <w:t>Availability</w:t>
            </w:r>
          </w:p>
        </w:tc>
        <w:tc>
          <w:tcPr>
            <w:tcW w:w="4020" w:type="dxa"/>
            <w:vMerge w:val="restart"/>
            <w:tcBorders>
              <w:left w:val="single" w:sz="4" w:space="0" w:color="000000"/>
              <w:bottom w:val="single" w:sz="4" w:space="0" w:color="000000"/>
            </w:tcBorders>
            <w:vAlign w:val="center"/>
          </w:tcPr>
          <w:p w14:paraId="750620C0" w14:textId="77777777" w:rsidR="00B646DE" w:rsidRDefault="0048309E">
            <w:pPr>
              <w:pStyle w:val="TableContents"/>
              <w:jc w:val="center"/>
            </w:pPr>
            <w:r>
              <w:t>besarnya sumber daya sistem serta layanan yang dapat dikontrol oleh penyerang melalui eksploitasi</w:t>
            </w:r>
          </w:p>
        </w:tc>
        <w:tc>
          <w:tcPr>
            <w:tcW w:w="1600" w:type="dxa"/>
            <w:tcBorders>
              <w:left w:val="single" w:sz="4" w:space="0" w:color="000000"/>
              <w:bottom w:val="single" w:sz="4" w:space="0" w:color="000000"/>
            </w:tcBorders>
          </w:tcPr>
          <w:p w14:paraId="750620C1" w14:textId="77777777" w:rsidR="00B646DE" w:rsidRDefault="0048309E">
            <w:pPr>
              <w:pStyle w:val="TableContents"/>
              <w:jc w:val="center"/>
            </w:pPr>
            <w:r>
              <w:t>High</w:t>
            </w:r>
          </w:p>
        </w:tc>
        <w:tc>
          <w:tcPr>
            <w:tcW w:w="619" w:type="dxa"/>
            <w:tcBorders>
              <w:left w:val="single" w:sz="4" w:space="0" w:color="000000"/>
              <w:bottom w:val="single" w:sz="4" w:space="0" w:color="000000"/>
              <w:right w:val="single" w:sz="4" w:space="0" w:color="000000"/>
            </w:tcBorders>
          </w:tcPr>
          <w:p w14:paraId="750620C2" w14:textId="77777777" w:rsidR="00B646DE" w:rsidRDefault="0048309E">
            <w:pPr>
              <w:pStyle w:val="TableContents"/>
              <w:jc w:val="center"/>
            </w:pPr>
            <w:r>
              <w:t>H</w:t>
            </w:r>
          </w:p>
        </w:tc>
      </w:tr>
      <w:tr w:rsidR="00B646DE" w14:paraId="750620C8" w14:textId="77777777">
        <w:tc>
          <w:tcPr>
            <w:tcW w:w="1698" w:type="dxa"/>
            <w:vMerge/>
            <w:tcBorders>
              <w:left w:val="single" w:sz="4" w:space="0" w:color="000000"/>
              <w:bottom w:val="single" w:sz="4" w:space="0" w:color="000000"/>
            </w:tcBorders>
          </w:tcPr>
          <w:p w14:paraId="750620C4" w14:textId="77777777" w:rsidR="00B646DE" w:rsidRDefault="00B646DE"/>
        </w:tc>
        <w:tc>
          <w:tcPr>
            <w:tcW w:w="4020" w:type="dxa"/>
            <w:vMerge/>
            <w:tcBorders>
              <w:left w:val="single" w:sz="4" w:space="0" w:color="000000"/>
              <w:bottom w:val="single" w:sz="4" w:space="0" w:color="000000"/>
            </w:tcBorders>
          </w:tcPr>
          <w:p w14:paraId="750620C5" w14:textId="77777777" w:rsidR="00B646DE" w:rsidRDefault="00B646DE"/>
        </w:tc>
        <w:tc>
          <w:tcPr>
            <w:tcW w:w="1600" w:type="dxa"/>
            <w:tcBorders>
              <w:left w:val="single" w:sz="4" w:space="0" w:color="000000"/>
              <w:bottom w:val="single" w:sz="4" w:space="0" w:color="000000"/>
            </w:tcBorders>
          </w:tcPr>
          <w:p w14:paraId="750620C6" w14:textId="77777777" w:rsidR="00B646DE" w:rsidRDefault="0048309E">
            <w:pPr>
              <w:pStyle w:val="TableContents"/>
              <w:jc w:val="center"/>
            </w:pPr>
            <w:r>
              <w:t>Low</w:t>
            </w:r>
          </w:p>
        </w:tc>
        <w:tc>
          <w:tcPr>
            <w:tcW w:w="619" w:type="dxa"/>
            <w:tcBorders>
              <w:left w:val="single" w:sz="4" w:space="0" w:color="000000"/>
              <w:bottom w:val="single" w:sz="4" w:space="0" w:color="000000"/>
              <w:right w:val="single" w:sz="4" w:space="0" w:color="000000"/>
            </w:tcBorders>
          </w:tcPr>
          <w:p w14:paraId="750620C7" w14:textId="77777777" w:rsidR="00B646DE" w:rsidRDefault="0048309E">
            <w:pPr>
              <w:pStyle w:val="TableContents"/>
              <w:jc w:val="center"/>
            </w:pPr>
            <w:r>
              <w:t>L</w:t>
            </w:r>
          </w:p>
        </w:tc>
      </w:tr>
      <w:tr w:rsidR="00B646DE" w14:paraId="750620CD" w14:textId="77777777">
        <w:trPr>
          <w:trHeight w:val="368"/>
        </w:trPr>
        <w:tc>
          <w:tcPr>
            <w:tcW w:w="1698" w:type="dxa"/>
            <w:vMerge/>
            <w:tcBorders>
              <w:left w:val="single" w:sz="4" w:space="0" w:color="000000"/>
              <w:bottom w:val="single" w:sz="4" w:space="0" w:color="000000"/>
            </w:tcBorders>
          </w:tcPr>
          <w:p w14:paraId="750620C9" w14:textId="77777777" w:rsidR="00B646DE" w:rsidRDefault="00B646DE"/>
        </w:tc>
        <w:tc>
          <w:tcPr>
            <w:tcW w:w="4020" w:type="dxa"/>
            <w:vMerge/>
            <w:tcBorders>
              <w:left w:val="single" w:sz="4" w:space="0" w:color="000000"/>
              <w:bottom w:val="single" w:sz="4" w:space="0" w:color="000000"/>
            </w:tcBorders>
          </w:tcPr>
          <w:p w14:paraId="750620CA" w14:textId="77777777" w:rsidR="00B646DE" w:rsidRDefault="00B646DE"/>
        </w:tc>
        <w:tc>
          <w:tcPr>
            <w:tcW w:w="1600" w:type="dxa"/>
            <w:tcBorders>
              <w:left w:val="single" w:sz="4" w:space="0" w:color="000000"/>
              <w:bottom w:val="single" w:sz="4" w:space="0" w:color="000000"/>
            </w:tcBorders>
          </w:tcPr>
          <w:p w14:paraId="750620CB" w14:textId="77777777" w:rsidR="00B646DE" w:rsidRDefault="0048309E">
            <w:pPr>
              <w:pStyle w:val="TableContents"/>
              <w:jc w:val="center"/>
            </w:pPr>
            <w:r>
              <w:t>None</w:t>
            </w:r>
          </w:p>
        </w:tc>
        <w:tc>
          <w:tcPr>
            <w:tcW w:w="619" w:type="dxa"/>
            <w:tcBorders>
              <w:left w:val="single" w:sz="4" w:space="0" w:color="000000"/>
              <w:bottom w:val="single" w:sz="4" w:space="0" w:color="000000"/>
              <w:right w:val="single" w:sz="4" w:space="0" w:color="000000"/>
            </w:tcBorders>
          </w:tcPr>
          <w:p w14:paraId="750620CC" w14:textId="77777777" w:rsidR="00B646DE" w:rsidRDefault="0048309E">
            <w:pPr>
              <w:pStyle w:val="TableContents"/>
              <w:jc w:val="center"/>
            </w:pPr>
            <w:r>
              <w:t>N</w:t>
            </w:r>
          </w:p>
        </w:tc>
      </w:tr>
    </w:tbl>
    <w:p w14:paraId="750620CE" w14:textId="77777777" w:rsidR="00B646DE" w:rsidRDefault="0048309E">
      <w:pPr>
        <w:pStyle w:val="SumberGambar"/>
        <w:numPr>
          <w:ilvl w:val="0"/>
          <w:numId w:val="2"/>
        </w:numPr>
        <w:spacing w:before="170" w:line="360" w:lineRule="auto"/>
        <w:rPr>
          <w:b/>
          <w:bCs/>
        </w:rPr>
      </w:pPr>
      <w:r>
        <w:rPr>
          <w:b/>
          <w:bCs/>
          <w:color w:val="000000"/>
        </w:rPr>
        <w:t xml:space="preserve">Sumber: </w:t>
      </w:r>
      <w:bookmarkStart w:id="82" w:name="Mendeley_Bookmark_OA0NB6dhF1"/>
      <w:bookmarkStart w:id="83" w:name="Mendeley_Bookmark_XS9N27Qp1P"/>
      <w:r>
        <w:rPr>
          <w:color w:val="000000"/>
        </w:rPr>
        <w:t>FIRST, 2019</w:t>
      </w:r>
      <w:bookmarkEnd w:id="82"/>
      <w:bookmarkEnd w:id="83"/>
    </w:p>
    <w:p w14:paraId="750620CF" w14:textId="77777777" w:rsidR="00B646DE" w:rsidRDefault="0048309E">
      <w:pPr>
        <w:pStyle w:val="Gambar"/>
        <w:numPr>
          <w:ilvl w:val="0"/>
          <w:numId w:val="2"/>
        </w:numPr>
        <w:spacing w:line="360" w:lineRule="auto"/>
      </w:pPr>
      <w:r>
        <w:rPr>
          <w:b/>
          <w:bCs/>
        </w:rPr>
        <w:lastRenderedPageBreak/>
        <w:t>Tabel 2.3</w:t>
      </w:r>
      <w:r>
        <w:t xml:space="preserve"> Keterangan metrik grup Temporal pada CVSS versi 3.1</w:t>
      </w:r>
    </w:p>
    <w:tbl>
      <w:tblPr>
        <w:tblW w:w="5000" w:type="pct"/>
        <w:tblInd w:w="-5" w:type="dxa"/>
        <w:tblLayout w:type="fixed"/>
        <w:tblCellMar>
          <w:top w:w="55" w:type="dxa"/>
          <w:left w:w="55" w:type="dxa"/>
          <w:bottom w:w="55" w:type="dxa"/>
          <w:right w:w="55" w:type="dxa"/>
        </w:tblCellMar>
        <w:tblLook w:val="04A0" w:firstRow="1" w:lastRow="0" w:firstColumn="1" w:lastColumn="0" w:noHBand="0" w:noVBand="1"/>
      </w:tblPr>
      <w:tblGrid>
        <w:gridCol w:w="1696"/>
        <w:gridCol w:w="4015"/>
        <w:gridCol w:w="1599"/>
        <w:gridCol w:w="617"/>
      </w:tblGrid>
      <w:tr w:rsidR="00B646DE" w14:paraId="750620D3" w14:textId="77777777">
        <w:tc>
          <w:tcPr>
            <w:tcW w:w="1698" w:type="dxa"/>
            <w:tcBorders>
              <w:top w:val="single" w:sz="4" w:space="0" w:color="000000"/>
              <w:left w:val="single" w:sz="4" w:space="0" w:color="000000"/>
              <w:bottom w:val="single" w:sz="4" w:space="0" w:color="000000"/>
            </w:tcBorders>
          </w:tcPr>
          <w:p w14:paraId="750620D0" w14:textId="77777777" w:rsidR="00B646DE" w:rsidRDefault="0048309E">
            <w:pPr>
              <w:pStyle w:val="TableContents"/>
              <w:numPr>
                <w:ilvl w:val="0"/>
                <w:numId w:val="2"/>
              </w:numPr>
              <w:jc w:val="center"/>
              <w:rPr>
                <w:b/>
                <w:bCs/>
              </w:rPr>
            </w:pPr>
            <w:r>
              <w:rPr>
                <w:b/>
                <w:bCs/>
              </w:rPr>
              <w:t>Parameter</w:t>
            </w:r>
          </w:p>
        </w:tc>
        <w:tc>
          <w:tcPr>
            <w:tcW w:w="4020" w:type="dxa"/>
            <w:tcBorders>
              <w:top w:val="single" w:sz="4" w:space="0" w:color="000000"/>
              <w:left w:val="single" w:sz="4" w:space="0" w:color="000000"/>
              <w:bottom w:val="single" w:sz="4" w:space="0" w:color="000000"/>
            </w:tcBorders>
          </w:tcPr>
          <w:p w14:paraId="750620D1" w14:textId="77777777" w:rsidR="00B646DE" w:rsidRDefault="0048309E">
            <w:pPr>
              <w:pStyle w:val="TableContents"/>
              <w:numPr>
                <w:ilvl w:val="0"/>
                <w:numId w:val="2"/>
              </w:numPr>
              <w:jc w:val="center"/>
              <w:rPr>
                <w:b/>
                <w:bCs/>
              </w:rPr>
            </w:pPr>
            <w:r>
              <w:rPr>
                <w:b/>
                <w:bCs/>
              </w:rPr>
              <w:t>Deskripsi</w:t>
            </w:r>
          </w:p>
        </w:tc>
        <w:tc>
          <w:tcPr>
            <w:tcW w:w="2219" w:type="dxa"/>
            <w:gridSpan w:val="2"/>
            <w:tcBorders>
              <w:top w:val="single" w:sz="4" w:space="0" w:color="000000"/>
              <w:left w:val="single" w:sz="4" w:space="0" w:color="000000"/>
              <w:bottom w:val="single" w:sz="4" w:space="0" w:color="000000"/>
              <w:right w:val="single" w:sz="4" w:space="0" w:color="000000"/>
            </w:tcBorders>
          </w:tcPr>
          <w:p w14:paraId="750620D2" w14:textId="77777777" w:rsidR="00B646DE" w:rsidRDefault="0048309E">
            <w:pPr>
              <w:pStyle w:val="TableContents"/>
              <w:numPr>
                <w:ilvl w:val="0"/>
                <w:numId w:val="2"/>
              </w:numPr>
              <w:jc w:val="center"/>
              <w:rPr>
                <w:b/>
                <w:bCs/>
              </w:rPr>
            </w:pPr>
            <w:r>
              <w:rPr>
                <w:b/>
                <w:bCs/>
              </w:rPr>
              <w:t>Metrik</w:t>
            </w:r>
          </w:p>
        </w:tc>
      </w:tr>
      <w:tr w:rsidR="00B646DE" w14:paraId="750620D8" w14:textId="77777777">
        <w:tc>
          <w:tcPr>
            <w:tcW w:w="1698" w:type="dxa"/>
            <w:vMerge w:val="restart"/>
            <w:tcBorders>
              <w:left w:val="single" w:sz="4" w:space="0" w:color="000000"/>
              <w:bottom w:val="single" w:sz="4" w:space="0" w:color="000000"/>
            </w:tcBorders>
            <w:vAlign w:val="center"/>
          </w:tcPr>
          <w:p w14:paraId="750620D4" w14:textId="77777777" w:rsidR="00B646DE" w:rsidRDefault="0048309E">
            <w:pPr>
              <w:pStyle w:val="TableContents"/>
              <w:numPr>
                <w:ilvl w:val="0"/>
                <w:numId w:val="2"/>
              </w:numPr>
              <w:jc w:val="center"/>
            </w:pPr>
            <w:r>
              <w:t>Exploit Code Maturity</w:t>
            </w:r>
          </w:p>
        </w:tc>
        <w:tc>
          <w:tcPr>
            <w:tcW w:w="4020" w:type="dxa"/>
            <w:vMerge w:val="restart"/>
            <w:tcBorders>
              <w:left w:val="single" w:sz="4" w:space="0" w:color="000000"/>
              <w:bottom w:val="single" w:sz="4" w:space="0" w:color="000000"/>
            </w:tcBorders>
            <w:vAlign w:val="center"/>
          </w:tcPr>
          <w:p w14:paraId="750620D5" w14:textId="77777777" w:rsidR="00B646DE" w:rsidRDefault="0048309E">
            <w:pPr>
              <w:pStyle w:val="TableContents"/>
              <w:jc w:val="center"/>
            </w:pPr>
            <w:r>
              <w:t>mengukur seberapa tingginya status ketersediaan eksploitasi, bermacamnya teknik eksploitasi, serta keaktifan eksploitasi dalam sisi industri</w:t>
            </w:r>
          </w:p>
        </w:tc>
        <w:tc>
          <w:tcPr>
            <w:tcW w:w="1601" w:type="dxa"/>
            <w:tcBorders>
              <w:left w:val="single" w:sz="4" w:space="0" w:color="000000"/>
              <w:bottom w:val="single" w:sz="4" w:space="0" w:color="000000"/>
            </w:tcBorders>
            <w:vAlign w:val="center"/>
          </w:tcPr>
          <w:p w14:paraId="750620D6" w14:textId="77777777" w:rsidR="00B646DE" w:rsidRDefault="0048309E">
            <w:pPr>
              <w:pStyle w:val="TableContents"/>
              <w:numPr>
                <w:ilvl w:val="0"/>
                <w:numId w:val="2"/>
              </w:numPr>
              <w:jc w:val="center"/>
            </w:pPr>
            <w:r>
              <w:t>Unproven</w:t>
            </w:r>
          </w:p>
        </w:tc>
        <w:tc>
          <w:tcPr>
            <w:tcW w:w="618" w:type="dxa"/>
            <w:tcBorders>
              <w:left w:val="single" w:sz="4" w:space="0" w:color="000000"/>
              <w:bottom w:val="single" w:sz="4" w:space="0" w:color="000000"/>
              <w:right w:val="single" w:sz="4" w:space="0" w:color="000000"/>
            </w:tcBorders>
            <w:vAlign w:val="center"/>
          </w:tcPr>
          <w:p w14:paraId="750620D7" w14:textId="77777777" w:rsidR="00B646DE" w:rsidRDefault="0048309E">
            <w:pPr>
              <w:pStyle w:val="TableContents"/>
              <w:numPr>
                <w:ilvl w:val="0"/>
                <w:numId w:val="2"/>
              </w:numPr>
              <w:jc w:val="center"/>
            </w:pPr>
            <w:r>
              <w:t>U</w:t>
            </w:r>
          </w:p>
        </w:tc>
      </w:tr>
      <w:tr w:rsidR="00B646DE" w14:paraId="750620DD" w14:textId="77777777">
        <w:tc>
          <w:tcPr>
            <w:tcW w:w="1698" w:type="dxa"/>
            <w:vMerge/>
            <w:tcBorders>
              <w:left w:val="single" w:sz="4" w:space="0" w:color="000000"/>
              <w:bottom w:val="single" w:sz="4" w:space="0" w:color="000000"/>
            </w:tcBorders>
            <w:vAlign w:val="center"/>
          </w:tcPr>
          <w:p w14:paraId="750620D9" w14:textId="77777777" w:rsidR="00B646DE" w:rsidRDefault="00B646DE"/>
        </w:tc>
        <w:tc>
          <w:tcPr>
            <w:tcW w:w="4020" w:type="dxa"/>
            <w:vMerge/>
            <w:tcBorders>
              <w:left w:val="single" w:sz="4" w:space="0" w:color="000000"/>
              <w:bottom w:val="single" w:sz="4" w:space="0" w:color="000000"/>
            </w:tcBorders>
            <w:vAlign w:val="center"/>
          </w:tcPr>
          <w:p w14:paraId="750620DA" w14:textId="77777777" w:rsidR="00B646DE" w:rsidRDefault="00B646DE"/>
        </w:tc>
        <w:tc>
          <w:tcPr>
            <w:tcW w:w="1601" w:type="dxa"/>
            <w:tcBorders>
              <w:left w:val="single" w:sz="4" w:space="0" w:color="000000"/>
              <w:bottom w:val="single" w:sz="4" w:space="0" w:color="000000"/>
            </w:tcBorders>
            <w:vAlign w:val="center"/>
          </w:tcPr>
          <w:p w14:paraId="750620DB" w14:textId="77777777" w:rsidR="00B646DE" w:rsidRDefault="0048309E">
            <w:pPr>
              <w:pStyle w:val="TableContents"/>
              <w:numPr>
                <w:ilvl w:val="0"/>
                <w:numId w:val="2"/>
              </w:numPr>
              <w:jc w:val="center"/>
            </w:pPr>
            <w:r>
              <w:t>PoC</w:t>
            </w:r>
          </w:p>
        </w:tc>
        <w:tc>
          <w:tcPr>
            <w:tcW w:w="618" w:type="dxa"/>
            <w:tcBorders>
              <w:left w:val="single" w:sz="4" w:space="0" w:color="000000"/>
              <w:bottom w:val="single" w:sz="4" w:space="0" w:color="000000"/>
              <w:right w:val="single" w:sz="4" w:space="0" w:color="000000"/>
            </w:tcBorders>
            <w:vAlign w:val="center"/>
          </w:tcPr>
          <w:p w14:paraId="750620DC" w14:textId="77777777" w:rsidR="00B646DE" w:rsidRDefault="0048309E">
            <w:pPr>
              <w:pStyle w:val="TableContents"/>
              <w:numPr>
                <w:ilvl w:val="0"/>
                <w:numId w:val="2"/>
              </w:numPr>
              <w:jc w:val="center"/>
            </w:pPr>
            <w:r>
              <w:t>P</w:t>
            </w:r>
          </w:p>
        </w:tc>
      </w:tr>
      <w:tr w:rsidR="00B646DE" w14:paraId="750620E2" w14:textId="77777777">
        <w:tc>
          <w:tcPr>
            <w:tcW w:w="1698" w:type="dxa"/>
            <w:vMerge/>
            <w:tcBorders>
              <w:left w:val="single" w:sz="4" w:space="0" w:color="000000"/>
              <w:bottom w:val="single" w:sz="4" w:space="0" w:color="000000"/>
            </w:tcBorders>
            <w:vAlign w:val="center"/>
          </w:tcPr>
          <w:p w14:paraId="750620DE" w14:textId="77777777" w:rsidR="00B646DE" w:rsidRDefault="00B646DE"/>
        </w:tc>
        <w:tc>
          <w:tcPr>
            <w:tcW w:w="4020" w:type="dxa"/>
            <w:vMerge/>
            <w:tcBorders>
              <w:left w:val="single" w:sz="4" w:space="0" w:color="000000"/>
              <w:bottom w:val="single" w:sz="4" w:space="0" w:color="000000"/>
            </w:tcBorders>
            <w:vAlign w:val="center"/>
          </w:tcPr>
          <w:p w14:paraId="750620DF" w14:textId="77777777" w:rsidR="00B646DE" w:rsidRDefault="00B646DE"/>
        </w:tc>
        <w:tc>
          <w:tcPr>
            <w:tcW w:w="1601" w:type="dxa"/>
            <w:tcBorders>
              <w:left w:val="single" w:sz="4" w:space="0" w:color="000000"/>
              <w:bottom w:val="single" w:sz="4" w:space="0" w:color="000000"/>
            </w:tcBorders>
            <w:vAlign w:val="center"/>
          </w:tcPr>
          <w:p w14:paraId="750620E0" w14:textId="77777777" w:rsidR="00B646DE" w:rsidRDefault="0048309E">
            <w:pPr>
              <w:pStyle w:val="TableContents"/>
              <w:numPr>
                <w:ilvl w:val="0"/>
                <w:numId w:val="2"/>
              </w:numPr>
              <w:jc w:val="center"/>
            </w:pPr>
            <w:r>
              <w:t>Functional</w:t>
            </w:r>
          </w:p>
        </w:tc>
        <w:tc>
          <w:tcPr>
            <w:tcW w:w="618" w:type="dxa"/>
            <w:tcBorders>
              <w:left w:val="single" w:sz="4" w:space="0" w:color="000000"/>
              <w:bottom w:val="single" w:sz="4" w:space="0" w:color="000000"/>
              <w:right w:val="single" w:sz="4" w:space="0" w:color="000000"/>
            </w:tcBorders>
            <w:vAlign w:val="center"/>
          </w:tcPr>
          <w:p w14:paraId="750620E1" w14:textId="77777777" w:rsidR="00B646DE" w:rsidRDefault="0048309E">
            <w:pPr>
              <w:pStyle w:val="TableContents"/>
              <w:numPr>
                <w:ilvl w:val="0"/>
                <w:numId w:val="2"/>
              </w:numPr>
              <w:jc w:val="center"/>
            </w:pPr>
            <w:r>
              <w:t>F</w:t>
            </w:r>
          </w:p>
        </w:tc>
      </w:tr>
      <w:tr w:rsidR="00B646DE" w14:paraId="750620E7" w14:textId="77777777">
        <w:tc>
          <w:tcPr>
            <w:tcW w:w="1698" w:type="dxa"/>
            <w:vMerge/>
            <w:tcBorders>
              <w:left w:val="single" w:sz="4" w:space="0" w:color="000000"/>
              <w:bottom w:val="single" w:sz="4" w:space="0" w:color="000000"/>
            </w:tcBorders>
            <w:vAlign w:val="center"/>
          </w:tcPr>
          <w:p w14:paraId="750620E3" w14:textId="77777777" w:rsidR="00B646DE" w:rsidRDefault="00B646DE"/>
        </w:tc>
        <w:tc>
          <w:tcPr>
            <w:tcW w:w="4020" w:type="dxa"/>
            <w:vMerge/>
            <w:tcBorders>
              <w:left w:val="single" w:sz="4" w:space="0" w:color="000000"/>
              <w:bottom w:val="single" w:sz="4" w:space="0" w:color="000000"/>
            </w:tcBorders>
            <w:vAlign w:val="center"/>
          </w:tcPr>
          <w:p w14:paraId="750620E4" w14:textId="77777777" w:rsidR="00B646DE" w:rsidRDefault="00B646DE"/>
        </w:tc>
        <w:tc>
          <w:tcPr>
            <w:tcW w:w="1601" w:type="dxa"/>
            <w:tcBorders>
              <w:left w:val="single" w:sz="4" w:space="0" w:color="000000"/>
              <w:bottom w:val="single" w:sz="4" w:space="0" w:color="000000"/>
            </w:tcBorders>
            <w:vAlign w:val="center"/>
          </w:tcPr>
          <w:p w14:paraId="750620E5" w14:textId="77777777" w:rsidR="00B646DE" w:rsidRDefault="0048309E">
            <w:pPr>
              <w:pStyle w:val="TableContents"/>
              <w:numPr>
                <w:ilvl w:val="0"/>
                <w:numId w:val="2"/>
              </w:numPr>
              <w:jc w:val="center"/>
            </w:pPr>
            <w:r>
              <w:t>Not Defined</w:t>
            </w:r>
          </w:p>
        </w:tc>
        <w:tc>
          <w:tcPr>
            <w:tcW w:w="618" w:type="dxa"/>
            <w:tcBorders>
              <w:left w:val="single" w:sz="4" w:space="0" w:color="000000"/>
              <w:bottom w:val="single" w:sz="4" w:space="0" w:color="000000"/>
              <w:right w:val="single" w:sz="4" w:space="0" w:color="000000"/>
            </w:tcBorders>
            <w:vAlign w:val="center"/>
          </w:tcPr>
          <w:p w14:paraId="750620E6" w14:textId="77777777" w:rsidR="00B646DE" w:rsidRDefault="0048309E">
            <w:pPr>
              <w:pStyle w:val="TableContents"/>
              <w:numPr>
                <w:ilvl w:val="0"/>
                <w:numId w:val="2"/>
              </w:numPr>
              <w:jc w:val="center"/>
            </w:pPr>
            <w:r>
              <w:t>X</w:t>
            </w:r>
          </w:p>
        </w:tc>
      </w:tr>
      <w:tr w:rsidR="00B646DE" w14:paraId="750620EC" w14:textId="77777777">
        <w:tc>
          <w:tcPr>
            <w:tcW w:w="1698" w:type="dxa"/>
            <w:vMerge/>
            <w:tcBorders>
              <w:left w:val="single" w:sz="4" w:space="0" w:color="000000"/>
              <w:bottom w:val="single" w:sz="4" w:space="0" w:color="000000"/>
            </w:tcBorders>
            <w:vAlign w:val="center"/>
          </w:tcPr>
          <w:p w14:paraId="750620E8" w14:textId="77777777" w:rsidR="00B646DE" w:rsidRDefault="00B646DE"/>
        </w:tc>
        <w:tc>
          <w:tcPr>
            <w:tcW w:w="4020" w:type="dxa"/>
            <w:vMerge/>
            <w:tcBorders>
              <w:left w:val="single" w:sz="4" w:space="0" w:color="000000"/>
              <w:bottom w:val="single" w:sz="4" w:space="0" w:color="000000"/>
            </w:tcBorders>
            <w:vAlign w:val="center"/>
          </w:tcPr>
          <w:p w14:paraId="750620E9" w14:textId="77777777" w:rsidR="00B646DE" w:rsidRDefault="00B646DE"/>
        </w:tc>
        <w:tc>
          <w:tcPr>
            <w:tcW w:w="1601" w:type="dxa"/>
            <w:tcBorders>
              <w:left w:val="single" w:sz="4" w:space="0" w:color="000000"/>
              <w:bottom w:val="single" w:sz="4" w:space="0" w:color="000000"/>
            </w:tcBorders>
            <w:vAlign w:val="center"/>
          </w:tcPr>
          <w:p w14:paraId="750620EA" w14:textId="77777777" w:rsidR="00B646DE" w:rsidRDefault="0048309E">
            <w:pPr>
              <w:pStyle w:val="TableContents"/>
              <w:numPr>
                <w:ilvl w:val="0"/>
                <w:numId w:val="2"/>
              </w:numPr>
              <w:jc w:val="center"/>
            </w:pPr>
            <w:r>
              <w:t>High</w:t>
            </w:r>
          </w:p>
        </w:tc>
        <w:tc>
          <w:tcPr>
            <w:tcW w:w="618" w:type="dxa"/>
            <w:tcBorders>
              <w:left w:val="single" w:sz="4" w:space="0" w:color="000000"/>
              <w:bottom w:val="single" w:sz="4" w:space="0" w:color="000000"/>
              <w:right w:val="single" w:sz="4" w:space="0" w:color="000000"/>
            </w:tcBorders>
            <w:vAlign w:val="center"/>
          </w:tcPr>
          <w:p w14:paraId="750620EB" w14:textId="77777777" w:rsidR="00B646DE" w:rsidRDefault="0048309E">
            <w:pPr>
              <w:pStyle w:val="TableContents"/>
              <w:numPr>
                <w:ilvl w:val="0"/>
                <w:numId w:val="2"/>
              </w:numPr>
              <w:jc w:val="center"/>
            </w:pPr>
            <w:r>
              <w:t>H</w:t>
            </w:r>
          </w:p>
        </w:tc>
      </w:tr>
      <w:tr w:rsidR="00B646DE" w14:paraId="750620F1" w14:textId="77777777">
        <w:tc>
          <w:tcPr>
            <w:tcW w:w="1698" w:type="dxa"/>
            <w:vMerge w:val="restart"/>
            <w:tcBorders>
              <w:left w:val="single" w:sz="4" w:space="0" w:color="000000"/>
              <w:bottom w:val="single" w:sz="4" w:space="0" w:color="000000"/>
            </w:tcBorders>
            <w:vAlign w:val="center"/>
          </w:tcPr>
          <w:p w14:paraId="750620ED" w14:textId="77777777" w:rsidR="00B646DE" w:rsidRDefault="0048309E">
            <w:pPr>
              <w:pStyle w:val="TableContents"/>
              <w:numPr>
                <w:ilvl w:val="0"/>
                <w:numId w:val="2"/>
              </w:numPr>
              <w:jc w:val="center"/>
            </w:pPr>
            <w:r>
              <w:t>Remediation Level</w:t>
            </w:r>
          </w:p>
        </w:tc>
        <w:tc>
          <w:tcPr>
            <w:tcW w:w="4020" w:type="dxa"/>
            <w:vMerge w:val="restart"/>
            <w:tcBorders>
              <w:left w:val="single" w:sz="4" w:space="0" w:color="000000"/>
              <w:bottom w:val="single" w:sz="4" w:space="0" w:color="000000"/>
            </w:tcBorders>
            <w:vAlign w:val="center"/>
          </w:tcPr>
          <w:p w14:paraId="750620EE" w14:textId="77777777" w:rsidR="00B646DE" w:rsidRDefault="0048309E">
            <w:pPr>
              <w:pStyle w:val="TableContents"/>
              <w:jc w:val="center"/>
            </w:pPr>
            <w:r>
              <w:t>tingkat remediasi yang tersedia untuk publik, baik itu dari vendor secara langsung ataupun tidak tersedia sama sekali</w:t>
            </w:r>
          </w:p>
        </w:tc>
        <w:tc>
          <w:tcPr>
            <w:tcW w:w="1601" w:type="dxa"/>
            <w:tcBorders>
              <w:left w:val="single" w:sz="4" w:space="0" w:color="000000"/>
              <w:bottom w:val="single" w:sz="4" w:space="0" w:color="000000"/>
            </w:tcBorders>
            <w:vAlign w:val="center"/>
          </w:tcPr>
          <w:p w14:paraId="750620EF" w14:textId="77777777" w:rsidR="00B646DE" w:rsidRDefault="0048309E">
            <w:pPr>
              <w:pStyle w:val="TableContents"/>
              <w:numPr>
                <w:ilvl w:val="0"/>
                <w:numId w:val="2"/>
              </w:numPr>
              <w:jc w:val="center"/>
            </w:pPr>
            <w:r>
              <w:t>Official Fix</w:t>
            </w:r>
          </w:p>
        </w:tc>
        <w:tc>
          <w:tcPr>
            <w:tcW w:w="618" w:type="dxa"/>
            <w:tcBorders>
              <w:left w:val="single" w:sz="4" w:space="0" w:color="000000"/>
              <w:bottom w:val="single" w:sz="4" w:space="0" w:color="000000"/>
              <w:right w:val="single" w:sz="4" w:space="0" w:color="000000"/>
            </w:tcBorders>
            <w:vAlign w:val="center"/>
          </w:tcPr>
          <w:p w14:paraId="750620F0" w14:textId="77777777" w:rsidR="00B646DE" w:rsidRDefault="0048309E">
            <w:pPr>
              <w:pStyle w:val="TableContents"/>
              <w:numPr>
                <w:ilvl w:val="0"/>
                <w:numId w:val="2"/>
              </w:numPr>
              <w:jc w:val="center"/>
            </w:pPr>
            <w:r>
              <w:t>O</w:t>
            </w:r>
          </w:p>
        </w:tc>
      </w:tr>
      <w:tr w:rsidR="00B646DE" w14:paraId="750620F6" w14:textId="77777777">
        <w:tc>
          <w:tcPr>
            <w:tcW w:w="1698" w:type="dxa"/>
            <w:vMerge/>
            <w:tcBorders>
              <w:left w:val="single" w:sz="4" w:space="0" w:color="000000"/>
              <w:bottom w:val="single" w:sz="4" w:space="0" w:color="000000"/>
            </w:tcBorders>
            <w:vAlign w:val="center"/>
          </w:tcPr>
          <w:p w14:paraId="750620F2" w14:textId="77777777" w:rsidR="00B646DE" w:rsidRDefault="00B646DE"/>
        </w:tc>
        <w:tc>
          <w:tcPr>
            <w:tcW w:w="4020" w:type="dxa"/>
            <w:vMerge/>
            <w:tcBorders>
              <w:left w:val="single" w:sz="4" w:space="0" w:color="000000"/>
              <w:bottom w:val="single" w:sz="4" w:space="0" w:color="000000"/>
            </w:tcBorders>
            <w:vAlign w:val="center"/>
          </w:tcPr>
          <w:p w14:paraId="750620F3" w14:textId="77777777" w:rsidR="00B646DE" w:rsidRDefault="00B646DE"/>
        </w:tc>
        <w:tc>
          <w:tcPr>
            <w:tcW w:w="1601" w:type="dxa"/>
            <w:tcBorders>
              <w:left w:val="single" w:sz="4" w:space="0" w:color="000000"/>
              <w:bottom w:val="single" w:sz="4" w:space="0" w:color="000000"/>
            </w:tcBorders>
            <w:vAlign w:val="center"/>
          </w:tcPr>
          <w:p w14:paraId="750620F4" w14:textId="77777777" w:rsidR="00B646DE" w:rsidRDefault="0048309E">
            <w:pPr>
              <w:pStyle w:val="TableContents"/>
              <w:numPr>
                <w:ilvl w:val="0"/>
                <w:numId w:val="2"/>
              </w:numPr>
              <w:jc w:val="center"/>
            </w:pPr>
            <w:r>
              <w:t>Temp. Fix</w:t>
            </w:r>
          </w:p>
        </w:tc>
        <w:tc>
          <w:tcPr>
            <w:tcW w:w="618" w:type="dxa"/>
            <w:tcBorders>
              <w:left w:val="single" w:sz="4" w:space="0" w:color="000000"/>
              <w:bottom w:val="single" w:sz="4" w:space="0" w:color="000000"/>
              <w:right w:val="single" w:sz="4" w:space="0" w:color="000000"/>
            </w:tcBorders>
            <w:vAlign w:val="center"/>
          </w:tcPr>
          <w:p w14:paraId="750620F5" w14:textId="77777777" w:rsidR="00B646DE" w:rsidRDefault="0048309E">
            <w:pPr>
              <w:pStyle w:val="TableContents"/>
              <w:numPr>
                <w:ilvl w:val="0"/>
                <w:numId w:val="2"/>
              </w:numPr>
              <w:jc w:val="center"/>
            </w:pPr>
            <w:r>
              <w:t>T</w:t>
            </w:r>
          </w:p>
        </w:tc>
      </w:tr>
      <w:tr w:rsidR="00B646DE" w14:paraId="750620FB" w14:textId="77777777">
        <w:tc>
          <w:tcPr>
            <w:tcW w:w="1698" w:type="dxa"/>
            <w:vMerge/>
            <w:tcBorders>
              <w:left w:val="single" w:sz="4" w:space="0" w:color="000000"/>
              <w:bottom w:val="single" w:sz="4" w:space="0" w:color="000000"/>
            </w:tcBorders>
            <w:vAlign w:val="center"/>
          </w:tcPr>
          <w:p w14:paraId="750620F7" w14:textId="77777777" w:rsidR="00B646DE" w:rsidRDefault="00B646DE"/>
        </w:tc>
        <w:tc>
          <w:tcPr>
            <w:tcW w:w="4020" w:type="dxa"/>
            <w:vMerge/>
            <w:tcBorders>
              <w:left w:val="single" w:sz="4" w:space="0" w:color="000000"/>
              <w:bottom w:val="single" w:sz="4" w:space="0" w:color="000000"/>
            </w:tcBorders>
            <w:vAlign w:val="center"/>
          </w:tcPr>
          <w:p w14:paraId="750620F8" w14:textId="77777777" w:rsidR="00B646DE" w:rsidRDefault="00B646DE"/>
        </w:tc>
        <w:tc>
          <w:tcPr>
            <w:tcW w:w="1601" w:type="dxa"/>
            <w:tcBorders>
              <w:left w:val="single" w:sz="4" w:space="0" w:color="000000"/>
              <w:bottom w:val="single" w:sz="4" w:space="0" w:color="000000"/>
            </w:tcBorders>
            <w:vAlign w:val="center"/>
          </w:tcPr>
          <w:p w14:paraId="750620F9" w14:textId="77777777" w:rsidR="00B646DE" w:rsidRDefault="0048309E">
            <w:pPr>
              <w:pStyle w:val="TableContents"/>
              <w:numPr>
                <w:ilvl w:val="0"/>
                <w:numId w:val="2"/>
              </w:numPr>
              <w:jc w:val="center"/>
            </w:pPr>
            <w:r>
              <w:t>Workaround</w:t>
            </w:r>
          </w:p>
        </w:tc>
        <w:tc>
          <w:tcPr>
            <w:tcW w:w="618" w:type="dxa"/>
            <w:tcBorders>
              <w:left w:val="single" w:sz="4" w:space="0" w:color="000000"/>
              <w:bottom w:val="single" w:sz="4" w:space="0" w:color="000000"/>
              <w:right w:val="single" w:sz="4" w:space="0" w:color="000000"/>
            </w:tcBorders>
            <w:vAlign w:val="center"/>
          </w:tcPr>
          <w:p w14:paraId="750620FA" w14:textId="77777777" w:rsidR="00B646DE" w:rsidRDefault="0048309E">
            <w:pPr>
              <w:pStyle w:val="TableContents"/>
              <w:numPr>
                <w:ilvl w:val="0"/>
                <w:numId w:val="2"/>
              </w:numPr>
              <w:jc w:val="center"/>
            </w:pPr>
            <w:r>
              <w:t>W</w:t>
            </w:r>
          </w:p>
        </w:tc>
      </w:tr>
      <w:tr w:rsidR="00B646DE" w14:paraId="75062100" w14:textId="77777777">
        <w:tc>
          <w:tcPr>
            <w:tcW w:w="1698" w:type="dxa"/>
            <w:vMerge/>
            <w:tcBorders>
              <w:left w:val="single" w:sz="4" w:space="0" w:color="000000"/>
              <w:bottom w:val="single" w:sz="4" w:space="0" w:color="000000"/>
            </w:tcBorders>
            <w:vAlign w:val="center"/>
          </w:tcPr>
          <w:p w14:paraId="750620FC" w14:textId="77777777" w:rsidR="00B646DE" w:rsidRDefault="00B646DE"/>
        </w:tc>
        <w:tc>
          <w:tcPr>
            <w:tcW w:w="4020" w:type="dxa"/>
            <w:vMerge/>
            <w:tcBorders>
              <w:left w:val="single" w:sz="4" w:space="0" w:color="000000"/>
              <w:bottom w:val="single" w:sz="4" w:space="0" w:color="000000"/>
            </w:tcBorders>
            <w:vAlign w:val="center"/>
          </w:tcPr>
          <w:p w14:paraId="750620FD" w14:textId="77777777" w:rsidR="00B646DE" w:rsidRDefault="00B646DE"/>
        </w:tc>
        <w:tc>
          <w:tcPr>
            <w:tcW w:w="1601" w:type="dxa"/>
            <w:tcBorders>
              <w:left w:val="single" w:sz="4" w:space="0" w:color="000000"/>
              <w:bottom w:val="single" w:sz="4" w:space="0" w:color="000000"/>
            </w:tcBorders>
            <w:vAlign w:val="center"/>
          </w:tcPr>
          <w:p w14:paraId="750620FE" w14:textId="77777777" w:rsidR="00B646DE" w:rsidRDefault="0048309E">
            <w:pPr>
              <w:pStyle w:val="TableContents"/>
              <w:numPr>
                <w:ilvl w:val="0"/>
                <w:numId w:val="2"/>
              </w:numPr>
              <w:jc w:val="center"/>
            </w:pPr>
            <w:r>
              <w:t>Not Defined</w:t>
            </w:r>
          </w:p>
        </w:tc>
        <w:tc>
          <w:tcPr>
            <w:tcW w:w="618" w:type="dxa"/>
            <w:tcBorders>
              <w:left w:val="single" w:sz="4" w:space="0" w:color="000000"/>
              <w:bottom w:val="single" w:sz="4" w:space="0" w:color="000000"/>
              <w:right w:val="single" w:sz="4" w:space="0" w:color="000000"/>
            </w:tcBorders>
            <w:vAlign w:val="center"/>
          </w:tcPr>
          <w:p w14:paraId="750620FF" w14:textId="77777777" w:rsidR="00B646DE" w:rsidRDefault="0048309E">
            <w:pPr>
              <w:pStyle w:val="TableContents"/>
              <w:numPr>
                <w:ilvl w:val="0"/>
                <w:numId w:val="2"/>
              </w:numPr>
              <w:jc w:val="center"/>
            </w:pPr>
            <w:r>
              <w:t>X</w:t>
            </w:r>
          </w:p>
        </w:tc>
      </w:tr>
      <w:tr w:rsidR="00B646DE" w14:paraId="75062105" w14:textId="77777777">
        <w:tc>
          <w:tcPr>
            <w:tcW w:w="1698" w:type="dxa"/>
            <w:vMerge/>
            <w:tcBorders>
              <w:left w:val="single" w:sz="4" w:space="0" w:color="000000"/>
              <w:bottom w:val="single" w:sz="4" w:space="0" w:color="000000"/>
            </w:tcBorders>
            <w:vAlign w:val="center"/>
          </w:tcPr>
          <w:p w14:paraId="75062101" w14:textId="77777777" w:rsidR="00B646DE" w:rsidRDefault="00B646DE"/>
        </w:tc>
        <w:tc>
          <w:tcPr>
            <w:tcW w:w="4020" w:type="dxa"/>
            <w:vMerge/>
            <w:tcBorders>
              <w:left w:val="single" w:sz="4" w:space="0" w:color="000000"/>
              <w:bottom w:val="single" w:sz="4" w:space="0" w:color="000000"/>
            </w:tcBorders>
            <w:vAlign w:val="center"/>
          </w:tcPr>
          <w:p w14:paraId="75062102" w14:textId="77777777" w:rsidR="00B646DE" w:rsidRDefault="00B646DE"/>
        </w:tc>
        <w:tc>
          <w:tcPr>
            <w:tcW w:w="1601" w:type="dxa"/>
            <w:tcBorders>
              <w:left w:val="single" w:sz="4" w:space="0" w:color="000000"/>
              <w:bottom w:val="single" w:sz="4" w:space="0" w:color="000000"/>
            </w:tcBorders>
            <w:vAlign w:val="center"/>
          </w:tcPr>
          <w:p w14:paraId="75062103" w14:textId="77777777" w:rsidR="00B646DE" w:rsidRDefault="0048309E">
            <w:pPr>
              <w:pStyle w:val="TableContents"/>
              <w:numPr>
                <w:ilvl w:val="0"/>
                <w:numId w:val="2"/>
              </w:numPr>
              <w:jc w:val="center"/>
            </w:pPr>
            <w:r>
              <w:t>Unavailable</w:t>
            </w:r>
          </w:p>
        </w:tc>
        <w:tc>
          <w:tcPr>
            <w:tcW w:w="618" w:type="dxa"/>
            <w:tcBorders>
              <w:left w:val="single" w:sz="4" w:space="0" w:color="000000"/>
              <w:bottom w:val="single" w:sz="4" w:space="0" w:color="000000"/>
              <w:right w:val="single" w:sz="4" w:space="0" w:color="000000"/>
            </w:tcBorders>
            <w:vAlign w:val="center"/>
          </w:tcPr>
          <w:p w14:paraId="75062104" w14:textId="77777777" w:rsidR="00B646DE" w:rsidRDefault="0048309E">
            <w:pPr>
              <w:pStyle w:val="TableContents"/>
              <w:numPr>
                <w:ilvl w:val="0"/>
                <w:numId w:val="2"/>
              </w:numPr>
              <w:jc w:val="center"/>
            </w:pPr>
            <w:r>
              <w:t>U</w:t>
            </w:r>
          </w:p>
        </w:tc>
      </w:tr>
      <w:tr w:rsidR="00B646DE" w14:paraId="7506210A" w14:textId="77777777">
        <w:tc>
          <w:tcPr>
            <w:tcW w:w="1698" w:type="dxa"/>
            <w:vMerge w:val="restart"/>
            <w:tcBorders>
              <w:left w:val="single" w:sz="4" w:space="0" w:color="000000"/>
              <w:bottom w:val="single" w:sz="4" w:space="0" w:color="000000"/>
            </w:tcBorders>
            <w:vAlign w:val="center"/>
          </w:tcPr>
          <w:p w14:paraId="75062106" w14:textId="77777777" w:rsidR="00B646DE" w:rsidRDefault="0048309E">
            <w:pPr>
              <w:pStyle w:val="TableContents"/>
              <w:numPr>
                <w:ilvl w:val="0"/>
                <w:numId w:val="2"/>
              </w:numPr>
              <w:jc w:val="center"/>
            </w:pPr>
            <w:r>
              <w:t>Report Confidence</w:t>
            </w:r>
          </w:p>
        </w:tc>
        <w:tc>
          <w:tcPr>
            <w:tcW w:w="4020" w:type="dxa"/>
            <w:vMerge w:val="restart"/>
            <w:tcBorders>
              <w:left w:val="single" w:sz="4" w:space="0" w:color="000000"/>
              <w:bottom w:val="single" w:sz="4" w:space="0" w:color="000000"/>
            </w:tcBorders>
            <w:vAlign w:val="center"/>
          </w:tcPr>
          <w:p w14:paraId="75062107" w14:textId="77777777" w:rsidR="00B646DE" w:rsidRDefault="0048309E">
            <w:pPr>
              <w:pStyle w:val="TableContents"/>
              <w:jc w:val="center"/>
            </w:pPr>
            <w:r>
              <w:t>tingginya validasi laporan ataupun isu eksploitasi terhadap kerentanan, baik dalam bentuk publikasi ataupun penelitian</w:t>
            </w:r>
          </w:p>
        </w:tc>
        <w:tc>
          <w:tcPr>
            <w:tcW w:w="1601" w:type="dxa"/>
            <w:tcBorders>
              <w:left w:val="single" w:sz="4" w:space="0" w:color="000000"/>
              <w:bottom w:val="single" w:sz="4" w:space="0" w:color="000000"/>
            </w:tcBorders>
            <w:vAlign w:val="center"/>
          </w:tcPr>
          <w:p w14:paraId="75062108" w14:textId="77777777" w:rsidR="00B646DE" w:rsidRDefault="0048309E">
            <w:pPr>
              <w:pStyle w:val="TableContents"/>
              <w:numPr>
                <w:ilvl w:val="0"/>
                <w:numId w:val="2"/>
              </w:numPr>
              <w:jc w:val="center"/>
            </w:pPr>
            <w:r>
              <w:t>Unknown</w:t>
            </w:r>
          </w:p>
        </w:tc>
        <w:tc>
          <w:tcPr>
            <w:tcW w:w="618" w:type="dxa"/>
            <w:tcBorders>
              <w:left w:val="single" w:sz="4" w:space="0" w:color="000000"/>
              <w:bottom w:val="single" w:sz="4" w:space="0" w:color="000000"/>
              <w:right w:val="single" w:sz="4" w:space="0" w:color="000000"/>
            </w:tcBorders>
            <w:vAlign w:val="center"/>
          </w:tcPr>
          <w:p w14:paraId="75062109" w14:textId="77777777" w:rsidR="00B646DE" w:rsidRDefault="0048309E">
            <w:pPr>
              <w:pStyle w:val="TableContents"/>
              <w:jc w:val="center"/>
            </w:pPr>
            <w:r>
              <w:t>U</w:t>
            </w:r>
          </w:p>
        </w:tc>
      </w:tr>
      <w:tr w:rsidR="00B646DE" w14:paraId="7506210F" w14:textId="77777777">
        <w:tc>
          <w:tcPr>
            <w:tcW w:w="1698" w:type="dxa"/>
            <w:vMerge/>
            <w:tcBorders>
              <w:left w:val="single" w:sz="4" w:space="0" w:color="000000"/>
              <w:bottom w:val="single" w:sz="4" w:space="0" w:color="000000"/>
            </w:tcBorders>
          </w:tcPr>
          <w:p w14:paraId="7506210B" w14:textId="77777777" w:rsidR="00B646DE" w:rsidRDefault="00B646DE"/>
        </w:tc>
        <w:tc>
          <w:tcPr>
            <w:tcW w:w="4020" w:type="dxa"/>
            <w:vMerge/>
            <w:tcBorders>
              <w:left w:val="single" w:sz="4" w:space="0" w:color="000000"/>
              <w:bottom w:val="single" w:sz="4" w:space="0" w:color="000000"/>
            </w:tcBorders>
          </w:tcPr>
          <w:p w14:paraId="7506210C" w14:textId="77777777" w:rsidR="00B646DE" w:rsidRDefault="00B646DE"/>
        </w:tc>
        <w:tc>
          <w:tcPr>
            <w:tcW w:w="1601" w:type="dxa"/>
            <w:tcBorders>
              <w:left w:val="single" w:sz="4" w:space="0" w:color="000000"/>
              <w:bottom w:val="single" w:sz="4" w:space="0" w:color="000000"/>
            </w:tcBorders>
            <w:vAlign w:val="center"/>
          </w:tcPr>
          <w:p w14:paraId="7506210D" w14:textId="77777777" w:rsidR="00B646DE" w:rsidRDefault="0048309E">
            <w:pPr>
              <w:pStyle w:val="TableContents"/>
              <w:jc w:val="center"/>
            </w:pPr>
            <w:r>
              <w:t>Reasonable</w:t>
            </w:r>
          </w:p>
        </w:tc>
        <w:tc>
          <w:tcPr>
            <w:tcW w:w="618" w:type="dxa"/>
            <w:tcBorders>
              <w:left w:val="single" w:sz="4" w:space="0" w:color="000000"/>
              <w:bottom w:val="single" w:sz="4" w:space="0" w:color="000000"/>
              <w:right w:val="single" w:sz="4" w:space="0" w:color="000000"/>
            </w:tcBorders>
            <w:vAlign w:val="center"/>
          </w:tcPr>
          <w:p w14:paraId="7506210E" w14:textId="77777777" w:rsidR="00B646DE" w:rsidRDefault="0048309E">
            <w:pPr>
              <w:pStyle w:val="TableContents"/>
              <w:jc w:val="center"/>
            </w:pPr>
            <w:r>
              <w:t>R</w:t>
            </w:r>
          </w:p>
        </w:tc>
      </w:tr>
      <w:tr w:rsidR="00B646DE" w14:paraId="75062114" w14:textId="77777777">
        <w:tc>
          <w:tcPr>
            <w:tcW w:w="1698" w:type="dxa"/>
            <w:vMerge/>
            <w:tcBorders>
              <w:left w:val="single" w:sz="4" w:space="0" w:color="000000"/>
              <w:bottom w:val="single" w:sz="4" w:space="0" w:color="000000"/>
            </w:tcBorders>
          </w:tcPr>
          <w:p w14:paraId="75062110" w14:textId="77777777" w:rsidR="00B646DE" w:rsidRDefault="00B646DE"/>
        </w:tc>
        <w:tc>
          <w:tcPr>
            <w:tcW w:w="4020" w:type="dxa"/>
            <w:vMerge/>
            <w:tcBorders>
              <w:left w:val="single" w:sz="4" w:space="0" w:color="000000"/>
              <w:bottom w:val="single" w:sz="4" w:space="0" w:color="000000"/>
            </w:tcBorders>
          </w:tcPr>
          <w:p w14:paraId="75062111" w14:textId="77777777" w:rsidR="00B646DE" w:rsidRDefault="00B646DE"/>
        </w:tc>
        <w:tc>
          <w:tcPr>
            <w:tcW w:w="1601" w:type="dxa"/>
            <w:tcBorders>
              <w:left w:val="single" w:sz="4" w:space="0" w:color="000000"/>
              <w:bottom w:val="single" w:sz="4" w:space="0" w:color="000000"/>
            </w:tcBorders>
            <w:vAlign w:val="center"/>
          </w:tcPr>
          <w:p w14:paraId="75062112" w14:textId="77777777" w:rsidR="00B646DE" w:rsidRDefault="0048309E">
            <w:pPr>
              <w:pStyle w:val="TableContents"/>
              <w:numPr>
                <w:ilvl w:val="0"/>
                <w:numId w:val="2"/>
              </w:numPr>
              <w:jc w:val="center"/>
            </w:pPr>
            <w:r>
              <w:t>Not Defined</w:t>
            </w:r>
          </w:p>
        </w:tc>
        <w:tc>
          <w:tcPr>
            <w:tcW w:w="618" w:type="dxa"/>
            <w:tcBorders>
              <w:left w:val="single" w:sz="4" w:space="0" w:color="000000"/>
              <w:bottom w:val="single" w:sz="4" w:space="0" w:color="000000"/>
              <w:right w:val="single" w:sz="4" w:space="0" w:color="000000"/>
            </w:tcBorders>
            <w:vAlign w:val="center"/>
          </w:tcPr>
          <w:p w14:paraId="75062113" w14:textId="77777777" w:rsidR="00B646DE" w:rsidRDefault="0048309E">
            <w:pPr>
              <w:pStyle w:val="TableContents"/>
              <w:numPr>
                <w:ilvl w:val="0"/>
                <w:numId w:val="2"/>
              </w:numPr>
              <w:jc w:val="center"/>
            </w:pPr>
            <w:r>
              <w:t>X</w:t>
            </w:r>
          </w:p>
        </w:tc>
      </w:tr>
      <w:tr w:rsidR="00B646DE" w14:paraId="75062119" w14:textId="77777777">
        <w:tc>
          <w:tcPr>
            <w:tcW w:w="1698" w:type="dxa"/>
            <w:vMerge/>
            <w:tcBorders>
              <w:left w:val="single" w:sz="4" w:space="0" w:color="000000"/>
              <w:bottom w:val="single" w:sz="4" w:space="0" w:color="000000"/>
            </w:tcBorders>
          </w:tcPr>
          <w:p w14:paraId="75062115" w14:textId="77777777" w:rsidR="00B646DE" w:rsidRDefault="00B646DE"/>
        </w:tc>
        <w:tc>
          <w:tcPr>
            <w:tcW w:w="4020" w:type="dxa"/>
            <w:vMerge/>
            <w:tcBorders>
              <w:left w:val="single" w:sz="4" w:space="0" w:color="000000"/>
              <w:bottom w:val="single" w:sz="4" w:space="0" w:color="000000"/>
            </w:tcBorders>
          </w:tcPr>
          <w:p w14:paraId="75062116" w14:textId="77777777" w:rsidR="00B646DE" w:rsidRDefault="00B646DE"/>
        </w:tc>
        <w:tc>
          <w:tcPr>
            <w:tcW w:w="1601" w:type="dxa"/>
            <w:tcBorders>
              <w:left w:val="single" w:sz="4" w:space="0" w:color="000000"/>
              <w:bottom w:val="single" w:sz="4" w:space="0" w:color="000000"/>
            </w:tcBorders>
            <w:vAlign w:val="center"/>
          </w:tcPr>
          <w:p w14:paraId="75062117" w14:textId="77777777" w:rsidR="00B646DE" w:rsidRDefault="0048309E">
            <w:pPr>
              <w:pStyle w:val="TableContents"/>
              <w:numPr>
                <w:ilvl w:val="0"/>
                <w:numId w:val="2"/>
              </w:numPr>
              <w:jc w:val="center"/>
            </w:pPr>
            <w:r>
              <w:t>Confirmed</w:t>
            </w:r>
          </w:p>
        </w:tc>
        <w:tc>
          <w:tcPr>
            <w:tcW w:w="618" w:type="dxa"/>
            <w:tcBorders>
              <w:left w:val="single" w:sz="4" w:space="0" w:color="000000"/>
              <w:bottom w:val="single" w:sz="4" w:space="0" w:color="000000"/>
              <w:right w:val="single" w:sz="4" w:space="0" w:color="000000"/>
            </w:tcBorders>
            <w:vAlign w:val="center"/>
          </w:tcPr>
          <w:p w14:paraId="75062118" w14:textId="77777777" w:rsidR="00B646DE" w:rsidRDefault="0048309E">
            <w:pPr>
              <w:pStyle w:val="TableContents"/>
              <w:numPr>
                <w:ilvl w:val="0"/>
                <w:numId w:val="2"/>
              </w:numPr>
              <w:jc w:val="center"/>
            </w:pPr>
            <w:r>
              <w:t>C</w:t>
            </w:r>
          </w:p>
        </w:tc>
      </w:tr>
    </w:tbl>
    <w:p w14:paraId="7506211A" w14:textId="77777777" w:rsidR="00B646DE" w:rsidRDefault="0048309E">
      <w:pPr>
        <w:pStyle w:val="SumberGambar"/>
        <w:numPr>
          <w:ilvl w:val="0"/>
          <w:numId w:val="2"/>
        </w:numPr>
        <w:spacing w:before="170" w:line="360" w:lineRule="auto"/>
        <w:rPr>
          <w:b/>
          <w:bCs/>
        </w:rPr>
      </w:pPr>
      <w:r>
        <w:rPr>
          <w:b/>
          <w:bCs/>
          <w:color w:val="000000"/>
        </w:rPr>
        <w:t xml:space="preserve">Sumber: </w:t>
      </w:r>
      <w:bookmarkStart w:id="84" w:name="Mendeley_Bookmark_vm5ILvJ6TI"/>
      <w:bookmarkStart w:id="85" w:name="Mendeley_Bookmark_lZKldh3uQ2"/>
      <w:r>
        <w:rPr>
          <w:color w:val="000000"/>
        </w:rPr>
        <w:t>FIRST, 2019</w:t>
      </w:r>
      <w:bookmarkEnd w:id="84"/>
      <w:bookmarkEnd w:id="85"/>
    </w:p>
    <w:p w14:paraId="7506211B" w14:textId="77777777" w:rsidR="00B646DE" w:rsidRDefault="0048309E">
      <w:pPr>
        <w:pStyle w:val="Gambar"/>
        <w:numPr>
          <w:ilvl w:val="0"/>
          <w:numId w:val="2"/>
        </w:numPr>
        <w:spacing w:line="360" w:lineRule="auto"/>
      </w:pPr>
      <w:r>
        <w:rPr>
          <w:b/>
          <w:bCs/>
        </w:rPr>
        <w:t>Tabel 2.4</w:t>
      </w:r>
      <w:r>
        <w:t xml:space="preserve"> Keterangan metrik grup Environmental pada CVSS versi 3.1</w:t>
      </w:r>
    </w:p>
    <w:tbl>
      <w:tblPr>
        <w:tblW w:w="5000" w:type="pct"/>
        <w:tblInd w:w="-5" w:type="dxa"/>
        <w:tblLayout w:type="fixed"/>
        <w:tblCellMar>
          <w:top w:w="55" w:type="dxa"/>
          <w:left w:w="55" w:type="dxa"/>
          <w:bottom w:w="55" w:type="dxa"/>
          <w:right w:w="55" w:type="dxa"/>
        </w:tblCellMar>
        <w:tblLook w:val="04A0" w:firstRow="1" w:lastRow="0" w:firstColumn="1" w:lastColumn="0" w:noHBand="0" w:noVBand="1"/>
      </w:tblPr>
      <w:tblGrid>
        <w:gridCol w:w="1695"/>
        <w:gridCol w:w="4015"/>
        <w:gridCol w:w="1600"/>
        <w:gridCol w:w="617"/>
      </w:tblGrid>
      <w:tr w:rsidR="00B646DE" w14:paraId="7506211F" w14:textId="77777777">
        <w:tc>
          <w:tcPr>
            <w:tcW w:w="1697" w:type="dxa"/>
            <w:tcBorders>
              <w:top w:val="single" w:sz="4" w:space="0" w:color="000000"/>
              <w:left w:val="single" w:sz="4" w:space="0" w:color="000000"/>
              <w:bottom w:val="single" w:sz="4" w:space="0" w:color="000000"/>
            </w:tcBorders>
          </w:tcPr>
          <w:p w14:paraId="7506211C" w14:textId="77777777" w:rsidR="00B646DE" w:rsidRDefault="0048309E">
            <w:pPr>
              <w:pStyle w:val="TableContents"/>
              <w:numPr>
                <w:ilvl w:val="0"/>
                <w:numId w:val="2"/>
              </w:numPr>
              <w:jc w:val="center"/>
              <w:rPr>
                <w:b/>
                <w:bCs/>
              </w:rPr>
            </w:pPr>
            <w:r>
              <w:rPr>
                <w:b/>
                <w:bCs/>
              </w:rPr>
              <w:t>Parameter</w:t>
            </w:r>
          </w:p>
        </w:tc>
        <w:tc>
          <w:tcPr>
            <w:tcW w:w="4020" w:type="dxa"/>
            <w:tcBorders>
              <w:top w:val="single" w:sz="4" w:space="0" w:color="000000"/>
              <w:left w:val="single" w:sz="4" w:space="0" w:color="000000"/>
              <w:bottom w:val="single" w:sz="4" w:space="0" w:color="000000"/>
            </w:tcBorders>
          </w:tcPr>
          <w:p w14:paraId="7506211D" w14:textId="77777777" w:rsidR="00B646DE" w:rsidRDefault="0048309E">
            <w:pPr>
              <w:pStyle w:val="TableContents"/>
              <w:numPr>
                <w:ilvl w:val="0"/>
                <w:numId w:val="2"/>
              </w:numPr>
              <w:jc w:val="center"/>
              <w:rPr>
                <w:b/>
                <w:bCs/>
              </w:rPr>
            </w:pPr>
            <w:r>
              <w:rPr>
                <w:b/>
                <w:bCs/>
              </w:rPr>
              <w:t>Deskripsi</w:t>
            </w:r>
          </w:p>
        </w:tc>
        <w:tc>
          <w:tcPr>
            <w:tcW w:w="2220" w:type="dxa"/>
            <w:gridSpan w:val="2"/>
            <w:tcBorders>
              <w:top w:val="single" w:sz="4" w:space="0" w:color="000000"/>
              <w:left w:val="single" w:sz="4" w:space="0" w:color="000000"/>
              <w:bottom w:val="single" w:sz="4" w:space="0" w:color="000000"/>
              <w:right w:val="single" w:sz="4" w:space="0" w:color="000000"/>
            </w:tcBorders>
          </w:tcPr>
          <w:p w14:paraId="7506211E" w14:textId="77777777" w:rsidR="00B646DE" w:rsidRDefault="0048309E">
            <w:pPr>
              <w:pStyle w:val="TableContents"/>
              <w:numPr>
                <w:ilvl w:val="0"/>
                <w:numId w:val="2"/>
              </w:numPr>
              <w:jc w:val="center"/>
              <w:rPr>
                <w:b/>
                <w:bCs/>
              </w:rPr>
            </w:pPr>
            <w:r>
              <w:rPr>
                <w:b/>
                <w:bCs/>
              </w:rPr>
              <w:t>Metrik</w:t>
            </w:r>
          </w:p>
        </w:tc>
      </w:tr>
      <w:tr w:rsidR="00B646DE" w14:paraId="75062126" w14:textId="77777777">
        <w:tc>
          <w:tcPr>
            <w:tcW w:w="1697" w:type="dxa"/>
            <w:vMerge w:val="restart"/>
            <w:tcBorders>
              <w:left w:val="single" w:sz="4" w:space="0" w:color="000000"/>
              <w:bottom w:val="single" w:sz="4" w:space="0" w:color="000000"/>
            </w:tcBorders>
            <w:vAlign w:val="center"/>
          </w:tcPr>
          <w:p w14:paraId="75062120" w14:textId="77777777" w:rsidR="00B646DE" w:rsidRDefault="0048309E">
            <w:pPr>
              <w:pStyle w:val="TableContents"/>
              <w:numPr>
                <w:ilvl w:val="0"/>
                <w:numId w:val="2"/>
              </w:numPr>
              <w:jc w:val="center"/>
            </w:pPr>
            <w:r>
              <w:tab/>
            </w:r>
          </w:p>
          <w:p w14:paraId="75062121" w14:textId="77777777" w:rsidR="00B646DE" w:rsidRDefault="0048309E">
            <w:pPr>
              <w:pStyle w:val="TableContents"/>
              <w:jc w:val="center"/>
            </w:pPr>
            <w:r>
              <w:t>Security Requirement</w:t>
            </w:r>
          </w:p>
          <w:p w14:paraId="75062122" w14:textId="77777777" w:rsidR="00B646DE" w:rsidRDefault="0048309E">
            <w:pPr>
              <w:pStyle w:val="TableContents"/>
              <w:numPr>
                <w:ilvl w:val="0"/>
                <w:numId w:val="2"/>
              </w:numPr>
              <w:jc w:val="center"/>
            </w:pPr>
            <w:r>
              <w:tab/>
            </w:r>
          </w:p>
        </w:tc>
        <w:tc>
          <w:tcPr>
            <w:tcW w:w="4020" w:type="dxa"/>
            <w:vMerge w:val="restart"/>
            <w:tcBorders>
              <w:left w:val="single" w:sz="4" w:space="0" w:color="000000"/>
              <w:bottom w:val="single" w:sz="4" w:space="0" w:color="000000"/>
            </w:tcBorders>
            <w:vAlign w:val="center"/>
          </w:tcPr>
          <w:p w14:paraId="75062123" w14:textId="77777777" w:rsidR="00B646DE" w:rsidRDefault="0048309E">
            <w:pPr>
              <w:pStyle w:val="TableContents"/>
              <w:numPr>
                <w:ilvl w:val="0"/>
                <w:numId w:val="2"/>
              </w:numPr>
              <w:jc w:val="center"/>
            </w:pPr>
            <w:r>
              <w:t>pengaruh kerentanan terhadap prinsip dasar keamanan aset dan layanan sistem, yaitu Confidentiality, Integrity dan Availability (CIA Triad)</w:t>
            </w:r>
          </w:p>
        </w:tc>
        <w:tc>
          <w:tcPr>
            <w:tcW w:w="1602" w:type="dxa"/>
            <w:tcBorders>
              <w:left w:val="single" w:sz="4" w:space="0" w:color="000000"/>
              <w:bottom w:val="single" w:sz="4" w:space="0" w:color="000000"/>
            </w:tcBorders>
            <w:vAlign w:val="center"/>
          </w:tcPr>
          <w:p w14:paraId="75062124" w14:textId="77777777" w:rsidR="00B646DE" w:rsidRDefault="0048309E">
            <w:pPr>
              <w:pStyle w:val="TableContents"/>
              <w:numPr>
                <w:ilvl w:val="0"/>
                <w:numId w:val="2"/>
              </w:numPr>
              <w:jc w:val="center"/>
            </w:pPr>
            <w:r>
              <w:t>Low</w:t>
            </w:r>
          </w:p>
        </w:tc>
        <w:tc>
          <w:tcPr>
            <w:tcW w:w="618" w:type="dxa"/>
            <w:tcBorders>
              <w:left w:val="single" w:sz="4" w:space="0" w:color="000000"/>
              <w:bottom w:val="single" w:sz="4" w:space="0" w:color="000000"/>
              <w:right w:val="single" w:sz="4" w:space="0" w:color="000000"/>
            </w:tcBorders>
            <w:vAlign w:val="center"/>
          </w:tcPr>
          <w:p w14:paraId="75062125" w14:textId="77777777" w:rsidR="00B646DE" w:rsidRDefault="0048309E">
            <w:pPr>
              <w:pStyle w:val="TableContents"/>
              <w:numPr>
                <w:ilvl w:val="0"/>
                <w:numId w:val="2"/>
              </w:numPr>
              <w:jc w:val="center"/>
            </w:pPr>
            <w:r>
              <w:t>L</w:t>
            </w:r>
          </w:p>
        </w:tc>
      </w:tr>
      <w:tr w:rsidR="00B646DE" w14:paraId="7506212B" w14:textId="77777777">
        <w:tc>
          <w:tcPr>
            <w:tcW w:w="1697" w:type="dxa"/>
            <w:vMerge/>
            <w:tcBorders>
              <w:left w:val="single" w:sz="4" w:space="0" w:color="000000"/>
              <w:bottom w:val="single" w:sz="4" w:space="0" w:color="000000"/>
            </w:tcBorders>
            <w:vAlign w:val="center"/>
          </w:tcPr>
          <w:p w14:paraId="75062127" w14:textId="77777777" w:rsidR="00B646DE" w:rsidRDefault="00B646DE"/>
        </w:tc>
        <w:tc>
          <w:tcPr>
            <w:tcW w:w="4020" w:type="dxa"/>
            <w:vMerge/>
            <w:tcBorders>
              <w:left w:val="single" w:sz="4" w:space="0" w:color="000000"/>
              <w:bottom w:val="single" w:sz="4" w:space="0" w:color="000000"/>
            </w:tcBorders>
            <w:vAlign w:val="center"/>
          </w:tcPr>
          <w:p w14:paraId="75062128" w14:textId="77777777" w:rsidR="00B646DE" w:rsidRDefault="00B646DE"/>
        </w:tc>
        <w:tc>
          <w:tcPr>
            <w:tcW w:w="1602" w:type="dxa"/>
            <w:tcBorders>
              <w:left w:val="single" w:sz="4" w:space="0" w:color="000000"/>
              <w:bottom w:val="single" w:sz="4" w:space="0" w:color="000000"/>
            </w:tcBorders>
            <w:vAlign w:val="center"/>
          </w:tcPr>
          <w:p w14:paraId="75062129" w14:textId="77777777" w:rsidR="00B646DE" w:rsidRDefault="0048309E">
            <w:pPr>
              <w:pStyle w:val="TableContents"/>
              <w:numPr>
                <w:ilvl w:val="0"/>
                <w:numId w:val="2"/>
              </w:numPr>
              <w:jc w:val="center"/>
            </w:pPr>
            <w:r>
              <w:t>Medium</w:t>
            </w:r>
          </w:p>
        </w:tc>
        <w:tc>
          <w:tcPr>
            <w:tcW w:w="618" w:type="dxa"/>
            <w:tcBorders>
              <w:left w:val="single" w:sz="4" w:space="0" w:color="000000"/>
              <w:bottom w:val="single" w:sz="4" w:space="0" w:color="000000"/>
              <w:right w:val="single" w:sz="4" w:space="0" w:color="000000"/>
            </w:tcBorders>
            <w:vAlign w:val="center"/>
          </w:tcPr>
          <w:p w14:paraId="7506212A" w14:textId="77777777" w:rsidR="00B646DE" w:rsidRDefault="0048309E">
            <w:pPr>
              <w:pStyle w:val="TableContents"/>
              <w:numPr>
                <w:ilvl w:val="0"/>
                <w:numId w:val="2"/>
              </w:numPr>
              <w:jc w:val="center"/>
            </w:pPr>
            <w:r>
              <w:t>M</w:t>
            </w:r>
          </w:p>
        </w:tc>
      </w:tr>
      <w:tr w:rsidR="00B646DE" w14:paraId="75062130" w14:textId="77777777">
        <w:tc>
          <w:tcPr>
            <w:tcW w:w="1697" w:type="dxa"/>
            <w:vMerge/>
            <w:tcBorders>
              <w:left w:val="single" w:sz="4" w:space="0" w:color="000000"/>
              <w:bottom w:val="single" w:sz="4" w:space="0" w:color="000000"/>
            </w:tcBorders>
            <w:vAlign w:val="center"/>
          </w:tcPr>
          <w:p w14:paraId="7506212C" w14:textId="77777777" w:rsidR="00B646DE" w:rsidRDefault="00B646DE"/>
        </w:tc>
        <w:tc>
          <w:tcPr>
            <w:tcW w:w="4020" w:type="dxa"/>
            <w:vMerge/>
            <w:tcBorders>
              <w:left w:val="single" w:sz="4" w:space="0" w:color="000000"/>
              <w:bottom w:val="single" w:sz="4" w:space="0" w:color="000000"/>
            </w:tcBorders>
            <w:vAlign w:val="center"/>
          </w:tcPr>
          <w:p w14:paraId="7506212D" w14:textId="77777777" w:rsidR="00B646DE" w:rsidRDefault="00B646DE"/>
        </w:tc>
        <w:tc>
          <w:tcPr>
            <w:tcW w:w="1602" w:type="dxa"/>
            <w:tcBorders>
              <w:left w:val="single" w:sz="4" w:space="0" w:color="000000"/>
              <w:bottom w:val="single" w:sz="4" w:space="0" w:color="000000"/>
            </w:tcBorders>
            <w:vAlign w:val="center"/>
          </w:tcPr>
          <w:p w14:paraId="7506212E" w14:textId="77777777" w:rsidR="00B646DE" w:rsidRDefault="0048309E">
            <w:pPr>
              <w:pStyle w:val="TableContents"/>
              <w:numPr>
                <w:ilvl w:val="0"/>
                <w:numId w:val="2"/>
              </w:numPr>
              <w:jc w:val="center"/>
            </w:pPr>
            <w:r>
              <w:t>Not Defined</w:t>
            </w:r>
          </w:p>
        </w:tc>
        <w:tc>
          <w:tcPr>
            <w:tcW w:w="618" w:type="dxa"/>
            <w:tcBorders>
              <w:left w:val="single" w:sz="4" w:space="0" w:color="000000"/>
              <w:bottom w:val="single" w:sz="4" w:space="0" w:color="000000"/>
              <w:right w:val="single" w:sz="4" w:space="0" w:color="000000"/>
            </w:tcBorders>
            <w:vAlign w:val="center"/>
          </w:tcPr>
          <w:p w14:paraId="7506212F" w14:textId="77777777" w:rsidR="00B646DE" w:rsidRDefault="0048309E">
            <w:pPr>
              <w:pStyle w:val="TableContents"/>
              <w:numPr>
                <w:ilvl w:val="0"/>
                <w:numId w:val="2"/>
              </w:numPr>
              <w:jc w:val="center"/>
            </w:pPr>
            <w:r>
              <w:t>X</w:t>
            </w:r>
          </w:p>
        </w:tc>
      </w:tr>
      <w:tr w:rsidR="00B646DE" w14:paraId="75062135" w14:textId="77777777">
        <w:tc>
          <w:tcPr>
            <w:tcW w:w="1697" w:type="dxa"/>
            <w:vMerge/>
            <w:tcBorders>
              <w:left w:val="single" w:sz="4" w:space="0" w:color="000000"/>
              <w:bottom w:val="single" w:sz="4" w:space="0" w:color="000000"/>
            </w:tcBorders>
            <w:vAlign w:val="center"/>
          </w:tcPr>
          <w:p w14:paraId="75062131" w14:textId="77777777" w:rsidR="00B646DE" w:rsidRDefault="00B646DE"/>
        </w:tc>
        <w:tc>
          <w:tcPr>
            <w:tcW w:w="4020" w:type="dxa"/>
            <w:vMerge/>
            <w:tcBorders>
              <w:left w:val="single" w:sz="4" w:space="0" w:color="000000"/>
              <w:bottom w:val="single" w:sz="4" w:space="0" w:color="000000"/>
            </w:tcBorders>
            <w:vAlign w:val="center"/>
          </w:tcPr>
          <w:p w14:paraId="75062132" w14:textId="77777777" w:rsidR="00B646DE" w:rsidRDefault="00B646DE"/>
        </w:tc>
        <w:tc>
          <w:tcPr>
            <w:tcW w:w="1602" w:type="dxa"/>
            <w:tcBorders>
              <w:left w:val="single" w:sz="4" w:space="0" w:color="000000"/>
              <w:bottom w:val="single" w:sz="4" w:space="0" w:color="000000"/>
            </w:tcBorders>
            <w:vAlign w:val="center"/>
          </w:tcPr>
          <w:p w14:paraId="75062133" w14:textId="77777777" w:rsidR="00B646DE" w:rsidRDefault="0048309E">
            <w:pPr>
              <w:pStyle w:val="TableContents"/>
              <w:numPr>
                <w:ilvl w:val="0"/>
                <w:numId w:val="2"/>
              </w:numPr>
              <w:jc w:val="center"/>
            </w:pPr>
            <w:r>
              <w:t>High</w:t>
            </w:r>
          </w:p>
        </w:tc>
        <w:tc>
          <w:tcPr>
            <w:tcW w:w="618" w:type="dxa"/>
            <w:tcBorders>
              <w:left w:val="single" w:sz="4" w:space="0" w:color="000000"/>
              <w:bottom w:val="single" w:sz="4" w:space="0" w:color="000000"/>
              <w:right w:val="single" w:sz="4" w:space="0" w:color="000000"/>
            </w:tcBorders>
            <w:vAlign w:val="center"/>
          </w:tcPr>
          <w:p w14:paraId="75062134" w14:textId="77777777" w:rsidR="00B646DE" w:rsidRDefault="0048309E">
            <w:pPr>
              <w:pStyle w:val="TableContents"/>
              <w:jc w:val="center"/>
            </w:pPr>
            <w:r>
              <w:t>H</w:t>
            </w:r>
          </w:p>
        </w:tc>
      </w:tr>
      <w:tr w:rsidR="00B646DE" w14:paraId="7506213A" w14:textId="77777777">
        <w:trPr>
          <w:trHeight w:val="800"/>
        </w:trPr>
        <w:tc>
          <w:tcPr>
            <w:tcW w:w="1697" w:type="dxa"/>
            <w:tcBorders>
              <w:left w:val="single" w:sz="4" w:space="0" w:color="000000"/>
              <w:bottom w:val="single" w:sz="4" w:space="0" w:color="000000"/>
            </w:tcBorders>
            <w:vAlign w:val="center"/>
          </w:tcPr>
          <w:p w14:paraId="75062136" w14:textId="77777777" w:rsidR="00B646DE" w:rsidRDefault="0048309E">
            <w:pPr>
              <w:pStyle w:val="TableContents"/>
              <w:jc w:val="center"/>
            </w:pPr>
            <w:r>
              <w:t>Modified</w:t>
            </w:r>
          </w:p>
          <w:p w14:paraId="75062137" w14:textId="77777777" w:rsidR="00B646DE" w:rsidRDefault="0048309E">
            <w:pPr>
              <w:pStyle w:val="TableContents"/>
              <w:numPr>
                <w:ilvl w:val="0"/>
                <w:numId w:val="2"/>
              </w:numPr>
              <w:jc w:val="center"/>
            </w:pPr>
            <w:r>
              <w:t>Base</w:t>
            </w:r>
          </w:p>
        </w:tc>
        <w:tc>
          <w:tcPr>
            <w:tcW w:w="6240" w:type="dxa"/>
            <w:gridSpan w:val="3"/>
            <w:tcBorders>
              <w:left w:val="single" w:sz="4" w:space="0" w:color="000000"/>
              <w:bottom w:val="single" w:sz="4" w:space="0" w:color="000000"/>
              <w:right w:val="single" w:sz="4" w:space="0" w:color="000000"/>
            </w:tcBorders>
            <w:vAlign w:val="center"/>
          </w:tcPr>
          <w:p w14:paraId="75062138" w14:textId="77777777" w:rsidR="00B646DE" w:rsidRDefault="0048309E">
            <w:pPr>
              <w:pStyle w:val="TableContents"/>
              <w:jc w:val="center"/>
            </w:pPr>
            <w:r>
              <w:t xml:space="preserve">adanya adaptasi nilai metrik pada grup Base yang </w:t>
            </w:r>
          </w:p>
          <w:p w14:paraId="75062139" w14:textId="77777777" w:rsidR="00B646DE" w:rsidRDefault="0048309E">
            <w:pPr>
              <w:pStyle w:val="TableContents"/>
              <w:numPr>
                <w:ilvl w:val="0"/>
                <w:numId w:val="2"/>
              </w:numPr>
              <w:jc w:val="center"/>
            </w:pPr>
            <w:r>
              <w:t>disesuaikan kembali dengan lingkungan pengujian</w:t>
            </w:r>
          </w:p>
        </w:tc>
      </w:tr>
    </w:tbl>
    <w:p w14:paraId="7506213B" w14:textId="77777777" w:rsidR="00B646DE" w:rsidRDefault="0048309E">
      <w:pPr>
        <w:pStyle w:val="SumberGambar"/>
        <w:numPr>
          <w:ilvl w:val="0"/>
          <w:numId w:val="2"/>
        </w:numPr>
        <w:spacing w:before="170" w:line="360" w:lineRule="auto"/>
        <w:rPr>
          <w:b/>
          <w:bCs/>
          <w:color w:val="000000"/>
        </w:rPr>
      </w:pPr>
      <w:r>
        <w:rPr>
          <w:b/>
          <w:bCs/>
          <w:color w:val="000000"/>
        </w:rPr>
        <w:t xml:space="preserve">Sumber: </w:t>
      </w:r>
      <w:bookmarkStart w:id="86" w:name="Mendeley_Bookmark_YhZrLtYoNT"/>
      <w:bookmarkStart w:id="87" w:name="Mendeley_Bookmark_nlmWcWfedE"/>
      <w:r>
        <w:rPr>
          <w:color w:val="000000"/>
        </w:rPr>
        <w:t>FIRST, 2019</w:t>
      </w:r>
      <w:bookmarkEnd w:id="86"/>
      <w:bookmarkEnd w:id="87"/>
    </w:p>
    <w:p w14:paraId="7506213C" w14:textId="77777777" w:rsidR="00B646DE" w:rsidRDefault="0048309E">
      <w:pPr>
        <w:pStyle w:val="Body"/>
        <w:numPr>
          <w:ilvl w:val="0"/>
          <w:numId w:val="2"/>
        </w:numPr>
        <w:spacing w:line="360" w:lineRule="auto"/>
      </w:pPr>
      <w:r>
        <w:rPr>
          <w:color w:val="00A933"/>
        </w:rPr>
        <w:t>Dalam</w:t>
      </w:r>
      <w:r>
        <w:t xml:space="preserve"> mengimplementasikan perumusan seluruh nilai metriknya, FIRST menyediakan kalkukalor CVSS versi 3.1 yang dapat diakses secara online pada halaman webnya. Nilai akhir setiap metrik grup dikemas dalam skala numerik, mulai dari tidak berbahaya sama sekali hingga pada status kritikal</w:t>
      </w:r>
      <w:bookmarkStart w:id="88" w:name="MendeleyTempCursorBookmark"/>
      <w:bookmarkEnd w:id="88"/>
      <w:r>
        <w:t xml:space="preserve"> </w:t>
      </w:r>
      <w:bookmarkStart w:id="89" w:name="Mendeley_Bookmark_R3wxEuv1cz"/>
      <w:bookmarkStart w:id="90" w:name="Mendeley_Bookmark_ZOYAVhd3KA"/>
      <w:r>
        <w:t>(FIRST, 2019)</w:t>
      </w:r>
      <w:bookmarkEnd w:id="89"/>
      <w:bookmarkEnd w:id="90"/>
      <w:r>
        <w:t>.</w:t>
      </w:r>
    </w:p>
    <w:p w14:paraId="7506213D" w14:textId="77777777" w:rsidR="00B646DE" w:rsidRDefault="0048309E">
      <w:pPr>
        <w:pStyle w:val="AAA"/>
        <w:numPr>
          <w:ilvl w:val="0"/>
          <w:numId w:val="2"/>
        </w:numPr>
        <w:spacing w:line="360" w:lineRule="auto"/>
      </w:pPr>
      <w:bookmarkStart w:id="91" w:name="__RefHeading___Toc371_391334711221111"/>
      <w:bookmarkEnd w:id="91"/>
      <w:r>
        <w:lastRenderedPageBreak/>
        <w:t>2.4.2</w:t>
      </w:r>
      <w:r>
        <w:tab/>
        <w:t>Attack Trees</w:t>
      </w:r>
    </w:p>
    <w:p w14:paraId="7506213E" w14:textId="77777777" w:rsidR="00B646DE" w:rsidRDefault="0048309E">
      <w:pPr>
        <w:pStyle w:val="Body"/>
        <w:spacing w:line="360" w:lineRule="auto"/>
        <w:rPr>
          <w:color w:val="000000"/>
        </w:rPr>
      </w:pPr>
      <w:r>
        <w:rPr>
          <w:color w:val="00A933"/>
        </w:rPr>
        <w:t>Attack</w:t>
      </w:r>
      <w:r>
        <w:rPr>
          <w:color w:val="000000"/>
        </w:rPr>
        <w:t xml:space="preserve"> trees merupakan framework untuk menggambarkan bagaimana rangkaian pengujian dapat dilakukan, berdasarkan tujuan utama pengujian yang disusun seperti struktur pohon. Attack trees didasarkan pada perspektif penyerang dalam melakukan eksploitasi, dan meraih tujuan utamanya. Attack trees dapat memiliki beberapa sub tujuan, atau intermediate node, di dalam tujuan utamanya, yang disebut juga sebagai overall node. Dalam tingkatannya, setiap intermediate node memiliki leaf node untuk menggambarkan serangan yang dibutuhkan dalam meraih tujuan node tersebut, untuk melanjutkan ke node diatasnya. Setiap overall dan intermediate node dapat bersifat AND atau OR, yang digunakan untuk mendeskripsikan syarat suksesi dari tujuan suatu node terhadap komponen dibawahnya </w:t>
      </w:r>
      <w:bookmarkStart w:id="92" w:name="Mendeley_Bookmark_tncbtybkA5"/>
      <w:bookmarkStart w:id="93" w:name="Mendeley_Bookmark_VC27qjScUC"/>
      <w:r>
        <w:rPr>
          <w:color w:val="000000"/>
        </w:rPr>
        <w:t xml:space="preserve">(Shevchenko </w:t>
      </w:r>
      <w:r>
        <w:rPr>
          <w:i/>
          <w:color w:val="000000"/>
        </w:rPr>
        <w:t>et al.</w:t>
      </w:r>
      <w:r>
        <w:rPr>
          <w:color w:val="000000"/>
        </w:rPr>
        <w:t>, 2018; Ingoldsby, 2021)</w:t>
      </w:r>
      <w:bookmarkEnd w:id="92"/>
      <w:bookmarkEnd w:id="93"/>
      <w:r>
        <w:rPr>
          <w:color w:val="000000"/>
        </w:rPr>
        <w:t>. Pada tabel 2.3 berikut merupakan simbol dan deskripsi dari komponen attack tree:</w:t>
      </w:r>
    </w:p>
    <w:p w14:paraId="7506213F" w14:textId="77777777" w:rsidR="00B646DE" w:rsidRDefault="0048309E">
      <w:pPr>
        <w:pStyle w:val="Gambar"/>
        <w:numPr>
          <w:ilvl w:val="0"/>
          <w:numId w:val="2"/>
        </w:numPr>
        <w:spacing w:line="360" w:lineRule="auto"/>
        <w:rPr>
          <w:color w:val="000000"/>
        </w:rPr>
      </w:pPr>
      <w:r>
        <w:rPr>
          <w:b/>
          <w:bCs/>
          <w:color w:val="000000"/>
        </w:rPr>
        <w:t>Tabel 2.3</w:t>
      </w:r>
      <w:r>
        <w:rPr>
          <w:color w:val="000000"/>
        </w:rPr>
        <w:t xml:space="preserve"> Deskripsi simbol attack trees</w:t>
      </w:r>
    </w:p>
    <w:tbl>
      <w:tblPr>
        <w:tblW w:w="5000" w:type="pct"/>
        <w:tblInd w:w="-5" w:type="dxa"/>
        <w:tblLayout w:type="fixed"/>
        <w:tblCellMar>
          <w:top w:w="55" w:type="dxa"/>
          <w:left w:w="55" w:type="dxa"/>
          <w:bottom w:w="55" w:type="dxa"/>
          <w:right w:w="55" w:type="dxa"/>
        </w:tblCellMar>
        <w:tblLook w:val="04A0" w:firstRow="1" w:lastRow="0" w:firstColumn="1" w:lastColumn="0" w:noHBand="0" w:noVBand="1"/>
      </w:tblPr>
      <w:tblGrid>
        <w:gridCol w:w="2036"/>
        <w:gridCol w:w="1139"/>
        <w:gridCol w:w="4752"/>
      </w:tblGrid>
      <w:tr w:rsidR="00B646DE" w14:paraId="75062143" w14:textId="77777777">
        <w:tc>
          <w:tcPr>
            <w:tcW w:w="2039" w:type="dxa"/>
            <w:tcBorders>
              <w:top w:val="single" w:sz="4" w:space="0" w:color="000000"/>
              <w:left w:val="single" w:sz="4" w:space="0" w:color="000000"/>
              <w:bottom w:val="single" w:sz="4" w:space="0" w:color="000000"/>
            </w:tcBorders>
          </w:tcPr>
          <w:p w14:paraId="75062140" w14:textId="77777777" w:rsidR="00B646DE" w:rsidRDefault="0048309E">
            <w:pPr>
              <w:pStyle w:val="TableContents"/>
              <w:jc w:val="center"/>
              <w:rPr>
                <w:b/>
                <w:bCs/>
              </w:rPr>
            </w:pPr>
            <w:r>
              <w:rPr>
                <w:b/>
                <w:bCs/>
              </w:rPr>
              <w:t>Simbol</w:t>
            </w:r>
          </w:p>
        </w:tc>
        <w:tc>
          <w:tcPr>
            <w:tcW w:w="1140" w:type="dxa"/>
            <w:tcBorders>
              <w:top w:val="single" w:sz="4" w:space="0" w:color="000000"/>
              <w:left w:val="single" w:sz="4" w:space="0" w:color="000000"/>
              <w:bottom w:val="single" w:sz="4" w:space="0" w:color="000000"/>
            </w:tcBorders>
          </w:tcPr>
          <w:p w14:paraId="75062141" w14:textId="77777777" w:rsidR="00B646DE" w:rsidRDefault="0048309E">
            <w:pPr>
              <w:pStyle w:val="TableContents"/>
              <w:jc w:val="center"/>
              <w:rPr>
                <w:b/>
                <w:bCs/>
              </w:rPr>
            </w:pPr>
            <w:r>
              <w:rPr>
                <w:b/>
                <w:bCs/>
              </w:rPr>
              <w:t>Nama</w:t>
            </w:r>
          </w:p>
        </w:tc>
        <w:tc>
          <w:tcPr>
            <w:tcW w:w="4758" w:type="dxa"/>
            <w:tcBorders>
              <w:top w:val="single" w:sz="4" w:space="0" w:color="000000"/>
              <w:left w:val="single" w:sz="4" w:space="0" w:color="000000"/>
              <w:bottom w:val="single" w:sz="4" w:space="0" w:color="000000"/>
              <w:right w:val="single" w:sz="4" w:space="0" w:color="000000"/>
            </w:tcBorders>
          </w:tcPr>
          <w:p w14:paraId="75062142" w14:textId="77777777" w:rsidR="00B646DE" w:rsidRDefault="0048309E">
            <w:pPr>
              <w:pStyle w:val="TableContents"/>
              <w:jc w:val="center"/>
              <w:rPr>
                <w:b/>
                <w:bCs/>
              </w:rPr>
            </w:pPr>
            <w:r>
              <w:rPr>
                <w:b/>
                <w:bCs/>
              </w:rPr>
              <w:t>Deskripsi</w:t>
            </w:r>
          </w:p>
        </w:tc>
      </w:tr>
      <w:tr w:rsidR="00B646DE" w14:paraId="75062148" w14:textId="77777777">
        <w:tc>
          <w:tcPr>
            <w:tcW w:w="2039" w:type="dxa"/>
            <w:tcBorders>
              <w:left w:val="single" w:sz="4" w:space="0" w:color="000000"/>
              <w:bottom w:val="single" w:sz="4" w:space="0" w:color="000000"/>
            </w:tcBorders>
            <w:vAlign w:val="center"/>
          </w:tcPr>
          <w:p w14:paraId="75062144" w14:textId="77777777" w:rsidR="00B646DE" w:rsidRDefault="0048309E">
            <w:pPr>
              <w:pStyle w:val="TableContents"/>
              <w:jc w:val="center"/>
              <w:rPr>
                <w:sz w:val="4"/>
              </w:rPr>
            </w:pPr>
            <w:r>
              <w:rPr>
                <w:noProof/>
                <w:sz w:val="4"/>
                <w:lang w:eastAsia="en-US" w:bidi="ar-SA"/>
              </w:rPr>
              <w:drawing>
                <wp:anchor distT="0" distB="0" distL="0" distR="0" simplePos="0" relativeHeight="5" behindDoc="0" locked="0" layoutInCell="0" allowOverlap="1" wp14:anchorId="750623E0" wp14:editId="750623E1">
                  <wp:simplePos x="0" y="0"/>
                  <wp:positionH relativeFrom="column">
                    <wp:align>center</wp:align>
                  </wp:positionH>
                  <wp:positionV relativeFrom="paragraph">
                    <wp:posOffset>635</wp:posOffset>
                  </wp:positionV>
                  <wp:extent cx="561340" cy="558165"/>
                  <wp:effectExtent l="0" t="0" r="0" b="0"/>
                  <wp:wrapTopAndBottom/>
                  <wp:docPr id="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24"/>
                          <a:stretch>
                            <a:fillRect/>
                          </a:stretch>
                        </pic:blipFill>
                        <pic:spPr bwMode="auto">
                          <a:xfrm>
                            <a:off x="0" y="0"/>
                            <a:ext cx="561340" cy="558165"/>
                          </a:xfrm>
                          <a:prstGeom prst="rect">
                            <a:avLst/>
                          </a:prstGeom>
                        </pic:spPr>
                      </pic:pic>
                    </a:graphicData>
                  </a:graphic>
                </wp:anchor>
              </w:drawing>
            </w:r>
          </w:p>
        </w:tc>
        <w:tc>
          <w:tcPr>
            <w:tcW w:w="1140" w:type="dxa"/>
            <w:tcBorders>
              <w:left w:val="single" w:sz="4" w:space="0" w:color="000000"/>
              <w:bottom w:val="single" w:sz="4" w:space="0" w:color="000000"/>
            </w:tcBorders>
            <w:vAlign w:val="center"/>
          </w:tcPr>
          <w:p w14:paraId="75062145" w14:textId="77777777" w:rsidR="00B646DE" w:rsidRDefault="0048309E">
            <w:pPr>
              <w:pStyle w:val="TableContents"/>
              <w:jc w:val="center"/>
            </w:pPr>
            <w:r>
              <w:t>OR</w:t>
            </w:r>
          </w:p>
          <w:p w14:paraId="75062146" w14:textId="77777777" w:rsidR="00B646DE" w:rsidRDefault="0048309E">
            <w:pPr>
              <w:pStyle w:val="TableContents"/>
              <w:jc w:val="center"/>
            </w:pPr>
            <w:r>
              <w:t>Node</w:t>
            </w:r>
          </w:p>
        </w:tc>
        <w:tc>
          <w:tcPr>
            <w:tcW w:w="4758" w:type="dxa"/>
            <w:tcBorders>
              <w:left w:val="single" w:sz="4" w:space="0" w:color="000000"/>
              <w:bottom w:val="single" w:sz="4" w:space="0" w:color="000000"/>
              <w:right w:val="single" w:sz="4" w:space="0" w:color="000000"/>
            </w:tcBorders>
            <w:vAlign w:val="center"/>
          </w:tcPr>
          <w:p w14:paraId="75062147" w14:textId="77777777" w:rsidR="00B646DE" w:rsidRDefault="0048309E">
            <w:pPr>
              <w:pStyle w:val="TableContents"/>
              <w:jc w:val="center"/>
            </w:pPr>
            <w:r>
              <w:t>dibutuhkan dua atau lebih node yang sukses untuk dapat mencapai atau melanjutkan node yang ada diatasnya</w:t>
            </w:r>
          </w:p>
        </w:tc>
      </w:tr>
      <w:tr w:rsidR="00B646DE" w14:paraId="7506214D" w14:textId="77777777">
        <w:tc>
          <w:tcPr>
            <w:tcW w:w="2039" w:type="dxa"/>
            <w:tcBorders>
              <w:left w:val="single" w:sz="4" w:space="0" w:color="000000"/>
              <w:bottom w:val="single" w:sz="4" w:space="0" w:color="000000"/>
            </w:tcBorders>
            <w:vAlign w:val="center"/>
          </w:tcPr>
          <w:p w14:paraId="75062149" w14:textId="77777777" w:rsidR="00B646DE" w:rsidRDefault="0048309E">
            <w:pPr>
              <w:pStyle w:val="TableContents"/>
              <w:jc w:val="center"/>
              <w:rPr>
                <w:sz w:val="4"/>
              </w:rPr>
            </w:pPr>
            <w:r>
              <w:rPr>
                <w:noProof/>
                <w:sz w:val="4"/>
                <w:lang w:eastAsia="en-US" w:bidi="ar-SA"/>
              </w:rPr>
              <w:drawing>
                <wp:anchor distT="0" distB="0" distL="0" distR="0" simplePos="0" relativeHeight="8" behindDoc="0" locked="0" layoutInCell="0" allowOverlap="1" wp14:anchorId="750623E2" wp14:editId="750623E3">
                  <wp:simplePos x="0" y="0"/>
                  <wp:positionH relativeFrom="column">
                    <wp:align>center</wp:align>
                  </wp:positionH>
                  <wp:positionV relativeFrom="paragraph">
                    <wp:posOffset>635</wp:posOffset>
                  </wp:positionV>
                  <wp:extent cx="525780" cy="558165"/>
                  <wp:effectExtent l="0" t="0" r="0" b="0"/>
                  <wp:wrapTopAndBottom/>
                  <wp:docPr id="5"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pic:cNvPicPr>
                            <a:picLocks noChangeAspect="1" noChangeArrowheads="1"/>
                          </pic:cNvPicPr>
                        </pic:nvPicPr>
                        <pic:blipFill>
                          <a:blip r:embed="rId25"/>
                          <a:stretch>
                            <a:fillRect/>
                          </a:stretch>
                        </pic:blipFill>
                        <pic:spPr bwMode="auto">
                          <a:xfrm>
                            <a:off x="0" y="0"/>
                            <a:ext cx="525780" cy="558165"/>
                          </a:xfrm>
                          <a:prstGeom prst="rect">
                            <a:avLst/>
                          </a:prstGeom>
                        </pic:spPr>
                      </pic:pic>
                    </a:graphicData>
                  </a:graphic>
                </wp:anchor>
              </w:drawing>
            </w:r>
          </w:p>
        </w:tc>
        <w:tc>
          <w:tcPr>
            <w:tcW w:w="1140" w:type="dxa"/>
            <w:tcBorders>
              <w:left w:val="single" w:sz="4" w:space="0" w:color="000000"/>
              <w:bottom w:val="single" w:sz="4" w:space="0" w:color="000000"/>
            </w:tcBorders>
            <w:vAlign w:val="center"/>
          </w:tcPr>
          <w:p w14:paraId="7506214A" w14:textId="77777777" w:rsidR="00B646DE" w:rsidRDefault="0048309E">
            <w:pPr>
              <w:pStyle w:val="TableContents"/>
              <w:jc w:val="center"/>
            </w:pPr>
            <w:r>
              <w:t>AND</w:t>
            </w:r>
          </w:p>
          <w:p w14:paraId="7506214B" w14:textId="77777777" w:rsidR="00B646DE" w:rsidRDefault="0048309E">
            <w:pPr>
              <w:pStyle w:val="TableContents"/>
              <w:jc w:val="center"/>
            </w:pPr>
            <w:r>
              <w:t>Node</w:t>
            </w:r>
          </w:p>
        </w:tc>
        <w:tc>
          <w:tcPr>
            <w:tcW w:w="4758" w:type="dxa"/>
            <w:tcBorders>
              <w:left w:val="single" w:sz="4" w:space="0" w:color="000000"/>
              <w:bottom w:val="single" w:sz="4" w:space="0" w:color="000000"/>
              <w:right w:val="single" w:sz="4" w:space="0" w:color="000000"/>
            </w:tcBorders>
            <w:vAlign w:val="center"/>
          </w:tcPr>
          <w:p w14:paraId="7506214C" w14:textId="77777777" w:rsidR="00B646DE" w:rsidRDefault="0048309E">
            <w:pPr>
              <w:pStyle w:val="TableContents"/>
              <w:jc w:val="center"/>
            </w:pPr>
            <w:r>
              <w:t>hanya membutuhkan salah satu node yang sukses untuk mencapai atau melanjutkan node yang ada diatasnya</w:t>
            </w:r>
          </w:p>
        </w:tc>
      </w:tr>
      <w:tr w:rsidR="00B646DE" w14:paraId="75062152" w14:textId="77777777">
        <w:tc>
          <w:tcPr>
            <w:tcW w:w="2039" w:type="dxa"/>
            <w:tcBorders>
              <w:left w:val="single" w:sz="4" w:space="0" w:color="000000"/>
              <w:bottom w:val="single" w:sz="4" w:space="0" w:color="000000"/>
            </w:tcBorders>
            <w:vAlign w:val="center"/>
          </w:tcPr>
          <w:p w14:paraId="7506214E" w14:textId="77777777" w:rsidR="00B646DE" w:rsidRDefault="0048309E">
            <w:pPr>
              <w:pStyle w:val="TableContents"/>
              <w:jc w:val="center"/>
              <w:rPr>
                <w:sz w:val="4"/>
              </w:rPr>
            </w:pPr>
            <w:r>
              <w:rPr>
                <w:noProof/>
                <w:sz w:val="4"/>
                <w:lang w:eastAsia="en-US" w:bidi="ar-SA"/>
              </w:rPr>
              <w:drawing>
                <wp:anchor distT="0" distB="0" distL="0" distR="0" simplePos="0" relativeHeight="7" behindDoc="0" locked="0" layoutInCell="0" allowOverlap="1" wp14:anchorId="750623E4" wp14:editId="750623E5">
                  <wp:simplePos x="0" y="0"/>
                  <wp:positionH relativeFrom="column">
                    <wp:align>center</wp:align>
                  </wp:positionH>
                  <wp:positionV relativeFrom="paragraph">
                    <wp:posOffset>635</wp:posOffset>
                  </wp:positionV>
                  <wp:extent cx="892810" cy="558165"/>
                  <wp:effectExtent l="0" t="0" r="0" b="0"/>
                  <wp:wrapTopAndBottom/>
                  <wp:docPr id="6"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pic:cNvPicPr>
                            <a:picLocks noChangeAspect="1" noChangeArrowheads="1"/>
                          </pic:cNvPicPr>
                        </pic:nvPicPr>
                        <pic:blipFill>
                          <a:blip r:embed="rId26"/>
                          <a:stretch>
                            <a:fillRect/>
                          </a:stretch>
                        </pic:blipFill>
                        <pic:spPr bwMode="auto">
                          <a:xfrm>
                            <a:off x="0" y="0"/>
                            <a:ext cx="892810" cy="558165"/>
                          </a:xfrm>
                          <a:prstGeom prst="rect">
                            <a:avLst/>
                          </a:prstGeom>
                        </pic:spPr>
                      </pic:pic>
                    </a:graphicData>
                  </a:graphic>
                </wp:anchor>
              </w:drawing>
            </w:r>
          </w:p>
        </w:tc>
        <w:tc>
          <w:tcPr>
            <w:tcW w:w="1140" w:type="dxa"/>
            <w:tcBorders>
              <w:left w:val="single" w:sz="4" w:space="0" w:color="000000"/>
              <w:bottom w:val="single" w:sz="4" w:space="0" w:color="000000"/>
            </w:tcBorders>
            <w:vAlign w:val="center"/>
          </w:tcPr>
          <w:p w14:paraId="7506214F" w14:textId="77777777" w:rsidR="00B646DE" w:rsidRDefault="0048309E">
            <w:pPr>
              <w:pStyle w:val="TableContents"/>
              <w:jc w:val="center"/>
            </w:pPr>
            <w:r>
              <w:t>Leaf</w:t>
            </w:r>
          </w:p>
          <w:p w14:paraId="75062150" w14:textId="77777777" w:rsidR="00B646DE" w:rsidRDefault="0048309E">
            <w:pPr>
              <w:pStyle w:val="TableContents"/>
              <w:jc w:val="center"/>
            </w:pPr>
            <w:r>
              <w:t>Node</w:t>
            </w:r>
          </w:p>
        </w:tc>
        <w:tc>
          <w:tcPr>
            <w:tcW w:w="4758" w:type="dxa"/>
            <w:tcBorders>
              <w:left w:val="single" w:sz="4" w:space="0" w:color="000000"/>
              <w:bottom w:val="single" w:sz="4" w:space="0" w:color="000000"/>
              <w:right w:val="single" w:sz="4" w:space="0" w:color="000000"/>
            </w:tcBorders>
            <w:vAlign w:val="center"/>
          </w:tcPr>
          <w:p w14:paraId="75062151" w14:textId="77777777" w:rsidR="00B646DE" w:rsidRDefault="0048309E">
            <w:pPr>
              <w:pStyle w:val="TableContents"/>
              <w:jc w:val="center"/>
            </w:pPr>
            <w:r>
              <w:t>menggambarkan vektor serangan yang bersifat independen dan tidak dapat dijadikan sebagai node ataupun memilikinya</w:t>
            </w:r>
          </w:p>
        </w:tc>
      </w:tr>
      <w:tr w:rsidR="00B646DE" w14:paraId="75062156" w14:textId="77777777">
        <w:tc>
          <w:tcPr>
            <w:tcW w:w="2039" w:type="dxa"/>
            <w:tcBorders>
              <w:left w:val="single" w:sz="4" w:space="0" w:color="000000"/>
              <w:bottom w:val="single" w:sz="4" w:space="0" w:color="000000"/>
            </w:tcBorders>
            <w:vAlign w:val="center"/>
          </w:tcPr>
          <w:p w14:paraId="75062153" w14:textId="77777777" w:rsidR="00B646DE" w:rsidRDefault="0048309E">
            <w:pPr>
              <w:pStyle w:val="TableContents"/>
              <w:jc w:val="center"/>
              <w:rPr>
                <w:sz w:val="4"/>
              </w:rPr>
            </w:pPr>
            <w:r>
              <w:rPr>
                <w:noProof/>
                <w:sz w:val="4"/>
                <w:lang w:eastAsia="en-US" w:bidi="ar-SA"/>
              </w:rPr>
              <w:drawing>
                <wp:anchor distT="0" distB="0" distL="0" distR="0" simplePos="0" relativeHeight="6" behindDoc="0" locked="0" layoutInCell="0" allowOverlap="1" wp14:anchorId="750623E6" wp14:editId="750623E7">
                  <wp:simplePos x="0" y="0"/>
                  <wp:positionH relativeFrom="column">
                    <wp:align>center</wp:align>
                  </wp:positionH>
                  <wp:positionV relativeFrom="paragraph">
                    <wp:posOffset>635</wp:posOffset>
                  </wp:positionV>
                  <wp:extent cx="1029335" cy="215900"/>
                  <wp:effectExtent l="0" t="0" r="0" b="0"/>
                  <wp:wrapTopAndBottom/>
                  <wp:docPr id="7"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pic:cNvPicPr>
                            <a:picLocks noChangeAspect="1" noChangeArrowheads="1"/>
                          </pic:cNvPicPr>
                        </pic:nvPicPr>
                        <pic:blipFill>
                          <a:blip r:embed="rId27"/>
                          <a:stretch>
                            <a:fillRect/>
                          </a:stretch>
                        </pic:blipFill>
                        <pic:spPr bwMode="auto">
                          <a:xfrm>
                            <a:off x="0" y="0"/>
                            <a:ext cx="1029335" cy="215900"/>
                          </a:xfrm>
                          <a:prstGeom prst="rect">
                            <a:avLst/>
                          </a:prstGeom>
                        </pic:spPr>
                      </pic:pic>
                    </a:graphicData>
                  </a:graphic>
                </wp:anchor>
              </w:drawing>
            </w:r>
          </w:p>
        </w:tc>
        <w:tc>
          <w:tcPr>
            <w:tcW w:w="1140" w:type="dxa"/>
            <w:tcBorders>
              <w:left w:val="single" w:sz="4" w:space="0" w:color="000000"/>
              <w:bottom w:val="single" w:sz="4" w:space="0" w:color="000000"/>
            </w:tcBorders>
            <w:vAlign w:val="center"/>
          </w:tcPr>
          <w:p w14:paraId="75062154" w14:textId="77777777" w:rsidR="00B646DE" w:rsidRDefault="0048309E">
            <w:pPr>
              <w:pStyle w:val="TableContents"/>
              <w:jc w:val="center"/>
            </w:pPr>
            <w:r>
              <w:t>Line</w:t>
            </w:r>
          </w:p>
        </w:tc>
        <w:tc>
          <w:tcPr>
            <w:tcW w:w="4758" w:type="dxa"/>
            <w:tcBorders>
              <w:left w:val="single" w:sz="4" w:space="0" w:color="000000"/>
              <w:bottom w:val="single" w:sz="4" w:space="0" w:color="000000"/>
              <w:right w:val="single" w:sz="4" w:space="0" w:color="000000"/>
            </w:tcBorders>
            <w:vAlign w:val="center"/>
          </w:tcPr>
          <w:p w14:paraId="75062155" w14:textId="77777777" w:rsidR="00B646DE" w:rsidRDefault="0048309E">
            <w:pPr>
              <w:pStyle w:val="TableContents"/>
              <w:jc w:val="center"/>
            </w:pPr>
            <w:r>
              <w:t>menggambarkan relasi setiap komponen yang tersambung diantaranya</w:t>
            </w:r>
          </w:p>
        </w:tc>
      </w:tr>
    </w:tbl>
    <w:p w14:paraId="75062157" w14:textId="77777777" w:rsidR="00B646DE" w:rsidRDefault="0048309E">
      <w:pPr>
        <w:pStyle w:val="SumberGambar"/>
        <w:numPr>
          <w:ilvl w:val="0"/>
          <w:numId w:val="2"/>
        </w:numPr>
        <w:spacing w:before="170" w:line="360" w:lineRule="auto"/>
        <w:rPr>
          <w:b/>
          <w:bCs/>
        </w:rPr>
      </w:pPr>
      <w:r>
        <w:rPr>
          <w:b/>
          <w:bCs/>
          <w:color w:val="000000"/>
        </w:rPr>
        <w:t xml:space="preserve">Sumber: </w:t>
      </w:r>
      <w:bookmarkStart w:id="94" w:name="Mendeley_Bookmark_aoX4lLyEw6"/>
      <w:bookmarkStart w:id="95" w:name="Mendeley_Bookmark_qJV6D7GuZB"/>
      <w:r>
        <w:rPr>
          <w:color w:val="000000"/>
        </w:rPr>
        <w:t>Ingoldsby, 2021</w:t>
      </w:r>
      <w:bookmarkEnd w:id="94"/>
      <w:bookmarkEnd w:id="95"/>
    </w:p>
    <w:p w14:paraId="75062158" w14:textId="77777777" w:rsidR="00B646DE" w:rsidRDefault="0048309E">
      <w:pPr>
        <w:pStyle w:val="AAA"/>
        <w:numPr>
          <w:ilvl w:val="0"/>
          <w:numId w:val="2"/>
        </w:numPr>
        <w:spacing w:line="360" w:lineRule="auto"/>
      </w:pPr>
      <w:bookmarkStart w:id="96" w:name="__RefHeading___Toc371_3913347112211112"/>
      <w:bookmarkEnd w:id="96"/>
      <w:r>
        <w:t>2.4.3</w:t>
      </w:r>
      <w:r>
        <w:tab/>
        <w:t>Serangan Hands-on-Keyboard</w:t>
      </w:r>
    </w:p>
    <w:p w14:paraId="75062159" w14:textId="77777777" w:rsidR="00B646DE" w:rsidRDefault="0048309E">
      <w:pPr>
        <w:pStyle w:val="Body"/>
        <w:numPr>
          <w:ilvl w:val="0"/>
          <w:numId w:val="2"/>
        </w:numPr>
        <w:spacing w:line="360" w:lineRule="auto"/>
        <w:rPr>
          <w:color w:val="000000"/>
        </w:rPr>
      </w:pPr>
      <w:r>
        <w:rPr>
          <w:color w:val="00A933"/>
        </w:rPr>
        <w:t>Serangan</w:t>
      </w:r>
      <w:r>
        <w:rPr>
          <w:color w:val="000000"/>
        </w:rPr>
        <w:t xml:space="preserve"> Hands-on-Keyboard merupakan pendekatan yang terjadi di mana penyerang sudah berada di dalam lingkungan sistem target, lalu menggunakan media keyboard target untuk melakukan eksploitasi secara langsung. Selain </w:t>
      </w:r>
      <w:r>
        <w:rPr>
          <w:color w:val="000000"/>
        </w:rPr>
        <w:lastRenderedPageBreak/>
        <w:t xml:space="preserve">dilakukan oleh penyerang, hal ini juga dapat dilakukan oleh pengguna sistem dengan memanfaatkan social engineering. Maka dari itu, pengontrolan keystroke pada tingkatan sistem ataupun aplikasi merupakan salah satu langkah dalam menghadapi ancaman siber yang mana menggunakan aktivitas pengguna secara langsung di dalamnya </w:t>
      </w:r>
      <w:bookmarkStart w:id="97" w:name="Mendeley_Bookmark_EI0QjnxFq2"/>
      <w:bookmarkStart w:id="98" w:name="Mendeley_Bookmark_lwPXTPXqxD"/>
      <w:r>
        <w:rPr>
          <w:color w:val="000000"/>
        </w:rPr>
        <w:t>(LiveAction, 2022)</w:t>
      </w:r>
      <w:bookmarkEnd w:id="97"/>
      <w:bookmarkEnd w:id="98"/>
      <w:r>
        <w:rPr>
          <w:color w:val="000000"/>
        </w:rPr>
        <w:t>.</w:t>
      </w:r>
    </w:p>
    <w:p w14:paraId="7506215A" w14:textId="77777777" w:rsidR="00B646DE" w:rsidRDefault="0048309E">
      <w:pPr>
        <w:pStyle w:val="AAA"/>
        <w:numPr>
          <w:ilvl w:val="0"/>
          <w:numId w:val="2"/>
        </w:numPr>
        <w:spacing w:line="360" w:lineRule="auto"/>
      </w:pPr>
      <w:bookmarkStart w:id="99" w:name="__RefHeading___Toc371_39133471122111121"/>
      <w:bookmarkEnd w:id="99"/>
      <w:r>
        <w:t>2.4.4</w:t>
      </w:r>
      <w:r>
        <w:tab/>
        <w:t>Serangan BadUSB</w:t>
      </w:r>
    </w:p>
    <w:p w14:paraId="7506215B" w14:textId="77777777" w:rsidR="00B646DE" w:rsidRDefault="0048309E">
      <w:pPr>
        <w:pStyle w:val="Body"/>
        <w:numPr>
          <w:ilvl w:val="0"/>
          <w:numId w:val="2"/>
        </w:numPr>
        <w:spacing w:line="360" w:lineRule="auto"/>
        <w:rPr>
          <w:color w:val="000000"/>
        </w:rPr>
      </w:pPr>
      <w:r>
        <w:rPr>
          <w:color w:val="00A933"/>
        </w:rPr>
        <w:t>BadUSB</w:t>
      </w:r>
      <w:r>
        <w:rPr>
          <w:color w:val="000000"/>
        </w:rPr>
        <w:t xml:space="preserve"> merupakan perangkat keras microcontroller yang ditunjukkan untuk  mengemulasi perangkat Human Interface Device (HID) dalam sistem target, seperti keyboard, mouse, hingga pemindai sidik jari. Dikarenakan penggunaan perangkat HID tidak dilakukan pemindaian oleh sistem, tidak seperti perangkat eksternal hard drive ataupun flash drive, BadUSB dapat langsung menginjeksi payload ke dalam mesin target tanpa terdeteksi antivirus. Dalam halnya mengemulasi keyboard, dikarenakan serangan BadUSB bekerja di depan layar monitor, atau foreground, keseluruhan rangkaian injeksi keystroke akan pula tertampil. Kelemahan ini diminimalisir dengan kecepatan keystroke per huruf hingga milidetik untuk menyelesaikan seluruh injeksinya, sehingga durasi serangan dapat berkurang secara signifikan </w:t>
      </w:r>
      <w:bookmarkStart w:id="100" w:name="Mendeley_Bookmark_ywQog9Bs6m"/>
      <w:bookmarkStart w:id="101" w:name="Mendeley_Bookmark_EHMP3yHNyC"/>
      <w:r>
        <w:rPr>
          <w:color w:val="000000"/>
        </w:rPr>
        <w:t xml:space="preserve">(Bojović </w:t>
      </w:r>
      <w:r>
        <w:rPr>
          <w:i/>
          <w:color w:val="000000"/>
        </w:rPr>
        <w:t>et al.</w:t>
      </w:r>
      <w:r>
        <w:rPr>
          <w:color w:val="000000"/>
        </w:rPr>
        <w:t>, 2019)</w:t>
      </w:r>
      <w:bookmarkEnd w:id="100"/>
      <w:bookmarkEnd w:id="101"/>
      <w:r>
        <w:rPr>
          <w:color w:val="000000"/>
        </w:rPr>
        <w:t>.</w:t>
      </w:r>
    </w:p>
    <w:p w14:paraId="7506215C" w14:textId="77777777" w:rsidR="00B646DE" w:rsidRDefault="0048309E">
      <w:pPr>
        <w:pStyle w:val="AA"/>
        <w:numPr>
          <w:ilvl w:val="0"/>
          <w:numId w:val="2"/>
        </w:numPr>
        <w:spacing w:line="360" w:lineRule="auto"/>
      </w:pPr>
      <w:bookmarkStart w:id="102" w:name="__RefHeading___Toc371_39133471122211"/>
      <w:bookmarkEnd w:id="102"/>
      <w:r>
        <w:t>2.5</w:t>
      </w:r>
      <w:r>
        <w:tab/>
        <w:t>Unified Modelling Language</w:t>
      </w:r>
    </w:p>
    <w:p w14:paraId="7506215D" w14:textId="77777777" w:rsidR="00B646DE" w:rsidRDefault="0048309E">
      <w:pPr>
        <w:pStyle w:val="Body"/>
        <w:spacing w:line="360" w:lineRule="auto"/>
        <w:rPr>
          <w:color w:val="000000"/>
        </w:rPr>
      </w:pPr>
      <w:r>
        <w:rPr>
          <w:color w:val="00A933"/>
        </w:rPr>
        <w:t>Unified</w:t>
      </w:r>
      <w:r>
        <w:rPr>
          <w:color w:val="000000"/>
        </w:rPr>
        <w:t xml:space="preserve"> Modeling Language (UML) merupakan pendekatan terhadap standarisasi visual dari skema pada suatu sistem, sehingga seluruh komponen dapat dijabarkan secara dinamis. UML juga dapat digunakan sebagai alat untuk menganalisa berbagai macam tingkatan dalam sistem, baik itu struktur aplikasi ataupun aktivitas penggunaan aplikasi. Contoh dua bentuk penggunaan UML tersebut adalah class diagram dan activity diagram </w:t>
      </w:r>
      <w:bookmarkStart w:id="103" w:name="Mendeley_Bookmark_GPshxSQPu7"/>
      <w:bookmarkStart w:id="104" w:name="Mendeley_Bookmark_663hSB0HFp"/>
      <w:r>
        <w:rPr>
          <w:color w:val="000000"/>
        </w:rPr>
        <w:t>(Sukic and Saracevic, 2012)</w:t>
      </w:r>
      <w:bookmarkEnd w:id="103"/>
      <w:bookmarkEnd w:id="104"/>
      <w:r>
        <w:rPr>
          <w:color w:val="000000"/>
        </w:rPr>
        <w:t xml:space="preserve">. </w:t>
      </w:r>
    </w:p>
    <w:p w14:paraId="7506215E" w14:textId="77777777" w:rsidR="00B646DE" w:rsidRDefault="0048309E">
      <w:pPr>
        <w:pStyle w:val="Body"/>
        <w:spacing w:line="360" w:lineRule="auto"/>
        <w:rPr>
          <w:color w:val="000000"/>
        </w:rPr>
      </w:pPr>
      <w:r>
        <w:rPr>
          <w:color w:val="00A933"/>
        </w:rPr>
        <w:t>Class</w:t>
      </w:r>
      <w:r>
        <w:rPr>
          <w:color w:val="000000"/>
        </w:rPr>
        <w:t xml:space="preserve"> diagram merupakan salah satu bagian dari diagram struktur UML yang menggambarkan tingkatan class dan interface pada suatu aplikasi atau sistem. Pendekatan ini juga umum digunakan pada perancangan sistem dalam bahasa pemrograman berkelas tinggi, seperti Java dan C#, yang sama-sama berprinsip </w:t>
      </w:r>
      <w:r>
        <w:rPr>
          <w:color w:val="000000"/>
        </w:rPr>
        <w:lastRenderedPageBreak/>
        <w:t xml:space="preserve">object-oriented, sehinga class diagram dapat menunjukkan komponen-komponen class seperti variabel, fungsi, serta dependensinya. </w:t>
      </w:r>
      <w:bookmarkStart w:id="105" w:name="Mendeley_Bookmark_iIZTYm7aDk"/>
      <w:bookmarkStart w:id="106" w:name="Mendeley_Bookmark_q6JT30m9iT"/>
      <w:r>
        <w:rPr>
          <w:color w:val="000000"/>
        </w:rPr>
        <w:t>(OMG, 2011b; Sukic and Saracevic, 2012)</w:t>
      </w:r>
      <w:bookmarkEnd w:id="105"/>
      <w:bookmarkEnd w:id="106"/>
      <w:r>
        <w:rPr>
          <w:color w:val="000000"/>
        </w:rPr>
        <w:t>. Berikut pada tabel 2.4 merupakan simbol dan keterangan yang digunakan pada class diagram:</w:t>
      </w:r>
    </w:p>
    <w:p w14:paraId="7506215F" w14:textId="77777777" w:rsidR="00B646DE" w:rsidRDefault="0048309E">
      <w:pPr>
        <w:pStyle w:val="Gambar"/>
        <w:numPr>
          <w:ilvl w:val="0"/>
          <w:numId w:val="2"/>
        </w:numPr>
        <w:spacing w:line="360" w:lineRule="auto"/>
        <w:rPr>
          <w:color w:val="000000"/>
        </w:rPr>
      </w:pPr>
      <w:r>
        <w:rPr>
          <w:b/>
          <w:bCs/>
          <w:color w:val="000000"/>
        </w:rPr>
        <w:t>Tabel 2.4</w:t>
      </w:r>
      <w:r>
        <w:rPr>
          <w:color w:val="000000"/>
        </w:rPr>
        <w:t xml:space="preserve"> Deskripsi simbol class diagram</w:t>
      </w:r>
    </w:p>
    <w:tbl>
      <w:tblPr>
        <w:tblW w:w="5000" w:type="pct"/>
        <w:tblInd w:w="-5" w:type="dxa"/>
        <w:tblLayout w:type="fixed"/>
        <w:tblCellMar>
          <w:top w:w="55" w:type="dxa"/>
          <w:left w:w="55" w:type="dxa"/>
          <w:bottom w:w="55" w:type="dxa"/>
          <w:right w:w="55" w:type="dxa"/>
        </w:tblCellMar>
        <w:tblLook w:val="04A0" w:firstRow="1" w:lastRow="0" w:firstColumn="1" w:lastColumn="0" w:noHBand="0" w:noVBand="1"/>
      </w:tblPr>
      <w:tblGrid>
        <w:gridCol w:w="3274"/>
        <w:gridCol w:w="1319"/>
        <w:gridCol w:w="3334"/>
      </w:tblGrid>
      <w:tr w:rsidR="00B646DE" w14:paraId="75062163" w14:textId="77777777">
        <w:tc>
          <w:tcPr>
            <w:tcW w:w="3278" w:type="dxa"/>
            <w:tcBorders>
              <w:top w:val="single" w:sz="4" w:space="0" w:color="000000"/>
              <w:left w:val="single" w:sz="4" w:space="0" w:color="000000"/>
              <w:bottom w:val="single" w:sz="4" w:space="0" w:color="000000"/>
            </w:tcBorders>
          </w:tcPr>
          <w:p w14:paraId="75062160" w14:textId="77777777" w:rsidR="00B646DE" w:rsidRDefault="0048309E">
            <w:pPr>
              <w:pStyle w:val="TableContents"/>
              <w:numPr>
                <w:ilvl w:val="0"/>
                <w:numId w:val="2"/>
              </w:numPr>
              <w:jc w:val="center"/>
              <w:rPr>
                <w:b/>
                <w:bCs/>
              </w:rPr>
            </w:pPr>
            <w:r>
              <w:rPr>
                <w:b/>
                <w:bCs/>
              </w:rPr>
              <w:t>Simbol</w:t>
            </w:r>
          </w:p>
        </w:tc>
        <w:tc>
          <w:tcPr>
            <w:tcW w:w="1321" w:type="dxa"/>
            <w:tcBorders>
              <w:top w:val="single" w:sz="4" w:space="0" w:color="000000"/>
              <w:left w:val="single" w:sz="4" w:space="0" w:color="000000"/>
              <w:bottom w:val="single" w:sz="4" w:space="0" w:color="000000"/>
            </w:tcBorders>
          </w:tcPr>
          <w:p w14:paraId="75062161" w14:textId="77777777" w:rsidR="00B646DE" w:rsidRDefault="0048309E">
            <w:pPr>
              <w:pStyle w:val="TableContents"/>
              <w:numPr>
                <w:ilvl w:val="0"/>
                <w:numId w:val="2"/>
              </w:numPr>
              <w:jc w:val="center"/>
              <w:rPr>
                <w:b/>
                <w:bCs/>
              </w:rPr>
            </w:pPr>
            <w:r>
              <w:rPr>
                <w:b/>
                <w:bCs/>
              </w:rPr>
              <w:t>Nama</w:t>
            </w:r>
          </w:p>
        </w:tc>
        <w:tc>
          <w:tcPr>
            <w:tcW w:w="3338" w:type="dxa"/>
            <w:tcBorders>
              <w:top w:val="single" w:sz="4" w:space="0" w:color="000000"/>
              <w:left w:val="single" w:sz="4" w:space="0" w:color="000000"/>
              <w:bottom w:val="single" w:sz="4" w:space="0" w:color="000000"/>
              <w:right w:val="single" w:sz="4" w:space="0" w:color="000000"/>
            </w:tcBorders>
          </w:tcPr>
          <w:p w14:paraId="75062162" w14:textId="77777777" w:rsidR="00B646DE" w:rsidRDefault="0048309E">
            <w:pPr>
              <w:pStyle w:val="TableContents"/>
              <w:numPr>
                <w:ilvl w:val="0"/>
                <w:numId w:val="2"/>
              </w:numPr>
              <w:jc w:val="center"/>
              <w:rPr>
                <w:b/>
                <w:bCs/>
              </w:rPr>
            </w:pPr>
            <w:r>
              <w:rPr>
                <w:b/>
                <w:bCs/>
              </w:rPr>
              <w:t>Deskripsi</w:t>
            </w:r>
          </w:p>
        </w:tc>
      </w:tr>
      <w:tr w:rsidR="00B646DE" w14:paraId="75062169" w14:textId="77777777">
        <w:trPr>
          <w:trHeight w:val="624"/>
        </w:trPr>
        <w:tc>
          <w:tcPr>
            <w:tcW w:w="3278" w:type="dxa"/>
            <w:vMerge w:val="restart"/>
            <w:tcBorders>
              <w:left w:val="single" w:sz="4" w:space="0" w:color="000000"/>
              <w:bottom w:val="single" w:sz="4" w:space="0" w:color="000000"/>
            </w:tcBorders>
          </w:tcPr>
          <w:p w14:paraId="75062164" w14:textId="77777777" w:rsidR="00B646DE" w:rsidRDefault="0048309E">
            <w:pPr>
              <w:pStyle w:val="TableContents"/>
              <w:numPr>
                <w:ilvl w:val="0"/>
                <w:numId w:val="2"/>
              </w:numPr>
              <w:jc w:val="center"/>
              <w:rPr>
                <w:sz w:val="4"/>
              </w:rPr>
            </w:pPr>
            <w:r>
              <w:rPr>
                <w:sz w:val="4"/>
              </w:rPr>
              <w:tab/>
            </w:r>
          </w:p>
          <w:p w14:paraId="75062165" w14:textId="77777777" w:rsidR="00B646DE" w:rsidRDefault="0048309E">
            <w:pPr>
              <w:pStyle w:val="TableContents"/>
              <w:numPr>
                <w:ilvl w:val="0"/>
                <w:numId w:val="2"/>
              </w:numPr>
              <w:jc w:val="center"/>
              <w:rPr>
                <w:sz w:val="4"/>
              </w:rPr>
            </w:pPr>
            <w:r>
              <w:rPr>
                <w:noProof/>
                <w:sz w:val="4"/>
                <w:lang w:eastAsia="en-US" w:bidi="ar-SA"/>
              </w:rPr>
              <w:drawing>
                <wp:anchor distT="0" distB="0" distL="0" distR="0" simplePos="0" relativeHeight="9" behindDoc="0" locked="0" layoutInCell="0" allowOverlap="1" wp14:anchorId="750623E8" wp14:editId="750623E9">
                  <wp:simplePos x="0" y="0"/>
                  <wp:positionH relativeFrom="column">
                    <wp:align>center</wp:align>
                  </wp:positionH>
                  <wp:positionV relativeFrom="paragraph">
                    <wp:posOffset>635</wp:posOffset>
                  </wp:positionV>
                  <wp:extent cx="1997710" cy="1093470"/>
                  <wp:effectExtent l="0" t="0" r="0" b="0"/>
                  <wp:wrapTopAndBottom/>
                  <wp:docPr id="8"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pic:cNvPicPr>
                            <a:picLocks noChangeAspect="1" noChangeArrowheads="1"/>
                          </pic:cNvPicPr>
                        </pic:nvPicPr>
                        <pic:blipFill>
                          <a:blip r:embed="rId28"/>
                          <a:stretch>
                            <a:fillRect/>
                          </a:stretch>
                        </pic:blipFill>
                        <pic:spPr bwMode="auto">
                          <a:xfrm>
                            <a:off x="0" y="0"/>
                            <a:ext cx="1997710" cy="1093470"/>
                          </a:xfrm>
                          <a:prstGeom prst="rect">
                            <a:avLst/>
                          </a:prstGeom>
                        </pic:spPr>
                      </pic:pic>
                    </a:graphicData>
                  </a:graphic>
                </wp:anchor>
              </w:drawing>
            </w:r>
          </w:p>
          <w:p w14:paraId="75062166" w14:textId="77777777" w:rsidR="00B646DE" w:rsidRDefault="00B646DE">
            <w:pPr>
              <w:pStyle w:val="TableContents"/>
              <w:numPr>
                <w:ilvl w:val="0"/>
                <w:numId w:val="2"/>
              </w:numPr>
              <w:jc w:val="center"/>
              <w:rPr>
                <w:sz w:val="4"/>
              </w:rPr>
            </w:pPr>
          </w:p>
        </w:tc>
        <w:tc>
          <w:tcPr>
            <w:tcW w:w="1321" w:type="dxa"/>
            <w:tcBorders>
              <w:left w:val="single" w:sz="4" w:space="0" w:color="000000"/>
              <w:bottom w:val="single" w:sz="4" w:space="0" w:color="000000"/>
            </w:tcBorders>
            <w:vAlign w:val="center"/>
          </w:tcPr>
          <w:p w14:paraId="75062167" w14:textId="77777777" w:rsidR="00B646DE" w:rsidRDefault="0048309E">
            <w:pPr>
              <w:pStyle w:val="TableContents"/>
              <w:numPr>
                <w:ilvl w:val="0"/>
                <w:numId w:val="2"/>
              </w:numPr>
              <w:jc w:val="center"/>
            </w:pPr>
            <w:r>
              <w:t>Class</w:t>
            </w:r>
          </w:p>
        </w:tc>
        <w:tc>
          <w:tcPr>
            <w:tcW w:w="3338" w:type="dxa"/>
            <w:tcBorders>
              <w:left w:val="single" w:sz="4" w:space="0" w:color="000000"/>
              <w:bottom w:val="single" w:sz="4" w:space="0" w:color="000000"/>
              <w:right w:val="single" w:sz="4" w:space="0" w:color="000000"/>
            </w:tcBorders>
            <w:vAlign w:val="center"/>
          </w:tcPr>
          <w:p w14:paraId="75062168" w14:textId="77777777" w:rsidR="00B646DE" w:rsidRDefault="0048309E">
            <w:pPr>
              <w:pStyle w:val="TableContents"/>
              <w:jc w:val="center"/>
            </w:pPr>
            <w:r>
              <w:t xml:space="preserve">klasifikasi karakterisitik objek </w:t>
            </w:r>
          </w:p>
        </w:tc>
      </w:tr>
      <w:tr w:rsidR="00B646DE" w14:paraId="7506216D" w14:textId="77777777">
        <w:trPr>
          <w:trHeight w:val="680"/>
        </w:trPr>
        <w:tc>
          <w:tcPr>
            <w:tcW w:w="3278" w:type="dxa"/>
            <w:vMerge/>
            <w:tcBorders>
              <w:left w:val="single" w:sz="4" w:space="0" w:color="000000"/>
              <w:bottom w:val="single" w:sz="4" w:space="0" w:color="000000"/>
            </w:tcBorders>
          </w:tcPr>
          <w:p w14:paraId="7506216A" w14:textId="77777777" w:rsidR="00B646DE" w:rsidRDefault="00B646DE"/>
        </w:tc>
        <w:tc>
          <w:tcPr>
            <w:tcW w:w="1321" w:type="dxa"/>
            <w:tcBorders>
              <w:left w:val="single" w:sz="4" w:space="0" w:color="000000"/>
              <w:bottom w:val="single" w:sz="4" w:space="0" w:color="000000"/>
            </w:tcBorders>
            <w:vAlign w:val="center"/>
          </w:tcPr>
          <w:p w14:paraId="7506216B" w14:textId="77777777" w:rsidR="00B646DE" w:rsidRDefault="0048309E">
            <w:pPr>
              <w:pStyle w:val="TableContents"/>
              <w:numPr>
                <w:ilvl w:val="0"/>
                <w:numId w:val="2"/>
              </w:numPr>
              <w:jc w:val="center"/>
            </w:pPr>
            <w:r>
              <w:t>Atribut</w:t>
            </w:r>
            <w:r>
              <w:tab/>
            </w:r>
          </w:p>
        </w:tc>
        <w:tc>
          <w:tcPr>
            <w:tcW w:w="3338" w:type="dxa"/>
            <w:tcBorders>
              <w:left w:val="single" w:sz="4" w:space="0" w:color="000000"/>
              <w:bottom w:val="single" w:sz="4" w:space="0" w:color="000000"/>
              <w:right w:val="single" w:sz="4" w:space="0" w:color="000000"/>
            </w:tcBorders>
            <w:vAlign w:val="center"/>
          </w:tcPr>
          <w:p w14:paraId="7506216C" w14:textId="77777777" w:rsidR="00B646DE" w:rsidRDefault="0048309E">
            <w:pPr>
              <w:pStyle w:val="TableContents"/>
              <w:numPr>
                <w:ilvl w:val="0"/>
                <w:numId w:val="2"/>
              </w:numPr>
              <w:jc w:val="center"/>
            </w:pPr>
            <w:r>
              <w:t>properti variabel dalam class</w:t>
            </w:r>
          </w:p>
        </w:tc>
      </w:tr>
      <w:tr w:rsidR="00B646DE" w14:paraId="75062171" w14:textId="77777777">
        <w:trPr>
          <w:trHeight w:val="680"/>
        </w:trPr>
        <w:tc>
          <w:tcPr>
            <w:tcW w:w="3278" w:type="dxa"/>
            <w:vMerge/>
            <w:tcBorders>
              <w:left w:val="single" w:sz="4" w:space="0" w:color="000000"/>
              <w:bottom w:val="single" w:sz="4" w:space="0" w:color="000000"/>
            </w:tcBorders>
          </w:tcPr>
          <w:p w14:paraId="7506216E" w14:textId="77777777" w:rsidR="00B646DE" w:rsidRDefault="00B646DE"/>
        </w:tc>
        <w:tc>
          <w:tcPr>
            <w:tcW w:w="1321" w:type="dxa"/>
            <w:tcBorders>
              <w:left w:val="single" w:sz="4" w:space="0" w:color="000000"/>
              <w:bottom w:val="single" w:sz="4" w:space="0" w:color="000000"/>
            </w:tcBorders>
            <w:vAlign w:val="center"/>
          </w:tcPr>
          <w:p w14:paraId="7506216F" w14:textId="77777777" w:rsidR="00B646DE" w:rsidRDefault="0048309E">
            <w:pPr>
              <w:pStyle w:val="TableContents"/>
              <w:numPr>
                <w:ilvl w:val="0"/>
                <w:numId w:val="2"/>
              </w:numPr>
              <w:jc w:val="center"/>
            </w:pPr>
            <w:r>
              <w:t>Operasi</w:t>
            </w:r>
          </w:p>
        </w:tc>
        <w:tc>
          <w:tcPr>
            <w:tcW w:w="3338" w:type="dxa"/>
            <w:tcBorders>
              <w:left w:val="single" w:sz="4" w:space="0" w:color="000000"/>
              <w:bottom w:val="single" w:sz="4" w:space="0" w:color="000000"/>
              <w:right w:val="single" w:sz="4" w:space="0" w:color="000000"/>
            </w:tcBorders>
            <w:vAlign w:val="center"/>
          </w:tcPr>
          <w:p w14:paraId="75062170" w14:textId="77777777" w:rsidR="00B646DE" w:rsidRDefault="0048309E">
            <w:pPr>
              <w:pStyle w:val="TableContents"/>
              <w:numPr>
                <w:ilvl w:val="0"/>
                <w:numId w:val="2"/>
              </w:numPr>
              <w:jc w:val="center"/>
            </w:pPr>
            <w:r>
              <w:t>fungsi metode dalam class</w:t>
            </w:r>
          </w:p>
        </w:tc>
      </w:tr>
      <w:tr w:rsidR="00B646DE" w14:paraId="75062176" w14:textId="77777777">
        <w:tc>
          <w:tcPr>
            <w:tcW w:w="3278" w:type="dxa"/>
            <w:tcBorders>
              <w:left w:val="single" w:sz="4" w:space="0" w:color="000000"/>
              <w:bottom w:val="single" w:sz="4" w:space="0" w:color="000000"/>
            </w:tcBorders>
          </w:tcPr>
          <w:p w14:paraId="75062172" w14:textId="77777777" w:rsidR="00B646DE" w:rsidRDefault="0048309E">
            <w:pPr>
              <w:pStyle w:val="TableContents"/>
              <w:jc w:val="center"/>
              <w:rPr>
                <w:sz w:val="4"/>
              </w:rPr>
            </w:pPr>
            <w:r>
              <w:rPr>
                <w:noProof/>
                <w:sz w:val="4"/>
                <w:lang w:eastAsia="en-US" w:bidi="ar-SA"/>
              </w:rPr>
              <w:drawing>
                <wp:anchor distT="0" distB="0" distL="0" distR="0" simplePos="0" relativeHeight="11" behindDoc="0" locked="0" layoutInCell="0" allowOverlap="1" wp14:anchorId="750623EA" wp14:editId="750623EB">
                  <wp:simplePos x="0" y="0"/>
                  <wp:positionH relativeFrom="column">
                    <wp:posOffset>0</wp:posOffset>
                  </wp:positionH>
                  <wp:positionV relativeFrom="paragraph">
                    <wp:posOffset>1198880</wp:posOffset>
                  </wp:positionV>
                  <wp:extent cx="2012950" cy="608330"/>
                  <wp:effectExtent l="0" t="0" r="0" b="0"/>
                  <wp:wrapTopAndBottom/>
                  <wp:docPr id="9"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0"/>
                          <pic:cNvPicPr>
                            <a:picLocks noChangeAspect="1" noChangeArrowheads="1"/>
                          </pic:cNvPicPr>
                        </pic:nvPicPr>
                        <pic:blipFill>
                          <a:blip r:embed="rId29"/>
                          <a:stretch>
                            <a:fillRect/>
                          </a:stretch>
                        </pic:blipFill>
                        <pic:spPr bwMode="auto">
                          <a:xfrm>
                            <a:off x="0" y="0"/>
                            <a:ext cx="2012950" cy="608330"/>
                          </a:xfrm>
                          <a:prstGeom prst="rect">
                            <a:avLst/>
                          </a:prstGeom>
                        </pic:spPr>
                      </pic:pic>
                    </a:graphicData>
                  </a:graphic>
                </wp:anchor>
              </w:drawing>
            </w:r>
            <w:r>
              <w:rPr>
                <w:noProof/>
                <w:sz w:val="4"/>
                <w:lang w:eastAsia="en-US" w:bidi="ar-SA"/>
              </w:rPr>
              <w:drawing>
                <wp:anchor distT="0" distB="0" distL="0" distR="0" simplePos="0" relativeHeight="20" behindDoc="0" locked="0" layoutInCell="0" allowOverlap="1" wp14:anchorId="750623EC" wp14:editId="750623ED">
                  <wp:simplePos x="0" y="0"/>
                  <wp:positionH relativeFrom="column">
                    <wp:align>center</wp:align>
                  </wp:positionH>
                  <wp:positionV relativeFrom="paragraph">
                    <wp:posOffset>635</wp:posOffset>
                  </wp:positionV>
                  <wp:extent cx="2012315" cy="600075"/>
                  <wp:effectExtent l="0" t="0" r="0" b="0"/>
                  <wp:wrapTopAndBottom/>
                  <wp:docPr id="10"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pic:cNvPicPr>
                            <a:picLocks noChangeAspect="1" noChangeArrowheads="1"/>
                          </pic:cNvPicPr>
                        </pic:nvPicPr>
                        <pic:blipFill>
                          <a:blip r:embed="rId30"/>
                          <a:stretch>
                            <a:fillRect/>
                          </a:stretch>
                        </pic:blipFill>
                        <pic:spPr bwMode="auto">
                          <a:xfrm>
                            <a:off x="0" y="0"/>
                            <a:ext cx="2012315" cy="600075"/>
                          </a:xfrm>
                          <a:prstGeom prst="rect">
                            <a:avLst/>
                          </a:prstGeom>
                        </pic:spPr>
                      </pic:pic>
                    </a:graphicData>
                  </a:graphic>
                </wp:anchor>
              </w:drawing>
            </w:r>
            <w:r>
              <w:rPr>
                <w:noProof/>
                <w:sz w:val="4"/>
                <w:lang w:eastAsia="en-US" w:bidi="ar-SA"/>
              </w:rPr>
              <w:drawing>
                <wp:anchor distT="0" distB="0" distL="0" distR="0" simplePos="0" relativeHeight="21" behindDoc="0" locked="0" layoutInCell="0" allowOverlap="1" wp14:anchorId="750623EE" wp14:editId="750623EF">
                  <wp:simplePos x="0" y="0"/>
                  <wp:positionH relativeFrom="column">
                    <wp:posOffset>635</wp:posOffset>
                  </wp:positionH>
                  <wp:positionV relativeFrom="paragraph">
                    <wp:posOffset>599440</wp:posOffset>
                  </wp:positionV>
                  <wp:extent cx="2012315" cy="600075"/>
                  <wp:effectExtent l="0" t="0" r="0" b="0"/>
                  <wp:wrapTopAndBottom/>
                  <wp:docPr id="11"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pic:cNvPicPr>
                            <a:picLocks noChangeAspect="1" noChangeArrowheads="1"/>
                          </pic:cNvPicPr>
                        </pic:nvPicPr>
                        <pic:blipFill>
                          <a:blip r:embed="rId31"/>
                          <a:stretch>
                            <a:fillRect/>
                          </a:stretch>
                        </pic:blipFill>
                        <pic:spPr bwMode="auto">
                          <a:xfrm>
                            <a:off x="0" y="0"/>
                            <a:ext cx="2012315" cy="600075"/>
                          </a:xfrm>
                          <a:prstGeom prst="rect">
                            <a:avLst/>
                          </a:prstGeom>
                        </pic:spPr>
                      </pic:pic>
                    </a:graphicData>
                  </a:graphic>
                </wp:anchor>
              </w:drawing>
            </w:r>
          </w:p>
        </w:tc>
        <w:tc>
          <w:tcPr>
            <w:tcW w:w="1321" w:type="dxa"/>
            <w:vMerge w:val="restart"/>
            <w:tcBorders>
              <w:left w:val="single" w:sz="4" w:space="0" w:color="000000"/>
              <w:bottom w:val="single" w:sz="4" w:space="0" w:color="000000"/>
            </w:tcBorders>
            <w:vAlign w:val="center"/>
          </w:tcPr>
          <w:p w14:paraId="75062173" w14:textId="77777777" w:rsidR="00B646DE" w:rsidRDefault="0048309E">
            <w:pPr>
              <w:pStyle w:val="TableContents"/>
              <w:numPr>
                <w:ilvl w:val="0"/>
                <w:numId w:val="2"/>
              </w:numPr>
              <w:jc w:val="center"/>
            </w:pPr>
            <w:r>
              <w:t>Asosiasi &amp;</w:t>
            </w:r>
          </w:p>
          <w:p w14:paraId="75062174" w14:textId="77777777" w:rsidR="00B646DE" w:rsidRDefault="0048309E">
            <w:pPr>
              <w:pStyle w:val="TableContents"/>
              <w:numPr>
                <w:ilvl w:val="0"/>
                <w:numId w:val="2"/>
              </w:numPr>
              <w:jc w:val="center"/>
            </w:pPr>
            <w:r>
              <w:t>Kardinal</w:t>
            </w:r>
          </w:p>
        </w:tc>
        <w:tc>
          <w:tcPr>
            <w:tcW w:w="3338" w:type="dxa"/>
            <w:tcBorders>
              <w:left w:val="single" w:sz="4" w:space="0" w:color="000000"/>
              <w:bottom w:val="single" w:sz="4" w:space="0" w:color="000000"/>
              <w:right w:val="single" w:sz="4" w:space="0" w:color="000000"/>
            </w:tcBorders>
            <w:vAlign w:val="center"/>
          </w:tcPr>
          <w:p w14:paraId="75062175" w14:textId="77777777" w:rsidR="00B646DE" w:rsidRDefault="0048309E">
            <w:pPr>
              <w:pStyle w:val="TableContents"/>
              <w:numPr>
                <w:ilvl w:val="0"/>
                <w:numId w:val="2"/>
              </w:numPr>
              <w:jc w:val="center"/>
            </w:pPr>
            <w:r>
              <w:t xml:space="preserve">adanya relasi statis terhadap besarnya implementasi objek atau atribut dalam class lain, yang juga dinotasikan dengan kardinalitas </w:t>
            </w:r>
          </w:p>
        </w:tc>
      </w:tr>
      <w:tr w:rsidR="00B646DE" w14:paraId="7506217A" w14:textId="77777777">
        <w:tc>
          <w:tcPr>
            <w:tcW w:w="3278" w:type="dxa"/>
            <w:tcBorders>
              <w:left w:val="single" w:sz="4" w:space="0" w:color="000000"/>
              <w:bottom w:val="single" w:sz="4" w:space="0" w:color="000000"/>
            </w:tcBorders>
          </w:tcPr>
          <w:p w14:paraId="75062177" w14:textId="77777777" w:rsidR="00B646DE" w:rsidRDefault="0048309E">
            <w:pPr>
              <w:pStyle w:val="TableContents"/>
              <w:jc w:val="center"/>
              <w:rPr>
                <w:rFonts w:ascii="Arial" w:hAnsi="Arial"/>
                <w:sz w:val="4"/>
              </w:rPr>
            </w:pPr>
            <w:r>
              <w:rPr>
                <w:rFonts w:ascii="Arial" w:hAnsi="Arial"/>
                <w:noProof/>
                <w:sz w:val="4"/>
                <w:lang w:eastAsia="en-US" w:bidi="ar-SA"/>
              </w:rPr>
              <w:drawing>
                <wp:anchor distT="0" distB="0" distL="0" distR="0" simplePos="0" relativeHeight="10" behindDoc="0" locked="0" layoutInCell="0" allowOverlap="1" wp14:anchorId="750623F0" wp14:editId="750623F1">
                  <wp:simplePos x="0" y="0"/>
                  <wp:positionH relativeFrom="column">
                    <wp:align>center</wp:align>
                  </wp:positionH>
                  <wp:positionV relativeFrom="paragraph">
                    <wp:posOffset>635</wp:posOffset>
                  </wp:positionV>
                  <wp:extent cx="2012950" cy="464185"/>
                  <wp:effectExtent l="0" t="0" r="0" b="0"/>
                  <wp:wrapTopAndBottom/>
                  <wp:docPr id="12"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pic:cNvPicPr>
                            <a:picLocks noChangeAspect="1" noChangeArrowheads="1"/>
                          </pic:cNvPicPr>
                        </pic:nvPicPr>
                        <pic:blipFill>
                          <a:blip r:embed="rId32"/>
                          <a:stretch>
                            <a:fillRect/>
                          </a:stretch>
                        </pic:blipFill>
                        <pic:spPr bwMode="auto">
                          <a:xfrm>
                            <a:off x="0" y="0"/>
                            <a:ext cx="2012950" cy="464185"/>
                          </a:xfrm>
                          <a:prstGeom prst="rect">
                            <a:avLst/>
                          </a:prstGeom>
                        </pic:spPr>
                      </pic:pic>
                    </a:graphicData>
                  </a:graphic>
                </wp:anchor>
              </w:drawing>
            </w:r>
          </w:p>
        </w:tc>
        <w:tc>
          <w:tcPr>
            <w:tcW w:w="1321" w:type="dxa"/>
            <w:vMerge/>
            <w:tcBorders>
              <w:left w:val="single" w:sz="4" w:space="0" w:color="000000"/>
              <w:bottom w:val="single" w:sz="4" w:space="0" w:color="000000"/>
            </w:tcBorders>
            <w:vAlign w:val="center"/>
          </w:tcPr>
          <w:p w14:paraId="75062178" w14:textId="77777777" w:rsidR="00B646DE" w:rsidRDefault="00B646DE"/>
        </w:tc>
        <w:tc>
          <w:tcPr>
            <w:tcW w:w="3338" w:type="dxa"/>
            <w:tcBorders>
              <w:left w:val="single" w:sz="4" w:space="0" w:color="000000"/>
              <w:bottom w:val="single" w:sz="4" w:space="0" w:color="000000"/>
              <w:right w:val="single" w:sz="4" w:space="0" w:color="000000"/>
            </w:tcBorders>
            <w:vAlign w:val="center"/>
          </w:tcPr>
          <w:p w14:paraId="75062179" w14:textId="77777777" w:rsidR="00B646DE" w:rsidRDefault="0048309E">
            <w:pPr>
              <w:pStyle w:val="TableContents"/>
              <w:numPr>
                <w:ilvl w:val="0"/>
                <w:numId w:val="2"/>
              </w:numPr>
              <w:jc w:val="center"/>
            </w:pPr>
            <w:r>
              <w:t xml:space="preserve">ukuran terhadap berapa elemen pada class lain yang terasosiasi </w:t>
            </w:r>
          </w:p>
        </w:tc>
      </w:tr>
      <w:tr w:rsidR="00B646DE" w14:paraId="7506217E" w14:textId="77777777">
        <w:tc>
          <w:tcPr>
            <w:tcW w:w="3278" w:type="dxa"/>
            <w:tcBorders>
              <w:left w:val="single" w:sz="4" w:space="0" w:color="000000"/>
              <w:bottom w:val="single" w:sz="4" w:space="0" w:color="000000"/>
            </w:tcBorders>
          </w:tcPr>
          <w:p w14:paraId="7506217B" w14:textId="77777777" w:rsidR="00B646DE" w:rsidRDefault="0048309E">
            <w:pPr>
              <w:pStyle w:val="TableContents"/>
              <w:jc w:val="center"/>
              <w:rPr>
                <w:sz w:val="4"/>
              </w:rPr>
            </w:pPr>
            <w:r>
              <w:rPr>
                <w:noProof/>
                <w:lang w:eastAsia="en-US" w:bidi="ar-SA"/>
              </w:rPr>
              <w:drawing>
                <wp:anchor distT="0" distB="0" distL="0" distR="0" simplePos="0" relativeHeight="12" behindDoc="0" locked="0" layoutInCell="0" allowOverlap="1" wp14:anchorId="750623F2" wp14:editId="750623F3">
                  <wp:simplePos x="0" y="0"/>
                  <wp:positionH relativeFrom="column">
                    <wp:align>center</wp:align>
                  </wp:positionH>
                  <wp:positionV relativeFrom="paragraph">
                    <wp:posOffset>635</wp:posOffset>
                  </wp:positionV>
                  <wp:extent cx="2012950" cy="608330"/>
                  <wp:effectExtent l="0" t="0" r="0" b="0"/>
                  <wp:wrapTopAndBottom/>
                  <wp:docPr id="13"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pic:cNvPicPr>
                            <a:picLocks noChangeAspect="1" noChangeArrowheads="1"/>
                          </pic:cNvPicPr>
                        </pic:nvPicPr>
                        <pic:blipFill>
                          <a:blip r:embed="rId33"/>
                          <a:stretch>
                            <a:fillRect/>
                          </a:stretch>
                        </pic:blipFill>
                        <pic:spPr bwMode="auto">
                          <a:xfrm>
                            <a:off x="0" y="0"/>
                            <a:ext cx="2012950" cy="608330"/>
                          </a:xfrm>
                          <a:prstGeom prst="rect">
                            <a:avLst/>
                          </a:prstGeom>
                        </pic:spPr>
                      </pic:pic>
                    </a:graphicData>
                  </a:graphic>
                </wp:anchor>
              </w:drawing>
            </w:r>
            <w:r>
              <w:rPr>
                <w:sz w:val="4"/>
              </w:rPr>
              <w:tab/>
            </w:r>
          </w:p>
        </w:tc>
        <w:tc>
          <w:tcPr>
            <w:tcW w:w="1321" w:type="dxa"/>
            <w:tcBorders>
              <w:left w:val="single" w:sz="4" w:space="0" w:color="000000"/>
              <w:bottom w:val="single" w:sz="4" w:space="0" w:color="000000"/>
            </w:tcBorders>
            <w:vAlign w:val="center"/>
          </w:tcPr>
          <w:p w14:paraId="7506217C" w14:textId="77777777" w:rsidR="00B646DE" w:rsidRDefault="0048309E">
            <w:pPr>
              <w:pStyle w:val="TableContents"/>
              <w:numPr>
                <w:ilvl w:val="0"/>
                <w:numId w:val="2"/>
              </w:numPr>
              <w:jc w:val="center"/>
            </w:pPr>
            <w:r>
              <w:t>Dependensi</w:t>
            </w:r>
          </w:p>
        </w:tc>
        <w:tc>
          <w:tcPr>
            <w:tcW w:w="3338" w:type="dxa"/>
            <w:tcBorders>
              <w:left w:val="single" w:sz="4" w:space="0" w:color="000000"/>
              <w:bottom w:val="single" w:sz="4" w:space="0" w:color="000000"/>
              <w:right w:val="single" w:sz="4" w:space="0" w:color="000000"/>
            </w:tcBorders>
            <w:vAlign w:val="center"/>
          </w:tcPr>
          <w:p w14:paraId="7506217D" w14:textId="77777777" w:rsidR="00B646DE" w:rsidRDefault="0048309E">
            <w:pPr>
              <w:pStyle w:val="TableContents"/>
              <w:numPr>
                <w:ilvl w:val="0"/>
                <w:numId w:val="2"/>
              </w:numPr>
              <w:jc w:val="center"/>
            </w:pPr>
            <w:r>
              <w:t xml:space="preserve">adanya relasi abstrak terhadap referensi  suatu elemen dalam class lain pada lingkup fungsi </w:t>
            </w:r>
          </w:p>
        </w:tc>
      </w:tr>
      <w:tr w:rsidR="00B646DE" w14:paraId="75062182" w14:textId="77777777">
        <w:tc>
          <w:tcPr>
            <w:tcW w:w="3278" w:type="dxa"/>
            <w:tcBorders>
              <w:left w:val="single" w:sz="4" w:space="0" w:color="000000"/>
              <w:bottom w:val="single" w:sz="4" w:space="0" w:color="000000"/>
            </w:tcBorders>
          </w:tcPr>
          <w:p w14:paraId="7506217F" w14:textId="77777777" w:rsidR="00B646DE" w:rsidRDefault="0048309E">
            <w:pPr>
              <w:pStyle w:val="TableContents"/>
              <w:jc w:val="center"/>
              <w:rPr>
                <w:sz w:val="4"/>
              </w:rPr>
            </w:pPr>
            <w:r>
              <w:rPr>
                <w:noProof/>
                <w:lang w:eastAsia="en-US" w:bidi="ar-SA"/>
              </w:rPr>
              <w:drawing>
                <wp:anchor distT="0" distB="0" distL="0" distR="0" simplePos="0" relativeHeight="13" behindDoc="0" locked="0" layoutInCell="0" allowOverlap="1" wp14:anchorId="750623F4" wp14:editId="750623F5">
                  <wp:simplePos x="0" y="0"/>
                  <wp:positionH relativeFrom="column">
                    <wp:align>center</wp:align>
                  </wp:positionH>
                  <wp:positionV relativeFrom="paragraph">
                    <wp:posOffset>635</wp:posOffset>
                  </wp:positionV>
                  <wp:extent cx="2012950" cy="1205230"/>
                  <wp:effectExtent l="0" t="0" r="0" b="0"/>
                  <wp:wrapTopAndBottom/>
                  <wp:docPr id="14"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pic:cNvPicPr>
                            <a:picLocks noChangeAspect="1" noChangeArrowheads="1"/>
                          </pic:cNvPicPr>
                        </pic:nvPicPr>
                        <pic:blipFill>
                          <a:blip r:embed="rId34"/>
                          <a:stretch>
                            <a:fillRect/>
                          </a:stretch>
                        </pic:blipFill>
                        <pic:spPr bwMode="auto">
                          <a:xfrm>
                            <a:off x="0" y="0"/>
                            <a:ext cx="2012950" cy="1205230"/>
                          </a:xfrm>
                          <a:prstGeom prst="rect">
                            <a:avLst/>
                          </a:prstGeom>
                        </pic:spPr>
                      </pic:pic>
                    </a:graphicData>
                  </a:graphic>
                </wp:anchor>
              </w:drawing>
            </w:r>
            <w:r>
              <w:rPr>
                <w:sz w:val="4"/>
              </w:rPr>
              <w:tab/>
            </w:r>
          </w:p>
        </w:tc>
        <w:tc>
          <w:tcPr>
            <w:tcW w:w="1321" w:type="dxa"/>
            <w:tcBorders>
              <w:left w:val="single" w:sz="4" w:space="0" w:color="000000"/>
              <w:bottom w:val="single" w:sz="4" w:space="0" w:color="000000"/>
            </w:tcBorders>
            <w:vAlign w:val="center"/>
          </w:tcPr>
          <w:p w14:paraId="75062180" w14:textId="77777777" w:rsidR="00B646DE" w:rsidRDefault="0048309E">
            <w:pPr>
              <w:pStyle w:val="TableContents"/>
              <w:numPr>
                <w:ilvl w:val="0"/>
                <w:numId w:val="2"/>
              </w:numPr>
              <w:jc w:val="center"/>
            </w:pPr>
            <w:r>
              <w:t>REST</w:t>
            </w:r>
          </w:p>
        </w:tc>
        <w:tc>
          <w:tcPr>
            <w:tcW w:w="3338" w:type="dxa"/>
            <w:tcBorders>
              <w:left w:val="single" w:sz="4" w:space="0" w:color="000000"/>
              <w:bottom w:val="single" w:sz="4" w:space="0" w:color="000000"/>
              <w:right w:val="single" w:sz="4" w:space="0" w:color="000000"/>
            </w:tcBorders>
            <w:vAlign w:val="center"/>
          </w:tcPr>
          <w:p w14:paraId="75062181" w14:textId="77777777" w:rsidR="00B646DE" w:rsidRDefault="0048309E">
            <w:pPr>
              <w:pStyle w:val="TableContents"/>
              <w:numPr>
                <w:ilvl w:val="0"/>
                <w:numId w:val="2"/>
              </w:numPr>
              <w:jc w:val="center"/>
            </w:pPr>
            <w:r>
              <w:t>proses pemanggilan fungsi dari layanan Representational State Transfer (REST) terhadap aplikasi</w:t>
            </w:r>
          </w:p>
        </w:tc>
      </w:tr>
    </w:tbl>
    <w:p w14:paraId="75062183" w14:textId="77777777" w:rsidR="00B646DE" w:rsidRDefault="0048309E">
      <w:pPr>
        <w:pStyle w:val="SumberGambar"/>
        <w:numPr>
          <w:ilvl w:val="0"/>
          <w:numId w:val="2"/>
        </w:numPr>
        <w:spacing w:before="170" w:line="360" w:lineRule="auto"/>
        <w:rPr>
          <w:b/>
          <w:bCs/>
        </w:rPr>
      </w:pPr>
      <w:r>
        <w:rPr>
          <w:b/>
          <w:bCs/>
          <w:color w:val="000000"/>
        </w:rPr>
        <w:t xml:space="preserve">Sumber: </w:t>
      </w:r>
      <w:bookmarkStart w:id="107" w:name="Mendeley_Bookmark_WNo66R6KTf"/>
      <w:bookmarkStart w:id="108" w:name="Mendeley_Bookmark_qSg2sYIL4p"/>
      <w:r>
        <w:rPr>
          <w:color w:val="000000"/>
        </w:rPr>
        <w:t>OMG, 2011; Ismail, 2020</w:t>
      </w:r>
      <w:bookmarkEnd w:id="107"/>
      <w:bookmarkEnd w:id="108"/>
    </w:p>
    <w:p w14:paraId="75062184" w14:textId="77777777" w:rsidR="00B646DE" w:rsidRDefault="0048309E">
      <w:pPr>
        <w:pStyle w:val="Body"/>
        <w:numPr>
          <w:ilvl w:val="0"/>
          <w:numId w:val="2"/>
        </w:numPr>
        <w:spacing w:line="360" w:lineRule="auto"/>
        <w:rPr>
          <w:color w:val="000000"/>
        </w:rPr>
      </w:pPr>
      <w:r>
        <w:rPr>
          <w:color w:val="00A933"/>
        </w:rPr>
        <w:lastRenderedPageBreak/>
        <w:t>Berbeda</w:t>
      </w:r>
      <w:r>
        <w:rPr>
          <w:color w:val="000000"/>
        </w:rPr>
        <w:t xml:space="preserve"> dengan class diagram, activity diagram merupakan bagian dari diagram kegiatan UML yang menunjukkan alur kontrol suatu objek pada rangkaian kondisi dari suatu aktivitas. Salah satu tujuan utama penggunaan activity diagram yaitu  menggambarkan bagaimana aktivitas sistem dapat dijalankan menggunakan berbagai macam sudut pandang komponen di dalamnya </w:t>
      </w:r>
      <w:bookmarkStart w:id="109" w:name="Mendeley_Bookmark_xrha49LNl6"/>
      <w:bookmarkStart w:id="110" w:name="Mendeley_Bookmark_ehwLbjwyVI"/>
      <w:r>
        <w:rPr>
          <w:color w:val="000000"/>
        </w:rPr>
        <w:t>(OMG, 2011a; Ismail, 2020)</w:t>
      </w:r>
      <w:bookmarkEnd w:id="109"/>
      <w:bookmarkEnd w:id="110"/>
      <w:r>
        <w:rPr>
          <w:color w:val="000000"/>
        </w:rPr>
        <w:t>. Berikut pada tabel 2.5 merupakan simbol dan keterangan yang digunakan pada activity diagram:</w:t>
      </w:r>
    </w:p>
    <w:p w14:paraId="75062185" w14:textId="77777777" w:rsidR="00B646DE" w:rsidRDefault="0048309E">
      <w:pPr>
        <w:pStyle w:val="Gambar"/>
        <w:numPr>
          <w:ilvl w:val="0"/>
          <w:numId w:val="2"/>
        </w:numPr>
        <w:spacing w:line="360" w:lineRule="auto"/>
      </w:pPr>
      <w:r>
        <w:rPr>
          <w:b/>
          <w:bCs/>
        </w:rPr>
        <w:t xml:space="preserve">Tabel 2.5 </w:t>
      </w:r>
      <w:r>
        <w:t>Deskripsi simbol activity diagram</w:t>
      </w:r>
    </w:p>
    <w:tbl>
      <w:tblPr>
        <w:tblW w:w="5000" w:type="pct"/>
        <w:tblInd w:w="-5" w:type="dxa"/>
        <w:tblLayout w:type="fixed"/>
        <w:tblCellMar>
          <w:top w:w="55" w:type="dxa"/>
          <w:left w:w="55" w:type="dxa"/>
          <w:bottom w:w="55" w:type="dxa"/>
          <w:right w:w="55" w:type="dxa"/>
        </w:tblCellMar>
        <w:tblLook w:val="04A0" w:firstRow="1" w:lastRow="0" w:firstColumn="1" w:lastColumn="0" w:noHBand="0" w:noVBand="1"/>
      </w:tblPr>
      <w:tblGrid>
        <w:gridCol w:w="2037"/>
        <w:gridCol w:w="1578"/>
        <w:gridCol w:w="4312"/>
      </w:tblGrid>
      <w:tr w:rsidR="00B646DE" w14:paraId="75062189" w14:textId="77777777">
        <w:tc>
          <w:tcPr>
            <w:tcW w:w="2039" w:type="dxa"/>
            <w:tcBorders>
              <w:top w:val="single" w:sz="4" w:space="0" w:color="000000"/>
              <w:left w:val="single" w:sz="4" w:space="0" w:color="000000"/>
              <w:bottom w:val="single" w:sz="4" w:space="0" w:color="000000"/>
            </w:tcBorders>
          </w:tcPr>
          <w:p w14:paraId="75062186" w14:textId="77777777" w:rsidR="00B646DE" w:rsidRDefault="0048309E">
            <w:pPr>
              <w:pStyle w:val="TableContents"/>
              <w:numPr>
                <w:ilvl w:val="0"/>
                <w:numId w:val="2"/>
              </w:numPr>
              <w:jc w:val="center"/>
              <w:rPr>
                <w:b/>
                <w:bCs/>
              </w:rPr>
            </w:pPr>
            <w:r>
              <w:rPr>
                <w:b/>
                <w:bCs/>
              </w:rPr>
              <w:t>Simbol</w:t>
            </w:r>
          </w:p>
        </w:tc>
        <w:tc>
          <w:tcPr>
            <w:tcW w:w="1580" w:type="dxa"/>
            <w:tcBorders>
              <w:top w:val="single" w:sz="4" w:space="0" w:color="000000"/>
              <w:left w:val="single" w:sz="4" w:space="0" w:color="000000"/>
              <w:bottom w:val="single" w:sz="4" w:space="0" w:color="000000"/>
            </w:tcBorders>
          </w:tcPr>
          <w:p w14:paraId="75062187" w14:textId="77777777" w:rsidR="00B646DE" w:rsidRDefault="0048309E">
            <w:pPr>
              <w:pStyle w:val="TableContents"/>
              <w:numPr>
                <w:ilvl w:val="0"/>
                <w:numId w:val="2"/>
              </w:numPr>
              <w:jc w:val="center"/>
              <w:rPr>
                <w:b/>
                <w:bCs/>
              </w:rPr>
            </w:pPr>
            <w:r>
              <w:rPr>
                <w:b/>
                <w:bCs/>
              </w:rPr>
              <w:t>Nama</w:t>
            </w:r>
          </w:p>
        </w:tc>
        <w:tc>
          <w:tcPr>
            <w:tcW w:w="4318" w:type="dxa"/>
            <w:tcBorders>
              <w:top w:val="single" w:sz="4" w:space="0" w:color="000000"/>
              <w:left w:val="single" w:sz="4" w:space="0" w:color="000000"/>
              <w:bottom w:val="single" w:sz="4" w:space="0" w:color="000000"/>
              <w:right w:val="single" w:sz="4" w:space="0" w:color="000000"/>
            </w:tcBorders>
          </w:tcPr>
          <w:p w14:paraId="75062188" w14:textId="77777777" w:rsidR="00B646DE" w:rsidRDefault="0048309E">
            <w:pPr>
              <w:pStyle w:val="TableContents"/>
              <w:numPr>
                <w:ilvl w:val="0"/>
                <w:numId w:val="2"/>
              </w:numPr>
              <w:jc w:val="center"/>
              <w:rPr>
                <w:b/>
                <w:bCs/>
              </w:rPr>
            </w:pPr>
            <w:r>
              <w:rPr>
                <w:b/>
                <w:bCs/>
              </w:rPr>
              <w:t>Deskripsi</w:t>
            </w:r>
          </w:p>
        </w:tc>
      </w:tr>
      <w:tr w:rsidR="00B646DE" w14:paraId="7506218E" w14:textId="77777777">
        <w:trPr>
          <w:trHeight w:val="564"/>
        </w:trPr>
        <w:tc>
          <w:tcPr>
            <w:tcW w:w="2039" w:type="dxa"/>
            <w:vMerge w:val="restart"/>
            <w:tcBorders>
              <w:left w:val="single" w:sz="4" w:space="0" w:color="000000"/>
              <w:bottom w:val="single" w:sz="4" w:space="0" w:color="000000"/>
            </w:tcBorders>
          </w:tcPr>
          <w:p w14:paraId="7506218A" w14:textId="77777777" w:rsidR="00B646DE" w:rsidRDefault="00B646DE">
            <w:pPr>
              <w:pStyle w:val="TableContents"/>
              <w:numPr>
                <w:ilvl w:val="0"/>
                <w:numId w:val="2"/>
              </w:numPr>
              <w:jc w:val="center"/>
              <w:rPr>
                <w:sz w:val="4"/>
              </w:rPr>
            </w:pPr>
          </w:p>
          <w:p w14:paraId="7506218B" w14:textId="77777777" w:rsidR="00B646DE" w:rsidRDefault="0048309E">
            <w:pPr>
              <w:pStyle w:val="TableContents"/>
              <w:numPr>
                <w:ilvl w:val="0"/>
                <w:numId w:val="2"/>
              </w:numPr>
              <w:jc w:val="center"/>
              <w:rPr>
                <w:sz w:val="4"/>
              </w:rPr>
            </w:pPr>
            <w:r>
              <w:rPr>
                <w:noProof/>
                <w:sz w:val="4"/>
                <w:lang w:eastAsia="en-US" w:bidi="ar-SA"/>
              </w:rPr>
              <w:drawing>
                <wp:anchor distT="0" distB="0" distL="0" distR="0" simplePos="0" relativeHeight="19" behindDoc="0" locked="0" layoutInCell="0" allowOverlap="1" wp14:anchorId="750623F6" wp14:editId="750623F7">
                  <wp:simplePos x="0" y="0"/>
                  <wp:positionH relativeFrom="column">
                    <wp:align>center</wp:align>
                  </wp:positionH>
                  <wp:positionV relativeFrom="paragraph">
                    <wp:posOffset>635</wp:posOffset>
                  </wp:positionV>
                  <wp:extent cx="1080135" cy="597535"/>
                  <wp:effectExtent l="0" t="0" r="0" b="0"/>
                  <wp:wrapTopAndBottom/>
                  <wp:docPr id="15"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pic:cNvPicPr>
                            <a:picLocks noChangeAspect="1" noChangeArrowheads="1"/>
                          </pic:cNvPicPr>
                        </pic:nvPicPr>
                        <pic:blipFill>
                          <a:blip r:embed="rId35"/>
                          <a:stretch>
                            <a:fillRect/>
                          </a:stretch>
                        </pic:blipFill>
                        <pic:spPr bwMode="auto">
                          <a:xfrm>
                            <a:off x="0" y="0"/>
                            <a:ext cx="1080135" cy="597535"/>
                          </a:xfrm>
                          <a:prstGeom prst="rect">
                            <a:avLst/>
                          </a:prstGeom>
                        </pic:spPr>
                      </pic:pic>
                    </a:graphicData>
                  </a:graphic>
                </wp:anchor>
              </w:drawing>
            </w:r>
          </w:p>
        </w:tc>
        <w:tc>
          <w:tcPr>
            <w:tcW w:w="1580" w:type="dxa"/>
            <w:tcBorders>
              <w:left w:val="single" w:sz="4" w:space="0" w:color="000000"/>
              <w:bottom w:val="single" w:sz="4" w:space="0" w:color="000000"/>
            </w:tcBorders>
            <w:vAlign w:val="center"/>
          </w:tcPr>
          <w:p w14:paraId="7506218C" w14:textId="77777777" w:rsidR="00B646DE" w:rsidRDefault="0048309E">
            <w:pPr>
              <w:pStyle w:val="TableContents"/>
              <w:numPr>
                <w:ilvl w:val="0"/>
                <w:numId w:val="2"/>
              </w:numPr>
              <w:jc w:val="center"/>
            </w:pPr>
            <w:r>
              <w:t>Inisiasi</w:t>
            </w:r>
          </w:p>
        </w:tc>
        <w:tc>
          <w:tcPr>
            <w:tcW w:w="4318" w:type="dxa"/>
            <w:tcBorders>
              <w:left w:val="single" w:sz="4" w:space="0" w:color="000000"/>
              <w:bottom w:val="single" w:sz="4" w:space="0" w:color="000000"/>
              <w:right w:val="single" w:sz="4" w:space="0" w:color="000000"/>
            </w:tcBorders>
            <w:vAlign w:val="center"/>
          </w:tcPr>
          <w:p w14:paraId="7506218D" w14:textId="77777777" w:rsidR="00B646DE" w:rsidRDefault="0048309E">
            <w:pPr>
              <w:pStyle w:val="TableContents"/>
              <w:numPr>
                <w:ilvl w:val="0"/>
                <w:numId w:val="2"/>
              </w:numPr>
              <w:jc w:val="center"/>
            </w:pPr>
            <w:r>
              <w:t>node untuk memulai alur aktivitas</w:t>
            </w:r>
          </w:p>
        </w:tc>
      </w:tr>
      <w:tr w:rsidR="00B646DE" w14:paraId="75062192" w14:textId="77777777">
        <w:tc>
          <w:tcPr>
            <w:tcW w:w="2039" w:type="dxa"/>
            <w:vMerge/>
            <w:tcBorders>
              <w:left w:val="single" w:sz="4" w:space="0" w:color="000000"/>
              <w:bottom w:val="single" w:sz="4" w:space="0" w:color="000000"/>
            </w:tcBorders>
          </w:tcPr>
          <w:p w14:paraId="7506218F" w14:textId="77777777" w:rsidR="00B646DE" w:rsidRDefault="00B646DE"/>
        </w:tc>
        <w:tc>
          <w:tcPr>
            <w:tcW w:w="1580" w:type="dxa"/>
            <w:tcBorders>
              <w:left w:val="single" w:sz="4" w:space="0" w:color="000000"/>
              <w:bottom w:val="single" w:sz="4" w:space="0" w:color="000000"/>
            </w:tcBorders>
            <w:vAlign w:val="center"/>
          </w:tcPr>
          <w:p w14:paraId="75062190" w14:textId="77777777" w:rsidR="00B646DE" w:rsidRDefault="0048309E">
            <w:pPr>
              <w:pStyle w:val="TableContents"/>
              <w:numPr>
                <w:ilvl w:val="0"/>
                <w:numId w:val="2"/>
              </w:numPr>
              <w:jc w:val="center"/>
            </w:pPr>
            <w:r>
              <w:t>Final</w:t>
            </w:r>
          </w:p>
        </w:tc>
        <w:tc>
          <w:tcPr>
            <w:tcW w:w="4318" w:type="dxa"/>
            <w:tcBorders>
              <w:left w:val="single" w:sz="4" w:space="0" w:color="000000"/>
              <w:bottom w:val="single" w:sz="4" w:space="0" w:color="000000"/>
              <w:right w:val="single" w:sz="4" w:space="0" w:color="000000"/>
            </w:tcBorders>
            <w:vAlign w:val="center"/>
          </w:tcPr>
          <w:p w14:paraId="75062191" w14:textId="77777777" w:rsidR="00B646DE" w:rsidRDefault="0048309E">
            <w:pPr>
              <w:pStyle w:val="TableContents"/>
              <w:numPr>
                <w:ilvl w:val="0"/>
                <w:numId w:val="2"/>
              </w:numPr>
              <w:jc w:val="center"/>
            </w:pPr>
            <w:r>
              <w:t>node untuk menyelesaikan alur aktivitas</w:t>
            </w:r>
          </w:p>
        </w:tc>
      </w:tr>
      <w:tr w:rsidR="00B646DE" w14:paraId="75062196" w14:textId="77777777">
        <w:tc>
          <w:tcPr>
            <w:tcW w:w="2039" w:type="dxa"/>
            <w:tcBorders>
              <w:left w:val="single" w:sz="4" w:space="0" w:color="000000"/>
              <w:bottom w:val="single" w:sz="4" w:space="0" w:color="000000"/>
            </w:tcBorders>
          </w:tcPr>
          <w:p w14:paraId="75062193" w14:textId="77777777" w:rsidR="00B646DE" w:rsidRDefault="0048309E">
            <w:pPr>
              <w:pStyle w:val="TableContents"/>
              <w:numPr>
                <w:ilvl w:val="0"/>
                <w:numId w:val="2"/>
              </w:numPr>
              <w:jc w:val="center"/>
              <w:rPr>
                <w:sz w:val="4"/>
              </w:rPr>
            </w:pPr>
            <w:r>
              <w:rPr>
                <w:noProof/>
                <w:lang w:eastAsia="en-US" w:bidi="ar-SA"/>
              </w:rPr>
              <w:drawing>
                <wp:anchor distT="0" distB="0" distL="0" distR="0" simplePos="0" relativeHeight="18" behindDoc="0" locked="0" layoutInCell="0" allowOverlap="1" wp14:anchorId="750623F8" wp14:editId="750623F9">
                  <wp:simplePos x="0" y="0"/>
                  <wp:positionH relativeFrom="column">
                    <wp:posOffset>0</wp:posOffset>
                  </wp:positionH>
                  <wp:positionV relativeFrom="paragraph">
                    <wp:posOffset>635</wp:posOffset>
                  </wp:positionV>
                  <wp:extent cx="1225550" cy="673735"/>
                  <wp:effectExtent l="0" t="0" r="0" b="0"/>
                  <wp:wrapSquare wrapText="largest"/>
                  <wp:docPr id="16"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pic:cNvPicPr>
                            <a:picLocks noChangeAspect="1" noChangeArrowheads="1"/>
                          </pic:cNvPicPr>
                        </pic:nvPicPr>
                        <pic:blipFill>
                          <a:blip r:embed="rId36"/>
                          <a:stretch>
                            <a:fillRect/>
                          </a:stretch>
                        </pic:blipFill>
                        <pic:spPr bwMode="auto">
                          <a:xfrm>
                            <a:off x="0" y="0"/>
                            <a:ext cx="1225550" cy="673735"/>
                          </a:xfrm>
                          <a:prstGeom prst="rect">
                            <a:avLst/>
                          </a:prstGeom>
                        </pic:spPr>
                      </pic:pic>
                    </a:graphicData>
                  </a:graphic>
                </wp:anchor>
              </w:drawing>
            </w:r>
            <w:r>
              <w:rPr>
                <w:sz w:val="4"/>
              </w:rPr>
              <w:tab/>
            </w:r>
          </w:p>
        </w:tc>
        <w:tc>
          <w:tcPr>
            <w:tcW w:w="1580" w:type="dxa"/>
            <w:tcBorders>
              <w:left w:val="single" w:sz="4" w:space="0" w:color="000000"/>
              <w:bottom w:val="single" w:sz="4" w:space="0" w:color="000000"/>
            </w:tcBorders>
            <w:vAlign w:val="center"/>
          </w:tcPr>
          <w:p w14:paraId="75062194" w14:textId="77777777" w:rsidR="00B646DE" w:rsidRDefault="0048309E">
            <w:pPr>
              <w:pStyle w:val="TableContents"/>
              <w:numPr>
                <w:ilvl w:val="0"/>
                <w:numId w:val="2"/>
              </w:numPr>
              <w:jc w:val="center"/>
            </w:pPr>
            <w:r>
              <w:t>Aksi</w:t>
            </w:r>
          </w:p>
        </w:tc>
        <w:tc>
          <w:tcPr>
            <w:tcW w:w="4318" w:type="dxa"/>
            <w:tcBorders>
              <w:left w:val="single" w:sz="4" w:space="0" w:color="000000"/>
              <w:bottom w:val="single" w:sz="4" w:space="0" w:color="000000"/>
              <w:right w:val="single" w:sz="4" w:space="0" w:color="000000"/>
            </w:tcBorders>
            <w:vAlign w:val="center"/>
          </w:tcPr>
          <w:p w14:paraId="75062195" w14:textId="77777777" w:rsidR="00B646DE" w:rsidRDefault="0048309E">
            <w:pPr>
              <w:pStyle w:val="TableContents"/>
              <w:numPr>
                <w:ilvl w:val="0"/>
                <w:numId w:val="2"/>
              </w:numPr>
              <w:jc w:val="center"/>
            </w:pPr>
            <w:r>
              <w:t>aksi kegiatan dengan kata kerja, yang juga bisa digunakan untuk memanggil suatu operasi</w:t>
            </w:r>
          </w:p>
        </w:tc>
      </w:tr>
      <w:tr w:rsidR="00B646DE" w14:paraId="7506219A" w14:textId="77777777">
        <w:tc>
          <w:tcPr>
            <w:tcW w:w="2039" w:type="dxa"/>
            <w:tcBorders>
              <w:left w:val="single" w:sz="4" w:space="0" w:color="000000"/>
              <w:bottom w:val="single" w:sz="4" w:space="0" w:color="000000"/>
            </w:tcBorders>
          </w:tcPr>
          <w:p w14:paraId="75062197" w14:textId="77777777" w:rsidR="00B646DE" w:rsidRDefault="0048309E">
            <w:pPr>
              <w:pStyle w:val="TableContents"/>
              <w:numPr>
                <w:ilvl w:val="0"/>
                <w:numId w:val="2"/>
              </w:numPr>
              <w:jc w:val="center"/>
              <w:rPr>
                <w:sz w:val="4"/>
              </w:rPr>
            </w:pPr>
            <w:r>
              <w:rPr>
                <w:noProof/>
                <w:lang w:eastAsia="en-US" w:bidi="ar-SA"/>
              </w:rPr>
              <w:drawing>
                <wp:anchor distT="0" distB="0" distL="0" distR="0" simplePos="0" relativeHeight="14" behindDoc="0" locked="0" layoutInCell="0" allowOverlap="1" wp14:anchorId="750623FA" wp14:editId="750623FB">
                  <wp:simplePos x="0" y="0"/>
                  <wp:positionH relativeFrom="column">
                    <wp:align>center</wp:align>
                  </wp:positionH>
                  <wp:positionV relativeFrom="paragraph">
                    <wp:posOffset>635</wp:posOffset>
                  </wp:positionV>
                  <wp:extent cx="797560" cy="797560"/>
                  <wp:effectExtent l="0" t="0" r="0" b="0"/>
                  <wp:wrapTopAndBottom/>
                  <wp:docPr id="17"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pic:cNvPicPr>
                            <a:picLocks noChangeAspect="1" noChangeArrowheads="1"/>
                          </pic:cNvPicPr>
                        </pic:nvPicPr>
                        <pic:blipFill>
                          <a:blip r:embed="rId37"/>
                          <a:stretch>
                            <a:fillRect/>
                          </a:stretch>
                        </pic:blipFill>
                        <pic:spPr bwMode="auto">
                          <a:xfrm>
                            <a:off x="0" y="0"/>
                            <a:ext cx="797560" cy="797560"/>
                          </a:xfrm>
                          <a:prstGeom prst="rect">
                            <a:avLst/>
                          </a:prstGeom>
                        </pic:spPr>
                      </pic:pic>
                    </a:graphicData>
                  </a:graphic>
                </wp:anchor>
              </w:drawing>
            </w:r>
            <w:r>
              <w:rPr>
                <w:sz w:val="4"/>
              </w:rPr>
              <w:tab/>
            </w:r>
          </w:p>
        </w:tc>
        <w:tc>
          <w:tcPr>
            <w:tcW w:w="1580" w:type="dxa"/>
            <w:tcBorders>
              <w:left w:val="single" w:sz="4" w:space="0" w:color="000000"/>
              <w:bottom w:val="single" w:sz="4" w:space="0" w:color="000000"/>
            </w:tcBorders>
            <w:vAlign w:val="center"/>
          </w:tcPr>
          <w:p w14:paraId="75062198" w14:textId="77777777" w:rsidR="00B646DE" w:rsidRDefault="0048309E">
            <w:pPr>
              <w:pStyle w:val="TableContents"/>
              <w:numPr>
                <w:ilvl w:val="0"/>
                <w:numId w:val="2"/>
              </w:numPr>
              <w:jc w:val="center"/>
            </w:pPr>
            <w:r>
              <w:t>Keputusan</w:t>
            </w:r>
          </w:p>
        </w:tc>
        <w:tc>
          <w:tcPr>
            <w:tcW w:w="4318" w:type="dxa"/>
            <w:tcBorders>
              <w:left w:val="single" w:sz="4" w:space="0" w:color="000000"/>
              <w:bottom w:val="single" w:sz="4" w:space="0" w:color="000000"/>
              <w:right w:val="single" w:sz="4" w:space="0" w:color="000000"/>
            </w:tcBorders>
            <w:vAlign w:val="center"/>
          </w:tcPr>
          <w:p w14:paraId="75062199" w14:textId="77777777" w:rsidR="00B646DE" w:rsidRDefault="0048309E">
            <w:pPr>
              <w:pStyle w:val="TableContents"/>
              <w:numPr>
                <w:ilvl w:val="0"/>
                <w:numId w:val="2"/>
              </w:numPr>
              <w:jc w:val="center"/>
            </w:pPr>
            <w:r>
              <w:t>node untuk mengontrol keputusan alur aktivitas dengan memberikan keluaran benar dan salah</w:t>
            </w:r>
          </w:p>
        </w:tc>
      </w:tr>
      <w:tr w:rsidR="00B646DE" w14:paraId="7506219F" w14:textId="77777777">
        <w:tc>
          <w:tcPr>
            <w:tcW w:w="2039" w:type="dxa"/>
            <w:tcBorders>
              <w:left w:val="single" w:sz="4" w:space="0" w:color="000000"/>
              <w:bottom w:val="single" w:sz="4" w:space="0" w:color="000000"/>
            </w:tcBorders>
          </w:tcPr>
          <w:p w14:paraId="7506219B" w14:textId="77777777" w:rsidR="00B646DE" w:rsidRDefault="0048309E">
            <w:pPr>
              <w:pStyle w:val="TableContents"/>
              <w:numPr>
                <w:ilvl w:val="0"/>
                <w:numId w:val="2"/>
              </w:numPr>
              <w:jc w:val="center"/>
              <w:rPr>
                <w:sz w:val="4"/>
              </w:rPr>
            </w:pPr>
            <w:r>
              <w:rPr>
                <w:noProof/>
                <w:sz w:val="4"/>
                <w:lang w:eastAsia="en-US" w:bidi="ar-SA"/>
              </w:rPr>
              <w:drawing>
                <wp:anchor distT="0" distB="0" distL="0" distR="0" simplePos="0" relativeHeight="15" behindDoc="0" locked="0" layoutInCell="0" allowOverlap="1" wp14:anchorId="750623FC" wp14:editId="750623FD">
                  <wp:simplePos x="0" y="0"/>
                  <wp:positionH relativeFrom="column">
                    <wp:align>center</wp:align>
                  </wp:positionH>
                  <wp:positionV relativeFrom="paragraph">
                    <wp:posOffset>635</wp:posOffset>
                  </wp:positionV>
                  <wp:extent cx="1224280" cy="666115"/>
                  <wp:effectExtent l="0" t="0" r="0" b="0"/>
                  <wp:wrapTopAndBottom/>
                  <wp:docPr id="18"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pic:cNvPicPr>
                            <a:picLocks noChangeAspect="1" noChangeArrowheads="1"/>
                          </pic:cNvPicPr>
                        </pic:nvPicPr>
                        <pic:blipFill>
                          <a:blip r:embed="rId38"/>
                          <a:stretch>
                            <a:fillRect/>
                          </a:stretch>
                        </pic:blipFill>
                        <pic:spPr bwMode="auto">
                          <a:xfrm>
                            <a:off x="0" y="0"/>
                            <a:ext cx="1224280" cy="666115"/>
                          </a:xfrm>
                          <a:prstGeom prst="rect">
                            <a:avLst/>
                          </a:prstGeom>
                        </pic:spPr>
                      </pic:pic>
                    </a:graphicData>
                  </a:graphic>
                </wp:anchor>
              </w:drawing>
            </w:r>
          </w:p>
        </w:tc>
        <w:tc>
          <w:tcPr>
            <w:tcW w:w="1580" w:type="dxa"/>
            <w:tcBorders>
              <w:left w:val="single" w:sz="4" w:space="0" w:color="000000"/>
              <w:bottom w:val="single" w:sz="4" w:space="0" w:color="000000"/>
            </w:tcBorders>
            <w:vAlign w:val="center"/>
          </w:tcPr>
          <w:p w14:paraId="7506219C" w14:textId="77777777" w:rsidR="00B646DE" w:rsidRDefault="0048309E">
            <w:pPr>
              <w:pStyle w:val="TableContents"/>
              <w:numPr>
                <w:ilvl w:val="0"/>
                <w:numId w:val="2"/>
              </w:numPr>
              <w:jc w:val="center"/>
            </w:pPr>
            <w:r>
              <w:t>Sinyal</w:t>
            </w:r>
          </w:p>
          <w:p w14:paraId="7506219D" w14:textId="77777777" w:rsidR="00B646DE" w:rsidRDefault="0048309E">
            <w:pPr>
              <w:pStyle w:val="TableContents"/>
              <w:numPr>
                <w:ilvl w:val="0"/>
                <w:numId w:val="2"/>
              </w:numPr>
              <w:jc w:val="center"/>
            </w:pPr>
            <w:r>
              <w:t>Kirim</w:t>
            </w:r>
          </w:p>
        </w:tc>
        <w:tc>
          <w:tcPr>
            <w:tcW w:w="4318" w:type="dxa"/>
            <w:tcBorders>
              <w:left w:val="single" w:sz="4" w:space="0" w:color="000000"/>
              <w:bottom w:val="single" w:sz="4" w:space="0" w:color="000000"/>
              <w:right w:val="single" w:sz="4" w:space="0" w:color="000000"/>
            </w:tcBorders>
            <w:vAlign w:val="center"/>
          </w:tcPr>
          <w:p w14:paraId="7506219E" w14:textId="77777777" w:rsidR="00B646DE" w:rsidRDefault="0048309E">
            <w:pPr>
              <w:pStyle w:val="TableContents"/>
              <w:numPr>
                <w:ilvl w:val="0"/>
                <w:numId w:val="2"/>
              </w:numPr>
              <w:jc w:val="center"/>
            </w:pPr>
            <w:r>
              <w:t>node untuk memberikan input untuk diproses pada aksi atau node selanjutnya</w:t>
            </w:r>
          </w:p>
        </w:tc>
      </w:tr>
      <w:tr w:rsidR="00B646DE" w14:paraId="750621A4" w14:textId="77777777">
        <w:tc>
          <w:tcPr>
            <w:tcW w:w="2039" w:type="dxa"/>
            <w:tcBorders>
              <w:left w:val="single" w:sz="4" w:space="0" w:color="000000"/>
              <w:bottom w:val="single" w:sz="4" w:space="0" w:color="000000"/>
            </w:tcBorders>
          </w:tcPr>
          <w:p w14:paraId="750621A0" w14:textId="77777777" w:rsidR="00B646DE" w:rsidRDefault="0048309E">
            <w:pPr>
              <w:pStyle w:val="TableContents"/>
              <w:numPr>
                <w:ilvl w:val="0"/>
                <w:numId w:val="2"/>
              </w:numPr>
              <w:jc w:val="center"/>
              <w:rPr>
                <w:sz w:val="4"/>
              </w:rPr>
            </w:pPr>
            <w:r>
              <w:rPr>
                <w:sz w:val="4"/>
              </w:rPr>
              <w:tab/>
            </w:r>
            <w:r>
              <w:rPr>
                <w:noProof/>
                <w:lang w:eastAsia="en-US" w:bidi="ar-SA"/>
              </w:rPr>
              <w:drawing>
                <wp:anchor distT="0" distB="0" distL="0" distR="0" simplePos="0" relativeHeight="16" behindDoc="0" locked="0" layoutInCell="0" allowOverlap="1" wp14:anchorId="750623FE" wp14:editId="750623FF">
                  <wp:simplePos x="0" y="0"/>
                  <wp:positionH relativeFrom="column">
                    <wp:align>center</wp:align>
                  </wp:positionH>
                  <wp:positionV relativeFrom="paragraph">
                    <wp:posOffset>635</wp:posOffset>
                  </wp:positionV>
                  <wp:extent cx="1224280" cy="666115"/>
                  <wp:effectExtent l="0" t="0" r="0" b="0"/>
                  <wp:wrapTopAndBottom/>
                  <wp:docPr id="19"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pic:cNvPicPr>
                            <a:picLocks noChangeAspect="1" noChangeArrowheads="1"/>
                          </pic:cNvPicPr>
                        </pic:nvPicPr>
                        <pic:blipFill>
                          <a:blip r:embed="rId39"/>
                          <a:stretch>
                            <a:fillRect/>
                          </a:stretch>
                        </pic:blipFill>
                        <pic:spPr bwMode="auto">
                          <a:xfrm>
                            <a:off x="0" y="0"/>
                            <a:ext cx="1224280" cy="666115"/>
                          </a:xfrm>
                          <a:prstGeom prst="rect">
                            <a:avLst/>
                          </a:prstGeom>
                        </pic:spPr>
                      </pic:pic>
                    </a:graphicData>
                  </a:graphic>
                </wp:anchor>
              </w:drawing>
            </w:r>
            <w:r>
              <w:rPr>
                <w:sz w:val="4"/>
              </w:rPr>
              <w:tab/>
            </w:r>
          </w:p>
        </w:tc>
        <w:tc>
          <w:tcPr>
            <w:tcW w:w="1580" w:type="dxa"/>
            <w:tcBorders>
              <w:left w:val="single" w:sz="4" w:space="0" w:color="000000"/>
              <w:bottom w:val="single" w:sz="4" w:space="0" w:color="000000"/>
            </w:tcBorders>
            <w:vAlign w:val="center"/>
          </w:tcPr>
          <w:p w14:paraId="750621A1" w14:textId="77777777" w:rsidR="00B646DE" w:rsidRDefault="0048309E">
            <w:pPr>
              <w:pStyle w:val="TableContents"/>
              <w:numPr>
                <w:ilvl w:val="0"/>
                <w:numId w:val="2"/>
              </w:numPr>
              <w:jc w:val="center"/>
            </w:pPr>
            <w:r>
              <w:t>Sinyal</w:t>
            </w:r>
          </w:p>
          <w:p w14:paraId="750621A2" w14:textId="77777777" w:rsidR="00B646DE" w:rsidRDefault="0048309E">
            <w:pPr>
              <w:pStyle w:val="TableContents"/>
              <w:numPr>
                <w:ilvl w:val="0"/>
                <w:numId w:val="2"/>
              </w:numPr>
              <w:jc w:val="center"/>
            </w:pPr>
            <w:r>
              <w:t>Terima</w:t>
            </w:r>
          </w:p>
        </w:tc>
        <w:tc>
          <w:tcPr>
            <w:tcW w:w="4318" w:type="dxa"/>
            <w:tcBorders>
              <w:left w:val="single" w:sz="4" w:space="0" w:color="000000"/>
              <w:bottom w:val="single" w:sz="4" w:space="0" w:color="000000"/>
              <w:right w:val="single" w:sz="4" w:space="0" w:color="000000"/>
            </w:tcBorders>
            <w:vAlign w:val="center"/>
          </w:tcPr>
          <w:p w14:paraId="750621A3" w14:textId="77777777" w:rsidR="00B646DE" w:rsidRDefault="0048309E">
            <w:pPr>
              <w:pStyle w:val="TableContents"/>
              <w:numPr>
                <w:ilvl w:val="0"/>
                <w:numId w:val="2"/>
              </w:numPr>
              <w:jc w:val="center"/>
            </w:pPr>
            <w:r>
              <w:t>node untuk menerima input yang datang untuk dilanjutkan ke aksi atau node selanjutnya</w:t>
            </w:r>
          </w:p>
        </w:tc>
      </w:tr>
      <w:tr w:rsidR="00B646DE" w14:paraId="750621A8" w14:textId="77777777">
        <w:tc>
          <w:tcPr>
            <w:tcW w:w="2039" w:type="dxa"/>
            <w:tcBorders>
              <w:left w:val="single" w:sz="4" w:space="0" w:color="000000"/>
              <w:bottom w:val="single" w:sz="4" w:space="0" w:color="000000"/>
            </w:tcBorders>
          </w:tcPr>
          <w:p w14:paraId="750621A5" w14:textId="77777777" w:rsidR="00B646DE" w:rsidRDefault="0048309E">
            <w:pPr>
              <w:pStyle w:val="TableContents"/>
              <w:numPr>
                <w:ilvl w:val="0"/>
                <w:numId w:val="2"/>
              </w:numPr>
              <w:jc w:val="center"/>
              <w:rPr>
                <w:sz w:val="4"/>
              </w:rPr>
            </w:pPr>
            <w:r>
              <w:rPr>
                <w:noProof/>
                <w:sz w:val="4"/>
                <w:lang w:eastAsia="en-US" w:bidi="ar-SA"/>
              </w:rPr>
              <w:drawing>
                <wp:anchor distT="0" distB="0" distL="0" distR="0" simplePos="0" relativeHeight="17" behindDoc="0" locked="0" layoutInCell="0" allowOverlap="1" wp14:anchorId="75062400" wp14:editId="75062401">
                  <wp:simplePos x="0" y="0"/>
                  <wp:positionH relativeFrom="column">
                    <wp:align>center</wp:align>
                  </wp:positionH>
                  <wp:positionV relativeFrom="paragraph">
                    <wp:posOffset>635</wp:posOffset>
                  </wp:positionV>
                  <wp:extent cx="1225550" cy="1024255"/>
                  <wp:effectExtent l="0" t="0" r="0" b="0"/>
                  <wp:wrapSquare wrapText="largest"/>
                  <wp:docPr id="20"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pic:cNvPicPr>
                            <a:picLocks noChangeAspect="1" noChangeArrowheads="1"/>
                          </pic:cNvPicPr>
                        </pic:nvPicPr>
                        <pic:blipFill>
                          <a:blip r:embed="rId40"/>
                          <a:stretch>
                            <a:fillRect/>
                          </a:stretch>
                        </pic:blipFill>
                        <pic:spPr bwMode="auto">
                          <a:xfrm>
                            <a:off x="0" y="0"/>
                            <a:ext cx="1225550" cy="1024255"/>
                          </a:xfrm>
                          <a:prstGeom prst="rect">
                            <a:avLst/>
                          </a:prstGeom>
                        </pic:spPr>
                      </pic:pic>
                    </a:graphicData>
                  </a:graphic>
                </wp:anchor>
              </w:drawing>
            </w:r>
          </w:p>
        </w:tc>
        <w:tc>
          <w:tcPr>
            <w:tcW w:w="1580" w:type="dxa"/>
            <w:tcBorders>
              <w:left w:val="single" w:sz="4" w:space="0" w:color="000000"/>
              <w:bottom w:val="single" w:sz="4" w:space="0" w:color="000000"/>
            </w:tcBorders>
            <w:vAlign w:val="center"/>
          </w:tcPr>
          <w:p w14:paraId="750621A6" w14:textId="77777777" w:rsidR="00B646DE" w:rsidRDefault="0048309E">
            <w:pPr>
              <w:pStyle w:val="TableContents"/>
              <w:numPr>
                <w:ilvl w:val="0"/>
                <w:numId w:val="2"/>
              </w:numPr>
              <w:jc w:val="center"/>
            </w:pPr>
            <w:r>
              <w:t>Partisi</w:t>
            </w:r>
          </w:p>
        </w:tc>
        <w:tc>
          <w:tcPr>
            <w:tcW w:w="4318" w:type="dxa"/>
            <w:tcBorders>
              <w:left w:val="single" w:sz="4" w:space="0" w:color="000000"/>
              <w:bottom w:val="single" w:sz="4" w:space="0" w:color="000000"/>
              <w:right w:val="single" w:sz="4" w:space="0" w:color="000000"/>
            </w:tcBorders>
            <w:vAlign w:val="center"/>
          </w:tcPr>
          <w:p w14:paraId="750621A7" w14:textId="77777777" w:rsidR="00B646DE" w:rsidRDefault="0048309E">
            <w:pPr>
              <w:pStyle w:val="TableContents"/>
              <w:numPr>
                <w:ilvl w:val="0"/>
                <w:numId w:val="2"/>
              </w:numPr>
              <w:jc w:val="center"/>
            </w:pPr>
            <w:r>
              <w:t>pemberian notasi terhadap alur kegiatan dengan karakterisitik yang sama, baik secara vertikal ataupun horizontal</w:t>
            </w:r>
          </w:p>
        </w:tc>
      </w:tr>
    </w:tbl>
    <w:p w14:paraId="750621A9" w14:textId="77777777" w:rsidR="00B646DE" w:rsidRDefault="0048309E">
      <w:pPr>
        <w:pStyle w:val="SumberGambar"/>
        <w:numPr>
          <w:ilvl w:val="0"/>
          <w:numId w:val="2"/>
        </w:numPr>
        <w:spacing w:before="170" w:line="360" w:lineRule="auto"/>
        <w:rPr>
          <w:b/>
          <w:bCs/>
        </w:rPr>
      </w:pPr>
      <w:r>
        <w:rPr>
          <w:b/>
          <w:bCs/>
          <w:color w:val="000000"/>
        </w:rPr>
        <w:t xml:space="preserve">Sumber: </w:t>
      </w:r>
      <w:bookmarkStart w:id="111" w:name="Mendeley_Bookmark_N7eWdFUw7f"/>
      <w:bookmarkStart w:id="112" w:name="Mendeley_Bookmark_ubpmgRlTpk"/>
      <w:r>
        <w:rPr>
          <w:color w:val="000000"/>
        </w:rPr>
        <w:t>OMG, 2011a; Ismail, 2020</w:t>
      </w:r>
      <w:bookmarkEnd w:id="111"/>
      <w:bookmarkEnd w:id="112"/>
    </w:p>
    <w:p w14:paraId="750621AA" w14:textId="77777777" w:rsidR="00B646DE" w:rsidRDefault="0048309E">
      <w:pPr>
        <w:pStyle w:val="AA"/>
        <w:numPr>
          <w:ilvl w:val="0"/>
          <w:numId w:val="2"/>
        </w:numPr>
        <w:spacing w:line="360" w:lineRule="auto"/>
      </w:pPr>
      <w:bookmarkStart w:id="113" w:name="__RefHeading___Toc371_3913347112221111"/>
      <w:bookmarkEnd w:id="113"/>
      <w:r>
        <w:lastRenderedPageBreak/>
        <w:t>2.6</w:t>
      </w:r>
      <w:r>
        <w:tab/>
        <w:t>Penelitian Sejenis</w:t>
      </w:r>
    </w:p>
    <w:p w14:paraId="750621AB" w14:textId="77777777" w:rsidR="00B646DE" w:rsidRDefault="0048309E">
      <w:pPr>
        <w:pStyle w:val="Body"/>
        <w:numPr>
          <w:ilvl w:val="0"/>
          <w:numId w:val="2"/>
        </w:numPr>
        <w:spacing w:line="360" w:lineRule="auto"/>
      </w:pPr>
      <w:r>
        <w:rPr>
          <w:color w:val="00A933"/>
        </w:rPr>
        <w:t>Penyusunan</w:t>
      </w:r>
      <w:r>
        <w:t xml:space="preserve"> laporan ini menggunakan referensi dari penelitian sebelumnya yang sejenis dan relevan dengan topik serta pembahasan penelitian terhadap studi kasus, yang digunakan untuk mengembangkan aspek analisis penelitian ini.</w:t>
      </w:r>
    </w:p>
    <w:p w14:paraId="750621AC" w14:textId="77777777" w:rsidR="00B646DE" w:rsidRDefault="0048309E">
      <w:pPr>
        <w:pStyle w:val="Body"/>
        <w:numPr>
          <w:ilvl w:val="0"/>
          <w:numId w:val="2"/>
        </w:numPr>
        <w:spacing w:line="360" w:lineRule="auto"/>
      </w:pPr>
      <w:r>
        <w:rPr>
          <w:color w:val="00A933"/>
        </w:rPr>
        <w:t>Penelitian</w:t>
      </w:r>
      <w:r>
        <w:t xml:space="preserve"> Rajasinghe, Ravindu (2022) yang berjudul ‘Remote Code Execution Security Flaw in Apache Log4j2’, menganalisis eksploitasi kerentanan Apache Log4j yang berfokus pada CVE-2021-44228 terhadap serangan Remote Code Execution (RCE) dalam lingkup white box testing. Vektor serangan yang  peneliti gunakan berupa JNDI Injection melalui HTTP header X-Api-Version. Bentuk akhir eksploitasi adalah didapatkannya reverse shell sisitem korban menggunakan program netcat. Adapun bentuk deteksi dan mitigasi yang diimplementasikan yaitu berupa static analysis, dengan pemeriksaan berkas log dan mematikan opsi lookup dalam konfigurasi Log4j </w:t>
      </w:r>
      <w:bookmarkStart w:id="114" w:name="Mendeley_Bookmark_AflTEDuF4C"/>
      <w:bookmarkStart w:id="115" w:name="Mendeley_Bookmark_GFN6wECQDU"/>
      <w:r>
        <w:t>(Rajasinghe, 2022)</w:t>
      </w:r>
      <w:bookmarkEnd w:id="114"/>
      <w:bookmarkEnd w:id="115"/>
      <w:r>
        <w:t>.</w:t>
      </w:r>
    </w:p>
    <w:p w14:paraId="750621AD" w14:textId="77777777" w:rsidR="00B646DE" w:rsidRDefault="0048309E">
      <w:pPr>
        <w:pStyle w:val="Body"/>
        <w:numPr>
          <w:ilvl w:val="0"/>
          <w:numId w:val="2"/>
        </w:numPr>
        <w:spacing w:line="360" w:lineRule="auto"/>
      </w:pPr>
      <w:r>
        <w:rPr>
          <w:color w:val="00A933"/>
        </w:rPr>
        <w:t>Penelitian</w:t>
      </w:r>
      <w:r>
        <w:t xml:space="preserve"> oleh Shita Widya Ningsih (2021) yang berjudul ‘Analisis Pengujian Kerentanan Situs Pemerintahan XYZ dengan PTES’, menganalisis rangkaian pengujian kerentanan dengan metode PTES terhadap situs web suatu lembaga pemerintahan dalam lingkup black box testing. Dengan metodologi pengujian, arah serta informasi setiap tahapanya dipaparkan secara terstruktur. Dari berbagai macam kerentanan yang didapatkan, peneliti melakukan eksploitasi pada ancaman dengan celah kerentanan yang terbesar, yaitu Reflected Cross Site Scripting (XSS) dan Clickjacking. Walaupun penelitian mengandung keseluruhan tahap PTES, tahap eksploitasi tidak ditunjukkan untuk mendapatkan akses remote dari sistem, sehingga serangan tidak dapat dikembangkan ke tahap post-exploitation. Bentuk mitigasi yang disarankan adalah penggunaan Web Application Firewall (WAF) serta pendekatan static analysis dengan mengamankan konfigurasi opsi header aplikasi serta filterisasi input pengguna. </w:t>
      </w:r>
      <w:bookmarkStart w:id="116" w:name="Mendeley_Bookmark_Ej8KwLf0cN"/>
      <w:bookmarkStart w:id="117" w:name="Mendeley_Bookmark_cALjT8MJIp"/>
      <w:r>
        <w:t>(Ningsih, 2021)</w:t>
      </w:r>
      <w:bookmarkEnd w:id="116"/>
      <w:bookmarkEnd w:id="117"/>
    </w:p>
    <w:p w14:paraId="750621AE" w14:textId="77777777" w:rsidR="00B646DE" w:rsidRDefault="0048309E">
      <w:pPr>
        <w:pStyle w:val="Body"/>
        <w:numPr>
          <w:ilvl w:val="0"/>
          <w:numId w:val="2"/>
        </w:numPr>
        <w:spacing w:line="360" w:lineRule="auto"/>
      </w:pPr>
      <w:r>
        <w:rPr>
          <w:color w:val="00A933"/>
        </w:rPr>
        <w:t>Penelitian</w:t>
      </w:r>
      <w:r>
        <w:t xml:space="preserve"> yang dilakukan Nanny, Prayudi serta Riadi (2019) dengan judul ‘Peningkatan Keamanan Data Terhadap Serangan Remote Access Trojan (RAT) </w:t>
      </w:r>
      <w:r>
        <w:lastRenderedPageBreak/>
        <w:t xml:space="preserve">pada Cybercriminal Menggunakan Metode Dynamic Static’, ditunjukkan untuk mensimulasikan bagaimana cara kerja serangan RAT beserta dengan mitigasinya dalam lingkup white box testing. Infrastruktur jaringan LAN dibangun dengan menggunakan 2 buah laptop untuk pengujian serta 2 buah router Mikrotik. Vektor serangan yang digunakan untuk mendistribusikan payload RAT nya, yaitu njRAT, adalah dengan memanfaatkan file sharing. Selain untuk deteksi ancaman, router Mikrotik digunakan untuk mengendalikan koneksi dengan memasang fungsi firewall untuk memblokir koneksi reverse shell pada port yang ditemukan. Penelitian ini juga diunggulkan dengan adanya analisis forensik pada file trojan serta koneksi tersebut. Analisis akhir kemudian dikemas pada komparasi sumber daya pada sistem korban pada sebelum diserang, saat diserang, serta penyerangan pasca mitigasi </w:t>
      </w:r>
      <w:bookmarkStart w:id="118" w:name="Mendeley_Bookmark_KXf0KkWatF"/>
      <w:bookmarkStart w:id="119" w:name="Mendeley_Bookmark_Zb2HmJnIJG"/>
      <w:r>
        <w:t>(Nanny, Prayudi and Riadi, 2019)</w:t>
      </w:r>
      <w:bookmarkEnd w:id="118"/>
      <w:bookmarkEnd w:id="119"/>
      <w:r>
        <w:t>.</w:t>
      </w:r>
    </w:p>
    <w:p w14:paraId="750621AF" w14:textId="77777777" w:rsidR="00B646DE" w:rsidRDefault="00B646DE">
      <w:pPr>
        <w:pStyle w:val="Body"/>
        <w:spacing w:line="360" w:lineRule="auto"/>
        <w:rPr>
          <w:color w:val="000000"/>
        </w:rPr>
        <w:sectPr w:rsidR="00B646DE">
          <w:headerReference w:type="even" r:id="rId41"/>
          <w:headerReference w:type="default" r:id="rId42"/>
          <w:footerReference w:type="even" r:id="rId43"/>
          <w:footerReference w:type="default" r:id="rId44"/>
          <w:pgSz w:w="11906" w:h="16838"/>
          <w:pgMar w:top="2260" w:right="1701" w:bottom="2221" w:left="2268" w:header="1701" w:footer="1701" w:gutter="0"/>
          <w:cols w:space="720"/>
          <w:formProt w:val="0"/>
          <w:docGrid w:linePitch="600" w:charSpace="32768"/>
        </w:sectPr>
      </w:pPr>
    </w:p>
    <w:p w14:paraId="750621B0" w14:textId="77777777" w:rsidR="00B646DE" w:rsidRDefault="0048309E">
      <w:pPr>
        <w:pStyle w:val="PrefixJudul"/>
        <w:numPr>
          <w:ilvl w:val="0"/>
          <w:numId w:val="2"/>
        </w:numPr>
        <w:spacing w:line="276" w:lineRule="auto"/>
      </w:pPr>
      <w:r>
        <w:lastRenderedPageBreak/>
        <w:t>BAB III</w:t>
      </w:r>
    </w:p>
    <w:p w14:paraId="750621B1" w14:textId="77777777" w:rsidR="00B646DE" w:rsidRDefault="0048309E">
      <w:pPr>
        <w:pStyle w:val="Judul"/>
      </w:pPr>
      <w:bookmarkStart w:id="120" w:name="__RefHeading___Toc369_391334711211"/>
      <w:bookmarkEnd w:id="120"/>
      <w:r>
        <w:t>METODE PENELITIAN</w:t>
      </w:r>
    </w:p>
    <w:p w14:paraId="750621B2" w14:textId="77777777" w:rsidR="00B646DE" w:rsidRDefault="0048309E">
      <w:pPr>
        <w:pStyle w:val="AA"/>
        <w:numPr>
          <w:ilvl w:val="0"/>
          <w:numId w:val="2"/>
        </w:numPr>
        <w:spacing w:line="360" w:lineRule="auto"/>
      </w:pPr>
      <w:bookmarkStart w:id="121" w:name="__RefHeading___Toc371_391334711223"/>
      <w:bookmarkEnd w:id="121"/>
      <w:r>
        <w:t>3.1</w:t>
      </w:r>
      <w:r>
        <w:tab/>
        <w:t>Rancangan Penelitian</w:t>
      </w:r>
    </w:p>
    <w:p w14:paraId="750621B3" w14:textId="77777777" w:rsidR="00B646DE" w:rsidRDefault="0048309E">
      <w:pPr>
        <w:pStyle w:val="Body"/>
        <w:numPr>
          <w:ilvl w:val="0"/>
          <w:numId w:val="2"/>
        </w:numPr>
        <w:spacing w:line="360" w:lineRule="auto"/>
      </w:pPr>
      <w:r>
        <w:rPr>
          <w:color w:val="00A933"/>
        </w:rPr>
        <w:t>Pendekatan</w:t>
      </w:r>
      <w:r>
        <w:t xml:space="preserve"> yang digunakan pada penelitian ini adalah kuantiatif dengan jenis eksperimental. Dikarenakan pengujian serta perancangan instrumen pengujian dilakukan dalam lingkup white box, maka penggunaan batasan masalah yang diajukan digunakan sebagai variabel terkontrol. Hal ini dijaga agar hasil penelitian tidak terpengaruh dari faktor diluar aspek pengujian. Adapun teknik pengumpulan data penelitian yang difokuskan pada tipe sekunder, yaitu mencangkup referensi dari penelitian kepustakaan terdahulu serta studi dokumentasi baik dari sumber primer, seperti halaman web resmi vendor, maupun sekunder, seperti contoh PoC pengujian dari sumber terbuka. Dengan adanya data tersebut, peneliti kemudian dapat menguji serta menganalisis pengembangan permasalahan pada studi kasus ataupun penelitian terdahulu. Penelitian ini mencangkup 3 bentuk analisis utama, yaitu dalam pengembangan instrumen pengujian, pengerjaan prosedur pengujian dengan metode PTES beserta dengan mitigasinya, dan perbandingan siginifikansi kondisi sumber daya sistem target terhadap hasil pengujian.</w:t>
      </w:r>
    </w:p>
    <w:p w14:paraId="750621B4" w14:textId="77777777" w:rsidR="00B646DE" w:rsidRDefault="0048309E">
      <w:pPr>
        <w:pStyle w:val="AA"/>
        <w:numPr>
          <w:ilvl w:val="0"/>
          <w:numId w:val="2"/>
        </w:numPr>
        <w:spacing w:line="360" w:lineRule="auto"/>
      </w:pPr>
      <w:bookmarkStart w:id="122" w:name="__RefHeading___Toc371_3913347112232"/>
      <w:bookmarkEnd w:id="122"/>
      <w:r>
        <w:t>3.2</w:t>
      </w:r>
      <w:r>
        <w:tab/>
        <w:t>Tahapan Penelitian</w:t>
      </w:r>
    </w:p>
    <w:p w14:paraId="750621B5" w14:textId="77777777" w:rsidR="00B646DE" w:rsidRDefault="0048309E">
      <w:pPr>
        <w:pStyle w:val="BodyNoJump"/>
        <w:numPr>
          <w:ilvl w:val="0"/>
          <w:numId w:val="2"/>
        </w:numPr>
        <w:spacing w:line="360" w:lineRule="auto"/>
      </w:pPr>
      <w:r>
        <w:t>Adapun tahapan-tahapan yang sifatnya prosedural dalam melakukan penelitian ini, yang dapat dijabarkan ke dalam beberapa poin utama sebagai berikut:</w:t>
      </w:r>
    </w:p>
    <w:p w14:paraId="750621B6" w14:textId="77777777" w:rsidR="00B646DE" w:rsidRDefault="0048309E">
      <w:pPr>
        <w:pStyle w:val="BodyNoJump"/>
        <w:numPr>
          <w:ilvl w:val="0"/>
          <w:numId w:val="9"/>
        </w:numPr>
        <w:tabs>
          <w:tab w:val="clear" w:pos="720"/>
        </w:tabs>
        <w:spacing w:line="360" w:lineRule="auto"/>
      </w:pPr>
      <w:r>
        <w:t>Perumusan Masalah</w:t>
      </w:r>
    </w:p>
    <w:p w14:paraId="750621B7" w14:textId="77777777" w:rsidR="00B646DE" w:rsidRDefault="0048309E">
      <w:pPr>
        <w:pStyle w:val="BodyNoJump"/>
        <w:spacing w:line="360" w:lineRule="auto"/>
        <w:ind w:left="720"/>
      </w:pPr>
      <w:r>
        <w:rPr>
          <w:color w:val="00A933"/>
        </w:rPr>
        <w:t>Peneliti</w:t>
      </w:r>
      <w:r>
        <w:t xml:space="preserve"> mengumpulkan bahan literatur serta informasi terkait untuk mengidentifikasi masalah yang akan diangkat atau dikembangkan terhadap objek penelitian. Tahap ini juga digunakan untuk mendapatkan gambaran mengenai bagaimana bentuk pengujian serta analisisnya</w:t>
      </w:r>
    </w:p>
    <w:p w14:paraId="750621B8" w14:textId="77777777" w:rsidR="00B646DE" w:rsidRDefault="0048309E">
      <w:pPr>
        <w:pStyle w:val="BodyNoJump"/>
        <w:numPr>
          <w:ilvl w:val="0"/>
          <w:numId w:val="9"/>
        </w:numPr>
        <w:tabs>
          <w:tab w:val="clear" w:pos="720"/>
        </w:tabs>
        <w:spacing w:line="360" w:lineRule="auto"/>
      </w:pPr>
      <w:r>
        <w:t>Pengumpulan Data &amp; Teori</w:t>
      </w:r>
    </w:p>
    <w:p w14:paraId="750621B9" w14:textId="77777777" w:rsidR="00B646DE" w:rsidRDefault="0048309E">
      <w:pPr>
        <w:pStyle w:val="BodyNoJump"/>
        <w:spacing w:line="360" w:lineRule="auto"/>
        <w:ind w:left="720"/>
        <w:sectPr w:rsidR="00B646DE">
          <w:headerReference w:type="even" r:id="rId45"/>
          <w:headerReference w:type="default" r:id="rId46"/>
          <w:footerReference w:type="even" r:id="rId47"/>
          <w:footerReference w:type="default" r:id="rId48"/>
          <w:pgSz w:w="11906" w:h="16838"/>
          <w:pgMar w:top="2255" w:right="1701" w:bottom="2221" w:left="2268" w:header="1701" w:footer="1701" w:gutter="0"/>
          <w:cols w:space="720"/>
          <w:formProt w:val="0"/>
          <w:docGrid w:linePitch="600" w:charSpace="32768"/>
        </w:sectPr>
      </w:pPr>
      <w:r>
        <w:rPr>
          <w:color w:val="00A933"/>
        </w:rPr>
        <w:t>Peneliti</w:t>
      </w:r>
      <w:r>
        <w:t xml:space="preserve"> mengumpulkan informasi terkait dengan objek penelitian dari sumber yang kredibel, seperti bagaimana perangancan dan implementasi </w:t>
      </w:r>
    </w:p>
    <w:p w14:paraId="750621BA" w14:textId="77777777" w:rsidR="00B646DE" w:rsidRDefault="0048309E">
      <w:pPr>
        <w:pStyle w:val="BodyNoJump"/>
        <w:spacing w:line="360" w:lineRule="auto"/>
        <w:ind w:left="720"/>
      </w:pPr>
      <w:r>
        <w:lastRenderedPageBreak/>
        <w:t>lingkungan pengujiannya, teknologi apa yang digunakan dalam target aplikasi, dasar metode pengujian apa yang akan digunakan, serta seperti apa bentuk-bentuk mitigasi yang direkomendasikan. Informasi yang didapatkan tersebut lalu dirumuskan sebagai bentuk batasan masalah</w:t>
      </w:r>
    </w:p>
    <w:p w14:paraId="750621BB" w14:textId="77777777" w:rsidR="00B646DE" w:rsidRDefault="0048309E">
      <w:pPr>
        <w:pStyle w:val="BodyNoJump"/>
        <w:numPr>
          <w:ilvl w:val="0"/>
          <w:numId w:val="9"/>
        </w:numPr>
        <w:tabs>
          <w:tab w:val="clear" w:pos="720"/>
        </w:tabs>
        <w:spacing w:line="360" w:lineRule="auto"/>
      </w:pPr>
      <w:r>
        <w:t>Perancangan dan Pembangunan Instrumen Pengujian</w:t>
      </w:r>
    </w:p>
    <w:p w14:paraId="750621BC" w14:textId="77777777" w:rsidR="00B646DE" w:rsidRDefault="0048309E">
      <w:pPr>
        <w:pStyle w:val="BodyNoJump"/>
        <w:spacing w:line="360" w:lineRule="auto"/>
        <w:ind w:left="720"/>
      </w:pPr>
      <w:r>
        <w:rPr>
          <w:color w:val="00A933"/>
        </w:rPr>
        <w:t>Pada</w:t>
      </w:r>
      <w:r>
        <w:t xml:space="preserve"> tahap ini peneliti mulai merancang serta membangun instrumen pengujian yang juga telah didasarkan pada rumusan batasan masalah. Instrumen penelitian mencangkup lingkungan pengujian, sistem serta layanan yang akan digunakan, target aplikasi, serta program pengujiannya, seperti skrip payload dan program pendukung lainnya</w:t>
      </w:r>
    </w:p>
    <w:p w14:paraId="750621BD" w14:textId="77777777" w:rsidR="00B646DE" w:rsidRDefault="0048309E">
      <w:pPr>
        <w:pStyle w:val="BodyNoJump"/>
        <w:numPr>
          <w:ilvl w:val="0"/>
          <w:numId w:val="9"/>
        </w:numPr>
        <w:tabs>
          <w:tab w:val="clear" w:pos="720"/>
        </w:tabs>
        <w:spacing w:line="360" w:lineRule="auto"/>
      </w:pPr>
      <w:r>
        <w:t>Pengujian</w:t>
      </w:r>
    </w:p>
    <w:p w14:paraId="750621BE" w14:textId="77777777" w:rsidR="00B646DE" w:rsidRDefault="0048309E">
      <w:pPr>
        <w:pStyle w:val="BodyNoJump"/>
        <w:spacing w:line="360" w:lineRule="auto"/>
        <w:ind w:left="720"/>
      </w:pPr>
      <w:r>
        <w:rPr>
          <w:color w:val="00A933"/>
        </w:rPr>
        <w:t>Peneliti</w:t>
      </w:r>
      <w:r>
        <w:t xml:space="preserve"> melakukan pengujian dalam dua tahap, yaitu menguji fungsional akhir dari instrumen pengujian, serta menguji kerentanan pada objek penelitian yang didasarkan pada metode PTES, menggunakan instrumen  yang telah dibangun pada tahap sebelumnya</w:t>
      </w:r>
    </w:p>
    <w:p w14:paraId="750621BF" w14:textId="77777777" w:rsidR="00B646DE" w:rsidRDefault="0048309E">
      <w:pPr>
        <w:pStyle w:val="BodyNoJump"/>
        <w:numPr>
          <w:ilvl w:val="0"/>
          <w:numId w:val="9"/>
        </w:numPr>
        <w:tabs>
          <w:tab w:val="clear" w:pos="720"/>
        </w:tabs>
        <w:spacing w:line="360" w:lineRule="auto"/>
      </w:pPr>
      <w:r>
        <w:t>Analisis Hasil Pengujian</w:t>
      </w:r>
    </w:p>
    <w:p w14:paraId="750621C0" w14:textId="77777777" w:rsidR="00B646DE" w:rsidRDefault="0048309E">
      <w:pPr>
        <w:pStyle w:val="BodyNoJump"/>
        <w:spacing w:line="360" w:lineRule="auto"/>
        <w:ind w:left="720"/>
      </w:pPr>
      <w:r>
        <w:rPr>
          <w:color w:val="00A933"/>
        </w:rPr>
        <w:t>Selain</w:t>
      </w:r>
      <w:r>
        <w:t xml:space="preserve"> menganalisis proses pada tahap sebelumnya, adapun dokumentasi pada hasil data pengujian akhir yang digunakan untuk mengukur besar dampak pengujian terhadap sistem target dari ancaman serangan melalui beberapa pengukuran sumber daya yang berbeda</w:t>
      </w:r>
    </w:p>
    <w:p w14:paraId="750621C1" w14:textId="77777777" w:rsidR="00B646DE" w:rsidRDefault="00B646DE">
      <w:pPr>
        <w:pStyle w:val="BodyNoJump"/>
        <w:spacing w:line="360" w:lineRule="auto"/>
        <w:rPr>
          <w:sz w:val="16"/>
        </w:rPr>
      </w:pPr>
    </w:p>
    <w:p w14:paraId="750621C2" w14:textId="77777777" w:rsidR="00B646DE" w:rsidRDefault="0048309E">
      <w:pPr>
        <w:pStyle w:val="AA"/>
        <w:numPr>
          <w:ilvl w:val="0"/>
          <w:numId w:val="2"/>
        </w:numPr>
        <w:spacing w:line="360" w:lineRule="auto"/>
      </w:pPr>
      <w:bookmarkStart w:id="123" w:name="__RefHeading___Toc371_39133471122321"/>
      <w:bookmarkEnd w:id="123"/>
      <w:r>
        <w:t>3.3</w:t>
      </w:r>
      <w:r>
        <w:tab/>
        <w:t>Objek Penelitian</w:t>
      </w:r>
    </w:p>
    <w:p w14:paraId="750621C3" w14:textId="77777777" w:rsidR="00B646DE" w:rsidRDefault="0048309E">
      <w:pPr>
        <w:pStyle w:val="BodyNoJump"/>
        <w:spacing w:line="360" w:lineRule="auto"/>
        <w:sectPr w:rsidR="00B646DE">
          <w:headerReference w:type="even" r:id="rId49"/>
          <w:headerReference w:type="default" r:id="rId50"/>
          <w:footerReference w:type="even" r:id="rId51"/>
          <w:footerReference w:type="default" r:id="rId52"/>
          <w:pgSz w:w="11906" w:h="16838"/>
          <w:pgMar w:top="2260" w:right="1701" w:bottom="2221" w:left="2268" w:header="1701" w:footer="1701" w:gutter="0"/>
          <w:cols w:space="720"/>
          <w:formProt w:val="0"/>
          <w:docGrid w:linePitch="600" w:charSpace="32768"/>
        </w:sectPr>
      </w:pPr>
      <w:r>
        <w:rPr>
          <w:color w:val="00A933"/>
        </w:rPr>
        <w:t>Objek</w:t>
      </w:r>
      <w:r>
        <w:t xml:space="preserve"> yang diteliti dalam penelitian ini adalah kerentanan dari produk Apache Log4j terhadap ancaman serangannya pada referensi CVE-2021-44228. Dengan begitu, seluruh instrumen pengujian beserta dengan pengujiannya dibangun untuk dapat terintegrasi objek penelitian tersebut. Pada implementasi sesungguhnya, selain mengandalkan sistem target untuk memiliki kerentanan ini, objek penelitian kemudian dikembangkan untuk menjadi vektor serangan yang independen agar dapat mencapai tujuan yang sama, yaitu meraih tahap exploitasi akhir melalui ancaman RAT.</w:t>
      </w:r>
    </w:p>
    <w:p w14:paraId="750621C4" w14:textId="77777777" w:rsidR="00B646DE" w:rsidRDefault="0048309E">
      <w:pPr>
        <w:pStyle w:val="PrefixJudul"/>
        <w:numPr>
          <w:ilvl w:val="0"/>
          <w:numId w:val="2"/>
        </w:numPr>
        <w:spacing w:line="276" w:lineRule="auto"/>
      </w:pPr>
      <w:r>
        <w:lastRenderedPageBreak/>
        <w:t>BAB IV</w:t>
      </w:r>
    </w:p>
    <w:p w14:paraId="750621C5" w14:textId="77777777" w:rsidR="00B646DE" w:rsidRDefault="0048309E">
      <w:pPr>
        <w:pStyle w:val="Judul"/>
      </w:pPr>
      <w:bookmarkStart w:id="124" w:name="__RefHeading___Toc369_3913347112112"/>
      <w:bookmarkEnd w:id="124"/>
      <w:r>
        <w:t>HASIL DAN PEMBAHASAN</w:t>
      </w:r>
    </w:p>
    <w:p w14:paraId="750621C6" w14:textId="77777777" w:rsidR="00B646DE" w:rsidRDefault="0048309E">
      <w:pPr>
        <w:pStyle w:val="AA"/>
        <w:numPr>
          <w:ilvl w:val="0"/>
          <w:numId w:val="2"/>
        </w:numPr>
        <w:spacing w:line="360" w:lineRule="auto"/>
      </w:pPr>
      <w:bookmarkStart w:id="125" w:name="__RefHeading___Toc371_3913347112234"/>
      <w:bookmarkEnd w:id="125"/>
      <w:r>
        <w:t>4.1</w:t>
      </w:r>
      <w:r>
        <w:tab/>
        <w:t>Perancangan Sistem</w:t>
      </w:r>
    </w:p>
    <w:p w14:paraId="750621C7" w14:textId="77777777" w:rsidR="00B646DE" w:rsidRDefault="0048309E">
      <w:pPr>
        <w:pStyle w:val="Body"/>
        <w:numPr>
          <w:ilvl w:val="0"/>
          <w:numId w:val="2"/>
        </w:numPr>
        <w:spacing w:line="360" w:lineRule="auto"/>
      </w:pPr>
      <w:r>
        <w:rPr>
          <w:color w:val="43C330"/>
        </w:rPr>
        <w:t>Adanya</w:t>
      </w:r>
      <w:r>
        <w:t xml:space="preserve"> tahap perancangan sistem dilakukan agar peneliti mendapatkan gambaran terhadap bagaimana implementasi serta integrasinya antara satu komponen dalam sistem ataupun jaringan dengan yang lain. Keseluruhan sistem terbagi menjadi dua komponen utama, yaitu pada sisi penyerang serta sisi target pengguna, dengan seluruh layanan dijalankan menggunakan docker container. Pada sisi pengguna, perancangan ditunjukkan untuk mengembangkan aplikasi desktop Graphical User Interface (GUI) yang dijadikan sebagai target kerentanan Apache Log4j. </w:t>
      </w:r>
      <w:r>
        <w:rPr>
          <w:color w:val="18A303"/>
        </w:rPr>
        <w:t>Dalam</w:t>
      </w:r>
      <w:r>
        <w:t xml:space="preserve"> kasus ini, target aplikasi berupa program autentikasi lokal sederhana dengan adanya integrasi fitur riwayat menggunakan Apache Log4j. Pada sisi penyerang, perancangan mencangkup pengembangan payload RAT, perangkat BadUSB, serta beberapa layanan di dalamnya yang terintegrasi untuk melakukan penyerangan secara utuh. Perancangan sistem meliputi desain topologi jaringan yang digunakan serta struktur skema penyimpanan LDAP untuk sisi penyerang, sedangkan perancangan aplikasi, seperti pembentukan class diagram, akan dimasukan kedalam sub bab implementasi sistem. Pada tabel 4.1 berikut adalah spesifikasi perangkat dalam merancang dan mengimplementasikan sistem:</w:t>
      </w:r>
    </w:p>
    <w:p w14:paraId="750621C8" w14:textId="77777777" w:rsidR="00B646DE" w:rsidRDefault="0048309E">
      <w:pPr>
        <w:pStyle w:val="Gambar"/>
        <w:numPr>
          <w:ilvl w:val="0"/>
          <w:numId w:val="2"/>
        </w:numPr>
        <w:spacing w:line="360" w:lineRule="auto"/>
      </w:pPr>
      <w:r>
        <w:rPr>
          <w:b/>
          <w:bCs/>
        </w:rPr>
        <w:t xml:space="preserve">Tabel 4.1 </w:t>
      </w:r>
      <w:r>
        <w:t>Spesifikasi perangkat</w:t>
      </w:r>
    </w:p>
    <w:tbl>
      <w:tblPr>
        <w:tblW w:w="5000" w:type="pct"/>
        <w:tblInd w:w="-5" w:type="dxa"/>
        <w:tblLayout w:type="fixed"/>
        <w:tblCellMar>
          <w:top w:w="55" w:type="dxa"/>
          <w:left w:w="55" w:type="dxa"/>
          <w:bottom w:w="55" w:type="dxa"/>
          <w:right w:w="55" w:type="dxa"/>
        </w:tblCellMar>
        <w:tblLook w:val="04A0" w:firstRow="1" w:lastRow="0" w:firstColumn="1" w:lastColumn="0" w:noHBand="0" w:noVBand="1"/>
      </w:tblPr>
      <w:tblGrid>
        <w:gridCol w:w="518"/>
        <w:gridCol w:w="2936"/>
        <w:gridCol w:w="1978"/>
        <w:gridCol w:w="2495"/>
      </w:tblGrid>
      <w:tr w:rsidR="00B646DE" w14:paraId="750621CC" w14:textId="77777777">
        <w:tc>
          <w:tcPr>
            <w:tcW w:w="519" w:type="dxa"/>
            <w:tcBorders>
              <w:top w:val="single" w:sz="4" w:space="0" w:color="000000"/>
              <w:left w:val="single" w:sz="4" w:space="0" w:color="000000"/>
              <w:bottom w:val="single" w:sz="4" w:space="0" w:color="000000"/>
            </w:tcBorders>
          </w:tcPr>
          <w:p w14:paraId="750621C9" w14:textId="77777777" w:rsidR="00B646DE" w:rsidRDefault="0048309E">
            <w:pPr>
              <w:pStyle w:val="TableContents"/>
              <w:jc w:val="center"/>
              <w:rPr>
                <w:b/>
                <w:bCs/>
              </w:rPr>
            </w:pPr>
            <w:r>
              <w:rPr>
                <w:b/>
                <w:bCs/>
              </w:rPr>
              <w:t>No.</w:t>
            </w:r>
          </w:p>
        </w:tc>
        <w:tc>
          <w:tcPr>
            <w:tcW w:w="2940" w:type="dxa"/>
            <w:tcBorders>
              <w:top w:val="single" w:sz="4" w:space="0" w:color="000000"/>
              <w:left w:val="single" w:sz="4" w:space="0" w:color="000000"/>
              <w:bottom w:val="single" w:sz="4" w:space="0" w:color="000000"/>
            </w:tcBorders>
          </w:tcPr>
          <w:p w14:paraId="750621CA" w14:textId="77777777" w:rsidR="00B646DE" w:rsidRDefault="0048309E">
            <w:pPr>
              <w:pStyle w:val="TableContents"/>
              <w:jc w:val="center"/>
              <w:rPr>
                <w:b/>
                <w:bCs/>
              </w:rPr>
            </w:pPr>
            <w:r>
              <w:rPr>
                <w:b/>
                <w:bCs/>
              </w:rPr>
              <w:t>Perangkat Keras</w:t>
            </w:r>
          </w:p>
        </w:tc>
        <w:tc>
          <w:tcPr>
            <w:tcW w:w="4478" w:type="dxa"/>
            <w:gridSpan w:val="2"/>
            <w:tcBorders>
              <w:top w:val="single" w:sz="4" w:space="0" w:color="000000"/>
              <w:left w:val="single" w:sz="4" w:space="0" w:color="000000"/>
              <w:bottom w:val="single" w:sz="4" w:space="0" w:color="000000"/>
              <w:right w:val="single" w:sz="4" w:space="0" w:color="000000"/>
            </w:tcBorders>
          </w:tcPr>
          <w:p w14:paraId="750621CB" w14:textId="77777777" w:rsidR="00B646DE" w:rsidRDefault="0048309E">
            <w:pPr>
              <w:pStyle w:val="TableContents"/>
              <w:jc w:val="center"/>
              <w:rPr>
                <w:b/>
                <w:bCs/>
              </w:rPr>
            </w:pPr>
            <w:r>
              <w:rPr>
                <w:b/>
                <w:bCs/>
              </w:rPr>
              <w:t>Spesifikasi</w:t>
            </w:r>
          </w:p>
        </w:tc>
      </w:tr>
      <w:tr w:rsidR="00B646DE" w14:paraId="750621D3" w14:textId="77777777">
        <w:tc>
          <w:tcPr>
            <w:tcW w:w="519" w:type="dxa"/>
            <w:vMerge w:val="restart"/>
            <w:tcBorders>
              <w:left w:val="single" w:sz="4" w:space="0" w:color="000000"/>
              <w:bottom w:val="single" w:sz="4" w:space="0" w:color="000000"/>
            </w:tcBorders>
            <w:vAlign w:val="center"/>
          </w:tcPr>
          <w:p w14:paraId="750621CD" w14:textId="77777777" w:rsidR="00B646DE" w:rsidRDefault="0048309E">
            <w:pPr>
              <w:pStyle w:val="TableContents"/>
              <w:jc w:val="center"/>
            </w:pPr>
            <w:r>
              <w:t>1</w:t>
            </w:r>
          </w:p>
        </w:tc>
        <w:tc>
          <w:tcPr>
            <w:tcW w:w="2940" w:type="dxa"/>
            <w:vMerge w:val="restart"/>
            <w:tcBorders>
              <w:left w:val="single" w:sz="4" w:space="0" w:color="000000"/>
              <w:bottom w:val="single" w:sz="4" w:space="0" w:color="000000"/>
            </w:tcBorders>
            <w:vAlign w:val="center"/>
          </w:tcPr>
          <w:p w14:paraId="750621CE" w14:textId="77777777" w:rsidR="00B646DE" w:rsidRDefault="0048309E">
            <w:pPr>
              <w:pStyle w:val="TableContents"/>
              <w:jc w:val="center"/>
            </w:pPr>
            <w:r>
              <w:t>ASUS VivoBook 14</w:t>
            </w:r>
          </w:p>
          <w:p w14:paraId="750621CF" w14:textId="77777777" w:rsidR="00B646DE" w:rsidRDefault="0048309E">
            <w:pPr>
              <w:pStyle w:val="TableContents"/>
              <w:spacing w:line="276" w:lineRule="auto"/>
              <w:jc w:val="center"/>
            </w:pPr>
            <w:r>
              <w:t>X407UAR</w:t>
            </w:r>
          </w:p>
          <w:p w14:paraId="750621D0" w14:textId="77777777" w:rsidR="00B646DE" w:rsidRDefault="0048309E">
            <w:pPr>
              <w:pStyle w:val="TableContents"/>
              <w:jc w:val="center"/>
            </w:pPr>
            <w:r>
              <w:t>( laptop A )</w:t>
            </w:r>
          </w:p>
        </w:tc>
        <w:tc>
          <w:tcPr>
            <w:tcW w:w="1980" w:type="dxa"/>
            <w:tcBorders>
              <w:left w:val="single" w:sz="4" w:space="0" w:color="000000"/>
              <w:bottom w:val="single" w:sz="4" w:space="0" w:color="000000"/>
            </w:tcBorders>
          </w:tcPr>
          <w:p w14:paraId="750621D1" w14:textId="77777777" w:rsidR="00B646DE" w:rsidRDefault="0048309E">
            <w:pPr>
              <w:pStyle w:val="TableContents"/>
            </w:pPr>
            <w:r>
              <w:t>Processor</w:t>
            </w:r>
          </w:p>
        </w:tc>
        <w:tc>
          <w:tcPr>
            <w:tcW w:w="2498" w:type="dxa"/>
            <w:tcBorders>
              <w:left w:val="single" w:sz="4" w:space="0" w:color="000000"/>
              <w:bottom w:val="single" w:sz="4" w:space="0" w:color="000000"/>
              <w:right w:val="single" w:sz="4" w:space="0" w:color="000000"/>
            </w:tcBorders>
          </w:tcPr>
          <w:p w14:paraId="750621D2" w14:textId="77777777" w:rsidR="00B646DE" w:rsidRDefault="0048309E">
            <w:pPr>
              <w:pStyle w:val="TableContents"/>
            </w:pPr>
            <w:r>
              <w:t>Intel Core i3-7020U</w:t>
            </w:r>
          </w:p>
        </w:tc>
      </w:tr>
      <w:tr w:rsidR="00B646DE" w14:paraId="750621D8" w14:textId="77777777">
        <w:tc>
          <w:tcPr>
            <w:tcW w:w="519" w:type="dxa"/>
            <w:vMerge/>
            <w:tcBorders>
              <w:left w:val="single" w:sz="4" w:space="0" w:color="000000"/>
              <w:bottom w:val="single" w:sz="4" w:space="0" w:color="000000"/>
            </w:tcBorders>
            <w:vAlign w:val="center"/>
          </w:tcPr>
          <w:p w14:paraId="750621D4" w14:textId="77777777" w:rsidR="00B646DE" w:rsidRDefault="00B646DE"/>
        </w:tc>
        <w:tc>
          <w:tcPr>
            <w:tcW w:w="2940" w:type="dxa"/>
            <w:vMerge/>
            <w:tcBorders>
              <w:left w:val="single" w:sz="4" w:space="0" w:color="000000"/>
              <w:bottom w:val="single" w:sz="4" w:space="0" w:color="000000"/>
            </w:tcBorders>
            <w:vAlign w:val="center"/>
          </w:tcPr>
          <w:p w14:paraId="750621D5" w14:textId="77777777" w:rsidR="00B646DE" w:rsidRDefault="00B646DE"/>
        </w:tc>
        <w:tc>
          <w:tcPr>
            <w:tcW w:w="1980" w:type="dxa"/>
            <w:tcBorders>
              <w:left w:val="single" w:sz="4" w:space="0" w:color="000000"/>
              <w:bottom w:val="single" w:sz="4" w:space="0" w:color="000000"/>
            </w:tcBorders>
          </w:tcPr>
          <w:p w14:paraId="750621D6" w14:textId="77777777" w:rsidR="00B646DE" w:rsidRDefault="0048309E">
            <w:pPr>
              <w:pStyle w:val="TableContents"/>
            </w:pPr>
            <w:r>
              <w:t>OS</w:t>
            </w:r>
          </w:p>
        </w:tc>
        <w:tc>
          <w:tcPr>
            <w:tcW w:w="2498" w:type="dxa"/>
            <w:tcBorders>
              <w:left w:val="single" w:sz="4" w:space="0" w:color="000000"/>
              <w:bottom w:val="single" w:sz="4" w:space="0" w:color="000000"/>
              <w:right w:val="single" w:sz="4" w:space="0" w:color="000000"/>
            </w:tcBorders>
          </w:tcPr>
          <w:p w14:paraId="750621D7" w14:textId="77777777" w:rsidR="00B646DE" w:rsidRDefault="0048309E">
            <w:pPr>
              <w:pStyle w:val="TableContents"/>
            </w:pPr>
            <w:r>
              <w:t>Linux Mint 20.3 (una)</w:t>
            </w:r>
          </w:p>
        </w:tc>
      </w:tr>
      <w:tr w:rsidR="00B646DE" w14:paraId="750621DD" w14:textId="77777777">
        <w:tc>
          <w:tcPr>
            <w:tcW w:w="519" w:type="dxa"/>
            <w:vMerge/>
            <w:tcBorders>
              <w:left w:val="single" w:sz="4" w:space="0" w:color="000000"/>
              <w:bottom w:val="single" w:sz="4" w:space="0" w:color="000000"/>
            </w:tcBorders>
            <w:vAlign w:val="center"/>
          </w:tcPr>
          <w:p w14:paraId="750621D9" w14:textId="77777777" w:rsidR="00B646DE" w:rsidRDefault="00B646DE"/>
        </w:tc>
        <w:tc>
          <w:tcPr>
            <w:tcW w:w="2940" w:type="dxa"/>
            <w:vMerge/>
            <w:tcBorders>
              <w:left w:val="single" w:sz="4" w:space="0" w:color="000000"/>
              <w:bottom w:val="single" w:sz="4" w:space="0" w:color="000000"/>
            </w:tcBorders>
            <w:vAlign w:val="center"/>
          </w:tcPr>
          <w:p w14:paraId="750621DA" w14:textId="77777777" w:rsidR="00B646DE" w:rsidRDefault="00B646DE"/>
        </w:tc>
        <w:tc>
          <w:tcPr>
            <w:tcW w:w="1980" w:type="dxa"/>
            <w:tcBorders>
              <w:left w:val="single" w:sz="4" w:space="0" w:color="000000"/>
              <w:bottom w:val="single" w:sz="4" w:space="0" w:color="000000"/>
            </w:tcBorders>
          </w:tcPr>
          <w:p w14:paraId="750621DB" w14:textId="77777777" w:rsidR="00B646DE" w:rsidRDefault="0048309E">
            <w:pPr>
              <w:pStyle w:val="TableContents"/>
            </w:pPr>
            <w:r>
              <w:t>CPU</w:t>
            </w:r>
          </w:p>
        </w:tc>
        <w:tc>
          <w:tcPr>
            <w:tcW w:w="2498" w:type="dxa"/>
            <w:tcBorders>
              <w:left w:val="single" w:sz="4" w:space="0" w:color="000000"/>
              <w:bottom w:val="single" w:sz="4" w:space="0" w:color="000000"/>
              <w:right w:val="single" w:sz="4" w:space="0" w:color="000000"/>
            </w:tcBorders>
          </w:tcPr>
          <w:p w14:paraId="750621DC" w14:textId="77777777" w:rsidR="00B646DE" w:rsidRDefault="0048309E">
            <w:pPr>
              <w:pStyle w:val="TableContents"/>
            </w:pPr>
            <w:r>
              <w:t>2.30 GHz</w:t>
            </w:r>
          </w:p>
        </w:tc>
      </w:tr>
      <w:tr w:rsidR="00B646DE" w14:paraId="750621E2" w14:textId="77777777">
        <w:tc>
          <w:tcPr>
            <w:tcW w:w="519" w:type="dxa"/>
            <w:vMerge/>
            <w:tcBorders>
              <w:left w:val="single" w:sz="4" w:space="0" w:color="000000"/>
              <w:bottom w:val="single" w:sz="4" w:space="0" w:color="000000"/>
            </w:tcBorders>
            <w:vAlign w:val="center"/>
          </w:tcPr>
          <w:p w14:paraId="750621DE" w14:textId="77777777" w:rsidR="00B646DE" w:rsidRDefault="00B646DE"/>
        </w:tc>
        <w:tc>
          <w:tcPr>
            <w:tcW w:w="2940" w:type="dxa"/>
            <w:vMerge/>
            <w:tcBorders>
              <w:left w:val="single" w:sz="4" w:space="0" w:color="000000"/>
              <w:bottom w:val="single" w:sz="4" w:space="0" w:color="000000"/>
            </w:tcBorders>
            <w:vAlign w:val="center"/>
          </w:tcPr>
          <w:p w14:paraId="750621DF" w14:textId="77777777" w:rsidR="00B646DE" w:rsidRDefault="00B646DE"/>
        </w:tc>
        <w:tc>
          <w:tcPr>
            <w:tcW w:w="1980" w:type="dxa"/>
            <w:tcBorders>
              <w:left w:val="single" w:sz="4" w:space="0" w:color="000000"/>
              <w:bottom w:val="single" w:sz="4" w:space="0" w:color="000000"/>
            </w:tcBorders>
          </w:tcPr>
          <w:p w14:paraId="750621E0" w14:textId="77777777" w:rsidR="00B646DE" w:rsidRDefault="0048309E">
            <w:pPr>
              <w:pStyle w:val="TableContents"/>
            </w:pPr>
            <w:r>
              <w:t>RAM</w:t>
            </w:r>
          </w:p>
        </w:tc>
        <w:tc>
          <w:tcPr>
            <w:tcW w:w="2498" w:type="dxa"/>
            <w:tcBorders>
              <w:left w:val="single" w:sz="4" w:space="0" w:color="000000"/>
              <w:bottom w:val="single" w:sz="4" w:space="0" w:color="000000"/>
              <w:right w:val="single" w:sz="4" w:space="0" w:color="000000"/>
            </w:tcBorders>
          </w:tcPr>
          <w:p w14:paraId="750621E1" w14:textId="77777777" w:rsidR="00B646DE" w:rsidRDefault="0048309E">
            <w:pPr>
              <w:pStyle w:val="TableContents"/>
            </w:pPr>
            <w:r>
              <w:t>12144240 kB</w:t>
            </w:r>
          </w:p>
        </w:tc>
      </w:tr>
      <w:tr w:rsidR="00B646DE" w14:paraId="750621E9" w14:textId="77777777">
        <w:tc>
          <w:tcPr>
            <w:tcW w:w="519" w:type="dxa"/>
            <w:vMerge w:val="restart"/>
            <w:tcBorders>
              <w:left w:val="single" w:sz="4" w:space="0" w:color="000000"/>
              <w:bottom w:val="single" w:sz="4" w:space="0" w:color="000000"/>
            </w:tcBorders>
            <w:vAlign w:val="center"/>
          </w:tcPr>
          <w:p w14:paraId="750621E3" w14:textId="77777777" w:rsidR="00B646DE" w:rsidRDefault="0048309E">
            <w:pPr>
              <w:pStyle w:val="TableContents"/>
              <w:jc w:val="center"/>
            </w:pPr>
            <w:r>
              <w:t>2</w:t>
            </w:r>
          </w:p>
        </w:tc>
        <w:tc>
          <w:tcPr>
            <w:tcW w:w="2940" w:type="dxa"/>
            <w:vMerge w:val="restart"/>
            <w:tcBorders>
              <w:left w:val="single" w:sz="4" w:space="0" w:color="000000"/>
              <w:bottom w:val="single" w:sz="4" w:space="0" w:color="000000"/>
            </w:tcBorders>
            <w:vAlign w:val="center"/>
          </w:tcPr>
          <w:p w14:paraId="750621E4" w14:textId="77777777" w:rsidR="00B646DE" w:rsidRDefault="0048309E">
            <w:pPr>
              <w:pStyle w:val="TableContents"/>
              <w:jc w:val="center"/>
            </w:pPr>
            <w:r>
              <w:t>HP EliteBook</w:t>
            </w:r>
          </w:p>
          <w:p w14:paraId="750621E5" w14:textId="77777777" w:rsidR="00B646DE" w:rsidRDefault="0048309E">
            <w:pPr>
              <w:pStyle w:val="TableContents"/>
              <w:spacing w:line="276" w:lineRule="auto"/>
              <w:jc w:val="center"/>
            </w:pPr>
            <w:r>
              <w:t>2560p</w:t>
            </w:r>
          </w:p>
          <w:p w14:paraId="750621E6" w14:textId="77777777" w:rsidR="00B646DE" w:rsidRDefault="0048309E">
            <w:pPr>
              <w:pStyle w:val="TableContents"/>
              <w:jc w:val="center"/>
            </w:pPr>
            <w:r>
              <w:t>( laptop B )</w:t>
            </w:r>
          </w:p>
        </w:tc>
        <w:tc>
          <w:tcPr>
            <w:tcW w:w="1980" w:type="dxa"/>
            <w:tcBorders>
              <w:left w:val="single" w:sz="4" w:space="0" w:color="000000"/>
              <w:bottom w:val="single" w:sz="4" w:space="0" w:color="000000"/>
            </w:tcBorders>
          </w:tcPr>
          <w:p w14:paraId="750621E7" w14:textId="77777777" w:rsidR="00B646DE" w:rsidRDefault="0048309E">
            <w:pPr>
              <w:pStyle w:val="TableContents"/>
            </w:pPr>
            <w:r>
              <w:t>Processor</w:t>
            </w:r>
          </w:p>
        </w:tc>
        <w:tc>
          <w:tcPr>
            <w:tcW w:w="2498" w:type="dxa"/>
            <w:tcBorders>
              <w:left w:val="single" w:sz="4" w:space="0" w:color="000000"/>
              <w:bottom w:val="single" w:sz="4" w:space="0" w:color="000000"/>
              <w:right w:val="single" w:sz="4" w:space="0" w:color="000000"/>
            </w:tcBorders>
          </w:tcPr>
          <w:p w14:paraId="750621E8" w14:textId="77777777" w:rsidR="00B646DE" w:rsidRDefault="0048309E">
            <w:pPr>
              <w:pStyle w:val="TableContents"/>
            </w:pPr>
            <w:r>
              <w:t>Intel Core i5-2520M</w:t>
            </w:r>
          </w:p>
        </w:tc>
      </w:tr>
      <w:tr w:rsidR="00B646DE" w14:paraId="750621EE" w14:textId="77777777">
        <w:tc>
          <w:tcPr>
            <w:tcW w:w="519" w:type="dxa"/>
            <w:vMerge/>
            <w:tcBorders>
              <w:left w:val="single" w:sz="4" w:space="0" w:color="000000"/>
              <w:bottom w:val="single" w:sz="4" w:space="0" w:color="000000"/>
            </w:tcBorders>
          </w:tcPr>
          <w:p w14:paraId="750621EA" w14:textId="77777777" w:rsidR="00B646DE" w:rsidRDefault="00B646DE"/>
        </w:tc>
        <w:tc>
          <w:tcPr>
            <w:tcW w:w="2940" w:type="dxa"/>
            <w:vMerge/>
            <w:tcBorders>
              <w:left w:val="single" w:sz="4" w:space="0" w:color="000000"/>
              <w:bottom w:val="single" w:sz="4" w:space="0" w:color="000000"/>
            </w:tcBorders>
          </w:tcPr>
          <w:p w14:paraId="750621EB" w14:textId="77777777" w:rsidR="00B646DE" w:rsidRDefault="00B646DE"/>
        </w:tc>
        <w:tc>
          <w:tcPr>
            <w:tcW w:w="1980" w:type="dxa"/>
            <w:tcBorders>
              <w:left w:val="single" w:sz="4" w:space="0" w:color="000000"/>
              <w:bottom w:val="single" w:sz="4" w:space="0" w:color="000000"/>
            </w:tcBorders>
          </w:tcPr>
          <w:p w14:paraId="750621EC" w14:textId="77777777" w:rsidR="00B646DE" w:rsidRDefault="0048309E">
            <w:pPr>
              <w:pStyle w:val="TableContents"/>
            </w:pPr>
            <w:r>
              <w:t>OS</w:t>
            </w:r>
          </w:p>
        </w:tc>
        <w:tc>
          <w:tcPr>
            <w:tcW w:w="2498" w:type="dxa"/>
            <w:tcBorders>
              <w:left w:val="single" w:sz="4" w:space="0" w:color="000000"/>
              <w:bottom w:val="single" w:sz="4" w:space="0" w:color="000000"/>
              <w:right w:val="single" w:sz="4" w:space="0" w:color="000000"/>
            </w:tcBorders>
          </w:tcPr>
          <w:p w14:paraId="750621ED" w14:textId="77777777" w:rsidR="00B646DE" w:rsidRDefault="0048309E">
            <w:pPr>
              <w:pStyle w:val="TableContents"/>
            </w:pPr>
            <w:r>
              <w:t>Linux Mint 20.3 (una)</w:t>
            </w:r>
          </w:p>
        </w:tc>
      </w:tr>
      <w:tr w:rsidR="00B646DE" w14:paraId="750621F3" w14:textId="77777777">
        <w:tc>
          <w:tcPr>
            <w:tcW w:w="519" w:type="dxa"/>
            <w:vMerge/>
            <w:tcBorders>
              <w:left w:val="single" w:sz="4" w:space="0" w:color="000000"/>
              <w:bottom w:val="single" w:sz="4" w:space="0" w:color="000000"/>
            </w:tcBorders>
          </w:tcPr>
          <w:p w14:paraId="750621EF" w14:textId="77777777" w:rsidR="00B646DE" w:rsidRDefault="00B646DE"/>
        </w:tc>
        <w:tc>
          <w:tcPr>
            <w:tcW w:w="2940" w:type="dxa"/>
            <w:vMerge/>
            <w:tcBorders>
              <w:left w:val="single" w:sz="4" w:space="0" w:color="000000"/>
              <w:bottom w:val="single" w:sz="4" w:space="0" w:color="000000"/>
            </w:tcBorders>
          </w:tcPr>
          <w:p w14:paraId="750621F0" w14:textId="77777777" w:rsidR="00B646DE" w:rsidRDefault="00B646DE"/>
        </w:tc>
        <w:tc>
          <w:tcPr>
            <w:tcW w:w="1980" w:type="dxa"/>
            <w:tcBorders>
              <w:left w:val="single" w:sz="4" w:space="0" w:color="000000"/>
              <w:bottom w:val="single" w:sz="4" w:space="0" w:color="000000"/>
            </w:tcBorders>
          </w:tcPr>
          <w:p w14:paraId="750621F1" w14:textId="77777777" w:rsidR="00B646DE" w:rsidRDefault="0048309E">
            <w:pPr>
              <w:pStyle w:val="TableContents"/>
            </w:pPr>
            <w:r>
              <w:t>CPU</w:t>
            </w:r>
          </w:p>
        </w:tc>
        <w:tc>
          <w:tcPr>
            <w:tcW w:w="2498" w:type="dxa"/>
            <w:tcBorders>
              <w:left w:val="single" w:sz="4" w:space="0" w:color="000000"/>
              <w:bottom w:val="single" w:sz="4" w:space="0" w:color="000000"/>
              <w:right w:val="single" w:sz="4" w:space="0" w:color="000000"/>
            </w:tcBorders>
          </w:tcPr>
          <w:p w14:paraId="750621F2" w14:textId="77777777" w:rsidR="00B646DE" w:rsidRDefault="0048309E">
            <w:pPr>
              <w:pStyle w:val="TableContents"/>
            </w:pPr>
            <w:r>
              <w:t>2.50 GHz</w:t>
            </w:r>
          </w:p>
        </w:tc>
      </w:tr>
      <w:tr w:rsidR="00B646DE" w14:paraId="750621F8" w14:textId="77777777">
        <w:tc>
          <w:tcPr>
            <w:tcW w:w="519" w:type="dxa"/>
            <w:vMerge/>
            <w:tcBorders>
              <w:left w:val="single" w:sz="4" w:space="0" w:color="000000"/>
              <w:bottom w:val="single" w:sz="4" w:space="0" w:color="000000"/>
            </w:tcBorders>
          </w:tcPr>
          <w:p w14:paraId="750621F4" w14:textId="77777777" w:rsidR="00B646DE" w:rsidRDefault="00B646DE"/>
        </w:tc>
        <w:tc>
          <w:tcPr>
            <w:tcW w:w="2940" w:type="dxa"/>
            <w:vMerge/>
            <w:tcBorders>
              <w:left w:val="single" w:sz="4" w:space="0" w:color="000000"/>
              <w:bottom w:val="single" w:sz="4" w:space="0" w:color="000000"/>
            </w:tcBorders>
          </w:tcPr>
          <w:p w14:paraId="750621F5" w14:textId="77777777" w:rsidR="00B646DE" w:rsidRDefault="00B646DE"/>
        </w:tc>
        <w:tc>
          <w:tcPr>
            <w:tcW w:w="1980" w:type="dxa"/>
            <w:tcBorders>
              <w:left w:val="single" w:sz="4" w:space="0" w:color="000000"/>
              <w:bottom w:val="single" w:sz="4" w:space="0" w:color="000000"/>
            </w:tcBorders>
          </w:tcPr>
          <w:p w14:paraId="750621F6" w14:textId="77777777" w:rsidR="00B646DE" w:rsidRDefault="0048309E">
            <w:pPr>
              <w:pStyle w:val="TableContents"/>
            </w:pPr>
            <w:r>
              <w:t>RAM</w:t>
            </w:r>
          </w:p>
        </w:tc>
        <w:tc>
          <w:tcPr>
            <w:tcW w:w="2498" w:type="dxa"/>
            <w:tcBorders>
              <w:left w:val="single" w:sz="4" w:space="0" w:color="000000"/>
              <w:bottom w:val="single" w:sz="4" w:space="0" w:color="000000"/>
              <w:right w:val="single" w:sz="4" w:space="0" w:color="000000"/>
            </w:tcBorders>
          </w:tcPr>
          <w:p w14:paraId="750621F7" w14:textId="77777777" w:rsidR="00B646DE" w:rsidRDefault="0048309E">
            <w:pPr>
              <w:pStyle w:val="TableContents"/>
            </w:pPr>
            <w:r>
              <w:t>10107488 kB</w:t>
            </w:r>
          </w:p>
        </w:tc>
      </w:tr>
      <w:tr w:rsidR="00B646DE" w14:paraId="750621FD" w14:textId="77777777">
        <w:tc>
          <w:tcPr>
            <w:tcW w:w="519" w:type="dxa"/>
            <w:vMerge w:val="restart"/>
            <w:tcBorders>
              <w:left w:val="single" w:sz="4" w:space="0" w:color="000000"/>
              <w:bottom w:val="single" w:sz="4" w:space="0" w:color="000000"/>
            </w:tcBorders>
            <w:vAlign w:val="center"/>
          </w:tcPr>
          <w:p w14:paraId="750621F9" w14:textId="77777777" w:rsidR="00B646DE" w:rsidRDefault="0048309E">
            <w:pPr>
              <w:pStyle w:val="TableContents"/>
              <w:jc w:val="center"/>
            </w:pPr>
            <w:r>
              <w:lastRenderedPageBreak/>
              <w:t>3</w:t>
            </w:r>
          </w:p>
        </w:tc>
        <w:tc>
          <w:tcPr>
            <w:tcW w:w="2940" w:type="dxa"/>
            <w:vMerge w:val="restart"/>
            <w:tcBorders>
              <w:left w:val="single" w:sz="4" w:space="0" w:color="000000"/>
              <w:bottom w:val="single" w:sz="4" w:space="0" w:color="000000"/>
            </w:tcBorders>
            <w:vAlign w:val="center"/>
          </w:tcPr>
          <w:p w14:paraId="750621FA" w14:textId="77777777" w:rsidR="00B646DE" w:rsidRDefault="0048309E">
            <w:pPr>
              <w:pStyle w:val="TableContents"/>
              <w:jc w:val="center"/>
            </w:pPr>
            <w:r>
              <w:t>DigiSpark Attiny 85 Mini USB Dev. Board</w:t>
            </w:r>
          </w:p>
        </w:tc>
        <w:tc>
          <w:tcPr>
            <w:tcW w:w="1980" w:type="dxa"/>
            <w:tcBorders>
              <w:left w:val="single" w:sz="4" w:space="0" w:color="000000"/>
              <w:bottom w:val="single" w:sz="4" w:space="0" w:color="000000"/>
            </w:tcBorders>
          </w:tcPr>
          <w:p w14:paraId="750621FB" w14:textId="77777777" w:rsidR="00B646DE" w:rsidRDefault="0048309E">
            <w:pPr>
              <w:pStyle w:val="TableContents"/>
            </w:pPr>
            <w:r>
              <w:t>Flash Memory</w:t>
            </w:r>
          </w:p>
        </w:tc>
        <w:tc>
          <w:tcPr>
            <w:tcW w:w="2498" w:type="dxa"/>
            <w:tcBorders>
              <w:left w:val="single" w:sz="4" w:space="0" w:color="000000"/>
              <w:bottom w:val="single" w:sz="4" w:space="0" w:color="000000"/>
              <w:right w:val="single" w:sz="4" w:space="0" w:color="000000"/>
            </w:tcBorders>
          </w:tcPr>
          <w:p w14:paraId="750621FC" w14:textId="77777777" w:rsidR="00B646DE" w:rsidRDefault="0048309E">
            <w:pPr>
              <w:pStyle w:val="TableContents"/>
            </w:pPr>
            <w:r>
              <w:t>6 kB + 2kB bootloader</w:t>
            </w:r>
          </w:p>
        </w:tc>
      </w:tr>
      <w:tr w:rsidR="00B646DE" w14:paraId="75062202" w14:textId="77777777">
        <w:tc>
          <w:tcPr>
            <w:tcW w:w="519" w:type="dxa"/>
            <w:vMerge/>
            <w:tcBorders>
              <w:left w:val="single" w:sz="4" w:space="0" w:color="000000"/>
              <w:bottom w:val="single" w:sz="4" w:space="0" w:color="000000"/>
            </w:tcBorders>
          </w:tcPr>
          <w:p w14:paraId="750621FE" w14:textId="77777777" w:rsidR="00B646DE" w:rsidRDefault="00B646DE"/>
        </w:tc>
        <w:tc>
          <w:tcPr>
            <w:tcW w:w="2940" w:type="dxa"/>
            <w:vMerge/>
            <w:tcBorders>
              <w:left w:val="single" w:sz="4" w:space="0" w:color="000000"/>
              <w:bottom w:val="single" w:sz="4" w:space="0" w:color="000000"/>
            </w:tcBorders>
          </w:tcPr>
          <w:p w14:paraId="750621FF" w14:textId="77777777" w:rsidR="00B646DE" w:rsidRDefault="00B646DE"/>
        </w:tc>
        <w:tc>
          <w:tcPr>
            <w:tcW w:w="1980" w:type="dxa"/>
            <w:tcBorders>
              <w:left w:val="single" w:sz="4" w:space="0" w:color="000000"/>
              <w:bottom w:val="single" w:sz="4" w:space="0" w:color="000000"/>
            </w:tcBorders>
          </w:tcPr>
          <w:p w14:paraId="75062200" w14:textId="77777777" w:rsidR="00B646DE" w:rsidRDefault="0048309E">
            <w:pPr>
              <w:pStyle w:val="TableContents"/>
            </w:pPr>
            <w:r>
              <w:t xml:space="preserve">LED </w:t>
            </w:r>
          </w:p>
        </w:tc>
        <w:tc>
          <w:tcPr>
            <w:tcW w:w="2498" w:type="dxa"/>
            <w:tcBorders>
              <w:left w:val="single" w:sz="4" w:space="0" w:color="000000"/>
              <w:bottom w:val="single" w:sz="4" w:space="0" w:color="000000"/>
              <w:right w:val="single" w:sz="4" w:space="0" w:color="000000"/>
            </w:tcBorders>
          </w:tcPr>
          <w:p w14:paraId="75062201" w14:textId="77777777" w:rsidR="00B646DE" w:rsidRDefault="0048309E">
            <w:pPr>
              <w:pStyle w:val="TableContents"/>
            </w:pPr>
            <w:r>
              <w:t>Power + Status (pin0)</w:t>
            </w:r>
          </w:p>
        </w:tc>
      </w:tr>
      <w:tr w:rsidR="00B646DE" w14:paraId="75062206" w14:textId="77777777">
        <w:tc>
          <w:tcPr>
            <w:tcW w:w="519" w:type="dxa"/>
            <w:tcBorders>
              <w:left w:val="single" w:sz="4" w:space="0" w:color="000000"/>
              <w:bottom w:val="single" w:sz="4" w:space="0" w:color="000000"/>
            </w:tcBorders>
            <w:vAlign w:val="center"/>
          </w:tcPr>
          <w:p w14:paraId="75062203" w14:textId="77777777" w:rsidR="00B646DE" w:rsidRDefault="0048309E">
            <w:pPr>
              <w:pStyle w:val="TableContents"/>
              <w:jc w:val="center"/>
              <w:rPr>
                <w:b/>
                <w:bCs/>
              </w:rPr>
            </w:pPr>
            <w:r>
              <w:rPr>
                <w:b/>
                <w:bCs/>
              </w:rPr>
              <w:t>No.</w:t>
            </w:r>
          </w:p>
        </w:tc>
        <w:tc>
          <w:tcPr>
            <w:tcW w:w="2940" w:type="dxa"/>
            <w:tcBorders>
              <w:left w:val="single" w:sz="4" w:space="0" w:color="000000"/>
              <w:bottom w:val="single" w:sz="4" w:space="0" w:color="000000"/>
            </w:tcBorders>
            <w:vAlign w:val="center"/>
          </w:tcPr>
          <w:p w14:paraId="75062204" w14:textId="77777777" w:rsidR="00B646DE" w:rsidRDefault="0048309E">
            <w:pPr>
              <w:pStyle w:val="TableContents"/>
              <w:jc w:val="center"/>
              <w:rPr>
                <w:b/>
                <w:bCs/>
              </w:rPr>
            </w:pPr>
            <w:r>
              <w:rPr>
                <w:b/>
                <w:bCs/>
              </w:rPr>
              <w:t>Perangkat Virtual</w:t>
            </w:r>
          </w:p>
        </w:tc>
        <w:tc>
          <w:tcPr>
            <w:tcW w:w="4478" w:type="dxa"/>
            <w:gridSpan w:val="2"/>
            <w:tcBorders>
              <w:left w:val="single" w:sz="4" w:space="0" w:color="000000"/>
              <w:bottom w:val="single" w:sz="4" w:space="0" w:color="000000"/>
              <w:right w:val="single" w:sz="4" w:space="0" w:color="000000"/>
            </w:tcBorders>
            <w:vAlign w:val="center"/>
          </w:tcPr>
          <w:p w14:paraId="75062205" w14:textId="77777777" w:rsidR="00B646DE" w:rsidRDefault="0048309E">
            <w:pPr>
              <w:pStyle w:val="TableContents"/>
              <w:jc w:val="center"/>
              <w:rPr>
                <w:b/>
                <w:bCs/>
              </w:rPr>
            </w:pPr>
            <w:r>
              <w:rPr>
                <w:b/>
                <w:bCs/>
              </w:rPr>
              <w:t>Spesifikasi</w:t>
            </w:r>
          </w:p>
        </w:tc>
      </w:tr>
      <w:tr w:rsidR="00B646DE" w14:paraId="7506220C" w14:textId="77777777">
        <w:tc>
          <w:tcPr>
            <w:tcW w:w="519" w:type="dxa"/>
            <w:vMerge w:val="restart"/>
            <w:tcBorders>
              <w:left w:val="single" w:sz="4" w:space="0" w:color="000000"/>
              <w:bottom w:val="single" w:sz="4" w:space="0" w:color="000000"/>
            </w:tcBorders>
            <w:vAlign w:val="center"/>
          </w:tcPr>
          <w:p w14:paraId="75062207" w14:textId="77777777" w:rsidR="00B646DE" w:rsidRDefault="0048309E">
            <w:pPr>
              <w:pStyle w:val="TableContents"/>
              <w:jc w:val="center"/>
            </w:pPr>
            <w:r>
              <w:t>1</w:t>
            </w:r>
          </w:p>
        </w:tc>
        <w:tc>
          <w:tcPr>
            <w:tcW w:w="2940" w:type="dxa"/>
            <w:vMerge w:val="restart"/>
            <w:tcBorders>
              <w:left w:val="single" w:sz="4" w:space="0" w:color="000000"/>
              <w:bottom w:val="single" w:sz="4" w:space="0" w:color="000000"/>
            </w:tcBorders>
            <w:vAlign w:val="center"/>
          </w:tcPr>
          <w:p w14:paraId="75062208" w14:textId="77777777" w:rsidR="00B646DE" w:rsidRDefault="0048309E">
            <w:pPr>
              <w:pStyle w:val="TableContents"/>
              <w:spacing w:line="276" w:lineRule="auto"/>
              <w:jc w:val="center"/>
            </w:pPr>
            <w:r>
              <w:t>ldap-http-attacker</w:t>
            </w:r>
          </w:p>
          <w:p w14:paraId="75062209" w14:textId="77777777" w:rsidR="00B646DE" w:rsidRDefault="0048309E">
            <w:pPr>
              <w:pStyle w:val="TableContents"/>
              <w:jc w:val="center"/>
            </w:pPr>
            <w:r>
              <w:t>( container A )</w:t>
            </w:r>
          </w:p>
        </w:tc>
        <w:tc>
          <w:tcPr>
            <w:tcW w:w="1980" w:type="dxa"/>
            <w:tcBorders>
              <w:left w:val="single" w:sz="4" w:space="0" w:color="000000"/>
              <w:bottom w:val="single" w:sz="4" w:space="0" w:color="000000"/>
            </w:tcBorders>
          </w:tcPr>
          <w:p w14:paraId="7506220A" w14:textId="77777777" w:rsidR="00B646DE" w:rsidRDefault="0048309E">
            <w:pPr>
              <w:pStyle w:val="TableContents"/>
            </w:pPr>
            <w:r>
              <w:t>OS</w:t>
            </w:r>
          </w:p>
        </w:tc>
        <w:tc>
          <w:tcPr>
            <w:tcW w:w="2498" w:type="dxa"/>
            <w:tcBorders>
              <w:left w:val="single" w:sz="4" w:space="0" w:color="000000"/>
              <w:bottom w:val="single" w:sz="4" w:space="0" w:color="000000"/>
              <w:right w:val="single" w:sz="4" w:space="0" w:color="000000"/>
            </w:tcBorders>
          </w:tcPr>
          <w:p w14:paraId="7506220B" w14:textId="77777777" w:rsidR="00B646DE" w:rsidRDefault="0048309E">
            <w:pPr>
              <w:pStyle w:val="TableContents"/>
            </w:pPr>
            <w:r>
              <w:t>Ubuntu Server 20.04</w:t>
            </w:r>
          </w:p>
        </w:tc>
      </w:tr>
      <w:tr w:rsidR="00B646DE" w14:paraId="75062211" w14:textId="77777777">
        <w:tc>
          <w:tcPr>
            <w:tcW w:w="519" w:type="dxa"/>
            <w:vMerge/>
            <w:tcBorders>
              <w:left w:val="single" w:sz="4" w:space="0" w:color="000000"/>
              <w:bottom w:val="single" w:sz="4" w:space="0" w:color="000000"/>
            </w:tcBorders>
            <w:vAlign w:val="center"/>
          </w:tcPr>
          <w:p w14:paraId="7506220D" w14:textId="77777777" w:rsidR="00B646DE" w:rsidRDefault="00B646DE"/>
        </w:tc>
        <w:tc>
          <w:tcPr>
            <w:tcW w:w="2940" w:type="dxa"/>
            <w:vMerge/>
            <w:tcBorders>
              <w:left w:val="single" w:sz="4" w:space="0" w:color="000000"/>
              <w:bottom w:val="single" w:sz="4" w:space="0" w:color="000000"/>
            </w:tcBorders>
            <w:vAlign w:val="center"/>
          </w:tcPr>
          <w:p w14:paraId="7506220E" w14:textId="77777777" w:rsidR="00B646DE" w:rsidRDefault="00B646DE"/>
        </w:tc>
        <w:tc>
          <w:tcPr>
            <w:tcW w:w="1980" w:type="dxa"/>
            <w:tcBorders>
              <w:left w:val="single" w:sz="4" w:space="0" w:color="000000"/>
              <w:bottom w:val="single" w:sz="4" w:space="0" w:color="000000"/>
            </w:tcBorders>
          </w:tcPr>
          <w:p w14:paraId="7506220F" w14:textId="77777777" w:rsidR="00B646DE" w:rsidRDefault="0048309E">
            <w:pPr>
              <w:pStyle w:val="TableContents"/>
            </w:pPr>
            <w:r>
              <w:t>Shell</w:t>
            </w:r>
          </w:p>
        </w:tc>
        <w:tc>
          <w:tcPr>
            <w:tcW w:w="2498" w:type="dxa"/>
            <w:tcBorders>
              <w:left w:val="single" w:sz="4" w:space="0" w:color="000000"/>
              <w:bottom w:val="single" w:sz="4" w:space="0" w:color="000000"/>
              <w:right w:val="single" w:sz="4" w:space="0" w:color="000000"/>
            </w:tcBorders>
          </w:tcPr>
          <w:p w14:paraId="75062210" w14:textId="77777777" w:rsidR="00B646DE" w:rsidRDefault="0048309E">
            <w:pPr>
              <w:pStyle w:val="TableContents"/>
            </w:pPr>
            <w:r>
              <w:t>/bin/bash</w:t>
            </w:r>
          </w:p>
        </w:tc>
      </w:tr>
      <w:tr w:rsidR="00B646DE" w14:paraId="75062216" w14:textId="77777777">
        <w:tc>
          <w:tcPr>
            <w:tcW w:w="519" w:type="dxa"/>
            <w:vMerge/>
            <w:tcBorders>
              <w:left w:val="single" w:sz="4" w:space="0" w:color="000000"/>
              <w:bottom w:val="single" w:sz="4" w:space="0" w:color="000000"/>
            </w:tcBorders>
            <w:vAlign w:val="center"/>
          </w:tcPr>
          <w:p w14:paraId="75062212" w14:textId="77777777" w:rsidR="00B646DE" w:rsidRDefault="00B646DE"/>
        </w:tc>
        <w:tc>
          <w:tcPr>
            <w:tcW w:w="2940" w:type="dxa"/>
            <w:vMerge/>
            <w:tcBorders>
              <w:left w:val="single" w:sz="4" w:space="0" w:color="000000"/>
              <w:bottom w:val="single" w:sz="4" w:space="0" w:color="000000"/>
            </w:tcBorders>
            <w:vAlign w:val="center"/>
          </w:tcPr>
          <w:p w14:paraId="75062213" w14:textId="77777777" w:rsidR="00B646DE" w:rsidRDefault="00B646DE"/>
        </w:tc>
        <w:tc>
          <w:tcPr>
            <w:tcW w:w="1980" w:type="dxa"/>
            <w:tcBorders>
              <w:left w:val="single" w:sz="4" w:space="0" w:color="000000"/>
              <w:bottom w:val="single" w:sz="4" w:space="0" w:color="000000"/>
            </w:tcBorders>
          </w:tcPr>
          <w:p w14:paraId="75062214" w14:textId="77777777" w:rsidR="00B646DE" w:rsidRDefault="0048309E">
            <w:pPr>
              <w:pStyle w:val="TableContents"/>
            </w:pPr>
            <w:r>
              <w:t>Port Bindings</w:t>
            </w:r>
          </w:p>
        </w:tc>
        <w:tc>
          <w:tcPr>
            <w:tcW w:w="2498" w:type="dxa"/>
            <w:tcBorders>
              <w:left w:val="single" w:sz="4" w:space="0" w:color="000000"/>
              <w:bottom w:val="single" w:sz="4" w:space="0" w:color="000000"/>
              <w:right w:val="single" w:sz="4" w:space="0" w:color="000000"/>
            </w:tcBorders>
          </w:tcPr>
          <w:p w14:paraId="75062215" w14:textId="77777777" w:rsidR="00B646DE" w:rsidRDefault="0048309E">
            <w:pPr>
              <w:pStyle w:val="TableContents"/>
            </w:pPr>
            <w:r>
              <w:t xml:space="preserve">2000 </w:t>
            </w:r>
            <w:r>
              <w:rPr>
                <w:rStyle w:val="Emphasis"/>
                <w:i w:val="0"/>
                <w:iCs w:val="0"/>
                <w:color w:val="2A2A2A"/>
              </w:rPr>
              <w:t>— 2100 / tcp</w:t>
            </w:r>
          </w:p>
        </w:tc>
      </w:tr>
      <w:tr w:rsidR="00B646DE" w14:paraId="7506221B" w14:textId="77777777">
        <w:tc>
          <w:tcPr>
            <w:tcW w:w="519" w:type="dxa"/>
            <w:vMerge/>
            <w:tcBorders>
              <w:left w:val="single" w:sz="4" w:space="0" w:color="000000"/>
              <w:bottom w:val="single" w:sz="4" w:space="0" w:color="000000"/>
            </w:tcBorders>
            <w:vAlign w:val="center"/>
          </w:tcPr>
          <w:p w14:paraId="75062217" w14:textId="77777777" w:rsidR="00B646DE" w:rsidRDefault="00B646DE"/>
        </w:tc>
        <w:tc>
          <w:tcPr>
            <w:tcW w:w="2940" w:type="dxa"/>
            <w:vMerge/>
            <w:tcBorders>
              <w:left w:val="single" w:sz="4" w:space="0" w:color="000000"/>
              <w:bottom w:val="single" w:sz="4" w:space="0" w:color="000000"/>
            </w:tcBorders>
            <w:vAlign w:val="center"/>
          </w:tcPr>
          <w:p w14:paraId="75062218" w14:textId="77777777" w:rsidR="00B646DE" w:rsidRDefault="00B646DE"/>
        </w:tc>
        <w:tc>
          <w:tcPr>
            <w:tcW w:w="1980" w:type="dxa"/>
            <w:tcBorders>
              <w:left w:val="single" w:sz="4" w:space="0" w:color="000000"/>
              <w:bottom w:val="single" w:sz="4" w:space="0" w:color="000000"/>
            </w:tcBorders>
          </w:tcPr>
          <w:p w14:paraId="75062219" w14:textId="77777777" w:rsidR="00B646DE" w:rsidRDefault="0048309E">
            <w:pPr>
              <w:pStyle w:val="TableContents"/>
            </w:pPr>
            <w:r>
              <w:t>Network</w:t>
            </w:r>
          </w:p>
        </w:tc>
        <w:tc>
          <w:tcPr>
            <w:tcW w:w="2498" w:type="dxa"/>
            <w:tcBorders>
              <w:left w:val="single" w:sz="4" w:space="0" w:color="000000"/>
              <w:bottom w:val="single" w:sz="4" w:space="0" w:color="000000"/>
              <w:right w:val="single" w:sz="4" w:space="0" w:color="000000"/>
            </w:tcBorders>
          </w:tcPr>
          <w:p w14:paraId="7506221A" w14:textId="77777777" w:rsidR="00B646DE" w:rsidRDefault="0048309E">
            <w:pPr>
              <w:pStyle w:val="TableContents"/>
            </w:pPr>
            <w:r>
              <w:t>172.17.0.1 / 16</w:t>
            </w:r>
          </w:p>
        </w:tc>
      </w:tr>
      <w:tr w:rsidR="00B646DE" w14:paraId="75062220" w14:textId="77777777">
        <w:tc>
          <w:tcPr>
            <w:tcW w:w="519" w:type="dxa"/>
            <w:vMerge/>
            <w:tcBorders>
              <w:left w:val="single" w:sz="4" w:space="0" w:color="000000"/>
              <w:bottom w:val="single" w:sz="4" w:space="0" w:color="000000"/>
            </w:tcBorders>
            <w:vAlign w:val="center"/>
          </w:tcPr>
          <w:p w14:paraId="7506221C" w14:textId="77777777" w:rsidR="00B646DE" w:rsidRDefault="00B646DE"/>
        </w:tc>
        <w:tc>
          <w:tcPr>
            <w:tcW w:w="2940" w:type="dxa"/>
            <w:vMerge/>
            <w:tcBorders>
              <w:left w:val="single" w:sz="4" w:space="0" w:color="000000"/>
              <w:bottom w:val="single" w:sz="4" w:space="0" w:color="000000"/>
            </w:tcBorders>
            <w:vAlign w:val="center"/>
          </w:tcPr>
          <w:p w14:paraId="7506221D" w14:textId="77777777" w:rsidR="00B646DE" w:rsidRDefault="00B646DE"/>
        </w:tc>
        <w:tc>
          <w:tcPr>
            <w:tcW w:w="1980" w:type="dxa"/>
            <w:tcBorders>
              <w:left w:val="single" w:sz="4" w:space="0" w:color="000000"/>
              <w:bottom w:val="single" w:sz="4" w:space="0" w:color="000000"/>
            </w:tcBorders>
          </w:tcPr>
          <w:p w14:paraId="7506221E" w14:textId="77777777" w:rsidR="00B646DE" w:rsidRDefault="0048309E">
            <w:pPr>
              <w:pStyle w:val="TableContents"/>
            </w:pPr>
            <w:r>
              <w:t>IP Address</w:t>
            </w:r>
          </w:p>
        </w:tc>
        <w:tc>
          <w:tcPr>
            <w:tcW w:w="2498" w:type="dxa"/>
            <w:tcBorders>
              <w:left w:val="single" w:sz="4" w:space="0" w:color="000000"/>
              <w:bottom w:val="single" w:sz="4" w:space="0" w:color="000000"/>
              <w:right w:val="single" w:sz="4" w:space="0" w:color="000000"/>
            </w:tcBorders>
          </w:tcPr>
          <w:p w14:paraId="7506221F" w14:textId="77777777" w:rsidR="00B646DE" w:rsidRDefault="0048309E">
            <w:pPr>
              <w:pStyle w:val="TableContents"/>
            </w:pPr>
            <w:r>
              <w:t>172.17.0.2</w:t>
            </w:r>
          </w:p>
        </w:tc>
      </w:tr>
      <w:tr w:rsidR="00B646DE" w14:paraId="75062223" w14:textId="77777777">
        <w:tc>
          <w:tcPr>
            <w:tcW w:w="519" w:type="dxa"/>
            <w:tcBorders>
              <w:left w:val="single" w:sz="4" w:space="0" w:color="000000"/>
              <w:bottom w:val="single" w:sz="4" w:space="0" w:color="000000"/>
            </w:tcBorders>
            <w:vAlign w:val="center"/>
          </w:tcPr>
          <w:p w14:paraId="75062221" w14:textId="77777777" w:rsidR="00B646DE" w:rsidRDefault="0048309E">
            <w:pPr>
              <w:pStyle w:val="TableContents"/>
              <w:jc w:val="center"/>
              <w:rPr>
                <w:b/>
                <w:bCs/>
              </w:rPr>
            </w:pPr>
            <w:r>
              <w:rPr>
                <w:b/>
                <w:bCs/>
              </w:rPr>
              <w:t>No.</w:t>
            </w:r>
          </w:p>
        </w:tc>
        <w:tc>
          <w:tcPr>
            <w:tcW w:w="7418" w:type="dxa"/>
            <w:gridSpan w:val="3"/>
            <w:tcBorders>
              <w:left w:val="single" w:sz="4" w:space="0" w:color="000000"/>
              <w:bottom w:val="single" w:sz="4" w:space="0" w:color="000000"/>
              <w:right w:val="single" w:sz="4" w:space="0" w:color="000000"/>
            </w:tcBorders>
            <w:vAlign w:val="center"/>
          </w:tcPr>
          <w:p w14:paraId="75062222" w14:textId="77777777" w:rsidR="00B646DE" w:rsidRDefault="0048309E">
            <w:pPr>
              <w:pStyle w:val="TableContents"/>
              <w:jc w:val="center"/>
              <w:rPr>
                <w:b/>
                <w:bCs/>
              </w:rPr>
            </w:pPr>
            <w:r>
              <w:rPr>
                <w:b/>
                <w:bCs/>
              </w:rPr>
              <w:t>Perangkat Lunak</w:t>
            </w:r>
          </w:p>
        </w:tc>
      </w:tr>
      <w:tr w:rsidR="00B646DE" w14:paraId="75062226" w14:textId="77777777">
        <w:tc>
          <w:tcPr>
            <w:tcW w:w="519" w:type="dxa"/>
            <w:tcBorders>
              <w:left w:val="single" w:sz="4" w:space="0" w:color="000000"/>
              <w:bottom w:val="single" w:sz="4" w:space="0" w:color="000000"/>
            </w:tcBorders>
            <w:vAlign w:val="center"/>
          </w:tcPr>
          <w:p w14:paraId="75062224" w14:textId="77777777" w:rsidR="00B646DE" w:rsidRDefault="0048309E">
            <w:pPr>
              <w:pStyle w:val="TableContents"/>
              <w:jc w:val="center"/>
            </w:pPr>
            <w:r>
              <w:t>1</w:t>
            </w:r>
          </w:p>
        </w:tc>
        <w:tc>
          <w:tcPr>
            <w:tcW w:w="7418" w:type="dxa"/>
            <w:gridSpan w:val="3"/>
            <w:tcBorders>
              <w:left w:val="single" w:sz="4" w:space="0" w:color="000000"/>
              <w:bottom w:val="single" w:sz="4" w:space="0" w:color="000000"/>
              <w:right w:val="single" w:sz="4" w:space="0" w:color="000000"/>
            </w:tcBorders>
            <w:vAlign w:val="center"/>
          </w:tcPr>
          <w:p w14:paraId="75062225" w14:textId="77777777" w:rsidR="00B646DE" w:rsidRDefault="0048309E">
            <w:pPr>
              <w:pStyle w:val="TableContents"/>
            </w:pPr>
            <w:r>
              <w:t>Apache HTTP Server ( 2.4.41 )</w:t>
            </w:r>
          </w:p>
        </w:tc>
      </w:tr>
      <w:tr w:rsidR="00B646DE" w14:paraId="75062229" w14:textId="77777777">
        <w:tc>
          <w:tcPr>
            <w:tcW w:w="519" w:type="dxa"/>
            <w:tcBorders>
              <w:left w:val="single" w:sz="4" w:space="0" w:color="000000"/>
              <w:bottom w:val="single" w:sz="4" w:space="0" w:color="000000"/>
            </w:tcBorders>
            <w:vAlign w:val="center"/>
          </w:tcPr>
          <w:p w14:paraId="75062227" w14:textId="77777777" w:rsidR="00B646DE" w:rsidRDefault="0048309E">
            <w:pPr>
              <w:pStyle w:val="TableContents"/>
              <w:jc w:val="center"/>
            </w:pPr>
            <w:r>
              <w:t>2</w:t>
            </w:r>
          </w:p>
        </w:tc>
        <w:tc>
          <w:tcPr>
            <w:tcW w:w="7418" w:type="dxa"/>
            <w:gridSpan w:val="3"/>
            <w:tcBorders>
              <w:left w:val="single" w:sz="4" w:space="0" w:color="000000"/>
              <w:bottom w:val="single" w:sz="4" w:space="0" w:color="000000"/>
              <w:right w:val="single" w:sz="4" w:space="0" w:color="000000"/>
            </w:tcBorders>
            <w:vAlign w:val="center"/>
          </w:tcPr>
          <w:p w14:paraId="75062228" w14:textId="77777777" w:rsidR="00B646DE" w:rsidRDefault="0048309E">
            <w:pPr>
              <w:pStyle w:val="TableContents"/>
            </w:pPr>
            <w:r>
              <w:t>OpenLDAP Server ( 2.4.49 )</w:t>
            </w:r>
          </w:p>
        </w:tc>
      </w:tr>
      <w:tr w:rsidR="00B646DE" w14:paraId="7506222C" w14:textId="77777777">
        <w:tc>
          <w:tcPr>
            <w:tcW w:w="519" w:type="dxa"/>
            <w:tcBorders>
              <w:left w:val="single" w:sz="4" w:space="0" w:color="000000"/>
              <w:bottom w:val="single" w:sz="4" w:space="0" w:color="000000"/>
            </w:tcBorders>
            <w:vAlign w:val="center"/>
          </w:tcPr>
          <w:p w14:paraId="7506222A" w14:textId="77777777" w:rsidR="00B646DE" w:rsidRDefault="0048309E">
            <w:pPr>
              <w:pStyle w:val="TableContents"/>
              <w:jc w:val="center"/>
            </w:pPr>
            <w:r>
              <w:t>3</w:t>
            </w:r>
          </w:p>
        </w:tc>
        <w:tc>
          <w:tcPr>
            <w:tcW w:w="7418" w:type="dxa"/>
            <w:gridSpan w:val="3"/>
            <w:tcBorders>
              <w:left w:val="single" w:sz="4" w:space="0" w:color="000000"/>
              <w:bottom w:val="single" w:sz="4" w:space="0" w:color="000000"/>
              <w:right w:val="single" w:sz="4" w:space="0" w:color="000000"/>
            </w:tcBorders>
            <w:vAlign w:val="center"/>
          </w:tcPr>
          <w:p w14:paraId="7506222B" w14:textId="77777777" w:rsidR="00B646DE" w:rsidRDefault="0048309E">
            <w:pPr>
              <w:pStyle w:val="TableContents"/>
            </w:pPr>
            <w:r>
              <w:t>Oracle Java SDK ( 1.8.0_181 ) &amp; ( 1.8.0_333 )</w:t>
            </w:r>
          </w:p>
        </w:tc>
      </w:tr>
      <w:tr w:rsidR="00B646DE" w14:paraId="7506222F" w14:textId="77777777">
        <w:tc>
          <w:tcPr>
            <w:tcW w:w="519" w:type="dxa"/>
            <w:tcBorders>
              <w:left w:val="single" w:sz="4" w:space="0" w:color="000000"/>
              <w:bottom w:val="single" w:sz="4" w:space="0" w:color="000000"/>
            </w:tcBorders>
            <w:vAlign w:val="center"/>
          </w:tcPr>
          <w:p w14:paraId="7506222D" w14:textId="77777777" w:rsidR="00B646DE" w:rsidRDefault="0048309E">
            <w:pPr>
              <w:pStyle w:val="TableContents"/>
              <w:jc w:val="center"/>
            </w:pPr>
            <w:r>
              <w:t>4</w:t>
            </w:r>
          </w:p>
        </w:tc>
        <w:tc>
          <w:tcPr>
            <w:tcW w:w="7418" w:type="dxa"/>
            <w:gridSpan w:val="3"/>
            <w:tcBorders>
              <w:left w:val="single" w:sz="4" w:space="0" w:color="000000"/>
              <w:bottom w:val="single" w:sz="4" w:space="0" w:color="000000"/>
              <w:right w:val="single" w:sz="4" w:space="0" w:color="000000"/>
            </w:tcBorders>
            <w:vAlign w:val="center"/>
          </w:tcPr>
          <w:p w14:paraId="7506222E" w14:textId="77777777" w:rsidR="00B646DE" w:rsidRDefault="0048309E">
            <w:pPr>
              <w:pStyle w:val="TableContents"/>
            </w:pPr>
            <w:r>
              <w:t>Apache Maven ( 3.6.3 )</w:t>
            </w:r>
          </w:p>
        </w:tc>
      </w:tr>
      <w:tr w:rsidR="00B646DE" w14:paraId="75062232" w14:textId="77777777">
        <w:tc>
          <w:tcPr>
            <w:tcW w:w="519" w:type="dxa"/>
            <w:tcBorders>
              <w:left w:val="single" w:sz="4" w:space="0" w:color="000000"/>
              <w:bottom w:val="single" w:sz="4" w:space="0" w:color="000000"/>
            </w:tcBorders>
            <w:vAlign w:val="center"/>
          </w:tcPr>
          <w:p w14:paraId="75062230" w14:textId="77777777" w:rsidR="00B646DE" w:rsidRDefault="0048309E">
            <w:pPr>
              <w:pStyle w:val="TableContents"/>
              <w:jc w:val="center"/>
            </w:pPr>
            <w:r>
              <w:t>5</w:t>
            </w:r>
          </w:p>
        </w:tc>
        <w:tc>
          <w:tcPr>
            <w:tcW w:w="7418" w:type="dxa"/>
            <w:gridSpan w:val="3"/>
            <w:tcBorders>
              <w:left w:val="single" w:sz="4" w:space="0" w:color="000000"/>
              <w:bottom w:val="single" w:sz="4" w:space="0" w:color="000000"/>
              <w:right w:val="single" w:sz="4" w:space="0" w:color="000000"/>
            </w:tcBorders>
            <w:vAlign w:val="center"/>
          </w:tcPr>
          <w:p w14:paraId="75062231" w14:textId="77777777" w:rsidR="00B646DE" w:rsidRDefault="0048309E">
            <w:pPr>
              <w:pStyle w:val="TableContents"/>
            </w:pPr>
            <w:r>
              <w:t>Apache Log4j ( 2.14.1 ) , ( 2.15.0 ) , ( 2.16.0 ) &amp; ( 2.17.0 )</w:t>
            </w:r>
          </w:p>
        </w:tc>
      </w:tr>
      <w:tr w:rsidR="00B646DE" w14:paraId="75062235" w14:textId="77777777">
        <w:tc>
          <w:tcPr>
            <w:tcW w:w="519" w:type="dxa"/>
            <w:tcBorders>
              <w:left w:val="single" w:sz="4" w:space="0" w:color="000000"/>
              <w:bottom w:val="single" w:sz="4" w:space="0" w:color="000000"/>
            </w:tcBorders>
            <w:vAlign w:val="center"/>
          </w:tcPr>
          <w:p w14:paraId="75062233" w14:textId="77777777" w:rsidR="00B646DE" w:rsidRDefault="0048309E">
            <w:pPr>
              <w:pStyle w:val="TableContents"/>
              <w:jc w:val="center"/>
            </w:pPr>
            <w:r>
              <w:t>6</w:t>
            </w:r>
          </w:p>
        </w:tc>
        <w:tc>
          <w:tcPr>
            <w:tcW w:w="7418" w:type="dxa"/>
            <w:gridSpan w:val="3"/>
            <w:tcBorders>
              <w:left w:val="single" w:sz="4" w:space="0" w:color="000000"/>
              <w:bottom w:val="single" w:sz="4" w:space="0" w:color="000000"/>
              <w:right w:val="single" w:sz="4" w:space="0" w:color="000000"/>
            </w:tcBorders>
            <w:vAlign w:val="center"/>
          </w:tcPr>
          <w:p w14:paraId="75062234" w14:textId="77777777" w:rsidR="00B646DE" w:rsidRDefault="0048309E">
            <w:pPr>
              <w:pStyle w:val="TableContents"/>
            </w:pPr>
            <w:r>
              <w:t>Go ( 1.18.3 )</w:t>
            </w:r>
          </w:p>
        </w:tc>
      </w:tr>
      <w:tr w:rsidR="00B646DE" w14:paraId="75062238" w14:textId="77777777">
        <w:tc>
          <w:tcPr>
            <w:tcW w:w="519" w:type="dxa"/>
            <w:tcBorders>
              <w:left w:val="single" w:sz="4" w:space="0" w:color="000000"/>
              <w:bottom w:val="single" w:sz="4" w:space="0" w:color="000000"/>
            </w:tcBorders>
            <w:vAlign w:val="center"/>
          </w:tcPr>
          <w:p w14:paraId="75062236" w14:textId="77777777" w:rsidR="00B646DE" w:rsidRDefault="0048309E">
            <w:pPr>
              <w:pStyle w:val="TableContents"/>
              <w:jc w:val="center"/>
            </w:pPr>
            <w:r>
              <w:t>7</w:t>
            </w:r>
          </w:p>
        </w:tc>
        <w:tc>
          <w:tcPr>
            <w:tcW w:w="7418" w:type="dxa"/>
            <w:gridSpan w:val="3"/>
            <w:tcBorders>
              <w:left w:val="single" w:sz="4" w:space="0" w:color="000000"/>
              <w:bottom w:val="single" w:sz="4" w:space="0" w:color="000000"/>
              <w:right w:val="single" w:sz="4" w:space="0" w:color="000000"/>
            </w:tcBorders>
            <w:vAlign w:val="center"/>
          </w:tcPr>
          <w:p w14:paraId="75062237" w14:textId="77777777" w:rsidR="00B646DE" w:rsidRDefault="0048309E">
            <w:pPr>
              <w:pStyle w:val="TableContents"/>
            </w:pPr>
            <w:r>
              <w:t>Arduino IDE ( 1.8.19 )</w:t>
            </w:r>
          </w:p>
        </w:tc>
      </w:tr>
    </w:tbl>
    <w:p w14:paraId="75062239" w14:textId="77777777" w:rsidR="00B646DE" w:rsidRDefault="00B646DE">
      <w:pPr>
        <w:pStyle w:val="SumberGambar"/>
        <w:numPr>
          <w:ilvl w:val="0"/>
          <w:numId w:val="2"/>
        </w:numPr>
        <w:rPr>
          <w:sz w:val="12"/>
        </w:rPr>
      </w:pPr>
    </w:p>
    <w:p w14:paraId="7506223A" w14:textId="77777777" w:rsidR="00B646DE" w:rsidRDefault="0048309E">
      <w:pPr>
        <w:pStyle w:val="AAA"/>
        <w:numPr>
          <w:ilvl w:val="0"/>
          <w:numId w:val="2"/>
        </w:numPr>
        <w:spacing w:line="360" w:lineRule="auto"/>
      </w:pPr>
      <w:bookmarkStart w:id="126" w:name="__RefHeading___Toc371_3913347112213"/>
      <w:bookmarkEnd w:id="126"/>
      <w:r>
        <w:t>4.1.1</w:t>
      </w:r>
      <w:r>
        <w:tab/>
        <w:t>Desain Topologi Jaringan</w:t>
      </w:r>
    </w:p>
    <w:p w14:paraId="7506223B" w14:textId="77777777" w:rsidR="00B646DE" w:rsidRDefault="0048309E">
      <w:pPr>
        <w:pStyle w:val="BodyNoJump"/>
        <w:numPr>
          <w:ilvl w:val="0"/>
          <w:numId w:val="2"/>
        </w:numPr>
        <w:spacing w:line="360" w:lineRule="auto"/>
      </w:pPr>
      <w:r>
        <w:rPr>
          <w:color w:val="43C330"/>
        </w:rPr>
        <w:t>Dalam</w:t>
      </w:r>
      <w:r>
        <w:t xml:space="preserve"> membangun keseluruhan sistem, adapun topologi jaringan yang dirancang untuk menggambarkan keseluruhan arsitektur jaringan terhadap setiap komponen di dalamnya. Berikut merupakan keterangan terhadap komponen topologi jaringan yang dipaparkan pada gambar 4.1 yang direferensikan pada tabel 4.1 diatas:</w:t>
      </w:r>
    </w:p>
    <w:p w14:paraId="7506223C" w14:textId="77777777" w:rsidR="00B646DE" w:rsidRDefault="0048309E">
      <w:pPr>
        <w:pStyle w:val="BodyNoJump"/>
        <w:numPr>
          <w:ilvl w:val="0"/>
          <w:numId w:val="10"/>
        </w:numPr>
        <w:spacing w:line="360" w:lineRule="auto"/>
      </w:pPr>
      <w:r>
        <w:t>Topologi menggunakan dua buah mesin laptop, yaitu laptop A untuk menjalankan berbagai layanan yang dibutuhkan selama proses pengujian serta integrasinya dengan aplikasi, serta laptop B yang didedikasikan sebagai sisi pengguna sebagai target pengujian. Dalam konteks pengujian ini, laptop A juga akan dimanfaatkan sebagai sisi penyerang untuk menjalankan mayoritas dari seluruh tahap penyerangan</w:t>
      </w:r>
    </w:p>
    <w:p w14:paraId="7506223D" w14:textId="77777777" w:rsidR="00B646DE" w:rsidRDefault="0048309E">
      <w:pPr>
        <w:pStyle w:val="BodyNoJump"/>
        <w:numPr>
          <w:ilvl w:val="0"/>
          <w:numId w:val="10"/>
        </w:numPr>
        <w:spacing w:line="360" w:lineRule="auto"/>
      </w:pPr>
      <w:r>
        <w:t xml:space="preserve">Dalam laptop A, seluruh layanan sisi penyerang yang dibutuhkan akan dijalankan menggunakan virtualisasi docker container. Pada container A, layanan yang dibangun adalah layanan LDAP  menggunakan OpenLDAP </w:t>
      </w:r>
      <w:r>
        <w:lastRenderedPageBreak/>
        <w:t xml:space="preserve">pada nomor port </w:t>
      </w:r>
      <w:r>
        <w:rPr>
          <w:rFonts w:ascii="JetBrains Mono Light" w:hAnsi="JetBrains Mono Light"/>
        </w:rPr>
        <w:t>:</w:t>
      </w:r>
      <w:r>
        <w:rPr>
          <w:rFonts w:ascii="JetBrains Mono Light" w:hAnsi="JetBrains Mono Light"/>
          <w:sz w:val="20"/>
        </w:rPr>
        <w:t>2038</w:t>
      </w:r>
      <w:r>
        <w:t xml:space="preserve">, serta layanan Hypertext Transfer Protocol (HTTP) menggunakan Apache HTTP Server serta aplikasi Go HTTP pada nomor port </w:t>
      </w:r>
      <w:r>
        <w:rPr>
          <w:rFonts w:ascii="JetBrains Mono Light" w:hAnsi="JetBrains Mono Light"/>
          <w:sz w:val="20"/>
        </w:rPr>
        <w:t xml:space="preserve">:2022 </w:t>
      </w:r>
      <w:r>
        <w:t>dan</w:t>
      </w:r>
      <w:r>
        <w:rPr>
          <w:rFonts w:ascii="JetBrains Mono Light" w:hAnsi="JetBrains Mono Light"/>
          <w:sz w:val="20"/>
        </w:rPr>
        <w:t xml:space="preserve"> :2080</w:t>
      </w:r>
    </w:p>
    <w:p w14:paraId="7506223E" w14:textId="77777777" w:rsidR="00B646DE" w:rsidRDefault="0048309E">
      <w:pPr>
        <w:pStyle w:val="Body"/>
        <w:numPr>
          <w:ilvl w:val="0"/>
          <w:numId w:val="10"/>
        </w:numPr>
        <w:spacing w:line="360" w:lineRule="auto"/>
      </w:pPr>
      <w:r>
        <w:t>Lingkup topologi jaringan berupa sekala Local Area Network (LAN)</w:t>
      </w:r>
    </w:p>
    <w:p w14:paraId="7506223F" w14:textId="77777777" w:rsidR="00B646DE" w:rsidRDefault="0048309E">
      <w:pPr>
        <w:pStyle w:val="SumberGambar"/>
        <w:spacing w:line="360" w:lineRule="auto"/>
        <w:jc w:val="center"/>
        <w:rPr>
          <w:b/>
          <w:bCs/>
        </w:rPr>
      </w:pPr>
      <w:r>
        <w:rPr>
          <w:b/>
          <w:bCs/>
          <w:noProof/>
          <w:lang w:eastAsia="en-US" w:bidi="ar-SA"/>
        </w:rPr>
        <w:drawing>
          <wp:anchor distT="0" distB="0" distL="0" distR="0" simplePos="0" relativeHeight="35" behindDoc="0" locked="0" layoutInCell="0" allowOverlap="1" wp14:anchorId="75062402" wp14:editId="75062403">
            <wp:simplePos x="0" y="0"/>
            <wp:positionH relativeFrom="column">
              <wp:align>center</wp:align>
            </wp:positionH>
            <wp:positionV relativeFrom="paragraph">
              <wp:posOffset>635</wp:posOffset>
            </wp:positionV>
            <wp:extent cx="4258945" cy="3020695"/>
            <wp:effectExtent l="0" t="0" r="0" b="0"/>
            <wp:wrapSquare wrapText="largest"/>
            <wp:docPr id="21"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pic:cNvPicPr>
                      <a:picLocks noChangeAspect="1" noChangeArrowheads="1"/>
                    </pic:cNvPicPr>
                  </pic:nvPicPr>
                  <pic:blipFill>
                    <a:blip r:embed="rId53"/>
                    <a:stretch>
                      <a:fillRect/>
                    </a:stretch>
                  </pic:blipFill>
                  <pic:spPr bwMode="auto">
                    <a:xfrm>
                      <a:off x="0" y="0"/>
                      <a:ext cx="4258945" cy="3020695"/>
                    </a:xfrm>
                    <a:prstGeom prst="rect">
                      <a:avLst/>
                    </a:prstGeom>
                  </pic:spPr>
                </pic:pic>
              </a:graphicData>
            </a:graphic>
          </wp:anchor>
        </w:drawing>
      </w:r>
    </w:p>
    <w:p w14:paraId="75062240" w14:textId="77777777" w:rsidR="00B646DE" w:rsidRDefault="00B646DE">
      <w:pPr>
        <w:pStyle w:val="SumberGambar"/>
        <w:numPr>
          <w:ilvl w:val="0"/>
          <w:numId w:val="2"/>
        </w:numPr>
        <w:spacing w:line="360" w:lineRule="auto"/>
        <w:jc w:val="center"/>
        <w:rPr>
          <w:b/>
          <w:bCs/>
        </w:rPr>
      </w:pPr>
    </w:p>
    <w:p w14:paraId="75062241" w14:textId="77777777" w:rsidR="00B646DE" w:rsidRDefault="00B646DE">
      <w:pPr>
        <w:pStyle w:val="SumberGambar"/>
        <w:numPr>
          <w:ilvl w:val="0"/>
          <w:numId w:val="2"/>
        </w:numPr>
        <w:spacing w:line="360" w:lineRule="auto"/>
        <w:jc w:val="center"/>
        <w:rPr>
          <w:b/>
          <w:bCs/>
        </w:rPr>
      </w:pPr>
    </w:p>
    <w:p w14:paraId="75062242" w14:textId="77777777" w:rsidR="00B646DE" w:rsidRDefault="00B646DE">
      <w:pPr>
        <w:pStyle w:val="SumberGambar"/>
        <w:numPr>
          <w:ilvl w:val="0"/>
          <w:numId w:val="2"/>
        </w:numPr>
        <w:spacing w:line="360" w:lineRule="auto"/>
        <w:jc w:val="center"/>
        <w:rPr>
          <w:b/>
          <w:bCs/>
        </w:rPr>
      </w:pPr>
    </w:p>
    <w:p w14:paraId="75062243" w14:textId="77777777" w:rsidR="00B646DE" w:rsidRDefault="00B646DE">
      <w:pPr>
        <w:pStyle w:val="SumberGambar"/>
        <w:numPr>
          <w:ilvl w:val="0"/>
          <w:numId w:val="2"/>
        </w:numPr>
        <w:spacing w:line="360" w:lineRule="auto"/>
        <w:jc w:val="center"/>
        <w:rPr>
          <w:b/>
          <w:bCs/>
        </w:rPr>
      </w:pPr>
    </w:p>
    <w:p w14:paraId="75062244" w14:textId="77777777" w:rsidR="00B646DE" w:rsidRDefault="00B646DE">
      <w:pPr>
        <w:pStyle w:val="SumberGambar"/>
        <w:numPr>
          <w:ilvl w:val="0"/>
          <w:numId w:val="2"/>
        </w:numPr>
        <w:spacing w:line="360" w:lineRule="auto"/>
        <w:jc w:val="center"/>
        <w:rPr>
          <w:b/>
          <w:bCs/>
        </w:rPr>
      </w:pPr>
    </w:p>
    <w:p w14:paraId="75062245" w14:textId="77777777" w:rsidR="00B646DE" w:rsidRDefault="00B646DE">
      <w:pPr>
        <w:pStyle w:val="SumberGambar"/>
        <w:numPr>
          <w:ilvl w:val="0"/>
          <w:numId w:val="2"/>
        </w:numPr>
        <w:spacing w:line="360" w:lineRule="auto"/>
        <w:jc w:val="center"/>
        <w:rPr>
          <w:b/>
          <w:bCs/>
        </w:rPr>
      </w:pPr>
    </w:p>
    <w:p w14:paraId="75062246" w14:textId="77777777" w:rsidR="00B646DE" w:rsidRDefault="00B646DE">
      <w:pPr>
        <w:pStyle w:val="SumberGambar"/>
        <w:numPr>
          <w:ilvl w:val="0"/>
          <w:numId w:val="2"/>
        </w:numPr>
        <w:spacing w:line="360" w:lineRule="auto"/>
        <w:jc w:val="center"/>
        <w:rPr>
          <w:b/>
          <w:bCs/>
        </w:rPr>
      </w:pPr>
    </w:p>
    <w:p w14:paraId="75062247" w14:textId="77777777" w:rsidR="00B646DE" w:rsidRDefault="00B646DE">
      <w:pPr>
        <w:pStyle w:val="SumberGambar"/>
        <w:numPr>
          <w:ilvl w:val="0"/>
          <w:numId w:val="2"/>
        </w:numPr>
        <w:spacing w:line="360" w:lineRule="auto"/>
        <w:jc w:val="center"/>
        <w:rPr>
          <w:b/>
          <w:bCs/>
          <w:sz w:val="4"/>
        </w:rPr>
      </w:pPr>
    </w:p>
    <w:p w14:paraId="75062248" w14:textId="77777777" w:rsidR="00B646DE" w:rsidRDefault="0048309E">
      <w:pPr>
        <w:pStyle w:val="SumberGambar"/>
        <w:numPr>
          <w:ilvl w:val="0"/>
          <w:numId w:val="2"/>
        </w:numPr>
        <w:spacing w:line="360" w:lineRule="auto"/>
        <w:jc w:val="center"/>
      </w:pPr>
      <w:r>
        <w:rPr>
          <w:b/>
          <w:bCs/>
        </w:rPr>
        <w:t>Gambar 4.1</w:t>
      </w:r>
      <w:r>
        <w:t xml:space="preserve"> Topologi jaringan</w:t>
      </w:r>
    </w:p>
    <w:p w14:paraId="75062249" w14:textId="77777777" w:rsidR="00B646DE" w:rsidRDefault="0048309E">
      <w:pPr>
        <w:pStyle w:val="AAA"/>
        <w:numPr>
          <w:ilvl w:val="0"/>
          <w:numId w:val="2"/>
        </w:numPr>
        <w:spacing w:line="360" w:lineRule="auto"/>
      </w:pPr>
      <w:bookmarkStart w:id="127" w:name="__RefHeading___Toc371_39133471122131"/>
      <w:bookmarkEnd w:id="127"/>
      <w:r>
        <w:t>4.1.2</w:t>
      </w:r>
      <w:r>
        <w:tab/>
        <w:t>Desain Skema LDAP</w:t>
      </w:r>
    </w:p>
    <w:p w14:paraId="7506224A" w14:textId="77777777" w:rsidR="00B646DE" w:rsidRDefault="0048309E">
      <w:pPr>
        <w:pStyle w:val="Body"/>
        <w:numPr>
          <w:ilvl w:val="0"/>
          <w:numId w:val="2"/>
        </w:numPr>
        <w:spacing w:line="360" w:lineRule="auto"/>
      </w:pPr>
      <w:r>
        <w:rPr>
          <w:color w:val="18A303"/>
        </w:rPr>
        <w:t>Adanya</w:t>
      </w:r>
      <w:r>
        <w:rPr>
          <w:color w:val="43C330"/>
        </w:rPr>
        <w:t xml:space="preserve"> </w:t>
      </w:r>
      <w:r>
        <w:rPr>
          <w:color w:val="000000"/>
        </w:rPr>
        <w:t>perancangan</w:t>
      </w:r>
      <w:r>
        <w:t xml:space="preserve"> desain skema LDAP dapat menjabarkan bentuk struktural penyimpanan suatu entri. Pemodelan skema LDAP pada penelitian ini didasarkan pada sturktur Directory Information Tree (DIT). Salah satu komponen di dalamnya adalah Relative Distinguished Name (RDN), yang digunakan untuk mengidentifikasikan suatu entri. Pada implementasinya, seluruh susunan RDN dari tingkatan paling dasar hingga menuju RDN entri, merupakan alamat lengkap  yang dapat digunakan untuk menavigasikan pencarian entri dalam layanan. Alamat lengkap entri tersebut disebut juga sebagai Distinguished Name (DN) </w:t>
      </w:r>
      <w:bookmarkStart w:id="128" w:name="Mendeley_Bookmark_1rbgqZlHtL"/>
      <w:bookmarkStart w:id="129" w:name="Mendeley_Bookmark_aeKx4uHu0d"/>
      <w:r>
        <w:t>(ZyTrax, 2022)</w:t>
      </w:r>
      <w:bookmarkEnd w:id="128"/>
      <w:bookmarkEnd w:id="129"/>
      <w:r>
        <w:t xml:space="preserve">. </w:t>
      </w:r>
      <w:r>
        <w:rPr>
          <w:color w:val="18A303"/>
        </w:rPr>
        <w:t>Berikut</w:t>
      </w:r>
      <w:r>
        <w:t xml:space="preserve"> merupakan pemodelaan DIT serta atribut LDAP pada setiap entri yang dapat digunakan dalam sisi penyerang serta keterangan dari penggunaan atribut tersebut,  pada gambar 4.2 dan tabel 4.2:</w:t>
      </w:r>
    </w:p>
    <w:p w14:paraId="7506224B" w14:textId="77777777" w:rsidR="00B646DE" w:rsidRDefault="0048309E">
      <w:pPr>
        <w:pStyle w:val="BodyNoJump"/>
        <w:numPr>
          <w:ilvl w:val="0"/>
          <w:numId w:val="2"/>
        </w:numPr>
        <w:spacing w:line="360" w:lineRule="auto"/>
        <w:rPr>
          <w:b/>
          <w:bCs/>
        </w:rPr>
      </w:pPr>
      <w:r>
        <w:rPr>
          <w:b/>
          <w:bCs/>
          <w:noProof/>
          <w:lang w:eastAsia="en-US" w:bidi="ar-SA"/>
        </w:rPr>
        <w:lastRenderedPageBreak/>
        <w:drawing>
          <wp:anchor distT="0" distB="0" distL="0" distR="0" simplePos="0" relativeHeight="22" behindDoc="0" locked="0" layoutInCell="0" allowOverlap="1" wp14:anchorId="75062404" wp14:editId="75062405">
            <wp:simplePos x="0" y="0"/>
            <wp:positionH relativeFrom="column">
              <wp:align>center</wp:align>
            </wp:positionH>
            <wp:positionV relativeFrom="paragraph">
              <wp:posOffset>635</wp:posOffset>
            </wp:positionV>
            <wp:extent cx="1866900" cy="866775"/>
            <wp:effectExtent l="0" t="0" r="0" b="0"/>
            <wp:wrapSquare wrapText="largest"/>
            <wp:docPr id="22"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pic:cNvPicPr>
                      <a:picLocks noChangeAspect="1" noChangeArrowheads="1"/>
                    </pic:cNvPicPr>
                  </pic:nvPicPr>
                  <pic:blipFill>
                    <a:blip r:embed="rId54"/>
                    <a:stretch>
                      <a:fillRect/>
                    </a:stretch>
                  </pic:blipFill>
                  <pic:spPr bwMode="auto">
                    <a:xfrm>
                      <a:off x="0" y="0"/>
                      <a:ext cx="1866900" cy="866775"/>
                    </a:xfrm>
                    <a:prstGeom prst="rect">
                      <a:avLst/>
                    </a:prstGeom>
                  </pic:spPr>
                </pic:pic>
              </a:graphicData>
            </a:graphic>
          </wp:anchor>
        </w:drawing>
      </w:r>
    </w:p>
    <w:p w14:paraId="7506224C" w14:textId="77777777" w:rsidR="00B646DE" w:rsidRDefault="00B646DE">
      <w:pPr>
        <w:pStyle w:val="SumberGambar"/>
        <w:numPr>
          <w:ilvl w:val="0"/>
          <w:numId w:val="2"/>
        </w:numPr>
        <w:spacing w:line="360" w:lineRule="auto"/>
        <w:jc w:val="center"/>
        <w:rPr>
          <w:b/>
          <w:bCs/>
        </w:rPr>
      </w:pPr>
    </w:p>
    <w:p w14:paraId="7506224D" w14:textId="77777777" w:rsidR="00B646DE" w:rsidRDefault="00B646DE">
      <w:pPr>
        <w:pStyle w:val="SumberGambar"/>
        <w:numPr>
          <w:ilvl w:val="0"/>
          <w:numId w:val="2"/>
        </w:numPr>
        <w:spacing w:line="480" w:lineRule="auto"/>
        <w:jc w:val="center"/>
        <w:rPr>
          <w:b/>
          <w:bCs/>
        </w:rPr>
      </w:pPr>
    </w:p>
    <w:p w14:paraId="7506224E" w14:textId="77777777" w:rsidR="00B646DE" w:rsidRDefault="0048309E">
      <w:pPr>
        <w:pStyle w:val="SumberGambar"/>
        <w:numPr>
          <w:ilvl w:val="0"/>
          <w:numId w:val="2"/>
        </w:numPr>
        <w:spacing w:line="360" w:lineRule="auto"/>
        <w:jc w:val="center"/>
      </w:pPr>
      <w:r>
        <w:rPr>
          <w:b/>
          <w:bCs/>
        </w:rPr>
        <w:t>Gambar 4.2</w:t>
      </w:r>
      <w:r>
        <w:t xml:space="preserve"> Skema DIT lLDAP pada sisi penyerang</w:t>
      </w:r>
    </w:p>
    <w:p w14:paraId="7506224F" w14:textId="77777777" w:rsidR="00B646DE" w:rsidRDefault="0048309E">
      <w:pPr>
        <w:pStyle w:val="Body"/>
        <w:numPr>
          <w:ilvl w:val="0"/>
          <w:numId w:val="2"/>
        </w:numPr>
        <w:spacing w:line="360" w:lineRule="auto"/>
        <w:rPr>
          <w:color w:val="000000"/>
        </w:rPr>
      </w:pPr>
      <w:r>
        <w:rPr>
          <w:color w:val="18A303"/>
        </w:rPr>
        <w:t>Pada</w:t>
      </w:r>
      <w:r>
        <w:rPr>
          <w:color w:val="000000"/>
        </w:rPr>
        <w:t xml:space="preserve"> gambar 4.2 diatas, tingkat dasar RDN yang akan digunakan oleh skema LDAP penyerang adalah </w:t>
      </w:r>
      <w:r>
        <w:rPr>
          <w:rFonts w:ascii="JetBrains Mono Light" w:hAnsi="JetBrains Mono Light"/>
          <w:color w:val="000000"/>
          <w:sz w:val="20"/>
        </w:rPr>
        <w:t>dc=attacker,dc=com</w:t>
      </w:r>
      <w:r>
        <w:rPr>
          <w:color w:val="000000"/>
        </w:rPr>
        <w:t>, yang menggambarkan bahwa domain pada layanan ini dirancang khusus untuk penyerangan. Dalam model tersebut, akan hanya terdapat satu entri yang digunakan untuk menavigasikan layanan LDAP terhadap payload yang tersimpan dalam layanan HTTP penyerang. Atribut RDN yang digunakan oleh entri tersebut adalah Common Name (CN), yang merupakan atribut umum untuk menamakan suatu entri tanpa adanya spesifikasi khusus. Adapun entri admin yang otomatis terbuat oleh sistem untuk melakukan berbagai macam operasi pada pengelolaan skema. Berikut pada tabel 4.2 dibawah merupakan keterangan dari penggunaan atribut entri untuk menyimpan referensi alamat payload dalam layanan yang berbeda:</w:t>
      </w:r>
    </w:p>
    <w:p w14:paraId="75062250" w14:textId="77777777" w:rsidR="00B646DE" w:rsidRDefault="0048309E">
      <w:pPr>
        <w:pStyle w:val="Gambar"/>
        <w:numPr>
          <w:ilvl w:val="0"/>
          <w:numId w:val="2"/>
        </w:numPr>
        <w:spacing w:line="360" w:lineRule="auto"/>
      </w:pPr>
      <w:r>
        <w:rPr>
          <w:b/>
          <w:bCs/>
        </w:rPr>
        <w:t xml:space="preserve">Tabel 4.2 </w:t>
      </w:r>
      <w:r>
        <w:t>Keterangan atribut skema LDAP pada sisi penyerang</w:t>
      </w:r>
    </w:p>
    <w:tbl>
      <w:tblPr>
        <w:tblW w:w="5000" w:type="pct"/>
        <w:tblInd w:w="-5" w:type="dxa"/>
        <w:tblLayout w:type="fixed"/>
        <w:tblCellMar>
          <w:top w:w="55" w:type="dxa"/>
          <w:left w:w="55" w:type="dxa"/>
          <w:bottom w:w="55" w:type="dxa"/>
          <w:right w:w="55" w:type="dxa"/>
        </w:tblCellMar>
        <w:tblLook w:val="04A0" w:firstRow="1" w:lastRow="0" w:firstColumn="1" w:lastColumn="0" w:noHBand="0" w:noVBand="1"/>
      </w:tblPr>
      <w:tblGrid>
        <w:gridCol w:w="1757"/>
        <w:gridCol w:w="1817"/>
        <w:gridCol w:w="4353"/>
      </w:tblGrid>
      <w:tr w:rsidR="00B646DE" w14:paraId="75062253" w14:textId="77777777">
        <w:tc>
          <w:tcPr>
            <w:tcW w:w="1759" w:type="dxa"/>
            <w:tcBorders>
              <w:top w:val="single" w:sz="4" w:space="0" w:color="000000"/>
              <w:left w:val="single" w:sz="4" w:space="0" w:color="000000"/>
              <w:bottom w:val="single" w:sz="4" w:space="0" w:color="000000"/>
            </w:tcBorders>
          </w:tcPr>
          <w:p w14:paraId="75062251" w14:textId="77777777" w:rsidR="00B646DE" w:rsidRDefault="0048309E">
            <w:pPr>
              <w:pStyle w:val="TableContents"/>
              <w:numPr>
                <w:ilvl w:val="0"/>
                <w:numId w:val="2"/>
              </w:numPr>
              <w:jc w:val="center"/>
              <w:rPr>
                <w:b/>
                <w:bCs/>
              </w:rPr>
            </w:pPr>
            <w:r>
              <w:rPr>
                <w:b/>
                <w:bCs/>
              </w:rPr>
              <w:t>RDN</w:t>
            </w:r>
          </w:p>
        </w:tc>
        <w:tc>
          <w:tcPr>
            <w:tcW w:w="6178" w:type="dxa"/>
            <w:gridSpan w:val="2"/>
            <w:tcBorders>
              <w:top w:val="single" w:sz="4" w:space="0" w:color="000000"/>
              <w:left w:val="single" w:sz="4" w:space="0" w:color="000000"/>
              <w:bottom w:val="single" w:sz="4" w:space="0" w:color="000000"/>
              <w:right w:val="single" w:sz="4" w:space="0" w:color="000000"/>
            </w:tcBorders>
          </w:tcPr>
          <w:p w14:paraId="75062252" w14:textId="77777777" w:rsidR="00B646DE" w:rsidRDefault="0048309E">
            <w:pPr>
              <w:pStyle w:val="TableContents"/>
              <w:numPr>
                <w:ilvl w:val="0"/>
                <w:numId w:val="2"/>
              </w:numPr>
              <w:jc w:val="center"/>
              <w:rPr>
                <w:b/>
                <w:bCs/>
              </w:rPr>
            </w:pPr>
            <w:r>
              <w:rPr>
                <w:b/>
                <w:bCs/>
              </w:rPr>
              <w:t>Atribut</w:t>
            </w:r>
          </w:p>
        </w:tc>
      </w:tr>
      <w:tr w:rsidR="00B646DE" w14:paraId="75062257" w14:textId="77777777">
        <w:tc>
          <w:tcPr>
            <w:tcW w:w="1759" w:type="dxa"/>
            <w:vMerge w:val="restart"/>
            <w:tcBorders>
              <w:left w:val="single" w:sz="4" w:space="0" w:color="000000"/>
              <w:bottom w:val="single" w:sz="4" w:space="0" w:color="000000"/>
            </w:tcBorders>
            <w:vAlign w:val="center"/>
          </w:tcPr>
          <w:p w14:paraId="75062254" w14:textId="77777777" w:rsidR="00B646DE" w:rsidRDefault="0048309E">
            <w:pPr>
              <w:pStyle w:val="TableContents"/>
              <w:numPr>
                <w:ilvl w:val="0"/>
                <w:numId w:val="2"/>
              </w:numPr>
              <w:jc w:val="center"/>
              <w:rPr>
                <w:rFonts w:ascii="JetBrains Mono Light" w:hAnsi="JetBrains Mono Light"/>
                <w:sz w:val="20"/>
              </w:rPr>
            </w:pPr>
            <w:r>
              <w:rPr>
                <w:rFonts w:ascii="JetBrains Mono Light" w:hAnsi="JetBrains Mono Light"/>
                <w:sz w:val="20"/>
              </w:rPr>
              <w:t>cn=admin</w:t>
            </w:r>
          </w:p>
        </w:tc>
        <w:tc>
          <w:tcPr>
            <w:tcW w:w="1819" w:type="dxa"/>
            <w:tcBorders>
              <w:left w:val="single" w:sz="4" w:space="0" w:color="000000"/>
              <w:bottom w:val="single" w:sz="4" w:space="0" w:color="000000"/>
            </w:tcBorders>
          </w:tcPr>
          <w:p w14:paraId="75062255" w14:textId="77777777" w:rsidR="00B646DE" w:rsidRDefault="0048309E">
            <w:pPr>
              <w:pStyle w:val="TableContents"/>
              <w:numPr>
                <w:ilvl w:val="0"/>
                <w:numId w:val="2"/>
              </w:numPr>
              <w:rPr>
                <w:rFonts w:ascii="JetBrains Mono Light" w:hAnsi="JetBrains Mono Light"/>
                <w:sz w:val="20"/>
              </w:rPr>
            </w:pPr>
            <w:r>
              <w:rPr>
                <w:rFonts w:ascii="JetBrains Mono Light" w:hAnsi="JetBrains Mono Light"/>
                <w:sz w:val="20"/>
              </w:rPr>
              <w:t>cn</w:t>
            </w:r>
          </w:p>
        </w:tc>
        <w:tc>
          <w:tcPr>
            <w:tcW w:w="4359" w:type="dxa"/>
            <w:tcBorders>
              <w:left w:val="single" w:sz="4" w:space="0" w:color="000000"/>
              <w:bottom w:val="single" w:sz="4" w:space="0" w:color="000000"/>
              <w:right w:val="single" w:sz="4" w:space="0" w:color="000000"/>
            </w:tcBorders>
            <w:vAlign w:val="center"/>
          </w:tcPr>
          <w:p w14:paraId="75062256" w14:textId="77777777" w:rsidR="00B646DE" w:rsidRDefault="0048309E">
            <w:pPr>
              <w:pStyle w:val="TableContents"/>
              <w:numPr>
                <w:ilvl w:val="0"/>
                <w:numId w:val="2"/>
              </w:numPr>
              <w:rPr>
                <w:rFonts w:ascii="JetBrains Mono Light" w:hAnsi="JetBrains Mono Light"/>
                <w:sz w:val="20"/>
              </w:rPr>
            </w:pPr>
            <w:r>
              <w:rPr>
                <w:rFonts w:ascii="JetBrains Mono Light" w:hAnsi="JetBrains Mono Light"/>
                <w:sz w:val="20"/>
              </w:rPr>
              <w:t>admin</w:t>
            </w:r>
          </w:p>
        </w:tc>
      </w:tr>
      <w:tr w:rsidR="00B646DE" w14:paraId="7506225B" w14:textId="77777777">
        <w:tc>
          <w:tcPr>
            <w:tcW w:w="1759" w:type="dxa"/>
            <w:vMerge/>
            <w:tcBorders>
              <w:left w:val="single" w:sz="4" w:space="0" w:color="000000"/>
              <w:bottom w:val="single" w:sz="4" w:space="0" w:color="000000"/>
            </w:tcBorders>
            <w:vAlign w:val="center"/>
          </w:tcPr>
          <w:p w14:paraId="75062258" w14:textId="77777777" w:rsidR="00B646DE" w:rsidRDefault="00B646DE"/>
        </w:tc>
        <w:tc>
          <w:tcPr>
            <w:tcW w:w="1819" w:type="dxa"/>
            <w:tcBorders>
              <w:left w:val="single" w:sz="4" w:space="0" w:color="000000"/>
              <w:bottom w:val="single" w:sz="4" w:space="0" w:color="000000"/>
            </w:tcBorders>
          </w:tcPr>
          <w:p w14:paraId="75062259" w14:textId="77777777" w:rsidR="00B646DE" w:rsidRDefault="0048309E">
            <w:pPr>
              <w:pStyle w:val="TableContents"/>
              <w:numPr>
                <w:ilvl w:val="0"/>
                <w:numId w:val="2"/>
              </w:numPr>
              <w:rPr>
                <w:rFonts w:ascii="JetBrains Mono Light" w:hAnsi="JetBrains Mono Light"/>
                <w:sz w:val="20"/>
              </w:rPr>
            </w:pPr>
            <w:r>
              <w:rPr>
                <w:rFonts w:ascii="JetBrains Mono Light" w:hAnsi="JetBrains Mono Light"/>
                <w:sz w:val="20"/>
              </w:rPr>
              <w:t>description</w:t>
            </w:r>
          </w:p>
        </w:tc>
        <w:tc>
          <w:tcPr>
            <w:tcW w:w="4359" w:type="dxa"/>
            <w:tcBorders>
              <w:left w:val="single" w:sz="4" w:space="0" w:color="000000"/>
              <w:bottom w:val="single" w:sz="4" w:space="0" w:color="000000"/>
              <w:right w:val="single" w:sz="4" w:space="0" w:color="000000"/>
            </w:tcBorders>
            <w:vAlign w:val="center"/>
          </w:tcPr>
          <w:p w14:paraId="7506225A" w14:textId="77777777" w:rsidR="00B646DE" w:rsidRDefault="0048309E">
            <w:pPr>
              <w:pStyle w:val="TableContents"/>
              <w:numPr>
                <w:ilvl w:val="0"/>
                <w:numId w:val="2"/>
              </w:numPr>
              <w:rPr>
                <w:rFonts w:ascii="JetBrains Mono Light" w:hAnsi="JetBrains Mono Light"/>
                <w:sz w:val="20"/>
              </w:rPr>
            </w:pPr>
            <w:r>
              <w:rPr>
                <w:rFonts w:ascii="JetBrains Mono Light" w:hAnsi="JetBrains Mono Light"/>
                <w:sz w:val="20"/>
              </w:rPr>
              <w:t>LDAP administrator</w:t>
            </w:r>
          </w:p>
        </w:tc>
      </w:tr>
      <w:tr w:rsidR="00B646DE" w14:paraId="75062260" w14:textId="77777777">
        <w:tc>
          <w:tcPr>
            <w:tcW w:w="1759" w:type="dxa"/>
            <w:vMerge w:val="restart"/>
            <w:tcBorders>
              <w:left w:val="single" w:sz="4" w:space="0" w:color="000000"/>
              <w:bottom w:val="single" w:sz="4" w:space="0" w:color="000000"/>
            </w:tcBorders>
            <w:vAlign w:val="center"/>
          </w:tcPr>
          <w:p w14:paraId="7506225C" w14:textId="77777777" w:rsidR="00B646DE" w:rsidRDefault="0048309E">
            <w:pPr>
              <w:pStyle w:val="TableContents"/>
              <w:numPr>
                <w:ilvl w:val="0"/>
                <w:numId w:val="2"/>
              </w:numPr>
              <w:jc w:val="center"/>
              <w:rPr>
                <w:rFonts w:ascii="JetBrains Mono Light" w:hAnsi="JetBrains Mono Light"/>
                <w:sz w:val="20"/>
              </w:rPr>
            </w:pPr>
            <w:r>
              <w:rPr>
                <w:rFonts w:ascii="JetBrains Mono Light" w:hAnsi="JetBrains Mono Light"/>
                <w:sz w:val="20"/>
              </w:rPr>
              <w:t>cn=18074220</w:t>
            </w:r>
          </w:p>
          <w:p w14:paraId="7506225D" w14:textId="77777777" w:rsidR="00B646DE" w:rsidRDefault="0048309E">
            <w:pPr>
              <w:pStyle w:val="TableContents"/>
              <w:numPr>
                <w:ilvl w:val="0"/>
                <w:numId w:val="2"/>
              </w:numPr>
              <w:jc w:val="center"/>
              <w:rPr>
                <w:rFonts w:ascii="JetBrains Mono Light" w:hAnsi="JetBrains Mono Light"/>
                <w:sz w:val="20"/>
              </w:rPr>
            </w:pPr>
            <w:r>
              <w:rPr>
                <w:rFonts w:ascii="JetBrains Mono Light" w:hAnsi="JetBrains Mono Light"/>
                <w:sz w:val="20"/>
              </w:rPr>
              <w:t>20</w:t>
            </w:r>
          </w:p>
        </w:tc>
        <w:tc>
          <w:tcPr>
            <w:tcW w:w="1819" w:type="dxa"/>
            <w:tcBorders>
              <w:left w:val="single" w:sz="4" w:space="0" w:color="000000"/>
              <w:bottom w:val="single" w:sz="4" w:space="0" w:color="000000"/>
            </w:tcBorders>
          </w:tcPr>
          <w:p w14:paraId="7506225E" w14:textId="77777777" w:rsidR="00B646DE" w:rsidRDefault="0048309E">
            <w:pPr>
              <w:pStyle w:val="TableContents"/>
              <w:numPr>
                <w:ilvl w:val="0"/>
                <w:numId w:val="2"/>
              </w:numPr>
              <w:rPr>
                <w:rFonts w:ascii="JetBrains Mono Light" w:hAnsi="JetBrains Mono Light"/>
                <w:sz w:val="20"/>
              </w:rPr>
            </w:pPr>
            <w:r>
              <w:rPr>
                <w:rFonts w:ascii="JetBrains Mono Light" w:hAnsi="JetBrains Mono Light"/>
                <w:sz w:val="20"/>
              </w:rPr>
              <w:t>cn</w:t>
            </w:r>
          </w:p>
        </w:tc>
        <w:tc>
          <w:tcPr>
            <w:tcW w:w="4359" w:type="dxa"/>
            <w:tcBorders>
              <w:left w:val="single" w:sz="4" w:space="0" w:color="000000"/>
              <w:bottom w:val="single" w:sz="4" w:space="0" w:color="000000"/>
              <w:right w:val="single" w:sz="4" w:space="0" w:color="000000"/>
            </w:tcBorders>
            <w:vAlign w:val="center"/>
          </w:tcPr>
          <w:p w14:paraId="7506225F" w14:textId="77777777" w:rsidR="00B646DE" w:rsidRDefault="0048309E">
            <w:pPr>
              <w:rPr>
                <w:rFonts w:ascii="JetBrains Mono Light" w:hAnsi="JetBrains Mono Light"/>
                <w:sz w:val="20"/>
              </w:rPr>
            </w:pPr>
            <w:r>
              <w:rPr>
                <w:rFonts w:ascii="JetBrains Mono Light" w:hAnsi="JetBrains Mono Light"/>
                <w:sz w:val="20"/>
              </w:rPr>
              <w:t>1807422020</w:t>
            </w:r>
          </w:p>
        </w:tc>
      </w:tr>
      <w:tr w:rsidR="00B646DE" w14:paraId="75062264" w14:textId="77777777">
        <w:tc>
          <w:tcPr>
            <w:tcW w:w="1759" w:type="dxa"/>
            <w:vMerge/>
            <w:tcBorders>
              <w:left w:val="single" w:sz="4" w:space="0" w:color="000000"/>
              <w:bottom w:val="single" w:sz="4" w:space="0" w:color="000000"/>
            </w:tcBorders>
            <w:vAlign w:val="center"/>
          </w:tcPr>
          <w:p w14:paraId="75062261" w14:textId="77777777" w:rsidR="00B646DE" w:rsidRDefault="00B646DE"/>
        </w:tc>
        <w:tc>
          <w:tcPr>
            <w:tcW w:w="1819" w:type="dxa"/>
            <w:tcBorders>
              <w:left w:val="single" w:sz="4" w:space="0" w:color="000000"/>
              <w:bottom w:val="single" w:sz="4" w:space="0" w:color="000000"/>
            </w:tcBorders>
          </w:tcPr>
          <w:p w14:paraId="75062262" w14:textId="77777777" w:rsidR="00B646DE" w:rsidRDefault="0048309E">
            <w:pPr>
              <w:pStyle w:val="TableContents"/>
              <w:numPr>
                <w:ilvl w:val="0"/>
                <w:numId w:val="2"/>
              </w:numPr>
              <w:rPr>
                <w:rFonts w:ascii="JetBrains Mono Light" w:hAnsi="JetBrains Mono Light"/>
                <w:sz w:val="20"/>
              </w:rPr>
            </w:pPr>
            <w:r>
              <w:rPr>
                <w:rFonts w:ascii="JetBrains Mono Light" w:hAnsi="JetBrains Mono Light"/>
                <w:sz w:val="20"/>
              </w:rPr>
              <w:t>javaClassName</w:t>
            </w:r>
          </w:p>
        </w:tc>
        <w:tc>
          <w:tcPr>
            <w:tcW w:w="4359" w:type="dxa"/>
            <w:tcBorders>
              <w:left w:val="single" w:sz="4" w:space="0" w:color="000000"/>
              <w:bottom w:val="single" w:sz="4" w:space="0" w:color="000000"/>
              <w:right w:val="single" w:sz="4" w:space="0" w:color="000000"/>
            </w:tcBorders>
            <w:vAlign w:val="center"/>
          </w:tcPr>
          <w:p w14:paraId="75062263" w14:textId="77777777" w:rsidR="00B646DE" w:rsidRDefault="0048309E">
            <w:pPr>
              <w:pStyle w:val="TableContents"/>
              <w:numPr>
                <w:ilvl w:val="0"/>
                <w:numId w:val="2"/>
              </w:numPr>
              <w:rPr>
                <w:rFonts w:ascii="JetBrains Mono Light" w:hAnsi="JetBrains Mono Light"/>
                <w:sz w:val="18"/>
                <w:szCs w:val="18"/>
              </w:rPr>
            </w:pPr>
            <w:r>
              <w:rPr>
                <w:rFonts w:ascii="JetBrains Mono Light" w:hAnsi="JetBrains Mono Light"/>
                <w:sz w:val="18"/>
                <w:szCs w:val="18"/>
              </w:rPr>
              <w:t>http://192.168.1.9:2022/Payload.class</w:t>
            </w:r>
          </w:p>
        </w:tc>
      </w:tr>
      <w:tr w:rsidR="00B646DE" w14:paraId="75062268" w14:textId="77777777">
        <w:tc>
          <w:tcPr>
            <w:tcW w:w="1759" w:type="dxa"/>
            <w:vMerge/>
            <w:tcBorders>
              <w:left w:val="single" w:sz="4" w:space="0" w:color="000000"/>
              <w:bottom w:val="single" w:sz="4" w:space="0" w:color="000000"/>
            </w:tcBorders>
            <w:vAlign w:val="center"/>
          </w:tcPr>
          <w:p w14:paraId="75062265" w14:textId="77777777" w:rsidR="00B646DE" w:rsidRDefault="00B646DE"/>
        </w:tc>
        <w:tc>
          <w:tcPr>
            <w:tcW w:w="1819" w:type="dxa"/>
            <w:tcBorders>
              <w:left w:val="single" w:sz="4" w:space="0" w:color="000000"/>
              <w:bottom w:val="single" w:sz="4" w:space="0" w:color="000000"/>
            </w:tcBorders>
          </w:tcPr>
          <w:p w14:paraId="75062266" w14:textId="77777777" w:rsidR="00B646DE" w:rsidRDefault="0048309E">
            <w:pPr>
              <w:pStyle w:val="TableContents"/>
              <w:numPr>
                <w:ilvl w:val="0"/>
                <w:numId w:val="2"/>
              </w:numPr>
              <w:rPr>
                <w:rFonts w:ascii="JetBrains Mono Light" w:hAnsi="JetBrains Mono Light"/>
                <w:sz w:val="20"/>
              </w:rPr>
            </w:pPr>
            <w:r>
              <w:rPr>
                <w:rFonts w:ascii="JetBrains Mono Light" w:hAnsi="JetBrains Mono Light"/>
                <w:sz w:val="20"/>
              </w:rPr>
              <w:t>javaCodebase</w:t>
            </w:r>
          </w:p>
        </w:tc>
        <w:tc>
          <w:tcPr>
            <w:tcW w:w="4359" w:type="dxa"/>
            <w:tcBorders>
              <w:left w:val="single" w:sz="4" w:space="0" w:color="000000"/>
              <w:bottom w:val="single" w:sz="4" w:space="0" w:color="000000"/>
              <w:right w:val="single" w:sz="4" w:space="0" w:color="000000"/>
            </w:tcBorders>
            <w:vAlign w:val="center"/>
          </w:tcPr>
          <w:p w14:paraId="75062267" w14:textId="77777777" w:rsidR="00B646DE" w:rsidRDefault="0048309E">
            <w:pPr>
              <w:pStyle w:val="TableContents"/>
              <w:numPr>
                <w:ilvl w:val="0"/>
                <w:numId w:val="2"/>
              </w:numPr>
              <w:rPr>
                <w:rFonts w:ascii="JetBrains Mono Light" w:hAnsi="JetBrains Mono Light"/>
                <w:sz w:val="20"/>
              </w:rPr>
            </w:pPr>
            <w:r>
              <w:rPr>
                <w:rFonts w:ascii="JetBrains Mono Light" w:hAnsi="JetBrains Mono Light"/>
                <w:sz w:val="20"/>
              </w:rPr>
              <w:t>http://192.168.1.9:2022/</w:t>
            </w:r>
          </w:p>
        </w:tc>
      </w:tr>
      <w:tr w:rsidR="00B646DE" w14:paraId="7506226C" w14:textId="77777777">
        <w:tc>
          <w:tcPr>
            <w:tcW w:w="1759" w:type="dxa"/>
            <w:vMerge/>
            <w:tcBorders>
              <w:left w:val="single" w:sz="4" w:space="0" w:color="000000"/>
              <w:bottom w:val="single" w:sz="4" w:space="0" w:color="000000"/>
            </w:tcBorders>
            <w:vAlign w:val="center"/>
          </w:tcPr>
          <w:p w14:paraId="75062269" w14:textId="77777777" w:rsidR="00B646DE" w:rsidRDefault="00B646DE"/>
        </w:tc>
        <w:tc>
          <w:tcPr>
            <w:tcW w:w="1819" w:type="dxa"/>
            <w:tcBorders>
              <w:left w:val="single" w:sz="4" w:space="0" w:color="000000"/>
              <w:bottom w:val="single" w:sz="4" w:space="0" w:color="000000"/>
            </w:tcBorders>
          </w:tcPr>
          <w:p w14:paraId="7506226A" w14:textId="77777777" w:rsidR="00B646DE" w:rsidRDefault="0048309E">
            <w:pPr>
              <w:pStyle w:val="TableContents"/>
              <w:numPr>
                <w:ilvl w:val="0"/>
                <w:numId w:val="2"/>
              </w:numPr>
              <w:rPr>
                <w:rFonts w:ascii="JetBrains Mono Light" w:hAnsi="JetBrains Mono Light"/>
                <w:sz w:val="20"/>
              </w:rPr>
            </w:pPr>
            <w:r>
              <w:rPr>
                <w:rFonts w:ascii="JetBrains Mono Light" w:hAnsi="JetBrains Mono Light"/>
                <w:sz w:val="20"/>
              </w:rPr>
              <w:t>javaFactory</w:t>
            </w:r>
          </w:p>
        </w:tc>
        <w:tc>
          <w:tcPr>
            <w:tcW w:w="4359" w:type="dxa"/>
            <w:tcBorders>
              <w:left w:val="single" w:sz="4" w:space="0" w:color="000000"/>
              <w:bottom w:val="single" w:sz="4" w:space="0" w:color="000000"/>
              <w:right w:val="single" w:sz="4" w:space="0" w:color="000000"/>
            </w:tcBorders>
            <w:vAlign w:val="center"/>
          </w:tcPr>
          <w:p w14:paraId="7506226B" w14:textId="77777777" w:rsidR="00B646DE" w:rsidRDefault="0048309E">
            <w:pPr>
              <w:pStyle w:val="TableContents"/>
              <w:numPr>
                <w:ilvl w:val="0"/>
                <w:numId w:val="2"/>
              </w:numPr>
              <w:rPr>
                <w:rFonts w:ascii="JetBrains Mono Light" w:hAnsi="JetBrains Mono Light"/>
                <w:sz w:val="20"/>
              </w:rPr>
            </w:pPr>
            <w:r>
              <w:rPr>
                <w:rFonts w:ascii="JetBrains Mono Light" w:hAnsi="JetBrains Mono Light"/>
                <w:sz w:val="20"/>
              </w:rPr>
              <w:t>Payload</w:t>
            </w:r>
          </w:p>
        </w:tc>
      </w:tr>
    </w:tbl>
    <w:p w14:paraId="7506226D" w14:textId="77777777" w:rsidR="00B646DE" w:rsidRDefault="00B646DE">
      <w:pPr>
        <w:pStyle w:val="Body"/>
        <w:numPr>
          <w:ilvl w:val="0"/>
          <w:numId w:val="2"/>
        </w:numPr>
        <w:rPr>
          <w:color w:val="18A303"/>
          <w:sz w:val="12"/>
        </w:rPr>
      </w:pPr>
    </w:p>
    <w:p w14:paraId="7506226E" w14:textId="77777777" w:rsidR="00B646DE" w:rsidRDefault="0048309E">
      <w:pPr>
        <w:pStyle w:val="BodyNoJump"/>
        <w:numPr>
          <w:ilvl w:val="0"/>
          <w:numId w:val="2"/>
        </w:numPr>
        <w:spacing w:line="360" w:lineRule="auto"/>
      </w:pPr>
      <w:r>
        <w:rPr>
          <w:color w:val="18A303"/>
        </w:rPr>
        <w:t>Pada</w:t>
      </w:r>
      <w:r>
        <w:t xml:space="preserve"> tabel 4.2, untuk dapat menyimpan referensi alamat payload yang akan dibuat, maka object class yang dapat digunakan adalah </w:t>
      </w:r>
      <w:r>
        <w:rPr>
          <w:rFonts w:ascii="JetBrains Mono Light" w:hAnsi="JetBrains Mono Light"/>
          <w:sz w:val="20"/>
        </w:rPr>
        <w:t>javaNamingReference</w:t>
      </w:r>
      <w:r>
        <w:t xml:space="preserve"> yang memiliki tiga atribut utamanya. Atribut yang pertama, </w:t>
      </w:r>
      <w:r>
        <w:rPr>
          <w:rFonts w:ascii="JetBrains Mono Light" w:hAnsi="JetBrains Mono Light"/>
          <w:sz w:val="20"/>
        </w:rPr>
        <w:t>javaClassName</w:t>
      </w:r>
      <w:r>
        <w:t xml:space="preserve">, berisikan alamat Uniform Resource Identifier (URI) dari payload yang akan direferensikan. </w:t>
      </w:r>
      <w:r>
        <w:lastRenderedPageBreak/>
        <w:t xml:space="preserve">Sedangkan dua atribut lainnya merupakan komponen dari atribut </w:t>
      </w:r>
      <w:r>
        <w:rPr>
          <w:rFonts w:ascii="JetBrains Mono Light" w:hAnsi="JetBrains Mono Light"/>
          <w:sz w:val="20"/>
        </w:rPr>
        <w:t>javaClassName</w:t>
      </w:r>
      <w:r>
        <w:t xml:space="preserve">, yaitu javaCodebase, yang berisikan alamat Uniform Resource Locator (URL) dari layanan HTTP untuk mengindekskan payload-nya, serta </w:t>
      </w:r>
      <w:r>
        <w:rPr>
          <w:rFonts w:ascii="JetBrains Mono Light" w:hAnsi="JetBrains Mono Light"/>
          <w:sz w:val="20"/>
        </w:rPr>
        <w:t>javaFactory</w:t>
      </w:r>
      <w:r>
        <w:t xml:space="preserve">, yang berisikan nama berkas dari payload dengan ekstensi class Java. Dikarenakan object class </w:t>
      </w:r>
      <w:r>
        <w:rPr>
          <w:rFonts w:ascii="JetBrains Mono Light" w:hAnsi="JetBrains Mono Light"/>
          <w:sz w:val="20"/>
        </w:rPr>
        <w:t>javaNamingReference</w:t>
      </w:r>
      <w:r>
        <w:t xml:space="preserve"> merupakan tipe auxiliary, atau sebatas karakteristik tambahan, maka entri membutuhkan object class seperti </w:t>
      </w:r>
      <w:r>
        <w:rPr>
          <w:rFonts w:ascii="JetBrains Mono Light" w:hAnsi="JetBrains Mono Light"/>
          <w:sz w:val="20"/>
        </w:rPr>
        <w:t>device</w:t>
      </w:r>
      <w:r>
        <w:t xml:space="preserve"> yang bertipe struktural. Tidak hanya digunakan sebagai dasar dari object class pada entri, namun object class device hanya membutuhkan satu atribut wajib, yaitu penggunaan CN, sehingga tidak ada ketergantungan dengan penambahan atribut yang tidak dibutuhkan. Berikut merupakan contoh dari alamat DN dalam skema yang dapat terbentuk:</w:t>
      </w:r>
    </w:p>
    <w:p w14:paraId="7506226F" w14:textId="77777777" w:rsidR="00B646DE" w:rsidRDefault="0048309E">
      <w:pPr>
        <w:pStyle w:val="BodyNoJump"/>
        <w:numPr>
          <w:ilvl w:val="0"/>
          <w:numId w:val="11"/>
        </w:numPr>
        <w:spacing w:line="276" w:lineRule="auto"/>
        <w:rPr>
          <w:rFonts w:ascii="JetBrains Mono Light" w:hAnsi="JetBrains Mono Light"/>
          <w:sz w:val="20"/>
        </w:rPr>
      </w:pPr>
      <w:r>
        <w:rPr>
          <w:rFonts w:ascii="JetBrains Mono Light" w:hAnsi="JetBrains Mono Light"/>
          <w:sz w:val="20"/>
        </w:rPr>
        <w:t>cn=admin,dc=attacker,dc=com</w:t>
      </w:r>
    </w:p>
    <w:p w14:paraId="75062270" w14:textId="77777777" w:rsidR="00B646DE" w:rsidRDefault="0048309E">
      <w:pPr>
        <w:pStyle w:val="Body"/>
        <w:numPr>
          <w:ilvl w:val="0"/>
          <w:numId w:val="11"/>
        </w:numPr>
        <w:spacing w:line="360" w:lineRule="auto"/>
        <w:rPr>
          <w:rFonts w:ascii="JetBrains Mono Light" w:hAnsi="JetBrains Mono Light"/>
          <w:sz w:val="20"/>
        </w:rPr>
      </w:pPr>
      <w:r>
        <w:rPr>
          <w:rFonts w:ascii="JetBrains Mono Light" w:hAnsi="JetBrains Mono Light"/>
          <w:sz w:val="20"/>
        </w:rPr>
        <w:t>cn=1807422020,dc=attacker,dc=com</w:t>
      </w:r>
    </w:p>
    <w:p w14:paraId="75062271" w14:textId="77777777" w:rsidR="00B646DE" w:rsidRDefault="0048309E">
      <w:pPr>
        <w:pStyle w:val="AA"/>
        <w:numPr>
          <w:ilvl w:val="0"/>
          <w:numId w:val="2"/>
        </w:numPr>
        <w:spacing w:line="360" w:lineRule="auto"/>
      </w:pPr>
      <w:bookmarkStart w:id="130" w:name="__RefHeading___Toc371_39133471122341"/>
      <w:bookmarkEnd w:id="130"/>
      <w:r>
        <w:t>4.2</w:t>
      </w:r>
      <w:r>
        <w:tab/>
        <w:t>Implementasi Sistem</w:t>
      </w:r>
    </w:p>
    <w:p w14:paraId="75062272" w14:textId="77777777" w:rsidR="00B646DE" w:rsidRDefault="0048309E">
      <w:pPr>
        <w:pStyle w:val="Body"/>
        <w:numPr>
          <w:ilvl w:val="0"/>
          <w:numId w:val="2"/>
        </w:numPr>
        <w:spacing w:line="360" w:lineRule="auto"/>
      </w:pPr>
      <w:r>
        <w:rPr>
          <w:color w:val="18A303"/>
        </w:rPr>
        <w:t>Tahap</w:t>
      </w:r>
      <w:r>
        <w:t xml:space="preserve"> pengimplementasian sistem menjabarkan bagaimana realisasi perancangan terhadap sistem yang akan dibangun. Pembahasan pada bagian ini akan dibagi menjadi dua, yaitu pada sistem pengguna serta penyerang, mulai dari membangun layanan LDAP dan HTTP, aplikasi, serta modul pengujiannya. </w:t>
      </w:r>
    </w:p>
    <w:p w14:paraId="75062273" w14:textId="77777777" w:rsidR="00B646DE" w:rsidRDefault="0048309E">
      <w:pPr>
        <w:pStyle w:val="AAA"/>
        <w:numPr>
          <w:ilvl w:val="0"/>
          <w:numId w:val="2"/>
        </w:numPr>
        <w:spacing w:line="360" w:lineRule="auto"/>
      </w:pPr>
      <w:bookmarkStart w:id="131" w:name="__RefHeading___Toc371_39133471122132"/>
      <w:bookmarkEnd w:id="131"/>
      <w:r>
        <w:t>4.2.1</w:t>
      </w:r>
      <w:r>
        <w:tab/>
        <w:t>Implementasi Sistem Pengguna</w:t>
      </w:r>
    </w:p>
    <w:p w14:paraId="75062274" w14:textId="77777777" w:rsidR="00B646DE" w:rsidRDefault="0048309E">
      <w:pPr>
        <w:pStyle w:val="AAAA"/>
        <w:numPr>
          <w:ilvl w:val="0"/>
          <w:numId w:val="2"/>
        </w:numPr>
        <w:spacing w:line="360" w:lineRule="auto"/>
      </w:pPr>
      <w:bookmarkStart w:id="132" w:name="__RefHeading___Toc371_39133471122132211"/>
      <w:bookmarkEnd w:id="132"/>
      <w:r>
        <w:t>4.2.1.1</w:t>
      </w:r>
      <w:r>
        <w:tab/>
        <w:t>Pengembangan Aplikasi Desktop GUI</w:t>
      </w:r>
    </w:p>
    <w:p w14:paraId="75062275" w14:textId="77777777" w:rsidR="00B646DE" w:rsidRDefault="0048309E">
      <w:pPr>
        <w:pStyle w:val="Body"/>
        <w:numPr>
          <w:ilvl w:val="0"/>
          <w:numId w:val="2"/>
        </w:numPr>
        <w:spacing w:line="360" w:lineRule="auto"/>
      </w:pPr>
      <w:r>
        <w:rPr>
          <w:color w:val="18A303"/>
        </w:rPr>
        <w:t>Aplikasi</w:t>
      </w:r>
      <w:r>
        <w:t xml:space="preserve"> GUI berbasis desktop </w:t>
      </w:r>
      <w:r>
        <w:rPr>
          <w:color w:val="0369A3"/>
        </w:rPr>
        <w:t>dirancang</w:t>
      </w:r>
      <w:r>
        <w:t xml:space="preserve"> dalam bahasa pemrograman Java yang terintegrasi dengan library Apache Log4j pada versi 2.14.1. Dalam rangka menyederhanakan lingkup pengujian, target aplikasi hanya ditunjukkan untuk melakukan fungsi autentikasi berbasiskan kata sandi secara lokal. Adapun data profil sebagai akun sampel yang disiapkan secara hardcoded. Aplikasi akan memiliki dua fitur utama yang terhubung dengan fungsi logging dari Apache Log4j, yaitu fitur login serta permintaan untuk perubahan kata sandi. Kedua fitur tersebut akan menjadi salah satu vektor serangan yang diujikan dan diamankan dalam </w:t>
      </w:r>
      <w:r>
        <w:lastRenderedPageBreak/>
        <w:t>penelitian ini. Berikut merupakan alur kerja kedua fitur aplikasi yang digambarkan dalam activity diagram pada gambar 4.3 dan 4.4:</w:t>
      </w:r>
    </w:p>
    <w:p w14:paraId="75062276" w14:textId="77777777" w:rsidR="00B646DE" w:rsidRDefault="0048309E">
      <w:pPr>
        <w:pStyle w:val="Body"/>
      </w:pPr>
      <w:r>
        <w:rPr>
          <w:noProof/>
          <w:lang w:eastAsia="en-US" w:bidi="ar-SA"/>
        </w:rPr>
        <w:drawing>
          <wp:anchor distT="0" distB="0" distL="0" distR="0" simplePos="0" relativeHeight="23" behindDoc="0" locked="0" layoutInCell="0" allowOverlap="1" wp14:anchorId="75062406" wp14:editId="75062407">
            <wp:simplePos x="0" y="0"/>
            <wp:positionH relativeFrom="column">
              <wp:align>center</wp:align>
            </wp:positionH>
            <wp:positionV relativeFrom="paragraph">
              <wp:posOffset>635</wp:posOffset>
            </wp:positionV>
            <wp:extent cx="2834640" cy="5081270"/>
            <wp:effectExtent l="0" t="0" r="0" b="0"/>
            <wp:wrapSquare wrapText="largest"/>
            <wp:docPr id="23" name="Imag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pic:cNvPicPr>
                      <a:picLocks noChangeAspect="1" noChangeArrowheads="1"/>
                    </pic:cNvPicPr>
                  </pic:nvPicPr>
                  <pic:blipFill>
                    <a:blip r:embed="rId55"/>
                    <a:stretch>
                      <a:fillRect/>
                    </a:stretch>
                  </pic:blipFill>
                  <pic:spPr bwMode="auto">
                    <a:xfrm>
                      <a:off x="0" y="0"/>
                      <a:ext cx="2834640" cy="5081270"/>
                    </a:xfrm>
                    <a:prstGeom prst="rect">
                      <a:avLst/>
                    </a:prstGeom>
                  </pic:spPr>
                </pic:pic>
              </a:graphicData>
            </a:graphic>
          </wp:anchor>
        </w:drawing>
      </w:r>
    </w:p>
    <w:p w14:paraId="75062277" w14:textId="77777777" w:rsidR="00B646DE" w:rsidRDefault="00B646DE">
      <w:pPr>
        <w:pStyle w:val="BodyNoJump"/>
        <w:numPr>
          <w:ilvl w:val="0"/>
          <w:numId w:val="2"/>
        </w:numPr>
        <w:spacing w:line="360" w:lineRule="auto"/>
      </w:pPr>
    </w:p>
    <w:p w14:paraId="75062278" w14:textId="77777777" w:rsidR="00B646DE" w:rsidRDefault="00B646DE">
      <w:pPr>
        <w:pStyle w:val="BodyNoJump"/>
        <w:numPr>
          <w:ilvl w:val="0"/>
          <w:numId w:val="2"/>
        </w:numPr>
        <w:spacing w:line="360" w:lineRule="auto"/>
      </w:pPr>
    </w:p>
    <w:p w14:paraId="75062279" w14:textId="77777777" w:rsidR="00B646DE" w:rsidRDefault="00B646DE">
      <w:pPr>
        <w:pStyle w:val="BodyNoJump"/>
        <w:numPr>
          <w:ilvl w:val="0"/>
          <w:numId w:val="2"/>
        </w:numPr>
        <w:spacing w:line="360" w:lineRule="auto"/>
      </w:pPr>
    </w:p>
    <w:p w14:paraId="7506227A" w14:textId="77777777" w:rsidR="00B646DE" w:rsidRDefault="00B646DE">
      <w:pPr>
        <w:pStyle w:val="BodyNoJump"/>
        <w:spacing w:line="360" w:lineRule="auto"/>
      </w:pPr>
    </w:p>
    <w:p w14:paraId="7506227B" w14:textId="77777777" w:rsidR="00B646DE" w:rsidRDefault="00B646DE">
      <w:pPr>
        <w:pStyle w:val="BodyNoJump"/>
        <w:numPr>
          <w:ilvl w:val="0"/>
          <w:numId w:val="2"/>
        </w:numPr>
        <w:spacing w:line="360" w:lineRule="auto"/>
      </w:pPr>
    </w:p>
    <w:p w14:paraId="7506227C" w14:textId="77777777" w:rsidR="00B646DE" w:rsidRDefault="00B646DE">
      <w:pPr>
        <w:pStyle w:val="BodyNoJump"/>
        <w:numPr>
          <w:ilvl w:val="0"/>
          <w:numId w:val="2"/>
        </w:numPr>
        <w:spacing w:line="360" w:lineRule="auto"/>
      </w:pPr>
    </w:p>
    <w:p w14:paraId="7506227D" w14:textId="77777777" w:rsidR="00B646DE" w:rsidRDefault="00B646DE">
      <w:pPr>
        <w:pStyle w:val="BodyNoJump"/>
        <w:numPr>
          <w:ilvl w:val="0"/>
          <w:numId w:val="2"/>
        </w:numPr>
        <w:spacing w:line="360" w:lineRule="auto"/>
      </w:pPr>
    </w:p>
    <w:p w14:paraId="7506227E" w14:textId="77777777" w:rsidR="00B646DE" w:rsidRDefault="00B646DE">
      <w:pPr>
        <w:pStyle w:val="BodyNoJump"/>
        <w:numPr>
          <w:ilvl w:val="0"/>
          <w:numId w:val="2"/>
        </w:numPr>
        <w:spacing w:line="360" w:lineRule="auto"/>
      </w:pPr>
    </w:p>
    <w:p w14:paraId="7506227F" w14:textId="77777777" w:rsidR="00B646DE" w:rsidRDefault="00B646DE">
      <w:pPr>
        <w:pStyle w:val="BodyNoJump"/>
        <w:numPr>
          <w:ilvl w:val="0"/>
          <w:numId w:val="2"/>
        </w:numPr>
        <w:spacing w:line="360" w:lineRule="auto"/>
      </w:pPr>
    </w:p>
    <w:p w14:paraId="75062280" w14:textId="77777777" w:rsidR="00B646DE" w:rsidRDefault="00B646DE">
      <w:pPr>
        <w:pStyle w:val="BodyNoJump"/>
        <w:numPr>
          <w:ilvl w:val="0"/>
          <w:numId w:val="2"/>
        </w:numPr>
        <w:spacing w:line="360" w:lineRule="auto"/>
      </w:pPr>
    </w:p>
    <w:p w14:paraId="75062281" w14:textId="77777777" w:rsidR="00B646DE" w:rsidRDefault="00B646DE">
      <w:pPr>
        <w:pStyle w:val="SumberGambar"/>
        <w:numPr>
          <w:ilvl w:val="0"/>
          <w:numId w:val="2"/>
        </w:numPr>
      </w:pPr>
    </w:p>
    <w:p w14:paraId="75062282" w14:textId="77777777" w:rsidR="00B646DE" w:rsidRDefault="00B646DE">
      <w:pPr>
        <w:pStyle w:val="SumberGambar"/>
        <w:numPr>
          <w:ilvl w:val="0"/>
          <w:numId w:val="2"/>
        </w:numPr>
      </w:pPr>
    </w:p>
    <w:p w14:paraId="75062283" w14:textId="77777777" w:rsidR="00B646DE" w:rsidRDefault="00B646DE">
      <w:pPr>
        <w:pStyle w:val="SumberGambar"/>
        <w:numPr>
          <w:ilvl w:val="0"/>
          <w:numId w:val="2"/>
        </w:numPr>
        <w:spacing w:line="360" w:lineRule="auto"/>
        <w:jc w:val="center"/>
        <w:rPr>
          <w:b/>
          <w:bCs/>
        </w:rPr>
      </w:pPr>
    </w:p>
    <w:p w14:paraId="75062284" w14:textId="77777777" w:rsidR="00B646DE" w:rsidRDefault="00B646DE">
      <w:pPr>
        <w:pStyle w:val="SumberGambar"/>
        <w:numPr>
          <w:ilvl w:val="0"/>
          <w:numId w:val="2"/>
        </w:numPr>
        <w:spacing w:line="360" w:lineRule="auto"/>
        <w:jc w:val="center"/>
        <w:rPr>
          <w:b/>
          <w:bCs/>
        </w:rPr>
      </w:pPr>
    </w:p>
    <w:p w14:paraId="75062285" w14:textId="77777777" w:rsidR="00B646DE" w:rsidRDefault="00B646DE">
      <w:pPr>
        <w:pStyle w:val="SumberGambar"/>
        <w:numPr>
          <w:ilvl w:val="0"/>
          <w:numId w:val="2"/>
        </w:numPr>
        <w:jc w:val="center"/>
        <w:rPr>
          <w:b/>
          <w:bCs/>
        </w:rPr>
      </w:pPr>
    </w:p>
    <w:p w14:paraId="75062286" w14:textId="77777777" w:rsidR="00B646DE" w:rsidRDefault="00B646DE">
      <w:pPr>
        <w:pStyle w:val="SumberGambar"/>
        <w:numPr>
          <w:ilvl w:val="0"/>
          <w:numId w:val="2"/>
        </w:numPr>
        <w:spacing w:line="360" w:lineRule="auto"/>
        <w:jc w:val="center"/>
        <w:rPr>
          <w:b/>
          <w:bCs/>
        </w:rPr>
      </w:pPr>
    </w:p>
    <w:p w14:paraId="75062287" w14:textId="77777777" w:rsidR="00B646DE" w:rsidRDefault="00B646DE">
      <w:pPr>
        <w:pStyle w:val="SumberGambar"/>
        <w:numPr>
          <w:ilvl w:val="0"/>
          <w:numId w:val="2"/>
        </w:numPr>
        <w:jc w:val="center"/>
        <w:rPr>
          <w:b/>
          <w:bCs/>
        </w:rPr>
      </w:pPr>
    </w:p>
    <w:p w14:paraId="75062288" w14:textId="77777777" w:rsidR="00B646DE" w:rsidRDefault="00B646DE">
      <w:pPr>
        <w:pStyle w:val="SumberGambar"/>
        <w:numPr>
          <w:ilvl w:val="0"/>
          <w:numId w:val="2"/>
        </w:numPr>
        <w:spacing w:line="360" w:lineRule="auto"/>
        <w:jc w:val="center"/>
        <w:rPr>
          <w:b/>
          <w:bCs/>
        </w:rPr>
      </w:pPr>
    </w:p>
    <w:p w14:paraId="75062289" w14:textId="77777777" w:rsidR="00B646DE" w:rsidRDefault="0048309E">
      <w:pPr>
        <w:pStyle w:val="SumberGambar"/>
        <w:numPr>
          <w:ilvl w:val="0"/>
          <w:numId w:val="2"/>
        </w:numPr>
        <w:spacing w:line="360" w:lineRule="auto"/>
        <w:jc w:val="center"/>
      </w:pPr>
      <w:r>
        <w:rPr>
          <w:b/>
          <w:bCs/>
        </w:rPr>
        <w:t>Gambar 4.3</w:t>
      </w:r>
      <w:r>
        <w:t xml:space="preserve"> Activity diagram pada fitur Request Password Reset aplikasi desktop GUI</w:t>
      </w:r>
    </w:p>
    <w:p w14:paraId="7506228A" w14:textId="77777777" w:rsidR="00B646DE" w:rsidRDefault="0048309E">
      <w:pPr>
        <w:pStyle w:val="Body"/>
        <w:numPr>
          <w:ilvl w:val="0"/>
          <w:numId w:val="2"/>
        </w:numPr>
        <w:spacing w:line="360" w:lineRule="auto"/>
      </w:pPr>
      <w:r>
        <w:rPr>
          <w:color w:val="18A303"/>
        </w:rPr>
        <w:t>Gambar</w:t>
      </w:r>
      <w:r>
        <w:t xml:space="preserve"> 4.3 merupakan activity diagram terhadap fitur permintaan perubahan kata sandi terhadap suatu akun. Dua bentuk validasi yang dilakukan aplikasi dalam fitur ini adalah terhadap ketersediaan username dalam data profil aplikasi, serta kesesuaian antara alamat email yang diajukkan dengan alamat email yang terikat pada akun tersebut. Seluruh hasil dari validasi akan memasuki tahap logging untuk dicatat sebagai riwayat aksi pengguna. Apabila kedua validasi benar, program akan </w:t>
      </w:r>
      <w:r>
        <w:lastRenderedPageBreak/>
        <w:t>membuat suatu alamat URL Gmail untuk dapat dijalankan oleh aplikasi peramban saat membuka alamat tersebut.</w:t>
      </w:r>
    </w:p>
    <w:p w14:paraId="7506228B" w14:textId="77777777" w:rsidR="00B646DE" w:rsidRDefault="0048309E">
      <w:pPr>
        <w:pStyle w:val="Body"/>
        <w:numPr>
          <w:ilvl w:val="0"/>
          <w:numId w:val="2"/>
        </w:numPr>
        <w:spacing w:line="360" w:lineRule="auto"/>
      </w:pPr>
      <w:r>
        <w:rPr>
          <w:noProof/>
          <w:lang w:eastAsia="en-US" w:bidi="ar-SA"/>
        </w:rPr>
        <w:drawing>
          <wp:anchor distT="0" distB="0" distL="0" distR="0" simplePos="0" relativeHeight="24" behindDoc="0" locked="0" layoutInCell="0" allowOverlap="1" wp14:anchorId="75062408" wp14:editId="75062409">
            <wp:simplePos x="0" y="0"/>
            <wp:positionH relativeFrom="column">
              <wp:align>center</wp:align>
            </wp:positionH>
            <wp:positionV relativeFrom="paragraph">
              <wp:posOffset>635</wp:posOffset>
            </wp:positionV>
            <wp:extent cx="2833370" cy="3121025"/>
            <wp:effectExtent l="0" t="0" r="0" b="0"/>
            <wp:wrapSquare wrapText="largest"/>
            <wp:docPr id="24" name="Image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8"/>
                    <pic:cNvPicPr>
                      <a:picLocks noChangeAspect="1" noChangeArrowheads="1"/>
                    </pic:cNvPicPr>
                  </pic:nvPicPr>
                  <pic:blipFill>
                    <a:blip r:embed="rId56"/>
                    <a:stretch>
                      <a:fillRect/>
                    </a:stretch>
                  </pic:blipFill>
                  <pic:spPr bwMode="auto">
                    <a:xfrm>
                      <a:off x="0" y="0"/>
                      <a:ext cx="2833370" cy="3121025"/>
                    </a:xfrm>
                    <a:prstGeom prst="rect">
                      <a:avLst/>
                    </a:prstGeom>
                  </pic:spPr>
                </pic:pic>
              </a:graphicData>
            </a:graphic>
          </wp:anchor>
        </w:drawing>
      </w:r>
    </w:p>
    <w:p w14:paraId="7506228C" w14:textId="77777777" w:rsidR="00B646DE" w:rsidRDefault="00B646DE">
      <w:pPr>
        <w:pStyle w:val="BodyNoJump"/>
        <w:numPr>
          <w:ilvl w:val="0"/>
          <w:numId w:val="2"/>
        </w:numPr>
        <w:spacing w:line="360" w:lineRule="auto"/>
      </w:pPr>
    </w:p>
    <w:p w14:paraId="7506228D" w14:textId="77777777" w:rsidR="00B646DE" w:rsidRDefault="00B646DE">
      <w:pPr>
        <w:pStyle w:val="BodyNoJump"/>
        <w:numPr>
          <w:ilvl w:val="0"/>
          <w:numId w:val="2"/>
        </w:numPr>
        <w:spacing w:line="360" w:lineRule="auto"/>
      </w:pPr>
    </w:p>
    <w:p w14:paraId="7506228E" w14:textId="77777777" w:rsidR="00B646DE" w:rsidRDefault="00B646DE">
      <w:pPr>
        <w:pStyle w:val="BodyNoJump"/>
        <w:numPr>
          <w:ilvl w:val="0"/>
          <w:numId w:val="2"/>
        </w:numPr>
        <w:spacing w:line="360" w:lineRule="auto"/>
      </w:pPr>
    </w:p>
    <w:p w14:paraId="7506228F" w14:textId="77777777" w:rsidR="00B646DE" w:rsidRDefault="00B646DE">
      <w:pPr>
        <w:pStyle w:val="BodyNoJump"/>
        <w:numPr>
          <w:ilvl w:val="0"/>
          <w:numId w:val="2"/>
        </w:numPr>
        <w:spacing w:line="360" w:lineRule="auto"/>
      </w:pPr>
    </w:p>
    <w:p w14:paraId="75062290" w14:textId="77777777" w:rsidR="00B646DE" w:rsidRDefault="00B646DE">
      <w:pPr>
        <w:pStyle w:val="BodyNoJump"/>
        <w:numPr>
          <w:ilvl w:val="0"/>
          <w:numId w:val="2"/>
        </w:numPr>
        <w:spacing w:line="360" w:lineRule="auto"/>
      </w:pPr>
    </w:p>
    <w:p w14:paraId="75062291" w14:textId="77777777" w:rsidR="00B646DE" w:rsidRDefault="00B646DE">
      <w:pPr>
        <w:pStyle w:val="BodyNoJump"/>
        <w:numPr>
          <w:ilvl w:val="0"/>
          <w:numId w:val="2"/>
        </w:numPr>
        <w:spacing w:line="360" w:lineRule="auto"/>
      </w:pPr>
    </w:p>
    <w:p w14:paraId="75062292" w14:textId="77777777" w:rsidR="00B646DE" w:rsidRDefault="00B646DE">
      <w:pPr>
        <w:pStyle w:val="BodyNoJump"/>
        <w:numPr>
          <w:ilvl w:val="0"/>
          <w:numId w:val="2"/>
        </w:numPr>
        <w:spacing w:line="360" w:lineRule="auto"/>
      </w:pPr>
    </w:p>
    <w:p w14:paraId="75062293" w14:textId="77777777" w:rsidR="00B646DE" w:rsidRDefault="00B646DE">
      <w:pPr>
        <w:pStyle w:val="BodyNoJump"/>
        <w:numPr>
          <w:ilvl w:val="0"/>
          <w:numId w:val="2"/>
        </w:numPr>
        <w:spacing w:line="360" w:lineRule="auto"/>
      </w:pPr>
    </w:p>
    <w:p w14:paraId="75062294" w14:textId="77777777" w:rsidR="00B646DE" w:rsidRDefault="00B646DE">
      <w:pPr>
        <w:pStyle w:val="BodyNoJump"/>
        <w:numPr>
          <w:ilvl w:val="0"/>
          <w:numId w:val="2"/>
        </w:numPr>
        <w:spacing w:line="360" w:lineRule="auto"/>
      </w:pPr>
    </w:p>
    <w:p w14:paraId="75062295" w14:textId="77777777" w:rsidR="00B646DE" w:rsidRDefault="00B646DE">
      <w:pPr>
        <w:pStyle w:val="BodyNoJump"/>
        <w:numPr>
          <w:ilvl w:val="0"/>
          <w:numId w:val="2"/>
        </w:numPr>
        <w:spacing w:line="360" w:lineRule="auto"/>
      </w:pPr>
    </w:p>
    <w:p w14:paraId="75062296" w14:textId="77777777" w:rsidR="00B646DE" w:rsidRDefault="00B646DE">
      <w:pPr>
        <w:pStyle w:val="BodyNoJump"/>
        <w:numPr>
          <w:ilvl w:val="0"/>
          <w:numId w:val="2"/>
        </w:numPr>
        <w:spacing w:line="360" w:lineRule="auto"/>
      </w:pPr>
    </w:p>
    <w:p w14:paraId="75062297" w14:textId="77777777" w:rsidR="00B646DE" w:rsidRDefault="0048309E">
      <w:pPr>
        <w:pStyle w:val="SumberGambar"/>
        <w:numPr>
          <w:ilvl w:val="0"/>
          <w:numId w:val="2"/>
        </w:numPr>
        <w:spacing w:line="360" w:lineRule="auto"/>
        <w:jc w:val="center"/>
      </w:pPr>
      <w:r>
        <w:rPr>
          <w:b/>
          <w:bCs/>
        </w:rPr>
        <w:t xml:space="preserve">Gambar 4.4 </w:t>
      </w:r>
      <w:r>
        <w:t>Activity diagram pada fitur Login aplikasi desktop GUI</w:t>
      </w:r>
    </w:p>
    <w:p w14:paraId="75062298" w14:textId="77777777" w:rsidR="00B646DE" w:rsidRDefault="0048309E">
      <w:pPr>
        <w:pStyle w:val="Body"/>
        <w:numPr>
          <w:ilvl w:val="0"/>
          <w:numId w:val="2"/>
        </w:numPr>
        <w:spacing w:line="360" w:lineRule="auto"/>
      </w:pPr>
      <w:r>
        <w:rPr>
          <w:color w:val="18A303"/>
        </w:rPr>
        <w:t>Gambar</w:t>
      </w:r>
      <w:r>
        <w:t xml:space="preserve"> 4.4 merupakan activity diagram terhadap fitur login untuk pengguna dapat mengakses tampilan data profil dari akun yang tersedia. Tahapan ini membutuhkan input pengguna terhadap username serta kata sandi yang sesuai, sehingga akun dapat terautentikasi secara benar. Sama seperti fitur sebelumnya, hasil dari autentikasi tersebut akan terekam ke dalam berkas log.</w:t>
      </w:r>
    </w:p>
    <w:p w14:paraId="75062299" w14:textId="77777777" w:rsidR="00B646DE" w:rsidRDefault="0048309E">
      <w:pPr>
        <w:pStyle w:val="Body"/>
        <w:spacing w:line="360" w:lineRule="auto"/>
      </w:pPr>
      <w:r>
        <w:rPr>
          <w:color w:val="18A303"/>
        </w:rPr>
        <w:t>Adapun gambar</w:t>
      </w:r>
      <w:r>
        <w:t xml:space="preserve"> 4.5 di bawah merupakan class diagram aplikasi, yang terdiri dari beberapa package untuk setiap modul di dalamnya. Dalam package </w:t>
      </w:r>
      <w:r>
        <w:rPr>
          <w:rFonts w:ascii="JetBrains Mono Light" w:hAnsi="JetBrains Mono Light"/>
          <w:sz w:val="20"/>
        </w:rPr>
        <w:t>view</w:t>
      </w:r>
      <w:r>
        <w:t xml:space="preserve">, terpadat modul </w:t>
      </w:r>
      <w:r>
        <w:rPr>
          <w:rFonts w:ascii="JetBrains Mono Light" w:hAnsi="JetBrains Mono Light"/>
          <w:sz w:val="20"/>
        </w:rPr>
        <w:t>Login</w:t>
      </w:r>
      <w:r>
        <w:t xml:space="preserve"> yang merupakan class untuk antarmuka. Modul </w:t>
      </w:r>
      <w:r>
        <w:rPr>
          <w:rFonts w:ascii="JetBrains Mono Light" w:hAnsi="JetBrains Mono Light"/>
          <w:sz w:val="20"/>
        </w:rPr>
        <w:t>Login</w:t>
      </w:r>
      <w:r>
        <w:t xml:space="preserve"> memiliki  relasi agregat terhadap 3 modul untuk menjalankan fungsi utama program. Modul tersebut adalah </w:t>
      </w:r>
      <w:r>
        <w:rPr>
          <w:rFonts w:ascii="JetBrains Mono Light" w:hAnsi="JetBrains Mono Light"/>
          <w:sz w:val="20"/>
        </w:rPr>
        <w:t>Auth</w:t>
      </w:r>
      <w:r>
        <w:t xml:space="preserve">, </w:t>
      </w:r>
      <w:r>
        <w:rPr>
          <w:rFonts w:ascii="JetBrains Mono Light" w:hAnsi="JetBrains Mono Light"/>
          <w:sz w:val="20"/>
        </w:rPr>
        <w:t>LogPanel</w:t>
      </w:r>
      <w:r>
        <w:t xml:space="preserve">, serta </w:t>
      </w:r>
      <w:r>
        <w:rPr>
          <w:rFonts w:ascii="JetBrains Mono Light" w:hAnsi="JetBrains Mono Light"/>
          <w:sz w:val="20"/>
        </w:rPr>
        <w:t>Util</w:t>
      </w:r>
      <w:r>
        <w:t xml:space="preserve">. Dalam penggunaan library Apache Log4j, modul </w:t>
      </w:r>
      <w:r>
        <w:rPr>
          <w:rFonts w:ascii="JetBrains Mono Light" w:hAnsi="JetBrains Mono Light"/>
          <w:sz w:val="20"/>
        </w:rPr>
        <w:t>Main</w:t>
      </w:r>
      <w:r>
        <w:t xml:space="preserve"> akan melakukan inisiasi pembuatan berkas log saat program baru dijalankan dengan status debug. Hal ini ditunjukkan agar fungsi </w:t>
      </w:r>
      <w:r>
        <w:rPr>
          <w:rFonts w:ascii="JetBrains Mono Light" w:hAnsi="JetBrains Mono Light"/>
          <w:sz w:val="20"/>
        </w:rPr>
        <w:t>loadLog</w:t>
      </w:r>
      <w:r>
        <w:t xml:space="preserve"> tidak </w:t>
      </w:r>
      <w:r>
        <w:lastRenderedPageBreak/>
        <w:t xml:space="preserve">memiliki isu terhadap pembacaan berkas log. Adapun fungsi </w:t>
      </w:r>
      <w:r>
        <w:rPr>
          <w:rFonts w:ascii="JetBrains Mono Light" w:hAnsi="JetBrains Mono Light"/>
          <w:sz w:val="20"/>
        </w:rPr>
        <w:t>appendLog</w:t>
      </w:r>
      <w:r>
        <w:t xml:space="preserve">  yang dapat digunakan oleh modul lain dalam menyediakan fitur logging, lalu menampilkannya ke dalam program.</w:t>
      </w:r>
      <w:r>
        <w:rPr>
          <w:color w:val="FC5C00"/>
        </w:rPr>
        <w:t xml:space="preserve"> </w:t>
      </w:r>
      <w:r>
        <w:rPr>
          <w:color w:val="000000"/>
        </w:rPr>
        <w:t>Berikut pada gambar 4.5 merupakan hal yang direferensikan sebelumnya</w:t>
      </w:r>
      <w:r>
        <w:rPr>
          <w:color w:val="18A303"/>
        </w:rPr>
        <w:t xml:space="preserve"> </w:t>
      </w:r>
      <w:r>
        <w:t>sebagai struktur aplikasi dan bagaimana relasi terhadap komponen di dalamnya:</w:t>
      </w:r>
    </w:p>
    <w:p w14:paraId="7506229A" w14:textId="77777777" w:rsidR="00B646DE" w:rsidRDefault="00B646DE">
      <w:pPr>
        <w:pStyle w:val="Body"/>
        <w:numPr>
          <w:ilvl w:val="0"/>
          <w:numId w:val="2"/>
        </w:numPr>
      </w:pPr>
    </w:p>
    <w:p w14:paraId="7506229B" w14:textId="77777777" w:rsidR="00B646DE" w:rsidRDefault="00B646DE">
      <w:pPr>
        <w:pStyle w:val="SumberGambar"/>
        <w:spacing w:line="360" w:lineRule="auto"/>
        <w:jc w:val="center"/>
        <w:rPr>
          <w:b/>
          <w:bCs/>
        </w:rPr>
      </w:pPr>
    </w:p>
    <w:p w14:paraId="7506229C" w14:textId="77777777" w:rsidR="00B646DE" w:rsidRDefault="00B646DE">
      <w:pPr>
        <w:pStyle w:val="SumberGambar"/>
        <w:numPr>
          <w:ilvl w:val="0"/>
          <w:numId w:val="2"/>
        </w:numPr>
        <w:spacing w:line="360" w:lineRule="auto"/>
        <w:jc w:val="center"/>
        <w:rPr>
          <w:b/>
          <w:bCs/>
        </w:rPr>
      </w:pPr>
    </w:p>
    <w:p w14:paraId="7506229D" w14:textId="77777777" w:rsidR="00B646DE" w:rsidRDefault="0048309E">
      <w:pPr>
        <w:pStyle w:val="SumberGambar"/>
        <w:numPr>
          <w:ilvl w:val="0"/>
          <w:numId w:val="2"/>
        </w:numPr>
        <w:spacing w:line="360" w:lineRule="auto"/>
        <w:jc w:val="center"/>
        <w:rPr>
          <w:b/>
          <w:bCs/>
        </w:rPr>
      </w:pPr>
      <w:r>
        <w:rPr>
          <w:b/>
          <w:bCs/>
          <w:noProof/>
          <w:lang w:eastAsia="en-US" w:bidi="ar-SA"/>
        </w:rPr>
        <w:drawing>
          <wp:anchor distT="0" distB="0" distL="0" distR="0" simplePos="0" relativeHeight="25" behindDoc="0" locked="0" layoutInCell="0" allowOverlap="1" wp14:anchorId="7506240A" wp14:editId="7506240B">
            <wp:simplePos x="0" y="0"/>
            <wp:positionH relativeFrom="column">
              <wp:posOffset>-500380</wp:posOffset>
            </wp:positionH>
            <wp:positionV relativeFrom="paragraph">
              <wp:posOffset>635</wp:posOffset>
            </wp:positionV>
            <wp:extent cx="6031230" cy="4187190"/>
            <wp:effectExtent l="0" t="0" r="0" b="0"/>
            <wp:wrapSquare wrapText="largest"/>
            <wp:docPr id="25"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9"/>
                    <pic:cNvPicPr>
                      <a:picLocks noChangeAspect="1" noChangeArrowheads="1"/>
                    </pic:cNvPicPr>
                  </pic:nvPicPr>
                  <pic:blipFill>
                    <a:blip r:embed="rId57"/>
                    <a:stretch>
                      <a:fillRect/>
                    </a:stretch>
                  </pic:blipFill>
                  <pic:spPr bwMode="auto">
                    <a:xfrm rot="5400000">
                      <a:off x="0" y="0"/>
                      <a:ext cx="6031230" cy="4187190"/>
                    </a:xfrm>
                    <a:prstGeom prst="rect">
                      <a:avLst/>
                    </a:prstGeom>
                  </pic:spPr>
                </pic:pic>
              </a:graphicData>
            </a:graphic>
          </wp:anchor>
        </w:drawing>
      </w:r>
    </w:p>
    <w:p w14:paraId="7506229E" w14:textId="77777777" w:rsidR="00B646DE" w:rsidRDefault="00B646DE">
      <w:pPr>
        <w:pStyle w:val="SumberGambar"/>
        <w:numPr>
          <w:ilvl w:val="0"/>
          <w:numId w:val="2"/>
        </w:numPr>
        <w:spacing w:line="360" w:lineRule="auto"/>
        <w:jc w:val="center"/>
        <w:rPr>
          <w:b/>
          <w:bCs/>
        </w:rPr>
      </w:pPr>
    </w:p>
    <w:p w14:paraId="7506229F" w14:textId="77777777" w:rsidR="00B646DE" w:rsidRDefault="00B646DE">
      <w:pPr>
        <w:pStyle w:val="SumberGambar"/>
        <w:numPr>
          <w:ilvl w:val="0"/>
          <w:numId w:val="2"/>
        </w:numPr>
        <w:spacing w:line="360" w:lineRule="auto"/>
        <w:jc w:val="center"/>
        <w:rPr>
          <w:b/>
          <w:bCs/>
        </w:rPr>
      </w:pPr>
    </w:p>
    <w:p w14:paraId="750622A0" w14:textId="77777777" w:rsidR="00B646DE" w:rsidRDefault="00B646DE">
      <w:pPr>
        <w:pStyle w:val="SumberGambar"/>
        <w:numPr>
          <w:ilvl w:val="0"/>
          <w:numId w:val="2"/>
        </w:numPr>
        <w:spacing w:line="360" w:lineRule="auto"/>
        <w:jc w:val="center"/>
        <w:rPr>
          <w:b/>
          <w:bCs/>
        </w:rPr>
      </w:pPr>
    </w:p>
    <w:p w14:paraId="750622A1" w14:textId="77777777" w:rsidR="00B646DE" w:rsidRDefault="00B646DE">
      <w:pPr>
        <w:pStyle w:val="SumberGambar"/>
        <w:numPr>
          <w:ilvl w:val="0"/>
          <w:numId w:val="2"/>
        </w:numPr>
        <w:spacing w:line="360" w:lineRule="auto"/>
        <w:jc w:val="center"/>
        <w:rPr>
          <w:b/>
          <w:bCs/>
        </w:rPr>
      </w:pPr>
    </w:p>
    <w:p w14:paraId="750622A2" w14:textId="77777777" w:rsidR="00B646DE" w:rsidRDefault="00B646DE">
      <w:pPr>
        <w:pStyle w:val="SumberGambar"/>
        <w:numPr>
          <w:ilvl w:val="0"/>
          <w:numId w:val="2"/>
        </w:numPr>
        <w:spacing w:line="360" w:lineRule="auto"/>
        <w:jc w:val="center"/>
        <w:rPr>
          <w:b/>
          <w:bCs/>
        </w:rPr>
      </w:pPr>
    </w:p>
    <w:p w14:paraId="750622A3" w14:textId="77777777" w:rsidR="00B646DE" w:rsidRDefault="00B646DE">
      <w:pPr>
        <w:pStyle w:val="SumberGambar"/>
        <w:numPr>
          <w:ilvl w:val="0"/>
          <w:numId w:val="2"/>
        </w:numPr>
        <w:spacing w:line="360" w:lineRule="auto"/>
        <w:jc w:val="center"/>
        <w:rPr>
          <w:b/>
          <w:bCs/>
        </w:rPr>
      </w:pPr>
    </w:p>
    <w:p w14:paraId="750622A4" w14:textId="77777777" w:rsidR="00B646DE" w:rsidRDefault="00B646DE">
      <w:pPr>
        <w:pStyle w:val="SumberGambar"/>
        <w:numPr>
          <w:ilvl w:val="0"/>
          <w:numId w:val="2"/>
        </w:numPr>
        <w:spacing w:line="360" w:lineRule="auto"/>
        <w:jc w:val="center"/>
        <w:rPr>
          <w:b/>
          <w:bCs/>
        </w:rPr>
      </w:pPr>
    </w:p>
    <w:p w14:paraId="750622A5" w14:textId="77777777" w:rsidR="00B646DE" w:rsidRDefault="00B646DE">
      <w:pPr>
        <w:pStyle w:val="SumberGambar"/>
        <w:numPr>
          <w:ilvl w:val="0"/>
          <w:numId w:val="2"/>
        </w:numPr>
        <w:spacing w:line="360" w:lineRule="auto"/>
        <w:jc w:val="center"/>
        <w:rPr>
          <w:b/>
          <w:bCs/>
        </w:rPr>
      </w:pPr>
    </w:p>
    <w:p w14:paraId="750622A6" w14:textId="77777777" w:rsidR="00B646DE" w:rsidRDefault="00B646DE">
      <w:pPr>
        <w:pStyle w:val="SumberGambar"/>
        <w:numPr>
          <w:ilvl w:val="0"/>
          <w:numId w:val="2"/>
        </w:numPr>
        <w:spacing w:line="360" w:lineRule="auto"/>
        <w:jc w:val="center"/>
        <w:rPr>
          <w:b/>
          <w:bCs/>
        </w:rPr>
      </w:pPr>
    </w:p>
    <w:p w14:paraId="750622A7" w14:textId="77777777" w:rsidR="00B646DE" w:rsidRDefault="00B646DE">
      <w:pPr>
        <w:pStyle w:val="SumberGambar"/>
        <w:numPr>
          <w:ilvl w:val="0"/>
          <w:numId w:val="2"/>
        </w:numPr>
        <w:spacing w:line="360" w:lineRule="auto"/>
        <w:jc w:val="center"/>
        <w:rPr>
          <w:b/>
          <w:bCs/>
        </w:rPr>
      </w:pPr>
    </w:p>
    <w:p w14:paraId="750622A8" w14:textId="77777777" w:rsidR="00B646DE" w:rsidRDefault="00B646DE">
      <w:pPr>
        <w:pStyle w:val="SumberGambar"/>
        <w:numPr>
          <w:ilvl w:val="0"/>
          <w:numId w:val="2"/>
        </w:numPr>
        <w:spacing w:line="360" w:lineRule="auto"/>
        <w:jc w:val="center"/>
        <w:rPr>
          <w:b/>
          <w:bCs/>
        </w:rPr>
      </w:pPr>
    </w:p>
    <w:p w14:paraId="750622A9" w14:textId="77777777" w:rsidR="00B646DE" w:rsidRDefault="00B646DE">
      <w:pPr>
        <w:pStyle w:val="SumberGambar"/>
        <w:numPr>
          <w:ilvl w:val="0"/>
          <w:numId w:val="2"/>
        </w:numPr>
        <w:spacing w:line="360" w:lineRule="auto"/>
        <w:jc w:val="center"/>
        <w:rPr>
          <w:b/>
          <w:bCs/>
        </w:rPr>
      </w:pPr>
    </w:p>
    <w:p w14:paraId="750622AA" w14:textId="77777777" w:rsidR="00B646DE" w:rsidRDefault="00B646DE">
      <w:pPr>
        <w:pStyle w:val="SumberGambar"/>
        <w:numPr>
          <w:ilvl w:val="0"/>
          <w:numId w:val="2"/>
        </w:numPr>
        <w:spacing w:line="360" w:lineRule="auto"/>
        <w:jc w:val="center"/>
        <w:rPr>
          <w:b/>
          <w:bCs/>
        </w:rPr>
      </w:pPr>
    </w:p>
    <w:p w14:paraId="750622AB" w14:textId="77777777" w:rsidR="00B646DE" w:rsidRDefault="00B646DE">
      <w:pPr>
        <w:pStyle w:val="SumberGambar"/>
        <w:numPr>
          <w:ilvl w:val="0"/>
          <w:numId w:val="2"/>
        </w:numPr>
        <w:spacing w:line="360" w:lineRule="auto"/>
        <w:jc w:val="center"/>
        <w:rPr>
          <w:b/>
          <w:bCs/>
        </w:rPr>
      </w:pPr>
    </w:p>
    <w:p w14:paraId="750622AC" w14:textId="77777777" w:rsidR="00B646DE" w:rsidRDefault="00B646DE">
      <w:pPr>
        <w:pStyle w:val="SumberGambar"/>
        <w:numPr>
          <w:ilvl w:val="0"/>
          <w:numId w:val="2"/>
        </w:numPr>
        <w:spacing w:line="276" w:lineRule="auto"/>
        <w:jc w:val="center"/>
        <w:rPr>
          <w:b/>
          <w:bCs/>
        </w:rPr>
      </w:pPr>
    </w:p>
    <w:p w14:paraId="750622AD" w14:textId="77777777" w:rsidR="00B646DE" w:rsidRDefault="0048309E">
      <w:pPr>
        <w:pStyle w:val="SumberGambar"/>
        <w:numPr>
          <w:ilvl w:val="0"/>
          <w:numId w:val="2"/>
        </w:numPr>
        <w:spacing w:line="360" w:lineRule="auto"/>
        <w:jc w:val="center"/>
      </w:pPr>
      <w:r>
        <w:rPr>
          <w:b/>
          <w:bCs/>
        </w:rPr>
        <w:t xml:space="preserve">Gambar 4.5 </w:t>
      </w:r>
      <w:r>
        <w:t>Class diagram pada aplikasi desktop GUI</w:t>
      </w:r>
    </w:p>
    <w:p w14:paraId="750622AE" w14:textId="77777777" w:rsidR="00B646DE" w:rsidRDefault="0048309E">
      <w:pPr>
        <w:pStyle w:val="Body"/>
        <w:numPr>
          <w:ilvl w:val="0"/>
          <w:numId w:val="2"/>
        </w:numPr>
        <w:spacing w:line="360" w:lineRule="auto"/>
      </w:pPr>
      <w:r>
        <w:rPr>
          <w:color w:val="18A303"/>
        </w:rPr>
        <w:lastRenderedPageBreak/>
        <w:t>Adanya</w:t>
      </w:r>
      <w:r>
        <w:t xml:space="preserve"> integrasi dengan library Apache Log4j dimulai dengan memasukan atribut depedency ke dalam berkas </w:t>
      </w:r>
      <w:r>
        <w:rPr>
          <w:rFonts w:ascii="JetBrains Mono Light" w:hAnsi="JetBrains Mono Light"/>
          <w:sz w:val="20"/>
        </w:rPr>
        <w:t>pom.xml</w:t>
      </w:r>
      <w:r>
        <w:t xml:space="preserve">. Berkas tersebut merupakan salah satu unit dasar pada framework Maven yang berisikan berbagai konfigurasi internal dalam membangun dan menjalankan aplikasi. Berikut merupakan atribut </w:t>
      </w:r>
      <w:r>
        <w:rPr>
          <w:rFonts w:ascii="JetBrains Mono Light" w:hAnsi="JetBrains Mono Light"/>
          <w:sz w:val="20"/>
        </w:rPr>
        <w:t>dependency</w:t>
      </w:r>
      <w:r>
        <w:t xml:space="preserve"> yang digunakan dalam aplikasi untuk dapat menggunakan library tersebut:</w:t>
      </w:r>
    </w:p>
    <w:p w14:paraId="750622AF" w14:textId="77777777" w:rsidR="00B646DE" w:rsidRDefault="0048309E">
      <w:pPr>
        <w:pStyle w:val="InlineSourceCode"/>
        <w:numPr>
          <w:ilvl w:val="0"/>
          <w:numId w:val="2"/>
        </w:numPr>
        <w:spacing w:line="276" w:lineRule="auto"/>
      </w:pPr>
      <w:r>
        <w:t>&lt;dependencies&gt;</w:t>
      </w:r>
    </w:p>
    <w:p w14:paraId="750622B0" w14:textId="77777777" w:rsidR="00B646DE" w:rsidRDefault="0048309E">
      <w:pPr>
        <w:pStyle w:val="InlineSourceCode"/>
        <w:numPr>
          <w:ilvl w:val="0"/>
          <w:numId w:val="2"/>
        </w:numPr>
        <w:spacing w:line="276" w:lineRule="auto"/>
      </w:pPr>
      <w:r>
        <w:t xml:space="preserve">    &lt;dependency&gt;</w:t>
      </w:r>
    </w:p>
    <w:p w14:paraId="750622B1" w14:textId="77777777" w:rsidR="00B646DE" w:rsidRDefault="0048309E">
      <w:pPr>
        <w:pStyle w:val="InlineSourceCode"/>
        <w:numPr>
          <w:ilvl w:val="0"/>
          <w:numId w:val="2"/>
        </w:numPr>
        <w:spacing w:line="276" w:lineRule="auto"/>
      </w:pPr>
      <w:r>
        <w:t xml:space="preserve">        &lt;groupId&gt;org.apache.logging.log4j&lt;/groupId&gt;</w:t>
      </w:r>
    </w:p>
    <w:p w14:paraId="750622B2" w14:textId="77777777" w:rsidR="00B646DE" w:rsidRDefault="0048309E">
      <w:pPr>
        <w:pStyle w:val="InlineSourceCode"/>
        <w:numPr>
          <w:ilvl w:val="0"/>
          <w:numId w:val="2"/>
        </w:numPr>
        <w:spacing w:line="276" w:lineRule="auto"/>
      </w:pPr>
      <w:r>
        <w:t xml:space="preserve">        &lt;artifactId&gt;log4j-api&lt;/artifactId&gt;</w:t>
      </w:r>
    </w:p>
    <w:p w14:paraId="750622B3" w14:textId="77777777" w:rsidR="00B646DE" w:rsidRDefault="0048309E">
      <w:pPr>
        <w:pStyle w:val="InlineSourceCode"/>
        <w:numPr>
          <w:ilvl w:val="0"/>
          <w:numId w:val="2"/>
        </w:numPr>
        <w:spacing w:line="276" w:lineRule="auto"/>
      </w:pPr>
      <w:r>
        <w:t xml:space="preserve">        &lt;version&gt;2.14.1&lt;/version&gt;</w:t>
      </w:r>
    </w:p>
    <w:p w14:paraId="750622B4" w14:textId="77777777" w:rsidR="00B646DE" w:rsidRDefault="0048309E">
      <w:pPr>
        <w:pStyle w:val="InlineSourceCode"/>
        <w:numPr>
          <w:ilvl w:val="0"/>
          <w:numId w:val="2"/>
        </w:numPr>
        <w:spacing w:line="276" w:lineRule="auto"/>
      </w:pPr>
      <w:r>
        <w:t xml:space="preserve">    &lt;/dependency&gt;</w:t>
      </w:r>
    </w:p>
    <w:p w14:paraId="750622B5" w14:textId="77777777" w:rsidR="00B646DE" w:rsidRDefault="0048309E">
      <w:pPr>
        <w:pStyle w:val="InlineSourceCode"/>
        <w:numPr>
          <w:ilvl w:val="0"/>
          <w:numId w:val="2"/>
        </w:numPr>
        <w:spacing w:line="276" w:lineRule="auto"/>
      </w:pPr>
      <w:r>
        <w:t xml:space="preserve">    &lt;dependency&gt;</w:t>
      </w:r>
    </w:p>
    <w:p w14:paraId="750622B6" w14:textId="77777777" w:rsidR="00B646DE" w:rsidRDefault="0048309E">
      <w:pPr>
        <w:pStyle w:val="InlineSourceCode"/>
        <w:numPr>
          <w:ilvl w:val="0"/>
          <w:numId w:val="2"/>
        </w:numPr>
        <w:spacing w:line="276" w:lineRule="auto"/>
      </w:pPr>
      <w:r>
        <w:t xml:space="preserve">        &lt;groupId&gt;org.apache.logging.log4j&lt;/groupId&gt;</w:t>
      </w:r>
    </w:p>
    <w:p w14:paraId="750622B7" w14:textId="77777777" w:rsidR="00B646DE" w:rsidRDefault="0048309E">
      <w:pPr>
        <w:pStyle w:val="InlineSourceCode"/>
        <w:numPr>
          <w:ilvl w:val="0"/>
          <w:numId w:val="2"/>
        </w:numPr>
        <w:spacing w:line="276" w:lineRule="auto"/>
      </w:pPr>
      <w:r>
        <w:t xml:space="preserve">        &lt;artifactId&gt;log4j-core&lt;/artifactId&gt;</w:t>
      </w:r>
    </w:p>
    <w:p w14:paraId="750622B8" w14:textId="77777777" w:rsidR="00B646DE" w:rsidRDefault="0048309E">
      <w:pPr>
        <w:pStyle w:val="InlineSourceCode"/>
        <w:numPr>
          <w:ilvl w:val="0"/>
          <w:numId w:val="2"/>
        </w:numPr>
        <w:spacing w:line="276" w:lineRule="auto"/>
      </w:pPr>
      <w:r>
        <w:t xml:space="preserve">        &lt;version&gt;2.14.1&lt;/version&gt;</w:t>
      </w:r>
    </w:p>
    <w:p w14:paraId="750622B9" w14:textId="77777777" w:rsidR="00B646DE" w:rsidRDefault="0048309E">
      <w:pPr>
        <w:pStyle w:val="InlineSourceCode"/>
        <w:numPr>
          <w:ilvl w:val="0"/>
          <w:numId w:val="2"/>
        </w:numPr>
        <w:spacing w:line="276" w:lineRule="auto"/>
      </w:pPr>
      <w:r>
        <w:t xml:space="preserve">    &lt;/dependency&gt;</w:t>
      </w:r>
    </w:p>
    <w:p w14:paraId="750622BA" w14:textId="77777777" w:rsidR="00B646DE" w:rsidRDefault="0048309E">
      <w:pPr>
        <w:pStyle w:val="SourceCode"/>
        <w:numPr>
          <w:ilvl w:val="0"/>
          <w:numId w:val="2"/>
        </w:numPr>
        <w:spacing w:line="276" w:lineRule="auto"/>
      </w:pPr>
      <w:r>
        <w:t>&lt;/dependencies&gt;</w:t>
      </w:r>
    </w:p>
    <w:p w14:paraId="750622BB" w14:textId="77777777" w:rsidR="00B646DE" w:rsidRDefault="0048309E">
      <w:pPr>
        <w:pStyle w:val="Body"/>
        <w:numPr>
          <w:ilvl w:val="0"/>
          <w:numId w:val="2"/>
        </w:numPr>
        <w:spacing w:line="360" w:lineRule="auto"/>
      </w:pPr>
      <w:r>
        <w:rPr>
          <w:color w:val="18A303"/>
        </w:rPr>
        <w:t>Adanya</w:t>
      </w:r>
      <w:r>
        <w:t xml:space="preserve"> atribut </w:t>
      </w:r>
      <w:r>
        <w:rPr>
          <w:rFonts w:ascii="JetBrains Mono Light" w:hAnsi="JetBrains Mono Light"/>
          <w:sz w:val="20"/>
        </w:rPr>
        <w:t>artifactId</w:t>
      </w:r>
      <w:r>
        <w:t xml:space="preserve"> merupakan nama dari Java Archive (JAR) yang akan diintegrasikan ke direktori aplikasi, yaitu library </w:t>
      </w:r>
      <w:r>
        <w:rPr>
          <w:rFonts w:ascii="JetBrains Mono Light" w:hAnsi="JetBrains Mono Light"/>
          <w:sz w:val="20"/>
        </w:rPr>
        <w:t>log4j-api</w:t>
      </w:r>
      <w:r>
        <w:t xml:space="preserve"> dan </w:t>
      </w:r>
      <w:r>
        <w:rPr>
          <w:rFonts w:ascii="JetBrains Mono Light" w:hAnsi="JetBrains Mono Light"/>
          <w:sz w:val="20"/>
        </w:rPr>
        <w:t>log4j-core</w:t>
      </w:r>
      <w:r>
        <w:t>. Kedua library tersebut dibutuhkan dalam menyediakan suatu interface terhadap framework Apache Log4, serta bentuk implementasi dari interface tersebut. Berikut adalah bentuk konfigurasi Apache Log4j sederhana yang menggunakan format properties untuk dapat logging ke dalam berkas log secara berkala:</w:t>
      </w:r>
    </w:p>
    <w:p w14:paraId="750622BC" w14:textId="77777777" w:rsidR="00B646DE" w:rsidRDefault="0048309E">
      <w:pPr>
        <w:pStyle w:val="InlineSourceCode"/>
        <w:numPr>
          <w:ilvl w:val="0"/>
          <w:numId w:val="2"/>
        </w:numPr>
        <w:spacing w:line="276" w:lineRule="auto"/>
        <w:rPr>
          <w:sz w:val="18"/>
          <w:szCs w:val="18"/>
        </w:rPr>
      </w:pPr>
      <w:r>
        <w:rPr>
          <w:sz w:val="18"/>
          <w:szCs w:val="18"/>
        </w:rPr>
        <w:t>name = Log4j2PropertiesConfig</w:t>
      </w:r>
    </w:p>
    <w:p w14:paraId="750622BD" w14:textId="77777777" w:rsidR="00B646DE" w:rsidRDefault="0048309E">
      <w:pPr>
        <w:pStyle w:val="InlineSourceCode"/>
        <w:numPr>
          <w:ilvl w:val="0"/>
          <w:numId w:val="2"/>
        </w:numPr>
        <w:spacing w:line="276" w:lineRule="auto"/>
        <w:rPr>
          <w:sz w:val="18"/>
          <w:szCs w:val="18"/>
        </w:rPr>
      </w:pPr>
      <w:r>
        <w:rPr>
          <w:sz w:val="18"/>
          <w:szCs w:val="18"/>
        </w:rPr>
        <w:t xml:space="preserve">#---------- </w:t>
      </w:r>
    </w:p>
    <w:p w14:paraId="750622BE" w14:textId="77777777" w:rsidR="00B646DE" w:rsidRDefault="0048309E">
      <w:pPr>
        <w:pStyle w:val="InlineSourceCode"/>
        <w:numPr>
          <w:ilvl w:val="0"/>
          <w:numId w:val="2"/>
        </w:numPr>
        <w:spacing w:line="276" w:lineRule="auto"/>
        <w:rPr>
          <w:sz w:val="18"/>
          <w:szCs w:val="18"/>
        </w:rPr>
      </w:pPr>
      <w:r>
        <w:rPr>
          <w:sz w:val="18"/>
          <w:szCs w:val="18"/>
        </w:rPr>
        <w:t>appenders = rolling</w:t>
      </w:r>
    </w:p>
    <w:p w14:paraId="750622BF" w14:textId="77777777" w:rsidR="00B646DE" w:rsidRDefault="0048309E">
      <w:pPr>
        <w:pStyle w:val="InlineSourceCode"/>
        <w:numPr>
          <w:ilvl w:val="0"/>
          <w:numId w:val="2"/>
        </w:numPr>
        <w:spacing w:line="276" w:lineRule="auto"/>
        <w:rPr>
          <w:sz w:val="18"/>
          <w:szCs w:val="18"/>
        </w:rPr>
      </w:pPr>
      <w:r>
        <w:rPr>
          <w:sz w:val="18"/>
          <w:szCs w:val="18"/>
        </w:rPr>
        <w:t>appender.rolling.type = RollingFile</w:t>
      </w:r>
    </w:p>
    <w:p w14:paraId="750622C0" w14:textId="77777777" w:rsidR="00B646DE" w:rsidRDefault="0048309E">
      <w:pPr>
        <w:pStyle w:val="InlineSourceCode"/>
        <w:numPr>
          <w:ilvl w:val="0"/>
          <w:numId w:val="2"/>
        </w:numPr>
        <w:spacing w:line="276" w:lineRule="auto"/>
        <w:rPr>
          <w:sz w:val="18"/>
          <w:szCs w:val="18"/>
        </w:rPr>
      </w:pPr>
      <w:r>
        <w:rPr>
          <w:sz w:val="18"/>
          <w:szCs w:val="18"/>
        </w:rPr>
        <w:t>appender.rolling.filePattern = src/log/%d{MM-yyyy}/app.log.%d{dd_MM_yyyy}</w:t>
      </w:r>
    </w:p>
    <w:p w14:paraId="750622C1" w14:textId="77777777" w:rsidR="00B646DE" w:rsidRDefault="0048309E">
      <w:pPr>
        <w:pStyle w:val="InlineSourceCode"/>
        <w:numPr>
          <w:ilvl w:val="0"/>
          <w:numId w:val="2"/>
        </w:numPr>
        <w:spacing w:line="276" w:lineRule="auto"/>
        <w:rPr>
          <w:sz w:val="18"/>
          <w:szCs w:val="18"/>
        </w:rPr>
      </w:pPr>
      <w:r>
        <w:rPr>
          <w:sz w:val="18"/>
          <w:szCs w:val="18"/>
        </w:rPr>
        <w:t>appender.rolling.layout.type = PatternLayout</w:t>
      </w:r>
    </w:p>
    <w:p w14:paraId="750622C2" w14:textId="77777777" w:rsidR="00B646DE" w:rsidRDefault="0048309E">
      <w:pPr>
        <w:pStyle w:val="InlineSourceCode"/>
        <w:numPr>
          <w:ilvl w:val="0"/>
          <w:numId w:val="2"/>
        </w:numPr>
        <w:spacing w:line="276" w:lineRule="auto"/>
        <w:rPr>
          <w:sz w:val="18"/>
          <w:szCs w:val="18"/>
        </w:rPr>
      </w:pPr>
      <w:r>
        <w:rPr>
          <w:sz w:val="18"/>
          <w:szCs w:val="18"/>
        </w:rPr>
        <w:t>appender.rolling.layout.pattern = [%d{dd/MM/yy HH:mm:ss}] (%-5p) %m%n</w:t>
      </w:r>
    </w:p>
    <w:p w14:paraId="750622C3" w14:textId="77777777" w:rsidR="00B646DE" w:rsidRDefault="0048309E">
      <w:pPr>
        <w:pStyle w:val="InlineSourceCode"/>
        <w:numPr>
          <w:ilvl w:val="0"/>
          <w:numId w:val="2"/>
        </w:numPr>
        <w:spacing w:line="276" w:lineRule="auto"/>
        <w:rPr>
          <w:sz w:val="18"/>
          <w:szCs w:val="18"/>
        </w:rPr>
      </w:pPr>
      <w:r>
        <w:rPr>
          <w:sz w:val="18"/>
          <w:szCs w:val="18"/>
        </w:rPr>
        <w:lastRenderedPageBreak/>
        <w:t>#----------</w:t>
      </w:r>
    </w:p>
    <w:p w14:paraId="750622C4" w14:textId="77777777" w:rsidR="00B646DE" w:rsidRDefault="0048309E">
      <w:pPr>
        <w:pStyle w:val="InlineSourceCode"/>
        <w:numPr>
          <w:ilvl w:val="0"/>
          <w:numId w:val="2"/>
        </w:numPr>
        <w:spacing w:line="276" w:lineRule="auto"/>
        <w:rPr>
          <w:sz w:val="18"/>
          <w:szCs w:val="18"/>
        </w:rPr>
      </w:pPr>
      <w:r>
        <w:rPr>
          <w:sz w:val="18"/>
          <w:szCs w:val="18"/>
        </w:rPr>
        <w:t>appender.rolling.policies.time.type = TimeBasedTriggeringPolicy</w:t>
      </w:r>
    </w:p>
    <w:p w14:paraId="750622C5" w14:textId="77777777" w:rsidR="00B646DE" w:rsidRDefault="0048309E">
      <w:pPr>
        <w:pStyle w:val="InlineSourceCode"/>
        <w:numPr>
          <w:ilvl w:val="0"/>
          <w:numId w:val="2"/>
        </w:numPr>
        <w:spacing w:line="276" w:lineRule="auto"/>
        <w:rPr>
          <w:sz w:val="18"/>
          <w:szCs w:val="18"/>
        </w:rPr>
      </w:pPr>
      <w:r>
        <w:rPr>
          <w:sz w:val="18"/>
          <w:szCs w:val="18"/>
        </w:rPr>
        <w:t>appender.rolling.policies.time.interval = 1</w:t>
      </w:r>
    </w:p>
    <w:p w14:paraId="750622C6" w14:textId="77777777" w:rsidR="00B646DE" w:rsidRDefault="0048309E">
      <w:pPr>
        <w:pStyle w:val="InlineSourceCode"/>
        <w:numPr>
          <w:ilvl w:val="0"/>
          <w:numId w:val="2"/>
        </w:numPr>
        <w:spacing w:line="276" w:lineRule="auto"/>
        <w:rPr>
          <w:sz w:val="18"/>
          <w:szCs w:val="18"/>
        </w:rPr>
      </w:pPr>
      <w:r>
        <w:rPr>
          <w:sz w:val="18"/>
          <w:szCs w:val="18"/>
        </w:rPr>
        <w:t>#----------</w:t>
      </w:r>
    </w:p>
    <w:p w14:paraId="750622C7" w14:textId="77777777" w:rsidR="00B646DE" w:rsidRDefault="0048309E">
      <w:pPr>
        <w:pStyle w:val="InlineSourceCode"/>
        <w:numPr>
          <w:ilvl w:val="0"/>
          <w:numId w:val="2"/>
        </w:numPr>
        <w:spacing w:line="276" w:lineRule="auto"/>
        <w:rPr>
          <w:sz w:val="18"/>
          <w:szCs w:val="18"/>
        </w:rPr>
      </w:pPr>
      <w:r>
        <w:rPr>
          <w:sz w:val="18"/>
          <w:szCs w:val="18"/>
        </w:rPr>
        <w:t>logger.rolling.level = debug</w:t>
      </w:r>
    </w:p>
    <w:p w14:paraId="750622C8" w14:textId="77777777" w:rsidR="00B646DE" w:rsidRDefault="0048309E">
      <w:pPr>
        <w:pStyle w:val="SourceCode"/>
        <w:numPr>
          <w:ilvl w:val="0"/>
          <w:numId w:val="2"/>
        </w:numPr>
        <w:spacing w:line="276" w:lineRule="auto"/>
        <w:rPr>
          <w:sz w:val="18"/>
          <w:szCs w:val="18"/>
        </w:rPr>
      </w:pPr>
      <w:r>
        <w:rPr>
          <w:sz w:val="18"/>
          <w:szCs w:val="18"/>
        </w:rPr>
        <w:t>logger.rolling.appenderRef.rolling.ref = RollingFile</w:t>
      </w:r>
    </w:p>
    <w:p w14:paraId="750622C9" w14:textId="77777777" w:rsidR="00B646DE" w:rsidRDefault="0048309E">
      <w:pPr>
        <w:pStyle w:val="BodyNoJump"/>
        <w:numPr>
          <w:ilvl w:val="0"/>
          <w:numId w:val="2"/>
        </w:numPr>
        <w:spacing w:line="360" w:lineRule="auto"/>
      </w:pPr>
      <w:r>
        <w:rPr>
          <w:color w:val="18A303"/>
        </w:rPr>
        <w:t>Dalam</w:t>
      </w:r>
      <w:r>
        <w:t xml:space="preserve"> bentuk implementasinya, berikut pada gambar 4.6 merupakan tampilan antarmuka dari aplikasi beserta beberapa contoh bentuk tampilan log yang dapat terbuat dari kedua fitur utama aplikasi yang dijelaskan sebelumnya:</w:t>
      </w:r>
    </w:p>
    <w:p w14:paraId="750622CA" w14:textId="77777777" w:rsidR="00B646DE" w:rsidRDefault="0048309E">
      <w:pPr>
        <w:pStyle w:val="SumberGambar"/>
        <w:spacing w:line="360" w:lineRule="auto"/>
        <w:jc w:val="center"/>
      </w:pPr>
      <w:r>
        <w:rPr>
          <w:noProof/>
          <w:lang w:eastAsia="en-US" w:bidi="ar-SA"/>
        </w:rPr>
        <w:drawing>
          <wp:anchor distT="0" distB="0" distL="0" distR="0" simplePos="0" relativeHeight="26" behindDoc="0" locked="0" layoutInCell="0" allowOverlap="1" wp14:anchorId="7506240C" wp14:editId="7506240D">
            <wp:simplePos x="0" y="0"/>
            <wp:positionH relativeFrom="column">
              <wp:align>center</wp:align>
            </wp:positionH>
            <wp:positionV relativeFrom="paragraph">
              <wp:posOffset>635</wp:posOffset>
            </wp:positionV>
            <wp:extent cx="5039995" cy="2365375"/>
            <wp:effectExtent l="0" t="0" r="0" b="0"/>
            <wp:wrapTopAndBottom/>
            <wp:docPr id="26" name="Image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30"/>
                    <pic:cNvPicPr>
                      <a:picLocks noChangeAspect="1" noChangeArrowheads="1"/>
                    </pic:cNvPicPr>
                  </pic:nvPicPr>
                  <pic:blipFill>
                    <a:blip r:embed="rId58"/>
                    <a:stretch>
                      <a:fillRect/>
                    </a:stretch>
                  </pic:blipFill>
                  <pic:spPr bwMode="auto">
                    <a:xfrm>
                      <a:off x="0" y="0"/>
                      <a:ext cx="5039995" cy="2365375"/>
                    </a:xfrm>
                    <a:prstGeom prst="rect">
                      <a:avLst/>
                    </a:prstGeom>
                  </pic:spPr>
                </pic:pic>
              </a:graphicData>
            </a:graphic>
          </wp:anchor>
        </w:drawing>
      </w:r>
      <w:r>
        <w:rPr>
          <w:b/>
          <w:bCs/>
        </w:rPr>
        <w:t xml:space="preserve">Gambar 4.6 </w:t>
      </w:r>
      <w:r>
        <w:t>Tampilan antarmuka pada aplikasi desktop GUI</w:t>
      </w:r>
    </w:p>
    <w:p w14:paraId="750622CB" w14:textId="77777777" w:rsidR="00B646DE" w:rsidRDefault="0048309E">
      <w:pPr>
        <w:pStyle w:val="AAA"/>
        <w:numPr>
          <w:ilvl w:val="0"/>
          <w:numId w:val="2"/>
        </w:numPr>
        <w:spacing w:line="360" w:lineRule="auto"/>
      </w:pPr>
      <w:r>
        <w:t>4.2.2</w:t>
      </w:r>
      <w:r>
        <w:tab/>
        <w:t>Implementasi Sistem Penyerang</w:t>
      </w:r>
    </w:p>
    <w:p w14:paraId="750622CC" w14:textId="77777777" w:rsidR="00B646DE" w:rsidRDefault="0048309E">
      <w:pPr>
        <w:pStyle w:val="AAAA"/>
        <w:numPr>
          <w:ilvl w:val="0"/>
          <w:numId w:val="2"/>
        </w:numPr>
        <w:spacing w:line="360" w:lineRule="auto"/>
      </w:pPr>
      <w:bookmarkStart w:id="133" w:name="__RefHeading___Toc371_391334711221322"/>
      <w:bookmarkEnd w:id="133"/>
      <w:r>
        <w:t>4.2.2.1</w:t>
      </w:r>
      <w:r>
        <w:tab/>
        <w:t>Instalasi dan Konfigurasi Layanan OpenLDAP</w:t>
      </w:r>
    </w:p>
    <w:p w14:paraId="750622CD" w14:textId="77777777" w:rsidR="00B646DE" w:rsidRDefault="0048309E">
      <w:pPr>
        <w:pStyle w:val="Body"/>
        <w:numPr>
          <w:ilvl w:val="0"/>
          <w:numId w:val="2"/>
        </w:numPr>
        <w:spacing w:line="360" w:lineRule="auto"/>
      </w:pPr>
      <w:r>
        <w:rPr>
          <w:color w:val="18A303"/>
        </w:rPr>
        <w:t>Proses</w:t>
      </w:r>
      <w:r>
        <w:t xml:space="preserve"> pengembangan layanan LDAP dilakukan di dalam container A, beserta dengan spesifikasi yang dijabarkan pada tabel 4.1. Tahapan diawali dengan membangun container A lalu melakukan instalasi dependensi yang dibutuhkan oleh sistem. Berikut perintah yang digunakan untuk membuat container, sekaligus untuk menjalankannya:</w:t>
      </w:r>
    </w:p>
    <w:p w14:paraId="750622CE" w14:textId="77777777" w:rsidR="00B646DE" w:rsidRDefault="0048309E">
      <w:pPr>
        <w:pStyle w:val="InlineSourceCode"/>
        <w:numPr>
          <w:ilvl w:val="0"/>
          <w:numId w:val="12"/>
        </w:numPr>
        <w:spacing w:line="276" w:lineRule="auto"/>
        <w:ind w:left="737" w:hanging="340"/>
      </w:pPr>
      <w:r>
        <w:t>docker pull ubuntu:20.04</w:t>
      </w:r>
    </w:p>
    <w:p w14:paraId="750622CF" w14:textId="77777777" w:rsidR="00B646DE" w:rsidRDefault="0048309E">
      <w:pPr>
        <w:pStyle w:val="SourceCode"/>
        <w:numPr>
          <w:ilvl w:val="0"/>
          <w:numId w:val="12"/>
        </w:numPr>
        <w:spacing w:line="276" w:lineRule="auto"/>
        <w:ind w:left="737" w:hanging="340"/>
      </w:pPr>
      <w:r>
        <w:t>docker run -p 2000-2100:2000-2100 --hostname “ldap-http-attacker” -it --privileged -e “TERM=xterm-256color” --name “ldap-http-attacker” ubuntu:20.04 /bin/bash</w:t>
      </w:r>
    </w:p>
    <w:p w14:paraId="750622D0" w14:textId="77777777" w:rsidR="00B646DE" w:rsidRDefault="0048309E">
      <w:pPr>
        <w:pStyle w:val="Body"/>
        <w:spacing w:line="360" w:lineRule="auto"/>
      </w:pPr>
      <w:r>
        <w:rPr>
          <w:color w:val="18A303"/>
        </w:rPr>
        <w:lastRenderedPageBreak/>
        <w:t>Setelah</w:t>
      </w:r>
      <w:r>
        <w:t xml:space="preserve"> mendapatkan akses shell dari container A dengan hak akses root, maka instalasi dependensi dapat dilakukan. Tahap ini mencangkup instalasi paket editor teks serta program pendukung untuk layanan OpenLDAP. Selain instalasi, proses juga mencangkup konfigurasi layanan seperti pengaturan nomor port serta penyesuaian tingkat dasar RDN dan URI untuk mengakses layanan LDAP. Hal ini disesuaikan dengan skema DIT pada gambar 4.2. Perintah yang dapat digunakan sebagai berikut:</w:t>
      </w:r>
    </w:p>
    <w:p w14:paraId="750622D1" w14:textId="77777777" w:rsidR="00B646DE" w:rsidRDefault="0048309E">
      <w:pPr>
        <w:pStyle w:val="InlineSourceCode"/>
        <w:numPr>
          <w:ilvl w:val="0"/>
          <w:numId w:val="12"/>
        </w:numPr>
        <w:spacing w:line="276" w:lineRule="auto"/>
        <w:ind w:left="737" w:hanging="340"/>
      </w:pPr>
      <w:r>
        <w:t>apt-get install net-tools nano curl slapd ldap-utils</w:t>
      </w:r>
    </w:p>
    <w:p w14:paraId="750622D2" w14:textId="77777777" w:rsidR="00B646DE" w:rsidRDefault="0048309E">
      <w:pPr>
        <w:pStyle w:val="SourceCode"/>
        <w:numPr>
          <w:ilvl w:val="0"/>
          <w:numId w:val="12"/>
        </w:numPr>
        <w:spacing w:line="276" w:lineRule="auto"/>
        <w:ind w:left="737" w:hanging="340"/>
      </w:pPr>
      <w:r>
        <w:t>dpkg-reconfigure slapd</w:t>
      </w:r>
    </w:p>
    <w:p w14:paraId="750622D3" w14:textId="77777777" w:rsidR="00B646DE" w:rsidRDefault="0048309E">
      <w:pPr>
        <w:pStyle w:val="BodyNoJump"/>
        <w:spacing w:line="360" w:lineRule="auto"/>
      </w:pPr>
      <w:r>
        <w:rPr>
          <w:color w:val="18A303"/>
        </w:rPr>
        <w:t>Perintah</w:t>
      </w:r>
      <w:r>
        <w:t xml:space="preserve"> </w:t>
      </w:r>
      <w:r>
        <w:rPr>
          <w:rFonts w:ascii="JetBrains Mono Light" w:hAnsi="JetBrains Mono Light"/>
          <w:sz w:val="20"/>
        </w:rPr>
        <w:t>dpkg-reconfigure</w:t>
      </w:r>
      <w:r>
        <w:t xml:space="preserve"> </w:t>
      </w:r>
      <w:r>
        <w:rPr>
          <w:rFonts w:ascii="JetBrains Mono Light" w:hAnsi="JetBrains Mono Light"/>
          <w:sz w:val="20"/>
        </w:rPr>
        <w:t>slapd</w:t>
      </w:r>
      <w:r>
        <w:t xml:space="preserve"> akan memberikan suatu menu konfigurasi yang digunakan untuk mengisi Domain Name System (DNS), nama organsiasi, serta kata sandi untuk entri admin dalam layanan LDAP. Pengisian DNS akan disesuaikan dengan struktur dari tingkat dasar RDN, yaitu </w:t>
      </w:r>
      <w:r>
        <w:rPr>
          <w:rFonts w:ascii="JetBrains Mono Light" w:hAnsi="JetBrains Mono Light"/>
          <w:sz w:val="20"/>
        </w:rPr>
        <w:t>attacker.com</w:t>
      </w:r>
      <w:r>
        <w:t xml:space="preserve">. DNS tersebut akan dibentuk oleh LDAP menjadi suatu Domain Component (DC) yang independen, dengan bentuk </w:t>
      </w:r>
      <w:r>
        <w:rPr>
          <w:rFonts w:ascii="JetBrains Mono Light" w:hAnsi="JetBrains Mono Light"/>
          <w:sz w:val="20"/>
        </w:rPr>
        <w:t>dc=attacker,dc=com</w:t>
      </w:r>
      <w:r>
        <w:t xml:space="preserve">. Hal ini dapat diverifikasi dengan menggunakan perintah </w:t>
      </w:r>
      <w:r>
        <w:rPr>
          <w:rFonts w:ascii="JetBrains Mono Light" w:hAnsi="JetBrains Mono Light"/>
          <w:sz w:val="20"/>
        </w:rPr>
        <w:t xml:space="preserve">slapcat </w:t>
      </w:r>
      <w:r>
        <w:t xml:space="preserve">untuk menampilkan seluruh entri dalam layanan dengan susunan struktur database. Berikut adalah penggunaan perintah </w:t>
      </w:r>
      <w:r>
        <w:rPr>
          <w:rFonts w:ascii="JetBrains Mono Light" w:hAnsi="JetBrains Mono Light"/>
          <w:sz w:val="20"/>
        </w:rPr>
        <w:t>slapcat</w:t>
      </w:r>
      <w:r>
        <w:t xml:space="preserve"> untuk melihat tingkat dasar RDN:</w:t>
      </w:r>
    </w:p>
    <w:p w14:paraId="750622D4" w14:textId="77777777" w:rsidR="00B646DE" w:rsidRDefault="00B646DE">
      <w:pPr>
        <w:pStyle w:val="BodyNoJump"/>
        <w:spacing w:line="360" w:lineRule="auto"/>
        <w:rPr>
          <w:sz w:val="12"/>
        </w:rPr>
      </w:pPr>
    </w:p>
    <w:p w14:paraId="750622D5" w14:textId="77777777" w:rsidR="00B646DE" w:rsidRDefault="0048309E">
      <w:pPr>
        <w:pStyle w:val="Gambar"/>
        <w:numPr>
          <w:ilvl w:val="0"/>
          <w:numId w:val="2"/>
        </w:numPr>
        <w:rPr>
          <w:sz w:val="4"/>
        </w:rPr>
      </w:pPr>
      <w:r>
        <w:rPr>
          <w:noProof/>
          <w:sz w:val="4"/>
          <w:lang w:eastAsia="en-US" w:bidi="ar-SA"/>
        </w:rPr>
        <w:drawing>
          <wp:anchor distT="0" distB="0" distL="0" distR="0" simplePos="0" relativeHeight="27" behindDoc="0" locked="0" layoutInCell="0" allowOverlap="1" wp14:anchorId="7506240E" wp14:editId="7506240F">
            <wp:simplePos x="0" y="0"/>
            <wp:positionH relativeFrom="column">
              <wp:align>center</wp:align>
            </wp:positionH>
            <wp:positionV relativeFrom="paragraph">
              <wp:posOffset>635</wp:posOffset>
            </wp:positionV>
            <wp:extent cx="5039995" cy="1894205"/>
            <wp:effectExtent l="0" t="0" r="0" b="0"/>
            <wp:wrapSquare wrapText="largest"/>
            <wp:docPr id="27" name="Imag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3"/>
                    <pic:cNvPicPr>
                      <a:picLocks noChangeAspect="1" noChangeArrowheads="1"/>
                    </pic:cNvPicPr>
                  </pic:nvPicPr>
                  <pic:blipFill>
                    <a:blip r:embed="rId59"/>
                    <a:srcRect b="66570"/>
                    <a:stretch>
                      <a:fillRect/>
                    </a:stretch>
                  </pic:blipFill>
                  <pic:spPr bwMode="auto">
                    <a:xfrm>
                      <a:off x="0" y="0"/>
                      <a:ext cx="5039995" cy="1894205"/>
                    </a:xfrm>
                    <a:prstGeom prst="rect">
                      <a:avLst/>
                    </a:prstGeom>
                  </pic:spPr>
                </pic:pic>
              </a:graphicData>
            </a:graphic>
          </wp:anchor>
        </w:drawing>
      </w:r>
    </w:p>
    <w:p w14:paraId="750622D6" w14:textId="77777777" w:rsidR="00B646DE" w:rsidRDefault="0048309E">
      <w:pPr>
        <w:pStyle w:val="SumberGambar"/>
        <w:numPr>
          <w:ilvl w:val="0"/>
          <w:numId w:val="2"/>
        </w:numPr>
        <w:spacing w:before="113" w:line="360" w:lineRule="auto"/>
        <w:jc w:val="center"/>
        <w:rPr>
          <w:color w:val="000000"/>
        </w:rPr>
      </w:pPr>
      <w:r>
        <w:rPr>
          <w:b/>
          <w:bCs/>
          <w:color w:val="000000"/>
        </w:rPr>
        <w:t xml:space="preserve">Gambar 4.7 </w:t>
      </w:r>
      <w:r>
        <w:rPr>
          <w:color w:val="000000"/>
        </w:rPr>
        <w:t>Tingkat dasar RDN dalam layanan LDAP</w:t>
      </w:r>
    </w:p>
    <w:p w14:paraId="750622D7" w14:textId="77777777" w:rsidR="00B646DE" w:rsidRDefault="0048309E">
      <w:pPr>
        <w:pStyle w:val="Body"/>
        <w:spacing w:line="360" w:lineRule="auto"/>
      </w:pPr>
      <w:r>
        <w:rPr>
          <w:color w:val="18A303"/>
        </w:rPr>
        <w:lastRenderedPageBreak/>
        <w:t>Pada</w:t>
      </w:r>
      <w:r>
        <w:t xml:space="preserve"> gambar 4.7 diatas, dikarenakan RDN merupakan entri dasar, maka seluruh DN dibawahnya akan diawali RDN tersebut. Hal ini dapat dilihat pada DN dari admin dalam atribut </w:t>
      </w:r>
      <w:r>
        <w:rPr>
          <w:rFonts w:ascii="JetBrains Mono Light" w:hAnsi="JetBrains Mono Light"/>
          <w:sz w:val="20"/>
        </w:rPr>
        <w:t>creatorsName</w:t>
      </w:r>
      <w:r>
        <w:t xml:space="preserve">. Sebelum dapat menambahkan entri payload, secara bawaan, layanan LDAP tidak memuat konfigurasi untuk skema Java, yang mencangkup seluruh object class nya. Skema tersebut tersedia dalam direktori </w:t>
      </w:r>
      <w:r>
        <w:rPr>
          <w:rFonts w:ascii="JetBrains Mono Light" w:hAnsi="JetBrains Mono Light"/>
          <w:sz w:val="20"/>
        </w:rPr>
        <w:t>/etc/ldap/schema/</w:t>
      </w:r>
      <w:r>
        <w:t xml:space="preserve"> beserta dengan berkas LDIF nya. Untuk menambahkan skema Java ke dalam konfigurasi LDAP, berikut perintah yang dapat digunakan dengan memakai berkas j</w:t>
      </w:r>
      <w:r>
        <w:rPr>
          <w:rFonts w:ascii="JetBrains Mono Light" w:hAnsi="JetBrains Mono Light"/>
          <w:sz w:val="20"/>
        </w:rPr>
        <w:t>ava.ldif</w:t>
      </w:r>
      <w:r>
        <w:t xml:space="preserve"> yang tersedia:</w:t>
      </w:r>
    </w:p>
    <w:p w14:paraId="750622D8" w14:textId="77777777" w:rsidR="00B646DE" w:rsidRDefault="0048309E">
      <w:pPr>
        <w:pStyle w:val="SourceCode"/>
        <w:numPr>
          <w:ilvl w:val="0"/>
          <w:numId w:val="12"/>
        </w:numPr>
        <w:spacing w:line="276" w:lineRule="auto"/>
        <w:ind w:left="737" w:hanging="340"/>
      </w:pPr>
      <w:r>
        <w:t>ldapadd -Y EXTERNAL -H ldapi:/// -f /etc/ldap/schema/ java.ldif</w:t>
      </w:r>
    </w:p>
    <w:p w14:paraId="750622D9" w14:textId="77777777" w:rsidR="00B646DE" w:rsidRDefault="0048309E">
      <w:pPr>
        <w:pStyle w:val="BodyNoJump"/>
        <w:spacing w:line="360" w:lineRule="auto"/>
      </w:pPr>
      <w:r>
        <w:rPr>
          <w:color w:val="18A303"/>
        </w:rPr>
        <w:t>Setelah</w:t>
      </w:r>
      <w:r>
        <w:t xml:space="preserve"> berhasil menambahkan konfigurasi skema Java, tahap selanjutnya yaitu pembuatan berkas LDIF untuk entri payload. Adapun atribut yang disesuaikan dari spesifikasi pada rancangan skema LDAP di tabel 4.2. Berikut pada gambar 4.8 merupakan isi dari berkas </w:t>
      </w:r>
      <w:r>
        <w:rPr>
          <w:rFonts w:ascii="JetBrains Mono Light" w:hAnsi="JetBrains Mono Light"/>
          <w:sz w:val="20"/>
        </w:rPr>
        <w:t>payload.ldif</w:t>
      </w:r>
      <w:r>
        <w:t xml:space="preserve"> yang akan digunakan:</w:t>
      </w:r>
    </w:p>
    <w:p w14:paraId="750622DA" w14:textId="77777777" w:rsidR="00B646DE" w:rsidRDefault="00B646DE">
      <w:pPr>
        <w:pStyle w:val="BodyNoJump"/>
        <w:spacing w:line="360" w:lineRule="auto"/>
        <w:rPr>
          <w:sz w:val="12"/>
        </w:rPr>
      </w:pPr>
    </w:p>
    <w:p w14:paraId="750622DB" w14:textId="77777777" w:rsidR="00B646DE" w:rsidRDefault="0048309E">
      <w:pPr>
        <w:pStyle w:val="Gambar"/>
        <w:numPr>
          <w:ilvl w:val="0"/>
          <w:numId w:val="2"/>
        </w:numPr>
        <w:rPr>
          <w:sz w:val="4"/>
        </w:rPr>
      </w:pPr>
      <w:r>
        <w:rPr>
          <w:noProof/>
          <w:sz w:val="4"/>
          <w:lang w:eastAsia="en-US" w:bidi="ar-SA"/>
        </w:rPr>
        <w:drawing>
          <wp:anchor distT="0" distB="0" distL="0" distR="0" simplePos="0" relativeHeight="28" behindDoc="0" locked="0" layoutInCell="0" allowOverlap="1" wp14:anchorId="75062410" wp14:editId="75062411">
            <wp:simplePos x="0" y="0"/>
            <wp:positionH relativeFrom="column">
              <wp:align>center</wp:align>
            </wp:positionH>
            <wp:positionV relativeFrom="paragraph">
              <wp:posOffset>635</wp:posOffset>
            </wp:positionV>
            <wp:extent cx="5039995" cy="1225550"/>
            <wp:effectExtent l="0" t="0" r="0" b="0"/>
            <wp:wrapSquare wrapText="largest"/>
            <wp:docPr id="28" name="Imag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4"/>
                    <pic:cNvPicPr>
                      <a:picLocks noChangeAspect="1" noChangeArrowheads="1"/>
                    </pic:cNvPicPr>
                  </pic:nvPicPr>
                  <pic:blipFill>
                    <a:blip r:embed="rId60"/>
                    <a:srcRect b="78366"/>
                    <a:stretch>
                      <a:fillRect/>
                    </a:stretch>
                  </pic:blipFill>
                  <pic:spPr bwMode="auto">
                    <a:xfrm>
                      <a:off x="0" y="0"/>
                      <a:ext cx="5039995" cy="1225550"/>
                    </a:xfrm>
                    <a:prstGeom prst="rect">
                      <a:avLst/>
                    </a:prstGeom>
                  </pic:spPr>
                </pic:pic>
              </a:graphicData>
            </a:graphic>
          </wp:anchor>
        </w:drawing>
      </w:r>
    </w:p>
    <w:p w14:paraId="750622DC" w14:textId="77777777" w:rsidR="00B646DE" w:rsidRDefault="0048309E">
      <w:pPr>
        <w:pStyle w:val="SumberGambar"/>
        <w:numPr>
          <w:ilvl w:val="0"/>
          <w:numId w:val="2"/>
        </w:numPr>
        <w:spacing w:after="283"/>
        <w:jc w:val="center"/>
      </w:pPr>
      <w:r>
        <w:rPr>
          <w:b/>
          <w:bCs/>
        </w:rPr>
        <w:t xml:space="preserve">Gambar 4.8 </w:t>
      </w:r>
      <w:r>
        <w:t>Isi berkas payload.ldif</w:t>
      </w:r>
    </w:p>
    <w:p w14:paraId="750622DD" w14:textId="77777777" w:rsidR="00B646DE" w:rsidRDefault="0048309E">
      <w:pPr>
        <w:pStyle w:val="Body"/>
        <w:spacing w:line="360" w:lineRule="auto"/>
      </w:pPr>
      <w:r>
        <w:rPr>
          <w:color w:val="18A303"/>
        </w:rPr>
        <w:t>Untuk</w:t>
      </w:r>
      <w:r>
        <w:t xml:space="preserve"> menambah entri yang terdapat pada berkas </w:t>
      </w:r>
      <w:r>
        <w:rPr>
          <w:rFonts w:ascii="JetBrains Mono Light" w:hAnsi="JetBrains Mono Light"/>
          <w:sz w:val="20"/>
        </w:rPr>
        <w:t>payload.ldif</w:t>
      </w:r>
      <w:r>
        <w:t xml:space="preserve"> ke dalam layanan LDAP, perintah </w:t>
      </w:r>
      <w:r>
        <w:rPr>
          <w:rFonts w:ascii="JetBrains Mono Light" w:hAnsi="JetBrains Mono Light"/>
          <w:sz w:val="20"/>
        </w:rPr>
        <w:t>ldapadd</w:t>
      </w:r>
      <w:r>
        <w:t xml:space="preserve"> dapat digunakan dengan menspesifikasikan DN dari entri admin sebagai peran pengelolanya. Adapun opsi </w:t>
      </w:r>
      <w:r>
        <w:rPr>
          <w:rFonts w:ascii="JetBrains Mono Light" w:hAnsi="JetBrains Mono Light"/>
          <w:sz w:val="20"/>
        </w:rPr>
        <w:t>-x</w:t>
      </w:r>
      <w:r>
        <w:t xml:space="preserve"> yang digunakan sebagai tahap autentikasi oleh entri admin. Berikut perintah yang digunakan:</w:t>
      </w:r>
    </w:p>
    <w:p w14:paraId="750622DE" w14:textId="77777777" w:rsidR="00B646DE" w:rsidRDefault="0048309E">
      <w:pPr>
        <w:pStyle w:val="SourceCode"/>
        <w:numPr>
          <w:ilvl w:val="0"/>
          <w:numId w:val="12"/>
        </w:numPr>
        <w:spacing w:line="276" w:lineRule="auto"/>
        <w:ind w:left="737" w:hanging="340"/>
      </w:pPr>
      <w:r>
        <w:t>ldapadd -x -D cn=admin,dc=attacker,dc=com -W -f payload.ldif</w:t>
      </w:r>
    </w:p>
    <w:p w14:paraId="750622DF" w14:textId="77777777" w:rsidR="00B646DE" w:rsidRDefault="0048309E">
      <w:pPr>
        <w:pStyle w:val="Body"/>
        <w:numPr>
          <w:ilvl w:val="0"/>
          <w:numId w:val="2"/>
        </w:numPr>
        <w:spacing w:line="360" w:lineRule="auto"/>
      </w:pPr>
      <w:r>
        <w:rPr>
          <w:color w:val="18A303"/>
        </w:rPr>
        <w:t>Setelah</w:t>
      </w:r>
      <w:r>
        <w:t xml:space="preserve"> entri berhasil dimasukkan, layanan dapat dikonfigurasi terkait nomor port terlebih dahulu sebelum diverifikasi entrinya dari luar sistem. Merujuk pada topologi jaringan di gambar  4.2, nomor port bawaan layanan LDAP akan diubah </w:t>
      </w:r>
      <w:r>
        <w:lastRenderedPageBreak/>
        <w:t xml:space="preserve">dari nomor </w:t>
      </w:r>
      <w:r>
        <w:rPr>
          <w:rFonts w:ascii="JetBrains Mono Light" w:hAnsi="JetBrains Mono Light"/>
          <w:sz w:val="20"/>
        </w:rPr>
        <w:t>:389</w:t>
      </w:r>
      <w:r>
        <w:t xml:space="preserve"> menjadi </w:t>
      </w:r>
      <w:r>
        <w:rPr>
          <w:rFonts w:ascii="JetBrains Mono Light" w:hAnsi="JetBrains Mono Light"/>
          <w:sz w:val="20"/>
        </w:rPr>
        <w:t>:2038</w:t>
      </w:r>
      <w:r>
        <w:t xml:space="preserve">. Nomor port ini disesuaikan dengan cangkupan port binding dari container A yang telah dibuat. Berikut merupakan perubahan  konfigurasi menggunakan editor teks nano pada berkas </w:t>
      </w:r>
      <w:r>
        <w:rPr>
          <w:rFonts w:ascii="JetBrains Mono Light" w:hAnsi="JetBrains Mono Light"/>
          <w:sz w:val="20"/>
        </w:rPr>
        <w:t>/etc/default/slapd</w:t>
      </w:r>
      <w:r>
        <w:t xml:space="preserve"> dan </w:t>
      </w:r>
      <w:r>
        <w:rPr>
          <w:rFonts w:ascii="JetBrains Mono Light" w:hAnsi="JetBrains Mono Light"/>
          <w:sz w:val="20"/>
        </w:rPr>
        <w:t>/etc/ldap/ldap.conf</w:t>
      </w:r>
      <w:r>
        <w:t>:</w:t>
      </w:r>
    </w:p>
    <w:p w14:paraId="750622E0" w14:textId="77777777" w:rsidR="00B646DE" w:rsidRDefault="0048309E">
      <w:pPr>
        <w:pStyle w:val="InlineSourceCode"/>
        <w:numPr>
          <w:ilvl w:val="0"/>
          <w:numId w:val="12"/>
        </w:numPr>
        <w:tabs>
          <w:tab w:val="clear" w:pos="720"/>
        </w:tabs>
        <w:spacing w:line="276" w:lineRule="auto"/>
        <w:ind w:left="737" w:hanging="340"/>
      </w:pPr>
      <w:r>
        <w:t>nano /etc/default/slapd</w:t>
      </w:r>
    </w:p>
    <w:p w14:paraId="750622E1" w14:textId="77777777" w:rsidR="00B646DE" w:rsidRDefault="0048309E">
      <w:pPr>
        <w:pStyle w:val="InlineSourceCode"/>
        <w:spacing w:line="276" w:lineRule="auto"/>
        <w:ind w:left="737"/>
        <w:rPr>
          <w:color w:val="585656"/>
        </w:rPr>
      </w:pPr>
      <w:r>
        <w:rPr>
          <w:color w:val="585656"/>
        </w:rPr>
        <w:t># SLAPD_SERVICES="ldap://127.0.0.1:389/ ldaps:/// ldapi:///"</w:t>
      </w:r>
    </w:p>
    <w:p w14:paraId="750622E2" w14:textId="77777777" w:rsidR="00B646DE" w:rsidRDefault="0048309E">
      <w:pPr>
        <w:pStyle w:val="SourceCode"/>
        <w:spacing w:line="276" w:lineRule="auto"/>
        <w:ind w:left="737"/>
      </w:pPr>
      <w:r>
        <w:t>SLAPD_SERVICES="ldap://:2038/ ldapi:///"</w:t>
      </w:r>
    </w:p>
    <w:p w14:paraId="750622E3" w14:textId="77777777" w:rsidR="00B646DE" w:rsidRDefault="0048309E">
      <w:pPr>
        <w:pStyle w:val="InlineSourceCode"/>
        <w:numPr>
          <w:ilvl w:val="0"/>
          <w:numId w:val="12"/>
        </w:numPr>
        <w:tabs>
          <w:tab w:val="clear" w:pos="720"/>
        </w:tabs>
        <w:spacing w:line="276" w:lineRule="auto"/>
        <w:ind w:left="737" w:hanging="340"/>
      </w:pPr>
      <w:r>
        <w:t>nano /etc/ldap/ldap.conf</w:t>
      </w:r>
    </w:p>
    <w:p w14:paraId="750622E4" w14:textId="77777777" w:rsidR="00B646DE" w:rsidRDefault="0048309E">
      <w:pPr>
        <w:pStyle w:val="InlineSourceCode"/>
        <w:spacing w:line="276" w:lineRule="auto"/>
        <w:ind w:left="737"/>
        <w:rPr>
          <w:color w:val="797474"/>
        </w:rPr>
      </w:pPr>
      <w:r>
        <w:rPr>
          <w:color w:val="585656"/>
        </w:rPr>
        <w:t># BASE &lt;base&gt; &amp;&amp; URI &lt;ldap[si]://[name[:port]]...</w:t>
      </w:r>
      <w:r>
        <w:rPr>
          <w:color w:val="797474"/>
        </w:rPr>
        <w:t>&gt;</w:t>
      </w:r>
    </w:p>
    <w:p w14:paraId="750622E5" w14:textId="77777777" w:rsidR="00B646DE" w:rsidRDefault="0048309E">
      <w:pPr>
        <w:pStyle w:val="InlineSourceCode"/>
        <w:tabs>
          <w:tab w:val="left" w:pos="580"/>
        </w:tabs>
        <w:spacing w:line="276" w:lineRule="auto"/>
        <w:ind w:left="737"/>
      </w:pPr>
      <w:r>
        <w:t>BASE</w:t>
      </w:r>
      <w:r>
        <w:tab/>
        <w:t xml:space="preserve"> dc=attacker,dc=com</w:t>
      </w:r>
    </w:p>
    <w:p w14:paraId="750622E6" w14:textId="77777777" w:rsidR="00B646DE" w:rsidRDefault="0048309E">
      <w:pPr>
        <w:pStyle w:val="SourceCode"/>
        <w:spacing w:line="276" w:lineRule="auto"/>
        <w:ind w:left="737"/>
      </w:pPr>
      <w:r>
        <w:t>URI</w:t>
      </w:r>
      <w:r>
        <w:tab/>
        <w:t xml:space="preserve"> ldap://172.17.0.2:2038</w:t>
      </w:r>
    </w:p>
    <w:p w14:paraId="750622E7" w14:textId="77777777" w:rsidR="00B646DE" w:rsidRDefault="0048309E">
      <w:pPr>
        <w:pStyle w:val="BodyNoJump"/>
        <w:numPr>
          <w:ilvl w:val="0"/>
          <w:numId w:val="2"/>
        </w:numPr>
        <w:spacing w:line="360" w:lineRule="auto"/>
      </w:pPr>
      <w:r>
        <w:rPr>
          <w:color w:val="18A303"/>
        </w:rPr>
        <w:t>Untuk</w:t>
      </w:r>
      <w:r>
        <w:t xml:space="preserve"> memverifikasi entri yang telah tersimpan, perintah yang digunakan adalah </w:t>
      </w:r>
      <w:r>
        <w:rPr>
          <w:rFonts w:ascii="JetBrains Mono Light" w:hAnsi="JetBrains Mono Light"/>
          <w:sz w:val="20"/>
        </w:rPr>
        <w:t>ldapsearch</w:t>
      </w:r>
      <w:r>
        <w:t xml:space="preserve">. Dengan menggunakan </w:t>
      </w:r>
      <w:r>
        <w:rPr>
          <w:rFonts w:ascii="JetBrains Mono Light" w:hAnsi="JetBrains Mono Light"/>
          <w:sz w:val="20"/>
        </w:rPr>
        <w:t>ldapsearch</w:t>
      </w:r>
      <w:r>
        <w:t xml:space="preserve">, fiterisasi dilakukan pada entri dengan RDN tertentu. Berikut pada gambar 4.9 merupakan pencarian entri payload dengan RDN </w:t>
      </w:r>
      <w:r>
        <w:rPr>
          <w:rFonts w:ascii="JetBrains Mono Light" w:hAnsi="JetBrains Mono Light"/>
          <w:sz w:val="20"/>
        </w:rPr>
        <w:t>cn=1807422020.</w:t>
      </w:r>
      <w:r>
        <w:t xml:space="preserve"> Pencarian ini diakses melalui alamat IPv4 mesin laptop A untuk menguji konektivitas container A terhadap jaringan LAN:</w:t>
      </w:r>
    </w:p>
    <w:p w14:paraId="750622E8" w14:textId="77777777" w:rsidR="00B646DE" w:rsidRDefault="00B646DE">
      <w:pPr>
        <w:pStyle w:val="BodyNoJump"/>
        <w:numPr>
          <w:ilvl w:val="0"/>
          <w:numId w:val="2"/>
        </w:numPr>
        <w:spacing w:line="360" w:lineRule="auto"/>
        <w:rPr>
          <w:sz w:val="12"/>
        </w:rPr>
      </w:pPr>
    </w:p>
    <w:p w14:paraId="750622E9" w14:textId="77777777" w:rsidR="00B646DE" w:rsidRDefault="0048309E">
      <w:pPr>
        <w:pStyle w:val="Gambar"/>
        <w:rPr>
          <w:sz w:val="4"/>
        </w:rPr>
      </w:pPr>
      <w:r>
        <w:rPr>
          <w:noProof/>
          <w:sz w:val="4"/>
          <w:lang w:eastAsia="en-US" w:bidi="ar-SA"/>
        </w:rPr>
        <w:drawing>
          <wp:anchor distT="0" distB="0" distL="0" distR="0" simplePos="0" relativeHeight="29" behindDoc="0" locked="0" layoutInCell="0" allowOverlap="1" wp14:anchorId="75062412" wp14:editId="75062413">
            <wp:simplePos x="0" y="0"/>
            <wp:positionH relativeFrom="column">
              <wp:align>center</wp:align>
            </wp:positionH>
            <wp:positionV relativeFrom="paragraph">
              <wp:posOffset>635</wp:posOffset>
            </wp:positionV>
            <wp:extent cx="5039995" cy="1337945"/>
            <wp:effectExtent l="0" t="0" r="0" b="0"/>
            <wp:wrapSquare wrapText="largest"/>
            <wp:docPr id="29" name="Imag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5"/>
                    <pic:cNvPicPr>
                      <a:picLocks noChangeAspect="1" noChangeArrowheads="1"/>
                    </pic:cNvPicPr>
                  </pic:nvPicPr>
                  <pic:blipFill>
                    <a:blip r:embed="rId61"/>
                    <a:srcRect b="75729"/>
                    <a:stretch>
                      <a:fillRect/>
                    </a:stretch>
                  </pic:blipFill>
                  <pic:spPr bwMode="auto">
                    <a:xfrm>
                      <a:off x="0" y="0"/>
                      <a:ext cx="5039995" cy="1337945"/>
                    </a:xfrm>
                    <a:prstGeom prst="rect">
                      <a:avLst/>
                    </a:prstGeom>
                  </pic:spPr>
                </pic:pic>
              </a:graphicData>
            </a:graphic>
          </wp:anchor>
        </w:drawing>
      </w:r>
    </w:p>
    <w:p w14:paraId="750622EA" w14:textId="77777777" w:rsidR="00B646DE" w:rsidRDefault="0048309E">
      <w:pPr>
        <w:pStyle w:val="SumberGambar"/>
        <w:numPr>
          <w:ilvl w:val="0"/>
          <w:numId w:val="2"/>
        </w:numPr>
        <w:spacing w:after="283"/>
        <w:jc w:val="center"/>
      </w:pPr>
      <w:r>
        <w:rPr>
          <w:b/>
          <w:bCs/>
        </w:rPr>
        <w:t xml:space="preserve">Gambar 4.9 </w:t>
      </w:r>
      <w:r>
        <w:t>Verifikasi entri payload dalam layanan LDAP</w:t>
      </w:r>
    </w:p>
    <w:p w14:paraId="750622EB" w14:textId="77777777" w:rsidR="00B646DE" w:rsidRDefault="0048309E">
      <w:pPr>
        <w:pStyle w:val="AAAA"/>
        <w:numPr>
          <w:ilvl w:val="0"/>
          <w:numId w:val="0"/>
        </w:numPr>
        <w:spacing w:line="360" w:lineRule="auto"/>
      </w:pPr>
      <w:bookmarkStart w:id="134" w:name="__RefHeading___Toc371_39133471122132221"/>
      <w:bookmarkEnd w:id="134"/>
      <w:r>
        <w:t>4.2.2.2</w:t>
      </w:r>
      <w:r>
        <w:tab/>
        <w:t>Instalasi dan Konfigurasi Layanan Apache HTTP Server</w:t>
      </w:r>
    </w:p>
    <w:p w14:paraId="750622EC" w14:textId="77777777" w:rsidR="00B646DE" w:rsidRDefault="0048309E">
      <w:pPr>
        <w:pStyle w:val="Body"/>
        <w:numPr>
          <w:ilvl w:val="0"/>
          <w:numId w:val="2"/>
        </w:numPr>
        <w:spacing w:line="360" w:lineRule="auto"/>
        <w:rPr>
          <w:color w:val="000000"/>
        </w:rPr>
      </w:pPr>
      <w:r>
        <w:rPr>
          <w:color w:val="106802"/>
        </w:rPr>
        <w:t>Pengembangan</w:t>
      </w:r>
      <w:r>
        <w:rPr>
          <w:color w:val="000000"/>
        </w:rPr>
        <w:t xml:space="preserve"> layanan HTTP menggunakan Apache HTTP Server dilakukan pada docker container yang sama pada sebelumnya. </w:t>
      </w:r>
      <w:r>
        <w:rPr>
          <w:color w:val="18A303"/>
        </w:rPr>
        <w:t>Adapun</w:t>
      </w:r>
      <w:r>
        <w:rPr>
          <w:color w:val="000000"/>
        </w:rPr>
        <w:t xml:space="preserve"> tujuan utama dari penggunaan layanan ini yaitu untuk mengindekskan payload yang akan digunakan oleh layanan LDAP sebagai bentuk referensi alamat payload nya. Dengan </w:t>
      </w:r>
      <w:r>
        <w:rPr>
          <w:color w:val="000000"/>
        </w:rPr>
        <w:lastRenderedPageBreak/>
        <w:t xml:space="preserve">menggunakan akses shell yang telah didapatkan, intalasi paket </w:t>
      </w:r>
      <w:r>
        <w:rPr>
          <w:rFonts w:ascii="JetBrains Mono Light" w:hAnsi="JetBrains Mono Light"/>
          <w:color w:val="000000"/>
          <w:sz w:val="20"/>
        </w:rPr>
        <w:t>apache2</w:t>
      </w:r>
      <w:r>
        <w:rPr>
          <w:color w:val="000000"/>
        </w:rPr>
        <w:t xml:space="preserve"> dapat dilakukan. Berikut perintah yang digunakan pada tahap instalasi:</w:t>
      </w:r>
    </w:p>
    <w:p w14:paraId="750622ED" w14:textId="77777777" w:rsidR="00B646DE" w:rsidRDefault="0048309E">
      <w:pPr>
        <w:pStyle w:val="SourceCode"/>
        <w:numPr>
          <w:ilvl w:val="0"/>
          <w:numId w:val="13"/>
        </w:numPr>
        <w:spacing w:line="276" w:lineRule="auto"/>
        <w:ind w:left="737" w:hanging="340"/>
      </w:pPr>
      <w:r>
        <w:t>apt-get install apache2</w:t>
      </w:r>
    </w:p>
    <w:p w14:paraId="750622EE" w14:textId="77777777" w:rsidR="00B646DE" w:rsidRDefault="0048309E">
      <w:pPr>
        <w:pStyle w:val="Body"/>
        <w:spacing w:line="360" w:lineRule="auto"/>
        <w:rPr>
          <w:color w:val="000000"/>
        </w:rPr>
      </w:pPr>
      <w:r>
        <w:rPr>
          <w:color w:val="106802"/>
        </w:rPr>
        <w:t>Setelah</w:t>
      </w:r>
      <w:r>
        <w:rPr>
          <w:color w:val="000000"/>
        </w:rPr>
        <w:t xml:space="preserve"> instalasi selesai, tahap selanjutnya yaitu pembuatan suatu virtual host. Hal ini ditunjukkan agar layanan HTTP dapat mengindeksan direktori yang berbeda dalam nomor port yang berbeda pula. Nomor port yang akan dikonfigurasi adalah menjadi </w:t>
      </w:r>
      <w:r>
        <w:rPr>
          <w:rFonts w:ascii="JetBrains Mono Light" w:hAnsi="JetBrains Mono Light"/>
          <w:color w:val="000000"/>
          <w:sz w:val="20"/>
        </w:rPr>
        <w:t>:2022</w:t>
      </w:r>
      <w:r>
        <w:rPr>
          <w:color w:val="000000"/>
        </w:rPr>
        <w:t xml:space="preserve">, yang sesuai dalam tabel 4.2, serta alamat direktori dasarnya yaitu </w:t>
      </w:r>
      <w:r>
        <w:rPr>
          <w:rFonts w:ascii="JetBrains Mono Light" w:hAnsi="JetBrains Mono Light"/>
          <w:color w:val="000000"/>
          <w:sz w:val="20"/>
        </w:rPr>
        <w:t>/var/www/log4j</w:t>
      </w:r>
      <w:r>
        <w:rPr>
          <w:color w:val="000000"/>
        </w:rPr>
        <w:t xml:space="preserve">. Berikut merupakan perintah untuk pembuatan direktori serta penambahan konfigurasi </w:t>
      </w:r>
      <w:r>
        <w:rPr>
          <w:rFonts w:ascii="JetBrains Mono Light" w:hAnsi="JetBrains Mono Light"/>
          <w:color w:val="000000"/>
          <w:sz w:val="20"/>
        </w:rPr>
        <w:t>apache2</w:t>
      </w:r>
      <w:r>
        <w:rPr>
          <w:color w:val="000000"/>
        </w:rPr>
        <w:t xml:space="preserve"> terhadap virtual host yang baru:</w:t>
      </w:r>
    </w:p>
    <w:p w14:paraId="750622EF" w14:textId="77777777" w:rsidR="00B646DE" w:rsidRDefault="0048309E">
      <w:pPr>
        <w:pStyle w:val="InlineSourceCode"/>
        <w:numPr>
          <w:ilvl w:val="0"/>
          <w:numId w:val="13"/>
        </w:numPr>
        <w:spacing w:line="276" w:lineRule="auto"/>
        <w:ind w:left="737" w:hanging="340"/>
      </w:pPr>
      <w:r>
        <w:t>mkdir /var/www/log4j</w:t>
      </w:r>
    </w:p>
    <w:p w14:paraId="750622F0" w14:textId="77777777" w:rsidR="00B646DE" w:rsidRDefault="0048309E">
      <w:pPr>
        <w:pStyle w:val="SourceCode"/>
        <w:numPr>
          <w:ilvl w:val="0"/>
          <w:numId w:val="13"/>
        </w:numPr>
        <w:spacing w:line="276" w:lineRule="auto"/>
        <w:ind w:left="737" w:hanging="340"/>
      </w:pPr>
      <w:r>
        <w:t>cp /etc/apache2/sites-available/000-default.conf /etc/apache2/sites-available/log4j.conf</w:t>
      </w:r>
    </w:p>
    <w:p w14:paraId="750622F1" w14:textId="77777777" w:rsidR="00B646DE" w:rsidRDefault="0048309E">
      <w:pPr>
        <w:pStyle w:val="InlineSourceCode"/>
        <w:numPr>
          <w:ilvl w:val="0"/>
          <w:numId w:val="13"/>
        </w:numPr>
        <w:spacing w:line="276" w:lineRule="auto"/>
        <w:ind w:left="737" w:hanging="340"/>
      </w:pPr>
      <w:r>
        <w:t>nano /etc/apache2/sites-available/log4j.conf</w:t>
      </w:r>
    </w:p>
    <w:p w14:paraId="750622F2" w14:textId="77777777" w:rsidR="00B646DE" w:rsidRDefault="0048309E">
      <w:pPr>
        <w:pStyle w:val="InlineSourceCode"/>
        <w:spacing w:line="276" w:lineRule="auto"/>
        <w:ind w:left="737"/>
        <w:rPr>
          <w:color w:val="585656"/>
        </w:rPr>
      </w:pPr>
      <w:r>
        <w:rPr>
          <w:color w:val="585656"/>
        </w:rPr>
        <w:t># &lt;VirtualHost *:80&gt;</w:t>
      </w:r>
    </w:p>
    <w:p w14:paraId="750622F3" w14:textId="77777777" w:rsidR="00B646DE" w:rsidRDefault="0048309E">
      <w:pPr>
        <w:pStyle w:val="InlineSourceCode"/>
        <w:spacing w:line="276" w:lineRule="auto"/>
        <w:ind w:left="737"/>
        <w:rPr>
          <w:color w:val="585656"/>
        </w:rPr>
      </w:pPr>
      <w:r>
        <w:rPr>
          <w:color w:val="585656"/>
        </w:rPr>
        <w:t># DocumentRoot /var/www/html</w:t>
      </w:r>
    </w:p>
    <w:p w14:paraId="750622F4" w14:textId="77777777" w:rsidR="00B646DE" w:rsidRDefault="0048309E">
      <w:pPr>
        <w:pStyle w:val="InlineSourceCode"/>
        <w:spacing w:line="276" w:lineRule="auto"/>
        <w:ind w:left="737"/>
      </w:pPr>
      <w:r>
        <w:t>&lt;VirtualHost *:2022&gt;</w:t>
      </w:r>
    </w:p>
    <w:p w14:paraId="750622F5" w14:textId="77777777" w:rsidR="00B646DE" w:rsidRDefault="0048309E">
      <w:pPr>
        <w:pStyle w:val="SourceCode"/>
        <w:spacing w:line="360" w:lineRule="auto"/>
        <w:ind w:left="737"/>
      </w:pPr>
      <w:r>
        <w:t>DocumentRoot /var/www/log4j</w:t>
      </w:r>
    </w:p>
    <w:p w14:paraId="750622F6" w14:textId="77777777" w:rsidR="00B646DE" w:rsidRDefault="0048309E">
      <w:pPr>
        <w:pStyle w:val="InlineSourceCode"/>
        <w:numPr>
          <w:ilvl w:val="0"/>
          <w:numId w:val="13"/>
        </w:numPr>
        <w:spacing w:line="276" w:lineRule="auto"/>
        <w:ind w:left="737" w:hanging="340"/>
      </w:pPr>
      <w:r>
        <w:t>nano /etc/apache2/ports.conf</w:t>
      </w:r>
    </w:p>
    <w:p w14:paraId="750622F7" w14:textId="77777777" w:rsidR="00B646DE" w:rsidRDefault="0048309E">
      <w:pPr>
        <w:pStyle w:val="InlineSourceCode"/>
        <w:spacing w:line="276" w:lineRule="auto"/>
        <w:ind w:left="737"/>
        <w:rPr>
          <w:color w:val="585656"/>
        </w:rPr>
      </w:pPr>
      <w:r>
        <w:rPr>
          <w:color w:val="585656"/>
        </w:rPr>
        <w:t># Listen 80</w:t>
      </w:r>
    </w:p>
    <w:p w14:paraId="750622F8" w14:textId="77777777" w:rsidR="00B646DE" w:rsidRDefault="0048309E">
      <w:pPr>
        <w:pStyle w:val="SourceCode"/>
        <w:spacing w:line="276" w:lineRule="auto"/>
        <w:ind w:left="737"/>
      </w:pPr>
      <w:r>
        <w:t>Listen 2022</w:t>
      </w:r>
    </w:p>
    <w:p w14:paraId="750622F9" w14:textId="77777777" w:rsidR="00B646DE" w:rsidRDefault="0048309E">
      <w:pPr>
        <w:pStyle w:val="Body"/>
        <w:spacing w:line="360" w:lineRule="auto"/>
        <w:rPr>
          <w:color w:val="000000"/>
        </w:rPr>
      </w:pPr>
      <w:r>
        <w:rPr>
          <w:color w:val="18A303"/>
        </w:rPr>
        <w:t>Tahapan</w:t>
      </w:r>
      <w:r>
        <w:rPr>
          <w:color w:val="000000"/>
        </w:rPr>
        <w:t xml:space="preserve"> yang terakhir yaitu mengaktifkan konfigurasi virtual host tersebut. Hal ini dilakukan dengan membuat symbolic link di dalam direktori </w:t>
      </w:r>
      <w:r>
        <w:rPr>
          <w:rFonts w:ascii="JetBrains Mono Light" w:hAnsi="JetBrains Mono Light"/>
          <w:color w:val="000000"/>
          <w:sz w:val="20"/>
        </w:rPr>
        <w:t>/etc/apache2/ site-enabled</w:t>
      </w:r>
      <w:r>
        <w:rPr>
          <w:color w:val="000000"/>
        </w:rPr>
        <w:t xml:space="preserve"> agar layanan dapat membaca direktori yang telah dibuat dalam nomor port nya. Berikut merupakan penggunaan perintah dalam mengaktifkan konfigurasi virtual host serta menyalakan ulang layanan untuk menggunakan konfigurasi yang terbaru: </w:t>
      </w:r>
    </w:p>
    <w:p w14:paraId="750622FA" w14:textId="77777777" w:rsidR="00B646DE" w:rsidRDefault="0048309E">
      <w:pPr>
        <w:pStyle w:val="InlineSourceCode"/>
        <w:numPr>
          <w:ilvl w:val="0"/>
          <w:numId w:val="13"/>
        </w:numPr>
        <w:spacing w:line="276" w:lineRule="auto"/>
        <w:ind w:left="737" w:hanging="340"/>
        <w:rPr>
          <w:color w:val="000000"/>
        </w:rPr>
      </w:pPr>
      <w:r>
        <w:rPr>
          <w:color w:val="000000"/>
        </w:rPr>
        <w:t>a2ensite /etc/apache2/sites-available/log4j-web.conf</w:t>
      </w:r>
    </w:p>
    <w:p w14:paraId="750622FB" w14:textId="77777777" w:rsidR="00B646DE" w:rsidRDefault="0048309E">
      <w:pPr>
        <w:pStyle w:val="SourceCode"/>
        <w:numPr>
          <w:ilvl w:val="0"/>
          <w:numId w:val="13"/>
        </w:numPr>
        <w:spacing w:line="276" w:lineRule="auto"/>
        <w:ind w:left="737" w:hanging="340"/>
      </w:pPr>
      <w:r>
        <w:lastRenderedPageBreak/>
        <w:t>service apache2 restart</w:t>
      </w:r>
    </w:p>
    <w:p w14:paraId="750622FC" w14:textId="77777777" w:rsidR="00B646DE" w:rsidRDefault="0048309E">
      <w:pPr>
        <w:pStyle w:val="AAAA"/>
        <w:numPr>
          <w:ilvl w:val="0"/>
          <w:numId w:val="2"/>
        </w:numPr>
        <w:spacing w:line="360" w:lineRule="auto"/>
      </w:pPr>
      <w:r>
        <w:t>4.2.2.3</w:t>
      </w:r>
      <w:r>
        <w:tab/>
        <w:t>Pengembangan Aplikasi Layanan HTTP Go</w:t>
      </w:r>
    </w:p>
    <w:p w14:paraId="750622FD" w14:textId="77777777" w:rsidR="00B646DE" w:rsidRDefault="0048309E">
      <w:pPr>
        <w:pStyle w:val="Body"/>
        <w:numPr>
          <w:ilvl w:val="0"/>
          <w:numId w:val="2"/>
        </w:numPr>
        <w:spacing w:line="360" w:lineRule="auto"/>
      </w:pPr>
      <w:r>
        <w:rPr>
          <w:color w:val="18A303"/>
        </w:rPr>
        <w:t>Aplikasi</w:t>
      </w:r>
      <w:r>
        <w:t xml:space="preserve"> layanan HTTP dalam bahasa pemrograman Go dirancang untuk dapat menyediakan aspek modularitas terhadap proses pengujian yang efektif. Hal tersebut disebabkan oleh konfigurasi pada modul pengujian yang bersifat sentralisasi terhadap layanan yang independen; memungkinkan banyak mesin penyerang bekerja pada target yang sama dalam satu waktu. </w:t>
      </w:r>
    </w:p>
    <w:p w14:paraId="750622FE" w14:textId="77777777" w:rsidR="00B646DE" w:rsidRDefault="0048309E">
      <w:pPr>
        <w:pStyle w:val="Body"/>
        <w:numPr>
          <w:ilvl w:val="0"/>
          <w:numId w:val="2"/>
        </w:numPr>
        <w:spacing w:line="360" w:lineRule="auto"/>
      </w:pPr>
      <w:r>
        <w:rPr>
          <w:color w:val="18A303"/>
        </w:rPr>
        <w:t>Terdapat</w:t>
      </w:r>
      <w:r>
        <w:t xml:space="preserve"> dua endpoint yang akan digunakan pada layanan, yaitu </w:t>
      </w:r>
      <w:r>
        <w:rPr>
          <w:rFonts w:ascii="JetBrains Mono Light" w:hAnsi="JetBrains Mono Light"/>
          <w:sz w:val="20"/>
        </w:rPr>
        <w:t>/properties</w:t>
      </w:r>
      <w:r>
        <w:t xml:space="preserve">, sebagai penyedia konfigurasi untuk modul pengujian lain, serta </w:t>
      </w:r>
      <w:r>
        <w:rPr>
          <w:rFonts w:ascii="JetBrains Mono Light" w:hAnsi="JetBrains Mono Light"/>
          <w:sz w:val="20"/>
        </w:rPr>
        <w:t>/captures</w:t>
      </w:r>
      <w:r>
        <w:t>, untuk menyimpan tangkapan sumber daya dari sistem target secara hardcoded ke dalam data layanan. Adapun penggunaan format JavaScript Object Notation (JSON) untuk mempermudah modul pengujian dalam mengakses maupun mengolah data di dalamnya</w:t>
      </w:r>
    </w:p>
    <w:p w14:paraId="750622FF" w14:textId="77777777" w:rsidR="00B646DE" w:rsidRDefault="0048309E">
      <w:pPr>
        <w:pStyle w:val="BodyNoJump"/>
        <w:numPr>
          <w:ilvl w:val="0"/>
          <w:numId w:val="2"/>
        </w:numPr>
        <w:spacing w:line="360" w:lineRule="auto"/>
      </w:pPr>
      <w:r>
        <w:rPr>
          <w:color w:val="18A303"/>
        </w:rPr>
        <w:t>Berikut</w:t>
      </w:r>
      <w:r>
        <w:t xml:space="preserve"> pada gambar 4.10 dan 4.11 merupakan alur kerja dalam pengaksesan endpoint </w:t>
      </w:r>
      <w:r>
        <w:rPr>
          <w:rFonts w:ascii="JetBrains Mono Light" w:hAnsi="JetBrains Mono Light"/>
          <w:sz w:val="20"/>
        </w:rPr>
        <w:t>/properties</w:t>
      </w:r>
      <w:r>
        <w:t xml:space="preserve"> dengan metode GET dan PATCH:</w:t>
      </w:r>
    </w:p>
    <w:p w14:paraId="75062300" w14:textId="77777777" w:rsidR="00B646DE" w:rsidRDefault="00B646DE">
      <w:pPr>
        <w:pStyle w:val="BodyNoJump"/>
        <w:numPr>
          <w:ilvl w:val="0"/>
          <w:numId w:val="2"/>
        </w:numPr>
        <w:spacing w:line="360" w:lineRule="auto"/>
        <w:rPr>
          <w:sz w:val="12"/>
        </w:rPr>
      </w:pPr>
    </w:p>
    <w:p w14:paraId="75062301" w14:textId="77777777" w:rsidR="00B646DE" w:rsidRDefault="0048309E">
      <w:pPr>
        <w:pStyle w:val="Body"/>
        <w:numPr>
          <w:ilvl w:val="0"/>
          <w:numId w:val="2"/>
        </w:numPr>
        <w:spacing w:line="360" w:lineRule="auto"/>
        <w:rPr>
          <w:color w:val="000000"/>
          <w:sz w:val="16"/>
        </w:rPr>
      </w:pPr>
      <w:r>
        <w:rPr>
          <w:noProof/>
          <w:color w:val="000000"/>
          <w:sz w:val="16"/>
          <w:lang w:eastAsia="en-US" w:bidi="ar-SA"/>
        </w:rPr>
        <w:drawing>
          <wp:anchor distT="0" distB="0" distL="0" distR="0" simplePos="0" relativeHeight="31" behindDoc="0" locked="0" layoutInCell="0" allowOverlap="1" wp14:anchorId="75062414" wp14:editId="75062415">
            <wp:simplePos x="0" y="0"/>
            <wp:positionH relativeFrom="column">
              <wp:align>center</wp:align>
            </wp:positionH>
            <wp:positionV relativeFrom="paragraph">
              <wp:posOffset>635</wp:posOffset>
            </wp:positionV>
            <wp:extent cx="2833370" cy="2541905"/>
            <wp:effectExtent l="0" t="0" r="0" b="0"/>
            <wp:wrapSquare wrapText="largest"/>
            <wp:docPr id="30" name="Image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7"/>
                    <pic:cNvPicPr>
                      <a:picLocks noChangeAspect="1" noChangeArrowheads="1"/>
                    </pic:cNvPicPr>
                  </pic:nvPicPr>
                  <pic:blipFill>
                    <a:blip r:embed="rId62"/>
                    <a:stretch>
                      <a:fillRect/>
                    </a:stretch>
                  </pic:blipFill>
                  <pic:spPr bwMode="auto">
                    <a:xfrm>
                      <a:off x="0" y="0"/>
                      <a:ext cx="2833370" cy="2541905"/>
                    </a:xfrm>
                    <a:prstGeom prst="rect">
                      <a:avLst/>
                    </a:prstGeom>
                  </pic:spPr>
                </pic:pic>
              </a:graphicData>
            </a:graphic>
          </wp:anchor>
        </w:drawing>
      </w:r>
    </w:p>
    <w:p w14:paraId="75062302" w14:textId="77777777" w:rsidR="00B646DE" w:rsidRDefault="0048309E">
      <w:pPr>
        <w:pStyle w:val="SumberGambar"/>
        <w:numPr>
          <w:ilvl w:val="0"/>
          <w:numId w:val="2"/>
        </w:numPr>
        <w:spacing w:after="283"/>
        <w:jc w:val="center"/>
        <w:rPr>
          <w:b/>
          <w:bCs/>
        </w:rPr>
      </w:pPr>
      <w:r>
        <w:rPr>
          <w:b/>
          <w:bCs/>
          <w:noProof/>
          <w:lang w:eastAsia="en-US" w:bidi="ar-SA"/>
        </w:rPr>
        <w:drawing>
          <wp:anchor distT="0" distB="0" distL="0" distR="0" simplePos="0" relativeHeight="30" behindDoc="0" locked="0" layoutInCell="0" allowOverlap="1" wp14:anchorId="75062416" wp14:editId="75062417">
            <wp:simplePos x="0" y="0"/>
            <wp:positionH relativeFrom="column">
              <wp:align>center</wp:align>
            </wp:positionH>
            <wp:positionV relativeFrom="paragraph">
              <wp:posOffset>635</wp:posOffset>
            </wp:positionV>
            <wp:extent cx="14605" cy="14605"/>
            <wp:effectExtent l="0" t="0" r="0" b="0"/>
            <wp:wrapSquare wrapText="largest"/>
            <wp:docPr id="31" name="Imag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6"/>
                    <pic:cNvPicPr>
                      <a:picLocks noChangeAspect="1" noChangeArrowheads="1"/>
                    </pic:cNvPicPr>
                  </pic:nvPicPr>
                  <pic:blipFill>
                    <a:blip r:embed="rId62"/>
                    <a:stretch>
                      <a:fillRect/>
                    </a:stretch>
                  </pic:blipFill>
                  <pic:spPr bwMode="auto">
                    <a:xfrm>
                      <a:off x="0" y="0"/>
                      <a:ext cx="14605" cy="14605"/>
                    </a:xfrm>
                    <a:prstGeom prst="rect">
                      <a:avLst/>
                    </a:prstGeom>
                  </pic:spPr>
                </pic:pic>
              </a:graphicData>
            </a:graphic>
          </wp:anchor>
        </w:drawing>
      </w:r>
    </w:p>
    <w:p w14:paraId="75062303" w14:textId="77777777" w:rsidR="00B646DE" w:rsidRDefault="00B646DE">
      <w:pPr>
        <w:pStyle w:val="SumberGambar"/>
        <w:numPr>
          <w:ilvl w:val="0"/>
          <w:numId w:val="2"/>
        </w:numPr>
        <w:spacing w:after="283"/>
        <w:jc w:val="center"/>
        <w:rPr>
          <w:b/>
          <w:bCs/>
        </w:rPr>
      </w:pPr>
    </w:p>
    <w:p w14:paraId="75062304" w14:textId="77777777" w:rsidR="00B646DE" w:rsidRDefault="00B646DE">
      <w:pPr>
        <w:pStyle w:val="SumberGambar"/>
        <w:numPr>
          <w:ilvl w:val="0"/>
          <w:numId w:val="2"/>
        </w:numPr>
        <w:spacing w:after="283"/>
        <w:jc w:val="center"/>
        <w:rPr>
          <w:b/>
          <w:bCs/>
        </w:rPr>
      </w:pPr>
    </w:p>
    <w:p w14:paraId="75062305" w14:textId="77777777" w:rsidR="00B646DE" w:rsidRDefault="00B646DE">
      <w:pPr>
        <w:pStyle w:val="SumberGambar"/>
        <w:numPr>
          <w:ilvl w:val="0"/>
          <w:numId w:val="2"/>
        </w:numPr>
        <w:spacing w:after="283"/>
        <w:jc w:val="center"/>
        <w:rPr>
          <w:b/>
          <w:bCs/>
        </w:rPr>
      </w:pPr>
    </w:p>
    <w:p w14:paraId="75062306" w14:textId="77777777" w:rsidR="00B646DE" w:rsidRDefault="00B646DE">
      <w:pPr>
        <w:pStyle w:val="SumberGambar"/>
        <w:numPr>
          <w:ilvl w:val="0"/>
          <w:numId w:val="2"/>
        </w:numPr>
        <w:spacing w:after="283"/>
        <w:jc w:val="center"/>
        <w:rPr>
          <w:b/>
          <w:bCs/>
        </w:rPr>
      </w:pPr>
    </w:p>
    <w:p w14:paraId="75062307" w14:textId="77777777" w:rsidR="00B646DE" w:rsidRDefault="00B646DE">
      <w:pPr>
        <w:pStyle w:val="SumberGambar"/>
        <w:numPr>
          <w:ilvl w:val="0"/>
          <w:numId w:val="2"/>
        </w:numPr>
        <w:spacing w:after="283"/>
        <w:jc w:val="center"/>
        <w:rPr>
          <w:b/>
          <w:bCs/>
          <w:sz w:val="16"/>
        </w:rPr>
      </w:pPr>
    </w:p>
    <w:p w14:paraId="75062308" w14:textId="77777777" w:rsidR="00B646DE" w:rsidRDefault="00B646DE">
      <w:pPr>
        <w:pStyle w:val="SumberGambar"/>
        <w:numPr>
          <w:ilvl w:val="0"/>
          <w:numId w:val="2"/>
        </w:numPr>
        <w:spacing w:after="283"/>
        <w:jc w:val="center"/>
        <w:rPr>
          <w:b/>
          <w:bCs/>
          <w:sz w:val="4"/>
        </w:rPr>
      </w:pPr>
    </w:p>
    <w:p w14:paraId="75062309" w14:textId="77777777" w:rsidR="00B646DE" w:rsidRDefault="00B646DE">
      <w:pPr>
        <w:pStyle w:val="SumberGambar"/>
        <w:numPr>
          <w:ilvl w:val="0"/>
          <w:numId w:val="2"/>
        </w:numPr>
        <w:spacing w:after="283"/>
        <w:jc w:val="center"/>
        <w:rPr>
          <w:b/>
          <w:bCs/>
          <w:sz w:val="4"/>
        </w:rPr>
      </w:pPr>
    </w:p>
    <w:p w14:paraId="7506230A" w14:textId="77777777" w:rsidR="00B646DE" w:rsidRDefault="0048309E">
      <w:pPr>
        <w:pStyle w:val="SumberGambar"/>
        <w:numPr>
          <w:ilvl w:val="0"/>
          <w:numId w:val="2"/>
        </w:numPr>
        <w:spacing w:after="283"/>
        <w:jc w:val="center"/>
      </w:pPr>
      <w:r>
        <w:rPr>
          <w:b/>
          <w:bCs/>
        </w:rPr>
        <w:t xml:space="preserve">Gambar 4.10 </w:t>
      </w:r>
      <w:r>
        <w:t>Activity diagram pada endpoint properties dengan metode GET</w:t>
      </w:r>
    </w:p>
    <w:p w14:paraId="7506230B" w14:textId="77777777" w:rsidR="00B646DE" w:rsidRDefault="0048309E">
      <w:pPr>
        <w:pStyle w:val="BodyNoJump"/>
        <w:numPr>
          <w:ilvl w:val="0"/>
          <w:numId w:val="2"/>
        </w:numPr>
        <w:spacing w:line="360" w:lineRule="auto"/>
        <w:rPr>
          <w:color w:val="000000"/>
        </w:rPr>
      </w:pPr>
      <w:r>
        <w:rPr>
          <w:color w:val="18A303"/>
        </w:rPr>
        <w:lastRenderedPageBreak/>
        <w:t>Gambar</w:t>
      </w:r>
      <w:r>
        <w:rPr>
          <w:color w:val="000000"/>
        </w:rPr>
        <w:t xml:space="preserve"> 4.10 di atas merupakan activity diagram dalam mendapatkan atribut properti yang tersimpan di dalam layanan. Dengan akses tersebut, penyerang dapat mengambil sebagian ataupun seluruh atribut untuk digunakan dalam modul pengujian lain sebagai bentuk konfigurasinya. Selain itu, hal ini juga digunakan dalam memerika konfigurasi secara umum melalui peramban penyerang. </w:t>
      </w:r>
    </w:p>
    <w:p w14:paraId="7506230C" w14:textId="77777777" w:rsidR="00B646DE" w:rsidRDefault="00B646DE">
      <w:pPr>
        <w:pStyle w:val="BodyNoJump"/>
        <w:spacing w:line="360" w:lineRule="auto"/>
        <w:rPr>
          <w:color w:val="000000"/>
          <w:sz w:val="12"/>
        </w:rPr>
      </w:pPr>
    </w:p>
    <w:p w14:paraId="7506230D" w14:textId="77777777" w:rsidR="00B646DE" w:rsidRDefault="0048309E">
      <w:pPr>
        <w:pStyle w:val="SumberGambar"/>
        <w:numPr>
          <w:ilvl w:val="0"/>
          <w:numId w:val="2"/>
        </w:numPr>
        <w:spacing w:after="283"/>
        <w:jc w:val="center"/>
        <w:rPr>
          <w:b/>
          <w:bCs/>
        </w:rPr>
      </w:pPr>
      <w:r>
        <w:rPr>
          <w:b/>
          <w:bCs/>
          <w:noProof/>
          <w:lang w:eastAsia="en-US" w:bidi="ar-SA"/>
        </w:rPr>
        <w:drawing>
          <wp:anchor distT="0" distB="0" distL="0" distR="0" simplePos="0" relativeHeight="32" behindDoc="0" locked="0" layoutInCell="0" allowOverlap="1" wp14:anchorId="75062418" wp14:editId="75062419">
            <wp:simplePos x="0" y="0"/>
            <wp:positionH relativeFrom="column">
              <wp:align>center</wp:align>
            </wp:positionH>
            <wp:positionV relativeFrom="paragraph">
              <wp:posOffset>635</wp:posOffset>
            </wp:positionV>
            <wp:extent cx="2833370" cy="2174240"/>
            <wp:effectExtent l="0" t="0" r="0" b="0"/>
            <wp:wrapSquare wrapText="largest"/>
            <wp:docPr id="32" name="Imag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pic:cNvPicPr>
                      <a:picLocks noChangeAspect="1" noChangeArrowheads="1"/>
                    </pic:cNvPicPr>
                  </pic:nvPicPr>
                  <pic:blipFill>
                    <a:blip r:embed="rId63"/>
                    <a:stretch>
                      <a:fillRect/>
                    </a:stretch>
                  </pic:blipFill>
                  <pic:spPr bwMode="auto">
                    <a:xfrm>
                      <a:off x="0" y="0"/>
                      <a:ext cx="2833370" cy="2174240"/>
                    </a:xfrm>
                    <a:prstGeom prst="rect">
                      <a:avLst/>
                    </a:prstGeom>
                  </pic:spPr>
                </pic:pic>
              </a:graphicData>
            </a:graphic>
          </wp:anchor>
        </w:drawing>
      </w:r>
    </w:p>
    <w:p w14:paraId="7506230E" w14:textId="77777777" w:rsidR="00B646DE" w:rsidRDefault="00B646DE">
      <w:pPr>
        <w:pStyle w:val="SumberGambar"/>
        <w:numPr>
          <w:ilvl w:val="0"/>
          <w:numId w:val="2"/>
        </w:numPr>
        <w:spacing w:after="283"/>
        <w:jc w:val="center"/>
        <w:rPr>
          <w:b/>
          <w:bCs/>
        </w:rPr>
      </w:pPr>
    </w:p>
    <w:p w14:paraId="7506230F" w14:textId="77777777" w:rsidR="00B646DE" w:rsidRDefault="00B646DE">
      <w:pPr>
        <w:pStyle w:val="SumberGambar"/>
        <w:numPr>
          <w:ilvl w:val="0"/>
          <w:numId w:val="2"/>
        </w:numPr>
        <w:spacing w:after="283"/>
        <w:jc w:val="center"/>
        <w:rPr>
          <w:b/>
          <w:bCs/>
        </w:rPr>
      </w:pPr>
    </w:p>
    <w:p w14:paraId="75062310" w14:textId="77777777" w:rsidR="00B646DE" w:rsidRDefault="00B646DE">
      <w:pPr>
        <w:pStyle w:val="SumberGambar"/>
        <w:numPr>
          <w:ilvl w:val="0"/>
          <w:numId w:val="2"/>
        </w:numPr>
        <w:spacing w:after="283"/>
        <w:jc w:val="center"/>
        <w:rPr>
          <w:b/>
          <w:bCs/>
        </w:rPr>
      </w:pPr>
    </w:p>
    <w:p w14:paraId="75062311" w14:textId="77777777" w:rsidR="00B646DE" w:rsidRDefault="00B646DE">
      <w:pPr>
        <w:pStyle w:val="SumberGambar"/>
        <w:numPr>
          <w:ilvl w:val="0"/>
          <w:numId w:val="2"/>
        </w:numPr>
        <w:spacing w:after="283"/>
        <w:jc w:val="center"/>
        <w:rPr>
          <w:b/>
          <w:bCs/>
        </w:rPr>
      </w:pPr>
    </w:p>
    <w:p w14:paraId="75062312" w14:textId="77777777" w:rsidR="00B646DE" w:rsidRDefault="00B646DE">
      <w:pPr>
        <w:pStyle w:val="SumberGambar"/>
        <w:numPr>
          <w:ilvl w:val="0"/>
          <w:numId w:val="2"/>
        </w:numPr>
        <w:spacing w:after="283"/>
        <w:jc w:val="center"/>
        <w:rPr>
          <w:b/>
          <w:bCs/>
        </w:rPr>
      </w:pPr>
    </w:p>
    <w:p w14:paraId="75062313" w14:textId="77777777" w:rsidR="00B646DE" w:rsidRDefault="00B646DE">
      <w:pPr>
        <w:pStyle w:val="SumberGambar"/>
        <w:numPr>
          <w:ilvl w:val="0"/>
          <w:numId w:val="2"/>
        </w:numPr>
        <w:spacing w:after="283"/>
        <w:jc w:val="center"/>
        <w:rPr>
          <w:b/>
          <w:bCs/>
          <w:sz w:val="16"/>
        </w:rPr>
      </w:pPr>
    </w:p>
    <w:p w14:paraId="75062314" w14:textId="77777777" w:rsidR="00B646DE" w:rsidRDefault="0048309E">
      <w:pPr>
        <w:pStyle w:val="SumberGambar"/>
        <w:numPr>
          <w:ilvl w:val="0"/>
          <w:numId w:val="2"/>
        </w:numPr>
        <w:spacing w:after="283"/>
        <w:jc w:val="center"/>
      </w:pPr>
      <w:r>
        <w:rPr>
          <w:b/>
          <w:bCs/>
        </w:rPr>
        <w:t xml:space="preserve">Gambar 4.11 </w:t>
      </w:r>
      <w:r>
        <w:t>Activity diagram pada endpoint properties dengan metode PATCH</w:t>
      </w:r>
    </w:p>
    <w:p w14:paraId="75062315" w14:textId="77777777" w:rsidR="00B646DE" w:rsidRDefault="0048309E">
      <w:pPr>
        <w:pStyle w:val="Body"/>
        <w:numPr>
          <w:ilvl w:val="0"/>
          <w:numId w:val="2"/>
        </w:numPr>
        <w:spacing w:line="360" w:lineRule="auto"/>
      </w:pPr>
      <w:r>
        <w:rPr>
          <w:color w:val="18A303"/>
        </w:rPr>
        <w:t>Gambar</w:t>
      </w:r>
      <w:r>
        <w:t xml:space="preserve"> 4.11 di atas merupakan activity diagram dalam memodifikasi atribut properti dalam layanan. Pendekatan ini dilakukan dengan mengisi data di dalam badan request HTTP dengan format JSON terhadap atribut yang akan diubah. Adapun pemilihan metode PATCH dibandingkan dengan metode PUT. Hal ini dikarenakan metode PATCH tidak membutuhkan seluruh atribut dalam data untuk dapat melakukan pembaharuan, sehingga dapat memberikan fleksibilitas dalam memodifikasi sebagian ataupun seluruh atribut properti dalam satu waktu. </w:t>
      </w:r>
    </w:p>
    <w:p w14:paraId="75062316" w14:textId="77777777" w:rsidR="00B646DE" w:rsidRDefault="0048309E">
      <w:pPr>
        <w:pStyle w:val="Body"/>
        <w:numPr>
          <w:ilvl w:val="0"/>
          <w:numId w:val="2"/>
        </w:numPr>
        <w:spacing w:line="360" w:lineRule="auto"/>
        <w:rPr>
          <w:color w:val="000000"/>
        </w:rPr>
      </w:pPr>
      <w:r>
        <w:rPr>
          <w:color w:val="18A303"/>
        </w:rPr>
        <w:t>Berikut</w:t>
      </w:r>
      <w:r>
        <w:rPr>
          <w:color w:val="000000"/>
        </w:rPr>
        <w:t xml:space="preserve"> merupakan bentuk penyimpanan untuk atribut </w:t>
      </w:r>
      <w:r>
        <w:rPr>
          <w:rFonts w:ascii="JetBrains Mono Light" w:hAnsi="JetBrains Mono Light"/>
          <w:color w:val="000000"/>
          <w:sz w:val="20"/>
        </w:rPr>
        <w:t>properties</w:t>
      </w:r>
      <w:r>
        <w:rPr>
          <w:color w:val="000000"/>
        </w:rPr>
        <w:t xml:space="preserve"> menggunakan tipe koleksi struct dalam format JSON:</w:t>
      </w:r>
    </w:p>
    <w:p w14:paraId="75062317" w14:textId="77777777" w:rsidR="00B646DE" w:rsidRDefault="0048309E">
      <w:pPr>
        <w:pStyle w:val="InlineSourceCode"/>
        <w:numPr>
          <w:ilvl w:val="0"/>
          <w:numId w:val="2"/>
        </w:numPr>
        <w:spacing w:line="276" w:lineRule="auto"/>
      </w:pPr>
      <w:r>
        <w:t xml:space="preserve">type property struct { </w:t>
      </w:r>
    </w:p>
    <w:p w14:paraId="75062318" w14:textId="77777777" w:rsidR="00B646DE" w:rsidRDefault="0048309E">
      <w:pPr>
        <w:pStyle w:val="InlineSourceCode"/>
        <w:numPr>
          <w:ilvl w:val="0"/>
          <w:numId w:val="2"/>
        </w:numPr>
        <w:spacing w:line="276" w:lineRule="auto"/>
      </w:pPr>
      <w:r>
        <w:t xml:space="preserve">  HOST </w:t>
      </w:r>
      <w:r>
        <w:tab/>
      </w:r>
      <w:r>
        <w:tab/>
        <w:t>string `json:"HOST"`</w:t>
      </w:r>
    </w:p>
    <w:p w14:paraId="75062319" w14:textId="77777777" w:rsidR="00B646DE" w:rsidRDefault="0048309E">
      <w:pPr>
        <w:pStyle w:val="InlineSourceCode"/>
        <w:numPr>
          <w:ilvl w:val="0"/>
          <w:numId w:val="2"/>
        </w:numPr>
        <w:spacing w:line="276" w:lineRule="auto"/>
      </w:pPr>
      <w:r>
        <w:t xml:space="preserve">  SHELL </w:t>
      </w:r>
      <w:r>
        <w:tab/>
      </w:r>
      <w:r>
        <w:tab/>
        <w:t>string `json:"SHELL"`</w:t>
      </w:r>
    </w:p>
    <w:p w14:paraId="7506231A" w14:textId="77777777" w:rsidR="00B646DE" w:rsidRDefault="0048309E">
      <w:pPr>
        <w:pStyle w:val="InlineSourceCode"/>
        <w:numPr>
          <w:ilvl w:val="0"/>
          <w:numId w:val="2"/>
        </w:numPr>
        <w:spacing w:line="276" w:lineRule="auto"/>
      </w:pPr>
      <w:r>
        <w:t xml:space="preserve">  PORT_LISTENER </w:t>
      </w:r>
      <w:r>
        <w:tab/>
        <w:t>string `json:"PORT_LISTENER"`</w:t>
      </w:r>
    </w:p>
    <w:p w14:paraId="7506231B" w14:textId="77777777" w:rsidR="00B646DE" w:rsidRDefault="0048309E">
      <w:pPr>
        <w:pStyle w:val="InlineSourceCode"/>
        <w:numPr>
          <w:ilvl w:val="0"/>
          <w:numId w:val="2"/>
        </w:numPr>
        <w:spacing w:line="276" w:lineRule="auto"/>
      </w:pPr>
      <w:r>
        <w:t xml:space="preserve">  PORT_JAVA_HTTP </w:t>
      </w:r>
      <w:r>
        <w:tab/>
        <w:t>string `json:"PORT_JAVA_HTTP"` }</w:t>
      </w:r>
    </w:p>
    <w:p w14:paraId="7506231C" w14:textId="77777777" w:rsidR="00B646DE" w:rsidRDefault="0048309E">
      <w:pPr>
        <w:pStyle w:val="InlineSourceCode"/>
        <w:numPr>
          <w:ilvl w:val="0"/>
          <w:numId w:val="2"/>
        </w:numPr>
        <w:spacing w:line="276" w:lineRule="auto"/>
      </w:pPr>
      <w:r>
        <w:lastRenderedPageBreak/>
        <w:t xml:space="preserve">type allProperties []property; </w:t>
      </w:r>
    </w:p>
    <w:p w14:paraId="7506231D" w14:textId="77777777" w:rsidR="00B646DE" w:rsidRDefault="0048309E">
      <w:pPr>
        <w:pStyle w:val="SourceCode"/>
        <w:numPr>
          <w:ilvl w:val="0"/>
          <w:numId w:val="2"/>
        </w:numPr>
        <w:spacing w:line="276" w:lineRule="auto"/>
      </w:pPr>
      <w:r>
        <w:t>var properties = allProperties{};</w:t>
      </w:r>
    </w:p>
    <w:p w14:paraId="7506231E" w14:textId="77777777" w:rsidR="00B646DE" w:rsidRDefault="0048309E">
      <w:pPr>
        <w:pStyle w:val="BodyNoJump"/>
        <w:numPr>
          <w:ilvl w:val="0"/>
          <w:numId w:val="2"/>
        </w:numPr>
        <w:spacing w:line="360" w:lineRule="auto"/>
      </w:pPr>
      <w:r>
        <w:rPr>
          <w:color w:val="18A303"/>
        </w:rPr>
        <w:t>Terdapat</w:t>
      </w:r>
      <w:r>
        <w:rPr>
          <w:color w:val="000000"/>
        </w:rPr>
        <w:t xml:space="preserve"> empat atribut utama yang digunakan sebagai konfigurasi utama, Yang dijabarkan sebagai berikut:</w:t>
      </w:r>
    </w:p>
    <w:p w14:paraId="7506231F" w14:textId="77777777" w:rsidR="00B646DE" w:rsidRDefault="0048309E">
      <w:pPr>
        <w:pStyle w:val="BodyNoJump"/>
        <w:numPr>
          <w:ilvl w:val="0"/>
          <w:numId w:val="14"/>
        </w:numPr>
        <w:spacing w:line="360" w:lineRule="auto"/>
      </w:pPr>
      <w:r>
        <w:rPr>
          <w:rFonts w:ascii="JetBrains Mono Light" w:hAnsi="JetBrains Mono Light"/>
          <w:color w:val="000000"/>
          <w:sz w:val="20"/>
        </w:rPr>
        <w:t>HOST</w:t>
      </w:r>
      <w:r>
        <w:rPr>
          <w:color w:val="000000"/>
        </w:rPr>
        <w:t xml:space="preserve">, alamat IPv4 dari mesin target dalam jaringan LAN </w:t>
      </w:r>
    </w:p>
    <w:p w14:paraId="75062320" w14:textId="77777777" w:rsidR="00B646DE" w:rsidRDefault="0048309E">
      <w:pPr>
        <w:pStyle w:val="BodyNoJump"/>
        <w:numPr>
          <w:ilvl w:val="0"/>
          <w:numId w:val="14"/>
        </w:numPr>
        <w:spacing w:line="360" w:lineRule="auto"/>
      </w:pPr>
      <w:r>
        <w:rPr>
          <w:rFonts w:ascii="JetBrains Mono Light" w:hAnsi="JetBrains Mono Light"/>
          <w:color w:val="000000"/>
          <w:sz w:val="20"/>
        </w:rPr>
        <w:t>SHELL</w:t>
      </w:r>
      <w:r>
        <w:rPr>
          <w:color w:val="000000"/>
        </w:rPr>
        <w:t xml:space="preserve">, tipe shell yang akan digunakan dalam melakukan reverse shell </w:t>
      </w:r>
    </w:p>
    <w:p w14:paraId="75062321" w14:textId="77777777" w:rsidR="00B646DE" w:rsidRDefault="0048309E">
      <w:pPr>
        <w:pStyle w:val="BodyNoJump"/>
        <w:numPr>
          <w:ilvl w:val="0"/>
          <w:numId w:val="14"/>
        </w:numPr>
        <w:spacing w:line="360" w:lineRule="auto"/>
      </w:pPr>
      <w:r>
        <w:rPr>
          <w:rFonts w:ascii="JetBrains Mono Light" w:hAnsi="JetBrains Mono Light"/>
          <w:color w:val="000000"/>
          <w:sz w:val="20"/>
        </w:rPr>
        <w:t>PORT_LISTENER</w:t>
      </w:r>
      <w:r>
        <w:rPr>
          <w:color w:val="000000"/>
        </w:rPr>
        <w:t xml:space="preserve">,  nomor port dalam melakukan reverse shell </w:t>
      </w:r>
    </w:p>
    <w:p w14:paraId="75062322" w14:textId="77777777" w:rsidR="00B646DE" w:rsidRDefault="0048309E">
      <w:pPr>
        <w:pStyle w:val="Body"/>
        <w:numPr>
          <w:ilvl w:val="0"/>
          <w:numId w:val="14"/>
        </w:numPr>
        <w:spacing w:line="360" w:lineRule="auto"/>
      </w:pPr>
      <w:r>
        <w:rPr>
          <w:rFonts w:ascii="JetBrains Mono Light" w:hAnsi="JetBrains Mono Light"/>
          <w:sz w:val="20"/>
        </w:rPr>
        <w:t>PORT_JAVA_HTTP</w:t>
      </w:r>
      <w:r>
        <w:t>, nomor port untuk layanan HTTP Java yang dijalankan di dalam sistem target</w:t>
      </w:r>
    </w:p>
    <w:p w14:paraId="75062323" w14:textId="77777777" w:rsidR="00B646DE" w:rsidRDefault="0048309E">
      <w:pPr>
        <w:pStyle w:val="Body"/>
        <w:numPr>
          <w:ilvl w:val="0"/>
          <w:numId w:val="2"/>
        </w:numPr>
        <w:spacing w:line="360" w:lineRule="auto"/>
      </w:pPr>
      <w:r>
        <w:rPr>
          <w:color w:val="18A303"/>
        </w:rPr>
        <w:t>Adapun</w:t>
      </w:r>
      <w:r>
        <w:t xml:space="preserve"> pada gambar 4.12 dan 4.13 merupakan alur kerja dalam pengaksesan endpoint </w:t>
      </w:r>
      <w:r>
        <w:rPr>
          <w:rFonts w:ascii="JetBrains Mono Light" w:hAnsi="JetBrains Mono Light"/>
          <w:sz w:val="20"/>
        </w:rPr>
        <w:t>/captures</w:t>
      </w:r>
      <w:r>
        <w:t xml:space="preserve"> dengan metode GET dan POST. </w:t>
      </w:r>
    </w:p>
    <w:p w14:paraId="75062324" w14:textId="77777777" w:rsidR="00B646DE" w:rsidRDefault="0048309E">
      <w:pPr>
        <w:pStyle w:val="BodyNoJump"/>
        <w:numPr>
          <w:ilvl w:val="0"/>
          <w:numId w:val="2"/>
        </w:numPr>
        <w:spacing w:line="360" w:lineRule="auto"/>
      </w:pPr>
      <w:r>
        <w:rPr>
          <w:color w:val="18A303"/>
        </w:rPr>
        <w:t>Gambar</w:t>
      </w:r>
      <w:r>
        <w:t xml:space="preserve"> 4.12 di bawah merupakan activity diagram dalam mendapatkan seluruh hasil tangkapan sumber daya dari mesin target. Data tangkapan tersebut meliputi rekaman audio mikropon, foto tangkapan layar, serta foto kamera web. Seluruh data yang tersimpan teformat ke dalam bentuk JSON, sehingga membutuhkan nomor indeks dari data yang akan diolah atau diakses. Dikarenakan seluruh data tangkapan tersimpan dalam layanan tersendiri, pengunduhan data secara lokal dapat dilakukan di berbagai macam platform milik penyerang.</w:t>
      </w:r>
    </w:p>
    <w:p w14:paraId="75062325" w14:textId="77777777" w:rsidR="00B646DE" w:rsidRDefault="00B646DE">
      <w:pPr>
        <w:pStyle w:val="BodyNoJump"/>
        <w:spacing w:line="360" w:lineRule="auto"/>
        <w:rPr>
          <w:color w:val="000000"/>
          <w:sz w:val="12"/>
        </w:rPr>
      </w:pPr>
    </w:p>
    <w:p w14:paraId="75062326" w14:textId="77777777" w:rsidR="00B646DE" w:rsidRDefault="0048309E">
      <w:pPr>
        <w:pStyle w:val="SumberGambar"/>
        <w:numPr>
          <w:ilvl w:val="0"/>
          <w:numId w:val="2"/>
        </w:numPr>
        <w:spacing w:after="283"/>
        <w:jc w:val="center"/>
      </w:pPr>
      <w:r>
        <w:rPr>
          <w:noProof/>
          <w:lang w:eastAsia="en-US" w:bidi="ar-SA"/>
        </w:rPr>
        <w:lastRenderedPageBreak/>
        <w:drawing>
          <wp:anchor distT="0" distB="0" distL="0" distR="0" simplePos="0" relativeHeight="33" behindDoc="0" locked="0" layoutInCell="0" allowOverlap="1" wp14:anchorId="7506241A" wp14:editId="7506241B">
            <wp:simplePos x="0" y="0"/>
            <wp:positionH relativeFrom="column">
              <wp:align>center</wp:align>
            </wp:positionH>
            <wp:positionV relativeFrom="paragraph">
              <wp:posOffset>635</wp:posOffset>
            </wp:positionV>
            <wp:extent cx="2833370" cy="2541905"/>
            <wp:effectExtent l="0" t="0" r="0" b="0"/>
            <wp:wrapSquare wrapText="largest"/>
            <wp:docPr id="33" name="Imag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pic:cNvPicPr>
                      <a:picLocks noChangeAspect="1" noChangeArrowheads="1"/>
                    </pic:cNvPicPr>
                  </pic:nvPicPr>
                  <pic:blipFill>
                    <a:blip r:embed="rId64"/>
                    <a:stretch>
                      <a:fillRect/>
                    </a:stretch>
                  </pic:blipFill>
                  <pic:spPr bwMode="auto">
                    <a:xfrm>
                      <a:off x="0" y="0"/>
                      <a:ext cx="2833370" cy="2541905"/>
                    </a:xfrm>
                    <a:prstGeom prst="rect">
                      <a:avLst/>
                    </a:prstGeom>
                  </pic:spPr>
                </pic:pic>
              </a:graphicData>
            </a:graphic>
          </wp:anchor>
        </w:drawing>
      </w:r>
    </w:p>
    <w:p w14:paraId="75062327" w14:textId="77777777" w:rsidR="00B646DE" w:rsidRDefault="00B646DE">
      <w:pPr>
        <w:pStyle w:val="SumberGambar"/>
        <w:numPr>
          <w:ilvl w:val="0"/>
          <w:numId w:val="2"/>
        </w:numPr>
        <w:spacing w:after="283"/>
        <w:jc w:val="center"/>
        <w:rPr>
          <w:b/>
          <w:bCs/>
        </w:rPr>
      </w:pPr>
    </w:p>
    <w:p w14:paraId="75062328" w14:textId="77777777" w:rsidR="00B646DE" w:rsidRDefault="00B646DE">
      <w:pPr>
        <w:pStyle w:val="SumberGambar"/>
        <w:numPr>
          <w:ilvl w:val="0"/>
          <w:numId w:val="2"/>
        </w:numPr>
        <w:spacing w:after="283"/>
        <w:jc w:val="center"/>
        <w:rPr>
          <w:b/>
          <w:bCs/>
        </w:rPr>
      </w:pPr>
    </w:p>
    <w:p w14:paraId="75062329" w14:textId="77777777" w:rsidR="00B646DE" w:rsidRDefault="00B646DE">
      <w:pPr>
        <w:pStyle w:val="SumberGambar"/>
        <w:numPr>
          <w:ilvl w:val="0"/>
          <w:numId w:val="2"/>
        </w:numPr>
        <w:spacing w:after="283"/>
        <w:jc w:val="center"/>
        <w:rPr>
          <w:b/>
          <w:bCs/>
        </w:rPr>
      </w:pPr>
    </w:p>
    <w:p w14:paraId="7506232A" w14:textId="77777777" w:rsidR="00B646DE" w:rsidRDefault="00B646DE">
      <w:pPr>
        <w:pStyle w:val="SumberGambar"/>
        <w:numPr>
          <w:ilvl w:val="0"/>
          <w:numId w:val="2"/>
        </w:numPr>
        <w:spacing w:after="283"/>
        <w:jc w:val="center"/>
        <w:rPr>
          <w:b/>
          <w:bCs/>
        </w:rPr>
      </w:pPr>
    </w:p>
    <w:p w14:paraId="7506232B" w14:textId="77777777" w:rsidR="00B646DE" w:rsidRDefault="00B646DE">
      <w:pPr>
        <w:pStyle w:val="SumberGambar"/>
        <w:numPr>
          <w:ilvl w:val="0"/>
          <w:numId w:val="2"/>
        </w:numPr>
        <w:spacing w:after="283"/>
        <w:jc w:val="center"/>
        <w:rPr>
          <w:b/>
          <w:bCs/>
        </w:rPr>
      </w:pPr>
    </w:p>
    <w:p w14:paraId="7506232C" w14:textId="77777777" w:rsidR="00B646DE" w:rsidRDefault="00B646DE">
      <w:pPr>
        <w:pStyle w:val="SumberGambar"/>
        <w:numPr>
          <w:ilvl w:val="0"/>
          <w:numId w:val="2"/>
        </w:numPr>
        <w:spacing w:after="283"/>
        <w:jc w:val="center"/>
        <w:rPr>
          <w:b/>
          <w:bCs/>
        </w:rPr>
      </w:pPr>
    </w:p>
    <w:p w14:paraId="7506232D" w14:textId="77777777" w:rsidR="00B646DE" w:rsidRDefault="00B646DE">
      <w:pPr>
        <w:pStyle w:val="SumberGambar"/>
        <w:numPr>
          <w:ilvl w:val="0"/>
          <w:numId w:val="2"/>
        </w:numPr>
        <w:spacing w:after="283"/>
        <w:jc w:val="center"/>
        <w:rPr>
          <w:b/>
          <w:bCs/>
        </w:rPr>
      </w:pPr>
    </w:p>
    <w:p w14:paraId="7506232E" w14:textId="77777777" w:rsidR="00B646DE" w:rsidRDefault="0048309E">
      <w:pPr>
        <w:pStyle w:val="SumberGambar"/>
        <w:numPr>
          <w:ilvl w:val="0"/>
          <w:numId w:val="2"/>
        </w:numPr>
        <w:spacing w:after="283"/>
        <w:jc w:val="center"/>
      </w:pPr>
      <w:r>
        <w:rPr>
          <w:b/>
          <w:bCs/>
        </w:rPr>
        <w:t xml:space="preserve">Gambar 4.12 </w:t>
      </w:r>
      <w:r>
        <w:t>Activity diagram pada endpoint captures dengan metode GET</w:t>
      </w:r>
    </w:p>
    <w:p w14:paraId="7506232F" w14:textId="77777777" w:rsidR="00B646DE" w:rsidRDefault="0048309E">
      <w:pPr>
        <w:pStyle w:val="BodyNoJump"/>
        <w:numPr>
          <w:ilvl w:val="0"/>
          <w:numId w:val="2"/>
        </w:numPr>
        <w:spacing w:line="360" w:lineRule="auto"/>
      </w:pPr>
      <w:r>
        <w:rPr>
          <w:color w:val="18A303"/>
        </w:rPr>
        <w:t>Gambar</w:t>
      </w:r>
      <w:r>
        <w:t xml:space="preserve"> 4.13 di bawah merupakan activity diagram dalam menambah data tangkapan sumber daya ke dalam layanan. Hal ini dapat dilakukan apabila penyerang telah berhasil mendapatkan akses sistem target secara remote, yang ditunjukkan sebagai salah satu bentuk tahapan pasca eksploitasi. Kecepatan dari penambahan data menggunakan metode POST akan tergantung dari besarnya data tangkapan yang dikirim.</w:t>
      </w:r>
    </w:p>
    <w:p w14:paraId="75062330" w14:textId="77777777" w:rsidR="00B646DE" w:rsidRDefault="00B646DE">
      <w:pPr>
        <w:pStyle w:val="BodyNoJump"/>
        <w:spacing w:line="360" w:lineRule="auto"/>
        <w:rPr>
          <w:sz w:val="12"/>
        </w:rPr>
      </w:pPr>
    </w:p>
    <w:p w14:paraId="75062331" w14:textId="77777777" w:rsidR="00B646DE" w:rsidRDefault="0048309E">
      <w:pPr>
        <w:pStyle w:val="SumberGambar"/>
        <w:numPr>
          <w:ilvl w:val="0"/>
          <w:numId w:val="2"/>
        </w:numPr>
        <w:spacing w:after="283"/>
        <w:jc w:val="center"/>
        <w:rPr>
          <w:b/>
          <w:bCs/>
        </w:rPr>
      </w:pPr>
      <w:r>
        <w:rPr>
          <w:b/>
          <w:bCs/>
          <w:noProof/>
          <w:lang w:eastAsia="en-US" w:bidi="ar-SA"/>
        </w:rPr>
        <w:drawing>
          <wp:anchor distT="0" distB="0" distL="0" distR="0" simplePos="0" relativeHeight="34" behindDoc="0" locked="0" layoutInCell="0" allowOverlap="1" wp14:anchorId="7506241C" wp14:editId="7506241D">
            <wp:simplePos x="0" y="0"/>
            <wp:positionH relativeFrom="column">
              <wp:align>center</wp:align>
            </wp:positionH>
            <wp:positionV relativeFrom="paragraph">
              <wp:posOffset>635</wp:posOffset>
            </wp:positionV>
            <wp:extent cx="2833370" cy="2178050"/>
            <wp:effectExtent l="0" t="0" r="0" b="0"/>
            <wp:wrapSquare wrapText="largest"/>
            <wp:docPr id="34" name="Imag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pic:cNvPicPr>
                      <a:picLocks noChangeAspect="1" noChangeArrowheads="1"/>
                    </pic:cNvPicPr>
                  </pic:nvPicPr>
                  <pic:blipFill>
                    <a:blip r:embed="rId65"/>
                    <a:stretch>
                      <a:fillRect/>
                    </a:stretch>
                  </pic:blipFill>
                  <pic:spPr bwMode="auto">
                    <a:xfrm>
                      <a:off x="0" y="0"/>
                      <a:ext cx="2833370" cy="2178050"/>
                    </a:xfrm>
                    <a:prstGeom prst="rect">
                      <a:avLst/>
                    </a:prstGeom>
                  </pic:spPr>
                </pic:pic>
              </a:graphicData>
            </a:graphic>
          </wp:anchor>
        </w:drawing>
      </w:r>
    </w:p>
    <w:p w14:paraId="75062332" w14:textId="77777777" w:rsidR="00B646DE" w:rsidRDefault="00B646DE">
      <w:pPr>
        <w:pStyle w:val="SumberGambar"/>
        <w:numPr>
          <w:ilvl w:val="0"/>
          <w:numId w:val="2"/>
        </w:numPr>
        <w:spacing w:after="283"/>
        <w:jc w:val="center"/>
        <w:rPr>
          <w:b/>
          <w:bCs/>
        </w:rPr>
      </w:pPr>
    </w:p>
    <w:p w14:paraId="75062333" w14:textId="77777777" w:rsidR="00B646DE" w:rsidRDefault="00B646DE">
      <w:pPr>
        <w:pStyle w:val="SumberGambar"/>
        <w:numPr>
          <w:ilvl w:val="0"/>
          <w:numId w:val="2"/>
        </w:numPr>
        <w:spacing w:after="283"/>
        <w:jc w:val="center"/>
        <w:rPr>
          <w:b/>
          <w:bCs/>
        </w:rPr>
      </w:pPr>
    </w:p>
    <w:p w14:paraId="75062334" w14:textId="77777777" w:rsidR="00B646DE" w:rsidRDefault="00B646DE">
      <w:pPr>
        <w:pStyle w:val="SumberGambar"/>
        <w:numPr>
          <w:ilvl w:val="0"/>
          <w:numId w:val="2"/>
        </w:numPr>
        <w:spacing w:after="283"/>
        <w:jc w:val="center"/>
        <w:rPr>
          <w:b/>
          <w:bCs/>
        </w:rPr>
      </w:pPr>
    </w:p>
    <w:p w14:paraId="75062335" w14:textId="77777777" w:rsidR="00B646DE" w:rsidRDefault="00B646DE">
      <w:pPr>
        <w:pStyle w:val="SumberGambar"/>
        <w:numPr>
          <w:ilvl w:val="0"/>
          <w:numId w:val="2"/>
        </w:numPr>
        <w:spacing w:after="283"/>
        <w:jc w:val="center"/>
        <w:rPr>
          <w:b/>
          <w:bCs/>
        </w:rPr>
      </w:pPr>
    </w:p>
    <w:p w14:paraId="75062336" w14:textId="77777777" w:rsidR="00B646DE" w:rsidRDefault="00B646DE">
      <w:pPr>
        <w:pStyle w:val="SumberGambar"/>
        <w:numPr>
          <w:ilvl w:val="0"/>
          <w:numId w:val="2"/>
        </w:numPr>
        <w:spacing w:after="283"/>
        <w:jc w:val="center"/>
        <w:rPr>
          <w:b/>
          <w:bCs/>
        </w:rPr>
      </w:pPr>
    </w:p>
    <w:p w14:paraId="75062337" w14:textId="77777777" w:rsidR="00B646DE" w:rsidRDefault="00B646DE">
      <w:pPr>
        <w:pStyle w:val="SumberGambar"/>
        <w:numPr>
          <w:ilvl w:val="0"/>
          <w:numId w:val="2"/>
        </w:numPr>
        <w:spacing w:after="283"/>
        <w:jc w:val="center"/>
        <w:rPr>
          <w:b/>
          <w:bCs/>
        </w:rPr>
      </w:pPr>
    </w:p>
    <w:p w14:paraId="75062338" w14:textId="77777777" w:rsidR="00B646DE" w:rsidRDefault="0048309E">
      <w:pPr>
        <w:pStyle w:val="SumberGambar"/>
        <w:numPr>
          <w:ilvl w:val="0"/>
          <w:numId w:val="2"/>
        </w:numPr>
        <w:spacing w:after="283"/>
        <w:jc w:val="center"/>
      </w:pPr>
      <w:r>
        <w:rPr>
          <w:b/>
          <w:bCs/>
        </w:rPr>
        <w:t xml:space="preserve">Gambar 4.13 </w:t>
      </w:r>
      <w:r>
        <w:t>Activity diagram pada endpoint captures dengan metode POST</w:t>
      </w:r>
    </w:p>
    <w:p w14:paraId="75062339" w14:textId="77777777" w:rsidR="00B646DE" w:rsidRDefault="0048309E">
      <w:pPr>
        <w:pStyle w:val="Body"/>
        <w:numPr>
          <w:ilvl w:val="0"/>
          <w:numId w:val="2"/>
        </w:numPr>
        <w:spacing w:line="360" w:lineRule="auto"/>
        <w:rPr>
          <w:color w:val="000000"/>
        </w:rPr>
      </w:pPr>
      <w:r>
        <w:rPr>
          <w:color w:val="18A303"/>
        </w:rPr>
        <w:t>Berikut</w:t>
      </w:r>
      <w:r>
        <w:rPr>
          <w:color w:val="000000"/>
        </w:rPr>
        <w:t xml:space="preserve"> merupakan bentuk penyimpanan untuk atribut </w:t>
      </w:r>
      <w:r>
        <w:rPr>
          <w:rFonts w:ascii="JetBrains Mono Light" w:hAnsi="JetBrains Mono Light"/>
          <w:color w:val="000000"/>
          <w:sz w:val="20"/>
        </w:rPr>
        <w:t>captures</w:t>
      </w:r>
      <w:r>
        <w:rPr>
          <w:color w:val="000000"/>
        </w:rPr>
        <w:t xml:space="preserve"> menggunakan tipe koleksi struct dalam format JSON:</w:t>
      </w:r>
    </w:p>
    <w:p w14:paraId="7506233A" w14:textId="77777777" w:rsidR="00B646DE" w:rsidRDefault="0048309E">
      <w:pPr>
        <w:pStyle w:val="InlineSourceCode"/>
        <w:numPr>
          <w:ilvl w:val="0"/>
          <w:numId w:val="2"/>
        </w:numPr>
        <w:spacing w:line="276" w:lineRule="auto"/>
        <w:rPr>
          <w:color w:val="000000"/>
        </w:rPr>
      </w:pPr>
      <w:r>
        <w:rPr>
          <w:color w:val="000000"/>
        </w:rPr>
        <w:lastRenderedPageBreak/>
        <w:t>type ENCODING struct {</w:t>
      </w:r>
    </w:p>
    <w:p w14:paraId="7506233B" w14:textId="77777777" w:rsidR="00B646DE" w:rsidRDefault="0048309E">
      <w:pPr>
        <w:pStyle w:val="InlineSourceCode"/>
        <w:numPr>
          <w:ilvl w:val="0"/>
          <w:numId w:val="2"/>
        </w:numPr>
        <w:spacing w:line="276" w:lineRule="auto"/>
        <w:rPr>
          <w:color w:val="000000"/>
        </w:rPr>
      </w:pPr>
      <w:r>
        <w:rPr>
          <w:color w:val="000000"/>
        </w:rPr>
        <w:t xml:space="preserve">  EXTENSION   string `json:"EXTENSION"`</w:t>
      </w:r>
    </w:p>
    <w:p w14:paraId="7506233C" w14:textId="77777777" w:rsidR="00B646DE" w:rsidRDefault="0048309E">
      <w:pPr>
        <w:pStyle w:val="InlineSourceCode"/>
        <w:numPr>
          <w:ilvl w:val="0"/>
          <w:numId w:val="2"/>
        </w:numPr>
        <w:spacing w:line="276" w:lineRule="auto"/>
        <w:rPr>
          <w:color w:val="000000"/>
        </w:rPr>
      </w:pPr>
      <w:r>
        <w:rPr>
          <w:color w:val="000000"/>
        </w:rPr>
        <w:t xml:space="preserve">  BASE32      string `json:"BASE32"` } </w:t>
      </w:r>
    </w:p>
    <w:p w14:paraId="7506233D" w14:textId="77777777" w:rsidR="00B646DE" w:rsidRDefault="0048309E">
      <w:pPr>
        <w:pStyle w:val="InlineSourceCode"/>
        <w:numPr>
          <w:ilvl w:val="0"/>
          <w:numId w:val="2"/>
        </w:numPr>
        <w:spacing w:line="276" w:lineRule="auto"/>
        <w:rPr>
          <w:color w:val="000000"/>
        </w:rPr>
      </w:pPr>
      <w:r>
        <w:rPr>
          <w:color w:val="000000"/>
        </w:rPr>
        <w:t>type capture struct {</w:t>
      </w:r>
    </w:p>
    <w:p w14:paraId="7506233E" w14:textId="77777777" w:rsidR="00B646DE" w:rsidRDefault="0048309E">
      <w:pPr>
        <w:pStyle w:val="InlineSourceCode"/>
        <w:numPr>
          <w:ilvl w:val="0"/>
          <w:numId w:val="2"/>
        </w:numPr>
        <w:spacing w:line="276" w:lineRule="auto"/>
        <w:rPr>
          <w:color w:val="000000"/>
        </w:rPr>
      </w:pPr>
      <w:r>
        <w:rPr>
          <w:color w:val="000000"/>
        </w:rPr>
        <w:t xml:space="preserve">  TYPE        string   `json:"TYPE"`</w:t>
      </w:r>
    </w:p>
    <w:p w14:paraId="7506233F" w14:textId="77777777" w:rsidR="00B646DE" w:rsidRDefault="0048309E">
      <w:pPr>
        <w:pStyle w:val="InlineSourceCode"/>
        <w:numPr>
          <w:ilvl w:val="0"/>
          <w:numId w:val="2"/>
        </w:numPr>
        <w:spacing w:line="276" w:lineRule="auto"/>
        <w:rPr>
          <w:color w:val="000000"/>
        </w:rPr>
      </w:pPr>
      <w:r>
        <w:rPr>
          <w:color w:val="000000"/>
        </w:rPr>
        <w:t xml:space="preserve">  TITLE       string   `json:"TITLE"`</w:t>
      </w:r>
    </w:p>
    <w:p w14:paraId="75062340" w14:textId="77777777" w:rsidR="00B646DE" w:rsidRDefault="0048309E">
      <w:pPr>
        <w:pStyle w:val="InlineSourceCode"/>
        <w:numPr>
          <w:ilvl w:val="0"/>
          <w:numId w:val="2"/>
        </w:numPr>
        <w:spacing w:line="276" w:lineRule="auto"/>
        <w:rPr>
          <w:color w:val="000000"/>
        </w:rPr>
      </w:pPr>
      <w:r>
        <w:rPr>
          <w:color w:val="000000"/>
        </w:rPr>
        <w:t xml:space="preserve">  TIMESTAMP   string   `json:"TIMESTAMP"`</w:t>
      </w:r>
    </w:p>
    <w:p w14:paraId="75062341" w14:textId="77777777" w:rsidR="00B646DE" w:rsidRDefault="0048309E">
      <w:pPr>
        <w:pStyle w:val="InlineSourceCode"/>
        <w:numPr>
          <w:ilvl w:val="0"/>
          <w:numId w:val="2"/>
        </w:numPr>
        <w:spacing w:line="276" w:lineRule="auto"/>
        <w:rPr>
          <w:color w:val="000000"/>
        </w:rPr>
      </w:pPr>
      <w:r>
        <w:rPr>
          <w:color w:val="000000"/>
        </w:rPr>
        <w:t xml:space="preserve">  ENCODING    ENCODING `json:"ENCODING"` }</w:t>
      </w:r>
    </w:p>
    <w:p w14:paraId="75062342" w14:textId="77777777" w:rsidR="00B646DE" w:rsidRDefault="0048309E">
      <w:pPr>
        <w:pStyle w:val="InlineSourceCode"/>
        <w:numPr>
          <w:ilvl w:val="0"/>
          <w:numId w:val="2"/>
        </w:numPr>
        <w:spacing w:line="276" w:lineRule="auto"/>
        <w:rPr>
          <w:color w:val="000000"/>
        </w:rPr>
      </w:pPr>
      <w:r>
        <w:rPr>
          <w:color w:val="000000"/>
        </w:rPr>
        <w:t>type allCaptures []capture;</w:t>
      </w:r>
    </w:p>
    <w:p w14:paraId="75062343" w14:textId="77777777" w:rsidR="00B646DE" w:rsidRDefault="0048309E">
      <w:pPr>
        <w:pStyle w:val="SourceCode"/>
        <w:numPr>
          <w:ilvl w:val="0"/>
          <w:numId w:val="2"/>
        </w:numPr>
        <w:spacing w:line="276" w:lineRule="auto"/>
      </w:pPr>
      <w:r>
        <w:t>var captures = allCaptures{};</w:t>
      </w:r>
    </w:p>
    <w:p w14:paraId="75062344" w14:textId="77777777" w:rsidR="00B646DE" w:rsidRDefault="0048309E">
      <w:pPr>
        <w:pStyle w:val="BodyNoJump"/>
        <w:numPr>
          <w:ilvl w:val="0"/>
          <w:numId w:val="2"/>
        </w:numPr>
        <w:spacing w:line="360" w:lineRule="auto"/>
        <w:rPr>
          <w:color w:val="000000"/>
        </w:rPr>
      </w:pPr>
      <w:r>
        <w:rPr>
          <w:color w:val="18A303"/>
        </w:rPr>
        <w:t>Terdapat</w:t>
      </w:r>
      <w:r>
        <w:rPr>
          <w:color w:val="000000"/>
        </w:rPr>
        <w:t xml:space="preserve"> enam atribut utama yang digunakan sebagai konfigurasi utama, Yang dijabarkan sebagai berikut:</w:t>
      </w:r>
    </w:p>
    <w:p w14:paraId="75062345" w14:textId="77777777" w:rsidR="00B646DE" w:rsidRDefault="0048309E">
      <w:pPr>
        <w:pStyle w:val="BodyNoJump"/>
        <w:numPr>
          <w:ilvl w:val="0"/>
          <w:numId w:val="15"/>
        </w:numPr>
        <w:spacing w:line="360" w:lineRule="auto"/>
        <w:rPr>
          <w:color w:val="000000"/>
        </w:rPr>
      </w:pPr>
      <w:r>
        <w:rPr>
          <w:rFonts w:ascii="JetBrains Mono Light" w:hAnsi="JetBrains Mono Light"/>
          <w:color w:val="000000"/>
          <w:sz w:val="20"/>
        </w:rPr>
        <w:t>TYPE</w:t>
      </w:r>
      <w:r>
        <w:rPr>
          <w:color w:val="000000"/>
        </w:rPr>
        <w:t>, bentuk dari sumber data tangkapan (webcam, screen, audio)</w:t>
      </w:r>
    </w:p>
    <w:p w14:paraId="75062346" w14:textId="77777777" w:rsidR="00B646DE" w:rsidRDefault="0048309E">
      <w:pPr>
        <w:pStyle w:val="BodyNoJump"/>
        <w:numPr>
          <w:ilvl w:val="0"/>
          <w:numId w:val="15"/>
        </w:numPr>
        <w:spacing w:line="360" w:lineRule="auto"/>
        <w:rPr>
          <w:color w:val="000000"/>
        </w:rPr>
      </w:pPr>
      <w:r>
        <w:rPr>
          <w:rFonts w:ascii="JetBrains Mono Light" w:hAnsi="JetBrains Mono Light"/>
          <w:color w:val="000000"/>
          <w:sz w:val="20"/>
        </w:rPr>
        <w:t>TITLE</w:t>
      </w:r>
      <w:r>
        <w:rPr>
          <w:color w:val="000000"/>
        </w:rPr>
        <w:t xml:space="preserve">, judul atau nama yang diberikan untuk data tangkapan </w:t>
      </w:r>
    </w:p>
    <w:p w14:paraId="75062347" w14:textId="77777777" w:rsidR="00B646DE" w:rsidRDefault="0048309E">
      <w:pPr>
        <w:pStyle w:val="BodyNoJump"/>
        <w:numPr>
          <w:ilvl w:val="0"/>
          <w:numId w:val="15"/>
        </w:numPr>
        <w:spacing w:line="360" w:lineRule="auto"/>
        <w:rPr>
          <w:color w:val="000000"/>
        </w:rPr>
      </w:pPr>
      <w:r>
        <w:rPr>
          <w:rFonts w:ascii="JetBrains Mono Light" w:hAnsi="JetBrains Mono Light"/>
          <w:color w:val="000000"/>
          <w:sz w:val="20"/>
        </w:rPr>
        <w:t>TIMESTAMP</w:t>
      </w:r>
      <w:r>
        <w:rPr>
          <w:color w:val="000000"/>
        </w:rPr>
        <w:t>, waktu jam dan tanggal saat data berhasil tersimpan</w:t>
      </w:r>
    </w:p>
    <w:p w14:paraId="75062348" w14:textId="77777777" w:rsidR="00B646DE" w:rsidRDefault="0048309E">
      <w:pPr>
        <w:pStyle w:val="BodyNoJump"/>
        <w:numPr>
          <w:ilvl w:val="0"/>
          <w:numId w:val="15"/>
        </w:numPr>
        <w:spacing w:line="360" w:lineRule="auto"/>
        <w:rPr>
          <w:color w:val="000000"/>
        </w:rPr>
      </w:pPr>
      <w:r>
        <w:rPr>
          <w:rFonts w:ascii="JetBrains Mono Light" w:hAnsi="JetBrains Mono Light"/>
          <w:color w:val="000000"/>
          <w:sz w:val="20"/>
        </w:rPr>
        <w:t>ENCODING</w:t>
      </w:r>
      <w:r>
        <w:rPr>
          <w:color w:val="000000"/>
        </w:rPr>
        <w:t>, bentuk nested JSON terhadap atribut inti dari data tangkapan</w:t>
      </w:r>
    </w:p>
    <w:p w14:paraId="75062349" w14:textId="77777777" w:rsidR="00B646DE" w:rsidRDefault="0048309E">
      <w:pPr>
        <w:pStyle w:val="BodyNoJump"/>
        <w:numPr>
          <w:ilvl w:val="0"/>
          <w:numId w:val="15"/>
        </w:numPr>
        <w:spacing w:line="360" w:lineRule="auto"/>
        <w:rPr>
          <w:color w:val="000000"/>
        </w:rPr>
      </w:pPr>
      <w:r>
        <w:rPr>
          <w:rFonts w:ascii="JetBrains Mono Light" w:hAnsi="JetBrains Mono Light"/>
          <w:color w:val="000000"/>
          <w:sz w:val="20"/>
        </w:rPr>
        <w:t>EXTENSION</w:t>
      </w:r>
      <w:r>
        <w:rPr>
          <w:color w:val="000000"/>
        </w:rPr>
        <w:t>, ekstensi berkas dari data tangkapan (JPEG, PNG, WAV)</w:t>
      </w:r>
    </w:p>
    <w:p w14:paraId="7506234A" w14:textId="77777777" w:rsidR="00B646DE" w:rsidRDefault="0048309E">
      <w:pPr>
        <w:pStyle w:val="Body"/>
        <w:numPr>
          <w:ilvl w:val="0"/>
          <w:numId w:val="15"/>
        </w:numPr>
        <w:spacing w:line="360" w:lineRule="auto"/>
      </w:pPr>
      <w:r>
        <w:rPr>
          <w:rFonts w:ascii="JetBrains Mono Light" w:hAnsi="JetBrains Mono Light"/>
          <w:sz w:val="20"/>
        </w:rPr>
        <w:t>BASE32</w:t>
      </w:r>
      <w:r>
        <w:t>, data tangkapan yang akan dikirm melalui proses encoding dalam format BASE32, sehingga dapat tersimpan secara hardcoded</w:t>
      </w:r>
    </w:p>
    <w:p w14:paraId="7506234B" w14:textId="77777777" w:rsidR="00B646DE" w:rsidRDefault="0048309E">
      <w:pPr>
        <w:pStyle w:val="Body"/>
        <w:numPr>
          <w:ilvl w:val="0"/>
          <w:numId w:val="2"/>
        </w:numPr>
        <w:spacing w:line="360" w:lineRule="auto"/>
      </w:pPr>
      <w:r>
        <w:rPr>
          <w:color w:val="18A303"/>
        </w:rPr>
        <w:t>Dalam</w:t>
      </w:r>
      <w:r>
        <w:t xml:space="preserve"> bentuk implementasinya, berikut merupakan penggunaan dari seluruh endpoint layanan beserta dengan metode nya yang berjalan dalam nomor port </w:t>
      </w:r>
      <w:r>
        <w:rPr>
          <w:rFonts w:ascii="JetBrains Mono Light" w:hAnsi="JetBrains Mono Light"/>
          <w:sz w:val="20"/>
        </w:rPr>
        <w:t>:2080</w:t>
      </w:r>
      <w:r>
        <w:t>, yang disesuikan dengan topologi jaringan pada gambar 4.1:</w:t>
      </w:r>
    </w:p>
    <w:p w14:paraId="7506234C" w14:textId="77777777" w:rsidR="00B646DE" w:rsidRDefault="0048309E">
      <w:pPr>
        <w:pStyle w:val="InlineSourceCode"/>
        <w:numPr>
          <w:ilvl w:val="0"/>
          <w:numId w:val="2"/>
        </w:numPr>
        <w:spacing w:line="276" w:lineRule="auto"/>
      </w:pPr>
      <w:r>
        <w:t>func main() {</w:t>
      </w:r>
    </w:p>
    <w:p w14:paraId="7506234D" w14:textId="77777777" w:rsidR="00B646DE" w:rsidRDefault="0048309E">
      <w:pPr>
        <w:pStyle w:val="InlineSourceCode"/>
        <w:numPr>
          <w:ilvl w:val="0"/>
          <w:numId w:val="2"/>
        </w:numPr>
        <w:spacing w:line="276" w:lineRule="auto"/>
      </w:pPr>
      <w:r>
        <w:t xml:space="preserve">  r := mux.NewRouter().StrictSlash(true);</w:t>
      </w:r>
    </w:p>
    <w:p w14:paraId="7506234E" w14:textId="77777777" w:rsidR="00B646DE" w:rsidRDefault="0048309E">
      <w:pPr>
        <w:pStyle w:val="InlineSourceCode"/>
        <w:numPr>
          <w:ilvl w:val="0"/>
          <w:numId w:val="2"/>
        </w:numPr>
        <w:spacing w:line="276" w:lineRule="auto"/>
      </w:pPr>
      <w:r>
        <w:t xml:space="preserve">  r.HandleFunc("/", rootPath).Methods("GET");    </w:t>
      </w:r>
    </w:p>
    <w:p w14:paraId="7506234F" w14:textId="77777777" w:rsidR="00B646DE" w:rsidRDefault="0048309E">
      <w:pPr>
        <w:pStyle w:val="InlineSourceCode"/>
        <w:numPr>
          <w:ilvl w:val="0"/>
          <w:numId w:val="2"/>
        </w:numPr>
        <w:spacing w:line="276" w:lineRule="auto"/>
      </w:pPr>
      <w:r>
        <w:t xml:space="preserve">  r.HandleFunc("/properties", getProperties).Methods("GET");</w:t>
      </w:r>
    </w:p>
    <w:p w14:paraId="75062350" w14:textId="77777777" w:rsidR="00B646DE" w:rsidRDefault="0048309E">
      <w:pPr>
        <w:pStyle w:val="InlineSourceCode"/>
        <w:numPr>
          <w:ilvl w:val="0"/>
          <w:numId w:val="2"/>
        </w:numPr>
        <w:spacing w:line="276" w:lineRule="auto"/>
      </w:pPr>
      <w:r>
        <w:t xml:space="preserve">  r.HandleFunc("/properties", updateProperties).Methods("PATCH");</w:t>
      </w:r>
    </w:p>
    <w:p w14:paraId="75062351" w14:textId="77777777" w:rsidR="00B646DE" w:rsidRDefault="0048309E">
      <w:pPr>
        <w:pStyle w:val="InlineSourceCode"/>
        <w:numPr>
          <w:ilvl w:val="0"/>
          <w:numId w:val="2"/>
        </w:numPr>
        <w:spacing w:line="276" w:lineRule="auto"/>
      </w:pPr>
      <w:r>
        <w:t xml:space="preserve">  r.HandleFunc("/captures", getCaptures).Methods("GET");</w:t>
      </w:r>
    </w:p>
    <w:p w14:paraId="75062352" w14:textId="77777777" w:rsidR="00B646DE" w:rsidRDefault="0048309E">
      <w:pPr>
        <w:pStyle w:val="InlineSourceCode"/>
        <w:numPr>
          <w:ilvl w:val="0"/>
          <w:numId w:val="2"/>
        </w:numPr>
        <w:spacing w:line="276" w:lineRule="auto"/>
      </w:pPr>
      <w:r>
        <w:t xml:space="preserve">  r.HandleFunc("/captures", addCaptures).Methods("POST");    </w:t>
      </w:r>
    </w:p>
    <w:p w14:paraId="75062353" w14:textId="77777777" w:rsidR="00B646DE" w:rsidRDefault="0048309E">
      <w:pPr>
        <w:pStyle w:val="SourceCode"/>
        <w:numPr>
          <w:ilvl w:val="0"/>
          <w:numId w:val="2"/>
        </w:numPr>
        <w:spacing w:line="276" w:lineRule="auto"/>
      </w:pPr>
      <w:r>
        <w:lastRenderedPageBreak/>
        <w:t xml:space="preserve">  log.Fatal(http.ListenAndServe(":2080", r)); }</w:t>
      </w:r>
    </w:p>
    <w:p w14:paraId="75062354" w14:textId="77777777" w:rsidR="00B646DE" w:rsidRDefault="0048309E">
      <w:pPr>
        <w:pStyle w:val="AAAA"/>
        <w:numPr>
          <w:ilvl w:val="0"/>
          <w:numId w:val="2"/>
        </w:numPr>
        <w:spacing w:line="360" w:lineRule="auto"/>
      </w:pPr>
      <w:r>
        <w:t>4.2.2.4</w:t>
      </w:r>
      <w:r>
        <w:tab/>
        <w:t>Pengembangan Aplikasi Layanan HTTP Java</w:t>
      </w:r>
    </w:p>
    <w:p w14:paraId="75062355" w14:textId="77777777" w:rsidR="00B646DE" w:rsidRDefault="0048309E">
      <w:pPr>
        <w:pStyle w:val="Body"/>
        <w:numPr>
          <w:ilvl w:val="0"/>
          <w:numId w:val="2"/>
        </w:numPr>
        <w:spacing w:line="360" w:lineRule="auto"/>
      </w:pPr>
      <w:r>
        <w:rPr>
          <w:color w:val="43C330"/>
        </w:rPr>
        <w:t>Aplikasi</w:t>
      </w:r>
      <w:r>
        <w:t xml:space="preserve"> layanan HTTP dalam bahasa pemrograman Java merupakan salah satu bagian dari vektor serangan pada tahap pengujian. Perbedaan yang signifikan dengan layanan Apache HTTP Server yaitu perannya yang berjalan di belakang latar dalam sistem target. Dikarenakan layanan terintegrasi dengan library Apache Log4j yang rentan, penyerang dapat melakukan serangan JDNI Injection melalui HTTP request dengan menyesuaikan nilai header-nya. Hal tersebut dapat diraih salah satunya dengan memanfaatkan lemahnya konfigurasi outbound firewall pada sistem target untuk dapat membuka koneksi baru ke dalam jaringan.</w:t>
      </w:r>
    </w:p>
    <w:p w14:paraId="75062356" w14:textId="77777777" w:rsidR="00B646DE" w:rsidRDefault="0048309E">
      <w:pPr>
        <w:pStyle w:val="BodyNoJump"/>
        <w:numPr>
          <w:ilvl w:val="0"/>
          <w:numId w:val="2"/>
        </w:numPr>
        <w:spacing w:line="360" w:lineRule="auto"/>
      </w:pPr>
      <w:r>
        <w:rPr>
          <w:color w:val="43C330"/>
        </w:rPr>
        <w:t>Merujuk</w:t>
      </w:r>
      <w:r>
        <w:t xml:space="preserve"> pada activity diagram dalam gambar 4.14 di bawah, tahap awal aplikasi dimulai dengan mengirimkan HTTP request dengan metode GET kepada endpoint </w:t>
      </w:r>
      <w:r>
        <w:rPr>
          <w:rFonts w:ascii="JetBrains Mono Light" w:hAnsi="JetBrains Mono Light"/>
          <w:sz w:val="20"/>
        </w:rPr>
        <w:t>/properties</w:t>
      </w:r>
      <w:r>
        <w:t xml:space="preserve">. Dengan mengambilnya nomor port dari atribut </w:t>
      </w:r>
      <w:r>
        <w:rPr>
          <w:rFonts w:ascii="JetBrains Mono Light" w:hAnsi="JetBrains Mono Light"/>
          <w:sz w:val="20"/>
        </w:rPr>
        <w:t>PORT_JAVA_HTTP</w:t>
      </w:r>
      <w:r>
        <w:t xml:space="preserve">, layanan kemudian dapat berjalan untuk menerima HTTP request yang diberikan oleh penyerang. Untuk dapat melakukan fungsi message lookup subtitution sebagai tahap awal eksploitasi, header yang akan dilakukan logging adalah User-Agent, yang merupakan salah atribut umum pada header dalam HTTP request. </w:t>
      </w:r>
    </w:p>
    <w:p w14:paraId="75062357" w14:textId="77777777" w:rsidR="00B646DE" w:rsidRDefault="00B646DE">
      <w:pPr>
        <w:pStyle w:val="BodyNoJump"/>
        <w:spacing w:line="360" w:lineRule="auto"/>
        <w:rPr>
          <w:sz w:val="12"/>
        </w:rPr>
      </w:pPr>
    </w:p>
    <w:p w14:paraId="75062358" w14:textId="77777777" w:rsidR="00B646DE" w:rsidRDefault="0048309E">
      <w:pPr>
        <w:pStyle w:val="SumberGambar"/>
        <w:numPr>
          <w:ilvl w:val="0"/>
          <w:numId w:val="2"/>
        </w:numPr>
        <w:spacing w:after="283"/>
        <w:jc w:val="center"/>
        <w:rPr>
          <w:b/>
          <w:bCs/>
        </w:rPr>
      </w:pPr>
      <w:r>
        <w:rPr>
          <w:b/>
          <w:bCs/>
          <w:noProof/>
          <w:lang w:eastAsia="en-US" w:bidi="ar-SA"/>
        </w:rPr>
        <w:drawing>
          <wp:anchor distT="0" distB="0" distL="0" distR="0" simplePos="0" relativeHeight="36" behindDoc="0" locked="0" layoutInCell="0" allowOverlap="1" wp14:anchorId="7506241E" wp14:editId="7506241F">
            <wp:simplePos x="0" y="0"/>
            <wp:positionH relativeFrom="column">
              <wp:align>center</wp:align>
            </wp:positionH>
            <wp:positionV relativeFrom="paragraph">
              <wp:posOffset>635</wp:posOffset>
            </wp:positionV>
            <wp:extent cx="3060065" cy="2868930"/>
            <wp:effectExtent l="0" t="0" r="0" b="0"/>
            <wp:wrapSquare wrapText="largest"/>
            <wp:docPr id="35" name="Imag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pic:cNvPicPr>
                      <a:picLocks noChangeAspect="1" noChangeArrowheads="1"/>
                    </pic:cNvPicPr>
                  </pic:nvPicPr>
                  <pic:blipFill>
                    <a:blip r:embed="rId66"/>
                    <a:stretch>
                      <a:fillRect/>
                    </a:stretch>
                  </pic:blipFill>
                  <pic:spPr bwMode="auto">
                    <a:xfrm>
                      <a:off x="0" y="0"/>
                      <a:ext cx="3060065" cy="2868930"/>
                    </a:xfrm>
                    <a:prstGeom prst="rect">
                      <a:avLst/>
                    </a:prstGeom>
                  </pic:spPr>
                </pic:pic>
              </a:graphicData>
            </a:graphic>
          </wp:anchor>
        </w:drawing>
      </w:r>
    </w:p>
    <w:p w14:paraId="75062359" w14:textId="77777777" w:rsidR="00B646DE" w:rsidRDefault="00B646DE">
      <w:pPr>
        <w:pStyle w:val="SumberGambar"/>
        <w:numPr>
          <w:ilvl w:val="0"/>
          <w:numId w:val="2"/>
        </w:numPr>
        <w:spacing w:after="283"/>
        <w:jc w:val="center"/>
        <w:rPr>
          <w:b/>
          <w:bCs/>
        </w:rPr>
      </w:pPr>
    </w:p>
    <w:p w14:paraId="7506235A" w14:textId="77777777" w:rsidR="00B646DE" w:rsidRDefault="00B646DE">
      <w:pPr>
        <w:pStyle w:val="SumberGambar"/>
        <w:numPr>
          <w:ilvl w:val="0"/>
          <w:numId w:val="2"/>
        </w:numPr>
        <w:spacing w:after="283"/>
        <w:jc w:val="center"/>
        <w:rPr>
          <w:b/>
          <w:bCs/>
        </w:rPr>
      </w:pPr>
    </w:p>
    <w:p w14:paraId="7506235B" w14:textId="77777777" w:rsidR="00B646DE" w:rsidRDefault="00B646DE">
      <w:pPr>
        <w:pStyle w:val="SumberGambar"/>
        <w:numPr>
          <w:ilvl w:val="0"/>
          <w:numId w:val="2"/>
        </w:numPr>
        <w:spacing w:after="283"/>
        <w:jc w:val="center"/>
        <w:rPr>
          <w:b/>
          <w:bCs/>
        </w:rPr>
      </w:pPr>
    </w:p>
    <w:p w14:paraId="7506235C" w14:textId="77777777" w:rsidR="00B646DE" w:rsidRDefault="00B646DE">
      <w:pPr>
        <w:pStyle w:val="SumberGambar"/>
        <w:numPr>
          <w:ilvl w:val="0"/>
          <w:numId w:val="2"/>
        </w:numPr>
        <w:spacing w:after="283"/>
        <w:jc w:val="center"/>
        <w:rPr>
          <w:b/>
          <w:bCs/>
        </w:rPr>
      </w:pPr>
    </w:p>
    <w:p w14:paraId="7506235D" w14:textId="77777777" w:rsidR="00B646DE" w:rsidRDefault="00B646DE">
      <w:pPr>
        <w:pStyle w:val="SumberGambar"/>
        <w:numPr>
          <w:ilvl w:val="0"/>
          <w:numId w:val="2"/>
        </w:numPr>
        <w:spacing w:after="283"/>
        <w:jc w:val="center"/>
        <w:rPr>
          <w:b/>
          <w:bCs/>
        </w:rPr>
      </w:pPr>
    </w:p>
    <w:p w14:paraId="7506235E" w14:textId="77777777" w:rsidR="00B646DE" w:rsidRDefault="00B646DE">
      <w:pPr>
        <w:pStyle w:val="SumberGambar"/>
        <w:numPr>
          <w:ilvl w:val="0"/>
          <w:numId w:val="2"/>
        </w:numPr>
        <w:spacing w:after="283"/>
        <w:jc w:val="center"/>
        <w:rPr>
          <w:b/>
          <w:bCs/>
        </w:rPr>
      </w:pPr>
    </w:p>
    <w:p w14:paraId="7506235F" w14:textId="77777777" w:rsidR="00B646DE" w:rsidRDefault="00B646DE">
      <w:pPr>
        <w:pStyle w:val="SumberGambar"/>
        <w:numPr>
          <w:ilvl w:val="0"/>
          <w:numId w:val="2"/>
        </w:numPr>
        <w:spacing w:after="283"/>
        <w:jc w:val="center"/>
        <w:rPr>
          <w:b/>
          <w:bCs/>
        </w:rPr>
      </w:pPr>
    </w:p>
    <w:p w14:paraId="75062360" w14:textId="77777777" w:rsidR="00B646DE" w:rsidRDefault="00B646DE">
      <w:pPr>
        <w:pStyle w:val="SumberGambar"/>
        <w:numPr>
          <w:ilvl w:val="0"/>
          <w:numId w:val="2"/>
        </w:numPr>
        <w:spacing w:after="283"/>
        <w:jc w:val="center"/>
        <w:rPr>
          <w:b/>
          <w:bCs/>
          <w:sz w:val="24"/>
        </w:rPr>
      </w:pPr>
    </w:p>
    <w:p w14:paraId="75062361" w14:textId="77777777" w:rsidR="00B646DE" w:rsidRDefault="0048309E">
      <w:pPr>
        <w:pStyle w:val="SumberGambar"/>
        <w:numPr>
          <w:ilvl w:val="0"/>
          <w:numId w:val="2"/>
        </w:numPr>
        <w:spacing w:after="283"/>
        <w:jc w:val="center"/>
      </w:pPr>
      <w:r>
        <w:rPr>
          <w:b/>
          <w:bCs/>
        </w:rPr>
        <w:lastRenderedPageBreak/>
        <w:t xml:space="preserve">Gambar 4.13 </w:t>
      </w:r>
      <w:r>
        <w:t xml:space="preserve">Activity diagram </w:t>
      </w:r>
      <w:r>
        <w:rPr>
          <w:color w:val="000000"/>
        </w:rPr>
        <w:t>pada aplikasi layanan HTTP Java</w:t>
      </w:r>
    </w:p>
    <w:p w14:paraId="75062362" w14:textId="77777777" w:rsidR="00B646DE" w:rsidRDefault="0048309E">
      <w:pPr>
        <w:pStyle w:val="BodyNoJump"/>
        <w:numPr>
          <w:ilvl w:val="0"/>
          <w:numId w:val="2"/>
        </w:numPr>
        <w:spacing w:line="360" w:lineRule="auto"/>
      </w:pPr>
      <w:r>
        <w:rPr>
          <w:color w:val="43C330"/>
        </w:rPr>
        <w:t>Adapun</w:t>
      </w:r>
      <w:r>
        <w:rPr>
          <w:color w:val="000000"/>
        </w:rPr>
        <w:t xml:space="preserve"> gambar 4.14 di bawah merupakan class diagram dari aplikasi, yang terdiri dari satu package utama dengan adanya dependensi terhadap penggunaan suatu interface yaitu </w:t>
      </w:r>
      <w:r>
        <w:rPr>
          <w:rFonts w:ascii="JetBrains Mono Light" w:hAnsi="JetBrains Mono Light"/>
          <w:color w:val="000000"/>
          <w:sz w:val="20"/>
        </w:rPr>
        <w:t>HttpHandler</w:t>
      </w:r>
      <w:r>
        <w:rPr>
          <w:color w:val="000000"/>
        </w:rPr>
        <w:t xml:space="preserve">. Hadirnya interface tersebut memungkinkan untuk aplikasi dapat melayani entry point pada layanan dan membangun logika fungsi di dalamnya. Terdapat dua modul utama yang digunakan di dalam modul </w:t>
      </w:r>
      <w:r>
        <w:rPr>
          <w:rFonts w:ascii="JetBrains Mono Light" w:hAnsi="JetBrains Mono Light"/>
          <w:color w:val="000000"/>
          <w:sz w:val="20"/>
        </w:rPr>
        <w:t>Main</w:t>
      </w:r>
      <w:r>
        <w:rPr>
          <w:color w:val="000000"/>
        </w:rPr>
        <w:t xml:space="preserve"> untuk menjalankan fungsinya, yaitu modul </w:t>
      </w:r>
      <w:r>
        <w:rPr>
          <w:rFonts w:ascii="JetBrains Mono Light" w:hAnsi="JetBrains Mono Light"/>
          <w:color w:val="000000"/>
          <w:sz w:val="20"/>
        </w:rPr>
        <w:t>Util</w:t>
      </w:r>
      <w:r>
        <w:rPr>
          <w:color w:val="000000"/>
        </w:rPr>
        <w:t xml:space="preserve">, untuk mentranslasikan HTTP response yang berbentuk JSON untuk disimpan ke dalam tipe data array, serta modul </w:t>
      </w:r>
      <w:r>
        <w:rPr>
          <w:rFonts w:ascii="JetBrains Mono Light" w:hAnsi="JetBrains Mono Light"/>
          <w:color w:val="000000"/>
          <w:sz w:val="20"/>
        </w:rPr>
        <w:t>ExploitHanlder</w:t>
      </w:r>
      <w:r>
        <w:rPr>
          <w:color w:val="000000"/>
        </w:rPr>
        <w:t xml:space="preserve">, yang merupakan implementasi dari interface </w:t>
      </w:r>
      <w:r>
        <w:rPr>
          <w:rFonts w:ascii="JetBrains Mono Light" w:hAnsi="JetBrains Mono Light"/>
          <w:color w:val="000000"/>
          <w:sz w:val="20"/>
        </w:rPr>
        <w:t>HttpHandler</w:t>
      </w:r>
      <w:r>
        <w:rPr>
          <w:color w:val="000000"/>
        </w:rPr>
        <w:t xml:space="preserve"> tersebut. Berikut pada gambar 4.14 merupakan referensi dari struktur aplikasi dan dependensinya terhadap interface dalam perannya sebagai layanan HTTP:</w:t>
      </w:r>
    </w:p>
    <w:p w14:paraId="75062363" w14:textId="77777777" w:rsidR="00B646DE" w:rsidRDefault="00B646DE">
      <w:pPr>
        <w:pStyle w:val="BodyNoJump"/>
        <w:numPr>
          <w:ilvl w:val="0"/>
          <w:numId w:val="2"/>
        </w:numPr>
        <w:spacing w:line="360" w:lineRule="auto"/>
        <w:rPr>
          <w:color w:val="000000"/>
          <w:sz w:val="12"/>
        </w:rPr>
      </w:pPr>
    </w:p>
    <w:p w14:paraId="75062364" w14:textId="77777777" w:rsidR="00B646DE" w:rsidRDefault="0048309E">
      <w:pPr>
        <w:pStyle w:val="SumberGambar"/>
        <w:numPr>
          <w:ilvl w:val="0"/>
          <w:numId w:val="2"/>
        </w:numPr>
        <w:spacing w:after="283"/>
        <w:jc w:val="center"/>
      </w:pPr>
      <w:r>
        <w:rPr>
          <w:noProof/>
          <w:lang w:eastAsia="en-US" w:bidi="ar-SA"/>
        </w:rPr>
        <w:drawing>
          <wp:anchor distT="0" distB="0" distL="0" distR="0" simplePos="0" relativeHeight="37" behindDoc="0" locked="0" layoutInCell="0" allowOverlap="1" wp14:anchorId="75062420" wp14:editId="75062421">
            <wp:simplePos x="0" y="0"/>
            <wp:positionH relativeFrom="column">
              <wp:align>center</wp:align>
            </wp:positionH>
            <wp:positionV relativeFrom="paragraph">
              <wp:posOffset>635</wp:posOffset>
            </wp:positionV>
            <wp:extent cx="5039995" cy="2051685"/>
            <wp:effectExtent l="0" t="0" r="0" b="0"/>
            <wp:wrapSquare wrapText="largest"/>
            <wp:docPr id="36" name="Imag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pic:cNvPicPr>
                      <a:picLocks noChangeAspect="1" noChangeArrowheads="1"/>
                    </pic:cNvPicPr>
                  </pic:nvPicPr>
                  <pic:blipFill>
                    <a:blip r:embed="rId67"/>
                    <a:stretch>
                      <a:fillRect/>
                    </a:stretch>
                  </pic:blipFill>
                  <pic:spPr bwMode="auto">
                    <a:xfrm>
                      <a:off x="0" y="0"/>
                      <a:ext cx="5039995" cy="2051685"/>
                    </a:xfrm>
                    <a:prstGeom prst="rect">
                      <a:avLst/>
                    </a:prstGeom>
                  </pic:spPr>
                </pic:pic>
              </a:graphicData>
            </a:graphic>
          </wp:anchor>
        </w:drawing>
      </w:r>
      <w:r>
        <w:rPr>
          <w:b/>
          <w:bCs/>
        </w:rPr>
        <w:t xml:space="preserve">Gambar 4.14 </w:t>
      </w:r>
      <w:r>
        <w:t xml:space="preserve">Class diagram </w:t>
      </w:r>
      <w:r>
        <w:rPr>
          <w:color w:val="000000"/>
        </w:rPr>
        <w:t>pada aplikasi layanan HTTP Java</w:t>
      </w:r>
    </w:p>
    <w:p w14:paraId="75062365" w14:textId="77777777" w:rsidR="00B646DE" w:rsidRDefault="0048309E">
      <w:pPr>
        <w:pStyle w:val="Body"/>
        <w:numPr>
          <w:ilvl w:val="0"/>
          <w:numId w:val="2"/>
        </w:numPr>
        <w:spacing w:line="360" w:lineRule="auto"/>
      </w:pPr>
      <w:r>
        <w:rPr>
          <w:color w:val="43C330"/>
        </w:rPr>
        <w:t>Terhadap</w:t>
      </w:r>
      <w:r>
        <w:t xml:space="preserve"> integrasinya dengan library Apache Log4j, aplikasi layanan HTTP ini memiliki atribut </w:t>
      </w:r>
      <w:r>
        <w:rPr>
          <w:rFonts w:ascii="JetBrains Mono Light" w:hAnsi="JetBrains Mono Light"/>
          <w:sz w:val="20"/>
        </w:rPr>
        <w:t>dependency</w:t>
      </w:r>
      <w:r>
        <w:t xml:space="preserve"> yang sama seutuhnya dengan aplikasi desktop GUI, yang mana didedikasikan sebagai layanan yang rentan. Walaupun begitu, layanan ini dirancang dengan fungsi logging Apache Log4j tidak dalam format berkas, melainkan bentuk console, atau sekedar tampilan teks pada terminal. Adanya pendekatan ini diharapkan dapat meminimalisir bekas jejak serangan pada sistem target. Berikut adalah contoh bentuk konfigurasi Apache Log4j sederhana yang menggunakan format properties untuk dapat logging ke dalam bentuk console:</w:t>
      </w:r>
    </w:p>
    <w:p w14:paraId="75062366" w14:textId="77777777" w:rsidR="00B646DE" w:rsidRDefault="0048309E">
      <w:pPr>
        <w:pStyle w:val="InlineSourceCode"/>
        <w:numPr>
          <w:ilvl w:val="0"/>
          <w:numId w:val="2"/>
        </w:numPr>
        <w:spacing w:line="276" w:lineRule="auto"/>
        <w:rPr>
          <w:sz w:val="18"/>
          <w:szCs w:val="18"/>
        </w:rPr>
      </w:pPr>
      <w:r>
        <w:rPr>
          <w:sz w:val="18"/>
          <w:szCs w:val="18"/>
        </w:rPr>
        <w:lastRenderedPageBreak/>
        <w:t>name = Log4j2PropertiesConfig</w:t>
      </w:r>
    </w:p>
    <w:p w14:paraId="75062367" w14:textId="77777777" w:rsidR="00B646DE" w:rsidRDefault="0048309E">
      <w:pPr>
        <w:pStyle w:val="InlineSourceCode"/>
        <w:numPr>
          <w:ilvl w:val="0"/>
          <w:numId w:val="2"/>
        </w:numPr>
        <w:spacing w:line="276" w:lineRule="auto"/>
        <w:rPr>
          <w:sz w:val="18"/>
          <w:szCs w:val="18"/>
        </w:rPr>
      </w:pPr>
      <w:r>
        <w:rPr>
          <w:sz w:val="18"/>
          <w:szCs w:val="18"/>
        </w:rPr>
        <w:t>#----------</w:t>
      </w:r>
    </w:p>
    <w:p w14:paraId="75062368" w14:textId="77777777" w:rsidR="00B646DE" w:rsidRDefault="0048309E">
      <w:pPr>
        <w:pStyle w:val="InlineSourceCode"/>
        <w:numPr>
          <w:ilvl w:val="0"/>
          <w:numId w:val="2"/>
        </w:numPr>
        <w:spacing w:line="276" w:lineRule="auto"/>
        <w:rPr>
          <w:sz w:val="18"/>
          <w:szCs w:val="18"/>
        </w:rPr>
      </w:pPr>
      <w:r>
        <w:rPr>
          <w:sz w:val="18"/>
          <w:szCs w:val="18"/>
        </w:rPr>
        <w:t>appender.console.type = Console</w:t>
      </w:r>
    </w:p>
    <w:p w14:paraId="75062369" w14:textId="77777777" w:rsidR="00B646DE" w:rsidRDefault="0048309E">
      <w:pPr>
        <w:pStyle w:val="InlineSourceCode"/>
        <w:numPr>
          <w:ilvl w:val="0"/>
          <w:numId w:val="2"/>
        </w:numPr>
        <w:spacing w:line="276" w:lineRule="auto"/>
        <w:rPr>
          <w:sz w:val="18"/>
          <w:szCs w:val="18"/>
        </w:rPr>
      </w:pPr>
      <w:r>
        <w:rPr>
          <w:sz w:val="18"/>
          <w:szCs w:val="18"/>
        </w:rPr>
        <w:t>appender.console.name = consoleLogger</w:t>
      </w:r>
    </w:p>
    <w:p w14:paraId="7506236A" w14:textId="77777777" w:rsidR="00B646DE" w:rsidRDefault="0048309E">
      <w:pPr>
        <w:pStyle w:val="InlineSourceCode"/>
        <w:numPr>
          <w:ilvl w:val="0"/>
          <w:numId w:val="2"/>
        </w:numPr>
        <w:spacing w:line="276" w:lineRule="auto"/>
        <w:rPr>
          <w:sz w:val="18"/>
          <w:szCs w:val="18"/>
        </w:rPr>
      </w:pPr>
      <w:r>
        <w:rPr>
          <w:sz w:val="18"/>
          <w:szCs w:val="18"/>
        </w:rPr>
        <w:t>appender.console.layout.type = PatternLayout</w:t>
      </w:r>
    </w:p>
    <w:p w14:paraId="7506236B" w14:textId="77777777" w:rsidR="00B646DE" w:rsidRDefault="0048309E">
      <w:pPr>
        <w:pStyle w:val="InlineSourceCode"/>
        <w:numPr>
          <w:ilvl w:val="0"/>
          <w:numId w:val="2"/>
        </w:numPr>
        <w:spacing w:line="276" w:lineRule="auto"/>
        <w:rPr>
          <w:sz w:val="18"/>
          <w:szCs w:val="18"/>
        </w:rPr>
      </w:pPr>
      <w:r>
        <w:rPr>
          <w:sz w:val="18"/>
          <w:szCs w:val="18"/>
        </w:rPr>
        <w:t>appender.console.layout.pattern = [%d{dd/MM/yy HH:mm:ss}] (%-5p) %m%n</w:t>
      </w:r>
    </w:p>
    <w:p w14:paraId="7506236C" w14:textId="77777777" w:rsidR="00B646DE" w:rsidRDefault="0048309E">
      <w:pPr>
        <w:pStyle w:val="InlineSourceCode"/>
        <w:numPr>
          <w:ilvl w:val="0"/>
          <w:numId w:val="2"/>
        </w:numPr>
        <w:spacing w:line="276" w:lineRule="auto"/>
        <w:rPr>
          <w:sz w:val="18"/>
          <w:szCs w:val="18"/>
        </w:rPr>
      </w:pPr>
      <w:r>
        <w:rPr>
          <w:sz w:val="18"/>
          <w:szCs w:val="18"/>
        </w:rPr>
        <w:t>#----------</w:t>
      </w:r>
    </w:p>
    <w:p w14:paraId="7506236D" w14:textId="77777777" w:rsidR="00B646DE" w:rsidRDefault="0048309E">
      <w:pPr>
        <w:pStyle w:val="InlineSourceCode"/>
        <w:numPr>
          <w:ilvl w:val="0"/>
          <w:numId w:val="2"/>
        </w:numPr>
        <w:spacing w:line="276" w:lineRule="auto"/>
        <w:rPr>
          <w:sz w:val="18"/>
          <w:szCs w:val="18"/>
        </w:rPr>
      </w:pPr>
      <w:r>
        <w:rPr>
          <w:sz w:val="18"/>
          <w:szCs w:val="18"/>
        </w:rPr>
        <w:t>rootLogger.level = debug</w:t>
      </w:r>
    </w:p>
    <w:p w14:paraId="7506236E" w14:textId="77777777" w:rsidR="00B646DE" w:rsidRDefault="0048309E">
      <w:pPr>
        <w:pStyle w:val="SourceCode"/>
        <w:numPr>
          <w:ilvl w:val="0"/>
          <w:numId w:val="2"/>
        </w:numPr>
        <w:spacing w:line="276" w:lineRule="auto"/>
        <w:rPr>
          <w:sz w:val="18"/>
          <w:szCs w:val="18"/>
        </w:rPr>
      </w:pPr>
      <w:r>
        <w:rPr>
          <w:sz w:val="18"/>
          <w:szCs w:val="18"/>
        </w:rPr>
        <w:t>rootLogger.appenderRef.stdout.ref = consoleLogger</w:t>
      </w:r>
    </w:p>
    <w:p w14:paraId="7506236F" w14:textId="77777777" w:rsidR="00B646DE" w:rsidRDefault="0048309E">
      <w:pPr>
        <w:pStyle w:val="Body"/>
        <w:numPr>
          <w:ilvl w:val="0"/>
          <w:numId w:val="2"/>
        </w:numPr>
        <w:spacing w:line="360" w:lineRule="auto"/>
      </w:pPr>
      <w:r>
        <w:rPr>
          <w:color w:val="43C330"/>
        </w:rPr>
        <w:t>Dalam</w:t>
      </w:r>
      <w:r>
        <w:rPr>
          <w:color w:val="000000"/>
        </w:rPr>
        <w:t xml:space="preserve"> bentuk implementasinya, berikut merupakan potongan isi dari fungsi </w:t>
      </w:r>
      <w:r>
        <w:rPr>
          <w:rFonts w:ascii="JetBrains Mono Light" w:hAnsi="JetBrains Mono Light"/>
          <w:color w:val="000000"/>
          <w:sz w:val="20"/>
        </w:rPr>
        <w:t>main</w:t>
      </w:r>
      <w:r>
        <w:rPr>
          <w:color w:val="000000"/>
        </w:rPr>
        <w:t xml:space="preserve"> pada modul </w:t>
      </w:r>
      <w:r>
        <w:rPr>
          <w:rFonts w:ascii="JetBrains Mono Light" w:hAnsi="JetBrains Mono Light"/>
          <w:color w:val="000000"/>
          <w:sz w:val="20"/>
        </w:rPr>
        <w:t>Main.</w:t>
      </w:r>
      <w:r>
        <w:rPr>
          <w:color w:val="000000"/>
        </w:rPr>
        <w:t xml:space="preserve"> Dalam menjalankan layanan HTTP, adapun nomor port yang diambil terlebih dahulu dari endpoint </w:t>
      </w:r>
      <w:r>
        <w:rPr>
          <w:rFonts w:ascii="JetBrains Mono Light" w:hAnsi="JetBrains Mono Light"/>
          <w:color w:val="000000"/>
          <w:sz w:val="20"/>
        </w:rPr>
        <w:t>/properties</w:t>
      </w:r>
      <w:r>
        <w:rPr>
          <w:color w:val="000000"/>
        </w:rPr>
        <w:t xml:space="preserve"> dengan memanfaatkan fungsi </w:t>
      </w:r>
      <w:r>
        <w:rPr>
          <w:rFonts w:ascii="JetBrains Mono Light" w:hAnsi="JetBrains Mono Light"/>
          <w:color w:val="000000"/>
          <w:sz w:val="20"/>
        </w:rPr>
        <w:t>jsonParser</w:t>
      </w:r>
      <w:r>
        <w:rPr>
          <w:color w:val="000000"/>
        </w:rPr>
        <w:t xml:space="preserve"> dalam modul</w:t>
      </w:r>
      <w:r>
        <w:rPr>
          <w:rFonts w:ascii="JetBrains Mono Light" w:hAnsi="JetBrains Mono Light"/>
          <w:color w:val="000000"/>
          <w:sz w:val="20"/>
        </w:rPr>
        <w:t xml:space="preserve"> Util</w:t>
      </w:r>
      <w:r>
        <w:rPr>
          <w:color w:val="000000"/>
        </w:rPr>
        <w:t xml:space="preserve">. Agar membuat serangan lebih stabil, adapun penggunaan properti sistem </w:t>
      </w:r>
      <w:r>
        <w:rPr>
          <w:rFonts w:ascii="JetBrains Mono Light" w:hAnsi="JetBrains Mono Light"/>
          <w:color w:val="000000"/>
          <w:sz w:val="20"/>
        </w:rPr>
        <w:t>trustUrlCodebase</w:t>
      </w:r>
      <w:r>
        <w:rPr>
          <w:color w:val="000000"/>
        </w:rPr>
        <w:t xml:space="preserve"> yang bernilai </w:t>
      </w:r>
      <w:r>
        <w:rPr>
          <w:rFonts w:ascii="JetBrains Mono Light" w:hAnsi="JetBrains Mono Light"/>
          <w:color w:val="000000"/>
          <w:sz w:val="20"/>
        </w:rPr>
        <w:t>true.</w:t>
      </w:r>
      <w:r>
        <w:rPr>
          <w:color w:val="000000"/>
        </w:rPr>
        <w:t xml:space="preserve"> Pendekatan ini didedikasikan agar layanan tetap dapat mengeksekusi payload dalam layanan LDAP secara remote, terlepas dari versi Java yang tersedia pada sistem target.</w:t>
      </w:r>
    </w:p>
    <w:p w14:paraId="75062370" w14:textId="77777777" w:rsidR="00B646DE" w:rsidRDefault="0048309E">
      <w:pPr>
        <w:pStyle w:val="InlineSourceCode"/>
        <w:numPr>
          <w:ilvl w:val="0"/>
          <w:numId w:val="2"/>
        </w:numPr>
        <w:spacing w:line="276" w:lineRule="auto"/>
        <w:rPr>
          <w:sz w:val="18"/>
          <w:szCs w:val="18"/>
        </w:rPr>
      </w:pPr>
      <w:r>
        <w:rPr>
          <w:sz w:val="18"/>
          <w:szCs w:val="18"/>
        </w:rPr>
        <w:t>public static void main (String[] args) throws Exception {</w:t>
      </w:r>
    </w:p>
    <w:p w14:paraId="75062371" w14:textId="77777777" w:rsidR="00B646DE" w:rsidRDefault="0048309E">
      <w:pPr>
        <w:pStyle w:val="InlineSourceCode"/>
        <w:numPr>
          <w:ilvl w:val="0"/>
          <w:numId w:val="2"/>
        </w:numPr>
        <w:spacing w:line="276" w:lineRule="auto"/>
        <w:rPr>
          <w:sz w:val="18"/>
          <w:szCs w:val="18"/>
        </w:rPr>
      </w:pPr>
      <w:r>
        <w:rPr>
          <w:sz w:val="18"/>
          <w:szCs w:val="18"/>
        </w:rPr>
        <w:t xml:space="preserve">  System.setProperty("com.sun.jndi.ldap.object.trustURLCodebase","true");</w:t>
      </w:r>
    </w:p>
    <w:p w14:paraId="75062372" w14:textId="77777777" w:rsidR="00B646DE" w:rsidRDefault="0048309E">
      <w:pPr>
        <w:pStyle w:val="InlineSourceCode"/>
        <w:numPr>
          <w:ilvl w:val="0"/>
          <w:numId w:val="2"/>
        </w:numPr>
        <w:spacing w:line="276" w:lineRule="auto"/>
        <w:rPr>
          <w:sz w:val="18"/>
          <w:szCs w:val="18"/>
        </w:rPr>
      </w:pPr>
      <w:r>
        <w:rPr>
          <w:sz w:val="18"/>
          <w:szCs w:val="18"/>
        </w:rPr>
        <w:t xml:space="preserve">  String[] json = Util.jsonParser("http://192.168.1.9:2080/properties");  </w:t>
      </w:r>
    </w:p>
    <w:p w14:paraId="75062373" w14:textId="77777777" w:rsidR="00B646DE" w:rsidRDefault="0048309E">
      <w:pPr>
        <w:pStyle w:val="InlineSourceCode"/>
        <w:numPr>
          <w:ilvl w:val="0"/>
          <w:numId w:val="2"/>
        </w:numPr>
        <w:spacing w:line="276" w:lineRule="auto"/>
        <w:rPr>
          <w:sz w:val="18"/>
          <w:szCs w:val="18"/>
        </w:rPr>
      </w:pPr>
      <w:r>
        <w:rPr>
          <w:sz w:val="18"/>
          <w:szCs w:val="18"/>
        </w:rPr>
        <w:t xml:space="preserve">  port = Integer.parseInt(json[3]);               </w:t>
      </w:r>
    </w:p>
    <w:p w14:paraId="75062374" w14:textId="77777777" w:rsidR="00B646DE" w:rsidRDefault="0048309E">
      <w:pPr>
        <w:pStyle w:val="InlineSourceCode"/>
        <w:numPr>
          <w:ilvl w:val="0"/>
          <w:numId w:val="2"/>
        </w:numPr>
        <w:spacing w:line="276" w:lineRule="auto"/>
        <w:rPr>
          <w:sz w:val="18"/>
          <w:szCs w:val="18"/>
        </w:rPr>
      </w:pPr>
      <w:r>
        <w:rPr>
          <w:sz w:val="18"/>
          <w:szCs w:val="18"/>
        </w:rPr>
        <w:t xml:space="preserve">  //----------</w:t>
      </w:r>
      <w:r>
        <w:rPr>
          <w:sz w:val="18"/>
          <w:szCs w:val="18"/>
        </w:rPr>
        <w:tab/>
      </w:r>
      <w:r>
        <w:rPr>
          <w:sz w:val="18"/>
          <w:szCs w:val="18"/>
        </w:rPr>
        <w:tab/>
      </w:r>
      <w:r>
        <w:rPr>
          <w:sz w:val="18"/>
          <w:szCs w:val="18"/>
        </w:rPr>
        <w:tab/>
      </w:r>
    </w:p>
    <w:p w14:paraId="75062375" w14:textId="77777777" w:rsidR="00B646DE" w:rsidRDefault="0048309E">
      <w:pPr>
        <w:pStyle w:val="InlineSourceCode"/>
        <w:spacing w:line="276" w:lineRule="auto"/>
        <w:rPr>
          <w:sz w:val="18"/>
          <w:szCs w:val="18"/>
        </w:rPr>
      </w:pPr>
      <w:r>
        <w:rPr>
          <w:sz w:val="18"/>
          <w:szCs w:val="18"/>
        </w:rPr>
        <w:t xml:space="preserve">  HttpServer server = HttpServer.create(new InetSocketAddress(port), 0);</w:t>
      </w:r>
    </w:p>
    <w:p w14:paraId="75062376" w14:textId="77777777" w:rsidR="00B646DE" w:rsidRDefault="0048309E">
      <w:pPr>
        <w:pStyle w:val="InlineSourceCode"/>
        <w:numPr>
          <w:ilvl w:val="0"/>
          <w:numId w:val="2"/>
        </w:numPr>
        <w:spacing w:line="276" w:lineRule="auto"/>
        <w:rPr>
          <w:sz w:val="18"/>
          <w:szCs w:val="18"/>
        </w:rPr>
      </w:pPr>
      <w:r>
        <w:rPr>
          <w:sz w:val="18"/>
          <w:szCs w:val="18"/>
        </w:rPr>
        <w:t xml:space="preserve">  server.createContext("/", new ExploitHandler());</w:t>
      </w:r>
    </w:p>
    <w:p w14:paraId="75062377" w14:textId="77777777" w:rsidR="00B646DE" w:rsidRDefault="0048309E">
      <w:pPr>
        <w:pStyle w:val="InlineSourceCode"/>
        <w:numPr>
          <w:ilvl w:val="0"/>
          <w:numId w:val="2"/>
        </w:numPr>
        <w:spacing w:line="276" w:lineRule="auto"/>
        <w:rPr>
          <w:sz w:val="18"/>
          <w:szCs w:val="18"/>
        </w:rPr>
      </w:pPr>
      <w:r>
        <w:rPr>
          <w:sz w:val="18"/>
          <w:szCs w:val="18"/>
        </w:rPr>
        <w:t xml:space="preserve">  server.setExecutor(null);</w:t>
      </w:r>
    </w:p>
    <w:p w14:paraId="75062378" w14:textId="77777777" w:rsidR="00B646DE" w:rsidRDefault="0048309E">
      <w:pPr>
        <w:pStyle w:val="InlineSourceCode"/>
        <w:numPr>
          <w:ilvl w:val="0"/>
          <w:numId w:val="2"/>
        </w:numPr>
        <w:spacing w:line="276" w:lineRule="auto"/>
        <w:rPr>
          <w:sz w:val="18"/>
          <w:szCs w:val="18"/>
        </w:rPr>
      </w:pPr>
      <w:r>
        <w:rPr>
          <w:sz w:val="18"/>
          <w:szCs w:val="18"/>
        </w:rPr>
        <w:t xml:space="preserve">  server.start();</w:t>
      </w:r>
    </w:p>
    <w:p w14:paraId="75062379" w14:textId="77777777" w:rsidR="00B646DE" w:rsidRDefault="0048309E">
      <w:pPr>
        <w:pStyle w:val="SourceCode"/>
        <w:numPr>
          <w:ilvl w:val="0"/>
          <w:numId w:val="2"/>
        </w:numPr>
        <w:spacing w:line="276" w:lineRule="auto"/>
        <w:rPr>
          <w:sz w:val="18"/>
          <w:szCs w:val="18"/>
        </w:rPr>
      </w:pPr>
      <w:r>
        <w:rPr>
          <w:sz w:val="18"/>
          <w:szCs w:val="18"/>
        </w:rPr>
        <w:t xml:space="preserve">} </w:t>
      </w:r>
    </w:p>
    <w:p w14:paraId="7506237A" w14:textId="77777777" w:rsidR="00B646DE" w:rsidRDefault="0048309E">
      <w:pPr>
        <w:pStyle w:val="BodyNoJump"/>
        <w:numPr>
          <w:ilvl w:val="0"/>
          <w:numId w:val="2"/>
        </w:numPr>
        <w:spacing w:line="360" w:lineRule="auto"/>
      </w:pPr>
      <w:r>
        <w:rPr>
          <w:color w:val="43C330"/>
        </w:rPr>
        <w:t>Berikut</w:t>
      </w:r>
      <w:r>
        <w:t xml:space="preserve"> pada gambar 4.15 merupakan tampilan console layanan dalam melakukan logging header User-Agent dari aplikasi menggunakan beberapa program HTTP client yang tersedia, yaitu sebagai berikut:</w:t>
      </w:r>
    </w:p>
    <w:p w14:paraId="7506237B" w14:textId="77777777" w:rsidR="00B646DE" w:rsidRDefault="00B646DE">
      <w:pPr>
        <w:pStyle w:val="BodyNoJump"/>
        <w:numPr>
          <w:ilvl w:val="0"/>
          <w:numId w:val="2"/>
        </w:numPr>
        <w:spacing w:line="360" w:lineRule="auto"/>
        <w:rPr>
          <w:sz w:val="12"/>
        </w:rPr>
      </w:pPr>
    </w:p>
    <w:p w14:paraId="7506237C" w14:textId="77777777" w:rsidR="00B646DE" w:rsidRDefault="0048309E">
      <w:pPr>
        <w:pStyle w:val="SumberGambar"/>
        <w:numPr>
          <w:ilvl w:val="0"/>
          <w:numId w:val="2"/>
        </w:numPr>
        <w:spacing w:after="283"/>
        <w:jc w:val="center"/>
      </w:pPr>
      <w:r>
        <w:rPr>
          <w:noProof/>
          <w:lang w:eastAsia="en-US" w:bidi="ar-SA"/>
        </w:rPr>
        <w:lastRenderedPageBreak/>
        <w:drawing>
          <wp:anchor distT="0" distB="0" distL="0" distR="0" simplePos="0" relativeHeight="38" behindDoc="0" locked="0" layoutInCell="0" allowOverlap="1" wp14:anchorId="75062422" wp14:editId="75062423">
            <wp:simplePos x="0" y="0"/>
            <wp:positionH relativeFrom="column">
              <wp:align>center</wp:align>
            </wp:positionH>
            <wp:positionV relativeFrom="paragraph">
              <wp:posOffset>635</wp:posOffset>
            </wp:positionV>
            <wp:extent cx="5039995" cy="1264285"/>
            <wp:effectExtent l="0" t="0" r="0" b="0"/>
            <wp:wrapSquare wrapText="largest"/>
            <wp:docPr id="37" name="Imag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pic:cNvPicPr>
                      <a:picLocks noChangeAspect="1" noChangeArrowheads="1"/>
                    </pic:cNvPicPr>
                  </pic:nvPicPr>
                  <pic:blipFill>
                    <a:blip r:embed="rId68"/>
                    <a:srcRect b="77054"/>
                    <a:stretch>
                      <a:fillRect/>
                    </a:stretch>
                  </pic:blipFill>
                  <pic:spPr bwMode="auto">
                    <a:xfrm>
                      <a:off x="0" y="0"/>
                      <a:ext cx="5039995" cy="1264285"/>
                    </a:xfrm>
                    <a:prstGeom prst="rect">
                      <a:avLst/>
                    </a:prstGeom>
                  </pic:spPr>
                </pic:pic>
              </a:graphicData>
            </a:graphic>
          </wp:anchor>
        </w:drawing>
      </w:r>
      <w:r>
        <w:rPr>
          <w:b/>
          <w:bCs/>
        </w:rPr>
        <w:t xml:space="preserve">Gambar 4.15 </w:t>
      </w:r>
      <w:r>
        <w:t>Tampilan logging pada aplikasi layanan HTTP Java</w:t>
      </w:r>
    </w:p>
    <w:p w14:paraId="7506237D" w14:textId="77777777" w:rsidR="00B646DE" w:rsidRDefault="0048309E">
      <w:pPr>
        <w:pStyle w:val="AAAA"/>
        <w:numPr>
          <w:ilvl w:val="0"/>
          <w:numId w:val="2"/>
        </w:numPr>
        <w:spacing w:line="360" w:lineRule="auto"/>
      </w:pPr>
      <w:r>
        <w:t>4.2.2.5</w:t>
      </w:r>
      <w:r>
        <w:tab/>
        <w:t>Pengembangan Payload Java</w:t>
      </w:r>
    </w:p>
    <w:p w14:paraId="7506237E" w14:textId="77777777" w:rsidR="00B646DE" w:rsidRDefault="0048309E">
      <w:pPr>
        <w:pStyle w:val="BodyNoJump"/>
        <w:numPr>
          <w:ilvl w:val="0"/>
          <w:numId w:val="2"/>
        </w:numPr>
        <w:spacing w:line="360" w:lineRule="auto"/>
        <w:rPr>
          <w:color w:val="000000"/>
        </w:rPr>
      </w:pPr>
      <w:r>
        <w:rPr>
          <w:color w:val="000000"/>
        </w:rPr>
        <w:t>[ snippet properties, nama Object, reverseshell ]</w:t>
      </w:r>
    </w:p>
    <w:p w14:paraId="7506237F" w14:textId="77777777" w:rsidR="00B646DE" w:rsidRDefault="0048309E">
      <w:pPr>
        <w:pStyle w:val="BodyNoJump"/>
        <w:spacing w:line="360" w:lineRule="auto"/>
        <w:rPr>
          <w:color w:val="000000"/>
        </w:rPr>
      </w:pPr>
      <w:r>
        <w:rPr>
          <w:color w:val="000000"/>
        </w:rPr>
        <w:t>[ minimum viable product ]</w:t>
      </w:r>
    </w:p>
    <w:p w14:paraId="75062380" w14:textId="77777777" w:rsidR="00B646DE" w:rsidRDefault="0048309E">
      <w:pPr>
        <w:pStyle w:val="AAAA"/>
        <w:numPr>
          <w:ilvl w:val="0"/>
          <w:numId w:val="2"/>
        </w:numPr>
        <w:spacing w:line="360" w:lineRule="auto"/>
      </w:pPr>
      <w:r>
        <w:tab/>
      </w:r>
      <w:r>
        <w:tab/>
        <w:t>4.2.2.6</w:t>
      </w:r>
      <w:r>
        <w:tab/>
        <w:t>Pengembangan BadUSB</w:t>
      </w:r>
    </w:p>
    <w:p w14:paraId="75062381" w14:textId="77777777" w:rsidR="00B646DE" w:rsidRDefault="0048309E">
      <w:pPr>
        <w:pStyle w:val="BodyNoJump"/>
        <w:numPr>
          <w:ilvl w:val="0"/>
          <w:numId w:val="2"/>
        </w:numPr>
        <w:spacing w:line="360" w:lineRule="auto"/>
        <w:rPr>
          <w:color w:val="000000"/>
        </w:rPr>
      </w:pPr>
      <w:r>
        <w:rPr>
          <w:color w:val="000000"/>
        </w:rPr>
        <w:tab/>
      </w:r>
      <w:r>
        <w:rPr>
          <w:color w:val="000000"/>
        </w:rPr>
        <w:tab/>
        <w:t>[ instalasi + setup full ]</w:t>
      </w:r>
    </w:p>
    <w:p w14:paraId="75062382" w14:textId="77777777" w:rsidR="00B646DE" w:rsidRDefault="0048309E">
      <w:pPr>
        <w:pStyle w:val="BodyNoJump"/>
        <w:numPr>
          <w:ilvl w:val="0"/>
          <w:numId w:val="2"/>
        </w:numPr>
        <w:spacing w:line="360" w:lineRule="auto"/>
        <w:rPr>
          <w:color w:val="000000"/>
        </w:rPr>
      </w:pPr>
      <w:r>
        <w:rPr>
          <w:color w:val="000000"/>
        </w:rPr>
        <w:tab/>
      </w:r>
      <w:r>
        <w:rPr>
          <w:color w:val="000000"/>
        </w:rPr>
        <w:tab/>
        <w:t>[ pembuatan base64 script ]</w:t>
      </w:r>
    </w:p>
    <w:p w14:paraId="75062383" w14:textId="77777777" w:rsidR="00B646DE" w:rsidRDefault="0048309E">
      <w:pPr>
        <w:pStyle w:val="AA"/>
        <w:numPr>
          <w:ilvl w:val="0"/>
          <w:numId w:val="2"/>
        </w:numPr>
        <w:spacing w:line="360" w:lineRule="auto"/>
      </w:pPr>
      <w:bookmarkStart w:id="135" w:name="__RefHeading___Toc371_391334711223411"/>
      <w:bookmarkEnd w:id="135"/>
      <w:r>
        <w:t>4.3</w:t>
      </w:r>
      <w:r>
        <w:tab/>
        <w:t>Pengujian Kerentanan Aplikasi pada Sistem Target</w:t>
      </w:r>
    </w:p>
    <w:p w14:paraId="75062384" w14:textId="77777777" w:rsidR="00B646DE" w:rsidRDefault="0048309E">
      <w:pPr>
        <w:pStyle w:val="BodyNoJump"/>
        <w:numPr>
          <w:ilvl w:val="0"/>
          <w:numId w:val="2"/>
        </w:numPr>
        <w:spacing w:line="360" w:lineRule="auto"/>
        <w:rPr>
          <w:color w:val="000000"/>
        </w:rPr>
      </w:pPr>
      <w:r>
        <w:rPr>
          <w:color w:val="000000"/>
        </w:rPr>
        <w:t>[ PTES ]</w:t>
      </w:r>
    </w:p>
    <w:p w14:paraId="75062385" w14:textId="77777777" w:rsidR="00B646DE" w:rsidRDefault="0048309E">
      <w:pPr>
        <w:pStyle w:val="AAA"/>
        <w:numPr>
          <w:ilvl w:val="0"/>
          <w:numId w:val="2"/>
        </w:numPr>
        <w:spacing w:line="360" w:lineRule="auto"/>
      </w:pPr>
      <w:r>
        <w:tab/>
      </w:r>
      <w:r>
        <w:tab/>
        <w:t>4.3.1</w:t>
      </w:r>
      <w:r>
        <w:tab/>
        <w:t>Pre-Engagement</w:t>
      </w:r>
    </w:p>
    <w:p w14:paraId="75062386" w14:textId="77777777" w:rsidR="00B646DE" w:rsidRDefault="0048309E">
      <w:pPr>
        <w:pStyle w:val="BodyNoJump"/>
        <w:numPr>
          <w:ilvl w:val="0"/>
          <w:numId w:val="2"/>
        </w:numPr>
        <w:spacing w:line="360" w:lineRule="auto"/>
      </w:pPr>
      <w:r>
        <w:tab/>
      </w:r>
      <w:r>
        <w:tab/>
        <w:t>[ dokumentasi ]</w:t>
      </w:r>
    </w:p>
    <w:p w14:paraId="75062387" w14:textId="77777777" w:rsidR="00B646DE" w:rsidRDefault="0048309E">
      <w:pPr>
        <w:pStyle w:val="AAA"/>
        <w:numPr>
          <w:ilvl w:val="0"/>
          <w:numId w:val="2"/>
        </w:numPr>
        <w:spacing w:line="360" w:lineRule="auto"/>
      </w:pPr>
      <w:r>
        <w:tab/>
      </w:r>
      <w:r>
        <w:tab/>
        <w:t>4.3.2</w:t>
      </w:r>
      <w:r>
        <w:tab/>
        <w:t>Intelligence Gathering</w:t>
      </w:r>
    </w:p>
    <w:p w14:paraId="75062388" w14:textId="77777777" w:rsidR="00B646DE" w:rsidRDefault="0048309E">
      <w:pPr>
        <w:pStyle w:val="BodyNoJump"/>
        <w:numPr>
          <w:ilvl w:val="0"/>
          <w:numId w:val="2"/>
        </w:numPr>
        <w:spacing w:line="360" w:lineRule="auto"/>
      </w:pPr>
      <w:r>
        <w:tab/>
      </w:r>
      <w:r>
        <w:tab/>
        <w:t>[ dalemin info info aplikasi gui + sistem client ]</w:t>
      </w:r>
    </w:p>
    <w:p w14:paraId="75062389" w14:textId="77777777" w:rsidR="00B646DE" w:rsidRDefault="0048309E">
      <w:pPr>
        <w:pStyle w:val="BodyNoJump"/>
        <w:numPr>
          <w:ilvl w:val="0"/>
          <w:numId w:val="2"/>
        </w:numPr>
        <w:spacing w:line="360" w:lineRule="auto"/>
      </w:pPr>
      <w:r>
        <w:tab/>
      </w:r>
      <w:r>
        <w:tab/>
        <w:t>[ OWASP dependency check ]</w:t>
      </w:r>
    </w:p>
    <w:p w14:paraId="1B3EC8D1" w14:textId="655ED94C" w:rsidR="001E101C" w:rsidRDefault="0048309E" w:rsidP="001E101C">
      <w:pPr>
        <w:pStyle w:val="BodyNoJump"/>
        <w:numPr>
          <w:ilvl w:val="0"/>
          <w:numId w:val="2"/>
        </w:numPr>
        <w:spacing w:line="360" w:lineRule="auto"/>
      </w:pPr>
      <w:r>
        <w:tab/>
      </w:r>
      <w:r>
        <w:tab/>
        <w:t>[ OSSIndex Maven ]</w:t>
      </w:r>
    </w:p>
    <w:p w14:paraId="02C32C9A" w14:textId="49D78084" w:rsidR="001E101C" w:rsidRPr="001E101C" w:rsidRDefault="001E101C" w:rsidP="001E101C">
      <w:pPr>
        <w:pStyle w:val="Heading4"/>
        <w:numPr>
          <w:ilvl w:val="0"/>
          <w:numId w:val="0"/>
        </w:numPr>
        <w:ind w:left="1418"/>
        <w:rPr>
          <w:i w:val="0"/>
          <w:iCs w:val="0"/>
        </w:rPr>
      </w:pPr>
      <w:r>
        <w:rPr>
          <w:i w:val="0"/>
          <w:iCs w:val="0"/>
        </w:rPr>
        <w:t>[ virustotal.com ]</w:t>
      </w:r>
    </w:p>
    <w:p w14:paraId="7506238B" w14:textId="77777777" w:rsidR="00B646DE" w:rsidRDefault="0048309E">
      <w:pPr>
        <w:pStyle w:val="AAA"/>
        <w:numPr>
          <w:ilvl w:val="0"/>
          <w:numId w:val="2"/>
        </w:numPr>
        <w:spacing w:line="360" w:lineRule="auto"/>
      </w:pPr>
      <w:r>
        <w:tab/>
      </w:r>
      <w:r>
        <w:tab/>
        <w:t>4.3.3</w:t>
      </w:r>
      <w:r>
        <w:tab/>
        <w:t>Threat Modelling</w:t>
      </w:r>
    </w:p>
    <w:p w14:paraId="7506238C" w14:textId="77777777" w:rsidR="00B646DE" w:rsidRDefault="0048309E">
      <w:pPr>
        <w:pStyle w:val="BodyNoJump"/>
        <w:numPr>
          <w:ilvl w:val="0"/>
          <w:numId w:val="2"/>
        </w:numPr>
        <w:spacing w:line="360" w:lineRule="auto"/>
      </w:pPr>
      <w:r>
        <w:tab/>
      </w:r>
      <w:r>
        <w:rPr>
          <w:sz w:val="20"/>
        </w:rPr>
        <w:t xml:space="preserve">[ attended : act. diag </w:t>
      </w:r>
      <w:r>
        <w:rPr>
          <w:sz w:val="20"/>
        </w:rPr>
        <w:t> client (user // gui) &amp; attacker (ldap // http // system) ]</w:t>
      </w:r>
    </w:p>
    <w:p w14:paraId="7506238D" w14:textId="77777777" w:rsidR="00B646DE" w:rsidRDefault="0048309E">
      <w:pPr>
        <w:pStyle w:val="BodyNoJump"/>
        <w:numPr>
          <w:ilvl w:val="0"/>
          <w:numId w:val="2"/>
        </w:numPr>
        <w:spacing w:line="360" w:lineRule="auto"/>
        <w:rPr>
          <w:sz w:val="20"/>
        </w:rPr>
      </w:pPr>
      <w:r>
        <w:rPr>
          <w:sz w:val="20"/>
        </w:rPr>
        <w:tab/>
        <w:t xml:space="preserve">[ unattended : act. diag </w:t>
      </w:r>
      <w:r>
        <w:rPr>
          <w:sz w:val="20"/>
        </w:rPr>
        <w:t> client (system) &amp; attacker (java // ldap // http // system) ]</w:t>
      </w:r>
    </w:p>
    <w:p w14:paraId="7506238E" w14:textId="77777777" w:rsidR="00B646DE" w:rsidRDefault="0048309E">
      <w:pPr>
        <w:pStyle w:val="BodyNoJump"/>
        <w:numPr>
          <w:ilvl w:val="0"/>
          <w:numId w:val="2"/>
        </w:numPr>
        <w:spacing w:line="360" w:lineRule="auto"/>
      </w:pPr>
      <w:r>
        <w:tab/>
      </w:r>
      <w:r>
        <w:tab/>
        <w:t>[ aset primer ]</w:t>
      </w:r>
    </w:p>
    <w:p w14:paraId="7506238F" w14:textId="77777777" w:rsidR="00B646DE" w:rsidRDefault="0048309E">
      <w:pPr>
        <w:pStyle w:val="BodyNoJump"/>
        <w:numPr>
          <w:ilvl w:val="0"/>
          <w:numId w:val="2"/>
        </w:numPr>
        <w:spacing w:line="360" w:lineRule="auto"/>
      </w:pPr>
      <w:r>
        <w:tab/>
      </w:r>
      <w:r>
        <w:tab/>
        <w:t>[ aset sekunder ]</w:t>
      </w:r>
    </w:p>
    <w:p w14:paraId="75062390" w14:textId="77777777" w:rsidR="00B646DE" w:rsidRDefault="0048309E">
      <w:pPr>
        <w:pStyle w:val="AAA"/>
        <w:numPr>
          <w:ilvl w:val="0"/>
          <w:numId w:val="2"/>
        </w:numPr>
        <w:spacing w:line="360" w:lineRule="auto"/>
      </w:pPr>
      <w:r>
        <w:tab/>
      </w:r>
      <w:r>
        <w:tab/>
        <w:t>4.3.4</w:t>
      </w:r>
      <w:r>
        <w:tab/>
        <w:t>Vulnerability Analysis</w:t>
      </w:r>
    </w:p>
    <w:p w14:paraId="75062391" w14:textId="77777777" w:rsidR="00B646DE" w:rsidRDefault="0048309E">
      <w:pPr>
        <w:pStyle w:val="BodyNoJump"/>
        <w:numPr>
          <w:ilvl w:val="0"/>
          <w:numId w:val="2"/>
        </w:numPr>
        <w:spacing w:line="360" w:lineRule="auto"/>
      </w:pPr>
      <w:r>
        <w:tab/>
      </w:r>
      <w:r>
        <w:tab/>
        <w:t>[ dalemin cve-2021-44228 ]</w:t>
      </w:r>
    </w:p>
    <w:p w14:paraId="75062392" w14:textId="77777777" w:rsidR="00B646DE" w:rsidRDefault="0048309E">
      <w:pPr>
        <w:pStyle w:val="BodyNoJump"/>
        <w:numPr>
          <w:ilvl w:val="0"/>
          <w:numId w:val="2"/>
        </w:numPr>
        <w:spacing w:line="360" w:lineRule="auto"/>
      </w:pPr>
      <w:r>
        <w:tab/>
      </w:r>
      <w:r>
        <w:tab/>
        <w:t>[ bikin cvss internal, base score ambil dari official, kita yg environ]</w:t>
      </w:r>
    </w:p>
    <w:p w14:paraId="75062393" w14:textId="77777777" w:rsidR="00B646DE" w:rsidRDefault="0048309E">
      <w:pPr>
        <w:pStyle w:val="BodyNoJump"/>
        <w:numPr>
          <w:ilvl w:val="0"/>
          <w:numId w:val="2"/>
        </w:numPr>
        <w:spacing w:line="360" w:lineRule="auto"/>
      </w:pPr>
      <w:r>
        <w:tab/>
      </w:r>
      <w:r>
        <w:tab/>
        <w:t>[ attack trees ]</w:t>
      </w:r>
    </w:p>
    <w:p w14:paraId="75062394" w14:textId="77777777" w:rsidR="00B646DE" w:rsidRDefault="0048309E">
      <w:pPr>
        <w:pStyle w:val="BodyNoJump"/>
        <w:numPr>
          <w:ilvl w:val="0"/>
          <w:numId w:val="2"/>
        </w:numPr>
        <w:spacing w:line="360" w:lineRule="auto"/>
      </w:pPr>
      <w:r>
        <w:lastRenderedPageBreak/>
        <w:tab/>
      </w:r>
      <w:r>
        <w:tab/>
        <w:t>[ deskripsi lab testing ]</w:t>
      </w:r>
    </w:p>
    <w:p w14:paraId="75062395" w14:textId="77777777" w:rsidR="00B646DE" w:rsidRDefault="0048309E">
      <w:pPr>
        <w:pStyle w:val="BodyNoJump"/>
        <w:numPr>
          <w:ilvl w:val="0"/>
          <w:numId w:val="2"/>
        </w:numPr>
        <w:spacing w:line="360" w:lineRule="auto"/>
      </w:pPr>
      <w:r>
        <w:tab/>
      </w:r>
      <w:r>
        <w:tab/>
        <w:t>[ hardware spec + container + bad usb ]</w:t>
      </w:r>
    </w:p>
    <w:p w14:paraId="75062396" w14:textId="77777777" w:rsidR="00B646DE" w:rsidRDefault="0048309E">
      <w:pPr>
        <w:pStyle w:val="BodyNoJump"/>
        <w:numPr>
          <w:ilvl w:val="0"/>
          <w:numId w:val="2"/>
        </w:numPr>
        <w:spacing w:line="360" w:lineRule="auto"/>
      </w:pPr>
      <w:r>
        <w:tab/>
      </w:r>
      <w:r>
        <w:tab/>
        <w:t>[ software spec + tools ]</w:t>
      </w:r>
    </w:p>
    <w:p w14:paraId="75062397" w14:textId="77777777" w:rsidR="00B646DE" w:rsidRDefault="0048309E">
      <w:pPr>
        <w:pStyle w:val="AAA"/>
        <w:numPr>
          <w:ilvl w:val="0"/>
          <w:numId w:val="2"/>
        </w:numPr>
        <w:spacing w:line="360" w:lineRule="auto"/>
      </w:pPr>
      <w:r>
        <w:tab/>
      </w:r>
      <w:r>
        <w:tab/>
        <w:t>4.3.5</w:t>
      </w:r>
      <w:r>
        <w:tab/>
        <w:t>Exploitation</w:t>
      </w:r>
    </w:p>
    <w:p w14:paraId="75062398" w14:textId="77777777" w:rsidR="00B646DE" w:rsidRDefault="0048309E">
      <w:pPr>
        <w:pStyle w:val="BodyNoJump"/>
        <w:numPr>
          <w:ilvl w:val="0"/>
          <w:numId w:val="2"/>
        </w:numPr>
        <w:spacing w:line="360" w:lineRule="auto"/>
        <w:rPr>
          <w:color w:val="000000"/>
        </w:rPr>
      </w:pPr>
      <w:r>
        <w:rPr>
          <w:color w:val="000000"/>
        </w:rPr>
        <w:tab/>
      </w:r>
      <w:r>
        <w:rPr>
          <w:color w:val="000000"/>
        </w:rPr>
        <w:tab/>
        <w:t>[  berdasarkan attack tree : 2 attack vector ]</w:t>
      </w:r>
    </w:p>
    <w:p w14:paraId="75062399" w14:textId="77777777" w:rsidR="00B646DE" w:rsidRDefault="0048309E">
      <w:pPr>
        <w:pStyle w:val="BodyNoJump"/>
        <w:numPr>
          <w:ilvl w:val="0"/>
          <w:numId w:val="2"/>
        </w:numPr>
        <w:spacing w:line="360" w:lineRule="auto"/>
        <w:rPr>
          <w:color w:val="000000"/>
        </w:rPr>
      </w:pPr>
      <w:r>
        <w:rPr>
          <w:color w:val="000000"/>
        </w:rPr>
        <w:tab/>
      </w:r>
      <w:r>
        <w:rPr>
          <w:color w:val="000000"/>
        </w:rPr>
        <w:tab/>
        <w:t>[ BadUSB M alware + Hands-on-Keyboard ]</w:t>
      </w:r>
    </w:p>
    <w:p w14:paraId="7506239A" w14:textId="77777777" w:rsidR="00B646DE" w:rsidRDefault="0048309E">
      <w:pPr>
        <w:pStyle w:val="AAA"/>
        <w:numPr>
          <w:ilvl w:val="0"/>
          <w:numId w:val="2"/>
        </w:numPr>
        <w:spacing w:line="360" w:lineRule="auto"/>
      </w:pPr>
      <w:r>
        <w:tab/>
      </w:r>
      <w:r>
        <w:tab/>
        <w:t>4.3.6</w:t>
      </w:r>
      <w:r>
        <w:tab/>
        <w:t>Post-Exploitation</w:t>
      </w:r>
    </w:p>
    <w:p w14:paraId="7506239B" w14:textId="77777777" w:rsidR="00B646DE" w:rsidRDefault="0048309E">
      <w:pPr>
        <w:pStyle w:val="BodyNoJump"/>
        <w:numPr>
          <w:ilvl w:val="0"/>
          <w:numId w:val="2"/>
        </w:numPr>
        <w:spacing w:line="360" w:lineRule="auto"/>
      </w:pPr>
      <w:r>
        <w:tab/>
      </w:r>
      <w:r>
        <w:tab/>
        <w:t>[ cronjob– daemon persistence ]</w:t>
      </w:r>
    </w:p>
    <w:p w14:paraId="7506239C" w14:textId="77777777" w:rsidR="00B646DE" w:rsidRDefault="0048309E">
      <w:pPr>
        <w:pStyle w:val="BodyNoJump"/>
        <w:numPr>
          <w:ilvl w:val="0"/>
          <w:numId w:val="2"/>
        </w:numPr>
        <w:spacing w:line="360" w:lineRule="auto"/>
      </w:pPr>
      <w:r>
        <w:tab/>
      </w:r>
      <w:r>
        <w:tab/>
        <w:t>[ libprocesshider.c – hide process ]</w:t>
      </w:r>
    </w:p>
    <w:p w14:paraId="7506239D" w14:textId="77777777" w:rsidR="00B646DE" w:rsidRDefault="0048309E">
      <w:pPr>
        <w:pStyle w:val="AAA"/>
        <w:numPr>
          <w:ilvl w:val="0"/>
          <w:numId w:val="2"/>
        </w:numPr>
        <w:spacing w:line="360" w:lineRule="auto"/>
      </w:pPr>
      <w:r>
        <w:tab/>
      </w:r>
      <w:r>
        <w:tab/>
        <w:t>4.3.7</w:t>
      </w:r>
      <w:r>
        <w:tab/>
        <w:t>Reporting</w:t>
      </w:r>
    </w:p>
    <w:p w14:paraId="7506239E" w14:textId="77777777" w:rsidR="00B646DE" w:rsidRDefault="0048309E">
      <w:pPr>
        <w:pStyle w:val="BodyNoJump"/>
        <w:numPr>
          <w:ilvl w:val="0"/>
          <w:numId w:val="2"/>
        </w:numPr>
        <w:spacing w:line="360" w:lineRule="auto"/>
      </w:pPr>
      <w:r>
        <w:tab/>
      </w:r>
      <w:r>
        <w:tab/>
        <w:t>[ mitigasi untuk exploit &amp; post-exploitation ]</w:t>
      </w:r>
    </w:p>
    <w:p w14:paraId="7506239F" w14:textId="77777777" w:rsidR="00B646DE" w:rsidRDefault="0048309E">
      <w:pPr>
        <w:pStyle w:val="AAA"/>
        <w:numPr>
          <w:ilvl w:val="0"/>
          <w:numId w:val="2"/>
        </w:numPr>
        <w:spacing w:line="360" w:lineRule="auto"/>
      </w:pPr>
      <w:bookmarkStart w:id="136" w:name="__RefHeading___Toc371_391334711221322211"/>
      <w:bookmarkEnd w:id="136"/>
      <w:r>
        <w:tab/>
      </w:r>
      <w:r>
        <w:tab/>
        <w:t>4.3.8</w:t>
      </w:r>
      <w:r>
        <w:tab/>
        <w:t>Post-Mitigation Exploitation</w:t>
      </w:r>
    </w:p>
    <w:p w14:paraId="750623A0" w14:textId="77777777" w:rsidR="00B646DE" w:rsidRDefault="0048309E">
      <w:pPr>
        <w:pStyle w:val="BodyNoJump"/>
        <w:numPr>
          <w:ilvl w:val="0"/>
          <w:numId w:val="2"/>
        </w:numPr>
        <w:spacing w:line="360" w:lineRule="auto"/>
      </w:pPr>
      <w:r>
        <w:tab/>
      </w:r>
      <w:r>
        <w:tab/>
        <w:t>[ ulang tahapan exploit &amp; post-exploitation ]</w:t>
      </w:r>
    </w:p>
    <w:p w14:paraId="750623A1" w14:textId="77777777" w:rsidR="00B646DE" w:rsidRDefault="0048309E">
      <w:pPr>
        <w:pStyle w:val="AA"/>
        <w:numPr>
          <w:ilvl w:val="0"/>
          <w:numId w:val="2"/>
        </w:numPr>
        <w:spacing w:line="360" w:lineRule="auto"/>
      </w:pPr>
      <w:bookmarkStart w:id="137" w:name="__RefHeading___Toc371_3913347112234111"/>
      <w:bookmarkEnd w:id="137"/>
      <w:r>
        <w:t>4.4</w:t>
      </w:r>
      <w:r>
        <w:tab/>
        <w:t>Hasil Pengujian Aplikasi dan Sistem</w:t>
      </w:r>
    </w:p>
    <w:p w14:paraId="750623A2" w14:textId="77777777" w:rsidR="00B646DE" w:rsidRDefault="0048309E">
      <w:pPr>
        <w:pStyle w:val="BodyNoJump"/>
        <w:numPr>
          <w:ilvl w:val="0"/>
          <w:numId w:val="2"/>
        </w:numPr>
        <w:spacing w:line="360" w:lineRule="auto"/>
        <w:rPr>
          <w:color w:val="000000"/>
        </w:rPr>
      </w:pPr>
      <w:r>
        <w:rPr>
          <w:color w:val="000000"/>
        </w:rPr>
        <w:t>[ hasil pengujian whitebox, baik untuk aplikasi dan kerentanan sistem ]</w:t>
      </w:r>
    </w:p>
    <w:p w14:paraId="750623A3" w14:textId="77777777" w:rsidR="00B646DE" w:rsidRDefault="0048309E">
      <w:pPr>
        <w:pStyle w:val="AAA"/>
        <w:numPr>
          <w:ilvl w:val="0"/>
          <w:numId w:val="2"/>
        </w:numPr>
        <w:spacing w:line="360" w:lineRule="auto"/>
      </w:pPr>
      <w:bookmarkStart w:id="138" w:name="__RefHeading___Toc371_39133471122132112"/>
      <w:bookmarkEnd w:id="138"/>
      <w:r>
        <w:tab/>
        <w:t>4.4.1</w:t>
      </w:r>
      <w:r>
        <w:tab/>
        <w:t>Evaluasi Hasil Pengujian Aplikasi</w:t>
      </w:r>
    </w:p>
    <w:p w14:paraId="750623A4" w14:textId="77777777" w:rsidR="00B646DE" w:rsidRDefault="0048309E">
      <w:pPr>
        <w:pStyle w:val="BodyNoJump"/>
        <w:numPr>
          <w:ilvl w:val="0"/>
          <w:numId w:val="2"/>
        </w:numPr>
        <w:spacing w:line="360" w:lineRule="auto"/>
        <w:rPr>
          <w:color w:val="000000"/>
        </w:rPr>
      </w:pPr>
      <w:r>
        <w:rPr>
          <w:color w:val="000000"/>
        </w:rPr>
        <w:tab/>
        <w:t xml:space="preserve">[ 1 : pengembangan sistem dan tools instrumen penelitian untuk wbox] </w:t>
      </w:r>
    </w:p>
    <w:p w14:paraId="750623A5" w14:textId="77777777" w:rsidR="00B646DE" w:rsidRDefault="0048309E">
      <w:pPr>
        <w:pStyle w:val="AAA"/>
        <w:numPr>
          <w:ilvl w:val="0"/>
          <w:numId w:val="2"/>
        </w:numPr>
        <w:spacing w:line="360" w:lineRule="auto"/>
      </w:pPr>
      <w:bookmarkStart w:id="139" w:name="__RefHeading___Toc371_391334711221321121"/>
      <w:bookmarkEnd w:id="139"/>
      <w:r>
        <w:tab/>
        <w:t>4.4.2</w:t>
      </w:r>
      <w:r>
        <w:tab/>
        <w:t>Evaluasi Hasil Pengujian Kerentanan Sistem</w:t>
      </w:r>
    </w:p>
    <w:p w14:paraId="750623A6" w14:textId="77777777" w:rsidR="00B646DE" w:rsidRDefault="0048309E">
      <w:pPr>
        <w:pStyle w:val="BodyNoJump"/>
        <w:numPr>
          <w:ilvl w:val="0"/>
          <w:numId w:val="2"/>
        </w:numPr>
        <w:spacing w:line="360" w:lineRule="auto"/>
      </w:pPr>
      <w:r>
        <w:tab/>
        <w:t>[ 2 : tingkat keberhasilan mitigasi terhadap ancaman RAT ]</w:t>
      </w:r>
    </w:p>
    <w:p w14:paraId="750623A7" w14:textId="77777777" w:rsidR="00B646DE" w:rsidRDefault="0048309E">
      <w:pPr>
        <w:pStyle w:val="BodyNoJump"/>
        <w:numPr>
          <w:ilvl w:val="0"/>
          <w:numId w:val="2"/>
        </w:numPr>
        <w:spacing w:line="360" w:lineRule="auto"/>
      </w:pPr>
      <w:r>
        <w:tab/>
        <w:t>[ 2 : pengaruh performa sistem terhadap ancaman RAT ]</w:t>
      </w:r>
    </w:p>
    <w:p w14:paraId="750623A8" w14:textId="77777777" w:rsidR="00B646DE" w:rsidRDefault="00B646DE">
      <w:pPr>
        <w:pStyle w:val="Body"/>
        <w:spacing w:line="360" w:lineRule="auto"/>
        <w:rPr>
          <w:color w:val="000000"/>
        </w:rPr>
        <w:sectPr w:rsidR="00B646DE">
          <w:headerReference w:type="even" r:id="rId69"/>
          <w:headerReference w:type="default" r:id="rId70"/>
          <w:footerReference w:type="even" r:id="rId71"/>
          <w:footerReference w:type="default" r:id="rId72"/>
          <w:pgSz w:w="11906" w:h="16838"/>
          <w:pgMar w:top="2255" w:right="1701" w:bottom="2221" w:left="2268" w:header="1701" w:footer="1701" w:gutter="0"/>
          <w:cols w:space="720"/>
          <w:formProt w:val="0"/>
          <w:docGrid w:linePitch="600" w:charSpace="32768"/>
        </w:sectPr>
      </w:pPr>
    </w:p>
    <w:p w14:paraId="750623A9" w14:textId="77777777" w:rsidR="00B646DE" w:rsidRDefault="0048309E">
      <w:pPr>
        <w:pStyle w:val="PrefixJudul"/>
        <w:numPr>
          <w:ilvl w:val="0"/>
          <w:numId w:val="2"/>
        </w:numPr>
        <w:spacing w:line="276" w:lineRule="auto"/>
      </w:pPr>
      <w:r>
        <w:lastRenderedPageBreak/>
        <w:t>BAB V</w:t>
      </w:r>
    </w:p>
    <w:p w14:paraId="750623AA" w14:textId="77777777" w:rsidR="00B646DE" w:rsidRDefault="0048309E">
      <w:pPr>
        <w:pStyle w:val="Judul"/>
      </w:pPr>
      <w:bookmarkStart w:id="140" w:name="__RefHeading___Toc369_391334711212"/>
      <w:bookmarkEnd w:id="140"/>
      <w:r>
        <w:t>PENUTUP</w:t>
      </w:r>
    </w:p>
    <w:p w14:paraId="750623AB" w14:textId="77777777" w:rsidR="00B646DE" w:rsidRDefault="0048309E">
      <w:pPr>
        <w:pStyle w:val="AA"/>
        <w:numPr>
          <w:ilvl w:val="0"/>
          <w:numId w:val="2"/>
        </w:numPr>
        <w:spacing w:line="360" w:lineRule="auto"/>
      </w:pPr>
      <w:bookmarkStart w:id="141" w:name="__RefHeading___Toc371_391334711224"/>
      <w:bookmarkEnd w:id="141"/>
      <w:r>
        <w:t>5.1</w:t>
      </w:r>
      <w:r>
        <w:tab/>
        <w:t>Kesimpulan</w:t>
      </w:r>
    </w:p>
    <w:p w14:paraId="750623AC" w14:textId="77777777" w:rsidR="00B646DE" w:rsidRDefault="0048309E">
      <w:pPr>
        <w:pStyle w:val="Body"/>
        <w:numPr>
          <w:ilvl w:val="0"/>
          <w:numId w:val="2"/>
        </w:numPr>
        <w:spacing w:line="360" w:lineRule="auto"/>
      </w:pPr>
      <w:r>
        <w:t>ABC</w:t>
      </w:r>
    </w:p>
    <w:p w14:paraId="750623AD" w14:textId="77777777" w:rsidR="00B646DE" w:rsidRDefault="0048309E">
      <w:pPr>
        <w:pStyle w:val="AA"/>
        <w:numPr>
          <w:ilvl w:val="0"/>
          <w:numId w:val="2"/>
        </w:numPr>
        <w:spacing w:line="360" w:lineRule="auto"/>
      </w:pPr>
      <w:bookmarkStart w:id="142" w:name="__RefHeading___Toc371_3913347112241"/>
      <w:bookmarkEnd w:id="142"/>
      <w:r>
        <w:t>5.2</w:t>
      </w:r>
      <w:r>
        <w:tab/>
        <w:t>Saran</w:t>
      </w:r>
    </w:p>
    <w:p w14:paraId="750623AE" w14:textId="77777777" w:rsidR="00B646DE" w:rsidRDefault="0048309E">
      <w:pPr>
        <w:pStyle w:val="Body"/>
        <w:numPr>
          <w:ilvl w:val="0"/>
          <w:numId w:val="2"/>
        </w:numPr>
        <w:spacing w:line="360" w:lineRule="auto"/>
      </w:pPr>
      <w:r>
        <w:t>ABC</w:t>
      </w:r>
    </w:p>
    <w:p w14:paraId="750623AF" w14:textId="77777777" w:rsidR="00B646DE" w:rsidRDefault="00B646DE">
      <w:pPr>
        <w:pStyle w:val="Body"/>
        <w:spacing w:line="360" w:lineRule="auto"/>
        <w:sectPr w:rsidR="00B646DE">
          <w:headerReference w:type="even" r:id="rId73"/>
          <w:headerReference w:type="default" r:id="rId74"/>
          <w:footerReference w:type="even" r:id="rId75"/>
          <w:footerReference w:type="default" r:id="rId76"/>
          <w:pgSz w:w="11906" w:h="16838"/>
          <w:pgMar w:top="2255" w:right="1701" w:bottom="2221" w:left="2268" w:header="1701" w:footer="1701" w:gutter="0"/>
          <w:cols w:space="720"/>
          <w:formProt w:val="0"/>
          <w:docGrid w:linePitch="600" w:charSpace="32768"/>
        </w:sectPr>
      </w:pPr>
    </w:p>
    <w:p w14:paraId="750623B0" w14:textId="77777777" w:rsidR="00B646DE" w:rsidRDefault="0048309E">
      <w:pPr>
        <w:pStyle w:val="Judul"/>
        <w:spacing w:line="276" w:lineRule="auto"/>
      </w:pPr>
      <w:r>
        <w:lastRenderedPageBreak/>
        <w:t xml:space="preserve">DAFTAR pustaka </w:t>
      </w:r>
    </w:p>
    <w:p w14:paraId="750623B1" w14:textId="77777777" w:rsidR="00B646DE" w:rsidRDefault="00B646DE">
      <w:pPr>
        <w:sectPr w:rsidR="00B646DE">
          <w:headerReference w:type="even" r:id="rId77"/>
          <w:headerReference w:type="default" r:id="rId78"/>
          <w:footerReference w:type="even" r:id="rId79"/>
          <w:footerReference w:type="default" r:id="rId80"/>
          <w:pgSz w:w="11906" w:h="16838"/>
          <w:pgMar w:top="2255" w:right="1701" w:bottom="2221" w:left="2268" w:header="1701" w:footer="1701" w:gutter="0"/>
          <w:cols w:space="720"/>
          <w:formProt w:val="0"/>
          <w:docGrid w:linePitch="600" w:charSpace="32768"/>
        </w:sectPr>
      </w:pPr>
    </w:p>
    <w:p w14:paraId="750623B2" w14:textId="77777777" w:rsidR="00B646DE" w:rsidRDefault="0048309E">
      <w:pPr>
        <w:spacing w:after="140" w:line="288" w:lineRule="auto"/>
      </w:pPr>
      <w:bookmarkStart w:id="143" w:name="Mendeley_Bookmark_GQtU0zWs3S"/>
      <w:bookmarkStart w:id="144" w:name="Mendeley_Bookmark_qCkjCHuQAW"/>
      <w:r>
        <w:t xml:space="preserve">Achmad, Y.F. and Yulfitri, A. (2020) ‘Pengujian Sistem Pendukung Keputusan Menggunakan Black Box Testing Studi Kasus E-Wisudawan Di Institut Sains Dan Teknologi Al-Kamal’, </w:t>
      </w:r>
      <w:r>
        <w:rPr>
          <w:i/>
        </w:rPr>
        <w:t>Jurnal Ilmu Komputer</w:t>
      </w:r>
      <w:r>
        <w:t>, 5, p. 42.</w:t>
      </w:r>
    </w:p>
    <w:p w14:paraId="750623B3" w14:textId="77777777" w:rsidR="00B646DE" w:rsidRDefault="0048309E">
      <w:pPr>
        <w:spacing w:after="140" w:line="288" w:lineRule="auto"/>
      </w:pPr>
      <w:r>
        <w:t xml:space="preserve">Apache (2021) </w:t>
      </w:r>
      <w:r>
        <w:rPr>
          <w:i/>
        </w:rPr>
        <w:t>Apache Log4j Security Vulnerabilities, Apache Software Foundation</w:t>
      </w:r>
      <w:r>
        <w:t>. Available at: https://logging.apache.org/log4j/2.x/security.html (Accessed: 17 March 2022).</w:t>
      </w:r>
    </w:p>
    <w:p w14:paraId="750623B4" w14:textId="77777777" w:rsidR="00B646DE" w:rsidRDefault="0048309E">
      <w:pPr>
        <w:spacing w:after="140" w:line="288" w:lineRule="auto"/>
      </w:pPr>
      <w:r>
        <w:t xml:space="preserve">Apache (2022) </w:t>
      </w:r>
      <w:r>
        <w:rPr>
          <w:i/>
        </w:rPr>
        <w:t>Apache Log4j 2 v. 2.17.2 User’s Guide, Apache Software Foundation</w:t>
      </w:r>
      <w:r>
        <w:t>. Available at: https://logging.apache.org/log4j/2.x/log4j-users-guide.pdf’ (Accessed: 31 March 2022).</w:t>
      </w:r>
    </w:p>
    <w:p w14:paraId="750623B5" w14:textId="77777777" w:rsidR="00B646DE" w:rsidRDefault="0048309E">
      <w:pPr>
        <w:spacing w:after="140" w:line="288" w:lineRule="auto"/>
      </w:pPr>
      <w:r>
        <w:t xml:space="preserve">Biswas, S. </w:t>
      </w:r>
      <w:r>
        <w:rPr>
          <w:i/>
        </w:rPr>
        <w:t>et al.</w:t>
      </w:r>
      <w:r>
        <w:t xml:space="preserve"> (2018) </w:t>
      </w:r>
      <w:r>
        <w:rPr>
          <w:i/>
        </w:rPr>
        <w:t>A Study on Remote Code Execution Vulnerability in Web Applications, International Conference on Cyber Security and Computer Science</w:t>
      </w:r>
      <w:r>
        <w:t>. Available at: https://www.researchgate.net/publication/328956499.</w:t>
      </w:r>
    </w:p>
    <w:p w14:paraId="750623B6" w14:textId="77777777" w:rsidR="00B646DE" w:rsidRDefault="0048309E">
      <w:pPr>
        <w:spacing w:after="140" w:line="288" w:lineRule="auto"/>
      </w:pPr>
      <w:r>
        <w:t xml:space="preserve">Bojović, P.D. </w:t>
      </w:r>
      <w:r>
        <w:rPr>
          <w:i/>
        </w:rPr>
        <w:t>et al.</w:t>
      </w:r>
      <w:r>
        <w:t xml:space="preserve"> (2019) ‘The rising threat of hardware attacks: A keyboard attack case study’, (November), pp. 1–7. Available at: https://www.researchgate.net/publication/331312670.</w:t>
      </w:r>
    </w:p>
    <w:p w14:paraId="750623B7" w14:textId="77777777" w:rsidR="00B646DE" w:rsidRDefault="0048309E">
      <w:pPr>
        <w:spacing w:after="140" w:line="288" w:lineRule="auto"/>
      </w:pPr>
      <w:r>
        <w:t xml:space="preserve">Calín, M. </w:t>
      </w:r>
      <w:r>
        <w:rPr>
          <w:i/>
        </w:rPr>
        <w:t>et al.</w:t>
      </w:r>
      <w:r>
        <w:t xml:space="preserve"> (2020) </w:t>
      </w:r>
      <w:r>
        <w:rPr>
          <w:i/>
        </w:rPr>
        <w:t>Software Vulnerabilities Overview: A Descriptive Study, Tsinghua Science and Technology</w:t>
      </w:r>
      <w:r>
        <w:t>. doi:10.26599/TST.2019.9010003.</w:t>
      </w:r>
    </w:p>
    <w:p w14:paraId="750623B8" w14:textId="77777777" w:rsidR="00B646DE" w:rsidRDefault="0048309E">
      <w:pPr>
        <w:spacing w:after="140" w:line="288" w:lineRule="auto"/>
      </w:pPr>
      <w:r>
        <w:t xml:space="preserve">CEH (2013) </w:t>
      </w:r>
      <w:r>
        <w:rPr>
          <w:i/>
        </w:rPr>
        <w:t>Trojans and Backdoors - Module 06, EC-Council</w:t>
      </w:r>
      <w:r>
        <w:t>. Available at: http://securitvwatch.pcmag.com.</w:t>
      </w:r>
    </w:p>
    <w:p w14:paraId="750623B9" w14:textId="77777777" w:rsidR="00B646DE" w:rsidRDefault="0048309E">
      <w:pPr>
        <w:spacing w:after="140" w:line="288" w:lineRule="auto"/>
      </w:pPr>
      <w:r>
        <w:t xml:space="preserve">Cisco (2021) </w:t>
      </w:r>
      <w:r>
        <w:rPr>
          <w:i/>
        </w:rPr>
        <w:t>Vulnerabilities in Apache Log4j Library Affecting Cisco Products: December 2021</w:t>
      </w:r>
      <w:r>
        <w:t>. Available at: https://tools.cisco.com/security/center/content/CiscoSecurityAdvisory/cisco-sa-apache-log4j-qRuKNEbd.</w:t>
      </w:r>
    </w:p>
    <w:p w14:paraId="750623BA" w14:textId="77777777" w:rsidR="00B646DE" w:rsidRDefault="0048309E">
      <w:pPr>
        <w:spacing w:after="140" w:line="288" w:lineRule="auto"/>
      </w:pPr>
      <w:r>
        <w:t xml:space="preserve">CVE (2021) </w:t>
      </w:r>
      <w:r>
        <w:rPr>
          <w:i/>
        </w:rPr>
        <w:t>CVE-2021-44228, CVE Mitre Org.</w:t>
      </w:r>
      <w:r>
        <w:t xml:space="preserve"> Available at: https://cve.mitre.org/cgi-bin/cvename.cgi?name=CVE-2021-44228 (Accessed: 4 May 2022).</w:t>
      </w:r>
    </w:p>
    <w:p w14:paraId="750623BB" w14:textId="77777777" w:rsidR="00B646DE" w:rsidRDefault="0048309E">
      <w:pPr>
        <w:spacing w:after="140" w:line="288" w:lineRule="auto"/>
        <w:sectPr w:rsidR="00B646DE">
          <w:type w:val="continuous"/>
          <w:pgSz w:w="11906" w:h="16838"/>
          <w:pgMar w:top="2255" w:right="1701" w:bottom="2221" w:left="2268" w:header="1701" w:footer="1701" w:gutter="0"/>
          <w:cols w:space="720"/>
          <w:formProt w:val="0"/>
          <w:docGrid w:linePitch="600" w:charSpace="32768"/>
        </w:sectPr>
      </w:pPr>
      <w:r>
        <w:t xml:space="preserve">Dalalana, D.B. and Zorzo, A.F. (2017) ‘Overview and Open Issues on Penetration Test’, </w:t>
      </w:r>
      <w:r>
        <w:rPr>
          <w:i/>
        </w:rPr>
        <w:t>Journal of the Brazilian Computer Society</w:t>
      </w:r>
      <w:r>
        <w:t>, 23(1). doi:10.1186/s13173-017-0051-1.</w:t>
      </w:r>
    </w:p>
    <w:p w14:paraId="750623BC" w14:textId="77777777" w:rsidR="00B646DE" w:rsidRDefault="0048309E">
      <w:pPr>
        <w:spacing w:after="140" w:line="288" w:lineRule="auto"/>
      </w:pPr>
      <w:r>
        <w:lastRenderedPageBreak/>
        <w:t>FIRST (2019) ‘Common Vulnerability Scoring System version 3.1 Specification Document Revision 1’, pp. 1–24. Available at: https://www.first.org/cvss/.</w:t>
      </w:r>
    </w:p>
    <w:p w14:paraId="750623BD" w14:textId="77777777" w:rsidR="00B646DE" w:rsidRDefault="0048309E">
      <w:pPr>
        <w:spacing w:after="140" w:line="288" w:lineRule="auto"/>
      </w:pPr>
      <w:r>
        <w:t xml:space="preserve">Hama Saeed, M.A. (2020) ‘Malware in Computer Systems: Problems and Solutions’, </w:t>
      </w:r>
      <w:r>
        <w:rPr>
          <w:i/>
        </w:rPr>
        <w:t>IJID (International Journal on Informatics for Development)</w:t>
      </w:r>
      <w:r>
        <w:t>, 9(1), p. 1. doi:10.14421/ijid.2020.09101.</w:t>
      </w:r>
    </w:p>
    <w:p w14:paraId="750623BE" w14:textId="77777777" w:rsidR="00B646DE" w:rsidRDefault="0048309E">
      <w:pPr>
        <w:spacing w:after="140" w:line="288" w:lineRule="auto"/>
      </w:pPr>
      <w:r>
        <w:t xml:space="preserve">Helmke, M., Hudson, A. and Hudson, P. (2019) </w:t>
      </w:r>
      <w:r>
        <w:rPr>
          <w:i/>
        </w:rPr>
        <w:t>Ubuntu Unleashed: 2019 Edition, Pearson Education, Inc.</w:t>
      </w:r>
    </w:p>
    <w:p w14:paraId="750623BF" w14:textId="77777777" w:rsidR="00B646DE" w:rsidRDefault="0048309E">
      <w:pPr>
        <w:spacing w:after="140" w:line="288" w:lineRule="auto"/>
      </w:pPr>
      <w:r>
        <w:t xml:space="preserve">Hiesgen, R. </w:t>
      </w:r>
      <w:r>
        <w:rPr>
          <w:i/>
        </w:rPr>
        <w:t>et al.</w:t>
      </w:r>
      <w:r>
        <w:t xml:space="preserve"> (2022) ‘The Race to the Vulnerable: Measuring the Log4j Shell Incident’. Available at: http://arxiv.org/abs/2205.02544.</w:t>
      </w:r>
    </w:p>
    <w:p w14:paraId="750623C0" w14:textId="77777777" w:rsidR="00B646DE" w:rsidRDefault="0048309E">
      <w:pPr>
        <w:spacing w:after="140" w:line="288" w:lineRule="auto"/>
      </w:pPr>
      <w:r>
        <w:t xml:space="preserve">Ingoldsby, T.R. (2021) </w:t>
      </w:r>
      <w:r>
        <w:rPr>
          <w:i/>
        </w:rPr>
        <w:t>Attack Tree-based Threat Risk Analysis, Amenaza Technologies Limited</w:t>
      </w:r>
      <w:r>
        <w:t>. Available at: www.amenaza.com.</w:t>
      </w:r>
    </w:p>
    <w:p w14:paraId="750623C1" w14:textId="77777777" w:rsidR="00B646DE" w:rsidRDefault="0048309E">
      <w:pPr>
        <w:spacing w:after="140" w:line="288" w:lineRule="auto"/>
      </w:pPr>
      <w:r>
        <w:t>Ismail, N.M. (2020) ‘Rancang Bangun Aplikasi Gamifikasi Untuk Hafalan Al-Quran Menggunakan Audio Fingerprint Berbasis Android’.</w:t>
      </w:r>
    </w:p>
    <w:p w14:paraId="750623C2" w14:textId="77777777" w:rsidR="00B646DE" w:rsidRDefault="0048309E">
      <w:pPr>
        <w:spacing w:after="140" w:line="288" w:lineRule="auto"/>
      </w:pPr>
      <w:r>
        <w:t xml:space="preserve">Jamil, M.A. </w:t>
      </w:r>
      <w:r>
        <w:rPr>
          <w:i/>
        </w:rPr>
        <w:t>et al.</w:t>
      </w:r>
      <w:r>
        <w:t xml:space="preserve"> (2017) ‘Software testing techniques: A literature review’, </w:t>
      </w:r>
      <w:r>
        <w:rPr>
          <w:i/>
        </w:rPr>
        <w:t>Proceedings - 6th International Conference on Information and Communication Technology for the Muslim World, ICT4M 2016</w:t>
      </w:r>
      <w:r>
        <w:t>, pp. 177–182. doi:10.1109/ICT4M.2016.40.</w:t>
      </w:r>
    </w:p>
    <w:p w14:paraId="750623C3" w14:textId="77777777" w:rsidR="00B646DE" w:rsidRDefault="0048309E">
      <w:pPr>
        <w:spacing w:after="140" w:line="288" w:lineRule="auto"/>
      </w:pPr>
      <w:r>
        <w:t xml:space="preserve">Kaushik, K. </w:t>
      </w:r>
      <w:r>
        <w:rPr>
          <w:i/>
        </w:rPr>
        <w:t>et al.</w:t>
      </w:r>
      <w:r>
        <w:t xml:space="preserve"> (2021) ‘A Novel Approach to Generate a Reverse Shell: Exploitation and Prevention’, </w:t>
      </w:r>
      <w:r>
        <w:rPr>
          <w:i/>
        </w:rPr>
        <w:t>International Journal of Intelligent Communication, Computing, and Networks</w:t>
      </w:r>
      <w:r>
        <w:t>, 2(2). doi:10.51735/ijiccn/001/33.</w:t>
      </w:r>
    </w:p>
    <w:p w14:paraId="750623C4" w14:textId="77777777" w:rsidR="00B646DE" w:rsidRDefault="0048309E">
      <w:pPr>
        <w:spacing w:after="140" w:line="288" w:lineRule="auto"/>
      </w:pPr>
      <w:r>
        <w:t xml:space="preserve">Khan, A. and Neha, R.P. (2016) ‘Analysis of Penetration Testing and Vulnerability in Computer Networks’, </w:t>
      </w:r>
      <w:r>
        <w:rPr>
          <w:i/>
        </w:rPr>
        <w:t>GRD Journals-Global Research and Development Journal for Engineering |</w:t>
      </w:r>
      <w:r>
        <w:t>, 1(6). Available at: www.eeye.com.</w:t>
      </w:r>
    </w:p>
    <w:p w14:paraId="750623C5" w14:textId="77777777" w:rsidR="00B646DE" w:rsidRDefault="0048309E">
      <w:pPr>
        <w:spacing w:after="140" w:line="288" w:lineRule="auto"/>
      </w:pPr>
      <w:r>
        <w:t xml:space="preserve">LiveAction (2022) </w:t>
      </w:r>
      <w:r>
        <w:rPr>
          <w:i/>
        </w:rPr>
        <w:t>Hands On Keyboard Attack: Why Detection Just Became Critical</w:t>
      </w:r>
      <w:r>
        <w:t>. Available at: https://www.liveaction.com/resources/blog/hands-on-keyboard-attack-why-detection-just-became-critical/#:~:text=A hands-on keyboard attack,other end of this technique.</w:t>
      </w:r>
    </w:p>
    <w:p w14:paraId="750623C6" w14:textId="77777777" w:rsidR="00B646DE" w:rsidRDefault="0048309E">
      <w:pPr>
        <w:spacing w:after="140" w:line="288" w:lineRule="auto"/>
      </w:pPr>
      <w:r>
        <w:t xml:space="preserve">Madhavi, D. (2016) ‘A White Box Testing Technique in Software Testing: Basis Path Testing’, </w:t>
      </w:r>
      <w:r>
        <w:rPr>
          <w:i/>
        </w:rPr>
        <w:t>Journal for Research</w:t>
      </w:r>
      <w:r>
        <w:t>, 2(4), pp. 12–17. Available at: www.journalforresearch.org.</w:t>
      </w:r>
    </w:p>
    <w:p w14:paraId="750623C7" w14:textId="77777777" w:rsidR="00B646DE" w:rsidRDefault="0048309E">
      <w:pPr>
        <w:spacing w:after="140" w:line="288" w:lineRule="auto"/>
      </w:pPr>
      <w:r>
        <w:lastRenderedPageBreak/>
        <w:t xml:space="preserve">Maraj, A., Rogova, E. and Jakupi, G. (2020) </w:t>
      </w:r>
      <w:r>
        <w:rPr>
          <w:i/>
        </w:rPr>
        <w:t>Testing of Network Security Systems through DoS, SQL Injection, Reverse TCP and Social EngineeringAttacks</w:t>
      </w:r>
      <w:r>
        <w:t xml:space="preserve">, </w:t>
      </w:r>
      <w:r>
        <w:rPr>
          <w:i/>
        </w:rPr>
        <w:t>Int. J. Grid and Utility Computing</w:t>
      </w:r>
      <w:r>
        <w:t>. doi:10.1504/IJGUC.2020.103976.</w:t>
      </w:r>
    </w:p>
    <w:p w14:paraId="750623C8" w14:textId="77777777" w:rsidR="00B646DE" w:rsidRDefault="0048309E">
      <w:pPr>
        <w:spacing w:after="140" w:line="288" w:lineRule="auto"/>
      </w:pPr>
      <w:r>
        <w:t xml:space="preserve">Midian, P. (2002) ‘Perspectives on penetration testing - Black box vs. white box’, </w:t>
      </w:r>
      <w:r>
        <w:rPr>
          <w:i/>
        </w:rPr>
        <w:t>Network Security</w:t>
      </w:r>
      <w:r>
        <w:t>, 2002(11), pp. 10–12. doi:10.1016/S1353-4858(02)11009-9.</w:t>
      </w:r>
    </w:p>
    <w:p w14:paraId="750623C9" w14:textId="77777777" w:rsidR="00B646DE" w:rsidRDefault="0048309E">
      <w:pPr>
        <w:spacing w:after="140" w:line="288" w:lineRule="auto"/>
      </w:pPr>
      <w:r>
        <w:t xml:space="preserve">Muñoz, A. and Mirosh, O. (2016) </w:t>
      </w:r>
      <w:r>
        <w:rPr>
          <w:i/>
        </w:rPr>
        <w:t>A Journey from JNDI/LDAP Manipulation to Remote Code Execution Dream Land, BlackHat USA</w:t>
      </w:r>
      <w:r>
        <w:t>. Available at: https://www.blackhat.com/ (Accessed: 14 March 2022).</w:t>
      </w:r>
    </w:p>
    <w:p w14:paraId="750623CA" w14:textId="77777777" w:rsidR="00B646DE" w:rsidRDefault="0048309E">
      <w:pPr>
        <w:spacing w:after="140" w:line="288" w:lineRule="auto"/>
      </w:pPr>
      <w:r>
        <w:t xml:space="preserve">Nanny, Prayudi, Y. and Riadi, I. (2019) ‘Peningkatan Keamanan Data Terhadap Serangan Remote Access Trojan (RAT) pada Cybercriminal Menggunakan Metode Dynamic Static’, </w:t>
      </w:r>
      <w:r>
        <w:rPr>
          <w:i/>
        </w:rPr>
        <w:t>Jurnal Instek</w:t>
      </w:r>
      <w:r>
        <w:t>, 4(2), pp. 161–170.</w:t>
      </w:r>
    </w:p>
    <w:p w14:paraId="750623CB" w14:textId="77777777" w:rsidR="00B646DE" w:rsidRDefault="0048309E">
      <w:pPr>
        <w:spacing w:after="140" w:line="288" w:lineRule="auto"/>
      </w:pPr>
      <w:r>
        <w:t xml:space="preserve">Ningsih, S.W. (2021) ‘Analisis Pengujian Kerentanan Situs Pemerintahan XYZ dengan PTES’, </w:t>
      </w:r>
      <w:r>
        <w:rPr>
          <w:i/>
        </w:rPr>
        <w:t>JATISI (Jurnal Teknik Informatika dan Sistem Informasi)</w:t>
      </w:r>
      <w:r>
        <w:t>, 8(3), pp. 1543–1556. doi:10.35957/jatisi.v8i3.1224.</w:t>
      </w:r>
    </w:p>
    <w:p w14:paraId="750623CC" w14:textId="77777777" w:rsidR="00B646DE" w:rsidRDefault="0048309E">
      <w:pPr>
        <w:spacing w:after="140" w:line="288" w:lineRule="auto"/>
      </w:pPr>
      <w:r>
        <w:t xml:space="preserve">OMG (2011a) </w:t>
      </w:r>
      <w:r>
        <w:rPr>
          <w:i/>
        </w:rPr>
        <w:t>Activity Diagrams</w:t>
      </w:r>
      <w:r>
        <w:t>. Available at: https://www.uml-diagrams.org/activity-diagrams.html.</w:t>
      </w:r>
    </w:p>
    <w:p w14:paraId="750623CD" w14:textId="77777777" w:rsidR="00B646DE" w:rsidRDefault="0048309E">
      <w:pPr>
        <w:spacing w:after="140" w:line="288" w:lineRule="auto"/>
      </w:pPr>
      <w:r>
        <w:t xml:space="preserve">OMG (2011b) </w:t>
      </w:r>
      <w:r>
        <w:rPr>
          <w:i/>
        </w:rPr>
        <w:t>UML Class and Object Diagrams Overview</w:t>
      </w:r>
      <w:r>
        <w:t>. Available at: https://www.uml-diagrams.org/class-diagrams-overview.html.</w:t>
      </w:r>
    </w:p>
    <w:p w14:paraId="750623CE" w14:textId="77777777" w:rsidR="00B646DE" w:rsidRDefault="0048309E">
      <w:pPr>
        <w:spacing w:after="140" w:line="288" w:lineRule="auto"/>
      </w:pPr>
      <w:r>
        <w:t xml:space="preserve">Oracle (2010) </w:t>
      </w:r>
      <w:r>
        <w:rPr>
          <w:i/>
        </w:rPr>
        <w:t>inetOrgPerson Object Class, Oracle Corporation</w:t>
      </w:r>
      <w:r>
        <w:t>. Available at: https://docs.oracle.com/cd/E19225-01/820-6551/bzbpb/index.html (Accessed: 5 May 2022).</w:t>
      </w:r>
    </w:p>
    <w:p w14:paraId="750623CF" w14:textId="77777777" w:rsidR="00B646DE" w:rsidRDefault="0048309E">
      <w:pPr>
        <w:spacing w:after="140" w:line="288" w:lineRule="auto"/>
      </w:pPr>
      <w:r>
        <w:t xml:space="preserve">Oracle (2021) </w:t>
      </w:r>
      <w:r>
        <w:rPr>
          <w:i/>
        </w:rPr>
        <w:t>Oracle Security Alert Advisory - CVE-2021-44228, Oracle Corporation</w:t>
      </w:r>
      <w:r>
        <w:t>. Available at: https://www.oracle.com/security-alerts/alert-cve-2021-44228.html (Accessed: 17 March 2022).</w:t>
      </w:r>
    </w:p>
    <w:p w14:paraId="750623D0" w14:textId="77777777" w:rsidR="00B646DE" w:rsidRDefault="0048309E">
      <w:pPr>
        <w:spacing w:after="140" w:line="288" w:lineRule="auto"/>
      </w:pPr>
      <w:r>
        <w:t xml:space="preserve">PTES (2021) </w:t>
      </w:r>
      <w:r>
        <w:rPr>
          <w:i/>
        </w:rPr>
        <w:t>The Penetration Testing Execution Standard Documentation - Release 1.1, The PTES Team</w:t>
      </w:r>
      <w:r>
        <w:t>. Available at: https://pentest-standard.readthedocs.io/en/latest/tree.html (Accessed: 3 April 2022).</w:t>
      </w:r>
    </w:p>
    <w:p w14:paraId="750623D1" w14:textId="77777777" w:rsidR="00B646DE" w:rsidRDefault="0048309E">
      <w:pPr>
        <w:spacing w:after="140" w:line="288" w:lineRule="auto"/>
      </w:pPr>
      <w:r>
        <w:t>Rajasinghe, R. (2022) ‘Remote Code Execution Security Flaw in Apache Log4j2’, (May). doi:10.13140/RG.2.2.14272.20486.</w:t>
      </w:r>
    </w:p>
    <w:p w14:paraId="750623D2" w14:textId="77777777" w:rsidR="00B646DE" w:rsidRDefault="0048309E">
      <w:pPr>
        <w:spacing w:after="140" w:line="288" w:lineRule="auto"/>
      </w:pPr>
      <w:r>
        <w:t xml:space="preserve">Roy, U.K. (2015) </w:t>
      </w:r>
      <w:r>
        <w:rPr>
          <w:i/>
        </w:rPr>
        <w:t>Advanced Java programming, Oxford University Press</w:t>
      </w:r>
      <w:r>
        <w:t>. Available at: https://india.oup.com/product/advanced-java-programming-9780199455508 (Accessed: 31 March 2022).</w:t>
      </w:r>
    </w:p>
    <w:p w14:paraId="750623D3" w14:textId="77777777" w:rsidR="00B646DE" w:rsidRDefault="0048309E">
      <w:pPr>
        <w:spacing w:after="140" w:line="288" w:lineRule="auto"/>
      </w:pPr>
      <w:r>
        <w:lastRenderedPageBreak/>
        <w:t>Saroeval, M. and Bhadola, S. (2022) ‘Network Utility Tools Best Practices’, 9(6), pp. 96–103.</w:t>
      </w:r>
    </w:p>
    <w:p w14:paraId="750623D4" w14:textId="77777777" w:rsidR="00B646DE" w:rsidRDefault="0048309E">
      <w:pPr>
        <w:spacing w:after="140" w:line="288" w:lineRule="auto"/>
      </w:pPr>
      <w:r>
        <w:t xml:space="preserve">Shevchenko, N. </w:t>
      </w:r>
      <w:r>
        <w:rPr>
          <w:i/>
        </w:rPr>
        <w:t>et al.</w:t>
      </w:r>
      <w:r>
        <w:t xml:space="preserve"> (2018) </w:t>
      </w:r>
      <w:r>
        <w:rPr>
          <w:i/>
        </w:rPr>
        <w:t>Threat Modeling: A Summary Of Available Methods, Carneige Mellon University: Software Engineering</w:t>
      </w:r>
      <w:r>
        <w:t>.</w:t>
      </w:r>
    </w:p>
    <w:p w14:paraId="750623D5" w14:textId="77777777" w:rsidR="00B646DE" w:rsidRDefault="0048309E">
      <w:pPr>
        <w:spacing w:after="140" w:line="288" w:lineRule="auto"/>
      </w:pPr>
      <w:r>
        <w:t xml:space="preserve">Sukic, C. and Saracevic, M. (2012) ‘UML and JAVA as effective tools for implementing algorithms in computer graphics’, </w:t>
      </w:r>
      <w:r>
        <w:rPr>
          <w:i/>
        </w:rPr>
        <w:t>Tem Journal</w:t>
      </w:r>
      <w:r>
        <w:t>, 1(2), p. 111.</w:t>
      </w:r>
    </w:p>
    <w:p w14:paraId="750623D6" w14:textId="77777777" w:rsidR="00B646DE" w:rsidRDefault="0048309E">
      <w:pPr>
        <w:spacing w:after="140" w:line="288" w:lineRule="auto"/>
      </w:pPr>
      <w:r>
        <w:t xml:space="preserve">Yin, K.S. and Khine, M.A. (2019) ‘Optimal Remote Access Trojans Detection Based on Network Behavior’, </w:t>
      </w:r>
      <w:r>
        <w:rPr>
          <w:i/>
        </w:rPr>
        <w:t>International Journal of Electrical and Computer Engineering</w:t>
      </w:r>
      <w:r>
        <w:t>, 9(3), pp. 2177–2184. doi:10.11591/ijece.v9i3.pp2177-2184.</w:t>
      </w:r>
    </w:p>
    <w:p w14:paraId="750623D7" w14:textId="77777777" w:rsidR="00B646DE" w:rsidRDefault="0048309E">
      <w:r>
        <w:t xml:space="preserve">ZyTrax (2022) </w:t>
      </w:r>
      <w:r>
        <w:rPr>
          <w:i/>
        </w:rPr>
        <w:t>LDAP for Rocket Scientists, ZyTrax Inc.</w:t>
      </w:r>
      <w:r>
        <w:t xml:space="preserve"> Available at: https://www.zytrax.com/books/ldap/ (Accessed: 16 May 2022).</w:t>
      </w:r>
      <w:bookmarkEnd w:id="143"/>
      <w:bookmarkEnd w:id="144"/>
    </w:p>
    <w:p w14:paraId="750623D8" w14:textId="77777777" w:rsidR="00B646DE" w:rsidRDefault="00B646DE">
      <w:pPr>
        <w:sectPr w:rsidR="00B646DE">
          <w:type w:val="continuous"/>
          <w:pgSz w:w="11906" w:h="16838"/>
          <w:pgMar w:top="2260" w:right="1701" w:bottom="2221" w:left="2268" w:header="1701" w:footer="1701" w:gutter="0"/>
          <w:cols w:space="720"/>
          <w:formProt w:val="0"/>
          <w:docGrid w:linePitch="600" w:charSpace="32768"/>
        </w:sectPr>
      </w:pPr>
    </w:p>
    <w:p w14:paraId="750623D9" w14:textId="77777777" w:rsidR="00B646DE" w:rsidRDefault="0048309E">
      <w:pPr>
        <w:pStyle w:val="Body"/>
      </w:pPr>
      <w:r>
        <w:t xml:space="preserve"> </w:t>
      </w:r>
    </w:p>
    <w:sectPr w:rsidR="00B646DE">
      <w:headerReference w:type="even" r:id="rId81"/>
      <w:headerReference w:type="default" r:id="rId82"/>
      <w:footerReference w:type="even" r:id="rId83"/>
      <w:footerReference w:type="default" r:id="rId84"/>
      <w:type w:val="continuous"/>
      <w:pgSz w:w="11906" w:h="16838"/>
      <w:pgMar w:top="2260" w:right="1701" w:bottom="2221" w:left="2268" w:header="1701" w:footer="1701" w:gutter="0"/>
      <w:cols w:space="720"/>
      <w:formProt w:val="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62426" w14:textId="77777777" w:rsidR="001B7026" w:rsidRDefault="001B7026">
      <w:r>
        <w:separator/>
      </w:r>
    </w:p>
  </w:endnote>
  <w:endnote w:type="continuationSeparator" w:id="0">
    <w:p w14:paraId="75062427" w14:textId="77777777" w:rsidR="001B7026" w:rsidRDefault="001B70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JetBrains Mono Light">
    <w:altName w:val="MV Boli"/>
    <w:charset w:val="01"/>
    <w:family w:val="auto"/>
    <w:pitch w:val="fixed"/>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1"/>
    <w:family w:val="roman"/>
    <w:pitch w:val="default"/>
  </w:font>
  <w:font w:name="Noto Serif CJK SC">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Noto Sans CJK SC">
    <w:panose1 w:val="00000000000000000000"/>
    <w:charset w:val="00"/>
    <w:family w:val="roman"/>
    <w:notTrueType/>
    <w:pitch w:val="default"/>
  </w:font>
  <w:font w:name="Liberation Mono">
    <w:altName w:val="Courier New"/>
    <w:charset w:val="01"/>
    <w:family w:val="roman"/>
    <w:pitch w:val="default"/>
  </w:font>
  <w:font w:name="Noto Sans Mono CJK SC">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28" w14:textId="77777777" w:rsidR="0048309E" w:rsidRDefault="0048309E">
    <w:pPr>
      <w:pStyle w:val="Footer"/>
      <w:jc w:val="center"/>
    </w:pPr>
    <w:r>
      <w:fldChar w:fldCharType="begin"/>
    </w:r>
    <w:r>
      <w:instrText xml:space="preserve"> PAGE </w:instrText>
    </w:r>
    <w:r>
      <w:fldChar w:fldCharType="separate"/>
    </w:r>
    <w:r w:rsidR="00F23745">
      <w:rPr>
        <w:noProof/>
      </w:rPr>
      <w:t>iv</w:t>
    </w:r>
    <w: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39" w14:textId="77777777" w:rsidR="0048309E" w:rsidRDefault="0048309E">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3C" w14:textId="77777777" w:rsidR="0048309E" w:rsidRDefault="0048309E">
    <w:pPr>
      <w:pStyle w:val="Footer"/>
      <w:jc w:val="center"/>
    </w:pPr>
    <w:r>
      <w:fldChar w:fldCharType="begin"/>
    </w:r>
    <w:r>
      <w:instrText xml:space="preserve"> PAGE </w:instrText>
    </w:r>
    <w:r>
      <w:fldChar w:fldCharType="separate"/>
    </w:r>
    <w:r>
      <w:t>45</w:t>
    </w:r>
    <w: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3D" w14:textId="77777777" w:rsidR="0048309E" w:rsidRDefault="0048309E">
    <w:pPr>
      <w:pStyle w:val="Footer"/>
      <w:jc w:val="center"/>
    </w:pPr>
    <w:r>
      <w:fldChar w:fldCharType="begin"/>
    </w:r>
    <w:r>
      <w:instrText xml:space="preserve"> PAGE </w:instrText>
    </w:r>
    <w:r>
      <w:fldChar w:fldCharType="separate"/>
    </w:r>
    <w:r w:rsidR="00F23745">
      <w:rPr>
        <w:noProof/>
      </w:rPr>
      <w:t>19</w:t>
    </w:r>
    <w: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40" w14:textId="77777777" w:rsidR="0048309E" w:rsidRDefault="0048309E">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41" w14:textId="77777777" w:rsidR="0048309E" w:rsidRDefault="0048309E">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44" w14:textId="77777777" w:rsidR="0048309E" w:rsidRDefault="0048309E">
    <w:pPr>
      <w:pStyle w:val="Footer"/>
      <w:jc w:val="center"/>
    </w:pPr>
    <w:r>
      <w:fldChar w:fldCharType="begin"/>
    </w:r>
    <w:r>
      <w:instrText xml:space="preserve"> PAGE </w:instrText>
    </w:r>
    <w:r>
      <w:fldChar w:fldCharType="separate"/>
    </w:r>
    <w:r w:rsidR="00F23745">
      <w:rPr>
        <w:noProof/>
      </w:rPr>
      <w:t>44</w:t>
    </w:r>
    <w: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45" w14:textId="77777777" w:rsidR="0048309E" w:rsidRDefault="0048309E">
    <w:pPr>
      <w:pStyle w:val="Footer"/>
      <w:jc w:val="center"/>
    </w:pPr>
    <w:r>
      <w:fldChar w:fldCharType="begin"/>
    </w:r>
    <w:r>
      <w:instrText xml:space="preserve"> PAGE </w:instrText>
    </w:r>
    <w:r>
      <w:fldChar w:fldCharType="separate"/>
    </w:r>
    <w:r w:rsidR="00F23745">
      <w:rPr>
        <w:noProof/>
      </w:rPr>
      <w:t>43</w:t>
    </w:r>
    <w: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48" w14:textId="77777777" w:rsidR="0048309E" w:rsidRDefault="0048309E">
    <w:pPr>
      <w:pStyle w:val="Footer"/>
      <w:jc w:val="center"/>
    </w:pPr>
    <w:r>
      <w:fldChar w:fldCharType="begin"/>
    </w:r>
    <w:r>
      <w:instrText xml:space="preserve"> PAGE </w:instrText>
    </w:r>
    <w:r>
      <w:fldChar w:fldCharType="separate"/>
    </w:r>
    <w:r>
      <w:t>45</w:t>
    </w:r>
    <w: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49" w14:textId="77777777" w:rsidR="0048309E" w:rsidRDefault="0048309E">
    <w:pPr>
      <w:pStyle w:val="Footer"/>
      <w:jc w:val="center"/>
    </w:pPr>
    <w:r>
      <w:fldChar w:fldCharType="begin"/>
    </w:r>
    <w:r>
      <w:instrText xml:space="preserve"> PAGE </w:instrText>
    </w:r>
    <w:r>
      <w:fldChar w:fldCharType="separate"/>
    </w:r>
    <w:r w:rsidR="00F23745">
      <w:rPr>
        <w:noProof/>
      </w:rPr>
      <w:t>45</w:t>
    </w:r>
    <w: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4C" w14:textId="77777777" w:rsidR="0048309E" w:rsidRDefault="0048309E">
    <w:pPr>
      <w:pStyle w:val="Footer"/>
      <w:jc w:val="center"/>
    </w:pPr>
    <w:r>
      <w:fldChar w:fldCharType="begin"/>
    </w:r>
    <w:r>
      <w:instrText xml:space="preserve"> PAGE </w:instrText>
    </w:r>
    <w:r>
      <w:fldChar w:fldCharType="separate"/>
    </w:r>
    <w:r w:rsidR="00F23745">
      <w:rPr>
        <w:noProof/>
      </w:rPr>
      <w:t>48</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29" w14:textId="77777777" w:rsidR="0048309E" w:rsidRDefault="0048309E">
    <w:pPr>
      <w:pStyle w:val="Footer"/>
      <w:jc w:val="center"/>
    </w:pPr>
    <w:r>
      <w:fldChar w:fldCharType="begin"/>
    </w:r>
    <w:r>
      <w:instrText xml:space="preserve"> PAGE </w:instrText>
    </w:r>
    <w:r>
      <w:fldChar w:fldCharType="separate"/>
    </w:r>
    <w:r w:rsidR="00F23745">
      <w:rPr>
        <w:noProof/>
      </w:rPr>
      <w:t>iii</w:t>
    </w:r>
    <w: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4D" w14:textId="77777777" w:rsidR="0048309E" w:rsidRDefault="0048309E">
    <w:pPr>
      <w:pStyle w:val="Footer"/>
      <w:jc w:val="center"/>
    </w:pPr>
    <w:r>
      <w:fldChar w:fldCharType="begin"/>
    </w:r>
    <w:r>
      <w:instrText xml:space="preserve"> PAGE </w:instrText>
    </w:r>
    <w:r>
      <w:fldChar w:fldCharType="separate"/>
    </w:r>
    <w:r w:rsidR="00F23745">
      <w:rPr>
        <w:noProof/>
      </w:rPr>
      <w:t>49</w:t>
    </w:r>
    <w: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50" w14:textId="77777777" w:rsidR="0048309E" w:rsidRDefault="0048309E">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51" w14:textId="77777777" w:rsidR="0048309E" w:rsidRDefault="004830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2C" w14:textId="77777777" w:rsidR="0048309E" w:rsidRDefault="0048309E">
    <w:pPr>
      <w:pStyle w:val="Footer"/>
      <w:jc w:val="center"/>
    </w:pPr>
    <w:r>
      <w:fldChar w:fldCharType="begin"/>
    </w:r>
    <w:r>
      <w:instrText xml:space="preserve"> PAGE </w:instrText>
    </w:r>
    <w:r>
      <w:fldChar w:fldCharType="separate"/>
    </w:r>
    <w:r>
      <w:t>45</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2D" w14:textId="77777777" w:rsidR="0048309E" w:rsidRDefault="0048309E">
    <w:pPr>
      <w:pStyle w:val="Footer"/>
      <w:jc w:val="center"/>
    </w:pPr>
    <w:r>
      <w:fldChar w:fldCharType="begin"/>
    </w:r>
    <w:r>
      <w:instrText xml:space="preserve"> PAGE </w:instrText>
    </w:r>
    <w:r>
      <w:fldChar w:fldCharType="separate"/>
    </w:r>
    <w:r w:rsidR="00F23745">
      <w:rPr>
        <w:noProof/>
      </w:rPr>
      <w:t>1</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30" w14:textId="77777777" w:rsidR="0048309E" w:rsidRDefault="0048309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31" w14:textId="77777777" w:rsidR="0048309E" w:rsidRDefault="0048309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34" w14:textId="77777777" w:rsidR="0048309E" w:rsidRDefault="0048309E">
    <w:pPr>
      <w:pStyle w:val="Footer"/>
      <w:jc w:val="center"/>
    </w:pPr>
    <w:r>
      <w:fldChar w:fldCharType="begin"/>
    </w:r>
    <w:r>
      <w:instrText xml:space="preserve"> PAGE </w:instrText>
    </w:r>
    <w:r>
      <w:fldChar w:fldCharType="separate"/>
    </w:r>
    <w:r w:rsidR="00F23745">
      <w:rPr>
        <w:noProof/>
      </w:rPr>
      <w:t>6</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35" w14:textId="77777777" w:rsidR="0048309E" w:rsidRDefault="0048309E">
    <w:pPr>
      <w:pStyle w:val="Footer"/>
      <w:jc w:val="center"/>
    </w:pPr>
    <w:r>
      <w:fldChar w:fldCharType="begin"/>
    </w:r>
    <w:r>
      <w:instrText xml:space="preserve"> PAGE </w:instrText>
    </w:r>
    <w:r>
      <w:fldChar w:fldCharType="separate"/>
    </w:r>
    <w:r>
      <w:t>45</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38" w14:textId="77777777" w:rsidR="0048309E" w:rsidRDefault="004830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62424" w14:textId="77777777" w:rsidR="001B7026" w:rsidRDefault="001B7026">
      <w:r>
        <w:separator/>
      </w:r>
    </w:p>
  </w:footnote>
  <w:footnote w:type="continuationSeparator" w:id="0">
    <w:p w14:paraId="75062425" w14:textId="77777777" w:rsidR="001B7026" w:rsidRDefault="001B70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2A" w14:textId="77777777" w:rsidR="0048309E" w:rsidRDefault="0048309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3B" w14:textId="77777777" w:rsidR="0048309E" w:rsidRDefault="0048309E">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3E" w14:textId="77777777" w:rsidR="0048309E" w:rsidRDefault="0048309E">
    <w:pPr>
      <w:pStyle w:val="Header"/>
      <w:jc w:val="right"/>
    </w:pPr>
    <w:r>
      <w:fldChar w:fldCharType="begin"/>
    </w:r>
    <w:r>
      <w:instrText xml:space="preserve"> PAGE </w:instrText>
    </w:r>
    <w:r>
      <w:fldChar w:fldCharType="separate"/>
    </w:r>
    <w:r w:rsidR="00F23745">
      <w:rPr>
        <w:noProof/>
      </w:rPr>
      <w:t>20</w:t>
    </w:r>
    <w: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3F" w14:textId="77777777" w:rsidR="0048309E" w:rsidRDefault="0048309E">
    <w:pPr>
      <w:pStyle w:val="Header"/>
      <w:jc w:val="right"/>
    </w:pPr>
    <w:r>
      <w:fldChar w:fldCharType="begin"/>
    </w:r>
    <w:r>
      <w:instrText xml:space="preserve"> PAGE </w:instrText>
    </w:r>
    <w:r>
      <w:fldChar w:fldCharType="separate"/>
    </w:r>
    <w:r>
      <w:t>48</w:t>
    </w:r>
    <w: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42" w14:textId="77777777" w:rsidR="0048309E" w:rsidRDefault="0048309E">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43" w14:textId="77777777" w:rsidR="0048309E" w:rsidRDefault="0048309E">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46" w14:textId="77777777" w:rsidR="0048309E" w:rsidRDefault="0048309E">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47" w14:textId="77777777" w:rsidR="0048309E" w:rsidRDefault="0048309E">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4A" w14:textId="77777777" w:rsidR="0048309E" w:rsidRDefault="0048309E">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4B" w14:textId="77777777" w:rsidR="0048309E" w:rsidRDefault="0048309E">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4E" w14:textId="77777777" w:rsidR="0048309E" w:rsidRDefault="0048309E">
    <w:pPr>
      <w:pStyle w:val="Header"/>
      <w:jc w:val="right"/>
    </w:pPr>
    <w:r>
      <w:fldChar w:fldCharType="begin"/>
    </w:r>
    <w:r>
      <w:instrText xml:space="preserve"> PAGE </w:instrText>
    </w:r>
    <w:r>
      <w:fldChar w:fldCharType="separate"/>
    </w:r>
    <w:r>
      <w:t>48</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2B" w14:textId="77777777" w:rsidR="0048309E" w:rsidRDefault="0048309E">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4F" w14:textId="77777777" w:rsidR="0048309E" w:rsidRDefault="0048309E">
    <w:pPr>
      <w:pStyle w:val="Header"/>
      <w:jc w:val="right"/>
    </w:pPr>
    <w:r>
      <w:fldChar w:fldCharType="begin"/>
    </w:r>
    <w:r>
      <w:instrText xml:space="preserve"> PAGE </w:instrText>
    </w:r>
    <w:r>
      <w:fldChar w:fldCharType="separate"/>
    </w:r>
    <w:r>
      <w:t>48</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2E" w14:textId="77777777" w:rsidR="0048309E" w:rsidRDefault="0048309E">
    <w:pPr>
      <w:pStyle w:val="Header"/>
      <w:jc w:val="right"/>
    </w:pPr>
    <w:r>
      <w:fldChar w:fldCharType="begin"/>
    </w:r>
    <w:r>
      <w:instrText xml:space="preserve"> PAGE </w:instrText>
    </w:r>
    <w:r>
      <w:fldChar w:fldCharType="separate"/>
    </w:r>
    <w:r w:rsidR="00F23745">
      <w:rPr>
        <w:noProof/>
      </w:rPr>
      <w:t>4</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2F" w14:textId="77777777" w:rsidR="0048309E" w:rsidRDefault="0048309E">
    <w:pPr>
      <w:pStyle w:val="Header"/>
      <w:jc w:val="right"/>
    </w:pPr>
    <w:r>
      <w:fldChar w:fldCharType="begin"/>
    </w:r>
    <w:r>
      <w:instrText xml:space="preserve"> PAGE </w:instrText>
    </w:r>
    <w:r>
      <w:fldChar w:fldCharType="separate"/>
    </w:r>
    <w:r w:rsidR="00F23745">
      <w:rPr>
        <w:noProof/>
      </w:rPr>
      <w:t>5</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32" w14:textId="77777777" w:rsidR="0048309E" w:rsidRDefault="0048309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33" w14:textId="77777777" w:rsidR="0048309E" w:rsidRDefault="0048309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36" w14:textId="77777777" w:rsidR="0048309E" w:rsidRDefault="0048309E">
    <w:pPr>
      <w:pStyle w:val="Header"/>
      <w:jc w:val="right"/>
    </w:pPr>
    <w:r>
      <w:fldChar w:fldCharType="begin"/>
    </w:r>
    <w:r>
      <w:instrText xml:space="preserve"> PAGE </w:instrText>
    </w:r>
    <w:r>
      <w:fldChar w:fldCharType="separate"/>
    </w:r>
    <w:r w:rsidR="00F23745">
      <w:rPr>
        <w:noProof/>
      </w:rPr>
      <w:t>8</w:t>
    </w:r>
    <w: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37" w14:textId="77777777" w:rsidR="0048309E" w:rsidRDefault="0048309E">
    <w:pPr>
      <w:pStyle w:val="Header"/>
      <w:jc w:val="right"/>
    </w:pPr>
    <w:r>
      <w:fldChar w:fldCharType="begin"/>
    </w:r>
    <w:r>
      <w:instrText xml:space="preserve"> PAGE </w:instrText>
    </w:r>
    <w:r>
      <w:fldChar w:fldCharType="separate"/>
    </w:r>
    <w:r w:rsidR="00F23745">
      <w:rPr>
        <w:noProof/>
      </w:rPr>
      <w:t>9</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243A" w14:textId="77777777" w:rsidR="0048309E" w:rsidRDefault="004830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B2EA6"/>
    <w:multiLevelType w:val="multilevel"/>
    <w:tmpl w:val="8D927DC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3AE6108"/>
    <w:multiLevelType w:val="multilevel"/>
    <w:tmpl w:val="92F68CA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8320BD7"/>
    <w:multiLevelType w:val="multilevel"/>
    <w:tmpl w:val="ECA65AD4"/>
    <w:lvl w:ilvl="0">
      <w:start w:val="1"/>
      <w:numFmt w:val="bullet"/>
      <w:lvlText w:val="$"/>
      <w:lvlJc w:val="left"/>
      <w:pPr>
        <w:tabs>
          <w:tab w:val="num" w:pos="720"/>
        </w:tabs>
        <w:ind w:left="720" w:hanging="360"/>
      </w:pPr>
      <w:rPr>
        <w:rFonts w:ascii="JetBrains Mono Light" w:hAnsi="JetBrains Mono Light" w:cs="JetBrains Mono Light" w:hint="default"/>
      </w:rPr>
    </w:lvl>
    <w:lvl w:ilvl="1">
      <w:start w:val="1"/>
      <w:numFmt w:val="bullet"/>
      <w:lvlText w:val="$"/>
      <w:lvlJc w:val="left"/>
      <w:pPr>
        <w:tabs>
          <w:tab w:val="num" w:pos="1080"/>
        </w:tabs>
        <w:ind w:left="1080" w:hanging="360"/>
      </w:pPr>
      <w:rPr>
        <w:rFonts w:ascii="JetBrains Mono Light" w:hAnsi="JetBrains Mono Light" w:cs="JetBrains Mono Light" w:hint="default"/>
      </w:rPr>
    </w:lvl>
    <w:lvl w:ilvl="2">
      <w:start w:val="1"/>
      <w:numFmt w:val="bullet"/>
      <w:lvlText w:val="$"/>
      <w:lvlJc w:val="left"/>
      <w:pPr>
        <w:tabs>
          <w:tab w:val="num" w:pos="1440"/>
        </w:tabs>
        <w:ind w:left="1440" w:hanging="360"/>
      </w:pPr>
      <w:rPr>
        <w:rFonts w:ascii="JetBrains Mono Light" w:hAnsi="JetBrains Mono Light" w:cs="JetBrains Mono Light" w:hint="default"/>
      </w:rPr>
    </w:lvl>
    <w:lvl w:ilvl="3">
      <w:start w:val="1"/>
      <w:numFmt w:val="bullet"/>
      <w:lvlText w:val="$"/>
      <w:lvlJc w:val="left"/>
      <w:pPr>
        <w:tabs>
          <w:tab w:val="num" w:pos="1800"/>
        </w:tabs>
        <w:ind w:left="1800" w:hanging="360"/>
      </w:pPr>
      <w:rPr>
        <w:rFonts w:ascii="JetBrains Mono Light" w:hAnsi="JetBrains Mono Light" w:cs="JetBrains Mono Light" w:hint="default"/>
      </w:rPr>
    </w:lvl>
    <w:lvl w:ilvl="4">
      <w:start w:val="1"/>
      <w:numFmt w:val="bullet"/>
      <w:lvlText w:val="$"/>
      <w:lvlJc w:val="left"/>
      <w:pPr>
        <w:tabs>
          <w:tab w:val="num" w:pos="2160"/>
        </w:tabs>
        <w:ind w:left="2160" w:hanging="360"/>
      </w:pPr>
      <w:rPr>
        <w:rFonts w:ascii="JetBrains Mono Light" w:hAnsi="JetBrains Mono Light" w:cs="JetBrains Mono Light" w:hint="default"/>
      </w:rPr>
    </w:lvl>
    <w:lvl w:ilvl="5">
      <w:start w:val="1"/>
      <w:numFmt w:val="bullet"/>
      <w:lvlText w:val="$"/>
      <w:lvlJc w:val="left"/>
      <w:pPr>
        <w:tabs>
          <w:tab w:val="num" w:pos="2520"/>
        </w:tabs>
        <w:ind w:left="2520" w:hanging="360"/>
      </w:pPr>
      <w:rPr>
        <w:rFonts w:ascii="JetBrains Mono Light" w:hAnsi="JetBrains Mono Light" w:cs="JetBrains Mono Light" w:hint="default"/>
      </w:rPr>
    </w:lvl>
    <w:lvl w:ilvl="6">
      <w:start w:val="1"/>
      <w:numFmt w:val="bullet"/>
      <w:lvlText w:val="$"/>
      <w:lvlJc w:val="left"/>
      <w:pPr>
        <w:tabs>
          <w:tab w:val="num" w:pos="2880"/>
        </w:tabs>
        <w:ind w:left="2880" w:hanging="360"/>
      </w:pPr>
      <w:rPr>
        <w:rFonts w:ascii="JetBrains Mono Light" w:hAnsi="JetBrains Mono Light" w:cs="JetBrains Mono Light" w:hint="default"/>
      </w:rPr>
    </w:lvl>
    <w:lvl w:ilvl="7">
      <w:start w:val="1"/>
      <w:numFmt w:val="bullet"/>
      <w:lvlText w:val="$"/>
      <w:lvlJc w:val="left"/>
      <w:pPr>
        <w:tabs>
          <w:tab w:val="num" w:pos="3240"/>
        </w:tabs>
        <w:ind w:left="3240" w:hanging="360"/>
      </w:pPr>
      <w:rPr>
        <w:rFonts w:ascii="JetBrains Mono Light" w:hAnsi="JetBrains Mono Light" w:cs="JetBrains Mono Light" w:hint="default"/>
      </w:rPr>
    </w:lvl>
    <w:lvl w:ilvl="8">
      <w:start w:val="1"/>
      <w:numFmt w:val="bullet"/>
      <w:lvlText w:val="$"/>
      <w:lvlJc w:val="left"/>
      <w:pPr>
        <w:tabs>
          <w:tab w:val="num" w:pos="3600"/>
        </w:tabs>
        <w:ind w:left="3600" w:hanging="360"/>
      </w:pPr>
      <w:rPr>
        <w:rFonts w:ascii="JetBrains Mono Light" w:hAnsi="JetBrains Mono Light" w:cs="JetBrains Mono Light" w:hint="default"/>
      </w:rPr>
    </w:lvl>
  </w:abstractNum>
  <w:abstractNum w:abstractNumId="3" w15:restartNumberingAfterBreak="0">
    <w:nsid w:val="10251527"/>
    <w:multiLevelType w:val="multilevel"/>
    <w:tmpl w:val="6B306EBC"/>
    <w:lvl w:ilvl="0">
      <w:start w:val="1"/>
      <w:numFmt w:val="none"/>
      <w:suff w:val="nothing"/>
      <w:lvlText w:val="%1"/>
      <w:lvlJc w:val="left"/>
      <w:pPr>
        <w:tabs>
          <w:tab w:val="num" w:pos="0"/>
        </w:tabs>
        <w:ind w:left="0" w:firstLine="0"/>
      </w:pPr>
    </w:lvl>
    <w:lvl w:ilvl="1">
      <w:start w:val="1"/>
      <w:numFmt w:val="none"/>
      <w:suff w:val="nothing"/>
      <w:lvlText w:val="%2"/>
      <w:lvlJc w:val="left"/>
      <w:pPr>
        <w:tabs>
          <w:tab w:val="num" w:pos="0"/>
        </w:tabs>
        <w:ind w:left="0" w:firstLine="0"/>
      </w:pPr>
    </w:lvl>
    <w:lvl w:ilvl="2">
      <w:start w:val="1"/>
      <w:numFmt w:val="none"/>
      <w:suff w:val="nothing"/>
      <w:lvlText w:val="%3"/>
      <w:lvlJc w:val="left"/>
      <w:pPr>
        <w:tabs>
          <w:tab w:val="num" w:pos="0"/>
        </w:tabs>
        <w:ind w:left="0" w:firstLine="0"/>
      </w:pPr>
    </w:lvl>
    <w:lvl w:ilvl="3">
      <w:start w:val="1"/>
      <w:numFmt w:val="none"/>
      <w:suff w:val="nothing"/>
      <w:lvlText w:val="%4"/>
      <w:lvlJc w:val="left"/>
      <w:pPr>
        <w:tabs>
          <w:tab w:val="num" w:pos="0"/>
        </w:tabs>
        <w:ind w:left="0" w:firstLine="0"/>
      </w:pPr>
    </w:lvl>
    <w:lvl w:ilvl="4">
      <w:start w:val="1"/>
      <w:numFmt w:val="none"/>
      <w:suff w:val="nothing"/>
      <w:lvlText w:val="%5"/>
      <w:lvlJc w:val="left"/>
      <w:pPr>
        <w:tabs>
          <w:tab w:val="num" w:pos="0"/>
        </w:tabs>
        <w:ind w:left="0" w:firstLine="0"/>
      </w:pPr>
    </w:lvl>
    <w:lvl w:ilvl="5">
      <w:start w:val="1"/>
      <w:numFmt w:val="none"/>
      <w:suff w:val="nothing"/>
      <w:lvlText w:val="%6"/>
      <w:lvlJc w:val="left"/>
      <w:pPr>
        <w:tabs>
          <w:tab w:val="num" w:pos="0"/>
        </w:tabs>
        <w:ind w:left="0" w:firstLine="0"/>
      </w:pPr>
    </w:lvl>
    <w:lvl w:ilvl="6">
      <w:start w:val="1"/>
      <w:numFmt w:val="none"/>
      <w:suff w:val="nothing"/>
      <w:lvlText w:val="%7"/>
      <w:lvlJc w:val="left"/>
      <w:pPr>
        <w:tabs>
          <w:tab w:val="num" w:pos="0"/>
        </w:tabs>
        <w:ind w:left="0" w:firstLine="0"/>
      </w:pPr>
    </w:lvl>
    <w:lvl w:ilvl="7">
      <w:start w:val="1"/>
      <w:numFmt w:val="none"/>
      <w:suff w:val="nothing"/>
      <w:lvlText w:val="%8"/>
      <w:lvlJc w:val="left"/>
      <w:pPr>
        <w:tabs>
          <w:tab w:val="num" w:pos="0"/>
        </w:tabs>
        <w:ind w:left="0" w:firstLine="0"/>
      </w:pPr>
    </w:lvl>
    <w:lvl w:ilvl="8">
      <w:start w:val="1"/>
      <w:numFmt w:val="none"/>
      <w:suff w:val="nothing"/>
      <w:lvlText w:val="%9"/>
      <w:lvlJc w:val="left"/>
      <w:pPr>
        <w:tabs>
          <w:tab w:val="num" w:pos="0"/>
        </w:tabs>
        <w:ind w:left="0" w:firstLine="0"/>
      </w:pPr>
    </w:lvl>
  </w:abstractNum>
  <w:abstractNum w:abstractNumId="4" w15:restartNumberingAfterBreak="0">
    <w:nsid w:val="230B1809"/>
    <w:multiLevelType w:val="multilevel"/>
    <w:tmpl w:val="6D30681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24E51E2F"/>
    <w:multiLevelType w:val="multilevel"/>
    <w:tmpl w:val="713203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31B77D2B"/>
    <w:multiLevelType w:val="multilevel"/>
    <w:tmpl w:val="39B2DA3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59722559"/>
    <w:multiLevelType w:val="multilevel"/>
    <w:tmpl w:val="192034C0"/>
    <w:lvl w:ilvl="0">
      <w:start w:val="1"/>
      <w:numFmt w:val="none"/>
      <w:pStyle w:val="Heading1"/>
      <w:suff w:val="nothing"/>
      <w:lvlText w:val="%1"/>
      <w:lvlJc w:val="left"/>
      <w:pPr>
        <w:tabs>
          <w:tab w:val="num" w:pos="0"/>
        </w:tabs>
        <w:ind w:left="0" w:firstLine="0"/>
      </w:pPr>
      <w:rPr>
        <w:b/>
        <w:sz w:val="28"/>
      </w:rPr>
    </w:lvl>
    <w:lvl w:ilvl="1">
      <w:start w:val="1"/>
      <w:numFmt w:val="none"/>
      <w:pStyle w:val="Heading2"/>
      <w:suff w:val="nothing"/>
      <w:lvlText w:val="%2"/>
      <w:lvlJc w:val="left"/>
      <w:pPr>
        <w:tabs>
          <w:tab w:val="num" w:pos="0"/>
        </w:tabs>
        <w:ind w:left="0" w:firstLine="0"/>
      </w:pPr>
    </w:lvl>
    <w:lvl w:ilvl="2">
      <w:start w:val="1"/>
      <w:numFmt w:val="none"/>
      <w:pStyle w:val="Heading3"/>
      <w:suff w:val="nothing"/>
      <w:lvlText w:val="%3"/>
      <w:lvlJc w:val="left"/>
      <w:pPr>
        <w:tabs>
          <w:tab w:val="num" w:pos="0"/>
        </w:tabs>
        <w:ind w:left="0" w:firstLine="0"/>
      </w:pPr>
    </w:lvl>
    <w:lvl w:ilvl="3">
      <w:start w:val="1"/>
      <w:numFmt w:val="none"/>
      <w:pStyle w:val="Heading4"/>
      <w:suff w:val="nothing"/>
      <w:lvlText w:val="%4"/>
      <w:lvlJc w:val="left"/>
      <w:pPr>
        <w:tabs>
          <w:tab w:val="num" w:pos="0"/>
        </w:tabs>
        <w:ind w:left="0" w:firstLine="0"/>
      </w:pPr>
    </w:lvl>
    <w:lvl w:ilvl="4">
      <w:start w:val="1"/>
      <w:numFmt w:val="none"/>
      <w:suff w:val="nothing"/>
      <w:lvlText w:val="%5"/>
      <w:lvlJc w:val="left"/>
      <w:pPr>
        <w:tabs>
          <w:tab w:val="num" w:pos="0"/>
        </w:tabs>
        <w:ind w:left="0" w:firstLine="0"/>
      </w:pPr>
    </w:lvl>
    <w:lvl w:ilvl="5">
      <w:start w:val="1"/>
      <w:numFmt w:val="none"/>
      <w:suff w:val="nothing"/>
      <w:lvlText w:val="%6"/>
      <w:lvlJc w:val="left"/>
      <w:pPr>
        <w:tabs>
          <w:tab w:val="num" w:pos="0"/>
        </w:tabs>
        <w:ind w:left="0" w:firstLine="0"/>
      </w:pPr>
    </w:lvl>
    <w:lvl w:ilvl="6">
      <w:start w:val="1"/>
      <w:numFmt w:val="none"/>
      <w:suff w:val="nothing"/>
      <w:lvlText w:val="%7"/>
      <w:lvlJc w:val="left"/>
      <w:pPr>
        <w:tabs>
          <w:tab w:val="num" w:pos="0"/>
        </w:tabs>
        <w:ind w:left="0" w:firstLine="0"/>
      </w:pPr>
    </w:lvl>
    <w:lvl w:ilvl="7">
      <w:start w:val="1"/>
      <w:numFmt w:val="none"/>
      <w:suff w:val="nothing"/>
      <w:lvlText w:val="%8"/>
      <w:lvlJc w:val="left"/>
      <w:pPr>
        <w:tabs>
          <w:tab w:val="num" w:pos="0"/>
        </w:tabs>
        <w:ind w:left="0" w:firstLine="0"/>
      </w:pPr>
    </w:lvl>
    <w:lvl w:ilvl="8">
      <w:start w:val="1"/>
      <w:numFmt w:val="none"/>
      <w:suff w:val="nothing"/>
      <w:lvlText w:val="%9"/>
      <w:lvlJc w:val="left"/>
      <w:pPr>
        <w:tabs>
          <w:tab w:val="num" w:pos="0"/>
        </w:tabs>
        <w:ind w:left="0" w:firstLine="0"/>
      </w:pPr>
    </w:lvl>
  </w:abstractNum>
  <w:abstractNum w:abstractNumId="8" w15:restartNumberingAfterBreak="0">
    <w:nsid w:val="5ABD4016"/>
    <w:multiLevelType w:val="multilevel"/>
    <w:tmpl w:val="B33EFD9C"/>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659D0341"/>
    <w:multiLevelType w:val="multilevel"/>
    <w:tmpl w:val="2B9A379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6733687A"/>
    <w:multiLevelType w:val="multilevel"/>
    <w:tmpl w:val="C1AA2028"/>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709306B6"/>
    <w:multiLevelType w:val="multilevel"/>
    <w:tmpl w:val="62108A38"/>
    <w:lvl w:ilvl="0">
      <w:start w:val="1"/>
      <w:numFmt w:val="bullet"/>
      <w:lvlText w:val="$"/>
      <w:lvlJc w:val="left"/>
      <w:pPr>
        <w:tabs>
          <w:tab w:val="num" w:pos="720"/>
        </w:tabs>
        <w:ind w:left="720" w:hanging="360"/>
      </w:pPr>
      <w:rPr>
        <w:rFonts w:ascii="JetBrains Mono Light" w:hAnsi="JetBrains Mono Light" w:cs="JetBrains Mono Light"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73D0491B"/>
    <w:multiLevelType w:val="multilevel"/>
    <w:tmpl w:val="8686212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795B5E3A"/>
    <w:multiLevelType w:val="multilevel"/>
    <w:tmpl w:val="2E5861D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7F0835A4"/>
    <w:multiLevelType w:val="multilevel"/>
    <w:tmpl w:val="008E8C24"/>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num w:numId="1" w16cid:durableId="63646058">
    <w:abstractNumId w:val="3"/>
  </w:num>
  <w:num w:numId="2" w16cid:durableId="635329948">
    <w:abstractNumId w:val="7"/>
  </w:num>
  <w:num w:numId="3" w16cid:durableId="1839152916">
    <w:abstractNumId w:val="1"/>
  </w:num>
  <w:num w:numId="4" w16cid:durableId="856236917">
    <w:abstractNumId w:val="8"/>
  </w:num>
  <w:num w:numId="5" w16cid:durableId="1182744516">
    <w:abstractNumId w:val="14"/>
  </w:num>
  <w:num w:numId="6" w16cid:durableId="810556149">
    <w:abstractNumId w:val="9"/>
  </w:num>
  <w:num w:numId="7" w16cid:durableId="1717588072">
    <w:abstractNumId w:val="10"/>
  </w:num>
  <w:num w:numId="8" w16cid:durableId="410810465">
    <w:abstractNumId w:val="13"/>
  </w:num>
  <w:num w:numId="9" w16cid:durableId="1005324685">
    <w:abstractNumId w:val="0"/>
  </w:num>
  <w:num w:numId="10" w16cid:durableId="1551529815">
    <w:abstractNumId w:val="5"/>
  </w:num>
  <w:num w:numId="11" w16cid:durableId="1204249045">
    <w:abstractNumId w:val="6"/>
  </w:num>
  <w:num w:numId="12" w16cid:durableId="862403984">
    <w:abstractNumId w:val="2"/>
  </w:num>
  <w:num w:numId="13" w16cid:durableId="419789824">
    <w:abstractNumId w:val="11"/>
  </w:num>
  <w:num w:numId="14" w16cid:durableId="2000112044">
    <w:abstractNumId w:val="12"/>
  </w:num>
  <w:num w:numId="15" w16cid:durableId="7956374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defaultTabStop w:val="709"/>
  <w:autoHyphenation/>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46DE"/>
    <w:rsid w:val="001B7026"/>
    <w:rsid w:val="001E101C"/>
    <w:rsid w:val="0048309E"/>
    <w:rsid w:val="00B646DE"/>
    <w:rsid w:val="00F23745"/>
    <w:rsid w:val="00FD3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61F03"/>
  <w15:docId w15:val="{CE0B8B3D-D674-40EC-9F72-D1D2F5D06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Noto Serif CJK SC" w:hAnsi="Times New Roman"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
    <w:next w:val="BodyText"/>
    <w:qFormat/>
    <w:pPr>
      <w:numPr>
        <w:numId w:val="2"/>
      </w:numPr>
      <w:jc w:val="center"/>
      <w:outlineLvl w:val="0"/>
    </w:pPr>
    <w:rPr>
      <w:b/>
      <w:bCs/>
      <w:caps/>
      <w:sz w:val="24"/>
      <w:szCs w:val="36"/>
    </w:rPr>
  </w:style>
  <w:style w:type="paragraph" w:styleId="Heading2">
    <w:name w:val="heading 2"/>
    <w:basedOn w:val="Heading"/>
    <w:next w:val="BodyText"/>
    <w:qFormat/>
    <w:pPr>
      <w:numPr>
        <w:ilvl w:val="1"/>
        <w:numId w:val="2"/>
      </w:numPr>
      <w:spacing w:before="200"/>
      <w:outlineLvl w:val="1"/>
    </w:pPr>
    <w:rPr>
      <w:b/>
      <w:bCs/>
      <w:sz w:val="32"/>
      <w:szCs w:val="32"/>
    </w:rPr>
  </w:style>
  <w:style w:type="paragraph" w:styleId="Heading3">
    <w:name w:val="heading 3"/>
    <w:basedOn w:val="Heading"/>
    <w:next w:val="BodyText"/>
    <w:qFormat/>
    <w:pPr>
      <w:numPr>
        <w:ilvl w:val="2"/>
        <w:numId w:val="2"/>
      </w:numPr>
      <w:spacing w:before="140"/>
      <w:outlineLvl w:val="2"/>
    </w:pPr>
    <w:rPr>
      <w:b/>
      <w:bCs/>
    </w:rPr>
  </w:style>
  <w:style w:type="paragraph" w:styleId="Heading4">
    <w:name w:val="heading 4"/>
    <w:basedOn w:val="Heading"/>
    <w:next w:val="BodyText"/>
    <w:qFormat/>
    <w:pPr>
      <w:numPr>
        <w:ilvl w:val="3"/>
        <w:numId w:val="2"/>
      </w:numPr>
      <w:spacing w:before="120"/>
      <w:outlineLvl w:val="3"/>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IndexLink">
    <w:name w:val="Index Link"/>
    <w:qFormat/>
  </w:style>
  <w:style w:type="character" w:customStyle="1" w:styleId="NumberingSymbols">
    <w:name w:val="Numbering Symbols"/>
    <w:qFormat/>
  </w:style>
  <w:style w:type="character" w:customStyle="1" w:styleId="Bullets">
    <w:name w:val="Bullets"/>
    <w:qFormat/>
    <w:rPr>
      <w:rFonts w:ascii="OpenSymbol" w:eastAsia="OpenSymbol" w:hAnsi="OpenSymbol" w:cs="OpenSymbol"/>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Characters">
    <w:name w:val="Endnote Characters"/>
    <w:qFormat/>
  </w:style>
  <w:style w:type="character" w:customStyle="1" w:styleId="EndnoteAnchor">
    <w:name w:val="Endnote Anchor"/>
    <w:rPr>
      <w:vertAlign w:val="superscript"/>
    </w:rPr>
  </w:style>
  <w:style w:type="character" w:styleId="Emphasis">
    <w:name w:val="Emphasis"/>
    <w:qFormat/>
    <w:rPr>
      <w:i/>
      <w:iCs/>
    </w:rPr>
  </w:style>
  <w:style w:type="paragraph" w:customStyle="1" w:styleId="Heading">
    <w:name w:val="Heading"/>
    <w:basedOn w:val="Normal"/>
    <w:next w:val="BodyText"/>
    <w:qFormat/>
    <w:pPr>
      <w:keepNext/>
      <w:spacing w:before="240" w:after="120"/>
    </w:pPr>
    <w:rPr>
      <w:rFonts w:eastAsia="Noto Sans CJK SC"/>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HeaderandFooter">
    <w:name w:val="Header and Footer"/>
    <w:basedOn w:val="Normal"/>
    <w:qFormat/>
    <w:pPr>
      <w:suppressLineNumbers/>
      <w:tabs>
        <w:tab w:val="center" w:pos="4253"/>
        <w:tab w:val="right" w:pos="8507"/>
      </w:tabs>
    </w:pPr>
  </w:style>
  <w:style w:type="paragraph" w:styleId="Footer">
    <w:name w:val="footer"/>
    <w:basedOn w:val="HeaderandFooter"/>
  </w:style>
  <w:style w:type="paragraph" w:styleId="Header">
    <w:name w:val="header"/>
    <w:basedOn w:val="HeaderandFooter"/>
  </w:style>
  <w:style w:type="paragraph" w:customStyle="1" w:styleId="Body">
    <w:name w:val="Body"/>
    <w:basedOn w:val="Normal"/>
    <w:qFormat/>
    <w:pPr>
      <w:spacing w:after="170"/>
      <w:jc w:val="both"/>
    </w:pPr>
    <w:rPr>
      <w:rFonts w:eastAsia="Times New Roman" w:cs="Times New Roman"/>
    </w:rPr>
  </w:style>
  <w:style w:type="paragraph" w:customStyle="1" w:styleId="PreformattedText">
    <w:name w:val="Preformatted Text"/>
    <w:basedOn w:val="Normal"/>
    <w:qFormat/>
    <w:rPr>
      <w:rFonts w:ascii="Liberation Mono" w:eastAsia="Noto Sans Mono CJK SC" w:hAnsi="Liberation Mono" w:cs="Liberation Mono"/>
      <w:sz w:val="20"/>
      <w:szCs w:val="20"/>
    </w:rPr>
  </w:style>
  <w:style w:type="paragraph" w:customStyle="1" w:styleId="Judul">
    <w:name w:val="Judul"/>
    <w:basedOn w:val="Heading1"/>
    <w:qFormat/>
    <w:pPr>
      <w:spacing w:before="0" w:after="567"/>
    </w:pPr>
  </w:style>
  <w:style w:type="paragraph" w:customStyle="1" w:styleId="AA">
    <w:name w:val="A.A"/>
    <w:basedOn w:val="Heading2"/>
    <w:qFormat/>
    <w:pPr>
      <w:spacing w:before="0" w:after="0"/>
    </w:pPr>
    <w:rPr>
      <w:sz w:val="24"/>
    </w:rPr>
  </w:style>
  <w:style w:type="paragraph" w:customStyle="1" w:styleId="AAA">
    <w:name w:val="A.A.A"/>
    <w:basedOn w:val="Heading3"/>
    <w:qFormat/>
    <w:pPr>
      <w:spacing w:before="0" w:after="0"/>
    </w:pPr>
    <w:rPr>
      <w:sz w:val="24"/>
    </w:rPr>
  </w:style>
  <w:style w:type="paragraph" w:customStyle="1" w:styleId="AAAA">
    <w:name w:val="A.A.A.A"/>
    <w:basedOn w:val="Heading4"/>
    <w:qFormat/>
    <w:pPr>
      <w:spacing w:before="0" w:after="0"/>
    </w:pPr>
    <w:rPr>
      <w:i w:val="0"/>
      <w:sz w:val="24"/>
    </w:rPr>
  </w:style>
  <w:style w:type="paragraph" w:customStyle="1" w:styleId="PrefixJudul">
    <w:name w:val="Prefix Judul"/>
    <w:basedOn w:val="Body"/>
    <w:qFormat/>
    <w:pPr>
      <w:spacing w:after="0"/>
      <w:jc w:val="center"/>
    </w:pPr>
    <w:rPr>
      <w:b/>
      <w:caps/>
    </w:rPr>
  </w:style>
  <w:style w:type="paragraph" w:styleId="IndexHeading">
    <w:name w:val="index heading"/>
    <w:basedOn w:val="Heading"/>
    <w:pPr>
      <w:suppressLineNumbers/>
    </w:pPr>
    <w:rPr>
      <w:b/>
      <w:bCs/>
      <w:sz w:val="32"/>
      <w:szCs w:val="32"/>
    </w:rPr>
  </w:style>
  <w:style w:type="paragraph" w:styleId="TOCHeading">
    <w:name w:val="TOC Heading"/>
    <w:basedOn w:val="IndexHeading"/>
  </w:style>
  <w:style w:type="paragraph" w:styleId="TOC1">
    <w:name w:val="toc 1"/>
    <w:basedOn w:val="Index"/>
    <w:pPr>
      <w:tabs>
        <w:tab w:val="right" w:leader="dot" w:pos="8507"/>
      </w:tabs>
    </w:pPr>
  </w:style>
  <w:style w:type="paragraph" w:styleId="TOC2">
    <w:name w:val="toc 2"/>
    <w:basedOn w:val="Index"/>
    <w:pPr>
      <w:tabs>
        <w:tab w:val="right" w:leader="dot" w:pos="8224"/>
      </w:tabs>
      <w:ind w:left="283"/>
    </w:pPr>
  </w:style>
  <w:style w:type="paragraph" w:styleId="TOC3">
    <w:name w:val="toc 3"/>
    <w:basedOn w:val="Index"/>
    <w:pPr>
      <w:tabs>
        <w:tab w:val="right" w:leader="dot" w:pos="7940"/>
      </w:tabs>
      <w:ind w:left="567"/>
    </w:pPr>
  </w:style>
  <w:style w:type="paragraph" w:styleId="TOC4">
    <w:name w:val="toc 4"/>
    <w:basedOn w:val="Index"/>
    <w:pPr>
      <w:tabs>
        <w:tab w:val="right" w:leader="dot" w:pos="7657"/>
      </w:tabs>
      <w:ind w:left="850"/>
    </w:pPr>
  </w:style>
  <w:style w:type="paragraph" w:customStyle="1" w:styleId="BodyNoJump">
    <w:name w:val="Body No Jump"/>
    <w:basedOn w:val="Body"/>
    <w:qFormat/>
    <w:pPr>
      <w:spacing w:after="0"/>
    </w:pPr>
  </w:style>
  <w:style w:type="paragraph" w:styleId="NormalWeb">
    <w:name w:val="Normal (Web)"/>
    <w:basedOn w:val="Normal"/>
    <w:qFormat/>
    <w:pPr>
      <w:spacing w:before="280" w:after="280"/>
    </w:pPr>
    <w:rPr>
      <w:rFonts w:eastAsia="Times New Roman" w:cs="Times New Roman"/>
    </w:rPr>
  </w:style>
  <w:style w:type="paragraph" w:customStyle="1" w:styleId="Gambar">
    <w:name w:val="Gambar"/>
    <w:basedOn w:val="Body"/>
    <w:qFormat/>
    <w:pPr>
      <w:spacing w:after="0"/>
      <w:jc w:val="center"/>
    </w:pPr>
    <w:rPr>
      <w:sz w:val="20"/>
    </w:rPr>
  </w:style>
  <w:style w:type="paragraph" w:customStyle="1" w:styleId="SumberGambar">
    <w:name w:val="Sumber Gambar"/>
    <w:basedOn w:val="Gambar"/>
    <w:qFormat/>
    <w:pPr>
      <w:spacing w:after="170"/>
      <w:jc w:val="left"/>
    </w:p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paragraph" w:styleId="FootnoteText">
    <w:name w:val="footnote text"/>
    <w:basedOn w:val="Normal"/>
    <w:pPr>
      <w:suppressLineNumbers/>
      <w:ind w:left="340" w:hanging="340"/>
    </w:pPr>
    <w:rPr>
      <w:sz w:val="20"/>
      <w:szCs w:val="20"/>
    </w:rPr>
  </w:style>
  <w:style w:type="paragraph" w:styleId="EndnoteText">
    <w:name w:val="endnote text"/>
    <w:basedOn w:val="Normal"/>
    <w:pPr>
      <w:suppressLineNumbers/>
      <w:ind w:left="340" w:hanging="340"/>
    </w:pPr>
    <w:rPr>
      <w:sz w:val="20"/>
      <w:szCs w:val="20"/>
    </w:rPr>
  </w:style>
  <w:style w:type="paragraph" w:customStyle="1" w:styleId="SourceCode">
    <w:name w:val="Source Code"/>
    <w:basedOn w:val="Body"/>
    <w:qFormat/>
    <w:pPr>
      <w:jc w:val="left"/>
    </w:pPr>
    <w:rPr>
      <w:rFonts w:ascii="JetBrains Mono Light" w:hAnsi="JetBrains Mono Light"/>
      <w:sz w:val="20"/>
    </w:rPr>
  </w:style>
  <w:style w:type="paragraph" w:customStyle="1" w:styleId="InlineSourceCode">
    <w:name w:val="Inline Source Code"/>
    <w:basedOn w:val="SourceCode"/>
    <w:qFormat/>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6.xml"/><Relationship Id="rId26" Type="http://schemas.openxmlformats.org/officeDocument/2006/relationships/image" Target="media/image5.png"/><Relationship Id="rId39" Type="http://schemas.openxmlformats.org/officeDocument/2006/relationships/image" Target="media/image18.png"/><Relationship Id="rId21" Type="http://schemas.openxmlformats.org/officeDocument/2006/relationships/footer" Target="footer7.xml"/><Relationship Id="rId34" Type="http://schemas.openxmlformats.org/officeDocument/2006/relationships/image" Target="media/image13.png"/><Relationship Id="rId42" Type="http://schemas.openxmlformats.org/officeDocument/2006/relationships/header" Target="header8.xml"/><Relationship Id="rId47" Type="http://schemas.openxmlformats.org/officeDocument/2006/relationships/footer" Target="footer11.xml"/><Relationship Id="rId50" Type="http://schemas.openxmlformats.org/officeDocument/2006/relationships/header" Target="header12.xml"/><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footer" Target="footer18.xml"/><Relationship Id="rId84" Type="http://schemas.openxmlformats.org/officeDocument/2006/relationships/footer" Target="footer22.xml"/><Relationship Id="rId7" Type="http://schemas.openxmlformats.org/officeDocument/2006/relationships/endnotes" Target="endnotes.xml"/><Relationship Id="rId71"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8.png"/><Relationship Id="rId11" Type="http://schemas.openxmlformats.org/officeDocument/2006/relationships/header" Target="header1.xm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header" Target="header9.xm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74" Type="http://schemas.openxmlformats.org/officeDocument/2006/relationships/header" Target="header16.xml"/><Relationship Id="rId79" Type="http://schemas.openxmlformats.org/officeDocument/2006/relationships/footer" Target="footer19.xml"/><Relationship Id="rId5" Type="http://schemas.openxmlformats.org/officeDocument/2006/relationships/webSettings" Target="webSettings.xml"/><Relationship Id="rId61" Type="http://schemas.openxmlformats.org/officeDocument/2006/relationships/image" Target="media/image28.png"/><Relationship Id="rId82" Type="http://schemas.openxmlformats.org/officeDocument/2006/relationships/header" Target="header20.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8.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footer" Target="footer9.xml"/><Relationship Id="rId48" Type="http://schemas.openxmlformats.org/officeDocument/2006/relationships/footer" Target="footer12.xml"/><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header" Target="header13.xml"/><Relationship Id="rId77" Type="http://schemas.openxmlformats.org/officeDocument/2006/relationships/header" Target="header17.xml"/><Relationship Id="rId8" Type="http://schemas.openxmlformats.org/officeDocument/2006/relationships/image" Target="media/image1.jpeg"/><Relationship Id="rId51" Type="http://schemas.openxmlformats.org/officeDocument/2006/relationships/footer" Target="footer13.xml"/><Relationship Id="rId72" Type="http://schemas.openxmlformats.org/officeDocument/2006/relationships/footer" Target="footer16.xml"/><Relationship Id="rId80" Type="http://schemas.openxmlformats.org/officeDocument/2006/relationships/footer" Target="footer20.xm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5.xm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header" Target="header10.xml"/><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eader" Target="header6.xml"/><Relationship Id="rId41" Type="http://schemas.openxmlformats.org/officeDocument/2006/relationships/header" Target="header7.xml"/><Relationship Id="rId54" Type="http://schemas.openxmlformats.org/officeDocument/2006/relationships/image" Target="media/image21.png"/><Relationship Id="rId62" Type="http://schemas.openxmlformats.org/officeDocument/2006/relationships/image" Target="media/image29.png"/><Relationship Id="rId70" Type="http://schemas.openxmlformats.org/officeDocument/2006/relationships/header" Target="header14.xml"/><Relationship Id="rId75" Type="http://schemas.openxmlformats.org/officeDocument/2006/relationships/footer" Target="footer17.xml"/><Relationship Id="rId83" Type="http://schemas.openxmlformats.org/officeDocument/2006/relationships/footer" Target="footer2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header" Target="header11.xml"/><Relationship Id="rId57" Type="http://schemas.openxmlformats.org/officeDocument/2006/relationships/image" Target="media/image24.png"/><Relationship Id="rId10" Type="http://schemas.openxmlformats.org/officeDocument/2006/relationships/footer" Target="footer2.xml"/><Relationship Id="rId31" Type="http://schemas.openxmlformats.org/officeDocument/2006/relationships/image" Target="media/image10.png"/><Relationship Id="rId44" Type="http://schemas.openxmlformats.org/officeDocument/2006/relationships/footer" Target="footer10.xml"/><Relationship Id="rId52" Type="http://schemas.openxmlformats.org/officeDocument/2006/relationships/footer" Target="footer14.xml"/><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header" Target="header15.xml"/><Relationship Id="rId78" Type="http://schemas.openxmlformats.org/officeDocument/2006/relationships/header" Target="header18.xml"/><Relationship Id="rId81" Type="http://schemas.openxmlformats.org/officeDocument/2006/relationships/header" Target="header19.xml"/><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948F73-1AB6-415D-9C0D-21680C9CB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38</TotalTime>
  <Pages>61</Pages>
  <Words>11823</Words>
  <Characters>67393</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Muhammad Nur Irsyad</cp:lastModifiedBy>
  <cp:revision>1863</cp:revision>
  <dcterms:created xsi:type="dcterms:W3CDTF">2022-07-02T14:42:00Z</dcterms:created>
  <dcterms:modified xsi:type="dcterms:W3CDTF">2022-09-26T14:1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harvard-cite-them-right</vt:lpwstr>
  </property>
  <property fmtid="{D5CDD505-2E9C-101B-9397-08002B2CF9AE}" pid="3" name="Mendeley Document_1">
    <vt:lpwstr>True</vt:lpwstr>
  </property>
  <property fmtid="{D5CDD505-2E9C-101B-9397-08002B2CF9AE}" pid="4" name="Mendeley Unique User Id_1">
    <vt:lpwstr>2df8515f-afde-319b-806c-b66c8193a9df</vt:lpwstr>
  </property>
  <property fmtid="{D5CDD505-2E9C-101B-9397-08002B2CF9AE}" pid="5" name="Mendeley_Bookmark_1rbgqZlHtL_1">
    <vt:lpwstr>ADDIN CSL_CITATION {"citationItems": [{"id": "ITEM-1", "itemData": {"URL": "https://www.zytrax.com/books/ldap/", "accessed": {"date-parts": [["2022", "5", "16"]]}, "author": [{"dropping-particle": "", "family": "ZyTrax", "given": "", "non-dropping-particl</vt:lpwstr>
  </property>
  <property fmtid="{D5CDD505-2E9C-101B-9397-08002B2CF9AE}" pid="6" name="Mendeley_Bookmark_1rbgqZlHtL_2">
    <vt:lpwstr>e": "", "parse-names": false, "suffix": ""}], "id": "ITEM-1", "issued": {"date-parts": [["2022"]]}, "title": "LDAP for Rocket Scientists, ZyTrax Inc.", "type": "webpage"}, "uris": ["http://www.mendeley.com/documents/?uuid=6feb36db-3277-3371-af76-d4b9c8453</vt:lpwstr>
  </property>
  <property fmtid="{D5CDD505-2E9C-101B-9397-08002B2CF9AE}" pid="7" name="Mendeley_Bookmark_1rbgqZlHtL_3">
    <vt:lpwstr>dbd"]}], "mendeley": {"formattedCitation": "(ZyTrax, 2022)", "plainTextFormattedCitation": "(ZyTrax, 2022)"}, "properties": {"noteIndex": 0}, "schema": "https://github.com/citation-style-language/schema/raw/master/csl-citation.json"}</vt:lpwstr>
  </property>
  <property fmtid="{D5CDD505-2E9C-101B-9397-08002B2CF9AE}" pid="8" name="Mendeley_Bookmark_2NoUXh2QX6_1">
    <vt:lpwstr>ADDIN CSL_CITATION {"citationItems": [{"id": "ITEM-1", "itemData": {"DOI": "10.26599/TST.2019.9010003", "ISSN": "l1007-0214 09/12 pp270\u2013280", "abstract": "0. 2 6 5 9 9 / T S T. 2 0 1 9. 9 0 1 0 0 0 3 V o l u m e 2 5, N u m b e r 2, A p r i l 2 0 2 0 </vt:lpwstr>
  </property>
  <property fmtid="{D5CDD505-2E9C-101B-9397-08002B2CF9AE}" pid="9" name="Mendeley_Bookmark_2NoUXh2QX6_10">
    <vt:lpwstr>": "", "parse-names": false, "suffix": ""}, {"dropping-particle": "", "family": "Jes\u00b4", "given": "Jes\u00fas", "non-dropping-particle": "", "parse-names": false, "suffix": ""}, {"dropping-particle": "", "family": "Garcer\u00e1n", "given": "Jes\u00fas</vt:lpwstr>
  </property>
  <property fmtid="{D5CDD505-2E9C-101B-9397-08002B2CF9AE}" pid="10" name="Mendeley_Bookmark_2NoUXh2QX6_11">
    <vt:lpwstr>", "non-dropping-particle": "", "parse-names": false, "suffix": ""}, {"dropping-particle": "", "family": "Garcer\u00e1n", "given": "Garcer\u00b4", "non-dropping-particle": "", "parse-names": false, "suffix": ""}, {"dropping-particle": "", "family": "Toval</vt:lpwstr>
  </property>
  <property fmtid="{D5CDD505-2E9C-101B-9397-08002B2CF9AE}" pid="11" name="Mendeley_Bookmark_2NoUXh2QX6_12">
    <vt:lpwstr>", "given": "Ambrosio", "non-dropping-particle": "", "parse-names": false, "suffix": ""}], "id": "ITEM-1", "issued": {"date-parts": [["2020"]]}, "number-of-pages": "270-280", "title": "Software Vulnerabilities Overview: A Descriptive Study, Tsinghua Scien</vt:lpwstr>
  </property>
  <property fmtid="{D5CDD505-2E9C-101B-9397-08002B2CF9AE}" pid="12" name="Mendeley_Bookmark_2NoUXh2QX6_13">
    <vt:lpwstr>ce and Technology", "type": "report"}, "uris": ["http://www.mendeley.com/documents/?uuid=45b2a05e-651a-371c-b5e3-c75e35f23d37"]}], "mendeley": {"formattedCitation": "(Cal\u00edn &lt;i&gt;et al.&lt;/i&gt;, 2020)", "plainTextFormattedCitation": "(Cal\u00edn et al., 202</vt:lpwstr>
  </property>
  <property fmtid="{D5CDD505-2E9C-101B-9397-08002B2CF9AE}" pid="13" name="Mendeley_Bookmark_2NoUXh2QX6_14">
    <vt:lpwstr>0)", "previouslyFormattedCitation": "(Cal\u00edn &lt;i&gt;et al.&lt;/i&gt;, 2020)"}, "properties": {"noteIndex": 0}, "schema": "https://github.com/citation-style-language/schema/raw/master/csl-citation.json"}</vt:lpwstr>
  </property>
  <property fmtid="{D5CDD505-2E9C-101B-9397-08002B2CF9AE}" pid="14" name="Mendeley_Bookmark_2NoUXh2QX6_2">
    <vt:lpwstr>@ The author(s) 2020. The articles published in this open access journal are distributed under the terms of the Creative Commons Attribution 4.0 International License Abstract: Computer security is a matter of great interest. In the last decade there have</vt:lpwstr>
  </property>
  <property fmtid="{D5CDD505-2E9C-101B-9397-08002B2CF9AE}" pid="15" name="Mendeley_Bookmark_2NoUXh2QX6_3">
    <vt:lpwstr> been numerous cases of cybercrime based on the exploitation of software vulnerabilities. This fact has generated a great social concern and a greater importance of computer security as a discipline. In this work, the most important vulnerabilities of rec</vt:lpwstr>
  </property>
  <property fmtid="{D5CDD505-2E9C-101B-9397-08002B2CF9AE}" pid="16" name="Mendeley_Bookmark_2NoUXh2QX6_4">
    <vt:lpwstr>ent years are identified, classified, and categorized individually. A measure of the impact of each vulnerability is used to carry out this classification, considering the number of products affected by each vulnerability, as well as its severity. In addi</vt:lpwstr>
  </property>
  <property fmtid="{D5CDD505-2E9C-101B-9397-08002B2CF9AE}" pid="17" name="Mendeley_Bookmark_2NoUXh2QX6_5">
    <vt:lpwstr>tion, the categories of vulnerabilities that have the greatest presence are identified. Based on the results obtained in this study, we can understand the consequences of the most common vulnerabilities, which software products are affected, how to counte</vt:lpwstr>
  </property>
  <property fmtid="{D5CDD505-2E9C-101B-9397-08002B2CF9AE}" pid="18" name="Mendeley_Bookmark_2NoUXh2QX6_6">
    <vt:lpwstr>ract these vulnerabilities, and what their current trend is.", "author": [{"dropping-particle": "", "family": "Cal\u00edn", "given": "Mario", "non-dropping-particle": "", "parse-names": false, "suffix": ""}, {"dropping-particle": "", "family": "Anchez", "</vt:lpwstr>
  </property>
  <property fmtid="{D5CDD505-2E9C-101B-9397-08002B2CF9AE}" pid="19" name="Mendeley_Bookmark_2NoUXh2QX6_7">
    <vt:lpwstr>given": "S \u00b4", "non-dropping-particle": "", "parse-names": false, "suffix": ""}, {"dropping-particle": "", "family": "Carrillo De Gea", "given": "Juan Manuel", "non-dropping-particle": "", "parse-names": false, "suffix": ""}, {"dropping-particle": ""</vt:lpwstr>
  </property>
  <property fmtid="{D5CDD505-2E9C-101B-9397-08002B2CF9AE}" pid="20" name="Mendeley_Bookmark_2NoUXh2QX6_8">
    <vt:lpwstr>, "family": "Jos\u00b4", "given": "Jos\u00e9", "non-dropping-particle": "", "parse-names": false, "suffix": ""}, {"dropping-particle": "", "family": "Luis", "given": "Jos\u00e9", "non-dropping-particle": "", "parse-names": false, "suffix": ""}, {"dropping</vt:lpwstr>
  </property>
  <property fmtid="{D5CDD505-2E9C-101B-9397-08002B2CF9AE}" pid="21" name="Mendeley_Bookmark_2NoUXh2QX6_9">
    <vt:lpwstr>-particle": "", "family": "Fern\u00b4fern\u00e1ndez-Alem\u00e1n", "given": "Fern\u00e1ndez", "non-dropping-particle": "", "parse-names": false, "suffix": ""}, {"dropping-particle": "", "family": "Alem\u00e1n", "given": "Alem\u00b4", "non-dropping-particle</vt:lpwstr>
  </property>
  <property fmtid="{D5CDD505-2E9C-101B-9397-08002B2CF9AE}" pid="22" name="Mendeley_Bookmark_37JTEBBLDY_1">
    <vt:lpwstr>ADDIN CSL_CITATION {"citationItems": [{"id": "ITEM-1", "itemData": {"author": [{"dropping-particle": "", "family": "Saroeval", "given": "Megha", "non-dropping-particle": "", "parse-names": false, "suffix": ""}, {"dropping-particle": "", "family": "Bhadola</vt:lpwstr>
  </property>
  <property fmtid="{D5CDD505-2E9C-101B-9397-08002B2CF9AE}" pid="23" name="Mendeley_Bookmark_37JTEBBLDY_2">
    <vt:lpwstr>", "given": "Shalini", "non-dropping-particle": "", "parse-names": false, "suffix": ""}], "id": "ITEM-1", "issue": "6", "issued": {"date-parts": [["2022"]]}, "page": "96-103", "title": "Network Utility Tools Best Practices", "type": "article-journal", "vo</vt:lpwstr>
  </property>
  <property fmtid="{D5CDD505-2E9C-101B-9397-08002B2CF9AE}" pid="24" name="Mendeley_Bookmark_37JTEBBLDY_3">
    <vt:lpwstr>lume": "9"}, "uris": ["http://www.mendeley.com/documents/?uuid=52d7ab16-fe1e-4b11-91f5-6a58290f3b12"]}], "mendeley": {"formattedCitation": "(Saroeval and Bhadola, 2022)", "plainTextFormattedCitation": "(Saroeval and Bhadola, 2022)", "previouslyFormattedCi</vt:lpwstr>
  </property>
  <property fmtid="{D5CDD505-2E9C-101B-9397-08002B2CF9AE}" pid="25" name="Mendeley_Bookmark_37JTEBBLDY_4">
    <vt:lpwstr>tation": "(Saroeval and Bhadola, 2022)"}, "properties": {"noteIndex": 0}, "schema": "https://github.com/citation-style-language/schema/raw/master/csl-citation.json"}</vt:lpwstr>
  </property>
  <property fmtid="{D5CDD505-2E9C-101B-9397-08002B2CF9AE}" pid="26" name="Mendeley_Bookmark_4UJBPATZ64_1">
    <vt:lpwstr>ADDIN CSL_CITATION {"citationItems": [{"id": "ITEM-1", "itemData": {"DOI": "10.1186/s13173-017-0051-1", "ISSN": "16784804", "abstract": "Several studies regarding security testing for corporate environments, networks, and systems were developed in the pas</vt:lpwstr>
  </property>
  <property fmtid="{D5CDD505-2E9C-101B-9397-08002B2CF9AE}" pid="27" name="Mendeley_Bookmark_4UJBPATZ64_2">
    <vt:lpwstr>t years. Therefore, to understand how methodologies and tools for security testing have evolved is an important task. One of the reasons for this evolution is due to penetration test, also known as Pentest. The main objective of this work is to provide an</vt:lpwstr>
  </property>
  <property fmtid="{D5CDD505-2E9C-101B-9397-08002B2CF9AE}" pid="28" name="Mendeley_Bookmark_4UJBPATZ64_3">
    <vt:lpwstr> overview on Pentest, showing its application scenarios, models, methodologies, and tools from published papers. Thereby, this work may help researchers and people that work with security to understand the aspects and existing solutions related to Pentest</vt:lpwstr>
  </property>
  <property fmtid="{D5CDD505-2E9C-101B-9397-08002B2CF9AE}" pid="29" name="Mendeley_Bookmark_4UJBPATZ64_4">
    <vt:lpwstr>. A systematic mapping study was conducted, with an initial gathering of 1145 papers, represented by 1090 distinct papers that have been evaluated. At the end, 54 primary studies were selected to be analyzed in a quantitative and qualitative way. As a res</vt:lpwstr>
  </property>
  <property fmtid="{D5CDD505-2E9C-101B-9397-08002B2CF9AE}" pid="30" name="Mendeley_Bookmark_4UJBPATZ64_5">
    <vt:lpwstr>ult, we classified the tools and models that are used on Pentest. We also show the main scenarios in which these tools and methodologies are applied to. Finally, we present some open issues and research opportunities on Pentest.", "author": [{"dropping-pa</vt:lpwstr>
  </property>
  <property fmtid="{D5CDD505-2E9C-101B-9397-08002B2CF9AE}" pid="31" name="Mendeley_Bookmark_4UJBPATZ64_6">
    <vt:lpwstr>rticle": "", "family": "Dalalana", "given": "Daniel Bertoglio", "non-dropping-particle": "", "parse-names": false, "suffix": ""}, {"dropping-particle": "", "family": "Zorzo", "given": "Avelino Francisco", "non-dropping-particle": "", "parse-names": false,</vt:lpwstr>
  </property>
  <property fmtid="{D5CDD505-2E9C-101B-9397-08002B2CF9AE}" pid="32" name="Mendeley_Bookmark_4UJBPATZ64_7">
    <vt:lpwstr> "suffix": ""}], "container-title": "Journal of the Brazilian Computer Society", "id": "ITEM-1", "issue": "1", "issued": {"date-parts": [["2017", "12", "1"]]}, "publisher": "Springer London", "title": "Overview and Open Issues on Penetration Test", "type"</vt:lpwstr>
  </property>
  <property fmtid="{D5CDD505-2E9C-101B-9397-08002B2CF9AE}" pid="33" name="Mendeley_Bookmark_4UJBPATZ64_8">
    <vt:lpwstr>: "article-journal", "volume": "23"}, "uris": ["http://www.mendeley.com/documents/?uuid=6935ee36-a4da-3e37-8f31-25ac73033e1a"]}], "mendeley": {"formattedCitation": "(Dalalana and Zorzo, 2017)", "plainTextFormattedCitation": "(Dalalana and Zorzo, 2017)", "</vt:lpwstr>
  </property>
  <property fmtid="{D5CDD505-2E9C-101B-9397-08002B2CF9AE}" pid="34" name="Mendeley_Bookmark_4UJBPATZ64_9">
    <vt:lpwstr>previouslyFormattedCitation": "(Dalalana and Zorzo, 2017)"}, "properties": {"noteIndex": 0}, "schema": "https://github.com/citation-style-language/schema/raw/master/csl-citation.json"}</vt:lpwstr>
  </property>
  <property fmtid="{D5CDD505-2E9C-101B-9397-08002B2CF9AE}" pid="35" name="Mendeley_Bookmark_663hSB0HFp_1">
    <vt:lpwstr>ADDIN CSL_CITATION {"citationItems": [{"id": "ITEM-1", "itemData": {"author": [{"dropping-particle": "", "family": "Sukic", "given": "Camil", "non-dropping-particle": "", "parse-names": false, "suffix": ""}, {"dropping-particle": "", "family": "Saracevic"</vt:lpwstr>
  </property>
  <property fmtid="{D5CDD505-2E9C-101B-9397-08002B2CF9AE}" pid="36" name="Mendeley_Bookmark_663hSB0HFp_2">
    <vt:lpwstr>, "given": "Muzafer", "non-dropping-particle": "", "parse-names": false, "suffix": ""}], "container-title": "Tem Journal", "id": "ITEM-1", "issue": "2", "issued": {"date-parts": [["2012"]]}, "page": "111", "title": "UML and JAVA as effective tools for imp</vt:lpwstr>
  </property>
  <property fmtid="{D5CDD505-2E9C-101B-9397-08002B2CF9AE}" pid="37" name="Mendeley_Bookmark_663hSB0HFp_3">
    <vt:lpwstr>lementing algorithms in computer graphics", "type": "article-journal", "volume": "1"}, "uris": ["http://www.mendeley.com/documents/?uuid=ac2d00aa-e8f3-4971-9b85-b17dbf9d068a"]}], "mendeley": {"formattedCitation": "(Sukic and Saracevic, 2012)", "plainTextF</vt:lpwstr>
  </property>
  <property fmtid="{D5CDD505-2E9C-101B-9397-08002B2CF9AE}" pid="38" name="Mendeley_Bookmark_663hSB0HFp_4">
    <vt:lpwstr>ormattedCitation": "(Sukic and Saracevic, 2012)", "previouslyFormattedCitation": "(Sukic and Saracevic, 2012)"}, "properties": {"noteIndex": 0}, "schema": "https://github.com/citation-style-language/schema/raw/master/csl-citation.json"}</vt:lpwstr>
  </property>
  <property fmtid="{D5CDD505-2E9C-101B-9397-08002B2CF9AE}" pid="39" name="Mendeley_Bookmark_6gzxwU0NPB_1">
    <vt:lpwstr>ADDIN CSL_CITATION {"citationItems": [{"id": "ITEM-1", "itemData": {"URL": "https://docs.oracle.com/cd/E19225-01/820-6551/bzbpb/index.html", "accessed": {"date-parts": [["2022", "5", "5"]]}, "author": [{"dropping-particle": "", "family": "Oracle", "given"</vt:lpwstr>
  </property>
  <property fmtid="{D5CDD505-2E9C-101B-9397-08002B2CF9AE}" pid="40" name="Mendeley_Bookmark_6gzxwU0NPB_2">
    <vt:lpwstr>: "", "non-dropping-particle": "", "parse-names": false, "suffix": ""}], "id": "ITEM-1", "issued": {"date-parts": [["2010"]]}, "title": "inetOrgPerson Object Class, Oracle Corporation", "type": "webpage"}, "uris": ["http://www.mendeley.com/documents/?uuid</vt:lpwstr>
  </property>
  <property fmtid="{D5CDD505-2E9C-101B-9397-08002B2CF9AE}" pid="41" name="Mendeley_Bookmark_6gzxwU0NPB_3">
    <vt:lpwstr>=a98c5c6f-4645-3de2-abff-52fd51418729"]}], "mendeley": {"formattedCitation": "(Oracle, 2010)", "manualFormatting": "Oracle, 2010", "plainTextFormattedCitation": "(Oracle, 2010)", "previouslyFormattedCitation": "(Oracle, 2010)"}, "properties": {"noteIndex"</vt:lpwstr>
  </property>
  <property fmtid="{D5CDD505-2E9C-101B-9397-08002B2CF9AE}" pid="42" name="Mendeley_Bookmark_6gzxwU0NPB_4">
    <vt:lpwstr>: 0}, "schema": "https://github.com/citation-style-language/schema/raw/master/csl-citation.json"}</vt:lpwstr>
  </property>
  <property fmtid="{D5CDD505-2E9C-101B-9397-08002B2CF9AE}" pid="43" name="Mendeley_Bookmark_7pevtAhaY5_1">
    <vt:lpwstr>ADDIN CSL_CITATION {"citationItems": [{"id": "ITEM-1", "itemData": {"ISBN": "9780199455508", "abstract": "Includes index.", "author": [{"dropping-particle": "", "family": "Roy", "given": "Uttam K.", "non-dropping-particle": "", "parse-names": false, "suff</vt:lpwstr>
  </property>
  <property fmtid="{D5CDD505-2E9C-101B-9397-08002B2CF9AE}" pid="44" name="Mendeley_Bookmark_7pevtAhaY5_2">
    <vt:lpwstr>ix": ""}], "id": "ITEM-1", "issued": {"date-parts": [["2015"]]}, "number-of-pages": "1-854", "title": "Advanced Java programming, Oxford University Press", "type": "book"}, "uris": ["http://www.mendeley.com/documents/?uuid=69023df5-a5d7-3b3a-968e-456ac79b</vt:lpwstr>
  </property>
  <property fmtid="{D5CDD505-2E9C-101B-9397-08002B2CF9AE}" pid="45" name="Mendeley_Bookmark_7pevtAhaY5_3">
    <vt:lpwstr>d19c"]}], "mendeley": {"formattedCitation": "(Roy, 2015)", "manualFormatting": "Roy, 2015", "plainTextFormattedCitation": "(Roy, 2015)", "previouslyFormattedCitation": "(Roy, 2015)"}, "properties": {"noteIndex": 0}, "schema": "https://github.com/citation-</vt:lpwstr>
  </property>
  <property fmtid="{D5CDD505-2E9C-101B-9397-08002B2CF9AE}" pid="46" name="Mendeley_Bookmark_7pevtAhaY5_4">
    <vt:lpwstr>style-language/schema/raw/master/csl-citation.json"}</vt:lpwstr>
  </property>
  <property fmtid="{D5CDD505-2E9C-101B-9397-08002B2CF9AE}" pid="47" name="Mendeley_Bookmark_9apRpy9Uuz_1">
    <vt:lpwstr>ADDIN CSL_CITATION {"citationItems": [{"id": "ITEM-1", "itemData": {"abstract": "The popularity of web applications is growing faster due to fulfil the requirements of the business and satisfy the needs of consumers. Web applications are now being capable</vt:lpwstr>
  </property>
  <property fmtid="{D5CDD505-2E9C-101B-9397-08002B2CF9AE}" pid="48" name="Mendeley_Bookmark_9apRpy9Uuz_10">
    <vt:lpwstr> al., 2018)", "previouslyFormattedCitation": "(Biswas &lt;i&gt;et al.&lt;/i&gt;, 2018)"}, "properties": {"noteIndex": 0}, "schema": "https://github.com/citation-style-language/schema/raw/master/csl-citation.json"}</vt:lpwstr>
  </property>
  <property fmtid="{D5CDD505-2E9C-101B-9397-08002B2CF9AE}" pid="49" name="Mendeley_Bookmark_9apRpy9Uuz_2">
    <vt:lpwstr> in providing business services to its stakeholders in the most effective and efficient manner. In this modern time, several number of services are providing through web applications and performance of those are measured through the services processing ti</vt:lpwstr>
  </property>
  <property fmtid="{D5CDD505-2E9C-101B-9397-08002B2CF9AE}" pid="50" name="Mendeley_Bookmark_9apRpy9Uuz_3">
    <vt:lpwstr>me and the informative functionalities. However, those services, at the same time, can be faced by a threat due to improper validation. Currently, cyber-attacks become a critical risk for every digital transformation throughout the world. Careless coding </vt:lpwstr>
  </property>
  <property fmtid="{D5CDD505-2E9C-101B-9397-08002B2CF9AE}" pid="51" name="Mendeley_Bookmark_9apRpy9Uuz_4">
    <vt:lpwstr>practice during the development and lack of knowledge about security are the root cause of different types of application layer vulnerability remains in the web system. Remote Code Execution (RCE) is one of the serious vulnerability at this era. According</vt:lpwstr>
  </property>
  <property fmtid="{D5CDD505-2E9C-101B-9397-08002B2CF9AE}" pid="52" name="Mendeley_Bookmark_9apRpy9Uuz_5">
    <vt:lpwstr> to Web Application Security project (CWE/SANS), RCE has been listed as 2nd ranked critical web application Vulnerability since 2016. Insignificant research works on RCE have been found during the literature review. This paper presents a complete case stu</vt:lpwstr>
  </property>
  <property fmtid="{D5CDD505-2E9C-101B-9397-08002B2CF9AE}" pid="53" name="Mendeley_Bookmark_9apRpy9Uuz_6">
    <vt:lpwstr>dy on RCE vulnerability.", "author": [{"dropping-particle": "", "family": "Biswas", "given": "Saikat", "non-dropping-particle": "", "parse-names": false, "suffix": ""}, {"dropping-particle": "", "family": "Sohel", "given": "M Khaled", "non-dropping-partic</vt:lpwstr>
  </property>
  <property fmtid="{D5CDD505-2E9C-101B-9397-08002B2CF9AE}" pid="54" name="Mendeley_Bookmark_9apRpy9Uuz_7">
    <vt:lpwstr>le": "", "parse-names": false, "suffix": ""}, {"dropping-particle": "", "family": "Hasan Khan Sajal", "given": "Md Mizanur", "non-dropping-particle": "", "parse-names": false, "suffix": ""}, {"dropping-particle": "", "family": "Afrin", "given": "Tanjina",</vt:lpwstr>
  </property>
  <property fmtid="{D5CDD505-2E9C-101B-9397-08002B2CF9AE}" pid="55" name="Mendeley_Bookmark_9apRpy9Uuz_8">
    <vt:lpwstr> "non-dropping-particle": "", "parse-names": false, "suffix": ""}], "id": "ITEM-1", "issued": {"date-parts": [["2018"]]}, "number-of-pages": "1-8", "title": "A Study on Remote Code Execution Vulnerability in Web Applications, International Conference on C</vt:lpwstr>
  </property>
  <property fmtid="{D5CDD505-2E9C-101B-9397-08002B2CF9AE}" pid="56" name="Mendeley_Bookmark_9apRpy9Uuz_9">
    <vt:lpwstr>yber Security and Computer Science", "type": "report"}, "uris": ["http://www.mendeley.com/documents/?uuid=b317510a-8893-3a4a-a0f9-ea87bce7d9b1"]}], "mendeley": {"formattedCitation": "(Biswas &lt;i&gt;et al.&lt;/i&gt;, 2018)", "plainTextFormattedCitation": "(Biswas et</vt:lpwstr>
  </property>
  <property fmtid="{D5CDD505-2E9C-101B-9397-08002B2CF9AE}" pid="57" name="Mendeley_Bookmark_ARXech5Spd_1">
    <vt:lpwstr>ADDIN CSL_CITATION {"citationItems": [{"id": "ITEM-1", "itemData": {"ISBN": "978-0-13-498546-6", "author": [{"dropping-particle": "", "family": "Helmke", "given": "Matthew", "non-dropping-particle": "", "parse-names": false, "suffix": ""}, {"dropping-part</vt:lpwstr>
  </property>
  <property fmtid="{D5CDD505-2E9C-101B-9397-08002B2CF9AE}" pid="58" name="Mendeley_Bookmark_ARXech5Spd_2">
    <vt:lpwstr>icle": "", "family": "Hudson", "given": "Andrew", "non-dropping-particle": "", "parse-names": false, "suffix": ""}, {"dropping-particle": "", "family": "Hudson", "given": "Paul", "non-dropping-particle": "", "parse-names": false, "suffix": ""}], "id": "IT</vt:lpwstr>
  </property>
  <property fmtid="{D5CDD505-2E9C-101B-9397-08002B2CF9AE}" pid="59" name="Mendeley_Bookmark_ARXech5Spd_3">
    <vt:lpwstr>EM-1", "issued": {"date-parts": [["2019"]]}, "number-of-pages": "1-2259", "title": "Ubuntu Unleashed: 2019 Edition, Pearson Education, Inc.", "type": "report"}, "uris": ["http://www.mendeley.com/documents/?uuid=b4ff3df7-bfd6-3205-9e84-9ca233b3eaad"]}], "m</vt:lpwstr>
  </property>
  <property fmtid="{D5CDD505-2E9C-101B-9397-08002B2CF9AE}" pid="60" name="Mendeley_Bookmark_ARXech5Spd_4">
    <vt:lpwstr>endeley": {"formattedCitation": "(Helmke, Hudson and Hudson, 2019)", "plainTextFormattedCitation": "(Helmke, Hudson and Hudson, 2019)", "previouslyFormattedCitation": "(Helmke, Hudson and Hudson, 2019)"}, "properties": {"noteIndex": 0}, "schema": "https:/</vt:lpwstr>
  </property>
  <property fmtid="{D5CDD505-2E9C-101B-9397-08002B2CF9AE}" pid="61" name="Mendeley_Bookmark_ARXech5Spd_5">
    <vt:lpwstr>/github.com/citation-style-language/schema/raw/master/csl-citation.json"}</vt:lpwstr>
  </property>
  <property fmtid="{D5CDD505-2E9C-101B-9397-08002B2CF9AE}" pid="62" name="Mendeley_Bookmark_AWDC5OfzdR_1">
    <vt:lpwstr>ADDIN CSL_CITATION {"citationItems": [{"id": "ITEM-1", "itemData": {"author": [{"dropping-particle": "", "family": "CEH", "given": "", "non-dropping-particle": "", "parse-names": false, "suffix": ""}], "id": "ITEM-1", "issued": {"date-parts": [["2013"]]},</vt:lpwstr>
  </property>
  <property fmtid="{D5CDD505-2E9C-101B-9397-08002B2CF9AE}" pid="63" name="Mendeley_Bookmark_AWDC5OfzdR_10">
    <vt:lpwstr>20)", "plainTextFormattedCitation": "(CEH, 2013; Hama Saeed, 2020)", "previouslyFormattedCitation": "(CEH, 2013; Hama Saeed, 2020)"}, "properties": {"noteIndex": 0}, "schema": "https://github.com/citation-style-language/schema/raw/master/csl-citation.json</vt:lpwstr>
  </property>
  <property fmtid="{D5CDD505-2E9C-101B-9397-08002B2CF9AE}" pid="64" name="Mendeley_Bookmark_AWDC5OfzdR_11">
    <vt:lpwstr>"}</vt:lpwstr>
  </property>
  <property fmtid="{D5CDD505-2E9C-101B-9397-08002B2CF9AE}" pid="65" name="Mendeley_Bookmark_AWDC5OfzdR_2">
    <vt:lpwstr> "number-of-pages": "828-1006", "title": "Trojans and Backdoors - Module 06, EC-Council", "type": "report"}, "uris": ["http://www.mendeley.com/documents/?uuid=77a95987-32a5-3b8a-aa20-e0ceb0c75db5"]}, {"id": "ITEM-2", "itemData": {"DOI": "10.14421/ijid.202</vt:lpwstr>
  </property>
  <property fmtid="{D5CDD505-2E9C-101B-9397-08002B2CF9AE}" pid="66" name="Mendeley_Bookmark_AWDC5OfzdR_3">
    <vt:lpwstr>0.09101", "ISSN": "2252-7834", "abstract": "Malware is a harmful programme, which infects computer systems, deletes data files and steals valuable information. Malware can attack personal and organization computer systems. In this paper, the most recent a</vt:lpwstr>
  </property>
  <property fmtid="{D5CDD505-2E9C-101B-9397-08002B2CF9AE}" pid="67" name="Mendeley_Bookmark_AWDC5OfzdR_4">
    <vt:lpwstr>nd dangerous types of malware, including CovidLock Ransomware, have been analysed and the most suitable countermeasures of malware have been provided. The purpose of this paper is to suggest manually removing malware through a range of tools. It investiga</vt:lpwstr>
  </property>
  <property fmtid="{D5CDD505-2E9C-101B-9397-08002B2CF9AE}" pid="68" name="Mendeley_Bookmark_AWDC5OfzdR_5">
    <vt:lpwstr>tes whether the University of Halabja employees are protected against malware or not and it hypothesizes that the university of Halabja employees are not protected in a great level against malware attacks. A questionnaire has been conducted and analysed. </vt:lpwstr>
  </property>
  <property fmtid="{D5CDD505-2E9C-101B-9397-08002B2CF9AE}" pid="69" name="Mendeley_Bookmark_AWDC5OfzdR_6">
    <vt:lpwstr>The results of the questionnaire confirmed that the university of Halabja employees are not crucially protected. Therefore, it works to propose a sufficient way to make the whole organization protected. This research can be extended to include public and </vt:lpwstr>
  </property>
  <property fmtid="{D5CDD505-2E9C-101B-9397-08002B2CF9AE}" pid="70" name="Mendeley_Bookmark_AWDC5OfzdR_7">
    <vt:lpwstr>private universities across Kurdistan region in order to identify the most secure university in this region against malware attacks.", "author": [{"dropping-particle": "", "family": "Hama Saeed", "given": "Mariwan Ahmed", "non-dropping-particle": "", "par</vt:lpwstr>
  </property>
  <property fmtid="{D5CDD505-2E9C-101B-9397-08002B2CF9AE}" pid="71" name="Mendeley_Bookmark_AWDC5OfzdR_8">
    <vt:lpwstr>se-names": false, "suffix": ""}], "container-title": "IJID (International Journal on Informatics for Development)", "id": "ITEM-2", "issue": "1", "issued": {"date-parts": [["2020", "4", "19"]]}, "page": "1", "publisher": "Al-Jamiah Research Centre", "titl</vt:lpwstr>
  </property>
  <property fmtid="{D5CDD505-2E9C-101B-9397-08002B2CF9AE}" pid="72" name="Mendeley_Bookmark_AWDC5OfzdR_9">
    <vt:lpwstr>e": "Malware in Computer Systems: Problems and Solutions", "type": "article-journal", "volume": "9"}, "uris": ["http://www.mendeley.com/documents/?uuid=46b05a07-8c89-3933-be4b-8656b8ba3c31"]}], "mendeley": {"formattedCitation": "(CEH, 2013; Hama Saeed, 20</vt:lpwstr>
  </property>
  <property fmtid="{D5CDD505-2E9C-101B-9397-08002B2CF9AE}" pid="73" name="Mendeley_Bookmark_AflTEDuF4C_1">
    <vt:lpwstr>ADDIN CSL_CITATION {"citationItems": [{"id": "ITEM-1", "itemData": {"DOI": "10.13140/RG.2.2.14272.20486", "author": [{"dropping-particle": "", "family": "Rajasinghe", "given": "Ravindu", "non-dropping-particle": "", "parse-names": false, "suffix": ""}], "</vt:lpwstr>
  </property>
  <property fmtid="{D5CDD505-2E9C-101B-9397-08002B2CF9AE}" pid="74" name="Mendeley_Bookmark_AflTEDuF4C_2">
    <vt:lpwstr>id": "ITEM-1", "issue": "May", "issued": {"date-parts": [["2022"]]}, "title": "Remote Code Execution Security Flaw in Apache Log4j2", "type": "article-journal"}, "uris": ["http://www.mendeley.com/documents/?uuid=17eaadf0-e530-4e22-b624-72fad90a9409"]}], "</vt:lpwstr>
  </property>
  <property fmtid="{D5CDD505-2E9C-101B-9397-08002B2CF9AE}" pid="75" name="Mendeley_Bookmark_AflTEDuF4C_3">
    <vt:lpwstr>mendeley": {"formattedCitation": "(Rajasinghe, 2022)", "plainTextFormattedCitation": "(Rajasinghe, 2022)", "previouslyFormattedCitation": "(Rajasinghe, 2022)"}, "properties": {"noteIndex": 0}, "schema": "https://github.com/citation-style-language/schema/r</vt:lpwstr>
  </property>
  <property fmtid="{D5CDD505-2E9C-101B-9397-08002B2CF9AE}" pid="76" name="Mendeley_Bookmark_AflTEDuF4C_4">
    <vt:lpwstr>aw/master/csl-citation.json"}</vt:lpwstr>
  </property>
  <property fmtid="{D5CDD505-2E9C-101B-9397-08002B2CF9AE}" pid="77" name="Mendeley_Bookmark_EHMP3yHNyC_1">
    <vt:lpwstr>ADDIN CSL_CITATION {"citationItems": [{"id": "ITEM-1", "itemData": {"abstract": "The software aspect of computer security has been investigated more thoroughly in the research literature than the hardware aspect. Consequently, one of the aims of this pape</vt:lpwstr>
  </property>
  <property fmtid="{D5CDD505-2E9C-101B-9397-08002B2CF9AE}" pid="78" name="Mendeley_Bookmark_EHMP3yHNyC_2">
    <vt:lpwstr>r is to raise public awareness regarding hardware-based attacks. During this project hardware that intercepts keyboard USB communication with a PC computer was developed. The hardware is based on Arduino modules and it can be used to execute several known</vt:lpwstr>
  </property>
  <property fmtid="{D5CDD505-2E9C-101B-9397-08002B2CF9AE}" pid="79" name="Mendeley_Bookmark_EHMP3yHNyC_3">
    <vt:lpwstr> attacks: keyboard logging, man-in-the-middle and scheduled BadUSB attacks. The research presented in this paper proves that by using commercial off-the-shelf hardware and rather simple software modules, efficient attacks that gain access to sensitive inf</vt:lpwstr>
  </property>
  <property fmtid="{D5CDD505-2E9C-101B-9397-08002B2CF9AE}" pid="80" name="Mendeley_Bookmark_EHMP3yHNyC_4">
    <vt:lpwstr>ormation and achieve control of the computer system can be realized.", "author": [{"dropping-particle": "", "family": "Bojovi\u0107", "given": "Petar D", "non-dropping-particle": "", "parse-names": false, "suffix": ""}, {"dropping-particle": "", "family":</vt:lpwstr>
  </property>
  <property fmtid="{D5CDD505-2E9C-101B-9397-08002B2CF9AE}" pid="81" name="Mendeley_Bookmark_EHMP3yHNyC_5">
    <vt:lpwstr> "Ba\u0161i\u010devi\u0107", "given": "I.", "non-dropping-particle": "", "parse-names": false, "suffix": ""}, {"dropping-particle": "", "family": "Pilipovi\u0107", "given": "M.", "non-dropping-particle": "", "parse-names": false, "suffix": ""}, {"dropping</vt:lpwstr>
  </property>
  <property fmtid="{D5CDD505-2E9C-101B-9397-08002B2CF9AE}" pid="82" name="Mendeley_Bookmark_EHMP3yHNyC_6">
    <vt:lpwstr>-particle": "", "family": "Bojovi\u0107", "given": "\u017d.", "non-dropping-particle": "", "parse-names": false, "suffix": ""}, {"dropping-particle": "", "family": "Bojovi\u0107", "given": "M.", "non-dropping-particle": "", "parse-names": false, "suffix":</vt:lpwstr>
  </property>
  <property fmtid="{D5CDD505-2E9C-101B-9397-08002B2CF9AE}" pid="83" name="Mendeley_Bookmark_EHMP3yHNyC_7">
    <vt:lpwstr> ""}], "id": "ITEM-1", "issue": "November", "issued": {"date-parts": [["2019"]]}, "page": "1-7", "title": "The rising threat of hardware attacks: A keyboard attack case study", "type": "article-journal"}, "uris": ["http://www.mendeley.com/documents/?uuid=</vt:lpwstr>
  </property>
  <property fmtid="{D5CDD505-2E9C-101B-9397-08002B2CF9AE}" pid="84" name="Mendeley_Bookmark_EHMP3yHNyC_8">
    <vt:lpwstr>2ba52abb-34bb-47e4-88ee-e0826217c01f"]}], "mendeley": {"formattedCitation": "(Bojovi\u0107 &lt;i&gt;et al.&lt;/i&gt;, 2019)", "plainTextFormattedCitation": "(Bojovi\u0107 et al., 2019)", "previouslyFormattedCitation": "(Bojovi\u0107 &lt;i&gt;et al.&lt;/i&gt;, 2019)"}, "propertie</vt:lpwstr>
  </property>
  <property fmtid="{D5CDD505-2E9C-101B-9397-08002B2CF9AE}" pid="85" name="Mendeley_Bookmark_EHMP3yHNyC_9">
    <vt:lpwstr>s": {"noteIndex": 0}, "schema": "https://github.com/citation-style-language/schema/raw/master/csl-citation.json"}</vt:lpwstr>
  </property>
  <property fmtid="{D5CDD505-2E9C-101B-9397-08002B2CF9AE}" pid="86" name="Mendeley_Bookmark_EI0QjnxFq2_1">
    <vt:lpwstr>ADDIN CSL_CITATION {"citationItems": [{"id": "ITEM-1", "itemData": {"URL": "https://www.liveaction.com/resources/blog/hands-on-keyboard-attack-why-detection-just-became-critical/#:~:text=A hands-on keyboard attack,other end of this technique.", "author": </vt:lpwstr>
  </property>
  <property fmtid="{D5CDD505-2E9C-101B-9397-08002B2CF9AE}" pid="87" name="Mendeley_Bookmark_EI0QjnxFq2_2">
    <vt:lpwstr>[{"dropping-particle": "", "family": "LiveAction", "given": "", "non-dropping-particle": "", "parse-names": false, "suffix": ""}], "id": "ITEM-1", "issued": {"date-parts": [["2022"]]}, "title": "Hands On Keyboard Attack: Why Detection Just Became Critical</vt:lpwstr>
  </property>
  <property fmtid="{D5CDD505-2E9C-101B-9397-08002B2CF9AE}" pid="88" name="Mendeley_Bookmark_EI0QjnxFq2_3">
    <vt:lpwstr>", "type": "webpage"}, "uris": ["http://www.mendeley.com/documents/?uuid=bc4a3b70-7096-4c44-8e34-1dd73e3c1624"]}], "mendeley": {"formattedCitation": "(LiveAction, 2022)", "plainTextFormattedCitation": "(LiveAction, 2022)", "previouslyFormattedCitation": "</vt:lpwstr>
  </property>
  <property fmtid="{D5CDD505-2E9C-101B-9397-08002B2CF9AE}" pid="89" name="Mendeley_Bookmark_EI0QjnxFq2_4">
    <vt:lpwstr>(LiveAction, 2022)"}, "properties": {"noteIndex": 0}, "schema": "https://github.com/citation-style-language/schema/raw/master/csl-citation.json"}</vt:lpwstr>
  </property>
  <property fmtid="{D5CDD505-2E9C-101B-9397-08002B2CF9AE}" pid="90" name="Mendeley_Bookmark_EOdOrELPhp_1">
    <vt:lpwstr>ADDIN CSL_CITATION {"citationItems": [{"id": "ITEM-1", "itemData": {"URL": "https://logging.apache.org/log4j/2.x/security.html", "accessed": {"date-parts": [["2022", "3", "17"]]}, "author": [{"dropping-particle": "", "family": "Apache", "given": "", "non-</vt:lpwstr>
  </property>
  <property fmtid="{D5CDD505-2E9C-101B-9397-08002B2CF9AE}" pid="91" name="Mendeley_Bookmark_EOdOrELPhp_2">
    <vt:lpwstr>dropping-particle": "", "parse-names": false, "suffix": ""}], "id": "ITEM-1", "issued": {"date-parts": [["2021"]]}, "title": "Apache Log4j Security Vulnerabilities, Apache Software Foundation", "type": "webpage"}, "uris": ["http://www.mendeley.com/documen</vt:lpwstr>
  </property>
  <property fmtid="{D5CDD505-2E9C-101B-9397-08002B2CF9AE}" pid="92" name="Mendeley_Bookmark_EOdOrELPhp_3">
    <vt:lpwstr>ts/?uuid=115af587-e79a-34d0-9215-5fca0960f379"]}], "mendeley": {"formattedCitation": "(Apache, 2021)", "plainTextFormattedCitation": "(Apache, 2021)", "previouslyFormattedCitation": "(Apache, 2021)"}, "properties": {"noteIndex": 0}, "schema": "https://git</vt:lpwstr>
  </property>
  <property fmtid="{D5CDD505-2E9C-101B-9397-08002B2CF9AE}" pid="93" name="Mendeley_Bookmark_EOdOrELPhp_4">
    <vt:lpwstr>hub.com/citation-style-language/schema/raw/master/csl-citation.json"}</vt:lpwstr>
  </property>
  <property fmtid="{D5CDD505-2E9C-101B-9397-08002B2CF9AE}" pid="94" name="Mendeley_Bookmark_Ej8KwLf0cN_1">
    <vt:lpwstr>ADDIN CSL_CITATION {"citationItems": [{"id": "ITEM-1", "itemData": {"DOI": "10.35957/jatisi.v8i3.1224", "ISSN": "2407-4322", "abstract": "Pesatnya perkembangan teknologi sejalan dengan perkembangan aplikasi berbasis web, serta meningkatkan serangan keaman</vt:lpwstr>
  </property>
  <property fmtid="{D5CDD505-2E9C-101B-9397-08002B2CF9AE}" pid="95" name="Mendeley_Bookmark_Ej8KwLf0cN_2">
    <vt:lpwstr>an dan berbagai teknik ancaman yang menyerang web. Kantor layanan terpadu pada pemerintah daerah XYZ telah menggunakan website untuk membantu salah satu proses bisnisnya. Dengan begitu, diperlukan vulnerability assessment dan penetration testing untuk men</vt:lpwstr>
  </property>
  <property fmtid="{D5CDD505-2E9C-101B-9397-08002B2CF9AE}" pid="96" name="Mendeley_Bookmark_Ej8KwLf0cN_3">
    <vt:lpwstr>getahui celah keamanan pada wwebsite. Vulnerability Assessment adalah metode untuk mencari kerentanan keamanan yang ada pada sebuah website dan penetration testing adalah metode untuk menguji kerentanan keamanan pada sebuah website. Pada penelitian ini ak</vt:lpwstr>
  </property>
  <property fmtid="{D5CDD505-2E9C-101B-9397-08002B2CF9AE}" pid="97" name="Mendeley_Bookmark_Ej8KwLf0cN_4">
    <vt:lpwstr>an dilakukan vulnerability assessment dan penetration testing pada situs layanan terpadu pemerintahan daerah XYZ menggunakan standar PTES dengan beberapa tools yang digunakan yaitu OWASP ZAP, Acunetix, dan Paros pada Kali Linux. Hasil penilaian kerentanan</vt:lpwstr>
  </property>
  <property fmtid="{D5CDD505-2E9C-101B-9397-08002B2CF9AE}" pid="98" name="Mendeley_Bookmark_Ej8KwLf0cN_5">
    <vt:lpwstr> yang diperoleh pada website layanan terpadu memiliki jenis kerentanan dan tingkat risiko yang berbeda-beda sesuai dengan tools yang digunakan. Pada pengujian yang dilakukan pada tool OWASP ZAP didapatkan kerentanan dengan tingkat risiko tinggi sebesar 10</vt:lpwstr>
  </property>
  <property fmtid="{D5CDD505-2E9C-101B-9397-08002B2CF9AE}" pid="99" name="Mendeley_Bookmark_Ej8KwLf0cN_6">
    <vt:lpwstr>%. Tool Acunetix mendapat tingkat risiko tinggi 16.6%, dan tool Paros mendapat kerentanan dengan tingkat risiko tinggi 20%.", "author": [{"dropping-particle": "", "family": "Ningsih", "given": "Shita Widya", "non-dropping-particle": "", "parse-names": fal</vt:lpwstr>
  </property>
  <property fmtid="{D5CDD505-2E9C-101B-9397-08002B2CF9AE}" pid="100" name="Mendeley_Bookmark_Ej8KwLf0cN_7">
    <vt:lpwstr>se, "suffix": ""}], "container-title": "JATISI (Jurnal Teknik Informatika dan Sistem Informasi)", "id": "ITEM-1", "issue": "3", "issued": {"date-parts": [["2021"]]}, "page": "1543-1556", "title": "Analisis Pengujian Kerentanan Situs Pemerintahan XYZ denga</vt:lpwstr>
  </property>
  <property fmtid="{D5CDD505-2E9C-101B-9397-08002B2CF9AE}" pid="101" name="Mendeley_Bookmark_Ej8KwLf0cN_8">
    <vt:lpwstr>n PTES", "type": "article-journal", "volume": "8"}, "uris": ["http://www.mendeley.com/documents/?uuid=d0b61646-c9f6-4472-bcb7-583e1f46796d"]}], "mendeley": {"formattedCitation": "(Ningsih, 2021)", "plainTextFormattedCitation": "(Ningsih, 2021)", "previous</vt:lpwstr>
  </property>
  <property fmtid="{D5CDD505-2E9C-101B-9397-08002B2CF9AE}" pid="102" name="Mendeley_Bookmark_Ej8KwLf0cN_9">
    <vt:lpwstr>lyFormattedCitation": "(Ningsih, 2021)"}, "properties": {"noteIndex": 0}, "schema": "https://github.com/citation-style-language/schema/raw/master/csl-citation.json"}</vt:lpwstr>
  </property>
  <property fmtid="{D5CDD505-2E9C-101B-9397-08002B2CF9AE}" pid="103" name="Mendeley_Bookmark_FLBMkI7FZe_1">
    <vt:lpwstr>ADDIN CSL_CITATION {"citationItems": [{"id": "ITEM-1", "itemData": {"DOI": "10.13140/RG.2.2.14272.20486", "author": [{"dropping-particle": "", "family": "Rajasinghe", "given": "Ravindu", "non-dropping-particle": "", "parse-names": false, "suffix": ""}], "</vt:lpwstr>
  </property>
  <property fmtid="{D5CDD505-2E9C-101B-9397-08002B2CF9AE}" pid="104" name="Mendeley_Bookmark_FLBMkI7FZe_2">
    <vt:lpwstr>id": "ITEM-1", "issue": "May", "issued": {"date-parts": [["2022"]]}, "title": "Remote Code Execution Security Flaw in Apache Log4j2", "type": "article-journal"}, "uris": ["http://www.mendeley.com/documents/?uuid=17eaadf0-e530-4e22-b624-72fad90a9409"]}], "</vt:lpwstr>
  </property>
  <property fmtid="{D5CDD505-2E9C-101B-9397-08002B2CF9AE}" pid="105" name="Mendeley_Bookmark_FLBMkI7FZe_3">
    <vt:lpwstr>mendeley": {"formattedCitation": "(Rajasinghe, 2022)", "plainTextFormattedCitation": "(Rajasinghe, 2022)", "previouslyFormattedCitation": "(Rajasinghe, 2022)"}, "properties": {"noteIndex": 0}, "schema": "https://github.com/citation-style-language/schema/r</vt:lpwstr>
  </property>
  <property fmtid="{D5CDD505-2E9C-101B-9397-08002B2CF9AE}" pid="106" name="Mendeley_Bookmark_FLBMkI7FZe_4">
    <vt:lpwstr>aw/master/csl-citation.json"}</vt:lpwstr>
  </property>
  <property fmtid="{D5CDD505-2E9C-101B-9397-08002B2CF9AE}" pid="107" name="Mendeley_Bookmark_GBhde9xndc_1">
    <vt:lpwstr>ADDIN CSL_CITATION {"citationItems": [{"id": "ITEM-1", "itemData": {"DOI": "10.13140/RG.2.2.14272.20486", "author": [{"dropping-particle": "", "family": "Rajasinghe", "given": "Ravindu", "non-dropping-particle": "", "parse-names": false, "suffix": ""}], "</vt:lpwstr>
  </property>
  <property fmtid="{D5CDD505-2E9C-101B-9397-08002B2CF9AE}" pid="108" name="Mendeley_Bookmark_GBhde9xndc_10">
    <vt:lpwstr>gen et al., 2022; Rajasinghe, 2022)", "previouslyFormattedCitation": "(Hiesgen &lt;i&gt;et al.&lt;/i&gt;, 2022; Rajasinghe, 2022)"}, "properties": {"noteIndex": 0}, "schema": "https://github.com/citation-style-language/schema/raw/master/csl-citation.json"}</vt:lpwstr>
  </property>
  <property fmtid="{D5CDD505-2E9C-101B-9397-08002B2CF9AE}" pid="109" name="Mendeley_Bookmark_GBhde9xndc_2">
    <vt:lpwstr>id": "ITEM-1", "issue": "May", "issued": {"date-parts": [["2022"]]}, "title": "Remote Code Execution Security Flaw in Apache Log4j2", "type": "article-journal"}, "uris": ["http://www.mendeley.com/documents/?uuid=17eaadf0-e530-4e22-b624-72fad90a9409"]}, {"</vt:lpwstr>
  </property>
  <property fmtid="{D5CDD505-2E9C-101B-9397-08002B2CF9AE}" pid="110" name="Mendeley_Bookmark_GBhde9xndc_3">
    <vt:lpwstr>id": "ITEM-2", "itemData": {"ISBN": "9783903176478", "abstract": "The critical remote-code-execution (RCE) Log4Shell is a severe vulnerability that was disclosed to the public on December 10, 2021. It exploits a bug in the wide-spread Log4j library. Any s</vt:lpwstr>
  </property>
  <property fmtid="{D5CDD505-2E9C-101B-9397-08002B2CF9AE}" pid="111" name="Mendeley_Bookmark_GBhde9xndc_4">
    <vt:lpwstr>ervice that uses the library and exposes an interface to the Internet is potentially vulnerable. In this paper, we measure the rush of scanners during the two months after the disclosure. We use several vantage points to observe both researchers and attac</vt:lpwstr>
  </property>
  <property fmtid="{D5CDD505-2E9C-101B-9397-08002B2CF9AE}" pid="112" name="Mendeley_Bookmark_GBhde9xndc_5">
    <vt:lpwstr>kers. For this purpose, we collect and analyze payloads sent by benign and malicious communication parties, their origins, and churn. We find that the initial rush of scanners quickly ebbed. Especially non-malicious scanners were only interested in the da</vt:lpwstr>
  </property>
  <property fmtid="{D5CDD505-2E9C-101B-9397-08002B2CF9AE}" pid="113" name="Mendeley_Bookmark_GBhde9xndc_6">
    <vt:lpwstr>ys after the disclosure. In contrast, malicious scanners continue targeting the vulnerability.", "author": [{"dropping-particle": "", "family": "Hiesgen", "given": "Raphael", "non-dropping-particle": "", "parse-names": false, "suffix": ""}, {"dropping-par</vt:lpwstr>
  </property>
  <property fmtid="{D5CDD505-2E9C-101B-9397-08002B2CF9AE}" pid="114" name="Mendeley_Bookmark_GBhde9xndc_7">
    <vt:lpwstr>ticle": "", "family": "Nawrocki", "given": "Marcin", "non-dropping-particle": "", "parse-names": false, "suffix": ""}, {"dropping-particle": "", "family": "Schmidt", "given": "Thomas C.", "non-dropping-particle": "", "parse-names": false, "suffix": ""}, {</vt:lpwstr>
  </property>
  <property fmtid="{D5CDD505-2E9C-101B-9397-08002B2CF9AE}" pid="115" name="Mendeley_Bookmark_GBhde9xndc_8">
    <vt:lpwstr>"dropping-particle": "", "family": "W\u00e4hlisch", "given": "Matthias", "non-dropping-particle": "", "parse-names": false, "suffix": ""}], "id": "ITEM-2", "issued": {"date-parts": [["2022"]]}, "title": "The Race to the Vulnerable: Measuring the Log4j She</vt:lpwstr>
  </property>
  <property fmtid="{D5CDD505-2E9C-101B-9397-08002B2CF9AE}" pid="116" name="Mendeley_Bookmark_GBhde9xndc_9">
    <vt:lpwstr>ll Incident", "type": "article-journal"}, "uris": ["http://www.mendeley.com/documents/?uuid=8be4133f-68b0-4139-8c85-2c365a9af9ea"]}], "mendeley": {"formattedCitation": "(Hiesgen &lt;i&gt;et al.&lt;/i&gt;, 2022; Rajasinghe, 2022)", "plainTextFormattedCitation": "(Hies</vt:lpwstr>
  </property>
  <property fmtid="{D5CDD505-2E9C-101B-9397-08002B2CF9AE}" pid="117" name="Mendeley_Bookmark_GFN6wECQDU_1">
    <vt:lpwstr>ADDIN CSL_CITATION {"citationItems": [{"id": "ITEM-1", "itemData": {"DOI": "10.13140/RG.2.2.14272.20486", "author": [{"dropping-particle": "", "family": "Rajasinghe", "given": "Ravindu", "non-dropping-particle": "", "parse-names": false, "suffix": ""}], "</vt:lpwstr>
  </property>
  <property fmtid="{D5CDD505-2E9C-101B-9397-08002B2CF9AE}" pid="118" name="Mendeley_Bookmark_GFN6wECQDU_2">
    <vt:lpwstr>id": "ITEM-1", "issue": "May", "issued": {"date-parts": [["2022"]]}, "title": "Remote Code Execution Security Flaw in Apache Log4j2", "type": "article-journal"}, "uris": ["http://www.mendeley.com/documents/?uuid=17eaadf0-e530-4e22-b624-72fad90a9409"]}], "</vt:lpwstr>
  </property>
  <property fmtid="{D5CDD505-2E9C-101B-9397-08002B2CF9AE}" pid="119" name="Mendeley_Bookmark_GFN6wECQDU_3">
    <vt:lpwstr>mendeley": {"formattedCitation": "(Rajasinghe, 2022)", "plainTextFormattedCitation": "(Rajasinghe, 2022)", "previouslyFormattedCitation": "(Rajasinghe, 2022)"}, "properties": {"noteIndex": 0}, "schema": "https://github.com/citation-style-language/schema/r</vt:lpwstr>
  </property>
  <property fmtid="{D5CDD505-2E9C-101B-9397-08002B2CF9AE}" pid="120" name="Mendeley_Bookmark_GFN6wECQDU_4">
    <vt:lpwstr>aw/master/csl-citation.json"}</vt:lpwstr>
  </property>
  <property fmtid="{D5CDD505-2E9C-101B-9397-08002B2CF9AE}" pid="121" name="Mendeley_Bookmark_GPshxSQPu7_1">
    <vt:lpwstr>ADDIN CSL_CITATION {"citationItems": [{"id": "ITEM-1", "itemData": {"author": [{"dropping-particle": "", "family": "Sukic", "given": "Camil", "non-dropping-particle": "", "parse-names": false, "suffix": ""}, {"dropping-particle": "", "family": "Saracevic"</vt:lpwstr>
  </property>
  <property fmtid="{D5CDD505-2E9C-101B-9397-08002B2CF9AE}" pid="122" name="Mendeley_Bookmark_GPshxSQPu7_2">
    <vt:lpwstr>, "given": "Muzafer", "non-dropping-particle": "", "parse-names": false, "suffix": ""}], "container-title": "Tem Journal", "id": "ITEM-1", "issue": "2", "issued": {"date-parts": [["2012"]]}, "page": "111", "title": "UML and JAVA as effective tools for imp</vt:lpwstr>
  </property>
  <property fmtid="{D5CDD505-2E9C-101B-9397-08002B2CF9AE}" pid="123" name="Mendeley_Bookmark_GPshxSQPu7_3">
    <vt:lpwstr>lementing algorithms in computer graphics", "type": "article-journal", "volume": "1"}, "uris": ["http://www.mendeley.com/documents/?uuid=ac2d00aa-e8f3-4971-9b85-b17dbf9d068a"]}], "mendeley": {"formattedCitation": "(Sukic and Saracevic, 2012)", "plainTextF</vt:lpwstr>
  </property>
  <property fmtid="{D5CDD505-2E9C-101B-9397-08002B2CF9AE}" pid="124" name="Mendeley_Bookmark_GPshxSQPu7_4">
    <vt:lpwstr>ormattedCitation": "(Sukic and Saracevic, 2012)", "previouslyFormattedCitation": "(Sukic and Saracevic, 2012)"}, "properties": {"noteIndex": 0}, "schema": "https://github.com/citation-style-language/schema/raw/master/csl-citation.json"}</vt:lpwstr>
  </property>
  <property fmtid="{D5CDD505-2E9C-101B-9397-08002B2CF9AE}" pid="125" name="Mendeley_Bookmark_GQtU0zWs3S_1">
    <vt:lpwstr>ADDIN Mendeley Bibliography CSL_BIBLIOGRAPHY </vt:lpwstr>
  </property>
  <property fmtid="{D5CDD505-2E9C-101B-9397-08002B2CF9AE}" pid="126" name="Mendeley_Bookmark_HZ63dNcXfE_1">
    <vt:lpwstr>ADDIN CSL_CITATION {"citationItems": [{"id": "ITEM-1", "itemData": {"author": [{"dropping-particle": "", "family": "Saroeval", "given": "Megha", "non-dropping-particle": "", "parse-names": false, "suffix": ""}, {"dropping-particle": "", "family": "Bhadola</vt:lpwstr>
  </property>
  <property fmtid="{D5CDD505-2E9C-101B-9397-08002B2CF9AE}" pid="127" name="Mendeley_Bookmark_HZ63dNcXfE_2">
    <vt:lpwstr>", "given": "Shalini", "non-dropping-particle": "", "parse-names": false, "suffix": ""}], "id": "ITEM-1", "issue": "6", "issued": {"date-parts": [["2022"]]}, "page": "96-103", "title": "Network Utility Tools Best Practices", "type": "article-journal", "vo</vt:lpwstr>
  </property>
  <property fmtid="{D5CDD505-2E9C-101B-9397-08002B2CF9AE}" pid="128" name="Mendeley_Bookmark_HZ63dNcXfE_3">
    <vt:lpwstr>lume": "9"}, "uris": ["http://www.mendeley.com/documents/?uuid=52d7ab16-fe1e-4b11-91f5-6a58290f3b12"]}], "mendeley": {"formattedCitation": "(Saroeval and Bhadola, 2022)", "plainTextFormattedCitation": "(Saroeval and Bhadola, 2022)", "previouslyFormattedCi</vt:lpwstr>
  </property>
  <property fmtid="{D5CDD505-2E9C-101B-9397-08002B2CF9AE}" pid="129" name="Mendeley_Bookmark_HZ63dNcXfE_4">
    <vt:lpwstr>tation": "(Saroeval and Bhadola, 2022)"}, "properties": {"noteIndex": 0}, "schema": "https://github.com/citation-style-language/schema/raw/master/csl-citation.json"}</vt:lpwstr>
  </property>
  <property fmtid="{D5CDD505-2E9C-101B-9397-08002B2CF9AE}" pid="130" name="Mendeley_Bookmark_Il9PBTkYWU_1">
    <vt:lpwstr>ADDIN CSL_CITATION {"citationItems": [{"id": "ITEM-1", "itemData": {"author": [{"dropping-particle": "", "family": "CEH", "given": "", "non-dropping-particle": "", "parse-names": false, "suffix": ""}], "id": "ITEM-1", "issued": {"date-parts": [["2013"]]},</vt:lpwstr>
  </property>
  <property fmtid="{D5CDD505-2E9C-101B-9397-08002B2CF9AE}" pid="131" name="Mendeley_Bookmark_Il9PBTkYWU_10">
    <vt:lpwstr>deley": {"formattedCitation": "(CEH, 2013; Mu\u00f1oz and Mirosh, 2016; Kaushik &lt;i&gt;et al.&lt;/i&gt;, 2021)", "plainTextFormattedCitation": "(CEH, 2013; Mu\u00f1oz and Mirosh, 2016; Kaushik et al., 2021)", "previouslyFormattedCitation": "(CEH, 2013; Mu\u00f1oz a</vt:lpwstr>
  </property>
  <property fmtid="{D5CDD505-2E9C-101B-9397-08002B2CF9AE}" pid="132" name="Mendeley_Bookmark_Il9PBTkYWU_11">
    <vt:lpwstr>nd Mirosh, 2016; Kaushik &lt;i&gt;et al.&lt;/i&gt;, 2021)"}, "properties": {"noteIndex": 0}, "schema": "https://github.com/citation-style-language/schema/raw/master/csl-citation.json"}</vt:lpwstr>
  </property>
  <property fmtid="{D5CDD505-2E9C-101B-9397-08002B2CF9AE}" pid="133" name="Mendeley_Bookmark_Il9PBTkYWU_2">
    <vt:lpwstr> "number-of-pages": "828-1006", "title": "Trojans and Backdoors - Module 06, EC-Council", "type": "report"}, "uris": ["http://www.mendeley.com/documents/?uuid=77a95987-32a5-3b8a-aa20-e0ceb0c75db5"]}, {"id": "ITEM-2", "itemData": {"author": [{"dropping-par</vt:lpwstr>
  </property>
  <property fmtid="{D5CDD505-2E9C-101B-9397-08002B2CF9AE}" pid="134" name="Mendeley_Bookmark_Il9PBTkYWU_3">
    <vt:lpwstr>ticle": "", "family": "Mu\u00f1oz", "given": "Alvaro", "non-dropping-particle": "", "parse-names": false, "suffix": ""}, {"dropping-particle": "", "family": "Mirosh", "given": "Oleksandr", "non-dropping-particle": "", "parse-names": false, "suffix": ""}],</vt:lpwstr>
  </property>
  <property fmtid="{D5CDD505-2E9C-101B-9397-08002B2CF9AE}" pid="135" name="Mendeley_Bookmark_Il9PBTkYWU_4">
    <vt:lpwstr> "id": "ITEM-2", "issued": {"date-parts": [["2016"]]}, "number-of-pages": "1-45", "title": "A Journey from JNDI/LDAP Manipulation to Remote Code Execution Dream Land, BlackHat USA", "type": "report"}, "uris": ["http://www.mendeley.com/documents/?uuid=b5cb</vt:lpwstr>
  </property>
  <property fmtid="{D5CDD505-2E9C-101B-9397-08002B2CF9AE}" pid="136" name="Mendeley_Bookmark_Il9PBTkYWU_5">
    <vt:lpwstr>7d72-1d2e-3b26-a9d0-eef287d6bc15"]}, {"id": "ITEM-3", "itemData": {"DOI": "10.51735/ijiccn/001/33", "ISSN": "2582-7707", "author": [{"dropping-particle": "", "family": "Kaushik", "given": "Keshav", "non-dropping-particle": "", "parse-names": false, "suffi</vt:lpwstr>
  </property>
  <property fmtid="{D5CDD505-2E9C-101B-9397-08002B2CF9AE}" pid="137" name="Mendeley_Bookmark_Il9PBTkYWU_6">
    <vt:lpwstr>x": ""}, {"dropping-particle": "", "family": "Aggarwal", "given": "Sakshi", "non-dropping-particle": "", "parse-names": false, "suffix": ""}, {"dropping-particle": "", "family": "Mudgal", "given": "Shashank", "non-dropping-particle": "", "parse-names": fa</vt:lpwstr>
  </property>
  <property fmtid="{D5CDD505-2E9C-101B-9397-08002B2CF9AE}" pid="138" name="Mendeley_Bookmark_Il9PBTkYWU_7">
    <vt:lpwstr>lse, "suffix": ""}, {"dropping-particle": "", "family": "Saravgi", "given": "Shubh", "non-dropping-particle": "", "parse-names": false, "suffix": ""}, {"dropping-particle": "", "family": "Mathur", "given": "Vibhor", "non-dropping-particle": "", "parse-nam</vt:lpwstr>
  </property>
  <property fmtid="{D5CDD505-2E9C-101B-9397-08002B2CF9AE}" pid="139" name="Mendeley_Bookmark_Il9PBTkYWU_8">
    <vt:lpwstr>es": false, "suffix": ""}], "container-title": "International Journal of Intelligent Communication, Computing, and Networks", "id": "ITEM-3", "issue": "2", "issued": {"date-parts": [["2021"]]}, "publisher": "International Journal of Intelligent Communicat</vt:lpwstr>
  </property>
  <property fmtid="{D5CDD505-2E9C-101B-9397-08002B2CF9AE}" pid="140" name="Mendeley_Bookmark_Il9PBTkYWU_9">
    <vt:lpwstr>ion, Computing and Networks", "title": "A Novel Approach to Generate a Reverse Shell: Exploitation and Prevention", "type": "article-journal", "volume": "2"}, "uris": ["http://www.mendeley.com/documents/?uuid=ebe264e9-ce93-387f-a627-2825377e9fe7"]}], "men</vt:lpwstr>
  </property>
  <property fmtid="{D5CDD505-2E9C-101B-9397-08002B2CF9AE}" pid="141" name="Mendeley_Bookmark_KXf0KkWatF_1">
    <vt:lpwstr>ADDIN CSL_CITATION {"citationItems": [{"id": "ITEM-1", "itemData": {"abstract": "Remote Access Trojan (RAT) merupakan program malware jenis Trojan Horse yang mencakup pintu belakang (backdoor) untuk kontrol administratif atas komputer target. Penelitian i</vt:lpwstr>
  </property>
  <property fmtid="{D5CDD505-2E9C-101B-9397-08002B2CF9AE}" pid="142" name="Mendeley_Bookmark_KXf0KkWatF_2">
    <vt:lpwstr>ni melakukan skenario penyerangan untuk mengetahui cara kerja serangan RAT, melakukan serangan RAT dan meningkatkan keamanan data dari serangan RAT melalui simulasi dan manfaat dari MikroTik. Program malware jenis trojan njRAT sebagai media simulasi antar</vt:lpwstr>
  </property>
  <property fmtid="{D5CDD505-2E9C-101B-9397-08002B2CF9AE}" pid="143" name="Mendeley_Bookmark_KXf0KkWatF_3">
    <vt:lpwstr>a laptop attacker (penyerang) dan laptop victim (korban). Metode yang digunakan adalah metode Dynamic Static, dimana dalam pengaturan jaringan dengan menentukan IP Address, yaitu menghubungkan 2 (dua) MikroTik Router, Router RB951Ui Versi 6 di laptop atta</vt:lpwstr>
  </property>
  <property fmtid="{D5CDD505-2E9C-101B-9397-08002B2CF9AE}" pid="144" name="Mendeley_Bookmark_KXf0KkWatF_4">
    <vt:lpwstr>cker dan Router RB931-2nD di laptop korban. Beberapa tools forensik yang digunakan diantaranya Wireshark, Disk Investigator, Virus Total sebagai proses analisis.", "author": [{"dropping-particle": "", "family": "Nanny", "given": "", "non-dropping-particle</vt:lpwstr>
  </property>
  <property fmtid="{D5CDD505-2E9C-101B-9397-08002B2CF9AE}" pid="145" name="Mendeley_Bookmark_KXf0KkWatF_5">
    <vt:lpwstr>": "", "parse-names": false, "suffix": ""}, {"dropping-particle": "", "family": "Prayudi", "given": "Yudi", "non-dropping-particle": "", "parse-names": false, "suffix": ""}, {"dropping-particle": "", "family": "Riadi", "given": "Imam", "non-dropping-parti</vt:lpwstr>
  </property>
  <property fmtid="{D5CDD505-2E9C-101B-9397-08002B2CF9AE}" pid="146" name="Mendeley_Bookmark_KXf0KkWatF_6">
    <vt:lpwstr>cle": "", "parse-names": false, "suffix": ""}], "container-title": "Jurnal Instek", "id": "ITEM-1", "issue": "2", "issued": {"date-parts": [["2019"]]}, "page": "161-170", "title": "Peningkatan Keamanan Data Terhadap Serangan Remote Access Trojan (RAT) pad</vt:lpwstr>
  </property>
  <property fmtid="{D5CDD505-2E9C-101B-9397-08002B2CF9AE}" pid="147" name="Mendeley_Bookmark_KXf0KkWatF_7">
    <vt:lpwstr>a Cybercriminal Menggunakan Metode Dynamic Static", "type": "article-journal", "volume": "4"}, "uris": ["http://www.mendeley.com/documents/?uuid=d8c0d7b3-ef59-412e-9ecd-ac4e878a8485"]}], "mendeley": {"formattedCitation": "(Nanny, Prayudi and Riadi, 2019)"</vt:lpwstr>
  </property>
  <property fmtid="{D5CDD505-2E9C-101B-9397-08002B2CF9AE}" pid="148" name="Mendeley_Bookmark_KXf0KkWatF_8">
    <vt:lpwstr>, "plainTextFormattedCitation": "(Nanny, Prayudi and Riadi, 2019)", "previouslyFormattedCitation": "(Nanny, Prayudi and Riadi, 2019)"}, "properties": {"noteIndex": 0}, "schema": "https://github.com/citation-style-language/schema/raw/master/csl-citation.js</vt:lpwstr>
  </property>
  <property fmtid="{D5CDD505-2E9C-101B-9397-08002B2CF9AE}" pid="149" name="Mendeley_Bookmark_KXf0KkWatF_9">
    <vt:lpwstr>on"}</vt:lpwstr>
  </property>
  <property fmtid="{D5CDD505-2E9C-101B-9397-08002B2CF9AE}" pid="150" name="Mendeley_Bookmark_KjkVtd2HhW_1">
    <vt:lpwstr>ADDIN CSL_CITATION {"citationItems": [{"id": "ITEM-1", "itemData": {"DOI": "10.1186/s13173-017-0051-1", "ISSN": "16784804", "abstract": "Several studies regarding security testing for corporate environments, networks, and systems were developed in the pas</vt:lpwstr>
  </property>
  <property fmtid="{D5CDD505-2E9C-101B-9397-08002B2CF9AE}" pid="151" name="Mendeley_Bookmark_KjkVtd2HhW_2">
    <vt:lpwstr>t years. Therefore, to understand how methodologies and tools for security testing have evolved is an important task. One of the reasons for this evolution is due to penetration test, also known as Pentest. The main objective of this work is to provide an</vt:lpwstr>
  </property>
  <property fmtid="{D5CDD505-2E9C-101B-9397-08002B2CF9AE}" pid="152" name="Mendeley_Bookmark_KjkVtd2HhW_3">
    <vt:lpwstr> overview on Pentest, showing its application scenarios, models, methodologies, and tools from published papers. Thereby, this work may help researchers and people that work with security to understand the aspects and existing solutions related to Pentest</vt:lpwstr>
  </property>
  <property fmtid="{D5CDD505-2E9C-101B-9397-08002B2CF9AE}" pid="153" name="Mendeley_Bookmark_KjkVtd2HhW_4">
    <vt:lpwstr>. A systematic mapping study was conducted, with an initial gathering of 1145 papers, represented by 1090 distinct papers that have been evaluated. At the end, 54 primary studies were selected to be analyzed in a quantitative and qualitative way. As a res</vt:lpwstr>
  </property>
  <property fmtid="{D5CDD505-2E9C-101B-9397-08002B2CF9AE}" pid="154" name="Mendeley_Bookmark_KjkVtd2HhW_5">
    <vt:lpwstr>ult, we classified the tools and models that are used on Pentest. We also show the main scenarios in which these tools and methodologies are applied to. Finally, we present some open issues and research opportunities on Pentest.", "author": [{"dropping-pa</vt:lpwstr>
  </property>
  <property fmtid="{D5CDD505-2E9C-101B-9397-08002B2CF9AE}" pid="155" name="Mendeley_Bookmark_KjkVtd2HhW_6">
    <vt:lpwstr>rticle": "", "family": "Dalalana", "given": "Daniel Bertoglio", "non-dropping-particle": "", "parse-names": false, "suffix": ""}, {"dropping-particle": "", "family": "Zorzo", "given": "Avelino Francisco", "non-dropping-particle": "", "parse-names": false,</vt:lpwstr>
  </property>
  <property fmtid="{D5CDD505-2E9C-101B-9397-08002B2CF9AE}" pid="156" name="Mendeley_Bookmark_KjkVtd2HhW_7">
    <vt:lpwstr> "suffix": ""}], "container-title": "Journal of the Brazilian Computer Society", "id": "ITEM-1", "issue": "1", "issued": {"date-parts": [["2017", "12", "1"]]}, "publisher": "Springer London", "title": "Overview and Open Issues on Penetration Test", "type"</vt:lpwstr>
  </property>
  <property fmtid="{D5CDD505-2E9C-101B-9397-08002B2CF9AE}" pid="157" name="Mendeley_Bookmark_KjkVtd2HhW_8">
    <vt:lpwstr>: "article-journal", "volume": "23"}, "uris": ["http://www.mendeley.com/documents/?uuid=6935ee36-a4da-3e37-8f31-25ac73033e1a"]}], "mendeley": {"formattedCitation": "(Dalalana and Zorzo, 2017)", "plainTextFormattedCitation": "(Dalalana and Zorzo, 2017)", "</vt:lpwstr>
  </property>
  <property fmtid="{D5CDD505-2E9C-101B-9397-08002B2CF9AE}" pid="158" name="Mendeley_Bookmark_KjkVtd2HhW_9">
    <vt:lpwstr>previouslyFormattedCitation": "(Dalalana and Zorzo, 2017)"}, "properties": {"noteIndex": 0}, "schema": "https://github.com/citation-style-language/schema/raw/master/csl-citation.json"}</vt:lpwstr>
  </property>
  <property fmtid="{D5CDD505-2E9C-101B-9397-08002B2CF9AE}" pid="159" name="Mendeley_Bookmark_LFqUsoRFgF_1">
    <vt:lpwstr>ADDIN CSL_CITATION {"citationItems": [{"id": "ITEM-1", "itemData": {"ISBN": "978-0-13-498546-6", "author": [{"dropping-particle": "", "family": "Helmke", "given": "Matthew", "non-dropping-particle": "", "parse-names": false, "suffix": ""}, {"dropping-part</vt:lpwstr>
  </property>
  <property fmtid="{D5CDD505-2E9C-101B-9397-08002B2CF9AE}" pid="160" name="Mendeley_Bookmark_LFqUsoRFgF_2">
    <vt:lpwstr>icle": "", "family": "Hudson", "given": "Andrew", "non-dropping-particle": "", "parse-names": false, "suffix": ""}, {"dropping-particle": "", "family": "Hudson", "given": "Paul", "non-dropping-particle": "", "parse-names": false, "suffix": ""}], "id": "IT</vt:lpwstr>
  </property>
  <property fmtid="{D5CDD505-2E9C-101B-9397-08002B2CF9AE}" pid="161" name="Mendeley_Bookmark_LFqUsoRFgF_3">
    <vt:lpwstr>EM-1", "issued": {"date-parts": [["2019"]]}, "number-of-pages": "1-2259", "title": "Ubuntu Unleashed: 2019 Edition, Pearson Education, Inc.", "type": "report"}, "uris": ["http://www.mendeley.com/documents/?uuid=b4ff3df7-bfd6-3205-9e84-9ca233b3eaad"]}], "m</vt:lpwstr>
  </property>
  <property fmtid="{D5CDD505-2E9C-101B-9397-08002B2CF9AE}" pid="162" name="Mendeley_Bookmark_LFqUsoRFgF_4">
    <vt:lpwstr>endeley": {"formattedCitation": "(Helmke, Hudson and Hudson, 2019)", "plainTextFormattedCitation": "(Helmke, Hudson and Hudson, 2019)", "previouslyFormattedCitation": "(Helmke, Hudson and Hudson, 2019)"}, "properties": {"noteIndex": 0}, "schema": "https:/</vt:lpwstr>
  </property>
  <property fmtid="{D5CDD505-2E9C-101B-9397-08002B2CF9AE}" pid="163" name="Mendeley_Bookmark_LFqUsoRFgF_5">
    <vt:lpwstr>/github.com/citation-style-language/schema/raw/master/csl-citation.json"}</vt:lpwstr>
  </property>
  <property fmtid="{D5CDD505-2E9C-101B-9397-08002B2CF9AE}" pid="164" name="Mendeley_Bookmark_LbGFKyE1U0_1">
    <vt:lpwstr>ADDIN CSL_CITATION {"citationItems": [{"id": "ITEM-1", "itemData": {"ISBN": "9780199455508", "abstract": "Includes index.", "author": [{"dropping-particle": "", "family": "Roy", "given": "Uttam K.", "non-dropping-particle": "", "parse-names": false, "suff</vt:lpwstr>
  </property>
  <property fmtid="{D5CDD505-2E9C-101B-9397-08002B2CF9AE}" pid="165" name="Mendeley_Bookmark_LbGFKyE1U0_2">
    <vt:lpwstr>ix": ""}], "id": "ITEM-1", "issued": {"date-parts": [["2015"]]}, "number-of-pages": "1-854", "title": "Advanced Java programming, Oxford University Press", "type": "book"}, "uris": ["http://www.mendeley.com/documents/?uuid=69023df5-a5d7-3b3a-968e-456ac79b</vt:lpwstr>
  </property>
  <property fmtid="{D5CDD505-2E9C-101B-9397-08002B2CF9AE}" pid="166" name="Mendeley_Bookmark_LbGFKyE1U0_3">
    <vt:lpwstr>d19c"]}], "mendeley": {"formattedCitation": "(Roy, 2015)", "plainTextFormattedCitation": "(Roy, 2015)", "previouslyFormattedCitation": "(Roy, 2015)"}, "properties": {"noteIndex": 0}, "schema": "https://github.com/citation-style-language/schema/raw/master/</vt:lpwstr>
  </property>
  <property fmtid="{D5CDD505-2E9C-101B-9397-08002B2CF9AE}" pid="167" name="Mendeley_Bookmark_LbGFKyE1U0_4">
    <vt:lpwstr>csl-citation.json"}</vt:lpwstr>
  </property>
  <property fmtid="{D5CDD505-2E9C-101B-9397-08002B2CF9AE}" pid="168" name="Mendeley_Bookmark_MoYDXEEnnt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169" name="Mendeley_Bookmark_MoYDXEEnnt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170" name="Mendeley_Bookmark_MoYDXEEnnt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171" name="Mendeley_Bookmark_MoYDXEEnnt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172" name="Mendeley_Bookmark_MoYDXEEnnt_5">
    <vt:lpwstr> "FIRST", "given": "", "non-dropping-particle": "", "parse-names": false, "suffix": ""}], "id": "ITEM-1", "issued": {"date-parts": [["2019"]]}, "page": "1-24", "title": "Common Vulnerability Scoring System version 3.1 Specification Document Revision 1", "</vt:lpwstr>
  </property>
  <property fmtid="{D5CDD505-2E9C-101B-9397-08002B2CF9AE}" pid="173" name="Mendeley_Bookmark_MoYDXEEnnt_6">
    <vt:lpwstr>type": "article-journal"}, "uris": ["http://www.mendeley.com/documents/?uuid=4517c8ef-e439-4d12-92c7-236678fa5c9b"]}], "mendeley": {"formattedCitation": "(FIRST, 2019)", "plainTextFormattedCitation": "(FIRST, 2019)", "previouslyFormattedCitation": "(FIRST</vt:lpwstr>
  </property>
  <property fmtid="{D5CDD505-2E9C-101B-9397-08002B2CF9AE}" pid="174" name="Mendeley_Bookmark_MoYDXEEnnt_7">
    <vt:lpwstr>, 2019)"}, "properties": {"noteIndex": 0}, "schema": "https://github.com/citation-style-language/schema/raw/master/csl-citation.json"}</vt:lpwstr>
  </property>
  <property fmtid="{D5CDD505-2E9C-101B-9397-08002B2CF9AE}" pid="175" name="Mendeley_Bookmark_N7eWdFUw7f_1">
    <vt:lpwstr>ADDIN CSL_CITATION {"citationItems": [{"id": "ITEM-1", "itemData": {"author": [{"dropping-particle": "", "family": "Ismail", "given": "Naufal Mahfudz", "non-dropping-particle": "", "parse-names": false, "suffix": ""}], "id": "ITEM-1", "issued": {"date-par</vt:lpwstr>
  </property>
  <property fmtid="{D5CDD505-2E9C-101B-9397-08002B2CF9AE}" pid="176" name="Mendeley_Bookmark_N7eWdFUw7f_2">
    <vt:lpwstr>ts": [["2020"]]}, "title": "Rancang Bangun Aplikasi Gamifikasi Untuk Hafalan Al-Quran Menggunakan Audio Fingerprint Berbasis Android", "type": "article-journal"}, "uris": ["http://www.mendeley.com/documents/?uuid=278b0273-3602-40f7-84d1-e63a1e2e2c4e"]}, {</vt:lpwstr>
  </property>
  <property fmtid="{D5CDD505-2E9C-101B-9397-08002B2CF9AE}" pid="177" name="Mendeley_Bookmark_N7eWdFUw7f_3">
    <vt:lpwstr>"id": "ITEM-2", "itemData": {"URL": "https://www.uml-diagrams.org/activity-diagrams.html", "author": [{"dropping-particle": "", "family": "OMG", "given": "", "non-dropping-particle": "", "parse-names": false, "suffix": ""}], "id": "ITEM-2", "issued": {"da</vt:lpwstr>
  </property>
  <property fmtid="{D5CDD505-2E9C-101B-9397-08002B2CF9AE}" pid="178" name="Mendeley_Bookmark_N7eWdFUw7f_4">
    <vt:lpwstr>te-parts": [["2011"]]}, "title": "Activity Diagrams", "type": "webpage"}, "uris": ["http://www.mendeley.com/documents/?uuid=7df83bac-1897-4f33-a630-334ba50c88f2"]}], "mendeley": {"formattedCitation": "(OMG, 2011a; Ismail, 2020)", "manualFormatting": "OMG,</vt:lpwstr>
  </property>
  <property fmtid="{D5CDD505-2E9C-101B-9397-08002B2CF9AE}" pid="179" name="Mendeley_Bookmark_N7eWdFUw7f_5">
    <vt:lpwstr> 2011a; Ismail, 2020", "plainTextFormattedCitation": "(OMG, 2011a; Ismail, 2020)", "previouslyFormattedCitation": "(OMG, 2011a; Ismail, 2020)"}, "properties": {"noteIndex": 0}, "schema": "https://github.com/citation-style-language/schema/raw/master/csl-ci</vt:lpwstr>
  </property>
  <property fmtid="{D5CDD505-2E9C-101B-9397-08002B2CF9AE}" pid="180" name="Mendeley_Bookmark_N7eWdFUw7f_6">
    <vt:lpwstr>tation.json"}</vt:lpwstr>
  </property>
  <property fmtid="{D5CDD505-2E9C-101B-9397-08002B2CF9AE}" pid="181" name="Mendeley_Bookmark_Np7ZnZOciE_1">
    <vt:lpwstr>ADDIN CSL_CITATION {"citationItems": [{"id": "ITEM-1", "itemData": {"URL": "https://tools.cisco.com/security/center/content/CiscoSecurityAdvisory/cisco-sa-apache-log4j-qRuKNEbd", "author": [{"dropping-particle": "", "family": "Cisco", "given": "", "non-dr</vt:lpwstr>
  </property>
  <property fmtid="{D5CDD505-2E9C-101B-9397-08002B2CF9AE}" pid="182" name="Mendeley_Bookmark_Np7ZnZOciE_2">
    <vt:lpwstr>opping-particle": "", "parse-names": false, "suffix": ""}], "id": "ITEM-1", "issued": {"date-parts": [["2021"]]}, "title": "Vulnerabilities in Apache Log4j Library Affecting Cisco Products: December 2021", "type": "webpage"}, "uris": ["http://www.mendeley</vt:lpwstr>
  </property>
  <property fmtid="{D5CDD505-2E9C-101B-9397-08002B2CF9AE}" pid="183" name="Mendeley_Bookmark_Np7ZnZOciE_3">
    <vt:lpwstr>.com/documents/?uuid=44b62c4c-86fb-4d8f-a644-96e2b1865540"]}], "mendeley": {"formattedCitation": "(Cisco, 2021)", "plainTextFormattedCitation": "(Cisco, 2021)", "previouslyFormattedCitation": "(Cisco, 2021)"}, "properties": {"noteIndex": 0}, "schema": "ht</vt:lpwstr>
  </property>
  <property fmtid="{D5CDD505-2E9C-101B-9397-08002B2CF9AE}" pid="184" name="Mendeley_Bookmark_Np7ZnZOciE_4">
    <vt:lpwstr>tps://github.com/citation-style-language/schema/raw/master/csl-citation.json"}</vt:lpwstr>
  </property>
  <property fmtid="{D5CDD505-2E9C-101B-9397-08002B2CF9AE}" pid="185" name="Mendeley_Bookmark_OA0NB6dhF1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186" name="Mendeley_Bookmark_OA0NB6dhF1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187" name="Mendeley_Bookmark_OA0NB6dhF1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188" name="Mendeley_Bookmark_OA0NB6dhF1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189" name="Mendeley_Bookmark_OA0NB6dhF1_5">
    <vt:lpwstr> "FIRST", "given": "", "non-dropping-particle": "", "parse-names": false, "suffix": ""}], "id": "ITEM-1", "issued": {"date-parts": [["2019"]]}, "page": "1-24", "title": "Common Vulnerability Scoring System version 3.1 Specification Document Revision 1", "</vt:lpwstr>
  </property>
  <property fmtid="{D5CDD505-2E9C-101B-9397-08002B2CF9AE}" pid="190" name="Mendeley_Bookmark_OA0NB6dhF1_6">
    <vt:lpwstr>type": "article-journal"}, "uris": ["http://www.mendeley.com/documents/?uuid=4517c8ef-e439-4d12-92c7-236678fa5c9b"]}], "mendeley": {"formattedCitation": "(FIRST, 2019)", "manualFormatting": "FIRST, 2019", "plainTextFormattedCitation": "(FIRST, 2019)", "pr</vt:lpwstr>
  </property>
  <property fmtid="{D5CDD505-2E9C-101B-9397-08002B2CF9AE}" pid="191" name="Mendeley_Bookmark_OA0NB6dhF1_7">
    <vt:lpwstr>eviouslyFormattedCitation": "(FIRST, 2019)"}, "properties": {"noteIndex": 0}, "schema": "https://github.com/citation-style-language/schema/raw/master/csl-citation.json"}</vt:lpwstr>
  </property>
  <property fmtid="{D5CDD505-2E9C-101B-9397-08002B2CF9AE}" pid="192" name="Mendeley_Bookmark_PmU8FIEOWB_1">
    <vt:lpwstr>ADDIN CSL_CITATION {"citationItems": [{"id": "ITEM-1", "itemData": {"ISSN": "2395-7549", "abstract": "Software Testing is the emerging and important field of IT industry because without the concept of software testing, there is no quality software which i</vt:lpwstr>
  </property>
  <property fmtid="{D5CDD505-2E9C-101B-9397-08002B2CF9AE}" pid="193" name="Mendeley_Bookmark_PmU8FIEOWB_10">
    <vt:lpwstr>tion-style-language/schema/raw/master/csl-citation.json"}</vt:lpwstr>
  </property>
  <property fmtid="{D5CDD505-2E9C-101B-9397-08002B2CF9AE}" pid="194" name="Mendeley_Bookmark_PmU8FIEOWB_2">
    <vt:lpwstr>s produced in the industry. Verification and Validation are the two basic building blocks of software testing process. There are various testing tactics, strategies and methodologies to test the software. Path Testing is one such a methodology used to tes</vt:lpwstr>
  </property>
  <property fmtid="{D5CDD505-2E9C-101B-9397-08002B2CF9AE}" pid="195" name="Mendeley_Bookmark_PmU8FIEOWB_3">
    <vt:lpwstr>t the software. Basically, path testing is a type of White Box/ Glass Box/ Open Box/ Structural testing technique. It generates the test suite based on the number of independent paths that are presented in a program by drawing the Control Flow Graph of an</vt:lpwstr>
  </property>
  <property fmtid="{D5CDD505-2E9C-101B-9397-08002B2CF9AE}" pid="196" name="Mendeley_Bookmark_PmU8FIEOWB_4">
    <vt:lpwstr> application. The basic objective of this paper is to acquire the knowledge on the basis path testing by considering a sample of code and the implementation of path testing is described with its merits and demerits.", "author": [{"dropping-particle": "", </vt:lpwstr>
  </property>
  <property fmtid="{D5CDD505-2E9C-101B-9397-08002B2CF9AE}" pid="197" name="Mendeley_Bookmark_PmU8FIEOWB_5">
    <vt:lpwstr>"family": "Madhavi", "given": "D", "non-dropping-particle": "", "parse-names": false, "suffix": ""}], "container-title": "Journal for Research", "id": "ITEM-1", "issue": "4", "issued": {"date-parts": [["2016"]]}, "page": "12-17", "title": "A White Box Tes</vt:lpwstr>
  </property>
  <property fmtid="{D5CDD505-2E9C-101B-9397-08002B2CF9AE}" pid="198" name="Mendeley_Bookmark_PmU8FIEOWB_6">
    <vt:lpwstr>ting Technique in Software Testing: Basis Path Testing", "type": "article-journal", "volume": "2"}, "uris": ["http://www.mendeley.com/documents/?uuid=88dcdc8e-ade2-3a6d-8695-ebe87b329eaf"]}, {"id": "ITEM-2", "itemData": {"DOI": "10.1016/S1353-4858(02)1100</vt:lpwstr>
  </property>
  <property fmtid="{D5CDD505-2E9C-101B-9397-08002B2CF9AE}" pid="199" name="Mendeley_Bookmark_PmU8FIEOWB_7">
    <vt:lpwstr>9-9", "ISSN": "13534858", "author": [{"dropping-particle": "", "family": "Midian", "given": "Paul", "non-dropping-particle": "", "parse-names": false, "suffix": ""}], "container-title": "Network Security", "id": "ITEM-2", "issue": "11", "issued": {"date-p</vt:lpwstr>
  </property>
  <property fmtid="{D5CDD505-2E9C-101B-9397-08002B2CF9AE}" pid="200" name="Mendeley_Bookmark_PmU8FIEOWB_8">
    <vt:lpwstr>arts": [["2002"]]}, "page": "10-12", "title": "Perspectives on penetration testing - Black box vs. white box", "type": "article-journal", "volume": "2002"}, "uris": ["http://www.mendeley.com/documents/?uuid=e5dea28f-8376-4a7d-862b-a9feecf84ccb"]}], "mende</vt:lpwstr>
  </property>
  <property fmtid="{D5CDD505-2E9C-101B-9397-08002B2CF9AE}" pid="201" name="Mendeley_Bookmark_PmU8FIEOWB_9">
    <vt:lpwstr>ley": {"formattedCitation": "(Midian, 2002; Madhavi, 2016)", "plainTextFormattedCitation": "(Midian, 2002; Madhavi, 2016)", "previouslyFormattedCitation": "(Midian, 2002; Madhavi, 2016)"}, "properties": {"noteIndex": 0}, "schema": "https://github.com/cita</vt:lpwstr>
  </property>
  <property fmtid="{D5CDD505-2E9C-101B-9397-08002B2CF9AE}" pid="202" name="Mendeley_Bookmark_QGRNs7DNlA_1">
    <vt:lpwstr>ADDIN CSL_CITATION {"citationItems": [{"id": "ITEM-1", "itemData": {"author": [{"dropping-particle": "", "family": "Apache", "given": "", "non-dropping-particle": "", "parse-names": false, "suffix": ""}], "id": "ITEM-1", "issued": {"date-parts": [["2022"]</vt:lpwstr>
  </property>
  <property fmtid="{D5CDD505-2E9C-101B-9397-08002B2CF9AE}" pid="203" name="Mendeley_Bookmark_QGRNs7DNlA_2">
    <vt:lpwstr>]}, "number-of-pages": "1-301", "title": "Apache Log4j 2 v. 2.17.2 User's Guide, Apache Software Foundation", "type": "report"}, "uris": ["http://www.mendeley.com/documents/?uuid=2829696b-4e49-3163-b59c-83af5e39d7a8"]}], "mendeley": {"formattedCitation": </vt:lpwstr>
  </property>
  <property fmtid="{D5CDD505-2E9C-101B-9397-08002B2CF9AE}" pid="204" name="Mendeley_Bookmark_QGRNs7DNlA_3">
    <vt:lpwstr>"(Apache, 2022)", "plainTextFormattedCitation": "(Apache, 2022)", "previouslyFormattedCitation": "(Apache, 2022)"}, "properties": {"noteIndex": 0}, "schema": "https://github.com/citation-style-language/schema/raw/master/csl-citation.json"}</vt:lpwstr>
  </property>
  <property fmtid="{D5CDD505-2E9C-101B-9397-08002B2CF9AE}" pid="205" name="Mendeley_Bookmark_R2ZbOZUP54_1">
    <vt:lpwstr>ADDIN CSL_CITATION {"citationItems": [{"id": "ITEM-1", "itemData": {"author": [{"dropping-particle": "", "family": "Apache", "given": "", "non-dropping-particle": "", "parse-names": false, "suffix": ""}], "id": "ITEM-1", "issued": {"date-parts": [["2022"]</vt:lpwstr>
  </property>
  <property fmtid="{D5CDD505-2E9C-101B-9397-08002B2CF9AE}" pid="206" name="Mendeley_Bookmark_R2ZbOZUP54_2">
    <vt:lpwstr>]}, "number-of-pages": "1-301", "title": "Apache Log4j 2 v. 2.17.2 User's Guide, Apache Software Foundation", "type": "report"}, "uris": ["http://www.mendeley.com/documents/?uuid=2829696b-4e49-3163-b59c-83af5e39d7a8"]}], "mendeley": {"formattedCitation": </vt:lpwstr>
  </property>
  <property fmtid="{D5CDD505-2E9C-101B-9397-08002B2CF9AE}" pid="207" name="Mendeley_Bookmark_R2ZbOZUP54_3">
    <vt:lpwstr>"(Apache, 2022)", "plainTextFormattedCitation": "(Apache, 2022)", "previouslyFormattedCitation": "(Apache, 2022)"}, "properties": {"noteIndex": 0}, "schema": "https://github.com/citation-style-language/schema/raw/master/csl-citation.json"}</vt:lpwstr>
  </property>
  <property fmtid="{D5CDD505-2E9C-101B-9397-08002B2CF9AE}" pid="208" name="Mendeley_Bookmark_R3wxEuv1cz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209" name="Mendeley_Bookmark_R3wxEuv1cz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210" name="Mendeley_Bookmark_R3wxEuv1cz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211" name="Mendeley_Bookmark_R3wxEuv1cz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212" name="Mendeley_Bookmark_R3wxEuv1cz_5">
    <vt:lpwstr> "FIRST", "given": "", "non-dropping-particle": "", "parse-names": false, "suffix": ""}], "id": "ITEM-1", "issued": {"date-parts": [["2019"]]}, "page": "1-24", "title": "Common Vulnerability Scoring System version 3.1 Specification Document Revision 1", "</vt:lpwstr>
  </property>
  <property fmtid="{D5CDD505-2E9C-101B-9397-08002B2CF9AE}" pid="213" name="Mendeley_Bookmark_R3wxEuv1cz_6">
    <vt:lpwstr>type": "article-journal"}, "uris": ["http://www.mendeley.com/documents/?uuid=4517c8ef-e439-4d12-92c7-236678fa5c9b"]}], "mendeley": {"formattedCitation": "(FIRST, 2019)", "plainTextFormattedCitation": "(FIRST, 2019)", "previouslyFormattedCitation": "(FIRST</vt:lpwstr>
  </property>
  <property fmtid="{D5CDD505-2E9C-101B-9397-08002B2CF9AE}" pid="214" name="Mendeley_Bookmark_R3wxEuv1cz_7">
    <vt:lpwstr>, 2019)"}, "properties": {"noteIndex": 0}, "schema": "https://github.com/citation-style-language/schema/raw/master/csl-citation.json"}</vt:lpwstr>
  </property>
  <property fmtid="{D5CDD505-2E9C-101B-9397-08002B2CF9AE}" pid="215" name="Mendeley_Bookmark_Re2Q2dysAW_1">
    <vt:lpwstr>ADDIN CSL_CITATION {"citationItems": [{"id": "ITEM-1", "itemData": {"ISSN": "2455-5703", "abstract": "Vulnerability scanners are information security tools able to detect security weaknesses on hosts in a network. Secure hosts in a proactive manner. A pro</vt:lpwstr>
  </property>
  <property fmtid="{D5CDD505-2E9C-101B-9397-08002B2CF9AE}" pid="216" name="Mendeley_Bookmark_Re2Q2dysAW_10">
    <vt:lpwstr>me=CVE-2021-44228", "accessed": {"date-parts": [["2022", "5", "4"]]}, "author": [{"dropping-particle": "", "family": "CVE", "given": "", "non-dropping-particle": "", "parse-names": false, "suffix": ""}], "id": "ITEM-3", "issued": {"date-parts": [["2021"]]</vt:lpwstr>
  </property>
  <property fmtid="{D5CDD505-2E9C-101B-9397-08002B2CF9AE}" pid="217" name="Mendeley_Bookmark_Re2Q2dysAW_11">
    <vt:lpwstr>}, "title": "CVE-2021-44228, CVE Mitre Org.", "type": "webpage"}, "uris": ["http://www.mendeley.com/documents/?uuid=5f253809-bb81-3ccf-b568-6a6ae7315515"]}, {"id": "ITEM-4", "itemData": {"URL": "https://www.oracle.com/security-alerts/alert-cve-2021-44228.</vt:lpwstr>
  </property>
  <property fmtid="{D5CDD505-2E9C-101B-9397-08002B2CF9AE}" pid="218" name="Mendeley_Bookmark_Re2Q2dysAW_12">
    <vt:lpwstr>html", "accessed": {"date-parts": [["2022", "3", "17"]]}, "author": [{"dropping-particle": "", "family": "Oracle", "given": "", "non-dropping-particle": "", "parse-names": false, "suffix": ""}], "id": "ITEM-4", "issued": {"date-parts": [["2021"]]}, "title</vt:lpwstr>
  </property>
  <property fmtid="{D5CDD505-2E9C-101B-9397-08002B2CF9AE}" pid="219" name="Mendeley_Bookmark_Re2Q2dysAW_13">
    <vt:lpwstr>": "Oracle Security Alert Advisory - CVE-2021-44228, Oracle Corporation", "type": "webpage"}, "uris": ["http://www.mendeley.com/documents/?uuid=012369ca-47dd-3bce-84b0-21abc68775a3"]}], "mendeley": {"formattedCitation": "(Khan and Neha, 2016; Apache, 2021</vt:lpwstr>
  </property>
  <property fmtid="{D5CDD505-2E9C-101B-9397-08002B2CF9AE}" pid="220" name="Mendeley_Bookmark_Re2Q2dysAW_14">
    <vt:lpwstr>; CVE, 2021; Oracle, 2021)", "plainTextFormattedCitation": "(Khan and Neha, 2016; Apache, 2021; CVE, 2021; Oracle, 2021)", "previouslyFormattedCitation": "(Khan and Neha, 2016; Apache, 2021; CVE, 2021; Oracle, 2021)"}, "properties": {"noteIndex": 0}, "sch</vt:lpwstr>
  </property>
  <property fmtid="{D5CDD505-2E9C-101B-9397-08002B2CF9AE}" pid="221" name="Mendeley_Bookmark_Re2Q2dysAW_15">
    <vt:lpwstr>ema": "https://github.com/citation-style-language/schema/raw/master/csl-citation.json"}</vt:lpwstr>
  </property>
  <property fmtid="{D5CDD505-2E9C-101B-9397-08002B2CF9AE}" pid="222" name="Mendeley_Bookmark_Re2Q2dysAW_2">
    <vt:lpwstr>active approach is considered to be better than reactive approaches followed by, for example, intrusion detection systems, because prevention is better than cure. There are many problems and disadvantages of currently available VSs, such as hampering syst</vt:lpwstr>
  </property>
  <property fmtid="{D5CDD505-2E9C-101B-9397-08002B2CF9AE}" pid="223" name="Mendeley_Bookmark_Re2Q2dysAW_3">
    <vt:lpwstr>em resources while conducting scans. This paper introduces a conceptual model for vulnerability forecasting. The model uses intelligent techniques to improve on the efficiency of currently available. The model aims to do vulnerability forecasting specific</vt:lpwstr>
  </property>
  <property fmtid="{D5CDD505-2E9C-101B-9397-08002B2CF9AE}" pid="224" name="Mendeley_Bookmark_Re2Q2dysAW_4">
    <vt:lpwstr>ally by predicting the number of known vulnerabilities that will occur in the near future by using intelligent techniques and vulnerability history data. The model is tested by means of a prototype and an evaluation of the model's results is also provided</vt:lpwstr>
  </property>
  <property fmtid="{D5CDD505-2E9C-101B-9397-08002B2CF9AE}" pid="225" name="Mendeley_Bookmark_Re2Q2dysAW_5">
    <vt:lpwstr> in the paper.", "author": [{"dropping-particle": "", "family": "Khan", "given": "Abid", "non-dropping-particle": "", "parse-names": false, "suffix": ""}, {"dropping-particle": "", "family": "Neha", "given": "Ruchi Parashar", "non-dropping-particle": "", </vt:lpwstr>
  </property>
  <property fmtid="{D5CDD505-2E9C-101B-9397-08002B2CF9AE}" pid="226" name="Mendeley_Bookmark_Re2Q2dysAW_6">
    <vt:lpwstr>"parse-names": false, "suffix": ""}], "container-title": "GRD Journals-Global Research and Development Journal for Engineering |", "id": "ITEM-1", "issue": "6", "issued": {"date-parts": [["2016"]]}, "title": "Analysis of Penetration Testing and Vulnerabil</vt:lpwstr>
  </property>
  <property fmtid="{D5CDD505-2E9C-101B-9397-08002B2CF9AE}" pid="227" name="Mendeley_Bookmark_Re2Q2dysAW_7">
    <vt:lpwstr>ity in Computer Networks", "type": "article-journal", "volume": "1"}, "uris": ["http://www.mendeley.com/documents/?uuid=76db44ab-e460-3228-9792-7a0e82a2075b"]}, {"id": "ITEM-2", "itemData": {"URL": "https://logging.apache.org/log4j/2.x/security.html", "ac</vt:lpwstr>
  </property>
  <property fmtid="{D5CDD505-2E9C-101B-9397-08002B2CF9AE}" pid="228" name="Mendeley_Bookmark_Re2Q2dysAW_8">
    <vt:lpwstr>cessed": {"date-parts": [["2022", "3", "17"]]}, "author": [{"dropping-particle": "", "family": "Apache", "given": "", "non-dropping-particle": "", "parse-names": false, "suffix": ""}], "id": "ITEM-2", "issued": {"date-parts": [["2021"]]}, "title": "Apache</vt:lpwstr>
  </property>
  <property fmtid="{D5CDD505-2E9C-101B-9397-08002B2CF9AE}" pid="229" name="Mendeley_Bookmark_Re2Q2dysAW_9">
    <vt:lpwstr> Log4j Security Vulnerabilities, Apache Software Foundation", "type": "webpage"}, "uris": ["http://www.mendeley.com/documents/?uuid=115af587-e79a-34d0-9215-5fca0960f379"]}, {"id": "ITEM-3", "itemData": {"URL": "https://cve.mitre.org/cgi-bin/cvename.cgi?na</vt:lpwstr>
  </property>
  <property fmtid="{D5CDD505-2E9C-101B-9397-08002B2CF9AE}" pid="230" name="Mendeley_Bookmark_S7VYEtLdMV_1">
    <vt:lpwstr>ADDIN CSL_CITATION {"citationItems": [{"id": "ITEM-1", "itemData": {"URL": "https://docs.oracle.com/cd/E19225-01/820-6551/bzbpb/index.html", "accessed": {"date-parts": [["2022", "5", "5"]]}, "author": [{"dropping-particle": "", "family": "Oracle", "given"</vt:lpwstr>
  </property>
  <property fmtid="{D5CDD505-2E9C-101B-9397-08002B2CF9AE}" pid="231" name="Mendeley_Bookmark_S7VYEtLdMV_2">
    <vt:lpwstr>: "", "non-dropping-particle": "", "parse-names": false, "suffix": ""}], "id": "ITEM-1", "issued": {"date-parts": [["2010"]]}, "title": "inetOrgPerson Object Class, Oracle Corporation", "type": "webpage"}, "uris": ["http://www.mendeley.com/documents/?uuid</vt:lpwstr>
  </property>
  <property fmtid="{D5CDD505-2E9C-101B-9397-08002B2CF9AE}" pid="232" name="Mendeley_Bookmark_S7VYEtLdMV_3">
    <vt:lpwstr>=a98c5c6f-4645-3de2-abff-52fd51418729"]}], "mendeley": {"formattedCitation": "(Oracle, 2010)", "plainTextFormattedCitation": "(Oracle, 2010)", "previouslyFormattedCitation": "(Oracle, 2010)"}, "properties": {"noteIndex": 0}, "schema": "https://github.com/</vt:lpwstr>
  </property>
  <property fmtid="{D5CDD505-2E9C-101B-9397-08002B2CF9AE}" pid="233" name="Mendeley_Bookmark_S7VYEtLdMV_4">
    <vt:lpwstr>citation-style-language/schema/raw/master/csl-citation.json"}</vt:lpwstr>
  </property>
  <property fmtid="{D5CDD505-2E9C-101B-9397-08002B2CF9AE}" pid="234" name="Mendeley_Bookmark_THTFbKY5Jg_1">
    <vt:lpwstr>ADDIN CSL_CITATION {"citationItems": [{"id": "ITEM-1", "itemData": {"DOI": "10.11591/ijece.v9i3.pp2177-2184", "ISSN": "20888708", "abstract": "RAT is one of the most infected malware in the hyper-connected world. Data is being leaked or disclosed every da</vt:lpwstr>
  </property>
  <property fmtid="{D5CDD505-2E9C-101B-9397-08002B2CF9AE}" pid="235" name="Mendeley_Bookmark_THTFbKY5Jg_10">
    <vt:lpwstr>, 2019)"}, "properties": {"noteIndex": 0}, "schema": "https://github.com/citation-style-language/schema/raw/master/csl-citation.json"}</vt:lpwstr>
  </property>
  <property fmtid="{D5CDD505-2E9C-101B-9397-08002B2CF9AE}" pid="236" name="Mendeley_Bookmark_THTFbKY5Jg_2">
    <vt:lpwstr>y because new remote access Trojans are emerging and they are used to steal confidential data from target hosts. Network behavior-based detection has been used to provide an effective detection model for Remote Access Trojans. However, there is still shor</vt:lpwstr>
  </property>
  <property fmtid="{D5CDD505-2E9C-101B-9397-08002B2CF9AE}" pid="237" name="Mendeley_Bookmark_THTFbKY5Jg_3">
    <vt:lpwstr>t comings: to detect as early as possible, some False Negative Rate and accuracy that may vary depending on ratio of normal and malicious RAT sessions. As typical network contains large amount of normal traffic and small amount of malicious traffic, the d</vt:lpwstr>
  </property>
  <property fmtid="{D5CDD505-2E9C-101B-9397-08002B2CF9AE}" pid="238" name="Mendeley_Bookmark_THTFbKY5Jg_4">
    <vt:lpwstr>etection model was built based on the different ratio of normal and malicious sessions in previous works. At that time false negative rate is less than 2%, and it varies depending on different ratio of normal and malicious instances. An unbalanced dataset</vt:lpwstr>
  </property>
  <property fmtid="{D5CDD505-2E9C-101B-9397-08002B2CF9AE}" pid="239" name="Mendeley_Bookmark_THTFbKY5Jg_5">
    <vt:lpwstr> will bias the prediction model towards the more common class. In this paper, each RAT is run many times in order to capture variant behavior of a Remote Access Trojan in the early stage, and balanced instances of normal applications and Remote Access Tro</vt:lpwstr>
  </property>
  <property fmtid="{D5CDD505-2E9C-101B-9397-08002B2CF9AE}" pid="240" name="Mendeley_Bookmark_THTFbKY5Jg_6">
    <vt:lpwstr>jans are used for detection model. Our approach achieves 99 % accuracy and 0.3% False Negative Rate by Random Forest Algorithm.", "author": [{"dropping-particle": "", "family": "Yin", "given": "Khin Swe", "non-dropping-particle": "", "parse-names": false,</vt:lpwstr>
  </property>
  <property fmtid="{D5CDD505-2E9C-101B-9397-08002B2CF9AE}" pid="241" name="Mendeley_Bookmark_THTFbKY5Jg_7">
    <vt:lpwstr> "suffix": ""}, {"dropping-particle": "", "family": "Khine", "given": "May Aye", "non-dropping-particle": "", "parse-names": false, "suffix": ""}], "container-title": "International Journal of Electrical and Computer Engineering", "id": "ITEM-1", "issue":</vt:lpwstr>
  </property>
  <property fmtid="{D5CDD505-2E9C-101B-9397-08002B2CF9AE}" pid="242" name="Mendeley_Bookmark_THTFbKY5Jg_8">
    <vt:lpwstr> "3", "issued": {"date-parts": [["2019", "6", "1"]]}, "page": "2177-2184", "publisher": "Institute of Advanced Engineering and Science", "title": "Optimal Remote Access Trojans Detection Based on Network Behavior", "type": "article-journal", "volume": "9"</vt:lpwstr>
  </property>
  <property fmtid="{D5CDD505-2E9C-101B-9397-08002B2CF9AE}" pid="243" name="Mendeley_Bookmark_THTFbKY5Jg_9">
    <vt:lpwstr>}, "uris": ["http://www.mendeley.com/documents/?uuid=41320c61-36fc-3753-ade6-f0cbf13fa5f8"]}], "mendeley": {"formattedCitation": "(Yin and Khine, 2019)", "plainTextFormattedCitation": "(Yin and Khine, 2019)", "previouslyFormattedCitation": "(Yin and Khine</vt:lpwstr>
  </property>
  <property fmtid="{D5CDD505-2E9C-101B-9397-08002B2CF9AE}" pid="244" name="Mendeley_Bookmark_TltGheTTEN_1">
    <vt:lpwstr>ADDIN Mendeley Bibliography CSL_BIBLIOGRAPHY </vt:lpwstr>
  </property>
  <property fmtid="{D5CDD505-2E9C-101B-9397-08002B2CF9AE}" pid="245" name="Mendeley_Bookmark_V6z828ux5q_1">
    <vt:lpwstr>ADDIN CSL_CITATION {"citationItems": [{"id": "ITEM-1", "itemData": {"DOI": "10.11591/ijece.v9i3.pp2177-2184", "ISSN": "20888708", "abstract": "RAT is one of the most infected malware in the hyper-connected world. Data is being leaked or disclosed every da</vt:lpwstr>
  </property>
  <property fmtid="{D5CDD505-2E9C-101B-9397-08002B2CF9AE}" pid="246" name="Mendeley_Bookmark_V6z828ux5q_10">
    <vt:lpwstr>, 2019)"}, "properties": {"noteIndex": 0}, "schema": "https://github.com/citation-style-language/schema/raw/master/csl-citation.json"}</vt:lpwstr>
  </property>
  <property fmtid="{D5CDD505-2E9C-101B-9397-08002B2CF9AE}" pid="247" name="Mendeley_Bookmark_V6z828ux5q_2">
    <vt:lpwstr>y because new remote access Trojans are emerging and they are used to steal confidential data from target hosts. Network behavior-based detection has been used to provide an effective detection model for Remote Access Trojans. However, there is still shor</vt:lpwstr>
  </property>
  <property fmtid="{D5CDD505-2E9C-101B-9397-08002B2CF9AE}" pid="248" name="Mendeley_Bookmark_V6z828ux5q_3">
    <vt:lpwstr>t comings: to detect as early as possible, some False Negative Rate and accuracy that may vary depending on ratio of normal and malicious RAT sessions. As typical network contains large amount of normal traffic and small amount of malicious traffic, the d</vt:lpwstr>
  </property>
  <property fmtid="{D5CDD505-2E9C-101B-9397-08002B2CF9AE}" pid="249" name="Mendeley_Bookmark_V6z828ux5q_4">
    <vt:lpwstr>etection model was built based on the different ratio of normal and malicious sessions in previous works. At that time false negative rate is less than 2%, and it varies depending on different ratio of normal and malicious instances. An unbalanced dataset</vt:lpwstr>
  </property>
  <property fmtid="{D5CDD505-2E9C-101B-9397-08002B2CF9AE}" pid="250" name="Mendeley_Bookmark_V6z828ux5q_5">
    <vt:lpwstr> will bias the prediction model towards the more common class. In this paper, each RAT is run many times in order to capture variant behavior of a Remote Access Trojan in the early stage, and balanced instances of normal applications and Remote Access Tro</vt:lpwstr>
  </property>
  <property fmtid="{D5CDD505-2E9C-101B-9397-08002B2CF9AE}" pid="251" name="Mendeley_Bookmark_V6z828ux5q_6">
    <vt:lpwstr>jans are used for detection model. Our approach achieves 99 % accuracy and 0.3% False Negative Rate by Random Forest Algorithm.", "author": [{"dropping-particle": "", "family": "Yin", "given": "Khin Swe", "non-dropping-particle": "", "parse-names": false,</vt:lpwstr>
  </property>
  <property fmtid="{D5CDD505-2E9C-101B-9397-08002B2CF9AE}" pid="252" name="Mendeley_Bookmark_V6z828ux5q_7">
    <vt:lpwstr> "suffix": ""}, {"dropping-particle": "", "family": "Khine", "given": "May Aye", "non-dropping-particle": "", "parse-names": false, "suffix": ""}], "container-title": "International Journal of Electrical and Computer Engineering", "id": "ITEM-1", "issue":</vt:lpwstr>
  </property>
  <property fmtid="{D5CDD505-2E9C-101B-9397-08002B2CF9AE}" pid="253" name="Mendeley_Bookmark_V6z828ux5q_8">
    <vt:lpwstr> "3", "issued": {"date-parts": [["2019", "6", "1"]]}, "page": "2177-2184", "publisher": "Institute of Advanced Engineering and Science", "title": "Optimal Remote Access Trojans Detection Based on Network Behavior", "type": "article-journal", "volume": "9"</vt:lpwstr>
  </property>
  <property fmtid="{D5CDD505-2E9C-101B-9397-08002B2CF9AE}" pid="254" name="Mendeley_Bookmark_V6z828ux5q_9">
    <vt:lpwstr>}, "uris": ["http://www.mendeley.com/documents/?uuid=41320c61-36fc-3753-ade6-f0cbf13fa5f8"]}], "mendeley": {"formattedCitation": "(Yin and Khine, 2019)", "plainTextFormattedCitation": "(Yin and Khine, 2019)", "previouslyFormattedCitation": "(Yin and Khine</vt:lpwstr>
  </property>
  <property fmtid="{D5CDD505-2E9C-101B-9397-08002B2CF9AE}" pid="255" name="Mendeley_Bookmark_VC27qjScUC_1">
    <vt:lpwstr>ADDIN CSL_CITATION {"citationItems": [{"id": "ITEM-1", "itemData": {"author": [{"dropping-particle": "", "family": "Ingoldsby", "given": "Terrance R", "non-dropping-particle": "", "parse-names": false, "suffix": ""}], "id": "ITEM-1", "issued": {"date-part</vt:lpwstr>
  </property>
  <property fmtid="{D5CDD505-2E9C-101B-9397-08002B2CF9AE}" pid="256" name="Mendeley_Bookmark_VC27qjScUC_2">
    <vt:lpwstr>s": [["2021"]]}, "number-of-pages": "1-62", "title": "Attack Tree-based Threat Risk Analysis, Amenaza Technologies Limited", "type": "report"}, "uris": ["http://www.mendeley.com/documents/?uuid=ab14d3d3-9d78-39fd-8772-f35600e863ee"]}, {"id": "ITEM-2", "it</vt:lpwstr>
  </property>
  <property fmtid="{D5CDD505-2E9C-101B-9397-08002B2CF9AE}" pid="257" name="Mendeley_Bookmark_VC27qjScUC_3">
    <vt:lpwstr>emData": {"author": [{"dropping-particle": "", "family": "Shevchenko", "given": "Nataliya", "non-dropping-particle": "", "parse-names": false, "suffix": ""}, {"dropping-particle": "", "family": "Chick", "given": "Timothy A", "non-dropping-particle": "", "</vt:lpwstr>
  </property>
  <property fmtid="{D5CDD505-2E9C-101B-9397-08002B2CF9AE}" pid="258" name="Mendeley_Bookmark_VC27qjScUC_4">
    <vt:lpwstr>parse-names": false, "suffix": ""}, {"dropping-particle": "", "family": "O'riordan", "given": "Paige", "non-dropping-particle": "", "parse-names": false, "suffix": ""}, {"dropping-particle": "", "family": "Scanlon", "given": "Thomas Patrick", "non-droppin</vt:lpwstr>
  </property>
  <property fmtid="{D5CDD505-2E9C-101B-9397-08002B2CF9AE}" pid="259" name="Mendeley_Bookmark_VC27qjScUC_5">
    <vt:lpwstr>g-particle": "", "parse-names": false, "suffix": ""}, {"dropping-particle": "", "family": "Woody", "given": "Carol", "non-dropping-particle": "", "parse-names": false, "suffix": ""}], "id": "ITEM-2", "issued": {"date-parts": [["2018"]]}, "number-of-pages"</vt:lpwstr>
  </property>
  <property fmtid="{D5CDD505-2E9C-101B-9397-08002B2CF9AE}" pid="260" name="Mendeley_Bookmark_VC27qjScUC_6">
    <vt:lpwstr>: "1-26", "title": "Threat Modeling: A Summary Of Available Methods, Carneige Mellon University: Software Engineering", "type": "report"}, "uris": ["http://www.mendeley.com/documents/?uuid=85049601-c752-37ac-91f1-424b9169afc8"]}], "mendeley": {"formattedC</vt:lpwstr>
  </property>
  <property fmtid="{D5CDD505-2E9C-101B-9397-08002B2CF9AE}" pid="261" name="Mendeley_Bookmark_VC27qjScUC_7">
    <vt:lpwstr>itation": "(Shevchenko &lt;i&gt;et al.&lt;/i&gt;, 2018; Ingoldsby, 2021)", "plainTextFormattedCitation": "(Shevchenko et al., 2018; Ingoldsby, 2021)", "previouslyFormattedCitation": "(Shevchenko &lt;i&gt;et al.&lt;/i&gt;, 2018; Ingoldsby, 2021)"}, "properties": {"noteIndex": 0},</vt:lpwstr>
  </property>
  <property fmtid="{D5CDD505-2E9C-101B-9397-08002B2CF9AE}" pid="262" name="Mendeley_Bookmark_VC27qjScUC_8">
    <vt:lpwstr> "schema": "https://github.com/citation-style-language/schema/raw/master/csl-citation.json"}</vt:lpwstr>
  </property>
  <property fmtid="{D5CDD505-2E9C-101B-9397-08002B2CF9AE}" pid="263" name="Mendeley_Bookmark_VLNS6EGdmh_1">
    <vt:lpwstr>ADDIN CSL_CITATION {"citationItems": [{"id": "ITEM-1", "itemData": {"URL": "https://logging.apache.org/log4j/2.x/security.html", "accessed": {"date-parts": [["2022", "3", "17"]]}, "author": [{"dropping-particle": "", "family": "Apache", "given": "", "non-</vt:lpwstr>
  </property>
  <property fmtid="{D5CDD505-2E9C-101B-9397-08002B2CF9AE}" pid="264" name="Mendeley_Bookmark_VLNS6EGdmh_2">
    <vt:lpwstr>dropping-particle": "", "parse-names": false, "suffix": ""}], "id": "ITEM-1", "issued": {"date-parts": [["2021"]]}, "title": "Apache Log4j Security Vulnerabilities, Apache Software Foundation", "type": "webpage"}, "uris": ["http://www.mendeley.com/documen</vt:lpwstr>
  </property>
  <property fmtid="{D5CDD505-2E9C-101B-9397-08002B2CF9AE}" pid="265" name="Mendeley_Bookmark_VLNS6EGdmh_3">
    <vt:lpwstr>ts/?uuid=115af587-e79a-34d0-9215-5fca0960f379"]}], "mendeley": {"formattedCitation": "(Apache, 2021)", "plainTextFormattedCitation": "(Apache, 2021)", "previouslyFormattedCitation": "(Apache, 2021)"}, "properties": {"noteIndex": 0}, "schema": "https://git</vt:lpwstr>
  </property>
  <property fmtid="{D5CDD505-2E9C-101B-9397-08002B2CF9AE}" pid="266" name="Mendeley_Bookmark_VLNS6EGdmh_4">
    <vt:lpwstr>hub.com/citation-style-language/schema/raw/master/csl-citation.json"}</vt:lpwstr>
  </property>
  <property fmtid="{D5CDD505-2E9C-101B-9397-08002B2CF9AE}" pid="267" name="Mendeley_Bookmark_WNo66R6KTf_1">
    <vt:lpwstr>ADDIN CSL_CITATION {"citationItems": [{"id": "ITEM-1", "itemData": {"author": [{"dropping-particle": "", "family": "Ismail", "given": "Naufal Mahfudz", "non-dropping-particle": "", "parse-names": false, "suffix": ""}], "id": "ITEM-1", "issued": {"date-par</vt:lpwstr>
  </property>
  <property fmtid="{D5CDD505-2E9C-101B-9397-08002B2CF9AE}" pid="268" name="Mendeley_Bookmark_WNo66R6KTf_2">
    <vt:lpwstr>ts": [["2020"]]}, "title": "Rancang Bangun Aplikasi Gamifikasi Untuk Hafalan Al-Quran Menggunakan Audio Fingerprint Berbasis Android", "type": "article-journal"}, "uris": ["http://www.mendeley.com/documents/?uuid=278b0273-3602-40f7-84d1-e63a1e2e2c4e"]}, {</vt:lpwstr>
  </property>
  <property fmtid="{D5CDD505-2E9C-101B-9397-08002B2CF9AE}" pid="269" name="Mendeley_Bookmark_WNo66R6KTf_3">
    <vt:lpwstr>"id": "ITEM-2", "itemData": {"URL": "https://www.uml-diagrams.org/class-diagrams-overview.html", "author": [{"dropping-particle": "", "family": "OMG", "given": "", "non-dropping-particle": "", "parse-names": false, "suffix": ""}], "id": "ITEM-2", "issued"</vt:lpwstr>
  </property>
  <property fmtid="{D5CDD505-2E9C-101B-9397-08002B2CF9AE}" pid="270" name="Mendeley_Bookmark_WNo66R6KTf_4">
    <vt:lpwstr>: {"date-parts": [["2011"]]}, "title": "UML Class and Object Diagrams Overview", "type": "webpage"}, "uris": ["http://www.mendeley.com/documents/?uuid=77523f30-411d-44a8-b1bb-dc4f3847087a"]}], "mendeley": {"formattedCitation": "(OMG, 2011b; Ismail, 2020)"</vt:lpwstr>
  </property>
  <property fmtid="{D5CDD505-2E9C-101B-9397-08002B2CF9AE}" pid="271" name="Mendeley_Bookmark_WNo66R6KTf_5">
    <vt:lpwstr>, "manualFormatting": "OMG, 2011; Ismail, 2020", "plainTextFormattedCitation": "(OMG, 2011b; Ismail, 2020)", "previouslyFormattedCitation": "(OMG, 2011b; Ismail, 2020)"}, "properties": {"noteIndex": 0}, "schema": "https://github.com/citation-style-languag</vt:lpwstr>
  </property>
  <property fmtid="{D5CDD505-2E9C-101B-9397-08002B2CF9AE}" pid="272" name="Mendeley_Bookmark_WNo66R6KTf_6">
    <vt:lpwstr>e/schema/raw/master/csl-citation.json"}</vt:lpwstr>
  </property>
  <property fmtid="{D5CDD505-2E9C-101B-9397-08002B2CF9AE}" pid="273" name="Mendeley_Bookmark_Wb0C2a7Nvi_1">
    <vt:lpwstr>ADDIN CSL_CITATION {"citationItems": [{"id": "ITEM-1", "itemData": {"DOI": "10.1504/IJGUC.2020.103976", "abstract": "Cyber-attacks are happening with an ever-increasing frequency with the goal of gaining access to sensitive information. These attacks can </vt:lpwstr>
  </property>
  <property fmtid="{D5CDD505-2E9C-101B-9397-08002B2CF9AE}" pid="274" name="Mendeley_Bookmark_Wb0C2a7Nvi_2">
    <vt:lpwstr>cause huge damage to all kinds of organisations. With web applications becoming a preferred target for attackers through which to try and access sensitive data, it has become of a paramount importance for organisations to implement robust security policie</vt:lpwstr>
  </property>
  <property fmtid="{D5CDD505-2E9C-101B-9397-08002B2CF9AE}" pid="275" name="Mendeley_Bookmark_Wb0C2a7Nvi_3">
    <vt:lpwstr>s. Measures should be taken to prevent these attacks by testing security systems before attacks happen. The most frequent types of attacks are: SQL injection, DoS, reverse TCP and social engineering. In this paper, we use penetration testing techniques on</vt:lpwstr>
  </property>
  <property fmtid="{D5CDD505-2E9C-101B-9397-08002B2CF9AE}" pid="276" name="Mendeley_Bookmark_Wb0C2a7Nvi_4">
    <vt:lpwstr> computer systems and networks. We analyse firewalls and other protective systems and their role through different scenarios. Using penetration testing techniques, we try to find the best solution for protecting sensitive data within the governmental netw</vt:lpwstr>
  </property>
  <property fmtid="{D5CDD505-2E9C-101B-9397-08002B2CF9AE}" pid="277" name="Mendeley_Bookmark_Wb0C2a7Nvi_5">
    <vt:lpwstr>ork of Kosovo. We also tackle the issue of social engineering attacks on networks.", "author": [{"dropping-particle": "", "family": "Maraj", "given": "Arianit", "non-dropping-particle": "", "parse-names": false, "suffix": ""}, {"dropping-particle": "", "f</vt:lpwstr>
  </property>
  <property fmtid="{D5CDD505-2E9C-101B-9397-08002B2CF9AE}" pid="278" name="Mendeley_Bookmark_Wb0C2a7Nvi_6">
    <vt:lpwstr>amily": "Rogova", "given": "Ermir", "non-dropping-particle": "", "parse-names": false, "suffix": ""}, {"dropping-particle": "", "family": "Jakupi", "given": "Genc", "non-dropping-particle": "", "parse-names": false, "suffix": ""}], "container-title": "Int</vt:lpwstr>
  </property>
  <property fmtid="{D5CDD505-2E9C-101B-9397-08002B2CF9AE}" pid="279" name="Mendeley_Bookmark_Wb0C2a7Nvi_7">
    <vt:lpwstr>. J. Grid and Utility Computing", "id": "ITEM-1", "issue": "1", "issued": {"date-parts": [["2020"]]}, "number-of-pages": "115-133", "title": "Testing of Network Security Systems through DoS, SQL Injection, Reverse TCP and Social Engineering\nAttacks", "ty</vt:lpwstr>
  </property>
  <property fmtid="{D5CDD505-2E9C-101B-9397-08002B2CF9AE}" pid="280" name="Mendeley_Bookmark_Wb0C2a7Nvi_8">
    <vt:lpwstr>pe": "report", "volume": "11"}, "uris": ["http://www.mendeley.com/documents/?uuid=7307e0cc-3af6-30c1-ae7f-6caa1fa5f27f"]}], "mendeley": {"formattedCitation": "(Maraj, Rogova and Jakupi, 2020)", "plainTextFormattedCitation": "(Maraj, Rogova and Jakupi, 202</vt:lpwstr>
  </property>
  <property fmtid="{D5CDD505-2E9C-101B-9397-08002B2CF9AE}" pid="281" name="Mendeley_Bookmark_Wb0C2a7Nvi_9">
    <vt:lpwstr>0)", "previouslyFormattedCitation": "(Maraj, Rogova and Jakupi, 2020)"}, "properties": {"noteIndex": 0}, "schema": "https://github.com/citation-style-language/schema/raw/master/csl-citation.json"}</vt:lpwstr>
  </property>
  <property fmtid="{D5CDD505-2E9C-101B-9397-08002B2CF9AE}" pid="282" name="Mendeley_Bookmark_X2FRaTjFC5_1">
    <vt:lpwstr>ADDIN CSL_CITATION {"citationItems": [{"id": "ITEM-1", "itemData": {"DOI": "10.11591/ijece.v9i3.pp2177-2184", "ISSN": "20888708", "abstract": "RAT is one of the most infected malware in the hyper-connected world. Data is being leaked or disclosed every da</vt:lpwstr>
  </property>
  <property fmtid="{D5CDD505-2E9C-101B-9397-08002B2CF9AE}" pid="283" name="Mendeley_Bookmark_X2FRaTjFC5_10">
    <vt:lpwstr>, 2019)"}, "properties": {"noteIndex": 0}, "schema": "https://github.com/citation-style-language/schema/raw/master/csl-citation.json"}</vt:lpwstr>
  </property>
  <property fmtid="{D5CDD505-2E9C-101B-9397-08002B2CF9AE}" pid="284" name="Mendeley_Bookmark_X2FRaTjFC5_2">
    <vt:lpwstr>y because new remote access Trojans are emerging and they are used to steal confidential data from target hosts. Network behavior-based detection has been used to provide an effective detection model for Remote Access Trojans. However, there is still shor</vt:lpwstr>
  </property>
  <property fmtid="{D5CDD505-2E9C-101B-9397-08002B2CF9AE}" pid="285" name="Mendeley_Bookmark_X2FRaTjFC5_3">
    <vt:lpwstr>t comings: to detect as early as possible, some False Negative Rate and accuracy that may vary depending on ratio of normal and malicious RAT sessions. As typical network contains large amount of normal traffic and small amount of malicious traffic, the d</vt:lpwstr>
  </property>
  <property fmtid="{D5CDD505-2E9C-101B-9397-08002B2CF9AE}" pid="286" name="Mendeley_Bookmark_X2FRaTjFC5_4">
    <vt:lpwstr>etection model was built based on the different ratio of normal and malicious sessions in previous works. At that time false negative rate is less than 2%, and it varies depending on different ratio of normal and malicious instances. An unbalanced dataset</vt:lpwstr>
  </property>
  <property fmtid="{D5CDD505-2E9C-101B-9397-08002B2CF9AE}" pid="287" name="Mendeley_Bookmark_X2FRaTjFC5_5">
    <vt:lpwstr> will bias the prediction model towards the more common class. In this paper, each RAT is run many times in order to capture variant behavior of a Remote Access Trojan in the early stage, and balanced instances of normal applications and Remote Access Tro</vt:lpwstr>
  </property>
  <property fmtid="{D5CDD505-2E9C-101B-9397-08002B2CF9AE}" pid="288" name="Mendeley_Bookmark_X2FRaTjFC5_6">
    <vt:lpwstr>jans are used for detection model. Our approach achieves 99 % accuracy and 0.3% False Negative Rate by Random Forest Algorithm.", "author": [{"dropping-particle": "", "family": "Yin", "given": "Khin Swe", "non-dropping-particle": "", "parse-names": false,</vt:lpwstr>
  </property>
  <property fmtid="{D5CDD505-2E9C-101B-9397-08002B2CF9AE}" pid="289" name="Mendeley_Bookmark_X2FRaTjFC5_7">
    <vt:lpwstr> "suffix": ""}, {"dropping-particle": "", "family": "Khine", "given": "May Aye", "non-dropping-particle": "", "parse-names": false, "suffix": ""}], "container-title": "International Journal of Electrical and Computer Engineering", "id": "ITEM-1", "issue":</vt:lpwstr>
  </property>
  <property fmtid="{D5CDD505-2E9C-101B-9397-08002B2CF9AE}" pid="290" name="Mendeley_Bookmark_X2FRaTjFC5_8">
    <vt:lpwstr> "3", "issued": {"date-parts": [["2019", "6", "1"]]}, "page": "2177-2184", "publisher": "Institute of Advanced Engineering and Science", "title": "Optimal Remote Access Trojans Detection Based on Network Behavior", "type": "article-journal", "volume": "9"</vt:lpwstr>
  </property>
  <property fmtid="{D5CDD505-2E9C-101B-9397-08002B2CF9AE}" pid="291" name="Mendeley_Bookmark_X2FRaTjFC5_9">
    <vt:lpwstr>}, "uris": ["http://www.mendeley.com/documents/?uuid=41320c61-36fc-3753-ade6-f0cbf13fa5f8"]}], "mendeley": {"formattedCitation": "(Yin and Khine, 2019)", "plainTextFormattedCitation": "(Yin and Khine, 2019)", "previouslyFormattedCitation": "(Yin and Khine</vt:lpwstr>
  </property>
  <property fmtid="{D5CDD505-2E9C-101B-9397-08002B2CF9AE}" pid="292" name="Mendeley_Bookmark_XS9N27Qp1P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293" name="Mendeley_Bookmark_XS9N27Qp1P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294" name="Mendeley_Bookmark_XS9N27Qp1P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295" name="Mendeley_Bookmark_XS9N27Qp1P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296" name="Mendeley_Bookmark_XS9N27Qp1P_5">
    <vt:lpwstr> "FIRST", "given": "", "non-dropping-particle": "", "parse-names": false, "suffix": ""}], "id": "ITEM-1", "issued": {"date-parts": [["2019"]]}, "page": "1-24", "title": "Common Vulnerability Scoring System version 3.1 Specification Document Revision 1", "</vt:lpwstr>
  </property>
  <property fmtid="{D5CDD505-2E9C-101B-9397-08002B2CF9AE}" pid="297" name="Mendeley_Bookmark_XS9N27Qp1P_6">
    <vt:lpwstr>type": "article-journal"}, "uris": ["http://www.mendeley.com/documents/?uuid=4517c8ef-e439-4d12-92c7-236678fa5c9b"]}], "mendeley": {"formattedCitation": "(FIRST, 2019)", "manualFormatting": "FIRST, 2019", "plainTextFormattedCitation": "(FIRST, 2019)", "pr</vt:lpwstr>
  </property>
  <property fmtid="{D5CDD505-2E9C-101B-9397-08002B2CF9AE}" pid="298" name="Mendeley_Bookmark_XS9N27Qp1P_7">
    <vt:lpwstr>eviouslyFormattedCitation": "(FIRST, 2019)"}, "properties": {"noteIndex": 0}, "schema": "https://github.com/citation-style-language/schema/raw/master/csl-citation.json"}</vt:lpwstr>
  </property>
  <property fmtid="{D5CDD505-2E9C-101B-9397-08002B2CF9AE}" pid="299" name="Mendeley_Bookmark_Xtjw4Q7VzD_1">
    <vt:lpwstr>ADDIN CSL_CITATION {"citationItems": [{"id": "ITEM-1", "itemData": {"DOI": "10.35957/jatisi.v8i3.1224", "ISSN": "2407-4322", "abstract": "Pesatnya perkembangan teknologi sejalan dengan perkembangan aplikasi berbasis web, serta meningkatkan serangan keaman</vt:lpwstr>
  </property>
  <property fmtid="{D5CDD505-2E9C-101B-9397-08002B2CF9AE}" pid="300" name="Mendeley_Bookmark_Xtjw4Q7VzD_10">
    <vt:lpwstr>is": ["http://www.mendeley.com/documents/?uuid=ca31c3bb-b5e4-3290-a1d9-6fcbcd4385f1"]}], "mendeley": {"formattedCitation": "(Ningsih, 2021; PTES, 2021)", "plainTextFormattedCitation": "(Ningsih, 2021; PTES, 2021)", "previouslyFormattedCitation": "(Ningsih</vt:lpwstr>
  </property>
  <property fmtid="{D5CDD505-2E9C-101B-9397-08002B2CF9AE}" pid="301" name="Mendeley_Bookmark_Xtjw4Q7VzD_11">
    <vt:lpwstr>, 2021; PTES, 2021)"}, "properties": {"noteIndex": 0}, "schema": "https://github.com/citation-style-language/schema/raw/master/csl-citation.json"}</vt:lpwstr>
  </property>
  <property fmtid="{D5CDD505-2E9C-101B-9397-08002B2CF9AE}" pid="302" name="Mendeley_Bookmark_Xtjw4Q7VzD_2">
    <vt:lpwstr>an dan berbagai teknik ancaman yang menyerang web. Kantor layanan terpadu pada pemerintah daerah XYZ telah menggunakan website untuk membantu salah satu proses bisnisnya. Dengan begitu, diperlukan vulnerability assessment dan penetration testing untuk men</vt:lpwstr>
  </property>
  <property fmtid="{D5CDD505-2E9C-101B-9397-08002B2CF9AE}" pid="303" name="Mendeley_Bookmark_Xtjw4Q7VzD_3">
    <vt:lpwstr>getahui celah keamanan pada wwebsite. Vulnerability Assessment adalah metode untuk mencari kerentanan keamanan yang ada pada sebuah website dan penetration testing adalah metode untuk menguji kerentanan keamanan pada sebuah website. Pada penelitian ini ak</vt:lpwstr>
  </property>
  <property fmtid="{D5CDD505-2E9C-101B-9397-08002B2CF9AE}" pid="304" name="Mendeley_Bookmark_Xtjw4Q7VzD_4">
    <vt:lpwstr>an dilakukan vulnerability assessment dan penetration testing pada situs layanan terpadu pemerintahan daerah XYZ menggunakan standar PTES dengan beberapa tools yang digunakan yaitu OWASP ZAP, Acunetix, dan Paros pada Kali Linux. Hasil penilaian kerentanan</vt:lpwstr>
  </property>
  <property fmtid="{D5CDD505-2E9C-101B-9397-08002B2CF9AE}" pid="305" name="Mendeley_Bookmark_Xtjw4Q7VzD_5">
    <vt:lpwstr> yang diperoleh pada website layanan terpadu memiliki jenis kerentanan dan tingkat risiko yang berbeda-beda sesuai dengan tools yang digunakan. Pada pengujian yang dilakukan pada tool OWASP ZAP didapatkan kerentanan dengan tingkat risiko tinggi sebesar 10</vt:lpwstr>
  </property>
  <property fmtid="{D5CDD505-2E9C-101B-9397-08002B2CF9AE}" pid="306" name="Mendeley_Bookmark_Xtjw4Q7VzD_6">
    <vt:lpwstr>%. Tool Acunetix mendapat tingkat risiko tinggi 16.6%, dan tool Paros mendapat kerentanan dengan tingkat risiko tinggi 20%.", "author": [{"dropping-particle": "", "family": "Ningsih", "given": "Shita Widya", "non-dropping-particle": "", "parse-names": fal</vt:lpwstr>
  </property>
  <property fmtid="{D5CDD505-2E9C-101B-9397-08002B2CF9AE}" pid="307" name="Mendeley_Bookmark_Xtjw4Q7VzD_7">
    <vt:lpwstr>se, "suffix": ""}], "container-title": "JATISI (Jurnal Teknik Informatika dan Sistem Informasi)", "id": "ITEM-1", "issue": "3", "issued": {"date-parts": [["2021"]]}, "page": "1543-1556", "title": "Analisis Pengujian Kerentanan Situs Pemerintahan XYZ denga</vt:lpwstr>
  </property>
  <property fmtid="{D5CDD505-2E9C-101B-9397-08002B2CF9AE}" pid="308" name="Mendeley_Bookmark_Xtjw4Q7VzD_8">
    <vt:lpwstr>n PTES", "type": "article-journal", "volume": "8"}, "uris": ["http://www.mendeley.com/documents/?uuid=d0b61646-c9f6-4472-bcb7-583e1f46796d"]}, {"id": "ITEM-2", "itemData": {"author": [{"dropping-particle": "", "family": "PTES", "given": "", "non-dropping-</vt:lpwstr>
  </property>
  <property fmtid="{D5CDD505-2E9C-101B-9397-08002B2CF9AE}" pid="309" name="Mendeley_Bookmark_Xtjw4Q7VzD_9">
    <vt:lpwstr>particle": "", "parse-names": false, "suffix": ""}], "id": "ITEM-2", "issued": {"date-parts": [["2021"]]}, "number-of-pages": "1-233", "title": "The Penetration Testing Execution Standard Documentation - Release 1.1, The PTES Team", "type": "report"}, "ur</vt:lpwstr>
  </property>
  <property fmtid="{D5CDD505-2E9C-101B-9397-08002B2CF9AE}" pid="310" name="Mendeley_Bookmark_YhZrLtYoNT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311" name="Mendeley_Bookmark_YhZrLtYoNT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312" name="Mendeley_Bookmark_YhZrLtYoNT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313" name="Mendeley_Bookmark_YhZrLtYoNT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314" name="Mendeley_Bookmark_YhZrLtYoNT_5">
    <vt:lpwstr> "FIRST", "given": "", "non-dropping-particle": "", "parse-names": false, "suffix": ""}], "id": "ITEM-1", "issued": {"date-parts": [["2019"]]}, "page": "1-24", "title": "Common Vulnerability Scoring System version 3.1 Specification Document Revision 1", "</vt:lpwstr>
  </property>
  <property fmtid="{D5CDD505-2E9C-101B-9397-08002B2CF9AE}" pid="315" name="Mendeley_Bookmark_YhZrLtYoNT_6">
    <vt:lpwstr>type": "article-journal"}, "uris": ["http://www.mendeley.com/documents/?uuid=4517c8ef-e439-4d12-92c7-236678fa5c9b"]}], "mendeley": {"formattedCitation": "(FIRST, 2019)", "manualFormatting": "FIRST, 2019", "plainTextFormattedCitation": "(FIRST, 2019)", "pr</vt:lpwstr>
  </property>
  <property fmtid="{D5CDD505-2E9C-101B-9397-08002B2CF9AE}" pid="316" name="Mendeley_Bookmark_YhZrLtYoNT_7">
    <vt:lpwstr>eviouslyFormattedCitation": "(FIRST, 2019)"}, "properties": {"noteIndex": 0}, "schema": "https://github.com/citation-style-language/schema/raw/master/csl-citation.json"}</vt:lpwstr>
  </property>
  <property fmtid="{D5CDD505-2E9C-101B-9397-08002B2CF9AE}" pid="317" name="Mendeley_Bookmark_ZOYAVhd3KA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318" name="Mendeley_Bookmark_ZOYAVhd3KA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319" name="Mendeley_Bookmark_ZOYAVhd3KA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320" name="Mendeley_Bookmark_ZOYAVhd3KA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321" name="Mendeley_Bookmark_ZOYAVhd3KA_5">
    <vt:lpwstr> "FIRST", "given": "", "non-dropping-particle": "", "parse-names": false, "suffix": ""}], "id": "ITEM-1", "issued": {"date-parts": [["2019"]]}, "page": "1-24", "title": "Common Vulnerability Scoring System version 3.1 Specification Document Revision 1", "</vt:lpwstr>
  </property>
  <property fmtid="{D5CDD505-2E9C-101B-9397-08002B2CF9AE}" pid="322" name="Mendeley_Bookmark_ZOYAVhd3KA_6">
    <vt:lpwstr>type": "article-journal"}, "uris": ["http://www.mendeley.com/documents/?uuid=4517c8ef-e439-4d12-92c7-236678fa5c9b"]}], "mendeley": {"formattedCitation": "(FIRST, 2019)", "plainTextFormattedCitation": "(FIRST, 2019)", "previouslyFormattedCitation": "(FIRST</vt:lpwstr>
  </property>
  <property fmtid="{D5CDD505-2E9C-101B-9397-08002B2CF9AE}" pid="323" name="Mendeley_Bookmark_ZOYAVhd3KA_7">
    <vt:lpwstr>, 2019)"}, "properties": {"noteIndex": 0}, "schema": "https://github.com/citation-style-language/schema/raw/master/csl-citation.json"}</vt:lpwstr>
  </property>
  <property fmtid="{D5CDD505-2E9C-101B-9397-08002B2CF9AE}" pid="324" name="Mendeley_Bookmark_ZXPuX2f2sC_1">
    <vt:lpwstr>ADDIN CSL_CITATION {"citationItems": [{"id": "ITEM-1", "itemData": {"DOI": "10.1504/IJGUC.2020.103976", "abstract": "Cyber-attacks are happening with an ever-increasing frequency with the goal of gaining access to sensitive information. These attacks can </vt:lpwstr>
  </property>
  <property fmtid="{D5CDD505-2E9C-101B-9397-08002B2CF9AE}" pid="325" name="Mendeley_Bookmark_ZXPuX2f2sC_2">
    <vt:lpwstr>cause huge damage to all kinds of organisations. With web applications becoming a preferred target for attackers through which to try and access sensitive data, it has become of a paramount importance for organisations to implement robust security policie</vt:lpwstr>
  </property>
  <property fmtid="{D5CDD505-2E9C-101B-9397-08002B2CF9AE}" pid="326" name="Mendeley_Bookmark_ZXPuX2f2sC_3">
    <vt:lpwstr>s. Measures should be taken to prevent these attacks by testing security systems before attacks happen. The most frequent types of attacks are: SQL injection, DoS, reverse TCP and social engineering. In this paper, we use penetration testing techniques on</vt:lpwstr>
  </property>
  <property fmtid="{D5CDD505-2E9C-101B-9397-08002B2CF9AE}" pid="327" name="Mendeley_Bookmark_ZXPuX2f2sC_4">
    <vt:lpwstr> computer systems and networks. We analyse firewalls and other protective systems and their role through different scenarios. Using penetration testing techniques, we try to find the best solution for protecting sensitive data within the governmental netw</vt:lpwstr>
  </property>
  <property fmtid="{D5CDD505-2E9C-101B-9397-08002B2CF9AE}" pid="328" name="Mendeley_Bookmark_ZXPuX2f2sC_5">
    <vt:lpwstr>ork of Kosovo. We also tackle the issue of social engineering attacks on networks.", "author": [{"dropping-particle": "", "family": "Maraj", "given": "Arianit", "non-dropping-particle": "", "parse-names": false, "suffix": ""}, {"dropping-particle": "", "f</vt:lpwstr>
  </property>
  <property fmtid="{D5CDD505-2E9C-101B-9397-08002B2CF9AE}" pid="329" name="Mendeley_Bookmark_ZXPuX2f2sC_6">
    <vt:lpwstr>amily": "Rogova", "given": "Ermir", "non-dropping-particle": "", "parse-names": false, "suffix": ""}, {"dropping-particle": "", "family": "Jakupi", "given": "Genc", "non-dropping-particle": "", "parse-names": false, "suffix": ""}], "container-title": "Int</vt:lpwstr>
  </property>
  <property fmtid="{D5CDD505-2E9C-101B-9397-08002B2CF9AE}" pid="330" name="Mendeley_Bookmark_ZXPuX2f2sC_7">
    <vt:lpwstr>. J. Grid and Utility Computing", "id": "ITEM-1", "issue": "1", "issued": {"date-parts": [["2020"]]}, "number-of-pages": "115-133", "title": "Testing of Network Security Systems through DoS, SQL Injection, Reverse TCP and Social Engineering\nAttacks", "ty</vt:lpwstr>
  </property>
  <property fmtid="{D5CDD505-2E9C-101B-9397-08002B2CF9AE}" pid="331" name="Mendeley_Bookmark_ZXPuX2f2sC_8">
    <vt:lpwstr>pe": "report", "volume": "11"}, "uris": ["http://www.mendeley.com/documents/?uuid=7307e0cc-3af6-30c1-ae7f-6caa1fa5f27f"]}], "mendeley": {"formattedCitation": "(Maraj, Rogova and Jakupi, 2020)", "plainTextFormattedCitation": "(Maraj, Rogova and Jakupi, 202</vt:lpwstr>
  </property>
  <property fmtid="{D5CDD505-2E9C-101B-9397-08002B2CF9AE}" pid="332" name="Mendeley_Bookmark_ZXPuX2f2sC_9">
    <vt:lpwstr>0)", "previouslyFormattedCitation": "(Maraj, Rogova and Jakupi, 2020)"}, "properties": {"noteIndex": 0}, "schema": "https://github.com/citation-style-language/schema/raw/master/csl-citation.json"}</vt:lpwstr>
  </property>
  <property fmtid="{D5CDD505-2E9C-101B-9397-08002B2CF9AE}" pid="333" name="Mendeley_Bookmark_Zb2HmJnIJG_1">
    <vt:lpwstr>ADDIN CSL_CITATION {"citationItems": [{"id": "ITEM-1", "itemData": {"abstract": "Remote Access Trojan (RAT) merupakan program malware jenis Trojan Horse yang mencakup pintu belakang (backdoor) untuk kontrol administratif atas komputer target. Penelitian i</vt:lpwstr>
  </property>
  <property fmtid="{D5CDD505-2E9C-101B-9397-08002B2CF9AE}" pid="334" name="Mendeley_Bookmark_Zb2HmJnIJG_2">
    <vt:lpwstr>ni melakukan skenario penyerangan untuk mengetahui cara kerja serangan RAT, melakukan serangan RAT dan meningkatkan keamanan data dari serangan RAT melalui simulasi dan manfaat dari MikroTik. Program malware jenis trojan njRAT sebagai media simulasi antar</vt:lpwstr>
  </property>
  <property fmtid="{D5CDD505-2E9C-101B-9397-08002B2CF9AE}" pid="335" name="Mendeley_Bookmark_Zb2HmJnIJG_3">
    <vt:lpwstr>a laptop attacker (penyerang) dan laptop victim (korban). Metode yang digunakan adalah metode Dynamic Static, dimana dalam pengaturan jaringan dengan menentukan IP Address, yaitu menghubungkan 2 (dua) MikroTik Router, Router RB951Ui Versi 6 di laptop atta</vt:lpwstr>
  </property>
  <property fmtid="{D5CDD505-2E9C-101B-9397-08002B2CF9AE}" pid="336" name="Mendeley_Bookmark_Zb2HmJnIJG_4">
    <vt:lpwstr>cker dan Router RB931-2nD di laptop korban. Beberapa tools forensik yang digunakan diantaranya Wireshark, Disk Investigator, Virus Total sebagai proses analisis.", "author": [{"dropping-particle": "", "family": "Nanny", "given": "", "non-dropping-particle</vt:lpwstr>
  </property>
  <property fmtid="{D5CDD505-2E9C-101B-9397-08002B2CF9AE}" pid="337" name="Mendeley_Bookmark_Zb2HmJnIJG_5">
    <vt:lpwstr>": "", "parse-names": false, "suffix": ""}, {"dropping-particle": "", "family": "Prayudi", "given": "Yudi", "non-dropping-particle": "", "parse-names": false, "suffix": ""}, {"dropping-particle": "", "family": "Riadi", "given": "Imam", "non-dropping-parti</vt:lpwstr>
  </property>
  <property fmtid="{D5CDD505-2E9C-101B-9397-08002B2CF9AE}" pid="338" name="Mendeley_Bookmark_Zb2HmJnIJG_6">
    <vt:lpwstr>cle": "", "parse-names": false, "suffix": ""}], "container-title": "Jurnal Instek", "id": "ITEM-1", "issue": "2", "issued": {"date-parts": [["2019"]]}, "page": "161-170", "title": "Peningkatan Keamanan Data Terhadap Serangan Remote Access Trojan (RAT) pad</vt:lpwstr>
  </property>
  <property fmtid="{D5CDD505-2E9C-101B-9397-08002B2CF9AE}" pid="339" name="Mendeley_Bookmark_Zb2HmJnIJG_7">
    <vt:lpwstr>a Cybercriminal Menggunakan Metode Dynamic Static", "type": "article-journal", "volume": "4"}, "uris": ["http://www.mendeley.com/documents/?uuid=d8c0d7b3-ef59-412e-9ecd-ac4e878a8485"]}], "mendeley": {"formattedCitation": "(Nanny, Prayudi and Riadi, 2019)"</vt:lpwstr>
  </property>
  <property fmtid="{D5CDD505-2E9C-101B-9397-08002B2CF9AE}" pid="340" name="Mendeley_Bookmark_Zb2HmJnIJG_8">
    <vt:lpwstr>, "plainTextFormattedCitation": "(Nanny, Prayudi and Riadi, 2019)", "previouslyFormattedCitation": "(Nanny, Prayudi and Riadi, 2019)"}, "properties": {"noteIndex": 0}, "schema": "https://github.com/citation-style-language/schema/raw/master/csl-citation.js</vt:lpwstr>
  </property>
  <property fmtid="{D5CDD505-2E9C-101B-9397-08002B2CF9AE}" pid="341" name="Mendeley_Bookmark_Zb2HmJnIJG_9">
    <vt:lpwstr>on"}</vt:lpwstr>
  </property>
  <property fmtid="{D5CDD505-2E9C-101B-9397-08002B2CF9AE}" pid="342" name="Mendeley_Bookmark_aeKx4uHu0d_1">
    <vt:lpwstr>ADDIN CSL_CITATION {"citationItems": [{"id": "ITEM-1", "itemData": {"URL": "https://www.zytrax.com/books/ldap/", "accessed": {"date-parts": [["2022", "5", "16"]]}, "author": [{"dropping-particle": "", "family": "ZyTrax", "given": "", "non-dropping-particl</vt:lpwstr>
  </property>
  <property fmtid="{D5CDD505-2E9C-101B-9397-08002B2CF9AE}" pid="343" name="Mendeley_Bookmark_aeKx4uHu0d_2">
    <vt:lpwstr>e": "", "parse-names": false, "suffix": ""}], "id": "ITEM-1", "issued": {"date-parts": [["2022"]]}, "title": "LDAP for Rocket Scientists, ZyTrax Inc.", "type": "webpage"}, "uris": ["http://www.mendeley.com/documents/?uuid=6feb36db-3277-3371-af76-d4b9c8453</vt:lpwstr>
  </property>
  <property fmtid="{D5CDD505-2E9C-101B-9397-08002B2CF9AE}" pid="344" name="Mendeley_Bookmark_aeKx4uHu0d_3">
    <vt:lpwstr>dbd"]}], "mendeley": {"formattedCitation": "(ZyTrax, 2022)", "plainTextFormattedCitation": "(ZyTrax, 2022)"}, "properties": {"noteIndex": 0}, "schema": "https://github.com/citation-style-language/schema/raw/master/csl-citation.json"}</vt:lpwstr>
  </property>
  <property fmtid="{D5CDD505-2E9C-101B-9397-08002B2CF9AE}" pid="345" name="Mendeley_Bookmark_aoX4lLyEw6_1">
    <vt:lpwstr>ADDIN CSL_CITATION {"citationItems": [{"id": "ITEM-1", "itemData": {"author": [{"dropping-particle": "", "family": "Ingoldsby", "given": "Terrance R", "non-dropping-particle": "", "parse-names": false, "suffix": ""}], "id": "ITEM-1", "issued": {"date-part</vt:lpwstr>
  </property>
  <property fmtid="{D5CDD505-2E9C-101B-9397-08002B2CF9AE}" pid="346" name="Mendeley_Bookmark_aoX4lLyEw6_2">
    <vt:lpwstr>s": [["2021"]]}, "number-of-pages": "1-62", "title": "Attack Tree-based Threat Risk Analysis, Amenaza Technologies Limited", "type": "report"}, "uris": ["http://www.mendeley.com/documents/?uuid=ab14d3d3-9d78-39fd-8772-f35600e863ee"]}], "mendeley": {"forma</vt:lpwstr>
  </property>
  <property fmtid="{D5CDD505-2E9C-101B-9397-08002B2CF9AE}" pid="347" name="Mendeley_Bookmark_aoX4lLyEw6_3">
    <vt:lpwstr>ttedCitation": "(Ingoldsby, 2021)", "manualFormatting": "Ingoldsby, 2021", "plainTextFormattedCitation": "(Ingoldsby, 2021)", "previouslyFormattedCitation": "(Ingoldsby, 2021)"}, "properties": {"noteIndex": 0}, "schema": "https://github.com/citation-style</vt:lpwstr>
  </property>
  <property fmtid="{D5CDD505-2E9C-101B-9397-08002B2CF9AE}" pid="348" name="Mendeley_Bookmark_aoX4lLyEw6_4">
    <vt:lpwstr>-language/schema/raw/master/csl-citation.json"}</vt:lpwstr>
  </property>
  <property fmtid="{D5CDD505-2E9C-101B-9397-08002B2CF9AE}" pid="349" name="Mendeley_Bookmark_b0wLxLueyI_1">
    <vt:lpwstr>ADDIN CSL_CITATION {"citationItems": [{"id": "ITEM-1", "itemData": {"DOI": "10.35957/jatisi.v8i3.1224", "ISSN": "2407-4322", "abstract": "Pesatnya perkembangan teknologi sejalan dengan perkembangan aplikasi berbasis web, serta meningkatkan serangan keaman</vt:lpwstr>
  </property>
  <property fmtid="{D5CDD505-2E9C-101B-9397-08002B2CF9AE}" pid="350" name="Mendeley_Bookmark_b0wLxLueyI_10">
    <vt:lpwstr>is": ["http://www.mendeley.com/documents/?uuid=ca31c3bb-b5e4-3290-a1d9-6fcbcd4385f1"]}], "mendeley": {"formattedCitation": "(Ningsih, 2021; PTES, 2021)", "plainTextFormattedCitation": "(Ningsih, 2021; PTES, 2021)", "previouslyFormattedCitation": "(Ningsih</vt:lpwstr>
  </property>
  <property fmtid="{D5CDD505-2E9C-101B-9397-08002B2CF9AE}" pid="351" name="Mendeley_Bookmark_b0wLxLueyI_11">
    <vt:lpwstr>, 2021; PTES, 2021)"}, "properties": {"noteIndex": 0}, "schema": "https://github.com/citation-style-language/schema/raw/master/csl-citation.json"}</vt:lpwstr>
  </property>
  <property fmtid="{D5CDD505-2E9C-101B-9397-08002B2CF9AE}" pid="352" name="Mendeley_Bookmark_b0wLxLueyI_2">
    <vt:lpwstr>an dan berbagai teknik ancaman yang menyerang web. Kantor layanan terpadu pada pemerintah daerah XYZ telah menggunakan website untuk membantu salah satu proses bisnisnya. Dengan begitu, diperlukan vulnerability assessment dan penetration testing untuk men</vt:lpwstr>
  </property>
  <property fmtid="{D5CDD505-2E9C-101B-9397-08002B2CF9AE}" pid="353" name="Mendeley_Bookmark_b0wLxLueyI_3">
    <vt:lpwstr>getahui celah keamanan pada wwebsite. Vulnerability Assessment adalah metode untuk mencari kerentanan keamanan yang ada pada sebuah website dan penetration testing adalah metode untuk menguji kerentanan keamanan pada sebuah website. Pada penelitian ini ak</vt:lpwstr>
  </property>
  <property fmtid="{D5CDD505-2E9C-101B-9397-08002B2CF9AE}" pid="354" name="Mendeley_Bookmark_b0wLxLueyI_4">
    <vt:lpwstr>an dilakukan vulnerability assessment dan penetration testing pada situs layanan terpadu pemerintahan daerah XYZ menggunakan standar PTES dengan beberapa tools yang digunakan yaitu OWASP ZAP, Acunetix, dan Paros pada Kali Linux. Hasil penilaian kerentanan</vt:lpwstr>
  </property>
  <property fmtid="{D5CDD505-2E9C-101B-9397-08002B2CF9AE}" pid="355" name="Mendeley_Bookmark_b0wLxLueyI_5">
    <vt:lpwstr> yang diperoleh pada website layanan terpadu memiliki jenis kerentanan dan tingkat risiko yang berbeda-beda sesuai dengan tools yang digunakan. Pada pengujian yang dilakukan pada tool OWASP ZAP didapatkan kerentanan dengan tingkat risiko tinggi sebesar 10</vt:lpwstr>
  </property>
  <property fmtid="{D5CDD505-2E9C-101B-9397-08002B2CF9AE}" pid="356" name="Mendeley_Bookmark_b0wLxLueyI_6">
    <vt:lpwstr>%. Tool Acunetix mendapat tingkat risiko tinggi 16.6%, dan tool Paros mendapat kerentanan dengan tingkat risiko tinggi 20%.", "author": [{"dropping-particle": "", "family": "Ningsih", "given": "Shita Widya", "non-dropping-particle": "", "parse-names": fal</vt:lpwstr>
  </property>
  <property fmtid="{D5CDD505-2E9C-101B-9397-08002B2CF9AE}" pid="357" name="Mendeley_Bookmark_b0wLxLueyI_7">
    <vt:lpwstr>se, "suffix": ""}], "container-title": "JATISI (Jurnal Teknik Informatika dan Sistem Informasi)", "id": "ITEM-1", "issue": "3", "issued": {"date-parts": [["2021"]]}, "page": "1543-1556", "title": "Analisis Pengujian Kerentanan Situs Pemerintahan XYZ denga</vt:lpwstr>
  </property>
  <property fmtid="{D5CDD505-2E9C-101B-9397-08002B2CF9AE}" pid="358" name="Mendeley_Bookmark_b0wLxLueyI_8">
    <vt:lpwstr>n PTES", "type": "article-journal", "volume": "8"}, "uris": ["http://www.mendeley.com/documents/?uuid=d0b61646-c9f6-4472-bcb7-583e1f46796d"]}, {"id": "ITEM-2", "itemData": {"author": [{"dropping-particle": "", "family": "PTES", "given": "", "non-dropping-</vt:lpwstr>
  </property>
  <property fmtid="{D5CDD505-2E9C-101B-9397-08002B2CF9AE}" pid="359" name="Mendeley_Bookmark_b0wLxLueyI_9">
    <vt:lpwstr>particle": "", "parse-names": false, "suffix": ""}], "id": "ITEM-2", "issued": {"date-parts": [["2021"]]}, "number-of-pages": "1-233", "title": "The Penetration Testing Execution Standard Documentation - Release 1.1, The PTES Team", "type": "report"}, "ur</vt:lpwstr>
  </property>
  <property fmtid="{D5CDD505-2E9C-101B-9397-08002B2CF9AE}" pid="360" name="Mendeley_Bookmark_bXHS1rKtJe_1">
    <vt:lpwstr>ADDIN CSL_CITATION {"citationItems": [{"id": "ITEM-1", "itemData": {"URL": "https://docs.oracle.com/cd/E19225-01/820-6551/bzbpb/index.html", "accessed": {"date-parts": [["2022", "5", "5"]]}, "author": [{"dropping-particle": "", "family": "Oracle", "given"</vt:lpwstr>
  </property>
  <property fmtid="{D5CDD505-2E9C-101B-9397-08002B2CF9AE}" pid="361" name="Mendeley_Bookmark_bXHS1rKtJe_2">
    <vt:lpwstr>: "", "non-dropping-particle": "", "parse-names": false, "suffix": ""}], "id": "ITEM-1", "issued": {"date-parts": [["2010"]]}, "title": "inetOrgPerson Object Class, Oracle Corporation", "type": "webpage"}, "uris": ["http://www.mendeley.com/documents/?uuid</vt:lpwstr>
  </property>
  <property fmtid="{D5CDD505-2E9C-101B-9397-08002B2CF9AE}" pid="362" name="Mendeley_Bookmark_bXHS1rKtJe_3">
    <vt:lpwstr>=a98c5c6f-4645-3de2-abff-52fd51418729"]}], "mendeley": {"formattedCitation": "(Oracle, 2010)", "plainTextFormattedCitation": "(Oracle, 2010)", "previouslyFormattedCitation": "(Oracle, 2010)"}, "properties": {"noteIndex": 0}, "schema": "https://github.com/</vt:lpwstr>
  </property>
  <property fmtid="{D5CDD505-2E9C-101B-9397-08002B2CF9AE}" pid="363" name="Mendeley_Bookmark_bXHS1rKtJe_4">
    <vt:lpwstr>citation-style-language/schema/raw/master/csl-citation.json"}</vt:lpwstr>
  </property>
  <property fmtid="{D5CDD505-2E9C-101B-9397-08002B2CF9AE}" pid="364" name="Mendeley_Bookmark_br3WgdFxuX_1">
    <vt:lpwstr>ADDIN CSL_CITATION {"citationItems": [{"id": "ITEM-1", "itemData": {"author": [{"dropping-particle": "", "family": "CEH", "given": "", "non-dropping-particle": "", "parse-names": false, "suffix": ""}], "id": "ITEM-1", "issued": {"date-parts": [["2013"]]},</vt:lpwstr>
  </property>
  <property fmtid="{D5CDD505-2E9C-101B-9397-08002B2CF9AE}" pid="365" name="Mendeley_Bookmark_br3WgdFxuX_10">
    <vt:lpwstr>deley": {"formattedCitation": "(CEH, 2013; Mu\u00f1oz and Mirosh, 2016; Kaushik &lt;i&gt;et al.&lt;/i&gt;, 2021)", "plainTextFormattedCitation": "(CEH, 2013; Mu\u00f1oz and Mirosh, 2016; Kaushik et al., 2021)", "previouslyFormattedCitation": "(CEH, 2013; Mu\u00f1oz a</vt:lpwstr>
  </property>
  <property fmtid="{D5CDD505-2E9C-101B-9397-08002B2CF9AE}" pid="366" name="Mendeley_Bookmark_br3WgdFxuX_11">
    <vt:lpwstr>nd Mirosh, 2016; Kaushik &lt;i&gt;et al.&lt;/i&gt;, 2021)"}, "properties": {"noteIndex": 0}, "schema": "https://github.com/citation-style-language/schema/raw/master/csl-citation.json"}</vt:lpwstr>
  </property>
  <property fmtid="{D5CDD505-2E9C-101B-9397-08002B2CF9AE}" pid="367" name="Mendeley_Bookmark_br3WgdFxuX_2">
    <vt:lpwstr> "number-of-pages": "828-1006", "title": "Trojans and Backdoors - Module 06, EC-Council", "type": "report"}, "uris": ["http://www.mendeley.com/documents/?uuid=77a95987-32a5-3b8a-aa20-e0ceb0c75db5"]}, {"id": "ITEM-2", "itemData": {"author": [{"dropping-par</vt:lpwstr>
  </property>
  <property fmtid="{D5CDD505-2E9C-101B-9397-08002B2CF9AE}" pid="368" name="Mendeley_Bookmark_br3WgdFxuX_3">
    <vt:lpwstr>ticle": "", "family": "Mu\u00f1oz", "given": "Alvaro", "non-dropping-particle": "", "parse-names": false, "suffix": ""}, {"dropping-particle": "", "family": "Mirosh", "given": "Oleksandr", "non-dropping-particle": "", "parse-names": false, "suffix": ""}],</vt:lpwstr>
  </property>
  <property fmtid="{D5CDD505-2E9C-101B-9397-08002B2CF9AE}" pid="369" name="Mendeley_Bookmark_br3WgdFxuX_4">
    <vt:lpwstr> "id": "ITEM-2", "issued": {"date-parts": [["2016"]]}, "number-of-pages": "1-45", "title": "A Journey from JNDI/LDAP Manipulation to Remote Code Execution Dream Land, BlackHat USA", "type": "report"}, "uris": ["http://www.mendeley.com/documents/?uuid=b5cb</vt:lpwstr>
  </property>
  <property fmtid="{D5CDD505-2E9C-101B-9397-08002B2CF9AE}" pid="370" name="Mendeley_Bookmark_br3WgdFxuX_5">
    <vt:lpwstr>7d72-1d2e-3b26-a9d0-eef287d6bc15"]}, {"id": "ITEM-3", "itemData": {"DOI": "10.51735/ijiccn/001/33", "ISSN": "2582-7707", "author": [{"dropping-particle": "", "family": "Kaushik", "given": "Keshav", "non-dropping-particle": "", "parse-names": false, "suffi</vt:lpwstr>
  </property>
  <property fmtid="{D5CDD505-2E9C-101B-9397-08002B2CF9AE}" pid="371" name="Mendeley_Bookmark_br3WgdFxuX_6">
    <vt:lpwstr>x": ""}, {"dropping-particle": "", "family": "Aggarwal", "given": "Sakshi", "non-dropping-particle": "", "parse-names": false, "suffix": ""}, {"dropping-particle": "", "family": "Mudgal", "given": "Shashank", "non-dropping-particle": "", "parse-names": fa</vt:lpwstr>
  </property>
  <property fmtid="{D5CDD505-2E9C-101B-9397-08002B2CF9AE}" pid="372" name="Mendeley_Bookmark_br3WgdFxuX_7">
    <vt:lpwstr>lse, "suffix": ""}, {"dropping-particle": "", "family": "Saravgi", "given": "Shubh", "non-dropping-particle": "", "parse-names": false, "suffix": ""}, {"dropping-particle": "", "family": "Mathur", "given": "Vibhor", "non-dropping-particle": "", "parse-nam</vt:lpwstr>
  </property>
  <property fmtid="{D5CDD505-2E9C-101B-9397-08002B2CF9AE}" pid="373" name="Mendeley_Bookmark_br3WgdFxuX_8">
    <vt:lpwstr>es": false, "suffix": ""}], "container-title": "International Journal of Intelligent Communication, Computing, and Networks", "id": "ITEM-3", "issue": "2", "issued": {"date-parts": [["2021"]]}, "publisher": "International Journal of Intelligent Communicat</vt:lpwstr>
  </property>
  <property fmtid="{D5CDD505-2E9C-101B-9397-08002B2CF9AE}" pid="374" name="Mendeley_Bookmark_br3WgdFxuX_9">
    <vt:lpwstr>ion, Computing and Networks", "title": "A Novel Approach to Generate a Reverse Shell: Exploitation and Prevention", "type": "article-journal", "volume": "2"}, "uris": ["http://www.mendeley.com/documents/?uuid=ebe264e9-ce93-387f-a627-2825377e9fe7"]}], "men</vt:lpwstr>
  </property>
  <property fmtid="{D5CDD505-2E9C-101B-9397-08002B2CF9AE}" pid="375" name="Mendeley_Bookmark_cALjT8MJIp_1">
    <vt:lpwstr>ADDIN CSL_CITATION {"citationItems": [{"id": "ITEM-1", "itemData": {"DOI": "10.35957/jatisi.v8i3.1224", "ISSN": "2407-4322", "abstract": "Pesatnya perkembangan teknologi sejalan dengan perkembangan aplikasi berbasis web, serta meningkatkan serangan keaman</vt:lpwstr>
  </property>
  <property fmtid="{D5CDD505-2E9C-101B-9397-08002B2CF9AE}" pid="376" name="Mendeley_Bookmark_cALjT8MJIp_2">
    <vt:lpwstr>an dan berbagai teknik ancaman yang menyerang web. Kantor layanan terpadu pada pemerintah daerah XYZ telah menggunakan website untuk membantu salah satu proses bisnisnya. Dengan begitu, diperlukan vulnerability assessment dan penetration testing untuk men</vt:lpwstr>
  </property>
  <property fmtid="{D5CDD505-2E9C-101B-9397-08002B2CF9AE}" pid="377" name="Mendeley_Bookmark_cALjT8MJIp_3">
    <vt:lpwstr>getahui celah keamanan pada wwebsite. Vulnerability Assessment adalah metode untuk mencari kerentanan keamanan yang ada pada sebuah website dan penetration testing adalah metode untuk menguji kerentanan keamanan pada sebuah website. Pada penelitian ini ak</vt:lpwstr>
  </property>
  <property fmtid="{D5CDD505-2E9C-101B-9397-08002B2CF9AE}" pid="378" name="Mendeley_Bookmark_cALjT8MJIp_4">
    <vt:lpwstr>an dilakukan vulnerability assessment dan penetration testing pada situs layanan terpadu pemerintahan daerah XYZ menggunakan standar PTES dengan beberapa tools yang digunakan yaitu OWASP ZAP, Acunetix, dan Paros pada Kali Linux. Hasil penilaian kerentanan</vt:lpwstr>
  </property>
  <property fmtid="{D5CDD505-2E9C-101B-9397-08002B2CF9AE}" pid="379" name="Mendeley_Bookmark_cALjT8MJIp_5">
    <vt:lpwstr> yang diperoleh pada website layanan terpadu memiliki jenis kerentanan dan tingkat risiko yang berbeda-beda sesuai dengan tools yang digunakan. Pada pengujian yang dilakukan pada tool OWASP ZAP didapatkan kerentanan dengan tingkat risiko tinggi sebesar 10</vt:lpwstr>
  </property>
  <property fmtid="{D5CDD505-2E9C-101B-9397-08002B2CF9AE}" pid="380" name="Mendeley_Bookmark_cALjT8MJIp_6">
    <vt:lpwstr>%. Tool Acunetix mendapat tingkat risiko tinggi 16.6%, dan tool Paros mendapat kerentanan dengan tingkat risiko tinggi 20%.", "author": [{"dropping-particle": "", "family": "Ningsih", "given": "Shita Widya", "non-dropping-particle": "", "parse-names": fal</vt:lpwstr>
  </property>
  <property fmtid="{D5CDD505-2E9C-101B-9397-08002B2CF9AE}" pid="381" name="Mendeley_Bookmark_cALjT8MJIp_7">
    <vt:lpwstr>se, "suffix": ""}], "container-title": "JATISI (Jurnal Teknik Informatika dan Sistem Informasi)", "id": "ITEM-1", "issue": "3", "issued": {"date-parts": [["2021"]]}, "page": "1543-1556", "title": "Analisis Pengujian Kerentanan Situs Pemerintahan XYZ denga</vt:lpwstr>
  </property>
  <property fmtid="{D5CDD505-2E9C-101B-9397-08002B2CF9AE}" pid="382" name="Mendeley_Bookmark_cALjT8MJIp_8">
    <vt:lpwstr>n PTES", "type": "article-journal", "volume": "8"}, "uris": ["http://www.mendeley.com/documents/?uuid=d0b61646-c9f6-4472-bcb7-583e1f46796d"]}], "mendeley": {"formattedCitation": "(Ningsih, 2021)", "plainTextFormattedCitation": "(Ningsih, 2021)", "previous</vt:lpwstr>
  </property>
  <property fmtid="{D5CDD505-2E9C-101B-9397-08002B2CF9AE}" pid="383" name="Mendeley_Bookmark_cALjT8MJIp_9">
    <vt:lpwstr>lyFormattedCitation": "(Ningsih, 2021)"}, "properties": {"noteIndex": 0}, "schema": "https://github.com/citation-style-language/schema/raw/master/csl-citation.json"}</vt:lpwstr>
  </property>
  <property fmtid="{D5CDD505-2E9C-101B-9397-08002B2CF9AE}" pid="384" name="Mendeley_Bookmark_cEfIsZ9rLO_1">
    <vt:lpwstr>ADDIN CSL_CITATION {"citationItems": [{"id": "ITEM-1", "itemData": {"ISSN": "2455-5703", "abstract": "Vulnerability scanners are information security tools able to detect security weaknesses on hosts in a network. Secure hosts in a proactive manner. A pro</vt:lpwstr>
  </property>
  <property fmtid="{D5CDD505-2E9C-101B-9397-08002B2CF9AE}" pid="385" name="Mendeley_Bookmark_cEfIsZ9rLO_10">
    <vt:lpwstr>me=CVE-2021-44228", "accessed": {"date-parts": [["2022", "5", "4"]]}, "author": [{"dropping-particle": "", "family": "CVE", "given": "", "non-dropping-particle": "", "parse-names": false, "suffix": ""}], "id": "ITEM-3", "issued": {"date-parts": [["2021"]]</vt:lpwstr>
  </property>
  <property fmtid="{D5CDD505-2E9C-101B-9397-08002B2CF9AE}" pid="386" name="Mendeley_Bookmark_cEfIsZ9rLO_11">
    <vt:lpwstr>}, "title": "CVE-2021-44228, CVE Mitre Org.", "type": "webpage"}, "uris": ["http://www.mendeley.com/documents/?uuid=5f253809-bb81-3ccf-b568-6a6ae7315515"]}, {"id": "ITEM-4", "itemData": {"URL": "https://www.oracle.com/security-alerts/alert-cve-2021-44228.</vt:lpwstr>
  </property>
  <property fmtid="{D5CDD505-2E9C-101B-9397-08002B2CF9AE}" pid="387" name="Mendeley_Bookmark_cEfIsZ9rLO_12">
    <vt:lpwstr>html", "accessed": {"date-parts": [["2022", "3", "17"]]}, "author": [{"dropping-particle": "", "family": "Oracle", "given": "", "non-dropping-particle": "", "parse-names": false, "suffix": ""}], "id": "ITEM-4", "issued": {"date-parts": [["2021"]]}, "title</vt:lpwstr>
  </property>
  <property fmtid="{D5CDD505-2E9C-101B-9397-08002B2CF9AE}" pid="388" name="Mendeley_Bookmark_cEfIsZ9rLO_13">
    <vt:lpwstr>": "Oracle Security Alert Advisory - CVE-2021-44228, Oracle Corporation", "type": "webpage"}, "uris": ["http://www.mendeley.com/documents/?uuid=012369ca-47dd-3bce-84b0-21abc68775a3"]}], "mendeley": {"formattedCitation": "(Khan and Neha, 2016; Apache, 2021</vt:lpwstr>
  </property>
  <property fmtid="{D5CDD505-2E9C-101B-9397-08002B2CF9AE}" pid="389" name="Mendeley_Bookmark_cEfIsZ9rLO_14">
    <vt:lpwstr>; CVE, 2021; Oracle, 2021)", "plainTextFormattedCitation": "(Khan and Neha, 2016; Apache, 2021; CVE, 2021; Oracle, 2021)", "previouslyFormattedCitation": "(Khan and Neha, 2016; Apache, 2021; CVE, 2021; Oracle, 2021)"}, "properties": {"noteIndex": 0}, "sch</vt:lpwstr>
  </property>
  <property fmtid="{D5CDD505-2E9C-101B-9397-08002B2CF9AE}" pid="390" name="Mendeley_Bookmark_cEfIsZ9rLO_15">
    <vt:lpwstr>ema": "https://github.com/citation-style-language/schema/raw/master/csl-citation.json"}</vt:lpwstr>
  </property>
  <property fmtid="{D5CDD505-2E9C-101B-9397-08002B2CF9AE}" pid="391" name="Mendeley_Bookmark_cEfIsZ9rLO_2">
    <vt:lpwstr>active approach is considered to be better than reactive approaches followed by, for example, intrusion detection systems, because prevention is better than cure. There are many problems and disadvantages of currently available VSs, such as hampering syst</vt:lpwstr>
  </property>
  <property fmtid="{D5CDD505-2E9C-101B-9397-08002B2CF9AE}" pid="392" name="Mendeley_Bookmark_cEfIsZ9rLO_3">
    <vt:lpwstr>em resources while conducting scans. This paper introduces a conceptual model for vulnerability forecasting. The model uses intelligent techniques to improve on the efficiency of currently available. The model aims to do vulnerability forecasting specific</vt:lpwstr>
  </property>
  <property fmtid="{D5CDD505-2E9C-101B-9397-08002B2CF9AE}" pid="393" name="Mendeley_Bookmark_cEfIsZ9rLO_4">
    <vt:lpwstr>ally by predicting the number of known vulnerabilities that will occur in the near future by using intelligent techniques and vulnerability history data. The model is tested by means of a prototype and an evaluation of the model's results is also provided</vt:lpwstr>
  </property>
  <property fmtid="{D5CDD505-2E9C-101B-9397-08002B2CF9AE}" pid="394" name="Mendeley_Bookmark_cEfIsZ9rLO_5">
    <vt:lpwstr> in the paper.", "author": [{"dropping-particle": "", "family": "Khan", "given": "Abid", "non-dropping-particle": "", "parse-names": false, "suffix": ""}, {"dropping-particle": "", "family": "Neha", "given": "Ruchi Parashar", "non-dropping-particle": "", </vt:lpwstr>
  </property>
  <property fmtid="{D5CDD505-2E9C-101B-9397-08002B2CF9AE}" pid="395" name="Mendeley_Bookmark_cEfIsZ9rLO_6">
    <vt:lpwstr>"parse-names": false, "suffix": ""}], "container-title": "GRD Journals-Global Research and Development Journal for Engineering |", "id": "ITEM-1", "issue": "6", "issued": {"date-parts": [["2016"]]}, "title": "Analysis of Penetration Testing and Vulnerabil</vt:lpwstr>
  </property>
  <property fmtid="{D5CDD505-2E9C-101B-9397-08002B2CF9AE}" pid="396" name="Mendeley_Bookmark_cEfIsZ9rLO_7">
    <vt:lpwstr>ity in Computer Networks", "type": "article-journal", "volume": "1"}, "uris": ["http://www.mendeley.com/documents/?uuid=76db44ab-e460-3228-9792-7a0e82a2075b"]}, {"id": "ITEM-2", "itemData": {"URL": "https://logging.apache.org/log4j/2.x/security.html", "ac</vt:lpwstr>
  </property>
  <property fmtid="{D5CDD505-2E9C-101B-9397-08002B2CF9AE}" pid="397" name="Mendeley_Bookmark_cEfIsZ9rLO_8">
    <vt:lpwstr>cessed": {"date-parts": [["2022", "3", "17"]]}, "author": [{"dropping-particle": "", "family": "Apache", "given": "", "non-dropping-particle": "", "parse-names": false, "suffix": ""}], "id": "ITEM-2", "issued": {"date-parts": [["2021"]]}, "title": "Apache</vt:lpwstr>
  </property>
  <property fmtid="{D5CDD505-2E9C-101B-9397-08002B2CF9AE}" pid="398" name="Mendeley_Bookmark_cEfIsZ9rLO_9">
    <vt:lpwstr> Log4j Security Vulnerabilities, Apache Software Foundation", "type": "webpage"}, "uris": ["http://www.mendeley.com/documents/?uuid=115af587-e79a-34d0-9215-5fca0960f379"]}, {"id": "ITEM-3", "itemData": {"URL": "https://cve.mitre.org/cgi-bin/cvename.cgi?na</vt:lpwstr>
  </property>
  <property fmtid="{D5CDD505-2E9C-101B-9397-08002B2CF9AE}" pid="399" name="Mendeley_Bookmark_cJYf8kguuN_1">
    <vt:lpwstr>ADDIN CSL_CITATION {"citationItems": [{"id": "ITEM-1", "itemData": {"DOI": "10.1504/IJGUC.2020.103976", "abstract": "Cyber-attacks are happening with an ever-increasing frequency with the goal of gaining access to sensitive information. These attacks can </vt:lpwstr>
  </property>
  <property fmtid="{D5CDD505-2E9C-101B-9397-08002B2CF9AE}" pid="400" name="Mendeley_Bookmark_cJYf8kguuN_2">
    <vt:lpwstr>cause huge damage to all kinds of organisations. With web applications becoming a preferred target for attackers through which to try and access sensitive data, it has become of a paramount importance for organisations to implement robust security policie</vt:lpwstr>
  </property>
  <property fmtid="{D5CDD505-2E9C-101B-9397-08002B2CF9AE}" pid="401" name="Mendeley_Bookmark_cJYf8kguuN_3">
    <vt:lpwstr>s. Measures should be taken to prevent these attacks by testing security systems before attacks happen. The most frequent types of attacks are: SQL injection, DoS, reverse TCP and social engineering. In this paper, we use penetration testing techniques on</vt:lpwstr>
  </property>
  <property fmtid="{D5CDD505-2E9C-101B-9397-08002B2CF9AE}" pid="402" name="Mendeley_Bookmark_cJYf8kguuN_4">
    <vt:lpwstr> computer systems and networks. We analyse firewalls and other protective systems and their role through different scenarios. Using penetration testing techniques, we try to find the best solution for protecting sensitive data within the governmental netw</vt:lpwstr>
  </property>
  <property fmtid="{D5CDD505-2E9C-101B-9397-08002B2CF9AE}" pid="403" name="Mendeley_Bookmark_cJYf8kguuN_5">
    <vt:lpwstr>ork of Kosovo. We also tackle the issue of social engineering attacks on networks.", "author": [{"dropping-particle": "", "family": "Maraj", "given": "Arianit", "non-dropping-particle": "", "parse-names": false, "suffix": ""}, {"dropping-particle": "", "f</vt:lpwstr>
  </property>
  <property fmtid="{D5CDD505-2E9C-101B-9397-08002B2CF9AE}" pid="404" name="Mendeley_Bookmark_cJYf8kguuN_6">
    <vt:lpwstr>amily": "Rogova", "given": "Ermir", "non-dropping-particle": "", "parse-names": false, "suffix": ""}, {"dropping-particle": "", "family": "Jakupi", "given": "Genc", "non-dropping-particle": "", "parse-names": false, "suffix": ""}], "container-title": "Int</vt:lpwstr>
  </property>
  <property fmtid="{D5CDD505-2E9C-101B-9397-08002B2CF9AE}" pid="405" name="Mendeley_Bookmark_cJYf8kguuN_7">
    <vt:lpwstr>. J. Grid and Utility Computing", "id": "ITEM-1", "issue": "1", "issued": {"date-parts": [["2020"]]}, "number-of-pages": "115-133", "title": "Testing of Network Security Systems through DoS, SQL Injection, Reverse TCP and Social Engineering\nAttacks", "ty</vt:lpwstr>
  </property>
  <property fmtid="{D5CDD505-2E9C-101B-9397-08002B2CF9AE}" pid="406" name="Mendeley_Bookmark_cJYf8kguuN_8">
    <vt:lpwstr>pe": "report", "volume": "11"}, "uris": ["http://www.mendeley.com/documents/?uuid=7307e0cc-3af6-30c1-ae7f-6caa1fa5f27f"]}], "mendeley": {"formattedCitation": "(Maraj, Rogova and Jakupi, 2020)", "plainTextFormattedCitation": "(Maraj, Rogova and Jakupi, 202</vt:lpwstr>
  </property>
  <property fmtid="{D5CDD505-2E9C-101B-9397-08002B2CF9AE}" pid="407" name="Mendeley_Bookmark_cJYf8kguuN_9">
    <vt:lpwstr>0)", "previouslyFormattedCitation": "(Maraj, Rogova and Jakupi, 2020)"}, "properties": {"noteIndex": 0}, "schema": "https://github.com/citation-style-language/schema/raw/master/csl-citation.json"}</vt:lpwstr>
  </property>
  <property fmtid="{D5CDD505-2E9C-101B-9397-08002B2CF9AE}" pid="408" name="Mendeley_Bookmark_dgPFyZDmmE_1">
    <vt:lpwstr>ADDIN CSL_CITATION {"citationItems": [{"id": "ITEM-1", "itemData": {"abstract": "The popularity of web applications is growing faster due to fulfil the requirements of the business and satisfy the needs of consumers. Web applications are now being capable</vt:lpwstr>
  </property>
  <property fmtid="{D5CDD505-2E9C-101B-9397-08002B2CF9AE}" pid="409" name="Mendeley_Bookmark_dgPFyZDmmE_10">
    <vt:lpwstr> al., 2018)", "previouslyFormattedCitation": "(Biswas &lt;i&gt;et al.&lt;/i&gt;, 2018)"}, "properties": {"noteIndex": 0}, "schema": "https://github.com/citation-style-language/schema/raw/master/csl-citation.json"}</vt:lpwstr>
  </property>
  <property fmtid="{D5CDD505-2E9C-101B-9397-08002B2CF9AE}" pid="410" name="Mendeley_Bookmark_dgPFyZDmmE_2">
    <vt:lpwstr> in providing business services to its stakeholders in the most effective and efficient manner. In this modern time, several number of services are providing through web applications and performance of those are measured through the services processing ti</vt:lpwstr>
  </property>
  <property fmtid="{D5CDD505-2E9C-101B-9397-08002B2CF9AE}" pid="411" name="Mendeley_Bookmark_dgPFyZDmmE_3">
    <vt:lpwstr>me and the informative functionalities. However, those services, at the same time, can be faced by a threat due to improper validation. Currently, cyber-attacks become a critical risk for every digital transformation throughout the world. Careless coding </vt:lpwstr>
  </property>
  <property fmtid="{D5CDD505-2E9C-101B-9397-08002B2CF9AE}" pid="412" name="Mendeley_Bookmark_dgPFyZDmmE_4">
    <vt:lpwstr>practice during the development and lack of knowledge about security are the root cause of different types of application layer vulnerability remains in the web system. Remote Code Execution (RCE) is one of the serious vulnerability at this era. According</vt:lpwstr>
  </property>
  <property fmtid="{D5CDD505-2E9C-101B-9397-08002B2CF9AE}" pid="413" name="Mendeley_Bookmark_dgPFyZDmmE_5">
    <vt:lpwstr> to Web Application Security project (CWE/SANS), RCE has been listed as 2nd ranked critical web application Vulnerability since 2016. Insignificant research works on RCE have been found during the literature review. This paper presents a complete case stu</vt:lpwstr>
  </property>
  <property fmtid="{D5CDD505-2E9C-101B-9397-08002B2CF9AE}" pid="414" name="Mendeley_Bookmark_dgPFyZDmmE_6">
    <vt:lpwstr>dy on RCE vulnerability.", "author": [{"dropping-particle": "", "family": "Biswas", "given": "Saikat", "non-dropping-particle": "", "parse-names": false, "suffix": ""}, {"dropping-particle": "", "family": "Sohel", "given": "M Khaled", "non-dropping-partic</vt:lpwstr>
  </property>
  <property fmtid="{D5CDD505-2E9C-101B-9397-08002B2CF9AE}" pid="415" name="Mendeley_Bookmark_dgPFyZDmmE_7">
    <vt:lpwstr>le": "", "parse-names": false, "suffix": ""}, {"dropping-particle": "", "family": "Hasan Khan Sajal", "given": "Md Mizanur", "non-dropping-particle": "", "parse-names": false, "suffix": ""}, {"dropping-particle": "", "family": "Afrin", "given": "Tanjina",</vt:lpwstr>
  </property>
  <property fmtid="{D5CDD505-2E9C-101B-9397-08002B2CF9AE}" pid="416" name="Mendeley_Bookmark_dgPFyZDmmE_8">
    <vt:lpwstr> "non-dropping-particle": "", "parse-names": false, "suffix": ""}], "id": "ITEM-1", "issued": {"date-parts": [["2018"]]}, "number-of-pages": "1-8", "title": "A Study on Remote Code Execution Vulnerability in Web Applications, International Conference on C</vt:lpwstr>
  </property>
  <property fmtid="{D5CDD505-2E9C-101B-9397-08002B2CF9AE}" pid="417" name="Mendeley_Bookmark_dgPFyZDmmE_9">
    <vt:lpwstr>yber Security and Computer Science", "type": "report"}, "uris": ["http://www.mendeley.com/documents/?uuid=b317510a-8893-3a4a-a0f9-ea87bce7d9b1"]}], "mendeley": {"formattedCitation": "(Biswas &lt;i&gt;et al.&lt;/i&gt;, 2018)", "plainTextFormattedCitation": "(Biswas et</vt:lpwstr>
  </property>
  <property fmtid="{D5CDD505-2E9C-101B-9397-08002B2CF9AE}" pid="418" name="Mendeley_Bookmark_eHOlKgBOFy_1">
    <vt:lpwstr>ADDIN CSL_CITATION {"citationItems": [{"id": "ITEM-1", "itemData": {"URL": "https://tools.cisco.com/security/center/content/CiscoSecurityAdvisory/cisco-sa-apache-log4j-qRuKNEbd", "author": [{"dropping-particle": "", "family": "Cisco", "given": "", "non-dr</vt:lpwstr>
  </property>
  <property fmtid="{D5CDD505-2E9C-101B-9397-08002B2CF9AE}" pid="419" name="Mendeley_Bookmark_eHOlKgBOFy_2">
    <vt:lpwstr>opping-particle": "", "parse-names": false, "suffix": ""}], "id": "ITEM-1", "issued": {"date-parts": [["2021"]]}, "title": "Vulnerabilities in Apache Log4j Library Affecting Cisco Products: December 2021", "type": "webpage"}, "uris": ["http://www.mendeley</vt:lpwstr>
  </property>
  <property fmtid="{D5CDD505-2E9C-101B-9397-08002B2CF9AE}" pid="420" name="Mendeley_Bookmark_eHOlKgBOFy_3">
    <vt:lpwstr>.com/documents/?uuid=44b62c4c-86fb-4d8f-a644-96e2b1865540"]}], "mendeley": {"formattedCitation": "(Cisco, 2021)", "plainTextFormattedCitation": "(Cisco, 2021)", "previouslyFormattedCitation": "(Cisco, 2021)"}, "properties": {"noteIndex": 0}, "schema": "ht</vt:lpwstr>
  </property>
  <property fmtid="{D5CDD505-2E9C-101B-9397-08002B2CF9AE}" pid="421" name="Mendeley_Bookmark_eHOlKgBOFy_4">
    <vt:lpwstr>tps://github.com/citation-style-language/schema/raw/master/csl-citation.json"}</vt:lpwstr>
  </property>
  <property fmtid="{D5CDD505-2E9C-101B-9397-08002B2CF9AE}" pid="422" name="Mendeley_Bookmark_eZlWqsC1K9_1">
    <vt:lpwstr>ADDIN CSL_CITATION {"citationItems": [{"id": "ITEM-1", "itemData": {"DOI": "10.1504/IJGUC.2020.103976", "abstract": "Cyber-attacks are happening with an ever-increasing frequency with the goal of gaining access to sensitive information. These attacks can </vt:lpwstr>
  </property>
  <property fmtid="{D5CDD505-2E9C-101B-9397-08002B2CF9AE}" pid="423" name="Mendeley_Bookmark_eZlWqsC1K9_2">
    <vt:lpwstr>cause huge damage to all kinds of organisations. With web applications becoming a preferred target for attackers through which to try and access sensitive data, it has become of a paramount importance for organisations to implement robust security policie</vt:lpwstr>
  </property>
  <property fmtid="{D5CDD505-2E9C-101B-9397-08002B2CF9AE}" pid="424" name="Mendeley_Bookmark_eZlWqsC1K9_3">
    <vt:lpwstr>s. Measures should be taken to prevent these attacks by testing security systems before attacks happen. The most frequent types of attacks are: SQL injection, DoS, reverse TCP and social engineering. In this paper, we use penetration testing techniques on</vt:lpwstr>
  </property>
  <property fmtid="{D5CDD505-2E9C-101B-9397-08002B2CF9AE}" pid="425" name="Mendeley_Bookmark_eZlWqsC1K9_4">
    <vt:lpwstr> computer systems and networks. We analyse firewalls and other protective systems and their role through different scenarios. Using penetration testing techniques, we try to find the best solution for protecting sensitive data within the governmental netw</vt:lpwstr>
  </property>
  <property fmtid="{D5CDD505-2E9C-101B-9397-08002B2CF9AE}" pid="426" name="Mendeley_Bookmark_eZlWqsC1K9_5">
    <vt:lpwstr>ork of Kosovo. We also tackle the issue of social engineering attacks on networks.", "author": [{"dropping-particle": "", "family": "Maraj", "given": "Arianit", "non-dropping-particle": "", "parse-names": false, "suffix": ""}, {"dropping-particle": "", "f</vt:lpwstr>
  </property>
  <property fmtid="{D5CDD505-2E9C-101B-9397-08002B2CF9AE}" pid="427" name="Mendeley_Bookmark_eZlWqsC1K9_6">
    <vt:lpwstr>amily": "Rogova", "given": "Ermir", "non-dropping-particle": "", "parse-names": false, "suffix": ""}, {"dropping-particle": "", "family": "Jakupi", "given": "Genc", "non-dropping-particle": "", "parse-names": false, "suffix": ""}], "container-title": "Int</vt:lpwstr>
  </property>
  <property fmtid="{D5CDD505-2E9C-101B-9397-08002B2CF9AE}" pid="428" name="Mendeley_Bookmark_eZlWqsC1K9_7">
    <vt:lpwstr>. J. Grid and Utility Computing", "id": "ITEM-1", "issue": "1", "issued": {"date-parts": [["2020"]]}, "number-of-pages": "115-133", "title": "Testing of Network Security Systems through DoS, SQL Injection, Reverse TCP and Social Engineering\nAttacks", "ty</vt:lpwstr>
  </property>
  <property fmtid="{D5CDD505-2E9C-101B-9397-08002B2CF9AE}" pid="429" name="Mendeley_Bookmark_eZlWqsC1K9_8">
    <vt:lpwstr>pe": "report", "volume": "11"}, "uris": ["http://www.mendeley.com/documents/?uuid=7307e0cc-3af6-30c1-ae7f-6caa1fa5f27f"]}], "mendeley": {"formattedCitation": "(Maraj, Rogova and Jakupi, 2020)", "plainTextFormattedCitation": "(Maraj, Rogova and Jakupi, 202</vt:lpwstr>
  </property>
  <property fmtid="{D5CDD505-2E9C-101B-9397-08002B2CF9AE}" pid="430" name="Mendeley_Bookmark_eZlWqsC1K9_9">
    <vt:lpwstr>0)", "previouslyFormattedCitation": "(Maraj, Rogova and Jakupi, 2020)"}, "properties": {"noteIndex": 0}, "schema": "https://github.com/citation-style-language/schema/raw/master/csl-citation.json"}</vt:lpwstr>
  </property>
  <property fmtid="{D5CDD505-2E9C-101B-9397-08002B2CF9AE}" pid="431" name="Mendeley_Bookmark_ehwLbjwyVI_1">
    <vt:lpwstr>ADDIN CSL_CITATION {"citationItems": [{"id": "ITEM-1", "itemData": {"URL": "https://www.uml-diagrams.org/activity-diagrams.html", "author": [{"dropping-particle": "", "family": "OMG", "given": "", "non-dropping-particle": "", "parse-names": false, "suffix</vt:lpwstr>
  </property>
  <property fmtid="{D5CDD505-2E9C-101B-9397-08002B2CF9AE}" pid="432" name="Mendeley_Bookmark_ehwLbjwyVI_2">
    <vt:lpwstr>": ""}], "id": "ITEM-1", "issued": {"date-parts": [["2011"]]}, "title": "Activity Diagrams", "type": "webpage"}, "uris": ["http://www.mendeley.com/documents/?uuid=7df83bac-1897-4f33-a630-334ba50c88f2"]}, {"id": "ITEM-2", "itemData": {"author": [{"dropping</vt:lpwstr>
  </property>
  <property fmtid="{D5CDD505-2E9C-101B-9397-08002B2CF9AE}" pid="433" name="Mendeley_Bookmark_ehwLbjwyVI_3">
    <vt:lpwstr>-particle": "", "family": "Ismail", "given": "Naufal Mahfudz", "non-dropping-particle": "", "parse-names": false, "suffix": ""}], "id": "ITEM-2", "issued": {"date-parts": [["2020"]]}, "title": "Rancang Bangun Aplikasi Gamifikasi Untuk Hafalan Al-Quran Men</vt:lpwstr>
  </property>
  <property fmtid="{D5CDD505-2E9C-101B-9397-08002B2CF9AE}" pid="434" name="Mendeley_Bookmark_ehwLbjwyVI_4">
    <vt:lpwstr>ggunakan Audio Fingerprint Berbasis Android", "type": "article-journal"}, "uris": ["http://www.mendeley.com/documents/?uuid=278b0273-3602-40f7-84d1-e63a1e2e2c4e"]}], "mendeley": {"formattedCitation": "(OMG, 2011a; Ismail, 2020)", "plainTextFormattedCitati</vt:lpwstr>
  </property>
  <property fmtid="{D5CDD505-2E9C-101B-9397-08002B2CF9AE}" pid="435" name="Mendeley_Bookmark_ehwLbjwyVI_5">
    <vt:lpwstr>on": "(OMG, 2011a; Ismail, 2020)", "previouslyFormattedCitation": "(OMG, 2011a; Ismail, 2020)"}, "properties": {"noteIndex": 0}, "schema": "https://github.com/citation-style-language/schema/raw/master/csl-citation.json"}</vt:lpwstr>
  </property>
  <property fmtid="{D5CDD505-2E9C-101B-9397-08002B2CF9AE}" pid="436" name="Mendeley_Bookmark_gQ42eY7dM3_1">
    <vt:lpwstr>ADDIN CSL_CITATION {"citationItems": [{"id": "ITEM-1", "itemData": {"DOI": "10.1186/s13173-017-0051-1", "ISSN": "16784804", "abstract": "Several studies regarding security testing for corporate environments, networks, and systems were developed in the pas</vt:lpwstr>
  </property>
  <property fmtid="{D5CDD505-2E9C-101B-9397-08002B2CF9AE}" pid="437" name="Mendeley_Bookmark_gQ42eY7dM3_2">
    <vt:lpwstr>t years. Therefore, to understand how methodologies and tools for security testing have evolved is an important task. One of the reasons for this evolution is due to penetration test, also known as Pentest. The main objective of this work is to provide an</vt:lpwstr>
  </property>
  <property fmtid="{D5CDD505-2E9C-101B-9397-08002B2CF9AE}" pid="438" name="Mendeley_Bookmark_gQ42eY7dM3_3">
    <vt:lpwstr> overview on Pentest, showing its application scenarios, models, methodologies, and tools from published papers. Thereby, this work may help researchers and people that work with security to understand the aspects and existing solutions related to Pentest</vt:lpwstr>
  </property>
  <property fmtid="{D5CDD505-2E9C-101B-9397-08002B2CF9AE}" pid="439" name="Mendeley_Bookmark_gQ42eY7dM3_4">
    <vt:lpwstr>. A systematic mapping study was conducted, with an initial gathering of 1145 papers, represented by 1090 distinct papers that have been evaluated. At the end, 54 primary studies were selected to be analyzed in a quantitative and qualitative way. As a res</vt:lpwstr>
  </property>
  <property fmtid="{D5CDD505-2E9C-101B-9397-08002B2CF9AE}" pid="440" name="Mendeley_Bookmark_gQ42eY7dM3_5">
    <vt:lpwstr>ult, we classified the tools and models that are used on Pentest. We also show the main scenarios in which these tools and methodologies are applied to. Finally, we present some open issues and research opportunities on Pentest.", "author": [{"dropping-pa</vt:lpwstr>
  </property>
  <property fmtid="{D5CDD505-2E9C-101B-9397-08002B2CF9AE}" pid="441" name="Mendeley_Bookmark_gQ42eY7dM3_6">
    <vt:lpwstr>rticle": "", "family": "Dalalana", "given": "Daniel Bertoglio", "non-dropping-particle": "", "parse-names": false, "suffix": ""}, {"dropping-particle": "", "family": "Zorzo", "given": "Avelino Francisco", "non-dropping-particle": "", "parse-names": false,</vt:lpwstr>
  </property>
  <property fmtid="{D5CDD505-2E9C-101B-9397-08002B2CF9AE}" pid="442" name="Mendeley_Bookmark_gQ42eY7dM3_7">
    <vt:lpwstr> "suffix": ""}], "container-title": "Journal of the Brazilian Computer Society", "id": "ITEM-1", "issue": "1", "issued": {"date-parts": [["2017", "12", "1"]]}, "publisher": "Springer London", "title": "Overview and Open Issues on Penetration Test", "type"</vt:lpwstr>
  </property>
  <property fmtid="{D5CDD505-2E9C-101B-9397-08002B2CF9AE}" pid="443" name="Mendeley_Bookmark_gQ42eY7dM3_8">
    <vt:lpwstr>: "article-journal", "volume": "23"}, "uris": ["http://www.mendeley.com/documents/?uuid=6935ee36-a4da-3e37-8f31-25ac73033e1a"]}], "mendeley": {"formattedCitation": "(Dalalana and Zorzo, 2017)", "plainTextFormattedCitation": "(Dalalana and Zorzo, 2017)", "</vt:lpwstr>
  </property>
  <property fmtid="{D5CDD505-2E9C-101B-9397-08002B2CF9AE}" pid="444" name="Mendeley_Bookmark_gQ42eY7dM3_9">
    <vt:lpwstr>previouslyFormattedCitation": "(Dalalana and Zorzo, 2017)"}, "properties": {"noteIndex": 0}, "schema": "https://github.com/citation-style-language/schema/raw/master/csl-citation.json"}</vt:lpwstr>
  </property>
  <property fmtid="{D5CDD505-2E9C-101B-9397-08002B2CF9AE}" pid="445" name="Mendeley_Bookmark_hIlIvRw551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446" name="Mendeley_Bookmark_hIlIvRw551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447" name="Mendeley_Bookmark_hIlIvRw551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448" name="Mendeley_Bookmark_hIlIvRw551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449" name="Mendeley_Bookmark_hIlIvRw551_5">
    <vt:lpwstr> "FIRST", "given": "", "non-dropping-particle": "", "parse-names": false, "suffix": ""}], "id": "ITEM-1", "issued": {"date-parts": [["2019"]]}, "page": "1-24", "title": "Common Vulnerability Scoring System version 3.1 Specification Document Revision 1", "</vt:lpwstr>
  </property>
  <property fmtid="{D5CDD505-2E9C-101B-9397-08002B2CF9AE}" pid="450" name="Mendeley_Bookmark_hIlIvRw551_6">
    <vt:lpwstr>type": "article-journal"}, "uris": ["http://www.mendeley.com/documents/?uuid=4517c8ef-e439-4d12-92c7-236678fa5c9b"]}], "mendeley": {"formattedCitation": "(FIRST, 2019)", "plainTextFormattedCitation": "(FIRST, 2019)", "previouslyFormattedCitation": "(FIRST</vt:lpwstr>
  </property>
  <property fmtid="{D5CDD505-2E9C-101B-9397-08002B2CF9AE}" pid="451" name="Mendeley_Bookmark_hIlIvRw551_7">
    <vt:lpwstr>, 2019)"}, "properties": {"noteIndex": 0}, "schema": "https://github.com/citation-style-language/schema/raw/master/csl-citation.json"}</vt:lpwstr>
  </property>
  <property fmtid="{D5CDD505-2E9C-101B-9397-08002B2CF9AE}" pid="452" name="Mendeley_Bookmark_hJWm8WCkXB_1">
    <vt:lpwstr>ADDIN CSL_CITATION {"citationItems": [{"id": "ITEM-1", "itemData": {"ISSN": "2395-7549", "abstract": "Software Testing is the emerging and important field of IT industry because without the concept of software testing, there is no quality software which i</vt:lpwstr>
  </property>
  <property fmtid="{D5CDD505-2E9C-101B-9397-08002B2CF9AE}" pid="453" name="Mendeley_Bookmark_hJWm8WCkXB_10">
    <vt:lpwstr>tion-style-language/schema/raw/master/csl-citation.json"}</vt:lpwstr>
  </property>
  <property fmtid="{D5CDD505-2E9C-101B-9397-08002B2CF9AE}" pid="454" name="Mendeley_Bookmark_hJWm8WCkXB_2">
    <vt:lpwstr>s produced in the industry. Verification and Validation are the two basic building blocks of software testing process. There are various testing tactics, strategies and methodologies to test the software. Path Testing is one such a methodology used to tes</vt:lpwstr>
  </property>
  <property fmtid="{D5CDD505-2E9C-101B-9397-08002B2CF9AE}" pid="455" name="Mendeley_Bookmark_hJWm8WCkXB_3">
    <vt:lpwstr>t the software. Basically, path testing is a type of White Box/ Glass Box/ Open Box/ Structural testing technique. It generates the test suite based on the number of independent paths that are presented in a program by drawing the Control Flow Graph of an</vt:lpwstr>
  </property>
  <property fmtid="{D5CDD505-2E9C-101B-9397-08002B2CF9AE}" pid="456" name="Mendeley_Bookmark_hJWm8WCkXB_4">
    <vt:lpwstr> application. The basic objective of this paper is to acquire the knowledge on the basis path testing by considering a sample of code and the implementation of path testing is described with its merits and demerits.", "author": [{"dropping-particle": "", </vt:lpwstr>
  </property>
  <property fmtid="{D5CDD505-2E9C-101B-9397-08002B2CF9AE}" pid="457" name="Mendeley_Bookmark_hJWm8WCkXB_5">
    <vt:lpwstr>"family": "Madhavi", "given": "D", "non-dropping-particle": "", "parse-names": false, "suffix": ""}], "container-title": "Journal for Research", "id": "ITEM-1", "issue": "4", "issued": {"date-parts": [["2016"]]}, "page": "12-17", "title": "A White Box Tes</vt:lpwstr>
  </property>
  <property fmtid="{D5CDD505-2E9C-101B-9397-08002B2CF9AE}" pid="458" name="Mendeley_Bookmark_hJWm8WCkXB_6">
    <vt:lpwstr>ting Technique in Software Testing: Basis Path Testing", "type": "article-journal", "volume": "2"}, "uris": ["http://www.mendeley.com/documents/?uuid=88dcdc8e-ade2-3a6d-8695-ebe87b329eaf"]}, {"id": "ITEM-2", "itemData": {"DOI": "10.1016/S1353-4858(02)1100</vt:lpwstr>
  </property>
  <property fmtid="{D5CDD505-2E9C-101B-9397-08002B2CF9AE}" pid="459" name="Mendeley_Bookmark_hJWm8WCkXB_7">
    <vt:lpwstr>9-9", "ISSN": "13534858", "author": [{"dropping-particle": "", "family": "Midian", "given": "Paul", "non-dropping-particle": "", "parse-names": false, "suffix": ""}], "container-title": "Network Security", "id": "ITEM-2", "issue": "11", "issued": {"date-p</vt:lpwstr>
  </property>
  <property fmtid="{D5CDD505-2E9C-101B-9397-08002B2CF9AE}" pid="460" name="Mendeley_Bookmark_hJWm8WCkXB_8">
    <vt:lpwstr>arts": [["2002"]]}, "page": "10-12", "title": "Perspectives on penetration testing - Black box vs. white box", "type": "article-journal", "volume": "2002"}, "uris": ["http://www.mendeley.com/documents/?uuid=e5dea28f-8376-4a7d-862b-a9feecf84ccb"]}], "mende</vt:lpwstr>
  </property>
  <property fmtid="{D5CDD505-2E9C-101B-9397-08002B2CF9AE}" pid="461" name="Mendeley_Bookmark_hJWm8WCkXB_9">
    <vt:lpwstr>ley": {"formattedCitation": "(Midian, 2002; Madhavi, 2016)", "plainTextFormattedCitation": "(Midian, 2002; Madhavi, 2016)", "previouslyFormattedCitation": "(Midian, 2002; Madhavi, 2016)"}, "properties": {"noteIndex": 0}, "schema": "https://github.com/cita</vt:lpwstr>
  </property>
  <property fmtid="{D5CDD505-2E9C-101B-9397-08002B2CF9AE}" pid="462" name="Mendeley_Bookmark_i3mkxBY6vf_1">
    <vt:lpwstr>ADDIN CSL_CITATION {"citationItems": [{"id": "ITEM-1", "itemData": {"ISBN": "9780199455508", "abstract": "Includes index.", "author": [{"dropping-particle": "", "family": "Roy", "given": "Uttam K.", "non-dropping-particle": "", "parse-names": false, "suff</vt:lpwstr>
  </property>
  <property fmtid="{D5CDD505-2E9C-101B-9397-08002B2CF9AE}" pid="463" name="Mendeley_Bookmark_i3mkxBY6vf_2">
    <vt:lpwstr>ix": ""}], "id": "ITEM-1", "issued": {"date-parts": [["2015"]]}, "number-of-pages": "1-854", "title": "Advanced Java programming, Oxford University Press", "type": "book"}, "uris": ["http://www.mendeley.com/documents/?uuid=69023df5-a5d7-3b3a-968e-456ac79b</vt:lpwstr>
  </property>
  <property fmtid="{D5CDD505-2E9C-101B-9397-08002B2CF9AE}" pid="464" name="Mendeley_Bookmark_i3mkxBY6vf_3">
    <vt:lpwstr>d19c"]}], "mendeley": {"formattedCitation": "(Roy, 2015)", "manualFormatting": "Roy, 2015", "plainTextFormattedCitation": "(Roy, 2015)", "previouslyFormattedCitation": "(Roy, 2015)"}, "properties": {"noteIndex": 0}, "schema": "https://github.com/citation-</vt:lpwstr>
  </property>
  <property fmtid="{D5CDD505-2E9C-101B-9397-08002B2CF9AE}" pid="465" name="Mendeley_Bookmark_i3mkxBY6vf_4">
    <vt:lpwstr>style-language/schema/raw/master/csl-citation.json"}</vt:lpwstr>
  </property>
  <property fmtid="{D5CDD505-2E9C-101B-9397-08002B2CF9AE}" pid="466" name="Mendeley_Bookmark_iIZTYm7aDk_1">
    <vt:lpwstr>ADDIN CSL_CITATION {"citationItems": [{"id": "ITEM-1", "itemData": {"URL": "https://www.uml-diagrams.org/class-diagrams-overview.html", "author": [{"dropping-particle": "", "family": "OMG", "given": "", "non-dropping-particle": "", "parse-names": false, "</vt:lpwstr>
  </property>
  <property fmtid="{D5CDD505-2E9C-101B-9397-08002B2CF9AE}" pid="467" name="Mendeley_Bookmark_iIZTYm7aDk_2">
    <vt:lpwstr>suffix": ""}], "id": "ITEM-1", "issued": {"date-parts": [["2011"]]}, "title": "UML Class and Object Diagrams Overview", "type": "webpage"}, "uris": ["http://www.mendeley.com/documents/?uuid=77523f30-411d-44a8-b1bb-dc4f3847087a"]}, {"id": "ITEM-2", "itemDa</vt:lpwstr>
  </property>
  <property fmtid="{D5CDD505-2E9C-101B-9397-08002B2CF9AE}" pid="468" name="Mendeley_Bookmark_iIZTYm7aDk_3">
    <vt:lpwstr>ta": {"author": [{"dropping-particle": "", "family": "Sukic", "given": "Camil", "non-dropping-particle": "", "parse-names": false, "suffix": ""}, {"dropping-particle": "", "family": "Saracevic", "given": "Muzafer", "non-dropping-particle": "", "parse-name</vt:lpwstr>
  </property>
  <property fmtid="{D5CDD505-2E9C-101B-9397-08002B2CF9AE}" pid="469" name="Mendeley_Bookmark_iIZTYm7aDk_4">
    <vt:lpwstr>s": false, "suffix": ""}], "container-title": "Tem Journal", "id": "ITEM-2", "issue": "2", "issued": {"date-parts": [["2012"]]}, "page": "111", "title": "UML and JAVA as effective tools for implementing algorithms in computer graphics", "type": "article-j</vt:lpwstr>
  </property>
  <property fmtid="{D5CDD505-2E9C-101B-9397-08002B2CF9AE}" pid="470" name="Mendeley_Bookmark_iIZTYm7aDk_5">
    <vt:lpwstr>ournal", "volume": "1"}, "uris": ["http://www.mendeley.com/documents/?uuid=ac2d00aa-e8f3-4971-9b85-b17dbf9d068a"]}], "mendeley": {"formattedCitation": "(OMG, 2011b; Sukic and Saracevic, 2012)", "plainTextFormattedCitation": "(OMG, 2011b; Sukic and Saracev</vt:lpwstr>
  </property>
  <property fmtid="{D5CDD505-2E9C-101B-9397-08002B2CF9AE}" pid="471" name="Mendeley_Bookmark_iIZTYm7aDk_6">
    <vt:lpwstr>ic, 2012)", "previouslyFormattedCitation": "(OMG, 2011b; Sukic and Saracevic, 2012)"}, "properties": {"noteIndex": 0}, "schema": "https://github.com/citation-style-language/schema/raw/master/csl-citation.json"}</vt:lpwstr>
  </property>
  <property fmtid="{D5CDD505-2E9C-101B-9397-08002B2CF9AE}" pid="472" name="Mendeley_Bookmark_irETfz5kpe_1">
    <vt:lpwstr>ADDIN CSL_CITATION {"citationItems": [{"id": "ITEM-1", "itemData": {"author": [{"dropping-particle": "", "family": "CEH", "given": "", "non-dropping-particle": "", "parse-names": false, "suffix": ""}], "id": "ITEM-1", "issued": {"date-parts": [["2013"]]},</vt:lpwstr>
  </property>
  <property fmtid="{D5CDD505-2E9C-101B-9397-08002B2CF9AE}" pid="473" name="Mendeley_Bookmark_irETfz5kpe_10">
    <vt:lpwstr>deley": {"formattedCitation": "(CEH, 2013; Mu\u00f1oz and Mirosh, 2016; Kaushik &lt;i&gt;et al.&lt;/i&gt;, 2021)", "plainTextFormattedCitation": "(CEH, 2013; Mu\u00f1oz and Mirosh, 2016; Kaushik et al., 2021)", "previouslyFormattedCitation": "(CEH, 2013; Mu\u00f1oz a</vt:lpwstr>
  </property>
  <property fmtid="{D5CDD505-2E9C-101B-9397-08002B2CF9AE}" pid="474" name="Mendeley_Bookmark_irETfz5kpe_11">
    <vt:lpwstr>nd Mirosh, 2016; Kaushik &lt;i&gt;et al.&lt;/i&gt;, 2021)"}, "properties": {"noteIndex": 0}, "schema": "https://github.com/citation-style-language/schema/raw/master/csl-citation.json"}</vt:lpwstr>
  </property>
  <property fmtid="{D5CDD505-2E9C-101B-9397-08002B2CF9AE}" pid="475" name="Mendeley_Bookmark_irETfz5kpe_2">
    <vt:lpwstr> "number-of-pages": "828-1006", "title": "Trojans and Backdoors - Module 06, EC-Council", "type": "report"}, "uris": ["http://www.mendeley.com/documents/?uuid=77a95987-32a5-3b8a-aa20-e0ceb0c75db5"]}, {"id": "ITEM-2", "itemData": {"author": [{"dropping-par</vt:lpwstr>
  </property>
  <property fmtid="{D5CDD505-2E9C-101B-9397-08002B2CF9AE}" pid="476" name="Mendeley_Bookmark_irETfz5kpe_3">
    <vt:lpwstr>ticle": "", "family": "Mu\u00f1oz", "given": "Alvaro", "non-dropping-particle": "", "parse-names": false, "suffix": ""}, {"dropping-particle": "", "family": "Mirosh", "given": "Oleksandr", "non-dropping-particle": "", "parse-names": false, "suffix": ""}],</vt:lpwstr>
  </property>
  <property fmtid="{D5CDD505-2E9C-101B-9397-08002B2CF9AE}" pid="477" name="Mendeley_Bookmark_irETfz5kpe_4">
    <vt:lpwstr> "id": "ITEM-2", "issued": {"date-parts": [["2016"]]}, "number-of-pages": "1-45", "title": "A Journey from JNDI/LDAP Manipulation to Remote Code Execution Dream Land, BlackHat USA", "type": "report"}, "uris": ["http://www.mendeley.com/documents/?uuid=b5cb</vt:lpwstr>
  </property>
  <property fmtid="{D5CDD505-2E9C-101B-9397-08002B2CF9AE}" pid="478" name="Mendeley_Bookmark_irETfz5kpe_5">
    <vt:lpwstr>7d72-1d2e-3b26-a9d0-eef287d6bc15"]}, {"id": "ITEM-3", "itemData": {"DOI": "10.51735/ijiccn/001/33", "ISSN": "2582-7707", "author": [{"dropping-particle": "", "family": "Kaushik", "given": "Keshav", "non-dropping-particle": "", "parse-names": false, "suffi</vt:lpwstr>
  </property>
  <property fmtid="{D5CDD505-2E9C-101B-9397-08002B2CF9AE}" pid="479" name="Mendeley_Bookmark_irETfz5kpe_6">
    <vt:lpwstr>x": ""}, {"dropping-particle": "", "family": "Aggarwal", "given": "Sakshi", "non-dropping-particle": "", "parse-names": false, "suffix": ""}, {"dropping-particle": "", "family": "Mudgal", "given": "Shashank", "non-dropping-particle": "", "parse-names": fa</vt:lpwstr>
  </property>
  <property fmtid="{D5CDD505-2E9C-101B-9397-08002B2CF9AE}" pid="480" name="Mendeley_Bookmark_irETfz5kpe_7">
    <vt:lpwstr>lse, "suffix": ""}, {"dropping-particle": "", "family": "Saravgi", "given": "Shubh", "non-dropping-particle": "", "parse-names": false, "suffix": ""}, {"dropping-particle": "", "family": "Mathur", "given": "Vibhor", "non-dropping-particle": "", "parse-nam</vt:lpwstr>
  </property>
  <property fmtid="{D5CDD505-2E9C-101B-9397-08002B2CF9AE}" pid="481" name="Mendeley_Bookmark_irETfz5kpe_8">
    <vt:lpwstr>es": false, "suffix": ""}], "container-title": "International Journal of Intelligent Communication, Computing, and Networks", "id": "ITEM-3", "issue": "2", "issued": {"date-parts": [["2021"]]}, "publisher": "International Journal of Intelligent Communicat</vt:lpwstr>
  </property>
  <property fmtid="{D5CDD505-2E9C-101B-9397-08002B2CF9AE}" pid="482" name="Mendeley_Bookmark_irETfz5kpe_9">
    <vt:lpwstr>ion, Computing and Networks", "title": "A Novel Approach to Generate a Reverse Shell: Exploitation and Prevention", "type": "article-journal", "volume": "2"}, "uris": ["http://www.mendeley.com/documents/?uuid=ebe264e9-ce93-387f-a627-2825377e9fe7"]}], "men</vt:lpwstr>
  </property>
  <property fmtid="{D5CDD505-2E9C-101B-9397-08002B2CF9AE}" pid="483" name="Mendeley_Bookmark_l0FKrQauRT_1">
    <vt:lpwstr>ADDIN CSL_CITATION {"citationItems": [{"id": "ITEM-1", "itemData": {"ISBN": "9780199455508", "abstract": "Includes index.", "author": [{"dropping-particle": "", "family": "Roy", "given": "Uttam K.", "non-dropping-particle": "", "parse-names": false, "suff</vt:lpwstr>
  </property>
  <property fmtid="{D5CDD505-2E9C-101B-9397-08002B2CF9AE}" pid="484" name="Mendeley_Bookmark_l0FKrQauRT_2">
    <vt:lpwstr>ix": ""}], "id": "ITEM-1", "issued": {"date-parts": [["2015"]]}, "number-of-pages": "1-854", "title": "Advanced Java programming, Oxford University Press", "type": "book"}, "uris": ["http://www.mendeley.com/documents/?uuid=69023df5-a5d7-3b3a-968e-456ac79b</vt:lpwstr>
  </property>
  <property fmtid="{D5CDD505-2E9C-101B-9397-08002B2CF9AE}" pid="485" name="Mendeley_Bookmark_l0FKrQauRT_3">
    <vt:lpwstr>d19c"]}], "mendeley": {"formattedCitation": "(Roy, 2015)", "plainTextFormattedCitation": "(Roy, 2015)", "previouslyFormattedCitation": "(Roy, 2015)"}, "properties": {"noteIndex": 0}, "schema": "https://github.com/citation-style-language/schema/raw/master/</vt:lpwstr>
  </property>
  <property fmtid="{D5CDD505-2E9C-101B-9397-08002B2CF9AE}" pid="486" name="Mendeley_Bookmark_l0FKrQauRT_4">
    <vt:lpwstr>csl-citation.json"}</vt:lpwstr>
  </property>
  <property fmtid="{D5CDD505-2E9C-101B-9397-08002B2CF9AE}" pid="487" name="Mendeley_Bookmark_lCfEZqn5K8_1">
    <vt:lpwstr>ADDIN CSL_CITATION {"citationItems": [{"id": "ITEM-1", "itemData": {"DOI": "10.13140/RG.2.2.14272.20486", "author": [{"dropping-particle": "", "family": "Rajasinghe", "given": "Ravindu", "non-dropping-particle": "", "parse-names": false, "suffix": ""}], "</vt:lpwstr>
  </property>
  <property fmtid="{D5CDD505-2E9C-101B-9397-08002B2CF9AE}" pid="488" name="Mendeley_Bookmark_lCfEZqn5K8_10">
    <vt:lpwstr>gen et al., 2022; Rajasinghe, 2022)", "previouslyFormattedCitation": "(Hiesgen &lt;i&gt;et al.&lt;/i&gt;, 2022; Rajasinghe, 2022)"}, "properties": {"noteIndex": 0}, "schema": "https://github.com/citation-style-language/schema/raw/master/csl-citation.json"}</vt:lpwstr>
  </property>
  <property fmtid="{D5CDD505-2E9C-101B-9397-08002B2CF9AE}" pid="489" name="Mendeley_Bookmark_lCfEZqn5K8_2">
    <vt:lpwstr>id": "ITEM-1", "issue": "May", "issued": {"date-parts": [["2022"]]}, "title": "Remote Code Execution Security Flaw in Apache Log4j2", "type": "article-journal"}, "uris": ["http://www.mendeley.com/documents/?uuid=17eaadf0-e530-4e22-b624-72fad90a9409"]}, {"</vt:lpwstr>
  </property>
  <property fmtid="{D5CDD505-2E9C-101B-9397-08002B2CF9AE}" pid="490" name="Mendeley_Bookmark_lCfEZqn5K8_3">
    <vt:lpwstr>id": "ITEM-2", "itemData": {"ISBN": "9783903176478", "abstract": "The critical remote-code-execution (RCE) Log4Shell is a severe vulnerability that was disclosed to the public on December 10, 2021. It exploits a bug in the wide-spread Log4j library. Any s</vt:lpwstr>
  </property>
  <property fmtid="{D5CDD505-2E9C-101B-9397-08002B2CF9AE}" pid="491" name="Mendeley_Bookmark_lCfEZqn5K8_4">
    <vt:lpwstr>ervice that uses the library and exposes an interface to the Internet is potentially vulnerable. In this paper, we measure the rush of scanners during the two months after the disclosure. We use several vantage points to observe both researchers and attac</vt:lpwstr>
  </property>
  <property fmtid="{D5CDD505-2E9C-101B-9397-08002B2CF9AE}" pid="492" name="Mendeley_Bookmark_lCfEZqn5K8_5">
    <vt:lpwstr>kers. For this purpose, we collect and analyze payloads sent by benign and malicious communication parties, their origins, and churn. We find that the initial rush of scanners quickly ebbed. Especially non-malicious scanners were only interested in the da</vt:lpwstr>
  </property>
  <property fmtid="{D5CDD505-2E9C-101B-9397-08002B2CF9AE}" pid="493" name="Mendeley_Bookmark_lCfEZqn5K8_6">
    <vt:lpwstr>ys after the disclosure. In contrast, malicious scanners continue targeting the vulnerability.", "author": [{"dropping-particle": "", "family": "Hiesgen", "given": "Raphael", "non-dropping-particle": "", "parse-names": false, "suffix": ""}, {"dropping-par</vt:lpwstr>
  </property>
  <property fmtid="{D5CDD505-2E9C-101B-9397-08002B2CF9AE}" pid="494" name="Mendeley_Bookmark_lCfEZqn5K8_7">
    <vt:lpwstr>ticle": "", "family": "Nawrocki", "given": "Marcin", "non-dropping-particle": "", "parse-names": false, "suffix": ""}, {"dropping-particle": "", "family": "Schmidt", "given": "Thomas C.", "non-dropping-particle": "", "parse-names": false, "suffix": ""}, {</vt:lpwstr>
  </property>
  <property fmtid="{D5CDD505-2E9C-101B-9397-08002B2CF9AE}" pid="495" name="Mendeley_Bookmark_lCfEZqn5K8_8">
    <vt:lpwstr>"dropping-particle": "", "family": "W\u00e4hlisch", "given": "Matthias", "non-dropping-particle": "", "parse-names": false, "suffix": ""}], "id": "ITEM-2", "issued": {"date-parts": [["2022"]]}, "title": "The Race to the Vulnerable: Measuring the Log4j She</vt:lpwstr>
  </property>
  <property fmtid="{D5CDD505-2E9C-101B-9397-08002B2CF9AE}" pid="496" name="Mendeley_Bookmark_lCfEZqn5K8_9">
    <vt:lpwstr>ll Incident", "type": "article-journal"}, "uris": ["http://www.mendeley.com/documents/?uuid=8be4133f-68b0-4139-8c85-2c365a9af9ea"]}], "mendeley": {"formattedCitation": "(Hiesgen &lt;i&gt;et al.&lt;/i&gt;, 2022; Rajasinghe, 2022)", "plainTextFormattedCitation": "(Hies</vt:lpwstr>
  </property>
  <property fmtid="{D5CDD505-2E9C-101B-9397-08002B2CF9AE}" pid="497" name="Mendeley_Bookmark_lZKldh3uQ2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498" name="Mendeley_Bookmark_lZKldh3uQ2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499" name="Mendeley_Bookmark_lZKldh3uQ2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500" name="Mendeley_Bookmark_lZKldh3uQ2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501" name="Mendeley_Bookmark_lZKldh3uQ2_5">
    <vt:lpwstr> "FIRST", "given": "", "non-dropping-particle": "", "parse-names": false, "suffix": ""}], "id": "ITEM-1", "issued": {"date-parts": [["2019"]]}, "page": "1-24", "title": "Common Vulnerability Scoring System version 3.1 Specification Document Revision 1", "</vt:lpwstr>
  </property>
  <property fmtid="{D5CDD505-2E9C-101B-9397-08002B2CF9AE}" pid="502" name="Mendeley_Bookmark_lZKldh3uQ2_6">
    <vt:lpwstr>type": "article-journal"}, "uris": ["http://www.mendeley.com/documents/?uuid=4517c8ef-e439-4d12-92c7-236678fa5c9b"]}], "mendeley": {"formattedCitation": "(FIRST, 2019)", "manualFormatting": "FIRST, 2019", "plainTextFormattedCitation": "(FIRST, 2019)", "pr</vt:lpwstr>
  </property>
  <property fmtid="{D5CDD505-2E9C-101B-9397-08002B2CF9AE}" pid="503" name="Mendeley_Bookmark_lZKldh3uQ2_7">
    <vt:lpwstr>eviouslyFormattedCitation": "(FIRST, 2019)"}, "properties": {"noteIndex": 0}, "schema": "https://github.com/citation-style-language/schema/raw/master/csl-citation.json"}</vt:lpwstr>
  </property>
  <property fmtid="{D5CDD505-2E9C-101B-9397-08002B2CF9AE}" pid="504" name="Mendeley_Bookmark_lwPXTPXqxD_1">
    <vt:lpwstr>ADDIN CSL_CITATION {"citationItems": [{"id": "ITEM-1", "itemData": {"URL": "https://www.liveaction.com/resources/blog/hands-on-keyboard-attack-why-detection-just-became-critical/#:~:text=A hands-on keyboard attack,other end of this technique.", "author": </vt:lpwstr>
  </property>
  <property fmtid="{D5CDD505-2E9C-101B-9397-08002B2CF9AE}" pid="505" name="Mendeley_Bookmark_lwPXTPXqxD_2">
    <vt:lpwstr>[{"dropping-particle": "", "family": "LiveAction", "given": "", "non-dropping-particle": "", "parse-names": false, "suffix": ""}], "id": "ITEM-1", "issued": {"date-parts": [["2022"]]}, "title": "Hands On Keyboard Attack: Why Detection Just Became Critical</vt:lpwstr>
  </property>
  <property fmtid="{D5CDD505-2E9C-101B-9397-08002B2CF9AE}" pid="506" name="Mendeley_Bookmark_lwPXTPXqxD_3">
    <vt:lpwstr>", "type": "webpage"}, "uris": ["http://www.mendeley.com/documents/?uuid=bc4a3b70-7096-4c44-8e34-1dd73e3c1624"]}], "mendeley": {"formattedCitation": "(LiveAction, 2022)", "plainTextFormattedCitation": "(LiveAction, 2022)", "previouslyFormattedCitation": "</vt:lpwstr>
  </property>
  <property fmtid="{D5CDD505-2E9C-101B-9397-08002B2CF9AE}" pid="507" name="Mendeley_Bookmark_lwPXTPXqxD_4">
    <vt:lpwstr>(LiveAction, 2022)"}, "properties": {"noteIndex": 0}, "schema": "https://github.com/citation-style-language/schema/raw/master/csl-citation.json"}</vt:lpwstr>
  </property>
  <property fmtid="{D5CDD505-2E9C-101B-9397-08002B2CF9AE}" pid="508" name="Mendeley_Bookmark_mE6aPCqEO2_1">
    <vt:lpwstr>ADDIN CSL_CITATION {"citationItems": [{"id": "ITEM-1", "itemData": {"URL": "https://logging.apache.org/log4j/2.x/security.html", "accessed": {"date-parts": [["2022", "3", "17"]]}, "author": [{"dropping-particle": "", "family": "Apache", "given": "", "non-</vt:lpwstr>
  </property>
  <property fmtid="{D5CDD505-2E9C-101B-9397-08002B2CF9AE}" pid="509" name="Mendeley_Bookmark_mE6aPCqEO2_2">
    <vt:lpwstr>dropping-particle": "", "parse-names": false, "suffix": ""}], "id": "ITEM-1", "issued": {"date-parts": [["2021"]]}, "title": "Apache Log4j Security Vulnerabilities, Apache Software Foundation", "type": "webpage"}, "uris": ["http://www.mendeley.com/documen</vt:lpwstr>
  </property>
  <property fmtid="{D5CDD505-2E9C-101B-9397-08002B2CF9AE}" pid="510" name="Mendeley_Bookmark_mE6aPCqEO2_3">
    <vt:lpwstr>ts/?uuid=115af587-e79a-34d0-9215-5fca0960f379"]}], "mendeley": {"formattedCitation": "(Apache, 2021)", "plainTextFormattedCitation": "(Apache, 2021)", "previouslyFormattedCitation": "(Apache, 2021)"}, "properties": {"noteIndex": 0}, "schema": "https://git</vt:lpwstr>
  </property>
  <property fmtid="{D5CDD505-2E9C-101B-9397-08002B2CF9AE}" pid="511" name="Mendeley_Bookmark_mE6aPCqEO2_4">
    <vt:lpwstr>hub.com/citation-style-language/schema/raw/master/csl-citation.json"}</vt:lpwstr>
  </property>
  <property fmtid="{D5CDD505-2E9C-101B-9397-08002B2CF9AE}" pid="512" name="Mendeley_Bookmark_nlmWcWfedE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513" name="Mendeley_Bookmark_nlmWcWfedE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514" name="Mendeley_Bookmark_nlmWcWfedE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515" name="Mendeley_Bookmark_nlmWcWfedE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516" name="Mendeley_Bookmark_nlmWcWfedE_5">
    <vt:lpwstr> "FIRST", "given": "", "non-dropping-particle": "", "parse-names": false, "suffix": ""}], "id": "ITEM-1", "issued": {"date-parts": [["2019"]]}, "page": "1-24", "title": "Common Vulnerability Scoring System version 3.1 Specification Document Revision 1", "</vt:lpwstr>
  </property>
  <property fmtid="{D5CDD505-2E9C-101B-9397-08002B2CF9AE}" pid="517" name="Mendeley_Bookmark_nlmWcWfedE_6">
    <vt:lpwstr>type": "article-journal"}, "uris": ["http://www.mendeley.com/documents/?uuid=4517c8ef-e439-4d12-92c7-236678fa5c9b"]}], "mendeley": {"formattedCitation": "(FIRST, 2019)", "manualFormatting": "FIRST, 2019", "plainTextFormattedCitation": "(FIRST, 2019)", "pr</vt:lpwstr>
  </property>
  <property fmtid="{D5CDD505-2E9C-101B-9397-08002B2CF9AE}" pid="518" name="Mendeley_Bookmark_nlmWcWfedE_7">
    <vt:lpwstr>eviouslyFormattedCitation": "(FIRST, 2019)"}, "properties": {"noteIndex": 0}, "schema": "https://github.com/citation-style-language/schema/raw/master/csl-citation.json"}</vt:lpwstr>
  </property>
  <property fmtid="{D5CDD505-2E9C-101B-9397-08002B2CF9AE}" pid="519" name="Mendeley_Bookmark_p2GYtugspQ_1">
    <vt:lpwstr>ADDIN CSL_CITATION {"citationItems": [{"id": "ITEM-1", "itemData": {"URL": "https://tools.cisco.com/security/center/content/CiscoSecurityAdvisory/cisco-sa-apache-log4j-qRuKNEbd", "author": [{"dropping-particle": "", "family": "Cisco", "given": "", "non-dr</vt:lpwstr>
  </property>
  <property fmtid="{D5CDD505-2E9C-101B-9397-08002B2CF9AE}" pid="520" name="Mendeley_Bookmark_p2GYtugspQ_2">
    <vt:lpwstr>opping-particle": "", "parse-names": false, "suffix": ""}], "id": "ITEM-1", "issued": {"date-parts": [["2021"]]}, "title": "Vulnerabilities in Apache Log4j Library Affecting Cisco Products: December 2021", "type": "webpage"}, "uris": ["http://www.mendeley</vt:lpwstr>
  </property>
  <property fmtid="{D5CDD505-2E9C-101B-9397-08002B2CF9AE}" pid="521" name="Mendeley_Bookmark_p2GYtugspQ_3">
    <vt:lpwstr>.com/documents/?uuid=44b62c4c-86fb-4d8f-a644-96e2b1865540"]}], "mendeley": {"formattedCitation": "(Cisco, 2021)", "plainTextFormattedCitation": "(Cisco, 2021)", "previouslyFormattedCitation": "(Cisco, 2021)"}, "properties": {"noteIndex": 0}, "schema": "ht</vt:lpwstr>
  </property>
  <property fmtid="{D5CDD505-2E9C-101B-9397-08002B2CF9AE}" pid="522" name="Mendeley_Bookmark_p2GYtugspQ_4">
    <vt:lpwstr>tps://github.com/citation-style-language/schema/raw/master/csl-citation.json"}</vt:lpwstr>
  </property>
  <property fmtid="{D5CDD505-2E9C-101B-9397-08002B2CF9AE}" pid="523" name="Mendeley_Bookmark_q6JT30m9iT_1">
    <vt:lpwstr>ADDIN CSL_CITATION {"citationItems": [{"id": "ITEM-1", "itemData": {"URL": "https://www.uml-diagrams.org/class-diagrams-overview.html", "author": [{"dropping-particle": "", "family": "OMG", "given": "", "non-dropping-particle": "", "parse-names": false, "</vt:lpwstr>
  </property>
  <property fmtid="{D5CDD505-2E9C-101B-9397-08002B2CF9AE}" pid="524" name="Mendeley_Bookmark_q6JT30m9iT_2">
    <vt:lpwstr>suffix": ""}], "id": "ITEM-1", "issued": {"date-parts": [["2011"]]}, "title": "UML Class and Object Diagrams Overview", "type": "webpage"}, "uris": ["http://www.mendeley.com/documents/?uuid=77523f30-411d-44a8-b1bb-dc4f3847087a"]}, {"id": "ITEM-2", "itemDa</vt:lpwstr>
  </property>
  <property fmtid="{D5CDD505-2E9C-101B-9397-08002B2CF9AE}" pid="525" name="Mendeley_Bookmark_q6JT30m9iT_3">
    <vt:lpwstr>ta": {"author": [{"dropping-particle": "", "family": "Sukic", "given": "Camil", "non-dropping-particle": "", "parse-names": false, "suffix": ""}, {"dropping-particle": "", "family": "Saracevic", "given": "Muzafer", "non-dropping-particle": "", "parse-name</vt:lpwstr>
  </property>
  <property fmtid="{D5CDD505-2E9C-101B-9397-08002B2CF9AE}" pid="526" name="Mendeley_Bookmark_q6JT30m9iT_4">
    <vt:lpwstr>s": false, "suffix": ""}], "container-title": "Tem Journal", "id": "ITEM-2", "issue": "2", "issued": {"date-parts": [["2012"]]}, "page": "111", "title": "UML and JAVA as effective tools for implementing algorithms in computer graphics", "type": "article-j</vt:lpwstr>
  </property>
  <property fmtid="{D5CDD505-2E9C-101B-9397-08002B2CF9AE}" pid="527" name="Mendeley_Bookmark_q6JT30m9iT_5">
    <vt:lpwstr>ournal", "volume": "1"}, "uris": ["http://www.mendeley.com/documents/?uuid=ac2d00aa-e8f3-4971-9b85-b17dbf9d068a"]}], "mendeley": {"formattedCitation": "(OMG, 2011b; Sukic and Saracevic, 2012)", "plainTextFormattedCitation": "(OMG, 2011b; Sukic and Saracev</vt:lpwstr>
  </property>
  <property fmtid="{D5CDD505-2E9C-101B-9397-08002B2CF9AE}" pid="528" name="Mendeley_Bookmark_q6JT30m9iT_6">
    <vt:lpwstr>ic, 2012)", "previouslyFormattedCitation": "(OMG, 2011b; Sukic and Saracevic, 2012)"}, "properties": {"noteIndex": 0}, "schema": "https://github.com/citation-style-language/schema/raw/master/csl-citation.json"}</vt:lpwstr>
  </property>
  <property fmtid="{D5CDD505-2E9C-101B-9397-08002B2CF9AE}" pid="529" name="Mendeley_Bookmark_qCkjCHuQAW_1">
    <vt:lpwstr>ADDIN Mendeley Bibliography CSL_BIBLIOGRAPHY </vt:lpwstr>
  </property>
  <property fmtid="{D5CDD505-2E9C-101B-9397-08002B2CF9AE}" pid="530" name="Mendeley_Bookmark_qJV6D7GuZB_1">
    <vt:lpwstr>ADDIN CSL_CITATION {"citationItems": [{"id": "ITEM-1", "itemData": {"author": [{"dropping-particle": "", "family": "Ingoldsby", "given": "Terrance R", "non-dropping-particle": "", "parse-names": false, "suffix": ""}], "id": "ITEM-1", "issued": {"date-part</vt:lpwstr>
  </property>
  <property fmtid="{D5CDD505-2E9C-101B-9397-08002B2CF9AE}" pid="531" name="Mendeley_Bookmark_qJV6D7GuZB_2">
    <vt:lpwstr>s": [["2021"]]}, "number-of-pages": "1-62", "title": "Attack Tree-based Threat Risk Analysis, Amenaza Technologies Limited", "type": "report"}, "uris": ["http://www.mendeley.com/documents/?uuid=ab14d3d3-9d78-39fd-8772-f35600e863ee"]}], "mendeley": {"forma</vt:lpwstr>
  </property>
  <property fmtid="{D5CDD505-2E9C-101B-9397-08002B2CF9AE}" pid="532" name="Mendeley_Bookmark_qJV6D7GuZB_3">
    <vt:lpwstr>ttedCitation": "(Ingoldsby, 2021)", "manualFormatting": "Ingoldsby, 2021", "plainTextFormattedCitation": "(Ingoldsby, 2021)", "previouslyFormattedCitation": "(Ingoldsby, 2021)"}, "properties": {"noteIndex": 0}, "schema": "https://github.com/citation-style</vt:lpwstr>
  </property>
  <property fmtid="{D5CDD505-2E9C-101B-9397-08002B2CF9AE}" pid="533" name="Mendeley_Bookmark_qJV6D7GuZB_4">
    <vt:lpwstr>-language/schema/raw/master/csl-citation.json"}</vt:lpwstr>
  </property>
  <property fmtid="{D5CDD505-2E9C-101B-9397-08002B2CF9AE}" pid="534" name="Mendeley_Bookmark_qLlhD1rRsU_1">
    <vt:lpwstr>ADDIN CSL_CITATION {"citationItems": [{"id": "ITEM-1", "itemData": {"DOI": "10.1186/s13173-017-0051-1", "ISSN": "16784804", "abstract": "Several studies regarding security testing for corporate environments, networks, and systems were developed in the pas</vt:lpwstr>
  </property>
  <property fmtid="{D5CDD505-2E9C-101B-9397-08002B2CF9AE}" pid="535" name="Mendeley_Bookmark_qLlhD1rRsU_2">
    <vt:lpwstr>t years. Therefore, to understand how methodologies and tools for security testing have evolved is an important task. One of the reasons for this evolution is due to penetration test, also known as Pentest. The main objective of this work is to provide an</vt:lpwstr>
  </property>
  <property fmtid="{D5CDD505-2E9C-101B-9397-08002B2CF9AE}" pid="536" name="Mendeley_Bookmark_qLlhD1rRsU_3">
    <vt:lpwstr> overview on Pentest, showing its application scenarios, models, methodologies, and tools from published papers. Thereby, this work may help researchers and people that work with security to understand the aspects and existing solutions related to Pentest</vt:lpwstr>
  </property>
  <property fmtid="{D5CDD505-2E9C-101B-9397-08002B2CF9AE}" pid="537" name="Mendeley_Bookmark_qLlhD1rRsU_4">
    <vt:lpwstr>. A systematic mapping study was conducted, with an initial gathering of 1145 papers, represented by 1090 distinct papers that have been evaluated. At the end, 54 primary studies were selected to be analyzed in a quantitative and qualitative way. As a res</vt:lpwstr>
  </property>
  <property fmtid="{D5CDD505-2E9C-101B-9397-08002B2CF9AE}" pid="538" name="Mendeley_Bookmark_qLlhD1rRsU_5">
    <vt:lpwstr>ult, we classified the tools and models that are used on Pentest. We also show the main scenarios in which these tools and methodologies are applied to. Finally, we present some open issues and research opportunities on Pentest.", "author": [{"dropping-pa</vt:lpwstr>
  </property>
  <property fmtid="{D5CDD505-2E9C-101B-9397-08002B2CF9AE}" pid="539" name="Mendeley_Bookmark_qLlhD1rRsU_6">
    <vt:lpwstr>rticle": "", "family": "Dalalana", "given": "Daniel Bertoglio", "non-dropping-particle": "", "parse-names": false, "suffix": ""}, {"dropping-particle": "", "family": "Zorzo", "given": "Avelino Francisco", "non-dropping-particle": "", "parse-names": false,</vt:lpwstr>
  </property>
  <property fmtid="{D5CDD505-2E9C-101B-9397-08002B2CF9AE}" pid="540" name="Mendeley_Bookmark_qLlhD1rRsU_7">
    <vt:lpwstr> "suffix": ""}], "container-title": "Journal of the Brazilian Computer Society", "id": "ITEM-1", "issue": "1", "issued": {"date-parts": [["2017", "12", "1"]]}, "publisher": "Springer London", "title": "Overview and Open Issues on Penetration Test", "type"</vt:lpwstr>
  </property>
  <property fmtid="{D5CDD505-2E9C-101B-9397-08002B2CF9AE}" pid="541" name="Mendeley_Bookmark_qLlhD1rRsU_8">
    <vt:lpwstr>: "article-journal", "volume": "23"}, "uris": ["http://www.mendeley.com/documents/?uuid=6935ee36-a4da-3e37-8f31-25ac73033e1a"]}], "mendeley": {"formattedCitation": "(Dalalana and Zorzo, 2017)", "plainTextFormattedCitation": "(Dalalana and Zorzo, 2017)", "</vt:lpwstr>
  </property>
  <property fmtid="{D5CDD505-2E9C-101B-9397-08002B2CF9AE}" pid="542" name="Mendeley_Bookmark_qLlhD1rRsU_9">
    <vt:lpwstr>previouslyFormattedCitation": "(Dalalana and Zorzo, 2017)"}, "properties": {"noteIndex": 0}, "schema": "https://github.com/citation-style-language/schema/raw/master/csl-citation.json"}</vt:lpwstr>
  </property>
  <property fmtid="{D5CDD505-2E9C-101B-9397-08002B2CF9AE}" pid="543" name="Mendeley_Bookmark_qSg2sYIL4p_1">
    <vt:lpwstr>ADDIN CSL_CITATION {"citationItems": [{"id": "ITEM-1", "itemData": {"author": [{"dropping-particle": "", "family": "Ismail", "given": "Naufal Mahfudz", "non-dropping-particle": "", "parse-names": false, "suffix": ""}], "id": "ITEM-1", "issued": {"date-par</vt:lpwstr>
  </property>
  <property fmtid="{D5CDD505-2E9C-101B-9397-08002B2CF9AE}" pid="544" name="Mendeley_Bookmark_qSg2sYIL4p_2">
    <vt:lpwstr>ts": [["2020"]]}, "title": "Rancang Bangun Aplikasi Gamifikasi Untuk Hafalan Al-Quran Menggunakan Audio Fingerprint Berbasis Android", "type": "article-journal"}, "uris": ["http://www.mendeley.com/documents/?uuid=278b0273-3602-40f7-84d1-e63a1e2e2c4e"]}, {</vt:lpwstr>
  </property>
  <property fmtid="{D5CDD505-2E9C-101B-9397-08002B2CF9AE}" pid="545" name="Mendeley_Bookmark_qSg2sYIL4p_3">
    <vt:lpwstr>"id": "ITEM-2", "itemData": {"URL": "https://www.uml-diagrams.org/class-diagrams-overview.html", "author": [{"dropping-particle": "", "family": "OMG", "given": "", "non-dropping-particle": "", "parse-names": false, "suffix": ""}], "id": "ITEM-2", "issued"</vt:lpwstr>
  </property>
  <property fmtid="{D5CDD505-2E9C-101B-9397-08002B2CF9AE}" pid="546" name="Mendeley_Bookmark_qSg2sYIL4p_4">
    <vt:lpwstr>: {"date-parts": [["2011"]]}, "title": "UML Class and Object Diagrams Overview", "type": "webpage"}, "uris": ["http://www.mendeley.com/documents/?uuid=77523f30-411d-44a8-b1bb-dc4f3847087a"]}], "mendeley": {"formattedCitation": "(OMG, 2011b; Ismail, 2020)"</vt:lpwstr>
  </property>
  <property fmtid="{D5CDD505-2E9C-101B-9397-08002B2CF9AE}" pid="547" name="Mendeley_Bookmark_qSg2sYIL4p_5">
    <vt:lpwstr>, "manualFormatting": "OMG, 2011; Ismail, 2020", "plainTextFormattedCitation": "(OMG, 2011b; Ismail, 2020)", "previouslyFormattedCitation": "(OMG, 2011b; Ismail, 2020)"}, "properties": {"noteIndex": 0}, "schema": "https://github.com/citation-style-languag</vt:lpwstr>
  </property>
  <property fmtid="{D5CDD505-2E9C-101B-9397-08002B2CF9AE}" pid="548" name="Mendeley_Bookmark_qSg2sYIL4p_6">
    <vt:lpwstr>e/schema/raw/master/csl-citation.json"}</vt:lpwstr>
  </property>
  <property fmtid="{D5CDD505-2E9C-101B-9397-08002B2CF9AE}" pid="549" name="Mendeley_Bookmark_qZZ12g7R0R_1">
    <vt:lpwstr>ADDIN CSL_CITATION {"citationItems": [{"id": "ITEM-1", "itemData": {"URL": "https://docs.oracle.com/cd/E19225-01/820-6551/bzbpb/index.html", "accessed": {"date-parts": [["2022", "5", "5"]]}, "author": [{"dropping-particle": "", "family": "Oracle", "given"</vt:lpwstr>
  </property>
  <property fmtid="{D5CDD505-2E9C-101B-9397-08002B2CF9AE}" pid="550" name="Mendeley_Bookmark_qZZ12g7R0R_2">
    <vt:lpwstr>: "", "non-dropping-particle": "", "parse-names": false, "suffix": ""}], "id": "ITEM-1", "issued": {"date-parts": [["2010"]]}, "title": "inetOrgPerson Object Class, Oracle Corporation", "type": "webpage"}, "uris": ["http://www.mendeley.com/documents/?uuid</vt:lpwstr>
  </property>
  <property fmtid="{D5CDD505-2E9C-101B-9397-08002B2CF9AE}" pid="551" name="Mendeley_Bookmark_qZZ12g7R0R_3">
    <vt:lpwstr>=a98c5c6f-4645-3de2-abff-52fd51418729"]}], "mendeley": {"formattedCitation": "(Oracle, 2010)", "manualFormatting": "Oracle, 2010", "plainTextFormattedCitation": "(Oracle, 2010)", "previouslyFormattedCitation": "(Oracle, 2010)"}, "properties": {"noteIndex"</vt:lpwstr>
  </property>
  <property fmtid="{D5CDD505-2E9C-101B-9397-08002B2CF9AE}" pid="552" name="Mendeley_Bookmark_qZZ12g7R0R_4">
    <vt:lpwstr>: 0}, "schema": "https://github.com/citation-style-language/schema/raw/master/csl-citation.json"}</vt:lpwstr>
  </property>
  <property fmtid="{D5CDD505-2E9C-101B-9397-08002B2CF9AE}" pid="553" name="Mendeley_Bookmark_r9nW7sN7UT_1">
    <vt:lpwstr>ADDIN CSL_CITATION {"citationItems": [{"id": "ITEM-1", "itemData": {"ISSN": "2455-5703", "abstract": "Vulnerability scanners are information security tools able to detect security weaknesses on hosts in a network. Secure hosts in a proactive manner. A pro</vt:lpwstr>
  </property>
  <property fmtid="{D5CDD505-2E9C-101B-9397-08002B2CF9AE}" pid="554" name="Mendeley_Bookmark_r9nW7sN7UT_10">
    <vt:lpwstr>me=CVE-2021-44228", "accessed": {"date-parts": [["2022", "5", "4"]]}, "author": [{"dropping-particle": "", "family": "CVE", "given": "", "non-dropping-particle": "", "parse-names": false, "suffix": ""}], "id": "ITEM-3", "issued": {"date-parts": [["2021"]]</vt:lpwstr>
  </property>
  <property fmtid="{D5CDD505-2E9C-101B-9397-08002B2CF9AE}" pid="555" name="Mendeley_Bookmark_r9nW7sN7UT_11">
    <vt:lpwstr>}, "title": "CVE-2021-44228, CVE Mitre Org.", "type": "webpage"}, "uris": ["http://www.mendeley.com/documents/?uuid=5f253809-bb81-3ccf-b568-6a6ae7315515"]}, {"id": "ITEM-4", "itemData": {"URL": "https://www.oracle.com/security-alerts/alert-cve-2021-44228.</vt:lpwstr>
  </property>
  <property fmtid="{D5CDD505-2E9C-101B-9397-08002B2CF9AE}" pid="556" name="Mendeley_Bookmark_r9nW7sN7UT_12">
    <vt:lpwstr>html", "accessed": {"date-parts": [["2022", "3", "17"]]}, "author": [{"dropping-particle": "", "family": "Oracle", "given": "", "non-dropping-particle": "", "parse-names": false, "suffix": ""}], "id": "ITEM-4", "issued": {"date-parts": [["2021"]]}, "title</vt:lpwstr>
  </property>
  <property fmtid="{D5CDD505-2E9C-101B-9397-08002B2CF9AE}" pid="557" name="Mendeley_Bookmark_r9nW7sN7UT_13">
    <vt:lpwstr>": "Oracle Security Alert Advisory - CVE-2021-44228, Oracle Corporation", "type": "webpage"}, "uris": ["http://www.mendeley.com/documents/?uuid=012369ca-47dd-3bce-84b0-21abc68775a3"]}], "mendeley": {"formattedCitation": "(Khan and Neha, 2016; Apache, 2021</vt:lpwstr>
  </property>
  <property fmtid="{D5CDD505-2E9C-101B-9397-08002B2CF9AE}" pid="558" name="Mendeley_Bookmark_r9nW7sN7UT_14">
    <vt:lpwstr>; CVE, 2021; Oracle, 2021)", "plainTextFormattedCitation": "(Khan and Neha, 2016; Apache, 2021; CVE, 2021; Oracle, 2021)", "previouslyFormattedCitation": "(Khan and Neha, 2016; Apache, 2021; CVE, 2021; Oracle, 2021)"}, "properties": {"noteIndex": 0}, "sch</vt:lpwstr>
  </property>
  <property fmtid="{D5CDD505-2E9C-101B-9397-08002B2CF9AE}" pid="559" name="Mendeley_Bookmark_r9nW7sN7UT_15">
    <vt:lpwstr>ema": "https://github.com/citation-style-language/schema/raw/master/csl-citation.json"}</vt:lpwstr>
  </property>
  <property fmtid="{D5CDD505-2E9C-101B-9397-08002B2CF9AE}" pid="560" name="Mendeley_Bookmark_r9nW7sN7UT_2">
    <vt:lpwstr>active approach is considered to be better than reactive approaches followed by, for example, intrusion detection systems, because prevention is better than cure. There are many problems and disadvantages of currently available VSs, such as hampering syst</vt:lpwstr>
  </property>
  <property fmtid="{D5CDD505-2E9C-101B-9397-08002B2CF9AE}" pid="561" name="Mendeley_Bookmark_r9nW7sN7UT_3">
    <vt:lpwstr>em resources while conducting scans. This paper introduces a conceptual model for vulnerability forecasting. The model uses intelligent techniques to improve on the efficiency of currently available. The model aims to do vulnerability forecasting specific</vt:lpwstr>
  </property>
  <property fmtid="{D5CDD505-2E9C-101B-9397-08002B2CF9AE}" pid="562" name="Mendeley_Bookmark_r9nW7sN7UT_4">
    <vt:lpwstr>ally by predicting the number of known vulnerabilities that will occur in the near future by using intelligent techniques and vulnerability history data. The model is tested by means of a prototype and an evaluation of the model's results is also provided</vt:lpwstr>
  </property>
  <property fmtid="{D5CDD505-2E9C-101B-9397-08002B2CF9AE}" pid="563" name="Mendeley_Bookmark_r9nW7sN7UT_5">
    <vt:lpwstr> in the paper.", "author": [{"dropping-particle": "", "family": "Khan", "given": "Abid", "non-dropping-particle": "", "parse-names": false, "suffix": ""}, {"dropping-particle": "", "family": "Neha", "given": "Ruchi Parashar", "non-dropping-particle": "", </vt:lpwstr>
  </property>
  <property fmtid="{D5CDD505-2E9C-101B-9397-08002B2CF9AE}" pid="564" name="Mendeley_Bookmark_r9nW7sN7UT_6">
    <vt:lpwstr>"parse-names": false, "suffix": ""}], "container-title": "GRD Journals-Global Research and Development Journal for Engineering |", "id": "ITEM-1", "issue": "6", "issued": {"date-parts": [["2016"]]}, "title": "Analysis of Penetration Testing and Vulnerabil</vt:lpwstr>
  </property>
  <property fmtid="{D5CDD505-2E9C-101B-9397-08002B2CF9AE}" pid="565" name="Mendeley_Bookmark_r9nW7sN7UT_7">
    <vt:lpwstr>ity in Computer Networks", "type": "article-journal", "volume": "1"}, "uris": ["http://www.mendeley.com/documents/?uuid=76db44ab-e460-3228-9792-7a0e82a2075b"]}, {"id": "ITEM-2", "itemData": {"URL": "https://logging.apache.org/log4j/2.x/security.html", "ac</vt:lpwstr>
  </property>
  <property fmtid="{D5CDD505-2E9C-101B-9397-08002B2CF9AE}" pid="566" name="Mendeley_Bookmark_r9nW7sN7UT_8">
    <vt:lpwstr>cessed": {"date-parts": [["2022", "3", "17"]]}, "author": [{"dropping-particle": "", "family": "Apache", "given": "", "non-dropping-particle": "", "parse-names": false, "suffix": ""}], "id": "ITEM-2", "issued": {"date-parts": [["2021"]]}, "title": "Apache</vt:lpwstr>
  </property>
  <property fmtid="{D5CDD505-2E9C-101B-9397-08002B2CF9AE}" pid="567" name="Mendeley_Bookmark_r9nW7sN7UT_9">
    <vt:lpwstr> Log4j Security Vulnerabilities, Apache Software Foundation", "type": "webpage"}, "uris": ["http://www.mendeley.com/documents/?uuid=115af587-e79a-34d0-9215-5fca0960f379"]}, {"id": "ITEM-3", "itemData": {"URL": "https://cve.mitre.org/cgi-bin/cvename.cgi?na</vt:lpwstr>
  </property>
  <property fmtid="{D5CDD505-2E9C-101B-9397-08002B2CF9AE}" pid="568" name="Mendeley_Bookmark_sXKopgtAVM_1">
    <vt:lpwstr>ADDIN CSL_CITATION {"citationItems": [{"id": "ITEM-1", "itemData": {"DOI": "10.1186/s13173-017-0051-1", "ISSN": "16784804", "abstract": "Several studies regarding security testing for corporate environments, networks, and systems were developed in the pas</vt:lpwstr>
  </property>
  <property fmtid="{D5CDD505-2E9C-101B-9397-08002B2CF9AE}" pid="569" name="Mendeley_Bookmark_sXKopgtAVM_2">
    <vt:lpwstr>t years. Therefore, to understand how methodologies and tools for security testing have evolved is an important task. One of the reasons for this evolution is due to penetration test, also known as Pentest. The main objective of this work is to provide an</vt:lpwstr>
  </property>
  <property fmtid="{D5CDD505-2E9C-101B-9397-08002B2CF9AE}" pid="570" name="Mendeley_Bookmark_sXKopgtAVM_3">
    <vt:lpwstr> overview on Pentest, showing its application scenarios, models, methodologies, and tools from published papers. Thereby, this work may help researchers and people that work with security to understand the aspects and existing solutions related to Pentest</vt:lpwstr>
  </property>
  <property fmtid="{D5CDD505-2E9C-101B-9397-08002B2CF9AE}" pid="571" name="Mendeley_Bookmark_sXKopgtAVM_4">
    <vt:lpwstr>. A systematic mapping study was conducted, with an initial gathering of 1145 papers, represented by 1090 distinct papers that have been evaluated. At the end, 54 primary studies were selected to be analyzed in a quantitative and qualitative way. As a res</vt:lpwstr>
  </property>
  <property fmtid="{D5CDD505-2E9C-101B-9397-08002B2CF9AE}" pid="572" name="Mendeley_Bookmark_sXKopgtAVM_5">
    <vt:lpwstr>ult, we classified the tools and models that are used on Pentest. We also show the main scenarios in which these tools and methodologies are applied to. Finally, we present some open issues and research opportunities on Pentest.", "author": [{"dropping-pa</vt:lpwstr>
  </property>
  <property fmtid="{D5CDD505-2E9C-101B-9397-08002B2CF9AE}" pid="573" name="Mendeley_Bookmark_sXKopgtAVM_6">
    <vt:lpwstr>rticle": "", "family": "Dalalana", "given": "Daniel Bertoglio", "non-dropping-particle": "", "parse-names": false, "suffix": ""}, {"dropping-particle": "", "family": "Zorzo", "given": "Avelino Francisco", "non-dropping-particle": "", "parse-names": false,</vt:lpwstr>
  </property>
  <property fmtid="{D5CDD505-2E9C-101B-9397-08002B2CF9AE}" pid="574" name="Mendeley_Bookmark_sXKopgtAVM_7">
    <vt:lpwstr> "suffix": ""}], "container-title": "Journal of the Brazilian Computer Society", "id": "ITEM-1", "issue": "1", "issued": {"date-parts": [["2017", "12", "1"]]}, "publisher": "Springer London", "title": "Overview and Open Issues on Penetration Test", "type"</vt:lpwstr>
  </property>
  <property fmtid="{D5CDD505-2E9C-101B-9397-08002B2CF9AE}" pid="575" name="Mendeley_Bookmark_sXKopgtAVM_8">
    <vt:lpwstr>: "article-journal", "volume": "23"}, "uris": ["http://www.mendeley.com/documents/?uuid=6935ee36-a4da-3e37-8f31-25ac73033e1a"]}], "mendeley": {"formattedCitation": "(Dalalana and Zorzo, 2017)", "plainTextFormattedCitation": "(Dalalana and Zorzo, 2017)", "</vt:lpwstr>
  </property>
  <property fmtid="{D5CDD505-2E9C-101B-9397-08002B2CF9AE}" pid="576" name="Mendeley_Bookmark_sXKopgtAVM_9">
    <vt:lpwstr>previouslyFormattedCitation": "(Dalalana and Zorzo, 2017)"}, "properties": {"noteIndex": 0}, "schema": "https://github.com/citation-style-language/schema/raw/master/csl-citation.json"}</vt:lpwstr>
  </property>
  <property fmtid="{D5CDD505-2E9C-101B-9397-08002B2CF9AE}" pid="577" name="Mendeley_Bookmark_tncbtybkA5_1">
    <vt:lpwstr>ADDIN CSL_CITATION {"citationItems": [{"id": "ITEM-1", "itemData": {"author": [{"dropping-particle": "", "family": "Ingoldsby", "given": "Terrance R", "non-dropping-particle": "", "parse-names": false, "suffix": ""}], "id": "ITEM-1", "issued": {"date-part</vt:lpwstr>
  </property>
  <property fmtid="{D5CDD505-2E9C-101B-9397-08002B2CF9AE}" pid="578" name="Mendeley_Bookmark_tncbtybkA5_2">
    <vt:lpwstr>s": [["2021"]]}, "number-of-pages": "1-62", "title": "Attack Tree-based Threat Risk Analysis, Amenaza Technologies Limited", "type": "report"}, "uris": ["http://www.mendeley.com/documents/?uuid=ab14d3d3-9d78-39fd-8772-f35600e863ee"]}, {"id": "ITEM-2", "it</vt:lpwstr>
  </property>
  <property fmtid="{D5CDD505-2E9C-101B-9397-08002B2CF9AE}" pid="579" name="Mendeley_Bookmark_tncbtybkA5_3">
    <vt:lpwstr>emData": {"author": [{"dropping-particle": "", "family": "Shevchenko", "given": "Nataliya", "non-dropping-particle": "", "parse-names": false, "suffix": ""}, {"dropping-particle": "", "family": "Chick", "given": "Timothy A", "non-dropping-particle": "", "</vt:lpwstr>
  </property>
  <property fmtid="{D5CDD505-2E9C-101B-9397-08002B2CF9AE}" pid="580" name="Mendeley_Bookmark_tncbtybkA5_4">
    <vt:lpwstr>parse-names": false, "suffix": ""}, {"dropping-particle": "", "family": "O'riordan", "given": "Paige", "non-dropping-particle": "", "parse-names": false, "suffix": ""}, {"dropping-particle": "", "family": "Scanlon", "given": "Thomas Patrick", "non-droppin</vt:lpwstr>
  </property>
  <property fmtid="{D5CDD505-2E9C-101B-9397-08002B2CF9AE}" pid="581" name="Mendeley_Bookmark_tncbtybkA5_5">
    <vt:lpwstr>g-particle": "", "parse-names": false, "suffix": ""}, {"dropping-particle": "", "family": "Woody", "given": "Carol", "non-dropping-particle": "", "parse-names": false, "suffix": ""}], "id": "ITEM-2", "issued": {"date-parts": [["2018"]]}, "number-of-pages"</vt:lpwstr>
  </property>
  <property fmtid="{D5CDD505-2E9C-101B-9397-08002B2CF9AE}" pid="582" name="Mendeley_Bookmark_tncbtybkA5_6">
    <vt:lpwstr>: "1-26", "title": "Threat Modeling: A Summary Of Available Methods, Carneige Mellon University: Software Engineering", "type": "report"}, "uris": ["http://www.mendeley.com/documents/?uuid=85049601-c752-37ac-91f1-424b9169afc8"]}], "mendeley": {"formattedC</vt:lpwstr>
  </property>
  <property fmtid="{D5CDD505-2E9C-101B-9397-08002B2CF9AE}" pid="583" name="Mendeley_Bookmark_tncbtybkA5_7">
    <vt:lpwstr>itation": "(Shevchenko &lt;i&gt;et al.&lt;/i&gt;, 2018; Ingoldsby, 2021)", "plainTextFormattedCitation": "(Shevchenko et al., 2018; Ingoldsby, 2021)", "previouslyFormattedCitation": "(Shevchenko &lt;i&gt;et al.&lt;/i&gt;, 2018; Ingoldsby, 2021)"}, "properties": {"noteIndex": 0},</vt:lpwstr>
  </property>
  <property fmtid="{D5CDD505-2E9C-101B-9397-08002B2CF9AE}" pid="584" name="Mendeley_Bookmark_tncbtybkA5_8">
    <vt:lpwstr> "schema": "https://github.com/citation-style-language/schema/raw/master/csl-citation.json"}</vt:lpwstr>
  </property>
  <property fmtid="{D5CDD505-2E9C-101B-9397-08002B2CF9AE}" pid="585" name="Mendeley_Bookmark_u3I7glEjH7_1">
    <vt:lpwstr>ADDIN CSL_CITATION {"citationItems": [{"id": "ITEM-1", "itemData": {"author": [{"dropping-particle": "", "family": "CEH", "given": "", "non-dropping-particle": "", "parse-names": false, "suffix": ""}], "id": "ITEM-1", "issued": {"date-parts": [["2013"]]},</vt:lpwstr>
  </property>
  <property fmtid="{D5CDD505-2E9C-101B-9397-08002B2CF9AE}" pid="586" name="Mendeley_Bookmark_u3I7glEjH7_10">
    <vt:lpwstr>20)", "plainTextFormattedCitation": "(CEH, 2013; Hama Saeed, 2020)", "previouslyFormattedCitation": "(CEH, 2013; Hama Saeed, 2020)"}, "properties": {"noteIndex": 0}, "schema": "https://github.com/citation-style-language/schema/raw/master/csl-citation.json</vt:lpwstr>
  </property>
  <property fmtid="{D5CDD505-2E9C-101B-9397-08002B2CF9AE}" pid="587" name="Mendeley_Bookmark_u3I7glEjH7_11">
    <vt:lpwstr>"}</vt:lpwstr>
  </property>
  <property fmtid="{D5CDD505-2E9C-101B-9397-08002B2CF9AE}" pid="588" name="Mendeley_Bookmark_u3I7glEjH7_2">
    <vt:lpwstr> "number-of-pages": "828-1006", "title": "Trojans and Backdoors - Module 06, EC-Council", "type": "report"}, "uris": ["http://www.mendeley.com/documents/?uuid=77a95987-32a5-3b8a-aa20-e0ceb0c75db5"]}, {"id": "ITEM-2", "itemData": {"DOI": "10.14421/ijid.202</vt:lpwstr>
  </property>
  <property fmtid="{D5CDD505-2E9C-101B-9397-08002B2CF9AE}" pid="589" name="Mendeley_Bookmark_u3I7glEjH7_3">
    <vt:lpwstr>0.09101", "ISSN": "2252-7834", "abstract": "Malware is a harmful programme, which infects computer systems, deletes data files and steals valuable information. Malware can attack personal and organization computer systems. In this paper, the most recent a</vt:lpwstr>
  </property>
  <property fmtid="{D5CDD505-2E9C-101B-9397-08002B2CF9AE}" pid="590" name="Mendeley_Bookmark_u3I7glEjH7_4">
    <vt:lpwstr>nd dangerous types of malware, including CovidLock Ransomware, have been analysed and the most suitable countermeasures of malware have been provided. The purpose of this paper is to suggest manually removing malware through a range of tools. It investiga</vt:lpwstr>
  </property>
  <property fmtid="{D5CDD505-2E9C-101B-9397-08002B2CF9AE}" pid="591" name="Mendeley_Bookmark_u3I7glEjH7_5">
    <vt:lpwstr>tes whether the University of Halabja employees are protected against malware or not and it hypothesizes that the university of Halabja employees are not protected in a great level against malware attacks. A questionnaire has been conducted and analysed. </vt:lpwstr>
  </property>
  <property fmtid="{D5CDD505-2E9C-101B-9397-08002B2CF9AE}" pid="592" name="Mendeley_Bookmark_u3I7glEjH7_6">
    <vt:lpwstr>The results of the questionnaire confirmed that the university of Halabja employees are not crucially protected. Therefore, it works to propose a sufficient way to make the whole organization protected. This research can be extended to include public and </vt:lpwstr>
  </property>
  <property fmtid="{D5CDD505-2E9C-101B-9397-08002B2CF9AE}" pid="593" name="Mendeley_Bookmark_u3I7glEjH7_7">
    <vt:lpwstr>private universities across Kurdistan region in order to identify the most secure university in this region against malware attacks.", "author": [{"dropping-particle": "", "family": "Hama Saeed", "given": "Mariwan Ahmed", "non-dropping-particle": "", "par</vt:lpwstr>
  </property>
  <property fmtid="{D5CDD505-2E9C-101B-9397-08002B2CF9AE}" pid="594" name="Mendeley_Bookmark_u3I7glEjH7_8">
    <vt:lpwstr>se-names": false, "suffix": ""}], "container-title": "IJID (International Journal on Informatics for Development)", "id": "ITEM-2", "issue": "1", "issued": {"date-parts": [["2020", "4", "19"]]}, "page": "1", "publisher": "Al-Jamiah Research Centre", "titl</vt:lpwstr>
  </property>
  <property fmtid="{D5CDD505-2E9C-101B-9397-08002B2CF9AE}" pid="595" name="Mendeley_Bookmark_u3I7glEjH7_9">
    <vt:lpwstr>e": "Malware in Computer Systems: Problems and Solutions", "type": "article-journal", "volume": "9"}, "uris": ["http://www.mendeley.com/documents/?uuid=46b05a07-8c89-3933-be4b-8656b8ba3c31"]}], "mendeley": {"formattedCitation": "(CEH, 2013; Hama Saeed, 20</vt:lpwstr>
  </property>
  <property fmtid="{D5CDD505-2E9C-101B-9397-08002B2CF9AE}" pid="596" name="Mendeley_Bookmark_uLlZHtTuxY_1">
    <vt:lpwstr>ADDIN CSL_CITATION {"citationItems": [{"id": "ITEM-1", "itemData": {"DOI": "10.26599/TST.2019.9010003", "ISSN": "l1007-0214 09/12 pp270\u2013280", "abstract": "0. 2 6 5 9 9 / T S T. 2 0 1 9. 9 0 1 0 0 0 3 V o l u m e 2 5, N u m b e r 2, A p r i l 2 0 2 0 </vt:lpwstr>
  </property>
  <property fmtid="{D5CDD505-2E9C-101B-9397-08002B2CF9AE}" pid="597" name="Mendeley_Bookmark_uLlZHtTuxY_10">
    <vt:lpwstr>": "", "parse-names": false, "suffix": ""}, {"dropping-particle": "", "family": "Jes\u00b4", "given": "Jes\u00fas", "non-dropping-particle": "", "parse-names": false, "suffix": ""}, {"dropping-particle": "", "family": "Garcer\u00e1n", "given": "Jes\u00fas</vt:lpwstr>
  </property>
  <property fmtid="{D5CDD505-2E9C-101B-9397-08002B2CF9AE}" pid="598" name="Mendeley_Bookmark_uLlZHtTuxY_11">
    <vt:lpwstr>", "non-dropping-particle": "", "parse-names": false, "suffix": ""}, {"dropping-particle": "", "family": "Garcer\u00e1n", "given": "Garcer\u00b4", "non-dropping-particle": "", "parse-names": false, "suffix": ""}, {"dropping-particle": "", "family": "Toval</vt:lpwstr>
  </property>
  <property fmtid="{D5CDD505-2E9C-101B-9397-08002B2CF9AE}" pid="599" name="Mendeley_Bookmark_uLlZHtTuxY_12">
    <vt:lpwstr>", "given": "Ambrosio", "non-dropping-particle": "", "parse-names": false, "suffix": ""}], "id": "ITEM-1", "issued": {"date-parts": [["2020"]]}, "number-of-pages": "270-280", "title": "Software Vulnerabilities Overview: A Descriptive Study, Tsinghua Scien</vt:lpwstr>
  </property>
  <property fmtid="{D5CDD505-2E9C-101B-9397-08002B2CF9AE}" pid="600" name="Mendeley_Bookmark_uLlZHtTuxY_13">
    <vt:lpwstr>ce and Technology", "type": "report"}, "uris": ["http://www.mendeley.com/documents/?uuid=45b2a05e-651a-371c-b5e3-c75e35f23d37"]}], "mendeley": {"formattedCitation": "(Cal\u00edn &lt;i&gt;et al.&lt;/i&gt;, 2020)", "plainTextFormattedCitation": "(Cal\u00edn et al., 202</vt:lpwstr>
  </property>
  <property fmtid="{D5CDD505-2E9C-101B-9397-08002B2CF9AE}" pid="601" name="Mendeley_Bookmark_uLlZHtTuxY_14">
    <vt:lpwstr>0)", "previouslyFormattedCitation": "(Cal\u00edn &lt;i&gt;et al.&lt;/i&gt;, 2020)"}, "properties": {"noteIndex": 0}, "schema": "https://github.com/citation-style-language/schema/raw/master/csl-citation.json"}</vt:lpwstr>
  </property>
  <property fmtid="{D5CDD505-2E9C-101B-9397-08002B2CF9AE}" pid="602" name="Mendeley_Bookmark_uLlZHtTuxY_2">
    <vt:lpwstr>@ The author(s) 2020. The articles published in this open access journal are distributed under the terms of the Creative Commons Attribution 4.0 International License Abstract: Computer security is a matter of great interest. In the last decade there have</vt:lpwstr>
  </property>
  <property fmtid="{D5CDD505-2E9C-101B-9397-08002B2CF9AE}" pid="603" name="Mendeley_Bookmark_uLlZHtTuxY_3">
    <vt:lpwstr> been numerous cases of cybercrime based on the exploitation of software vulnerabilities. This fact has generated a great social concern and a greater importance of computer security as a discipline. In this work, the most important vulnerabilities of rec</vt:lpwstr>
  </property>
  <property fmtid="{D5CDD505-2E9C-101B-9397-08002B2CF9AE}" pid="604" name="Mendeley_Bookmark_uLlZHtTuxY_4">
    <vt:lpwstr>ent years are identified, classified, and categorized individually. A measure of the impact of each vulnerability is used to carry out this classification, considering the number of products affected by each vulnerability, as well as its severity. In addi</vt:lpwstr>
  </property>
  <property fmtid="{D5CDD505-2E9C-101B-9397-08002B2CF9AE}" pid="605" name="Mendeley_Bookmark_uLlZHtTuxY_5">
    <vt:lpwstr>tion, the categories of vulnerabilities that have the greatest presence are identified. Based on the results obtained in this study, we can understand the consequences of the most common vulnerabilities, which software products are affected, how to counte</vt:lpwstr>
  </property>
  <property fmtid="{D5CDD505-2E9C-101B-9397-08002B2CF9AE}" pid="606" name="Mendeley_Bookmark_uLlZHtTuxY_6">
    <vt:lpwstr>ract these vulnerabilities, and what their current trend is.", "author": [{"dropping-particle": "", "family": "Cal\u00edn", "given": "Mario", "non-dropping-particle": "", "parse-names": false, "suffix": ""}, {"dropping-particle": "", "family": "Anchez", "</vt:lpwstr>
  </property>
  <property fmtid="{D5CDD505-2E9C-101B-9397-08002B2CF9AE}" pid="607" name="Mendeley_Bookmark_uLlZHtTuxY_7">
    <vt:lpwstr>given": "S \u00b4", "non-dropping-particle": "", "parse-names": false, "suffix": ""}, {"dropping-particle": "", "family": "Carrillo De Gea", "given": "Juan Manuel", "non-dropping-particle": "", "parse-names": false, "suffix": ""}, {"dropping-particle": ""</vt:lpwstr>
  </property>
  <property fmtid="{D5CDD505-2E9C-101B-9397-08002B2CF9AE}" pid="608" name="Mendeley_Bookmark_uLlZHtTuxY_8">
    <vt:lpwstr>, "family": "Jos\u00b4", "given": "Jos\u00e9", "non-dropping-particle": "", "parse-names": false, "suffix": ""}, {"dropping-particle": "", "family": "Luis", "given": "Jos\u00e9", "non-dropping-particle": "", "parse-names": false, "suffix": ""}, {"dropping</vt:lpwstr>
  </property>
  <property fmtid="{D5CDD505-2E9C-101B-9397-08002B2CF9AE}" pid="609" name="Mendeley_Bookmark_uLlZHtTuxY_9">
    <vt:lpwstr>-particle": "", "family": "Fern\u00b4fern\u00e1ndez-Alem\u00e1n", "given": "Fern\u00e1ndez", "non-dropping-particle": "", "parse-names": false, "suffix": ""}, {"dropping-particle": "", "family": "Alem\u00e1n", "given": "Alem\u00b4", "non-dropping-particle</vt:lpwstr>
  </property>
  <property fmtid="{D5CDD505-2E9C-101B-9397-08002B2CF9AE}" pid="610" name="Mendeley_Bookmark_ubpmgRlTpk_1">
    <vt:lpwstr>ADDIN CSL_CITATION {"citationItems": [{"id": "ITEM-1", "itemData": {"author": [{"dropping-particle": "", "family": "Ismail", "given": "Naufal Mahfudz", "non-dropping-particle": "", "parse-names": false, "suffix": ""}], "id": "ITEM-1", "issued": {"date-par</vt:lpwstr>
  </property>
  <property fmtid="{D5CDD505-2E9C-101B-9397-08002B2CF9AE}" pid="611" name="Mendeley_Bookmark_ubpmgRlTpk_2">
    <vt:lpwstr>ts": [["2020"]]}, "title": "Rancang Bangun Aplikasi Gamifikasi Untuk Hafalan Al-Quran Menggunakan Audio Fingerprint Berbasis Android", "type": "article-journal"}, "uris": ["http://www.mendeley.com/documents/?uuid=278b0273-3602-40f7-84d1-e63a1e2e2c4e"]}, {</vt:lpwstr>
  </property>
  <property fmtid="{D5CDD505-2E9C-101B-9397-08002B2CF9AE}" pid="612" name="Mendeley_Bookmark_ubpmgRlTpk_3">
    <vt:lpwstr>"id": "ITEM-2", "itemData": {"URL": "https://www.uml-diagrams.org/activity-diagrams.html", "author": [{"dropping-particle": "", "family": "OMG", "given": "", "non-dropping-particle": "", "parse-names": false, "suffix": ""}], "id": "ITEM-2", "issued": {"da</vt:lpwstr>
  </property>
  <property fmtid="{D5CDD505-2E9C-101B-9397-08002B2CF9AE}" pid="613" name="Mendeley_Bookmark_ubpmgRlTpk_4">
    <vt:lpwstr>te-parts": [["2011"]]}, "title": "Activity Diagrams", "type": "webpage"}, "uris": ["http://www.mendeley.com/documents/?uuid=7df83bac-1897-4f33-a630-334ba50c88f2"]}], "mendeley": {"formattedCitation": "(OMG, 2011a; Ismail, 2020)", "manualFormatting": "OMG,</vt:lpwstr>
  </property>
  <property fmtid="{D5CDD505-2E9C-101B-9397-08002B2CF9AE}" pid="614" name="Mendeley_Bookmark_ubpmgRlTpk_5">
    <vt:lpwstr> 2011a; Ismail, 2020", "plainTextFormattedCitation": "(OMG, 2011a; Ismail, 2020)", "previouslyFormattedCitation": "(OMG, 2011a; Ismail, 2020)"}, "properties": {"noteIndex": 0}, "schema": "https://github.com/citation-style-language/schema/raw/master/csl-ci</vt:lpwstr>
  </property>
  <property fmtid="{D5CDD505-2E9C-101B-9397-08002B2CF9AE}" pid="615" name="Mendeley_Bookmark_ubpmgRlTpk_6">
    <vt:lpwstr>tation.json"}</vt:lpwstr>
  </property>
  <property fmtid="{D5CDD505-2E9C-101B-9397-08002B2CF9AE}" pid="616" name="Mendeley_Bookmark_vm5ILvJ6TI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617" name="Mendeley_Bookmark_vm5ILvJ6TI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618" name="Mendeley_Bookmark_vm5ILvJ6TI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619" name="Mendeley_Bookmark_vm5ILvJ6TI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620" name="Mendeley_Bookmark_vm5ILvJ6TI_5">
    <vt:lpwstr> "FIRST", "given": "", "non-dropping-particle": "", "parse-names": false, "suffix": ""}], "id": "ITEM-1", "issued": {"date-parts": [["2019"]]}, "page": "1-24", "title": "Common Vulnerability Scoring System version 3.1 Specification Document Revision 1", "</vt:lpwstr>
  </property>
  <property fmtid="{D5CDD505-2E9C-101B-9397-08002B2CF9AE}" pid="621" name="Mendeley_Bookmark_vm5ILvJ6TI_6">
    <vt:lpwstr>type": "article-journal"}, "uris": ["http://www.mendeley.com/documents/?uuid=4517c8ef-e439-4d12-92c7-236678fa5c9b"]}], "mendeley": {"formattedCitation": "(FIRST, 2019)", "manualFormatting": "FIRST, 2019", "plainTextFormattedCitation": "(FIRST, 2019)", "pr</vt:lpwstr>
  </property>
  <property fmtid="{D5CDD505-2E9C-101B-9397-08002B2CF9AE}" pid="622" name="Mendeley_Bookmark_vm5ILvJ6TI_7">
    <vt:lpwstr>eviouslyFormattedCitation": "(FIRST, 2019)"}, "properties": {"noteIndex": 0}, "schema": "https://github.com/citation-style-language/schema/raw/master/csl-citation.json"}</vt:lpwstr>
  </property>
  <property fmtid="{D5CDD505-2E9C-101B-9397-08002B2CF9AE}" pid="623" name="Mendeley_Bookmark_wXLVnM4vtU_1">
    <vt:lpwstr>ADDIN CSL_CITATION {"citationItems": [{"id": "ITEM-1", "itemData": {"DOI": "10.26599/TST.2019.9010003", "ISSN": "l1007-0214 09/12 pp270\u2013280", "abstract": "0. 2 6 5 9 9 / T S T. 2 0 1 9. 9 0 1 0 0 0 3 V o l u m e 2 5, N u m b e r 2, A p r i l 2 0 2 0 </vt:lpwstr>
  </property>
  <property fmtid="{D5CDD505-2E9C-101B-9397-08002B2CF9AE}" pid="624" name="Mendeley_Bookmark_wXLVnM4vtU_10">
    <vt:lpwstr>": "", "parse-names": false, "suffix": ""}, {"dropping-particle": "", "family": "Jes\u00b4", "given": "Jes\u00fas", "non-dropping-particle": "", "parse-names": false, "suffix": ""}, {"dropping-particle": "", "family": "Garcer\u00e1n", "given": "Jes\u00fas</vt:lpwstr>
  </property>
  <property fmtid="{D5CDD505-2E9C-101B-9397-08002B2CF9AE}" pid="625" name="Mendeley_Bookmark_wXLVnM4vtU_11">
    <vt:lpwstr>", "non-dropping-particle": "", "parse-names": false, "suffix": ""}, {"dropping-particle": "", "family": "Garcer\u00e1n", "given": "Garcer\u00b4", "non-dropping-particle": "", "parse-names": false, "suffix": ""}, {"dropping-particle": "", "family": "Toval</vt:lpwstr>
  </property>
  <property fmtid="{D5CDD505-2E9C-101B-9397-08002B2CF9AE}" pid="626" name="Mendeley_Bookmark_wXLVnM4vtU_12">
    <vt:lpwstr>", "given": "Ambrosio", "non-dropping-particle": "", "parse-names": false, "suffix": ""}], "id": "ITEM-1", "issued": {"date-parts": [["2020"]]}, "number-of-pages": "270-280", "title": "Software Vulnerabilities Overview: A Descriptive Study, Tsinghua Scien</vt:lpwstr>
  </property>
  <property fmtid="{D5CDD505-2E9C-101B-9397-08002B2CF9AE}" pid="627" name="Mendeley_Bookmark_wXLVnM4vtU_13">
    <vt:lpwstr>ce and Technology", "type": "report"}, "uris": ["http://www.mendeley.com/documents/?uuid=45b2a05e-651a-371c-b5e3-c75e35f23d37"]}], "mendeley": {"formattedCitation": "(Cal\u00edn &lt;i&gt;et al.&lt;/i&gt;, 2020)", "plainTextFormattedCitation": "(Cal\u00edn et al., 202</vt:lpwstr>
  </property>
  <property fmtid="{D5CDD505-2E9C-101B-9397-08002B2CF9AE}" pid="628" name="Mendeley_Bookmark_wXLVnM4vtU_14">
    <vt:lpwstr>0)", "previouslyFormattedCitation": "(Cal\u00edn &lt;i&gt;et al.&lt;/i&gt;, 2020)"}, "properties": {"noteIndex": 0}, "schema": "https://github.com/citation-style-language/schema/raw/master/csl-citation.json"}</vt:lpwstr>
  </property>
  <property fmtid="{D5CDD505-2E9C-101B-9397-08002B2CF9AE}" pid="629" name="Mendeley_Bookmark_wXLVnM4vtU_2">
    <vt:lpwstr>@ The author(s) 2020. The articles published in this open access journal are distributed under the terms of the Creative Commons Attribution 4.0 International License Abstract: Computer security is a matter of great interest. In the last decade there have</vt:lpwstr>
  </property>
  <property fmtid="{D5CDD505-2E9C-101B-9397-08002B2CF9AE}" pid="630" name="Mendeley_Bookmark_wXLVnM4vtU_3">
    <vt:lpwstr> been numerous cases of cybercrime based on the exploitation of software vulnerabilities. This fact has generated a great social concern and a greater importance of computer security as a discipline. In this work, the most important vulnerabilities of rec</vt:lpwstr>
  </property>
  <property fmtid="{D5CDD505-2E9C-101B-9397-08002B2CF9AE}" pid="631" name="Mendeley_Bookmark_wXLVnM4vtU_4">
    <vt:lpwstr>ent years are identified, classified, and categorized individually. A measure of the impact of each vulnerability is used to carry out this classification, considering the number of products affected by each vulnerability, as well as its severity. In addi</vt:lpwstr>
  </property>
  <property fmtid="{D5CDD505-2E9C-101B-9397-08002B2CF9AE}" pid="632" name="Mendeley_Bookmark_wXLVnM4vtU_5">
    <vt:lpwstr>tion, the categories of vulnerabilities that have the greatest presence are identified. Based on the results obtained in this study, we can understand the consequences of the most common vulnerabilities, which software products are affected, how to counte</vt:lpwstr>
  </property>
  <property fmtid="{D5CDD505-2E9C-101B-9397-08002B2CF9AE}" pid="633" name="Mendeley_Bookmark_wXLVnM4vtU_6">
    <vt:lpwstr>ract these vulnerabilities, and what their current trend is.", "author": [{"dropping-particle": "", "family": "Cal\u00edn", "given": "Mario", "non-dropping-particle": "", "parse-names": false, "suffix": ""}, {"dropping-particle": "", "family": "Anchez", "</vt:lpwstr>
  </property>
  <property fmtid="{D5CDD505-2E9C-101B-9397-08002B2CF9AE}" pid="634" name="Mendeley_Bookmark_wXLVnM4vtU_7">
    <vt:lpwstr>given": "S \u00b4", "non-dropping-particle": "", "parse-names": false, "suffix": ""}, {"dropping-particle": "", "family": "Carrillo De Gea", "given": "Juan Manuel", "non-dropping-particle": "", "parse-names": false, "suffix": ""}, {"dropping-particle": ""</vt:lpwstr>
  </property>
  <property fmtid="{D5CDD505-2E9C-101B-9397-08002B2CF9AE}" pid="635" name="Mendeley_Bookmark_wXLVnM4vtU_8">
    <vt:lpwstr>, "family": "Jos\u00b4", "given": "Jos\u00e9", "non-dropping-particle": "", "parse-names": false, "suffix": ""}, {"dropping-particle": "", "family": "Luis", "given": "Jos\u00e9", "non-dropping-particle": "", "parse-names": false, "suffix": ""}, {"dropping</vt:lpwstr>
  </property>
  <property fmtid="{D5CDD505-2E9C-101B-9397-08002B2CF9AE}" pid="636" name="Mendeley_Bookmark_wXLVnM4vtU_9">
    <vt:lpwstr>-particle": "", "family": "Fern\u00b4fern\u00e1ndez-Alem\u00e1n", "given": "Fern\u00e1ndez", "non-dropping-particle": "", "parse-names": false, "suffix": ""}, {"dropping-particle": "", "family": "Alem\u00e1n", "given": "Alem\u00b4", "non-dropping-particle</vt:lpwstr>
  </property>
  <property fmtid="{D5CDD505-2E9C-101B-9397-08002B2CF9AE}" pid="637" name="Mendeley_Bookmark_xRs3g0Q0qA_1">
    <vt:lpwstr>ADDIN CSL_CITATION {"citationItems": [{"id": "ITEM-1", "itemData": {"abstract": "The popularity of web applications is growing faster due to fulfil the requirements of the business and satisfy the needs of consumers. Web applications are now being capable</vt:lpwstr>
  </property>
  <property fmtid="{D5CDD505-2E9C-101B-9397-08002B2CF9AE}" pid="638" name="Mendeley_Bookmark_xRs3g0Q0qA_10">
    <vt:lpwstr> al., 2018)", "previouslyFormattedCitation": "(Biswas &lt;i&gt;et al.&lt;/i&gt;, 2018)"}, "properties": {"noteIndex": 0}, "schema": "https://github.com/citation-style-language/schema/raw/master/csl-citation.json"}</vt:lpwstr>
  </property>
  <property fmtid="{D5CDD505-2E9C-101B-9397-08002B2CF9AE}" pid="639" name="Mendeley_Bookmark_xRs3g0Q0qA_2">
    <vt:lpwstr> in providing business services to its stakeholders in the most effective and efficient manner. In this modern time, several number of services are providing through web applications and performance of those are measured through the services processing ti</vt:lpwstr>
  </property>
  <property fmtid="{D5CDD505-2E9C-101B-9397-08002B2CF9AE}" pid="640" name="Mendeley_Bookmark_xRs3g0Q0qA_3">
    <vt:lpwstr>me and the informative functionalities. However, those services, at the same time, can be faced by a threat due to improper validation. Currently, cyber-attacks become a critical risk for every digital transformation throughout the world. Careless coding </vt:lpwstr>
  </property>
  <property fmtid="{D5CDD505-2E9C-101B-9397-08002B2CF9AE}" pid="641" name="Mendeley_Bookmark_xRs3g0Q0qA_4">
    <vt:lpwstr>practice during the development and lack of knowledge about security are the root cause of different types of application layer vulnerability remains in the web system. Remote Code Execution (RCE) is one of the serious vulnerability at this era. According</vt:lpwstr>
  </property>
  <property fmtid="{D5CDD505-2E9C-101B-9397-08002B2CF9AE}" pid="642" name="Mendeley_Bookmark_xRs3g0Q0qA_5">
    <vt:lpwstr> to Web Application Security project (CWE/SANS), RCE has been listed as 2nd ranked critical web application Vulnerability since 2016. Insignificant research works on RCE have been found during the literature review. This paper presents a complete case stu</vt:lpwstr>
  </property>
  <property fmtid="{D5CDD505-2E9C-101B-9397-08002B2CF9AE}" pid="643" name="Mendeley_Bookmark_xRs3g0Q0qA_6">
    <vt:lpwstr>dy on RCE vulnerability.", "author": [{"dropping-particle": "", "family": "Biswas", "given": "Saikat", "non-dropping-particle": "", "parse-names": false, "suffix": ""}, {"dropping-particle": "", "family": "Sohel", "given": "M Khaled", "non-dropping-partic</vt:lpwstr>
  </property>
  <property fmtid="{D5CDD505-2E9C-101B-9397-08002B2CF9AE}" pid="644" name="Mendeley_Bookmark_xRs3g0Q0qA_7">
    <vt:lpwstr>le": "", "parse-names": false, "suffix": ""}, {"dropping-particle": "", "family": "Hasan Khan Sajal", "given": "Md Mizanur", "non-dropping-particle": "", "parse-names": false, "suffix": ""}, {"dropping-particle": "", "family": "Afrin", "given": "Tanjina",</vt:lpwstr>
  </property>
  <property fmtid="{D5CDD505-2E9C-101B-9397-08002B2CF9AE}" pid="645" name="Mendeley_Bookmark_xRs3g0Q0qA_8">
    <vt:lpwstr> "non-dropping-particle": "", "parse-names": false, "suffix": ""}], "id": "ITEM-1", "issued": {"date-parts": [["2018"]]}, "number-of-pages": "1-8", "title": "A Study on Remote Code Execution Vulnerability in Web Applications, International Conference on C</vt:lpwstr>
  </property>
  <property fmtid="{D5CDD505-2E9C-101B-9397-08002B2CF9AE}" pid="646" name="Mendeley_Bookmark_xRs3g0Q0qA_9">
    <vt:lpwstr>yber Security and Computer Science", "type": "report"}, "uris": ["http://www.mendeley.com/documents/?uuid=b317510a-8893-3a4a-a0f9-ea87bce7d9b1"]}], "mendeley": {"formattedCitation": "(Biswas &lt;i&gt;et al.&lt;/i&gt;, 2018)", "plainTextFormattedCitation": "(Biswas et</vt:lpwstr>
  </property>
  <property fmtid="{D5CDD505-2E9C-101B-9397-08002B2CF9AE}" pid="647" name="Mendeley_Bookmark_xrha49LNl6_1">
    <vt:lpwstr>ADDIN CSL_CITATION {"citationItems": [{"id": "ITEM-1", "itemData": {"URL": "https://www.uml-diagrams.org/activity-diagrams.html", "author": [{"dropping-particle": "", "family": "OMG", "given": "", "non-dropping-particle": "", "parse-names": false, "suffix</vt:lpwstr>
  </property>
  <property fmtid="{D5CDD505-2E9C-101B-9397-08002B2CF9AE}" pid="648" name="Mendeley_Bookmark_xrha49LNl6_2">
    <vt:lpwstr>": ""}], "id": "ITEM-1", "issued": {"date-parts": [["2011"]]}, "title": "Activity Diagrams", "type": "webpage"}, "uris": ["http://www.mendeley.com/documents/?uuid=7df83bac-1897-4f33-a630-334ba50c88f2"]}, {"id": "ITEM-2", "itemData": {"author": [{"dropping</vt:lpwstr>
  </property>
  <property fmtid="{D5CDD505-2E9C-101B-9397-08002B2CF9AE}" pid="649" name="Mendeley_Bookmark_xrha49LNl6_3">
    <vt:lpwstr>-particle": "", "family": "Ismail", "given": "Naufal Mahfudz", "non-dropping-particle": "", "parse-names": false, "suffix": ""}], "id": "ITEM-2", "issued": {"date-parts": [["2020"]]}, "title": "Rancang Bangun Aplikasi Gamifikasi Untuk Hafalan Al-Quran Men</vt:lpwstr>
  </property>
  <property fmtid="{D5CDD505-2E9C-101B-9397-08002B2CF9AE}" pid="650" name="Mendeley_Bookmark_xrha49LNl6_4">
    <vt:lpwstr>ggunakan Audio Fingerprint Berbasis Android", "type": "article-journal"}, "uris": ["http://www.mendeley.com/documents/?uuid=278b0273-3602-40f7-84d1-e63a1e2e2c4e"]}], "mendeley": {"formattedCitation": "(OMG, 2011a; Ismail, 2020)", "plainTextFormattedCitati</vt:lpwstr>
  </property>
  <property fmtid="{D5CDD505-2E9C-101B-9397-08002B2CF9AE}" pid="651" name="Mendeley_Bookmark_xrha49LNl6_5">
    <vt:lpwstr>on": "(OMG, 2011a; Ismail, 2020)", "previouslyFormattedCitation": "(OMG, 2011a; Ismail, 2020)"}, "properties": {"noteIndex": 0}, "schema": "https://github.com/citation-style-language/schema/raw/master/csl-citation.json"}</vt:lpwstr>
  </property>
  <property fmtid="{D5CDD505-2E9C-101B-9397-08002B2CF9AE}" pid="652" name="Mendeley_Bookmark_ywQog9Bs6m_1">
    <vt:lpwstr>ADDIN CSL_CITATION {"citationItems": [{"id": "ITEM-1", "itemData": {"abstract": "The software aspect of computer security has been investigated more thoroughly in the research literature than the hardware aspect. Consequently, one of the aims of this pape</vt:lpwstr>
  </property>
  <property fmtid="{D5CDD505-2E9C-101B-9397-08002B2CF9AE}" pid="653" name="Mendeley_Bookmark_ywQog9Bs6m_2">
    <vt:lpwstr>r is to raise public awareness regarding hardware-based attacks. During this project hardware that intercepts keyboard USB communication with a PC computer was developed. The hardware is based on Arduino modules and it can be used to execute several known</vt:lpwstr>
  </property>
  <property fmtid="{D5CDD505-2E9C-101B-9397-08002B2CF9AE}" pid="654" name="Mendeley_Bookmark_ywQog9Bs6m_3">
    <vt:lpwstr> attacks: keyboard logging, man-in-the-middle and scheduled BadUSB attacks. The research presented in this paper proves that by using commercial off-the-shelf hardware and rather simple software modules, efficient attacks that gain access to sensitive inf</vt:lpwstr>
  </property>
  <property fmtid="{D5CDD505-2E9C-101B-9397-08002B2CF9AE}" pid="655" name="Mendeley_Bookmark_ywQog9Bs6m_4">
    <vt:lpwstr>ormation and achieve control of the computer system can be realized.", "author": [{"dropping-particle": "", "family": "Bojovi\u0107", "given": "Petar D", "non-dropping-particle": "", "parse-names": false, "suffix": ""}, {"dropping-particle": "", "family":</vt:lpwstr>
  </property>
  <property fmtid="{D5CDD505-2E9C-101B-9397-08002B2CF9AE}" pid="656" name="Mendeley_Bookmark_ywQog9Bs6m_5">
    <vt:lpwstr> "Ba\u0161i\u010devi\u0107", "given": "I.", "non-dropping-particle": "", "parse-names": false, "suffix": ""}, {"dropping-particle": "", "family": "Pilipovi\u0107", "given": "M.", "non-dropping-particle": "", "parse-names": false, "suffix": ""}, {"dropping</vt:lpwstr>
  </property>
  <property fmtid="{D5CDD505-2E9C-101B-9397-08002B2CF9AE}" pid="657" name="Mendeley_Bookmark_ywQog9Bs6m_6">
    <vt:lpwstr>-particle": "", "family": "Bojovi\u0107", "given": "\u017d.", "non-dropping-particle": "", "parse-names": false, "suffix": ""}, {"dropping-particle": "", "family": "Bojovi\u0107", "given": "M.", "non-dropping-particle": "", "parse-names": false, "suffix":</vt:lpwstr>
  </property>
  <property fmtid="{D5CDD505-2E9C-101B-9397-08002B2CF9AE}" pid="658" name="Mendeley_Bookmark_ywQog9Bs6m_7">
    <vt:lpwstr> ""}], "id": "ITEM-1", "issue": "November", "issued": {"date-parts": [["2019"]]}, "page": "1-7", "title": "The rising threat of hardware attacks: A keyboard attack case study", "type": "article-journal"}, "uris": ["http://www.mendeley.com/documents/?uuid=</vt:lpwstr>
  </property>
  <property fmtid="{D5CDD505-2E9C-101B-9397-08002B2CF9AE}" pid="659" name="Mendeley_Bookmark_ywQog9Bs6m_8">
    <vt:lpwstr>2ba52abb-34bb-47e4-88ee-e0826217c01f"]}], "mendeley": {"formattedCitation": "(Bojovi\u0107 &lt;i&gt;et al.&lt;/i&gt;, 2019)", "plainTextFormattedCitation": "(Bojovi\u0107 et al., 2019)", "previouslyFormattedCitation": "(Bojovi\u0107 &lt;i&gt;et al.&lt;/i&gt;, 2019)"}, "propertie</vt:lpwstr>
  </property>
  <property fmtid="{D5CDD505-2E9C-101B-9397-08002B2CF9AE}" pid="660" name="Mendeley_Bookmark_ywQog9Bs6m_9">
    <vt:lpwstr>s": {"noteIndex": 0}, "schema": "https://github.com/citation-style-language/schema/raw/master/csl-citation.json"}</vt:lpwstr>
  </property>
  <property fmtid="{D5CDD505-2E9C-101B-9397-08002B2CF9AE}" pid="661" name="Mendeley_Bookmark_z4MlzlhaAZ_1">
    <vt:lpwstr>ADDIN CSL_CITATION {"citationItems": [{"id": "ITEM-1", "itemData": {"DOI": "10.13140/RG.2.2.14272.20486", "author": [{"dropping-particle": "", "family": "Rajasinghe", "given": "Ravindu", "non-dropping-particle": "", "parse-names": false, "suffix": ""}], "</vt:lpwstr>
  </property>
  <property fmtid="{D5CDD505-2E9C-101B-9397-08002B2CF9AE}" pid="662" name="Mendeley_Bookmark_z4MlzlhaAZ_2">
    <vt:lpwstr>id": "ITEM-1", "issue": "May", "issued": {"date-parts": [["2022"]]}, "title": "Remote Code Execution Security Flaw in Apache Log4j2", "type": "article-journal"}, "uris": ["http://www.mendeley.com/documents/?uuid=17eaadf0-e530-4e22-b624-72fad90a9409"]}], "</vt:lpwstr>
  </property>
  <property fmtid="{D5CDD505-2E9C-101B-9397-08002B2CF9AE}" pid="663" name="Mendeley_Bookmark_z4MlzlhaAZ_3">
    <vt:lpwstr>mendeley": {"formattedCitation": "(Rajasinghe, 2022)", "plainTextFormattedCitation": "(Rajasinghe, 2022)", "previouslyFormattedCitation": "(Rajasinghe, 2022)"}, "properties": {"noteIndex": 0}, "schema": "https://github.com/citation-style-language/schema/r</vt:lpwstr>
  </property>
  <property fmtid="{D5CDD505-2E9C-101B-9397-08002B2CF9AE}" pid="664" name="Mendeley_Bookmark_z4MlzlhaAZ_4">
    <vt:lpwstr>aw/master/csl-citation.json"}</vt:lpwstr>
  </property>
</Properties>
</file>